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82731165" w:displacedByCustomXml="next"/>
    <w:bookmarkEnd w:id="0" w:displacedByCustomXml="next"/>
    <w:sdt>
      <w:sdtPr>
        <w:rPr>
          <w:rFonts w:asciiTheme="majorHAnsi" w:hAnsiTheme="majorHAnsi" w:cstheme="majorHAnsi"/>
        </w:rPr>
        <w:id w:val="-1331594326"/>
        <w:docPartObj>
          <w:docPartGallery w:val="Cover Pages"/>
          <w:docPartUnique/>
        </w:docPartObj>
      </w:sdtPr>
      <w:sdtContent>
        <w:p w14:paraId="4FCF1EA2" w14:textId="77777777" w:rsidR="00222E2F" w:rsidRPr="00DC69F3" w:rsidRDefault="00222E2F" w:rsidP="00DC69F3">
          <w:pPr>
            <w:spacing w:line="276" w:lineRule="auto"/>
            <w:rPr>
              <w:rFonts w:asciiTheme="majorHAnsi" w:hAnsiTheme="majorHAnsi" w:cstheme="majorHAnsi"/>
            </w:rPr>
          </w:pPr>
          <w:r w:rsidRPr="00DC69F3">
            <w:rPr>
              <w:rFonts w:asciiTheme="majorHAnsi" w:hAnsiTheme="majorHAnsi" w:cstheme="majorHAnsi"/>
              <w:noProof/>
              <w:lang w:eastAsia="en-AU"/>
            </w:rPr>
            <mc:AlternateContent>
              <mc:Choice Requires="wps">
                <w:drawing>
                  <wp:anchor distT="0" distB="0" distL="114300" distR="114300" simplePos="0" relativeHeight="251658240" behindDoc="0" locked="0" layoutInCell="1" allowOverlap="1" wp14:anchorId="455EAEFD" wp14:editId="5B3946DD">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6000</wp14:pctPosVOffset>
                        </wp:positionV>
                      </mc:Choice>
                      <mc:Fallback>
                        <wp:positionV relativeFrom="page">
                          <wp:posOffset>7056755</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0AEE77F6" w14:textId="77777777" w:rsidR="00543A80" w:rsidRDefault="00543A8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44546A" w:themeColor="text2"/>
                                      </w:rPr>
                                      <w:t>DORING, Jackson (jdori5)</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455EAEFD" id="_x0000_t202" coordsize="21600,21600" o:spt="202" path="m,l,21600r21600,l21600,xe">
                    <v:stroke joinstyle="miter"/>
                    <v:path gradientshapeok="t" o:connecttype="rect"/>
                  </v:shapetype>
                  <v:shape id="Text Box 465" o:spid="_x0000_s1026" type="#_x0000_t202" style="position:absolute;margin-left:0;margin-top:0;width:220.3pt;height:21.15pt;z-index:251658240;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14:paraId="0AEE77F6" w14:textId="77777777" w:rsidR="00543A80" w:rsidRDefault="00543A8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44546A" w:themeColor="text2"/>
                                </w:rPr>
                                <w:t>DORING, Jackson (jdori5)</w:t>
                              </w:r>
                            </w:sdtContent>
                          </w:sdt>
                        </w:p>
                      </w:txbxContent>
                    </v:textbox>
                    <w10:wrap type="square" anchorx="page" anchory="page"/>
                  </v:shape>
                </w:pict>
              </mc:Fallback>
            </mc:AlternateContent>
          </w:r>
          <w:r w:rsidRPr="00DC69F3">
            <w:rPr>
              <w:rFonts w:asciiTheme="majorHAnsi" w:hAnsiTheme="majorHAnsi" w:cstheme="majorHAnsi"/>
              <w:noProof/>
              <w:lang w:eastAsia="en-AU"/>
            </w:rPr>
            <mc:AlternateContent>
              <mc:Choice Requires="wps">
                <w:drawing>
                  <wp:anchor distT="0" distB="0" distL="114300" distR="114300" simplePos="0" relativeHeight="251657216" behindDoc="1" locked="0" layoutInCell="1" allowOverlap="1" wp14:anchorId="36A67D6C" wp14:editId="3F6076C3">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456DFA94" w14:textId="77777777" w:rsidR="00543A80" w:rsidRDefault="00543A80"/>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6A67D6C" id="Rectangle 466" o:spid="_x0000_s1027" style="position:absolute;margin-left:0;margin-top:0;width:581.4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456DFA94" w14:textId="77777777" w:rsidR="00543A80" w:rsidRDefault="00543A80"/>
                      </w:txbxContent>
                    </v:textbox>
                    <w10:wrap anchorx="page" anchory="page"/>
                  </v:rect>
                </w:pict>
              </mc:Fallback>
            </mc:AlternateContent>
          </w:r>
          <w:r w:rsidRPr="00DC69F3">
            <w:rPr>
              <w:rFonts w:asciiTheme="majorHAnsi" w:hAnsiTheme="majorHAnsi" w:cstheme="majorHAnsi"/>
              <w:noProof/>
              <w:lang w:eastAsia="en-AU"/>
            </w:rPr>
            <mc:AlternateContent>
              <mc:Choice Requires="wps">
                <w:drawing>
                  <wp:anchor distT="0" distB="0" distL="114300" distR="114300" simplePos="0" relativeHeight="251654144" behindDoc="0" locked="0" layoutInCell="1" allowOverlap="1" wp14:anchorId="573B73DF" wp14:editId="72B8DCF8">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4EA6ED" w14:textId="77777777" w:rsidR="00543A80" w:rsidRDefault="00543A80">
                                <w:pPr>
                                  <w:spacing w:before="240"/>
                                  <w:jc w:val="center"/>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573B73DF" id="Rectangle 467" o:spid="_x0000_s1028" style="position:absolute;margin-left:0;margin-top:0;width:226.45pt;height:237.6pt;z-index:251654144;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14:paraId="644EA6ED" w14:textId="77777777" w:rsidR="00543A80" w:rsidRDefault="00543A80">
                          <w:pPr>
                            <w:spacing w:before="240"/>
                            <w:jc w:val="center"/>
                            <w:rPr>
                              <w:color w:val="FFFFFF" w:themeColor="background1"/>
                            </w:rPr>
                          </w:pPr>
                        </w:p>
                      </w:txbxContent>
                    </v:textbox>
                    <w10:wrap anchorx="page" anchory="page"/>
                  </v:rect>
                </w:pict>
              </mc:Fallback>
            </mc:AlternateContent>
          </w:r>
          <w:r w:rsidRPr="00DC69F3">
            <w:rPr>
              <w:rFonts w:asciiTheme="majorHAnsi" w:hAnsiTheme="majorHAnsi" w:cstheme="majorHAnsi"/>
              <w:noProof/>
              <w:lang w:eastAsia="en-AU"/>
            </w:rPr>
            <mc:AlternateContent>
              <mc:Choice Requires="wps">
                <w:drawing>
                  <wp:anchor distT="0" distB="0" distL="114300" distR="114300" simplePos="0" relativeHeight="251653120" behindDoc="0" locked="0" layoutInCell="1" allowOverlap="1" wp14:anchorId="07917CE8" wp14:editId="390216E5">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619D3895" id="Rectangle 468" o:spid="_x0000_s1026" style="position:absolute;margin-left:0;margin-top:0;width:244.8pt;height:554.4pt;z-index:251653120;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DC69F3">
            <w:rPr>
              <w:rFonts w:asciiTheme="majorHAnsi" w:hAnsiTheme="majorHAnsi" w:cstheme="majorHAnsi"/>
              <w:noProof/>
              <w:lang w:eastAsia="en-AU"/>
            </w:rPr>
            <mc:AlternateContent>
              <mc:Choice Requires="wps">
                <w:drawing>
                  <wp:anchor distT="0" distB="0" distL="114300" distR="114300" simplePos="0" relativeHeight="251656192" behindDoc="0" locked="0" layoutInCell="1" allowOverlap="1" wp14:anchorId="63F8453C" wp14:editId="20353253">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50B15FE9" id="Rectangle 469" o:spid="_x0000_s1026" style="position:absolute;margin-left:0;margin-top:0;width:226.45pt;height:9.35pt;z-index:251656192;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sidRPr="00DC69F3">
            <w:rPr>
              <w:rFonts w:asciiTheme="majorHAnsi" w:hAnsiTheme="majorHAnsi" w:cstheme="majorHAnsi"/>
              <w:noProof/>
              <w:lang w:eastAsia="en-AU"/>
            </w:rPr>
            <mc:AlternateContent>
              <mc:Choice Requires="wps">
                <w:drawing>
                  <wp:anchor distT="0" distB="0" distL="114300" distR="114300" simplePos="0" relativeHeight="251655168" behindDoc="0" locked="0" layoutInCell="1" allowOverlap="1" wp14:anchorId="75F9EE92" wp14:editId="33D8598B">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5B372A4D" w14:textId="47924E33" w:rsidR="00543A80" w:rsidRDefault="00543A80">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Technology Studies</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6E5EA044" w14:textId="77777777" w:rsidR="00543A80" w:rsidRDefault="00543A80">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Design Folio 1</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75F9EE92" id="Text Box 470" o:spid="_x0000_s1029" type="#_x0000_t202" style="position:absolute;margin-left:0;margin-top:0;width:220.3pt;height:194.9pt;z-index:251655168;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k4+R3TkCAABrBAAADgAAAAAAAAAAAAAA&#10;AAAuAgAAZHJzL2Uyb0RvYy54bWxQSwECLQAUAAYACAAAACEAeUQr7toAAAAFAQAADwAAAAAAAAAA&#10;AAAAAACTBAAAZHJzL2Rvd25yZXYueG1sUEsFBgAAAAAEAAQA8wAAAJoFA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5B372A4D" w14:textId="47924E33" w:rsidR="00543A80" w:rsidRDefault="00543A80">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Technology Studies</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6E5EA044" w14:textId="77777777" w:rsidR="00543A80" w:rsidRDefault="00543A80">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Design Folio 1</w:t>
                              </w:r>
                            </w:p>
                          </w:sdtContent>
                        </w:sdt>
                      </w:txbxContent>
                    </v:textbox>
                    <w10:wrap type="square" anchorx="page" anchory="page"/>
                  </v:shape>
                </w:pict>
              </mc:Fallback>
            </mc:AlternateContent>
          </w:r>
        </w:p>
        <w:p w14:paraId="57D70B2F" w14:textId="77777777" w:rsidR="00222E2F" w:rsidRPr="00DC69F3" w:rsidRDefault="00222E2F" w:rsidP="00DC69F3">
          <w:pPr>
            <w:spacing w:line="276" w:lineRule="auto"/>
            <w:rPr>
              <w:rFonts w:asciiTheme="majorHAnsi" w:hAnsiTheme="majorHAnsi" w:cstheme="majorHAnsi"/>
            </w:rPr>
          </w:pPr>
          <w:r w:rsidRPr="00DC69F3">
            <w:rPr>
              <w:rFonts w:asciiTheme="majorHAnsi" w:hAnsiTheme="majorHAnsi" w:cstheme="majorHAnsi"/>
            </w:rPr>
            <w:br w:type="page"/>
          </w:r>
        </w:p>
      </w:sdtContent>
    </w:sdt>
    <w:p w14:paraId="60FE13FD" w14:textId="77777777" w:rsidR="00D02091" w:rsidRDefault="00D02091" w:rsidP="00DC69F3">
      <w:pPr>
        <w:pStyle w:val="TOCHeading"/>
        <w:spacing w:line="276" w:lineRule="auto"/>
        <w:rPr>
          <w:rFonts w:asciiTheme="minorHAnsi" w:eastAsiaTheme="minorHAnsi" w:hAnsiTheme="minorHAnsi" w:cstheme="majorHAnsi"/>
          <w:b w:val="0"/>
          <w:sz w:val="22"/>
          <w:szCs w:val="22"/>
          <w:lang w:val="en-AU"/>
        </w:rPr>
        <w:sectPr w:rsidR="00D02091" w:rsidSect="00D02091">
          <w:pgSz w:w="11906" w:h="16838"/>
          <w:pgMar w:top="1440" w:right="1440" w:bottom="1440" w:left="1440" w:header="709" w:footer="709" w:gutter="0"/>
          <w:pgNumType w:start="0"/>
          <w:cols w:space="708"/>
          <w:titlePg/>
          <w:docGrid w:linePitch="360"/>
        </w:sectPr>
      </w:pPr>
    </w:p>
    <w:sdt>
      <w:sdtPr>
        <w:rPr>
          <w:rFonts w:asciiTheme="minorHAnsi" w:eastAsiaTheme="minorHAnsi" w:hAnsiTheme="minorHAnsi" w:cstheme="majorHAnsi"/>
          <w:b w:val="0"/>
          <w:sz w:val="22"/>
          <w:szCs w:val="22"/>
          <w:lang w:val="en-AU"/>
        </w:rPr>
        <w:id w:val="2085018717"/>
        <w:docPartObj>
          <w:docPartGallery w:val="Table of Contents"/>
          <w:docPartUnique/>
        </w:docPartObj>
      </w:sdtPr>
      <w:sdtEndPr>
        <w:rPr>
          <w:bCs/>
          <w:noProof/>
        </w:rPr>
      </w:sdtEndPr>
      <w:sdtContent>
        <w:p w14:paraId="6FD4FE36" w14:textId="2F9E24FF" w:rsidR="006F081C" w:rsidRPr="00DC69F3" w:rsidRDefault="006F081C" w:rsidP="00DC69F3">
          <w:pPr>
            <w:pStyle w:val="TOCHeading"/>
            <w:spacing w:line="276" w:lineRule="auto"/>
            <w:rPr>
              <w:rFonts w:cstheme="majorHAnsi"/>
            </w:rPr>
          </w:pPr>
          <w:r w:rsidRPr="00DC69F3">
            <w:rPr>
              <w:rFonts w:cstheme="majorHAnsi"/>
            </w:rPr>
            <w:t>Contents</w:t>
          </w:r>
        </w:p>
        <w:p w14:paraId="1B8B2FC7" w14:textId="52258CAE" w:rsidR="00A66A03" w:rsidRDefault="00A66A03">
          <w:pPr>
            <w:pStyle w:val="TOC1"/>
            <w:tabs>
              <w:tab w:val="right" w:leader="dot" w:pos="9016"/>
            </w:tabs>
            <w:rPr>
              <w:rFonts w:eastAsiaTheme="minorEastAsia"/>
              <w:noProof/>
              <w:lang w:eastAsia="en-AU"/>
            </w:rPr>
          </w:pPr>
          <w:r>
            <w:rPr>
              <w:rFonts w:asciiTheme="majorHAnsi" w:hAnsiTheme="majorHAnsi" w:cstheme="majorHAnsi"/>
            </w:rPr>
            <w:fldChar w:fldCharType="begin"/>
          </w:r>
          <w:r>
            <w:rPr>
              <w:rFonts w:asciiTheme="majorHAnsi" w:hAnsiTheme="majorHAnsi" w:cstheme="majorHAnsi"/>
            </w:rPr>
            <w:instrText xml:space="preserve"> TOC \o "1-1" \h \z \u </w:instrText>
          </w:r>
          <w:r>
            <w:rPr>
              <w:rFonts w:asciiTheme="majorHAnsi" w:hAnsiTheme="majorHAnsi" w:cstheme="majorHAnsi"/>
            </w:rPr>
            <w:fldChar w:fldCharType="separate"/>
          </w:r>
          <w:hyperlink w:anchor="_Toc485664105" w:history="1">
            <w:r w:rsidRPr="00915BA4">
              <w:rPr>
                <w:rStyle w:val="Hyperlink"/>
                <w:noProof/>
              </w:rPr>
              <w:t>Design Problem</w:t>
            </w:r>
            <w:r>
              <w:rPr>
                <w:noProof/>
                <w:webHidden/>
              </w:rPr>
              <w:tab/>
            </w:r>
            <w:r>
              <w:rPr>
                <w:noProof/>
                <w:webHidden/>
              </w:rPr>
              <w:fldChar w:fldCharType="begin"/>
            </w:r>
            <w:r>
              <w:rPr>
                <w:noProof/>
                <w:webHidden/>
              </w:rPr>
              <w:instrText xml:space="preserve"> PAGEREF _Toc485664105 \h </w:instrText>
            </w:r>
            <w:r>
              <w:rPr>
                <w:noProof/>
                <w:webHidden/>
              </w:rPr>
            </w:r>
            <w:r>
              <w:rPr>
                <w:noProof/>
                <w:webHidden/>
              </w:rPr>
              <w:fldChar w:fldCharType="separate"/>
            </w:r>
            <w:r>
              <w:rPr>
                <w:noProof/>
                <w:webHidden/>
              </w:rPr>
              <w:t>0</w:t>
            </w:r>
            <w:r>
              <w:rPr>
                <w:noProof/>
                <w:webHidden/>
              </w:rPr>
              <w:fldChar w:fldCharType="end"/>
            </w:r>
          </w:hyperlink>
        </w:p>
        <w:p w14:paraId="45B4965F" w14:textId="4ABB65DC" w:rsidR="00A66A03" w:rsidRDefault="00543A80">
          <w:pPr>
            <w:pStyle w:val="TOC1"/>
            <w:tabs>
              <w:tab w:val="right" w:leader="dot" w:pos="9016"/>
            </w:tabs>
            <w:rPr>
              <w:rFonts w:eastAsiaTheme="minorEastAsia"/>
              <w:noProof/>
              <w:lang w:eastAsia="en-AU"/>
            </w:rPr>
          </w:pPr>
          <w:hyperlink w:anchor="_Toc485664106" w:history="1">
            <w:r w:rsidR="00A66A03" w:rsidRPr="00915BA4">
              <w:rPr>
                <w:rStyle w:val="Hyperlink"/>
                <w:rFonts w:cstheme="majorHAnsi"/>
                <w:noProof/>
              </w:rPr>
              <w:t>Brief</w:t>
            </w:r>
            <w:r w:rsidR="00A66A03">
              <w:rPr>
                <w:noProof/>
                <w:webHidden/>
              </w:rPr>
              <w:tab/>
            </w:r>
            <w:r w:rsidR="00A66A03">
              <w:rPr>
                <w:noProof/>
                <w:webHidden/>
              </w:rPr>
              <w:fldChar w:fldCharType="begin"/>
            </w:r>
            <w:r w:rsidR="00A66A03">
              <w:rPr>
                <w:noProof/>
                <w:webHidden/>
              </w:rPr>
              <w:instrText xml:space="preserve"> PAGEREF _Toc485664106 \h </w:instrText>
            </w:r>
            <w:r w:rsidR="00A66A03">
              <w:rPr>
                <w:noProof/>
                <w:webHidden/>
              </w:rPr>
            </w:r>
            <w:r w:rsidR="00A66A03">
              <w:rPr>
                <w:noProof/>
                <w:webHidden/>
              </w:rPr>
              <w:fldChar w:fldCharType="separate"/>
            </w:r>
            <w:r w:rsidR="00A66A03">
              <w:rPr>
                <w:noProof/>
                <w:webHidden/>
              </w:rPr>
              <w:t>0</w:t>
            </w:r>
            <w:r w:rsidR="00A66A03">
              <w:rPr>
                <w:noProof/>
                <w:webHidden/>
              </w:rPr>
              <w:fldChar w:fldCharType="end"/>
            </w:r>
          </w:hyperlink>
        </w:p>
        <w:p w14:paraId="3BF99361" w14:textId="5BC8CF90" w:rsidR="00A66A03" w:rsidRDefault="00543A80">
          <w:pPr>
            <w:pStyle w:val="TOC1"/>
            <w:tabs>
              <w:tab w:val="right" w:leader="dot" w:pos="9016"/>
            </w:tabs>
            <w:rPr>
              <w:rFonts w:eastAsiaTheme="minorEastAsia"/>
              <w:noProof/>
              <w:lang w:eastAsia="en-AU"/>
            </w:rPr>
          </w:pPr>
          <w:hyperlink w:anchor="_Toc485664107" w:history="1">
            <w:r w:rsidR="00A66A03" w:rsidRPr="00915BA4">
              <w:rPr>
                <w:rStyle w:val="Hyperlink"/>
                <w:rFonts w:cstheme="majorHAnsi"/>
                <w:noProof/>
              </w:rPr>
              <w:t>Design Constraints</w:t>
            </w:r>
            <w:r w:rsidR="00A66A03">
              <w:rPr>
                <w:noProof/>
                <w:webHidden/>
              </w:rPr>
              <w:tab/>
            </w:r>
            <w:r w:rsidR="00A66A03">
              <w:rPr>
                <w:noProof/>
                <w:webHidden/>
              </w:rPr>
              <w:fldChar w:fldCharType="begin"/>
            </w:r>
            <w:r w:rsidR="00A66A03">
              <w:rPr>
                <w:noProof/>
                <w:webHidden/>
              </w:rPr>
              <w:instrText xml:space="preserve"> PAGEREF _Toc485664107 \h </w:instrText>
            </w:r>
            <w:r w:rsidR="00A66A03">
              <w:rPr>
                <w:noProof/>
                <w:webHidden/>
              </w:rPr>
            </w:r>
            <w:r w:rsidR="00A66A03">
              <w:rPr>
                <w:noProof/>
                <w:webHidden/>
              </w:rPr>
              <w:fldChar w:fldCharType="separate"/>
            </w:r>
            <w:r w:rsidR="00A66A03">
              <w:rPr>
                <w:noProof/>
                <w:webHidden/>
              </w:rPr>
              <w:t>0</w:t>
            </w:r>
            <w:r w:rsidR="00A66A03">
              <w:rPr>
                <w:noProof/>
                <w:webHidden/>
              </w:rPr>
              <w:fldChar w:fldCharType="end"/>
            </w:r>
          </w:hyperlink>
        </w:p>
        <w:p w14:paraId="7097B40C" w14:textId="24CAF280" w:rsidR="00A66A03" w:rsidRDefault="00543A80">
          <w:pPr>
            <w:pStyle w:val="TOC1"/>
            <w:tabs>
              <w:tab w:val="right" w:leader="dot" w:pos="9016"/>
            </w:tabs>
            <w:rPr>
              <w:rFonts w:eastAsiaTheme="minorEastAsia"/>
              <w:noProof/>
              <w:lang w:eastAsia="en-AU"/>
            </w:rPr>
          </w:pPr>
          <w:hyperlink w:anchor="_Toc485664108" w:history="1">
            <w:r w:rsidR="00A66A03" w:rsidRPr="00915BA4">
              <w:rPr>
                <w:rStyle w:val="Hyperlink"/>
                <w:rFonts w:cstheme="majorHAnsi"/>
                <w:noProof/>
              </w:rPr>
              <w:t>Design Criteria</w:t>
            </w:r>
            <w:r w:rsidR="00A66A03">
              <w:rPr>
                <w:noProof/>
                <w:webHidden/>
              </w:rPr>
              <w:tab/>
            </w:r>
            <w:r w:rsidR="00A66A03">
              <w:rPr>
                <w:noProof/>
                <w:webHidden/>
              </w:rPr>
              <w:fldChar w:fldCharType="begin"/>
            </w:r>
            <w:r w:rsidR="00A66A03">
              <w:rPr>
                <w:noProof/>
                <w:webHidden/>
              </w:rPr>
              <w:instrText xml:space="preserve"> PAGEREF _Toc485664108 \h </w:instrText>
            </w:r>
            <w:r w:rsidR="00A66A03">
              <w:rPr>
                <w:noProof/>
                <w:webHidden/>
              </w:rPr>
            </w:r>
            <w:r w:rsidR="00A66A03">
              <w:rPr>
                <w:noProof/>
                <w:webHidden/>
              </w:rPr>
              <w:fldChar w:fldCharType="separate"/>
            </w:r>
            <w:r w:rsidR="00A66A03">
              <w:rPr>
                <w:noProof/>
                <w:webHidden/>
              </w:rPr>
              <w:t>1</w:t>
            </w:r>
            <w:r w:rsidR="00A66A03">
              <w:rPr>
                <w:noProof/>
                <w:webHidden/>
              </w:rPr>
              <w:fldChar w:fldCharType="end"/>
            </w:r>
          </w:hyperlink>
        </w:p>
        <w:p w14:paraId="06E318F7" w14:textId="1D6CB55D" w:rsidR="00A66A03" w:rsidRDefault="00543A80">
          <w:pPr>
            <w:pStyle w:val="TOC1"/>
            <w:tabs>
              <w:tab w:val="right" w:leader="dot" w:pos="9016"/>
            </w:tabs>
            <w:rPr>
              <w:rFonts w:eastAsiaTheme="minorEastAsia"/>
              <w:noProof/>
              <w:lang w:eastAsia="en-AU"/>
            </w:rPr>
          </w:pPr>
          <w:hyperlink w:anchor="_Toc485664109" w:history="1">
            <w:r w:rsidR="00A66A03" w:rsidRPr="00915BA4">
              <w:rPr>
                <w:rStyle w:val="Hyperlink"/>
                <w:noProof/>
              </w:rPr>
              <w:t>Top 6 design criteria’s</w:t>
            </w:r>
            <w:r w:rsidR="00A66A03">
              <w:rPr>
                <w:noProof/>
                <w:webHidden/>
              </w:rPr>
              <w:tab/>
            </w:r>
            <w:r w:rsidR="00A66A03">
              <w:rPr>
                <w:noProof/>
                <w:webHidden/>
              </w:rPr>
              <w:fldChar w:fldCharType="begin"/>
            </w:r>
            <w:r w:rsidR="00A66A03">
              <w:rPr>
                <w:noProof/>
                <w:webHidden/>
              </w:rPr>
              <w:instrText xml:space="preserve"> PAGEREF _Toc485664109 \h </w:instrText>
            </w:r>
            <w:r w:rsidR="00A66A03">
              <w:rPr>
                <w:noProof/>
                <w:webHidden/>
              </w:rPr>
            </w:r>
            <w:r w:rsidR="00A66A03">
              <w:rPr>
                <w:noProof/>
                <w:webHidden/>
              </w:rPr>
              <w:fldChar w:fldCharType="separate"/>
            </w:r>
            <w:r w:rsidR="00A66A03">
              <w:rPr>
                <w:noProof/>
                <w:webHidden/>
              </w:rPr>
              <w:t>2</w:t>
            </w:r>
            <w:r w:rsidR="00A66A03">
              <w:rPr>
                <w:noProof/>
                <w:webHidden/>
              </w:rPr>
              <w:fldChar w:fldCharType="end"/>
            </w:r>
          </w:hyperlink>
        </w:p>
        <w:p w14:paraId="51415EB9" w14:textId="02B81AA9" w:rsidR="00A66A03" w:rsidRDefault="00543A80">
          <w:pPr>
            <w:pStyle w:val="TOC1"/>
            <w:tabs>
              <w:tab w:val="right" w:leader="dot" w:pos="9016"/>
            </w:tabs>
            <w:rPr>
              <w:rFonts w:eastAsiaTheme="minorEastAsia"/>
              <w:noProof/>
              <w:lang w:eastAsia="en-AU"/>
            </w:rPr>
          </w:pPr>
          <w:hyperlink w:anchor="_Toc485664110" w:history="1">
            <w:r w:rsidR="00A66A03" w:rsidRPr="00915BA4">
              <w:rPr>
                <w:rStyle w:val="Hyperlink"/>
                <w:rFonts w:cstheme="majorHAnsi"/>
                <w:noProof/>
              </w:rPr>
              <w:t>Timeline</w:t>
            </w:r>
            <w:r w:rsidR="00A66A03">
              <w:rPr>
                <w:noProof/>
                <w:webHidden/>
              </w:rPr>
              <w:tab/>
            </w:r>
            <w:r w:rsidR="00A66A03">
              <w:rPr>
                <w:noProof/>
                <w:webHidden/>
              </w:rPr>
              <w:fldChar w:fldCharType="begin"/>
            </w:r>
            <w:r w:rsidR="00A66A03">
              <w:rPr>
                <w:noProof/>
                <w:webHidden/>
              </w:rPr>
              <w:instrText xml:space="preserve"> PAGEREF _Toc485664110 \h </w:instrText>
            </w:r>
            <w:r w:rsidR="00A66A03">
              <w:rPr>
                <w:noProof/>
                <w:webHidden/>
              </w:rPr>
            </w:r>
            <w:r w:rsidR="00A66A03">
              <w:rPr>
                <w:noProof/>
                <w:webHidden/>
              </w:rPr>
              <w:fldChar w:fldCharType="separate"/>
            </w:r>
            <w:r w:rsidR="00A66A03">
              <w:rPr>
                <w:noProof/>
                <w:webHidden/>
              </w:rPr>
              <w:t>0</w:t>
            </w:r>
            <w:r w:rsidR="00A66A03">
              <w:rPr>
                <w:noProof/>
                <w:webHidden/>
              </w:rPr>
              <w:fldChar w:fldCharType="end"/>
            </w:r>
          </w:hyperlink>
        </w:p>
        <w:p w14:paraId="53DBB260" w14:textId="106E8CD0" w:rsidR="00A66A03" w:rsidRDefault="00543A80">
          <w:pPr>
            <w:pStyle w:val="TOC1"/>
            <w:tabs>
              <w:tab w:val="right" w:leader="dot" w:pos="9016"/>
            </w:tabs>
            <w:rPr>
              <w:rFonts w:eastAsiaTheme="minorEastAsia"/>
              <w:noProof/>
              <w:lang w:eastAsia="en-AU"/>
            </w:rPr>
          </w:pPr>
          <w:hyperlink w:anchor="_Toc485664111" w:history="1">
            <w:r w:rsidR="00A66A03" w:rsidRPr="00915BA4">
              <w:rPr>
                <w:rStyle w:val="Hyperlink"/>
                <w:noProof/>
              </w:rPr>
              <w:t>Market Research</w:t>
            </w:r>
            <w:r w:rsidR="00A66A03">
              <w:rPr>
                <w:noProof/>
                <w:webHidden/>
              </w:rPr>
              <w:tab/>
            </w:r>
            <w:r w:rsidR="00A66A03">
              <w:rPr>
                <w:noProof/>
                <w:webHidden/>
              </w:rPr>
              <w:fldChar w:fldCharType="begin"/>
            </w:r>
            <w:r w:rsidR="00A66A03">
              <w:rPr>
                <w:noProof/>
                <w:webHidden/>
              </w:rPr>
              <w:instrText xml:space="preserve"> PAGEREF _Toc485664111 \h </w:instrText>
            </w:r>
            <w:r w:rsidR="00A66A03">
              <w:rPr>
                <w:noProof/>
                <w:webHidden/>
              </w:rPr>
            </w:r>
            <w:r w:rsidR="00A66A03">
              <w:rPr>
                <w:noProof/>
                <w:webHidden/>
              </w:rPr>
              <w:fldChar w:fldCharType="separate"/>
            </w:r>
            <w:r w:rsidR="00A66A03">
              <w:rPr>
                <w:noProof/>
                <w:webHidden/>
              </w:rPr>
              <w:t>0</w:t>
            </w:r>
            <w:r w:rsidR="00A66A03">
              <w:rPr>
                <w:noProof/>
                <w:webHidden/>
              </w:rPr>
              <w:fldChar w:fldCharType="end"/>
            </w:r>
          </w:hyperlink>
        </w:p>
        <w:p w14:paraId="2E56FE8B" w14:textId="5F25144E" w:rsidR="00A66A03" w:rsidRDefault="00543A80">
          <w:pPr>
            <w:pStyle w:val="TOC1"/>
            <w:tabs>
              <w:tab w:val="right" w:leader="dot" w:pos="9016"/>
            </w:tabs>
            <w:rPr>
              <w:rFonts w:eastAsiaTheme="minorEastAsia"/>
              <w:noProof/>
              <w:lang w:eastAsia="en-AU"/>
            </w:rPr>
          </w:pPr>
          <w:hyperlink w:anchor="_Toc485664112" w:history="1">
            <w:r w:rsidR="00A66A03" w:rsidRPr="00915BA4">
              <w:rPr>
                <w:rStyle w:val="Hyperlink"/>
                <w:noProof/>
              </w:rPr>
              <w:t>Item #1</w:t>
            </w:r>
            <w:r w:rsidR="00A66A03">
              <w:rPr>
                <w:noProof/>
                <w:webHidden/>
              </w:rPr>
              <w:tab/>
            </w:r>
            <w:r w:rsidR="00A66A03">
              <w:rPr>
                <w:noProof/>
                <w:webHidden/>
              </w:rPr>
              <w:fldChar w:fldCharType="begin"/>
            </w:r>
            <w:r w:rsidR="00A66A03">
              <w:rPr>
                <w:noProof/>
                <w:webHidden/>
              </w:rPr>
              <w:instrText xml:space="preserve"> PAGEREF _Toc485664112 \h </w:instrText>
            </w:r>
            <w:r w:rsidR="00A66A03">
              <w:rPr>
                <w:noProof/>
                <w:webHidden/>
              </w:rPr>
            </w:r>
            <w:r w:rsidR="00A66A03">
              <w:rPr>
                <w:noProof/>
                <w:webHidden/>
              </w:rPr>
              <w:fldChar w:fldCharType="separate"/>
            </w:r>
            <w:r w:rsidR="00A66A03">
              <w:rPr>
                <w:noProof/>
                <w:webHidden/>
              </w:rPr>
              <w:t>0</w:t>
            </w:r>
            <w:r w:rsidR="00A66A03">
              <w:rPr>
                <w:noProof/>
                <w:webHidden/>
              </w:rPr>
              <w:fldChar w:fldCharType="end"/>
            </w:r>
          </w:hyperlink>
        </w:p>
        <w:p w14:paraId="5A6FE307" w14:textId="216CBD6D" w:rsidR="00A66A03" w:rsidRDefault="00543A80">
          <w:pPr>
            <w:pStyle w:val="TOC1"/>
            <w:tabs>
              <w:tab w:val="right" w:leader="dot" w:pos="9016"/>
            </w:tabs>
            <w:rPr>
              <w:rFonts w:eastAsiaTheme="minorEastAsia"/>
              <w:noProof/>
              <w:lang w:eastAsia="en-AU"/>
            </w:rPr>
          </w:pPr>
          <w:hyperlink w:anchor="_Toc485664113" w:history="1">
            <w:r w:rsidR="00A66A03" w:rsidRPr="00915BA4">
              <w:rPr>
                <w:rStyle w:val="Hyperlink"/>
                <w:noProof/>
              </w:rPr>
              <w:t>Item #2</w:t>
            </w:r>
            <w:r w:rsidR="00A66A03">
              <w:rPr>
                <w:noProof/>
                <w:webHidden/>
              </w:rPr>
              <w:tab/>
            </w:r>
            <w:r w:rsidR="00A66A03">
              <w:rPr>
                <w:noProof/>
                <w:webHidden/>
              </w:rPr>
              <w:fldChar w:fldCharType="begin"/>
            </w:r>
            <w:r w:rsidR="00A66A03">
              <w:rPr>
                <w:noProof/>
                <w:webHidden/>
              </w:rPr>
              <w:instrText xml:space="preserve"> PAGEREF _Toc485664113 \h </w:instrText>
            </w:r>
            <w:r w:rsidR="00A66A03">
              <w:rPr>
                <w:noProof/>
                <w:webHidden/>
              </w:rPr>
            </w:r>
            <w:r w:rsidR="00A66A03">
              <w:rPr>
                <w:noProof/>
                <w:webHidden/>
              </w:rPr>
              <w:fldChar w:fldCharType="separate"/>
            </w:r>
            <w:r w:rsidR="00A66A03">
              <w:rPr>
                <w:noProof/>
                <w:webHidden/>
              </w:rPr>
              <w:t>2</w:t>
            </w:r>
            <w:r w:rsidR="00A66A03">
              <w:rPr>
                <w:noProof/>
                <w:webHidden/>
              </w:rPr>
              <w:fldChar w:fldCharType="end"/>
            </w:r>
          </w:hyperlink>
        </w:p>
        <w:p w14:paraId="116556CB" w14:textId="76620073" w:rsidR="00A66A03" w:rsidRDefault="00543A80">
          <w:pPr>
            <w:pStyle w:val="TOC1"/>
            <w:tabs>
              <w:tab w:val="right" w:leader="dot" w:pos="9016"/>
            </w:tabs>
            <w:rPr>
              <w:rFonts w:eastAsiaTheme="minorEastAsia"/>
              <w:noProof/>
              <w:lang w:eastAsia="en-AU"/>
            </w:rPr>
          </w:pPr>
          <w:hyperlink w:anchor="_Toc485664114" w:history="1">
            <w:r w:rsidR="00A66A03" w:rsidRPr="00915BA4">
              <w:rPr>
                <w:rStyle w:val="Hyperlink"/>
                <w:noProof/>
              </w:rPr>
              <w:t>Item #3</w:t>
            </w:r>
            <w:r w:rsidR="00A66A03">
              <w:rPr>
                <w:noProof/>
                <w:webHidden/>
              </w:rPr>
              <w:tab/>
            </w:r>
            <w:r w:rsidR="00A66A03">
              <w:rPr>
                <w:noProof/>
                <w:webHidden/>
              </w:rPr>
              <w:fldChar w:fldCharType="begin"/>
            </w:r>
            <w:r w:rsidR="00A66A03">
              <w:rPr>
                <w:noProof/>
                <w:webHidden/>
              </w:rPr>
              <w:instrText xml:space="preserve"> PAGEREF _Toc485664114 \h </w:instrText>
            </w:r>
            <w:r w:rsidR="00A66A03">
              <w:rPr>
                <w:noProof/>
                <w:webHidden/>
              </w:rPr>
            </w:r>
            <w:r w:rsidR="00A66A03">
              <w:rPr>
                <w:noProof/>
                <w:webHidden/>
              </w:rPr>
              <w:fldChar w:fldCharType="separate"/>
            </w:r>
            <w:r w:rsidR="00A66A03">
              <w:rPr>
                <w:noProof/>
                <w:webHidden/>
              </w:rPr>
              <w:t>4</w:t>
            </w:r>
            <w:r w:rsidR="00A66A03">
              <w:rPr>
                <w:noProof/>
                <w:webHidden/>
              </w:rPr>
              <w:fldChar w:fldCharType="end"/>
            </w:r>
          </w:hyperlink>
        </w:p>
        <w:p w14:paraId="77BF55A7" w14:textId="6284F8C7" w:rsidR="00A66A03" w:rsidRDefault="00543A80">
          <w:pPr>
            <w:pStyle w:val="TOC1"/>
            <w:tabs>
              <w:tab w:val="right" w:leader="dot" w:pos="9016"/>
            </w:tabs>
            <w:rPr>
              <w:rFonts w:eastAsiaTheme="minorEastAsia"/>
              <w:noProof/>
              <w:lang w:eastAsia="en-AU"/>
            </w:rPr>
          </w:pPr>
          <w:hyperlink w:anchor="_Toc485664115" w:history="1">
            <w:r w:rsidR="00A66A03" w:rsidRPr="00915BA4">
              <w:rPr>
                <w:rStyle w:val="Hyperlink"/>
                <w:rFonts w:cstheme="majorHAnsi"/>
                <w:noProof/>
              </w:rPr>
              <w:t>Prototype #1-Lego</w:t>
            </w:r>
            <w:r w:rsidR="00A66A03">
              <w:rPr>
                <w:noProof/>
                <w:webHidden/>
              </w:rPr>
              <w:tab/>
            </w:r>
            <w:r w:rsidR="00A66A03">
              <w:rPr>
                <w:noProof/>
                <w:webHidden/>
              </w:rPr>
              <w:fldChar w:fldCharType="begin"/>
            </w:r>
            <w:r w:rsidR="00A66A03">
              <w:rPr>
                <w:noProof/>
                <w:webHidden/>
              </w:rPr>
              <w:instrText xml:space="preserve"> PAGEREF _Toc485664115 \h </w:instrText>
            </w:r>
            <w:r w:rsidR="00A66A03">
              <w:rPr>
                <w:noProof/>
                <w:webHidden/>
              </w:rPr>
            </w:r>
            <w:r w:rsidR="00A66A03">
              <w:rPr>
                <w:noProof/>
                <w:webHidden/>
              </w:rPr>
              <w:fldChar w:fldCharType="separate"/>
            </w:r>
            <w:r w:rsidR="00A66A03">
              <w:rPr>
                <w:noProof/>
                <w:webHidden/>
              </w:rPr>
              <w:t>1</w:t>
            </w:r>
            <w:r w:rsidR="00A66A03">
              <w:rPr>
                <w:noProof/>
                <w:webHidden/>
              </w:rPr>
              <w:fldChar w:fldCharType="end"/>
            </w:r>
          </w:hyperlink>
        </w:p>
        <w:p w14:paraId="0245D272" w14:textId="15B6BFF8" w:rsidR="00A66A03" w:rsidRDefault="00543A80">
          <w:pPr>
            <w:pStyle w:val="TOC1"/>
            <w:tabs>
              <w:tab w:val="right" w:leader="dot" w:pos="9016"/>
            </w:tabs>
            <w:rPr>
              <w:rFonts w:eastAsiaTheme="minorEastAsia"/>
              <w:noProof/>
              <w:lang w:eastAsia="en-AU"/>
            </w:rPr>
          </w:pPr>
          <w:hyperlink w:anchor="_Toc485664116" w:history="1">
            <w:r w:rsidR="00A66A03" w:rsidRPr="00915BA4">
              <w:rPr>
                <w:rStyle w:val="Hyperlink"/>
                <w:rFonts w:cstheme="majorHAnsi"/>
                <w:noProof/>
              </w:rPr>
              <w:t>Prototype #1 Survey</w:t>
            </w:r>
            <w:r w:rsidR="00A66A03">
              <w:rPr>
                <w:noProof/>
                <w:webHidden/>
              </w:rPr>
              <w:tab/>
            </w:r>
            <w:r w:rsidR="00A66A03">
              <w:rPr>
                <w:noProof/>
                <w:webHidden/>
              </w:rPr>
              <w:fldChar w:fldCharType="begin"/>
            </w:r>
            <w:r w:rsidR="00A66A03">
              <w:rPr>
                <w:noProof/>
                <w:webHidden/>
              </w:rPr>
              <w:instrText xml:space="preserve"> PAGEREF _Toc485664116 \h </w:instrText>
            </w:r>
            <w:r w:rsidR="00A66A03">
              <w:rPr>
                <w:noProof/>
                <w:webHidden/>
              </w:rPr>
            </w:r>
            <w:r w:rsidR="00A66A03">
              <w:rPr>
                <w:noProof/>
                <w:webHidden/>
              </w:rPr>
              <w:fldChar w:fldCharType="separate"/>
            </w:r>
            <w:r w:rsidR="00A66A03">
              <w:rPr>
                <w:noProof/>
                <w:webHidden/>
              </w:rPr>
              <w:t>1</w:t>
            </w:r>
            <w:r w:rsidR="00A66A03">
              <w:rPr>
                <w:noProof/>
                <w:webHidden/>
              </w:rPr>
              <w:fldChar w:fldCharType="end"/>
            </w:r>
          </w:hyperlink>
        </w:p>
        <w:p w14:paraId="4BA70CBF" w14:textId="75FE5F2D" w:rsidR="00A66A03" w:rsidRDefault="00543A80">
          <w:pPr>
            <w:pStyle w:val="TOC1"/>
            <w:tabs>
              <w:tab w:val="right" w:leader="dot" w:pos="9016"/>
            </w:tabs>
            <w:rPr>
              <w:rFonts w:eastAsiaTheme="minorEastAsia"/>
              <w:noProof/>
              <w:lang w:eastAsia="en-AU"/>
            </w:rPr>
          </w:pPr>
          <w:hyperlink w:anchor="_Toc485664117" w:history="1">
            <w:r w:rsidR="00A66A03" w:rsidRPr="00915BA4">
              <w:rPr>
                <w:rStyle w:val="Hyperlink"/>
                <w:noProof/>
              </w:rPr>
              <w:t>Prototype #2</w:t>
            </w:r>
            <w:r w:rsidR="00A66A03">
              <w:rPr>
                <w:noProof/>
                <w:webHidden/>
              </w:rPr>
              <w:tab/>
            </w:r>
            <w:r w:rsidR="00A66A03">
              <w:rPr>
                <w:noProof/>
                <w:webHidden/>
              </w:rPr>
              <w:fldChar w:fldCharType="begin"/>
            </w:r>
            <w:r w:rsidR="00A66A03">
              <w:rPr>
                <w:noProof/>
                <w:webHidden/>
              </w:rPr>
              <w:instrText xml:space="preserve"> PAGEREF _Toc485664117 \h </w:instrText>
            </w:r>
            <w:r w:rsidR="00A66A03">
              <w:rPr>
                <w:noProof/>
                <w:webHidden/>
              </w:rPr>
            </w:r>
            <w:r w:rsidR="00A66A03">
              <w:rPr>
                <w:noProof/>
                <w:webHidden/>
              </w:rPr>
              <w:fldChar w:fldCharType="separate"/>
            </w:r>
            <w:r w:rsidR="00A66A03">
              <w:rPr>
                <w:noProof/>
                <w:webHidden/>
              </w:rPr>
              <w:t>1</w:t>
            </w:r>
            <w:r w:rsidR="00A66A03">
              <w:rPr>
                <w:noProof/>
                <w:webHidden/>
              </w:rPr>
              <w:fldChar w:fldCharType="end"/>
            </w:r>
          </w:hyperlink>
        </w:p>
        <w:p w14:paraId="62A0D11B" w14:textId="4CD0FA2F" w:rsidR="00A66A03" w:rsidRDefault="00543A80">
          <w:pPr>
            <w:pStyle w:val="TOC1"/>
            <w:tabs>
              <w:tab w:val="right" w:leader="dot" w:pos="9016"/>
            </w:tabs>
            <w:rPr>
              <w:rFonts w:eastAsiaTheme="minorEastAsia"/>
              <w:noProof/>
              <w:lang w:eastAsia="en-AU"/>
            </w:rPr>
          </w:pPr>
          <w:hyperlink w:anchor="_Toc485664118" w:history="1">
            <w:r w:rsidR="00A66A03" w:rsidRPr="00915BA4">
              <w:rPr>
                <w:rStyle w:val="Hyperlink"/>
                <w:noProof/>
              </w:rPr>
              <w:t>Prototype #2 survey</w:t>
            </w:r>
            <w:r w:rsidR="00A66A03">
              <w:rPr>
                <w:noProof/>
                <w:webHidden/>
              </w:rPr>
              <w:tab/>
            </w:r>
            <w:r w:rsidR="00A66A03">
              <w:rPr>
                <w:noProof/>
                <w:webHidden/>
              </w:rPr>
              <w:fldChar w:fldCharType="begin"/>
            </w:r>
            <w:r w:rsidR="00A66A03">
              <w:rPr>
                <w:noProof/>
                <w:webHidden/>
              </w:rPr>
              <w:instrText xml:space="preserve"> PAGEREF _Toc485664118 \h </w:instrText>
            </w:r>
            <w:r w:rsidR="00A66A03">
              <w:rPr>
                <w:noProof/>
                <w:webHidden/>
              </w:rPr>
            </w:r>
            <w:r w:rsidR="00A66A03">
              <w:rPr>
                <w:noProof/>
                <w:webHidden/>
              </w:rPr>
              <w:fldChar w:fldCharType="separate"/>
            </w:r>
            <w:r w:rsidR="00A66A03">
              <w:rPr>
                <w:noProof/>
                <w:webHidden/>
              </w:rPr>
              <w:t>1</w:t>
            </w:r>
            <w:r w:rsidR="00A66A03">
              <w:rPr>
                <w:noProof/>
                <w:webHidden/>
              </w:rPr>
              <w:fldChar w:fldCharType="end"/>
            </w:r>
          </w:hyperlink>
        </w:p>
        <w:p w14:paraId="4E82E1DC" w14:textId="2A7A0B0B" w:rsidR="00A66A03" w:rsidRDefault="00543A80">
          <w:pPr>
            <w:pStyle w:val="TOC1"/>
            <w:tabs>
              <w:tab w:val="right" w:leader="dot" w:pos="9016"/>
            </w:tabs>
            <w:rPr>
              <w:rFonts w:eastAsiaTheme="minorEastAsia"/>
              <w:noProof/>
              <w:lang w:eastAsia="en-AU"/>
            </w:rPr>
          </w:pPr>
          <w:hyperlink w:anchor="_Toc485664119" w:history="1">
            <w:r w:rsidR="00A66A03" w:rsidRPr="00915BA4">
              <w:rPr>
                <w:rStyle w:val="Hyperlink"/>
                <w:rFonts w:cstheme="majorHAnsi"/>
                <w:noProof/>
              </w:rPr>
              <w:t>Justification</w:t>
            </w:r>
            <w:r w:rsidR="00A66A03">
              <w:rPr>
                <w:noProof/>
                <w:webHidden/>
              </w:rPr>
              <w:tab/>
            </w:r>
            <w:r w:rsidR="00A66A03">
              <w:rPr>
                <w:noProof/>
                <w:webHidden/>
              </w:rPr>
              <w:fldChar w:fldCharType="begin"/>
            </w:r>
            <w:r w:rsidR="00A66A03">
              <w:rPr>
                <w:noProof/>
                <w:webHidden/>
              </w:rPr>
              <w:instrText xml:space="preserve"> PAGEREF _Toc485664119 \h </w:instrText>
            </w:r>
            <w:r w:rsidR="00A66A03">
              <w:rPr>
                <w:noProof/>
                <w:webHidden/>
              </w:rPr>
            </w:r>
            <w:r w:rsidR="00A66A03">
              <w:rPr>
                <w:noProof/>
                <w:webHidden/>
              </w:rPr>
              <w:fldChar w:fldCharType="separate"/>
            </w:r>
            <w:r w:rsidR="00A66A03">
              <w:rPr>
                <w:noProof/>
                <w:webHidden/>
              </w:rPr>
              <w:t>1</w:t>
            </w:r>
            <w:r w:rsidR="00A66A03">
              <w:rPr>
                <w:noProof/>
                <w:webHidden/>
              </w:rPr>
              <w:fldChar w:fldCharType="end"/>
            </w:r>
          </w:hyperlink>
        </w:p>
        <w:p w14:paraId="0E1F81BA" w14:textId="02DBB01E" w:rsidR="00A66A03" w:rsidRDefault="00543A80">
          <w:pPr>
            <w:pStyle w:val="TOC1"/>
            <w:tabs>
              <w:tab w:val="right" w:leader="dot" w:pos="9016"/>
            </w:tabs>
            <w:rPr>
              <w:rFonts w:eastAsiaTheme="minorEastAsia"/>
              <w:noProof/>
              <w:lang w:eastAsia="en-AU"/>
            </w:rPr>
          </w:pPr>
          <w:hyperlink w:anchor="_Toc485664120" w:history="1">
            <w:r w:rsidR="00A66A03" w:rsidRPr="00915BA4">
              <w:rPr>
                <w:rStyle w:val="Hyperlink"/>
                <w:rFonts w:cstheme="majorHAnsi"/>
                <w:noProof/>
              </w:rPr>
              <w:t>Material List</w:t>
            </w:r>
            <w:r w:rsidR="00A66A03">
              <w:rPr>
                <w:noProof/>
                <w:webHidden/>
              </w:rPr>
              <w:tab/>
            </w:r>
            <w:r w:rsidR="00A66A03">
              <w:rPr>
                <w:noProof/>
                <w:webHidden/>
              </w:rPr>
              <w:fldChar w:fldCharType="begin"/>
            </w:r>
            <w:r w:rsidR="00A66A03">
              <w:rPr>
                <w:noProof/>
                <w:webHidden/>
              </w:rPr>
              <w:instrText xml:space="preserve"> PAGEREF _Toc485664120 \h </w:instrText>
            </w:r>
            <w:r w:rsidR="00A66A03">
              <w:rPr>
                <w:noProof/>
                <w:webHidden/>
              </w:rPr>
            </w:r>
            <w:r w:rsidR="00A66A03">
              <w:rPr>
                <w:noProof/>
                <w:webHidden/>
              </w:rPr>
              <w:fldChar w:fldCharType="separate"/>
            </w:r>
            <w:r w:rsidR="00A66A03">
              <w:rPr>
                <w:noProof/>
                <w:webHidden/>
              </w:rPr>
              <w:t>0</w:t>
            </w:r>
            <w:r w:rsidR="00A66A03">
              <w:rPr>
                <w:noProof/>
                <w:webHidden/>
              </w:rPr>
              <w:fldChar w:fldCharType="end"/>
            </w:r>
          </w:hyperlink>
        </w:p>
        <w:p w14:paraId="69C07703" w14:textId="5B836174" w:rsidR="00A66A03" w:rsidRDefault="00543A80">
          <w:pPr>
            <w:pStyle w:val="TOC1"/>
            <w:tabs>
              <w:tab w:val="right" w:leader="dot" w:pos="9016"/>
            </w:tabs>
            <w:rPr>
              <w:rFonts w:eastAsiaTheme="minorEastAsia"/>
              <w:noProof/>
              <w:lang w:eastAsia="en-AU"/>
            </w:rPr>
          </w:pPr>
          <w:hyperlink w:anchor="_Toc485664121" w:history="1">
            <w:r w:rsidR="00A66A03" w:rsidRPr="00915BA4">
              <w:rPr>
                <w:rStyle w:val="Hyperlink"/>
                <w:rFonts w:cstheme="majorHAnsi"/>
                <w:noProof/>
              </w:rPr>
              <w:t>Work Method Statement</w:t>
            </w:r>
            <w:r w:rsidR="00A66A03">
              <w:rPr>
                <w:noProof/>
                <w:webHidden/>
              </w:rPr>
              <w:tab/>
            </w:r>
            <w:r w:rsidR="00A66A03">
              <w:rPr>
                <w:noProof/>
                <w:webHidden/>
              </w:rPr>
              <w:fldChar w:fldCharType="begin"/>
            </w:r>
            <w:r w:rsidR="00A66A03">
              <w:rPr>
                <w:noProof/>
                <w:webHidden/>
              </w:rPr>
              <w:instrText xml:space="preserve"> PAGEREF _Toc485664121 \h </w:instrText>
            </w:r>
            <w:r w:rsidR="00A66A03">
              <w:rPr>
                <w:noProof/>
                <w:webHidden/>
              </w:rPr>
            </w:r>
            <w:r w:rsidR="00A66A03">
              <w:rPr>
                <w:noProof/>
                <w:webHidden/>
              </w:rPr>
              <w:fldChar w:fldCharType="separate"/>
            </w:r>
            <w:r w:rsidR="00A66A03">
              <w:rPr>
                <w:noProof/>
                <w:webHidden/>
              </w:rPr>
              <w:t>0</w:t>
            </w:r>
            <w:r w:rsidR="00A66A03">
              <w:rPr>
                <w:noProof/>
                <w:webHidden/>
              </w:rPr>
              <w:fldChar w:fldCharType="end"/>
            </w:r>
          </w:hyperlink>
        </w:p>
        <w:p w14:paraId="17A2A202" w14:textId="0881F8AF" w:rsidR="00A66A03" w:rsidRDefault="00543A80">
          <w:pPr>
            <w:pStyle w:val="TOC1"/>
            <w:tabs>
              <w:tab w:val="right" w:leader="dot" w:pos="9016"/>
            </w:tabs>
            <w:rPr>
              <w:rFonts w:eastAsiaTheme="minorEastAsia"/>
              <w:noProof/>
              <w:lang w:eastAsia="en-AU"/>
            </w:rPr>
          </w:pPr>
          <w:hyperlink w:anchor="_Toc485664122" w:history="1">
            <w:r w:rsidR="00A66A03" w:rsidRPr="00915BA4">
              <w:rPr>
                <w:rStyle w:val="Hyperlink"/>
                <w:noProof/>
              </w:rPr>
              <w:t>Construction Process</w:t>
            </w:r>
            <w:r w:rsidR="00A66A03">
              <w:rPr>
                <w:noProof/>
                <w:webHidden/>
              </w:rPr>
              <w:tab/>
            </w:r>
            <w:r w:rsidR="00A66A03">
              <w:rPr>
                <w:noProof/>
                <w:webHidden/>
              </w:rPr>
              <w:fldChar w:fldCharType="begin"/>
            </w:r>
            <w:r w:rsidR="00A66A03">
              <w:rPr>
                <w:noProof/>
                <w:webHidden/>
              </w:rPr>
              <w:instrText xml:space="preserve"> PAGEREF _Toc485664122 \h </w:instrText>
            </w:r>
            <w:r w:rsidR="00A66A03">
              <w:rPr>
                <w:noProof/>
                <w:webHidden/>
              </w:rPr>
            </w:r>
            <w:r w:rsidR="00A66A03">
              <w:rPr>
                <w:noProof/>
                <w:webHidden/>
              </w:rPr>
              <w:fldChar w:fldCharType="separate"/>
            </w:r>
            <w:r w:rsidR="00A66A03">
              <w:rPr>
                <w:noProof/>
                <w:webHidden/>
              </w:rPr>
              <w:t>1</w:t>
            </w:r>
            <w:r w:rsidR="00A66A03">
              <w:rPr>
                <w:noProof/>
                <w:webHidden/>
              </w:rPr>
              <w:fldChar w:fldCharType="end"/>
            </w:r>
          </w:hyperlink>
        </w:p>
        <w:p w14:paraId="552DDA20" w14:textId="0EA7C732" w:rsidR="00A66A03" w:rsidRDefault="00543A80">
          <w:pPr>
            <w:pStyle w:val="TOC1"/>
            <w:tabs>
              <w:tab w:val="right" w:leader="dot" w:pos="9016"/>
            </w:tabs>
            <w:rPr>
              <w:rFonts w:eastAsiaTheme="minorEastAsia"/>
              <w:noProof/>
              <w:lang w:eastAsia="en-AU"/>
            </w:rPr>
          </w:pPr>
          <w:hyperlink w:anchor="_Toc485664123" w:history="1">
            <w:r w:rsidR="00A66A03" w:rsidRPr="00915BA4">
              <w:rPr>
                <w:rStyle w:val="Hyperlink"/>
                <w:noProof/>
              </w:rPr>
              <w:t>Final Product In Use</w:t>
            </w:r>
            <w:r w:rsidR="00A66A03">
              <w:rPr>
                <w:noProof/>
                <w:webHidden/>
              </w:rPr>
              <w:tab/>
            </w:r>
            <w:r w:rsidR="00A66A03">
              <w:rPr>
                <w:noProof/>
                <w:webHidden/>
              </w:rPr>
              <w:fldChar w:fldCharType="begin"/>
            </w:r>
            <w:r w:rsidR="00A66A03">
              <w:rPr>
                <w:noProof/>
                <w:webHidden/>
              </w:rPr>
              <w:instrText xml:space="preserve"> PAGEREF _Toc485664123 \h </w:instrText>
            </w:r>
            <w:r w:rsidR="00A66A03">
              <w:rPr>
                <w:noProof/>
                <w:webHidden/>
              </w:rPr>
            </w:r>
            <w:r w:rsidR="00A66A03">
              <w:rPr>
                <w:noProof/>
                <w:webHidden/>
              </w:rPr>
              <w:fldChar w:fldCharType="separate"/>
            </w:r>
            <w:r w:rsidR="00A66A03">
              <w:rPr>
                <w:noProof/>
                <w:webHidden/>
              </w:rPr>
              <w:t>4</w:t>
            </w:r>
            <w:r w:rsidR="00A66A03">
              <w:rPr>
                <w:noProof/>
                <w:webHidden/>
              </w:rPr>
              <w:fldChar w:fldCharType="end"/>
            </w:r>
          </w:hyperlink>
        </w:p>
        <w:p w14:paraId="5B15EEB1" w14:textId="137BE077" w:rsidR="00A66A03" w:rsidRDefault="00543A80">
          <w:pPr>
            <w:pStyle w:val="TOC1"/>
            <w:tabs>
              <w:tab w:val="right" w:leader="dot" w:pos="9016"/>
            </w:tabs>
            <w:rPr>
              <w:rFonts w:eastAsiaTheme="minorEastAsia"/>
              <w:noProof/>
              <w:lang w:eastAsia="en-AU"/>
            </w:rPr>
          </w:pPr>
          <w:hyperlink w:anchor="_Toc485664124" w:history="1">
            <w:r w:rsidR="00A66A03" w:rsidRPr="00915BA4">
              <w:rPr>
                <w:rStyle w:val="Hyperlink"/>
                <w:rFonts w:cstheme="majorHAnsi"/>
                <w:noProof/>
              </w:rPr>
              <w:t>Appraisal</w:t>
            </w:r>
            <w:r w:rsidR="00A66A03">
              <w:rPr>
                <w:noProof/>
                <w:webHidden/>
              </w:rPr>
              <w:tab/>
            </w:r>
            <w:r w:rsidR="00A66A03">
              <w:rPr>
                <w:noProof/>
                <w:webHidden/>
              </w:rPr>
              <w:fldChar w:fldCharType="begin"/>
            </w:r>
            <w:r w:rsidR="00A66A03">
              <w:rPr>
                <w:noProof/>
                <w:webHidden/>
              </w:rPr>
              <w:instrText xml:space="preserve"> PAGEREF _Toc485664124 \h </w:instrText>
            </w:r>
            <w:r w:rsidR="00A66A03">
              <w:rPr>
                <w:noProof/>
                <w:webHidden/>
              </w:rPr>
            </w:r>
            <w:r w:rsidR="00A66A03">
              <w:rPr>
                <w:noProof/>
                <w:webHidden/>
              </w:rPr>
              <w:fldChar w:fldCharType="separate"/>
            </w:r>
            <w:r w:rsidR="00A66A03">
              <w:rPr>
                <w:noProof/>
                <w:webHidden/>
              </w:rPr>
              <w:t>7</w:t>
            </w:r>
            <w:r w:rsidR="00A66A03">
              <w:rPr>
                <w:noProof/>
                <w:webHidden/>
              </w:rPr>
              <w:fldChar w:fldCharType="end"/>
            </w:r>
          </w:hyperlink>
        </w:p>
        <w:p w14:paraId="7372D9CF" w14:textId="2C310589" w:rsidR="00A66A03" w:rsidRDefault="00543A80">
          <w:pPr>
            <w:pStyle w:val="TOC1"/>
            <w:tabs>
              <w:tab w:val="right" w:leader="dot" w:pos="9016"/>
            </w:tabs>
            <w:rPr>
              <w:rFonts w:eastAsiaTheme="minorEastAsia"/>
              <w:noProof/>
              <w:lang w:eastAsia="en-AU"/>
            </w:rPr>
          </w:pPr>
          <w:hyperlink w:anchor="_Toc485664125" w:history="1">
            <w:r w:rsidR="00A66A03" w:rsidRPr="00915BA4">
              <w:rPr>
                <w:rStyle w:val="Hyperlink"/>
                <w:rFonts w:cstheme="majorHAnsi"/>
                <w:noProof/>
              </w:rPr>
              <w:t>References</w:t>
            </w:r>
            <w:r w:rsidR="00A66A03">
              <w:rPr>
                <w:noProof/>
                <w:webHidden/>
              </w:rPr>
              <w:tab/>
            </w:r>
            <w:r w:rsidR="00A66A03">
              <w:rPr>
                <w:noProof/>
                <w:webHidden/>
              </w:rPr>
              <w:fldChar w:fldCharType="begin"/>
            </w:r>
            <w:r w:rsidR="00A66A03">
              <w:rPr>
                <w:noProof/>
                <w:webHidden/>
              </w:rPr>
              <w:instrText xml:space="preserve"> PAGEREF _Toc485664125 \h </w:instrText>
            </w:r>
            <w:r w:rsidR="00A66A03">
              <w:rPr>
                <w:noProof/>
                <w:webHidden/>
              </w:rPr>
            </w:r>
            <w:r w:rsidR="00A66A03">
              <w:rPr>
                <w:noProof/>
                <w:webHidden/>
              </w:rPr>
              <w:fldChar w:fldCharType="separate"/>
            </w:r>
            <w:r w:rsidR="00A66A03">
              <w:rPr>
                <w:noProof/>
                <w:webHidden/>
              </w:rPr>
              <w:t>0</w:t>
            </w:r>
            <w:r w:rsidR="00A66A03">
              <w:rPr>
                <w:noProof/>
                <w:webHidden/>
              </w:rPr>
              <w:fldChar w:fldCharType="end"/>
            </w:r>
          </w:hyperlink>
        </w:p>
        <w:p w14:paraId="72D042B7" w14:textId="7A1695FF" w:rsidR="00D02091" w:rsidRPr="00D02091" w:rsidRDefault="00A66A03" w:rsidP="00D02091">
          <w:pPr>
            <w:spacing w:line="276" w:lineRule="auto"/>
            <w:rPr>
              <w:rFonts w:asciiTheme="majorHAnsi" w:hAnsiTheme="majorHAnsi" w:cstheme="majorHAnsi"/>
              <w:b/>
              <w:bCs/>
              <w:noProof/>
            </w:rPr>
            <w:sectPr w:rsidR="00D02091" w:rsidRPr="00D02091" w:rsidSect="00D02091">
              <w:pgSz w:w="11906" w:h="16838"/>
              <w:pgMar w:top="1440" w:right="1440" w:bottom="1440" w:left="1440" w:header="709" w:footer="709" w:gutter="0"/>
              <w:pgNumType w:start="0"/>
              <w:cols w:space="708"/>
              <w:titlePg/>
              <w:docGrid w:linePitch="360"/>
            </w:sectPr>
          </w:pPr>
          <w:r>
            <w:rPr>
              <w:rFonts w:asciiTheme="majorHAnsi" w:hAnsiTheme="majorHAnsi" w:cstheme="majorHAnsi"/>
            </w:rPr>
            <w:fldChar w:fldCharType="end"/>
          </w:r>
        </w:p>
      </w:sdtContent>
    </w:sdt>
    <w:p w14:paraId="23F3A5C1" w14:textId="61697072" w:rsidR="0098002A" w:rsidRDefault="0098002A" w:rsidP="0098002A">
      <w:pPr>
        <w:tabs>
          <w:tab w:val="left" w:pos="1565"/>
        </w:tabs>
      </w:pPr>
    </w:p>
    <w:p w14:paraId="3B2F6045" w14:textId="38E798E1" w:rsidR="00D02091" w:rsidRPr="0098002A" w:rsidRDefault="00D02091" w:rsidP="0098002A">
      <w:pPr>
        <w:tabs>
          <w:tab w:val="left" w:pos="1565"/>
        </w:tabs>
        <w:sectPr w:rsidR="00D02091" w:rsidRPr="0098002A" w:rsidSect="00992BC1">
          <w:pgSz w:w="11906" w:h="16838"/>
          <w:pgMar w:top="1440" w:right="1440" w:bottom="1440" w:left="1440" w:header="709" w:footer="709" w:gutter="0"/>
          <w:pgNumType w:start="0"/>
          <w:cols w:space="708"/>
          <w:titlePg/>
          <w:docGrid w:linePitch="360"/>
        </w:sectPr>
      </w:pPr>
    </w:p>
    <w:p w14:paraId="1216080C" w14:textId="4342567F" w:rsidR="00D10114" w:rsidRPr="00DC69F3" w:rsidRDefault="00EF449A" w:rsidP="006825DA">
      <w:pPr>
        <w:pStyle w:val="Heading1"/>
      </w:pPr>
      <w:bookmarkStart w:id="1" w:name="_Toc485375165"/>
      <w:bookmarkStart w:id="2" w:name="_Toc485664105"/>
      <w:r w:rsidRPr="00DC69F3">
        <w:t>Design Problem</w:t>
      </w:r>
      <w:bookmarkEnd w:id="1"/>
      <w:bookmarkEnd w:id="2"/>
    </w:p>
    <w:p w14:paraId="723F801C" w14:textId="569D7CF9" w:rsidR="00D10114" w:rsidRPr="00DC69F3" w:rsidRDefault="000459CE" w:rsidP="00DC69F3">
      <w:pPr>
        <w:spacing w:line="276" w:lineRule="auto"/>
        <w:rPr>
          <w:rFonts w:asciiTheme="majorHAnsi" w:hAnsiTheme="majorHAnsi" w:cstheme="majorHAnsi"/>
        </w:rPr>
      </w:pPr>
      <w:r w:rsidRPr="00DC69F3">
        <w:rPr>
          <w:rFonts w:asciiTheme="majorHAnsi" w:hAnsiTheme="majorHAnsi" w:cstheme="majorHAnsi"/>
        </w:rPr>
        <w:t>2.4 billion people around the world don’t have access to adequate sanitation, that’s one in three of the world’s population</w:t>
      </w:r>
      <w:r w:rsidR="00277F7B">
        <w:rPr>
          <w:rFonts w:asciiTheme="majorHAnsi" w:hAnsiTheme="majorHAnsi" w:cstheme="majorHAnsi"/>
        </w:rPr>
        <w:t xml:space="preserve"> </w:t>
      </w:r>
      <w:r w:rsidR="00277F7B" w:rsidRPr="004B0292">
        <w:rPr>
          <w:rFonts w:asciiTheme="majorHAnsi" w:hAnsiTheme="majorHAnsi" w:cstheme="majorHAnsi"/>
          <w:i/>
        </w:rPr>
        <w:t>(</w:t>
      </w:r>
      <w:r w:rsidR="004B0292" w:rsidRPr="004B0292">
        <w:rPr>
          <w:rFonts w:asciiTheme="majorHAnsi" w:hAnsiTheme="majorHAnsi" w:cstheme="majorHAnsi"/>
          <w:i/>
        </w:rPr>
        <w:t>un.org, 2017</w:t>
      </w:r>
      <w:r w:rsidR="00277F7B" w:rsidRPr="004B0292">
        <w:rPr>
          <w:rFonts w:asciiTheme="majorHAnsi" w:hAnsiTheme="majorHAnsi" w:cstheme="majorHAnsi"/>
          <w:i/>
        </w:rPr>
        <w:t>)</w:t>
      </w:r>
      <w:r w:rsidRPr="004B0292">
        <w:rPr>
          <w:rFonts w:asciiTheme="majorHAnsi" w:hAnsiTheme="majorHAnsi" w:cstheme="majorHAnsi"/>
          <w:i/>
        </w:rPr>
        <w:t xml:space="preserve">. </w:t>
      </w:r>
      <w:r w:rsidR="00277F7B">
        <w:rPr>
          <w:rFonts w:asciiTheme="majorHAnsi" w:hAnsiTheme="majorHAnsi" w:cstheme="majorHAnsi"/>
        </w:rPr>
        <w:t xml:space="preserve">Poor sanitation </w:t>
      </w:r>
      <w:r w:rsidR="008F3FE2">
        <w:rPr>
          <w:rFonts w:asciiTheme="majorHAnsi" w:hAnsiTheme="majorHAnsi" w:cstheme="majorHAnsi"/>
        </w:rPr>
        <w:t>predominantly occurs within</w:t>
      </w:r>
      <w:r w:rsidR="00F83C80" w:rsidRPr="00DC69F3">
        <w:rPr>
          <w:rFonts w:asciiTheme="majorHAnsi" w:hAnsiTheme="majorHAnsi" w:cstheme="majorHAnsi"/>
        </w:rPr>
        <w:t xml:space="preserve"> </w:t>
      </w:r>
      <w:r w:rsidR="008F3FE2">
        <w:rPr>
          <w:rFonts w:asciiTheme="majorHAnsi" w:hAnsiTheme="majorHAnsi" w:cstheme="majorHAnsi"/>
        </w:rPr>
        <w:t>developing</w:t>
      </w:r>
      <w:r w:rsidR="00F83C80" w:rsidRPr="00DC69F3">
        <w:rPr>
          <w:rFonts w:asciiTheme="majorHAnsi" w:hAnsiTheme="majorHAnsi" w:cstheme="majorHAnsi"/>
        </w:rPr>
        <w:t xml:space="preserve"> </w:t>
      </w:r>
      <w:r w:rsidR="008F3FE2">
        <w:rPr>
          <w:rFonts w:asciiTheme="majorHAnsi" w:hAnsiTheme="majorHAnsi" w:cstheme="majorHAnsi"/>
        </w:rPr>
        <w:t>nations</w:t>
      </w:r>
      <w:r w:rsidR="00F83C80" w:rsidRPr="00DC69F3">
        <w:rPr>
          <w:rFonts w:asciiTheme="majorHAnsi" w:hAnsiTheme="majorHAnsi" w:cstheme="majorHAnsi"/>
        </w:rPr>
        <w:t>. Most communities</w:t>
      </w:r>
      <w:r w:rsidR="008F3FE2">
        <w:rPr>
          <w:rFonts w:asciiTheme="majorHAnsi" w:hAnsiTheme="majorHAnsi" w:cstheme="majorHAnsi"/>
        </w:rPr>
        <w:t xml:space="preserve"> in these nations</w:t>
      </w:r>
      <w:r w:rsidR="00F83C80" w:rsidRPr="00DC69F3">
        <w:rPr>
          <w:rFonts w:asciiTheme="majorHAnsi" w:hAnsiTheme="majorHAnsi" w:cstheme="majorHAnsi"/>
        </w:rPr>
        <w:t xml:space="preserve"> don’t have any effic</w:t>
      </w:r>
      <w:r w:rsidR="008F3FE2">
        <w:rPr>
          <w:rFonts w:asciiTheme="majorHAnsi" w:hAnsiTheme="majorHAnsi" w:cstheme="majorHAnsi"/>
        </w:rPr>
        <w:t>ient methods of washing clothes;</w:t>
      </w:r>
      <w:r w:rsidR="00F83C80" w:rsidRPr="00DC69F3">
        <w:rPr>
          <w:rFonts w:asciiTheme="majorHAnsi" w:hAnsiTheme="majorHAnsi" w:cstheme="majorHAnsi"/>
        </w:rPr>
        <w:t xml:space="preserve"> having dirty clothes can lead to problems such as bad immune systems, diseases</w:t>
      </w:r>
      <w:r w:rsidRPr="00DC69F3">
        <w:rPr>
          <w:rFonts w:asciiTheme="majorHAnsi" w:hAnsiTheme="majorHAnsi" w:cstheme="majorHAnsi"/>
        </w:rPr>
        <w:t xml:space="preserve"> and ultimately death. Having these problems present</w:t>
      </w:r>
      <w:r w:rsidR="008F3FE2">
        <w:rPr>
          <w:rFonts w:asciiTheme="majorHAnsi" w:hAnsiTheme="majorHAnsi" w:cstheme="majorHAnsi"/>
        </w:rPr>
        <w:t xml:space="preserve"> in communities</w:t>
      </w:r>
      <w:r w:rsidRPr="00DC69F3">
        <w:rPr>
          <w:rFonts w:asciiTheme="majorHAnsi" w:hAnsiTheme="majorHAnsi" w:cstheme="majorHAnsi"/>
        </w:rPr>
        <w:t xml:space="preserve"> can lead to decreases in education because children are too sick to attend school, which means they don’t get a proper educa</w:t>
      </w:r>
      <w:r w:rsidR="008F3FE2">
        <w:rPr>
          <w:rFonts w:asciiTheme="majorHAnsi" w:hAnsiTheme="majorHAnsi" w:cstheme="majorHAnsi"/>
        </w:rPr>
        <w:t>tion. Having good education in developing</w:t>
      </w:r>
      <w:r w:rsidRPr="00DC69F3">
        <w:rPr>
          <w:rFonts w:asciiTheme="majorHAnsi" w:hAnsiTheme="majorHAnsi" w:cstheme="majorHAnsi"/>
        </w:rPr>
        <w:t xml:space="preserve"> </w:t>
      </w:r>
      <w:r w:rsidR="004B0292" w:rsidRPr="00DC69F3">
        <w:rPr>
          <w:rFonts w:asciiTheme="majorHAnsi" w:hAnsiTheme="majorHAnsi" w:cstheme="majorHAnsi"/>
        </w:rPr>
        <w:t>cou</w:t>
      </w:r>
      <w:r w:rsidR="004B0292">
        <w:rPr>
          <w:rFonts w:asciiTheme="majorHAnsi" w:hAnsiTheme="majorHAnsi" w:cstheme="majorHAnsi"/>
        </w:rPr>
        <w:t>n</w:t>
      </w:r>
      <w:r w:rsidR="004B0292" w:rsidRPr="00DC69F3">
        <w:rPr>
          <w:rFonts w:asciiTheme="majorHAnsi" w:hAnsiTheme="majorHAnsi" w:cstheme="majorHAnsi"/>
        </w:rPr>
        <w:t>tries</w:t>
      </w:r>
      <w:r w:rsidRPr="00DC69F3">
        <w:rPr>
          <w:rFonts w:asciiTheme="majorHAnsi" w:hAnsiTheme="majorHAnsi" w:cstheme="majorHAnsi"/>
        </w:rPr>
        <w:t xml:space="preserve"> can help solve</w:t>
      </w:r>
      <w:r w:rsidR="008F3FE2">
        <w:rPr>
          <w:rFonts w:asciiTheme="majorHAnsi" w:hAnsiTheme="majorHAnsi" w:cstheme="majorHAnsi"/>
        </w:rPr>
        <w:t xml:space="preserve"> numerous other problems</w:t>
      </w:r>
      <w:r w:rsidRPr="00DC69F3">
        <w:rPr>
          <w:rFonts w:asciiTheme="majorHAnsi" w:hAnsiTheme="majorHAnsi" w:cstheme="majorHAnsi"/>
        </w:rPr>
        <w:t xml:space="preserve">.  </w:t>
      </w:r>
    </w:p>
    <w:p w14:paraId="0922A484" w14:textId="77777777" w:rsidR="00F83C80" w:rsidRPr="00DC69F3" w:rsidRDefault="00F83C80" w:rsidP="00DC69F3">
      <w:pPr>
        <w:pStyle w:val="Heading1"/>
        <w:spacing w:line="276" w:lineRule="auto"/>
        <w:rPr>
          <w:rFonts w:cstheme="majorHAnsi"/>
        </w:rPr>
      </w:pPr>
      <w:bookmarkStart w:id="3" w:name="_Toc485664106"/>
      <w:r w:rsidRPr="00DC69F3">
        <w:rPr>
          <w:rFonts w:cstheme="majorHAnsi"/>
        </w:rPr>
        <w:t>Brief</w:t>
      </w:r>
      <w:bookmarkEnd w:id="3"/>
    </w:p>
    <w:p w14:paraId="110E16A0" w14:textId="3A310B86" w:rsidR="000459CE" w:rsidRPr="00DC69F3" w:rsidRDefault="00FD60F7" w:rsidP="00DC69F3">
      <w:pPr>
        <w:spacing w:line="276" w:lineRule="auto"/>
        <w:rPr>
          <w:rFonts w:asciiTheme="majorHAnsi" w:hAnsiTheme="majorHAnsi" w:cstheme="majorHAnsi"/>
        </w:rPr>
      </w:pPr>
      <w:r w:rsidRPr="00DC69F3">
        <w:rPr>
          <w:rFonts w:asciiTheme="majorHAnsi" w:hAnsiTheme="majorHAnsi" w:cstheme="majorHAnsi"/>
        </w:rPr>
        <w:t>I will be</w:t>
      </w:r>
      <w:r w:rsidR="006825DA">
        <w:rPr>
          <w:rFonts w:asciiTheme="majorHAnsi" w:hAnsiTheme="majorHAnsi" w:cstheme="majorHAnsi"/>
        </w:rPr>
        <w:t xml:space="preserve"> required to design, manufacture</w:t>
      </w:r>
      <w:r w:rsidRPr="00DC69F3">
        <w:rPr>
          <w:rFonts w:asciiTheme="majorHAnsi" w:hAnsiTheme="majorHAnsi" w:cstheme="majorHAnsi"/>
        </w:rPr>
        <w:t xml:space="preserve"> </w:t>
      </w:r>
      <w:r w:rsidR="006825DA">
        <w:rPr>
          <w:rFonts w:asciiTheme="majorHAnsi" w:hAnsiTheme="majorHAnsi" w:cstheme="majorHAnsi"/>
        </w:rPr>
        <w:t xml:space="preserve">and test </w:t>
      </w:r>
      <w:r w:rsidRPr="00DC69F3">
        <w:rPr>
          <w:rFonts w:asciiTheme="majorHAnsi" w:hAnsiTheme="majorHAnsi" w:cstheme="majorHAnsi"/>
        </w:rPr>
        <w:t>a</w:t>
      </w:r>
      <w:r w:rsidR="000459CE" w:rsidRPr="00DC69F3">
        <w:rPr>
          <w:rFonts w:asciiTheme="majorHAnsi" w:hAnsiTheme="majorHAnsi" w:cstheme="majorHAnsi"/>
        </w:rPr>
        <w:t xml:space="preserve"> washing machine</w:t>
      </w:r>
      <w:r w:rsidR="006825DA">
        <w:rPr>
          <w:rFonts w:asciiTheme="majorHAnsi" w:hAnsiTheme="majorHAnsi" w:cstheme="majorHAnsi"/>
        </w:rPr>
        <w:t xml:space="preserve"> for developing countries</w:t>
      </w:r>
      <w:r w:rsidR="004B0292">
        <w:rPr>
          <w:rFonts w:asciiTheme="majorHAnsi" w:hAnsiTheme="majorHAnsi" w:cstheme="majorHAnsi"/>
        </w:rPr>
        <w:t xml:space="preserve"> to help</w:t>
      </w:r>
      <w:r w:rsidR="008A73F4">
        <w:rPr>
          <w:rFonts w:asciiTheme="majorHAnsi" w:hAnsiTheme="majorHAnsi" w:cstheme="majorHAnsi"/>
        </w:rPr>
        <w:t xml:space="preserve"> solve sanitation</w:t>
      </w:r>
      <w:r w:rsidR="006825DA">
        <w:rPr>
          <w:rFonts w:asciiTheme="majorHAnsi" w:hAnsiTheme="majorHAnsi" w:cstheme="majorHAnsi"/>
        </w:rPr>
        <w:t>.</w:t>
      </w:r>
      <w:r w:rsidR="009E71F1" w:rsidRPr="00DC69F3">
        <w:rPr>
          <w:rFonts w:asciiTheme="majorHAnsi" w:hAnsiTheme="majorHAnsi" w:cstheme="majorHAnsi"/>
        </w:rPr>
        <w:t xml:space="preserve"> </w:t>
      </w:r>
      <w:r w:rsidR="006825DA">
        <w:rPr>
          <w:rFonts w:asciiTheme="majorHAnsi" w:hAnsiTheme="majorHAnsi" w:cstheme="majorHAnsi"/>
        </w:rPr>
        <w:t>The machine must allow communities from developing countries to effectively and easily wash and sanitize their clothing items with their prior knowledge and resources</w:t>
      </w:r>
      <w:r w:rsidR="009E71F1" w:rsidRPr="00DC69F3">
        <w:rPr>
          <w:rFonts w:asciiTheme="majorHAnsi" w:hAnsiTheme="majorHAnsi" w:cstheme="majorHAnsi"/>
        </w:rPr>
        <w:t xml:space="preserve">. </w:t>
      </w:r>
      <w:r w:rsidR="007921CB">
        <w:rPr>
          <w:rFonts w:asciiTheme="majorHAnsi" w:hAnsiTheme="majorHAnsi" w:cstheme="majorHAnsi"/>
        </w:rPr>
        <w:t xml:space="preserve">The machine is being built to help developing communities better manage their sanitation; which in return lowers disease rates and increases education and health.    </w:t>
      </w:r>
    </w:p>
    <w:p w14:paraId="6486B437" w14:textId="77777777" w:rsidR="00F83C80" w:rsidRPr="00DC69F3" w:rsidRDefault="00F83C80" w:rsidP="00DC69F3">
      <w:pPr>
        <w:pStyle w:val="Heading1"/>
        <w:spacing w:line="276" w:lineRule="auto"/>
        <w:rPr>
          <w:rFonts w:cstheme="majorHAnsi"/>
        </w:rPr>
      </w:pPr>
      <w:bookmarkStart w:id="4" w:name="_Toc485664107"/>
      <w:r w:rsidRPr="00DC69F3">
        <w:rPr>
          <w:rFonts w:cstheme="majorHAnsi"/>
        </w:rPr>
        <w:t>Design Constraints</w:t>
      </w:r>
      <w:bookmarkEnd w:id="4"/>
    </w:p>
    <w:p w14:paraId="1EBC95BF" w14:textId="77777777" w:rsidR="00F83C80" w:rsidRPr="00DC69F3" w:rsidRDefault="00F83C80" w:rsidP="00DC69F3">
      <w:pPr>
        <w:pStyle w:val="Heading2"/>
        <w:spacing w:line="276" w:lineRule="auto"/>
        <w:rPr>
          <w:rFonts w:cstheme="majorHAnsi"/>
        </w:rPr>
      </w:pPr>
      <w:r w:rsidRPr="00DC69F3">
        <w:rPr>
          <w:rFonts w:cstheme="majorHAnsi"/>
        </w:rPr>
        <w:t>Task requirements</w:t>
      </w:r>
    </w:p>
    <w:p w14:paraId="43C98C37" w14:textId="28AB7ED0" w:rsidR="00947679" w:rsidRDefault="00C461B3" w:rsidP="00DC69F3">
      <w:pPr>
        <w:spacing w:line="276" w:lineRule="auto"/>
        <w:rPr>
          <w:rFonts w:asciiTheme="majorHAnsi" w:hAnsiTheme="majorHAnsi" w:cstheme="majorHAnsi"/>
        </w:rPr>
      </w:pPr>
      <w:r w:rsidRPr="00DC69F3">
        <w:rPr>
          <w:rFonts w:asciiTheme="majorHAnsi" w:hAnsiTheme="majorHAnsi" w:cstheme="majorHAnsi"/>
        </w:rPr>
        <w:t xml:space="preserve">Find, design and manufacture a product out of a bicycle that can help fix </w:t>
      </w:r>
      <w:r w:rsidR="009E71F1" w:rsidRPr="00DC69F3">
        <w:rPr>
          <w:rFonts w:asciiTheme="majorHAnsi" w:hAnsiTheme="majorHAnsi" w:cstheme="majorHAnsi"/>
        </w:rPr>
        <w:t xml:space="preserve">sanitation in developing countries. </w:t>
      </w:r>
    </w:p>
    <w:p w14:paraId="562CBA65" w14:textId="77777777" w:rsidR="00543A80" w:rsidRPr="00DC69F3" w:rsidRDefault="00543A80" w:rsidP="00DC69F3">
      <w:pPr>
        <w:spacing w:line="276" w:lineRule="auto"/>
        <w:rPr>
          <w:rFonts w:asciiTheme="majorHAnsi" w:hAnsiTheme="majorHAnsi" w:cstheme="majorHAnsi"/>
        </w:rPr>
      </w:pPr>
    </w:p>
    <w:p w14:paraId="2614ECEE" w14:textId="77777777" w:rsidR="00F83C80" w:rsidRPr="00DC69F3" w:rsidRDefault="00F83C80" w:rsidP="00DC69F3">
      <w:pPr>
        <w:pStyle w:val="Heading2"/>
        <w:spacing w:line="276" w:lineRule="auto"/>
        <w:rPr>
          <w:rFonts w:cstheme="majorHAnsi"/>
        </w:rPr>
      </w:pPr>
      <w:r w:rsidRPr="00DC69F3">
        <w:rPr>
          <w:rFonts w:cstheme="majorHAnsi"/>
        </w:rPr>
        <w:t>Material Constraints</w:t>
      </w:r>
    </w:p>
    <w:p w14:paraId="0BD21CDD" w14:textId="5788A7A2" w:rsidR="00161C47" w:rsidRPr="00DC69F3" w:rsidRDefault="00161C47" w:rsidP="00DC69F3">
      <w:pPr>
        <w:spacing w:line="276" w:lineRule="auto"/>
        <w:rPr>
          <w:rFonts w:asciiTheme="majorHAnsi" w:hAnsiTheme="majorHAnsi" w:cstheme="majorHAnsi"/>
        </w:rPr>
      </w:pPr>
      <w:r w:rsidRPr="00DC69F3">
        <w:rPr>
          <w:rFonts w:asciiTheme="majorHAnsi" w:hAnsiTheme="majorHAnsi" w:cstheme="majorHAnsi"/>
        </w:rPr>
        <w:t>The washing machi</w:t>
      </w:r>
      <w:r w:rsidR="004B0292">
        <w:rPr>
          <w:rFonts w:asciiTheme="majorHAnsi" w:hAnsiTheme="majorHAnsi" w:cstheme="majorHAnsi"/>
        </w:rPr>
        <w:t>ne needs to implement bicycle components and any</w:t>
      </w:r>
      <w:r w:rsidR="004B0292" w:rsidRPr="00DC69F3">
        <w:rPr>
          <w:rFonts w:asciiTheme="majorHAnsi" w:hAnsiTheme="majorHAnsi" w:cstheme="majorHAnsi"/>
        </w:rPr>
        <w:t xml:space="preserve"> other</w:t>
      </w:r>
      <w:r w:rsidR="004B0292">
        <w:rPr>
          <w:rFonts w:asciiTheme="majorHAnsi" w:hAnsiTheme="majorHAnsi" w:cstheme="majorHAnsi"/>
        </w:rPr>
        <w:t xml:space="preserve"> necessary </w:t>
      </w:r>
      <w:r w:rsidR="004B0292" w:rsidRPr="00DC69F3">
        <w:rPr>
          <w:rFonts w:asciiTheme="majorHAnsi" w:hAnsiTheme="majorHAnsi" w:cstheme="majorHAnsi"/>
        </w:rPr>
        <w:t>materials</w:t>
      </w:r>
      <w:r w:rsidRPr="00DC69F3">
        <w:rPr>
          <w:rFonts w:asciiTheme="majorHAnsi" w:hAnsiTheme="majorHAnsi" w:cstheme="majorHAnsi"/>
        </w:rPr>
        <w:t xml:space="preserve">. </w:t>
      </w:r>
    </w:p>
    <w:p w14:paraId="16A9F8D2" w14:textId="77777777" w:rsidR="00161C47" w:rsidRPr="00DC69F3" w:rsidRDefault="00F83C80" w:rsidP="00DC69F3">
      <w:pPr>
        <w:pStyle w:val="Heading2"/>
        <w:spacing w:line="276" w:lineRule="auto"/>
        <w:rPr>
          <w:rFonts w:cstheme="majorHAnsi"/>
        </w:rPr>
      </w:pPr>
      <w:r w:rsidRPr="00DC69F3">
        <w:rPr>
          <w:rFonts w:cstheme="majorHAnsi"/>
        </w:rPr>
        <w:t xml:space="preserve">Time Constraints </w:t>
      </w:r>
    </w:p>
    <w:p w14:paraId="11BB3C0D" w14:textId="77777777" w:rsidR="00F83C80" w:rsidRPr="00DC69F3" w:rsidRDefault="00161C47" w:rsidP="00DC69F3">
      <w:pPr>
        <w:spacing w:line="276" w:lineRule="auto"/>
        <w:rPr>
          <w:rFonts w:asciiTheme="majorHAnsi" w:hAnsiTheme="majorHAnsi" w:cstheme="majorHAnsi"/>
        </w:rPr>
      </w:pPr>
      <w:r w:rsidRPr="00DC69F3">
        <w:rPr>
          <w:rFonts w:asciiTheme="majorHAnsi" w:hAnsiTheme="majorHAnsi" w:cstheme="majorHAnsi"/>
        </w:rPr>
        <w:t xml:space="preserve">The project needs to be completed within a </w:t>
      </w:r>
      <w:r w:rsidR="00222E2F" w:rsidRPr="00DC69F3">
        <w:rPr>
          <w:rFonts w:asciiTheme="majorHAnsi" w:hAnsiTheme="majorHAnsi" w:cstheme="majorHAnsi"/>
        </w:rPr>
        <w:t>14-week</w:t>
      </w:r>
      <w:r w:rsidRPr="00DC69F3">
        <w:rPr>
          <w:rFonts w:asciiTheme="majorHAnsi" w:hAnsiTheme="majorHAnsi" w:cstheme="majorHAnsi"/>
        </w:rPr>
        <w:t xml:space="preserve"> time frame, due week 6 of term 2. </w:t>
      </w:r>
    </w:p>
    <w:p w14:paraId="56FB7532" w14:textId="77777777" w:rsidR="00222E2F" w:rsidRPr="00DC69F3" w:rsidRDefault="00222E2F" w:rsidP="00DC69F3">
      <w:pPr>
        <w:pStyle w:val="Heading2"/>
        <w:spacing w:line="276" w:lineRule="auto"/>
        <w:rPr>
          <w:rFonts w:cstheme="majorHAnsi"/>
        </w:rPr>
      </w:pPr>
      <w:r w:rsidRPr="00DC69F3">
        <w:rPr>
          <w:rFonts w:cstheme="majorHAnsi"/>
        </w:rPr>
        <w:t xml:space="preserve">Cost Constraints </w:t>
      </w:r>
    </w:p>
    <w:p w14:paraId="07CBDB08" w14:textId="31CECD67" w:rsidR="00222E2F" w:rsidRPr="00DC69F3" w:rsidRDefault="00222E2F" w:rsidP="00DC69F3">
      <w:pPr>
        <w:spacing w:line="276" w:lineRule="auto"/>
        <w:rPr>
          <w:rFonts w:asciiTheme="majorHAnsi" w:hAnsiTheme="majorHAnsi" w:cstheme="majorHAnsi"/>
        </w:rPr>
      </w:pPr>
      <w:r w:rsidRPr="00DC69F3">
        <w:rPr>
          <w:rFonts w:asciiTheme="majorHAnsi" w:hAnsiTheme="majorHAnsi" w:cstheme="majorHAnsi"/>
        </w:rPr>
        <w:t>There is no cost limit for this project, however the product does need</w:t>
      </w:r>
      <w:r w:rsidR="004B0292">
        <w:rPr>
          <w:rFonts w:asciiTheme="majorHAnsi" w:hAnsiTheme="majorHAnsi" w:cstheme="majorHAnsi"/>
        </w:rPr>
        <w:t>s to be as cost effective as possible.</w:t>
      </w:r>
    </w:p>
    <w:p w14:paraId="329E698B" w14:textId="77777777" w:rsidR="00602308" w:rsidRPr="00DC69F3" w:rsidRDefault="00602308" w:rsidP="00DC69F3">
      <w:pPr>
        <w:spacing w:line="276" w:lineRule="auto"/>
        <w:rPr>
          <w:rFonts w:asciiTheme="majorHAnsi" w:eastAsiaTheme="majorEastAsia" w:hAnsiTheme="majorHAnsi" w:cstheme="majorHAnsi"/>
          <w:color w:val="2F5496" w:themeColor="accent1" w:themeShade="BF"/>
          <w:sz w:val="32"/>
          <w:szCs w:val="32"/>
        </w:rPr>
      </w:pPr>
      <w:r w:rsidRPr="00DC69F3">
        <w:rPr>
          <w:rFonts w:asciiTheme="majorHAnsi" w:hAnsiTheme="majorHAnsi" w:cstheme="majorHAnsi"/>
        </w:rPr>
        <w:br w:type="page"/>
      </w:r>
    </w:p>
    <w:bookmarkStart w:id="5" w:name="_Toc485664108"/>
    <w:bookmarkStart w:id="6" w:name="_Hlk485372981"/>
    <w:p w14:paraId="0243D6B6" w14:textId="29FB9A51" w:rsidR="00F83C80" w:rsidRPr="00DC69F3" w:rsidRDefault="008456AB" w:rsidP="00DC69F3">
      <w:pPr>
        <w:pStyle w:val="Heading1"/>
        <w:spacing w:line="276" w:lineRule="auto"/>
        <w:rPr>
          <w:rFonts w:cstheme="majorHAnsi"/>
        </w:rPr>
      </w:pPr>
      <w:r>
        <w:rPr>
          <w:rFonts w:cstheme="majorHAnsi"/>
          <w:noProof/>
          <w:lang w:eastAsia="en-AU"/>
        </w:rPr>
        <mc:AlternateContent>
          <mc:Choice Requires="wps">
            <w:drawing>
              <wp:anchor distT="0" distB="0" distL="114300" distR="114300" simplePos="0" relativeHeight="251667456" behindDoc="1" locked="0" layoutInCell="1" allowOverlap="1" wp14:anchorId="345BD2A5" wp14:editId="0DEFF69A">
                <wp:simplePos x="0" y="0"/>
                <wp:positionH relativeFrom="column">
                  <wp:posOffset>-189044</wp:posOffset>
                </wp:positionH>
                <wp:positionV relativeFrom="paragraph">
                  <wp:posOffset>239003</wp:posOffset>
                </wp:positionV>
                <wp:extent cx="6160524" cy="987210"/>
                <wp:effectExtent l="0" t="0" r="12065" b="22860"/>
                <wp:wrapNone/>
                <wp:docPr id="453" name="Freeform 453"/>
                <wp:cNvGraphicFramePr/>
                <a:graphic xmlns:a="http://schemas.openxmlformats.org/drawingml/2006/main">
                  <a:graphicData uri="http://schemas.microsoft.com/office/word/2010/wordprocessingShape">
                    <wps:wsp>
                      <wps:cNvSpPr/>
                      <wps:spPr>
                        <a:xfrm>
                          <a:off x="0" y="0"/>
                          <a:ext cx="6160524" cy="987210"/>
                        </a:xfrm>
                        <a:custGeom>
                          <a:avLst/>
                          <a:gdLst>
                            <a:gd name="connsiteX0" fmla="*/ 146514 w 6160524"/>
                            <a:gd name="connsiteY0" fmla="*/ 69341 h 987210"/>
                            <a:gd name="connsiteX1" fmla="*/ 1879621 w 6160524"/>
                            <a:gd name="connsiteY1" fmla="*/ 69341 h 987210"/>
                            <a:gd name="connsiteX2" fmla="*/ 2932244 w 6160524"/>
                            <a:gd name="connsiteY2" fmla="*/ 228830 h 987210"/>
                            <a:gd name="connsiteX3" fmla="*/ 5749872 w 6160524"/>
                            <a:gd name="connsiteY3" fmla="*/ 260727 h 987210"/>
                            <a:gd name="connsiteX4" fmla="*/ 5856197 w 6160524"/>
                            <a:gd name="connsiteY4" fmla="*/ 696662 h 987210"/>
                            <a:gd name="connsiteX5" fmla="*/ 3006672 w 6160524"/>
                            <a:gd name="connsiteY5" fmla="*/ 909313 h 987210"/>
                            <a:gd name="connsiteX6" fmla="*/ 422960 w 6160524"/>
                            <a:gd name="connsiteY6" fmla="*/ 919946 h 987210"/>
                            <a:gd name="connsiteX7" fmla="*/ 146514 w 6160524"/>
                            <a:gd name="connsiteY7" fmla="*/ 69341 h 9872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60524" h="987210">
                              <a:moveTo>
                                <a:pt x="146514" y="69341"/>
                              </a:moveTo>
                              <a:cubicBezTo>
                                <a:pt x="389291" y="-72427"/>
                                <a:pt x="1415333" y="42760"/>
                                <a:pt x="1879621" y="69341"/>
                              </a:cubicBezTo>
                              <a:cubicBezTo>
                                <a:pt x="2343909" y="95922"/>
                                <a:pt x="2287202" y="196932"/>
                                <a:pt x="2932244" y="228830"/>
                              </a:cubicBezTo>
                              <a:cubicBezTo>
                                <a:pt x="3577286" y="260728"/>
                                <a:pt x="5262547" y="182755"/>
                                <a:pt x="5749872" y="260727"/>
                              </a:cubicBezTo>
                              <a:cubicBezTo>
                                <a:pt x="6237197" y="338699"/>
                                <a:pt x="6313397" y="588564"/>
                                <a:pt x="5856197" y="696662"/>
                              </a:cubicBezTo>
                              <a:cubicBezTo>
                                <a:pt x="5398997" y="804760"/>
                                <a:pt x="3912212" y="872099"/>
                                <a:pt x="3006672" y="909313"/>
                              </a:cubicBezTo>
                              <a:cubicBezTo>
                                <a:pt x="2101133" y="946527"/>
                                <a:pt x="904969" y="1058169"/>
                                <a:pt x="422960" y="919946"/>
                              </a:cubicBezTo>
                              <a:cubicBezTo>
                                <a:pt x="-59049" y="781723"/>
                                <a:pt x="-96263" y="211109"/>
                                <a:pt x="146514" y="69341"/>
                              </a:cubicBez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62B4AD" id="Freeform 453" o:spid="_x0000_s1026" style="position:absolute;margin-left:-14.9pt;margin-top:18.8pt;width:485.1pt;height:77.75pt;z-index:-251649024;visibility:visible;mso-wrap-style:square;mso-wrap-distance-left:9pt;mso-wrap-distance-top:0;mso-wrap-distance-right:9pt;mso-wrap-distance-bottom:0;mso-position-horizontal:absolute;mso-position-horizontal-relative:text;mso-position-vertical:absolute;mso-position-vertical-relative:text;v-text-anchor:middle" coordsize="6160524,98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" path="m146514,69341v242777,-141768,1268819,-26581,1733107,c2343909,95922,2287202,196932,2932244,228830v645042,31898,2330303,-46075,2817628,31897c6237197,338699,6313397,588564,5856197,696662,5398997,804760,3912212,872099,3006672,909313,2101133,946527,904969,1058169,422960,919946,-59049,781723,-96263,211109,146514,69341xe" fillcolor="#4472c4 [3204]" strokecolor="#1f3763 [1604]" strokeweight="1pt">
                <v:stroke joinstyle="miter"/>
                <v:path arrowok="t" o:connecttype="custom" o:connectlocs="146514,69341;1879621,69341;2932244,228830;5749872,260727;5856197,696662;3006672,909313;422960,919946;146514,69341" o:connectangles="0,0,0,0,0,0,0,0"/>
              </v:shape>
            </w:pict>
          </mc:Fallback>
        </mc:AlternateContent>
      </w:r>
      <w:r w:rsidR="00F83C80" w:rsidRPr="00DC69F3">
        <w:rPr>
          <w:rFonts w:cstheme="majorHAnsi"/>
        </w:rPr>
        <w:t>Design Criteria</w:t>
      </w:r>
      <w:bookmarkEnd w:id="5"/>
      <w:r w:rsidR="00F83C80" w:rsidRPr="00DC69F3">
        <w:rPr>
          <w:rFonts w:cstheme="majorHAnsi"/>
        </w:rPr>
        <w:t xml:space="preserve"> </w:t>
      </w:r>
    </w:p>
    <w:p w14:paraId="7F90B617" w14:textId="77777777" w:rsidR="009E71F1" w:rsidRPr="008456AB" w:rsidRDefault="009E71F1" w:rsidP="00DC69F3">
      <w:pPr>
        <w:pStyle w:val="Heading2"/>
        <w:spacing w:line="276" w:lineRule="auto"/>
        <w:rPr>
          <w:rFonts w:cstheme="majorHAnsi"/>
          <w:color w:val="FFFFFF" w:themeColor="background1"/>
        </w:rPr>
      </w:pPr>
      <w:bookmarkStart w:id="7" w:name="_Hlk482728164"/>
      <w:r w:rsidRPr="008456AB">
        <w:rPr>
          <w:rFonts w:cstheme="majorHAnsi"/>
          <w:color w:val="FFFFFF" w:themeColor="background1"/>
        </w:rPr>
        <w:t>Elements of Design</w:t>
      </w:r>
    </w:p>
    <w:p w14:paraId="6DA6967A" w14:textId="77777777" w:rsidR="00602308" w:rsidRPr="008456AB" w:rsidRDefault="005B39C2" w:rsidP="00DC69F3">
      <w:pPr>
        <w:pStyle w:val="ListParagraph"/>
        <w:numPr>
          <w:ilvl w:val="0"/>
          <w:numId w:val="2"/>
        </w:numPr>
        <w:spacing w:line="276" w:lineRule="auto"/>
        <w:rPr>
          <w:rFonts w:asciiTheme="majorHAnsi" w:hAnsiTheme="majorHAnsi" w:cstheme="majorHAnsi"/>
          <w:color w:val="FFFFFF" w:themeColor="background1"/>
        </w:rPr>
      </w:pPr>
      <w:r w:rsidRPr="008456AB">
        <w:rPr>
          <w:rFonts w:asciiTheme="majorHAnsi" w:hAnsiTheme="majorHAnsi" w:cstheme="majorHAnsi"/>
          <w:color w:val="FFFFFF" w:themeColor="background1"/>
        </w:rPr>
        <w:t>Size: the machine</w:t>
      </w:r>
      <w:r w:rsidR="00602308" w:rsidRPr="008456AB">
        <w:rPr>
          <w:rFonts w:asciiTheme="majorHAnsi" w:hAnsiTheme="majorHAnsi" w:cstheme="majorHAnsi"/>
          <w:color w:val="FFFFFF" w:themeColor="background1"/>
        </w:rPr>
        <w:t xml:space="preserve"> needs to fit </w:t>
      </w:r>
      <w:r w:rsidRPr="008456AB">
        <w:rPr>
          <w:rFonts w:asciiTheme="majorHAnsi" w:hAnsiTheme="majorHAnsi" w:cstheme="majorHAnsi"/>
          <w:color w:val="FFFFFF" w:themeColor="background1"/>
        </w:rPr>
        <w:t>a minimum of</w:t>
      </w:r>
      <w:r w:rsidR="00602308" w:rsidRPr="008456AB">
        <w:rPr>
          <w:rFonts w:asciiTheme="majorHAnsi" w:hAnsiTheme="majorHAnsi" w:cstheme="majorHAnsi"/>
          <w:color w:val="FFFFFF" w:themeColor="background1"/>
        </w:rPr>
        <w:t xml:space="preserve"> 20 pieces of clothing, so a large washing drum isn’t required. </w:t>
      </w:r>
    </w:p>
    <w:p w14:paraId="2AE7BC7C" w14:textId="7DC2B76A" w:rsidR="00602308" w:rsidRPr="008456AB" w:rsidRDefault="008456AB" w:rsidP="00DC69F3">
      <w:pPr>
        <w:pStyle w:val="ListParagraph"/>
        <w:numPr>
          <w:ilvl w:val="0"/>
          <w:numId w:val="2"/>
        </w:numPr>
        <w:spacing w:line="276" w:lineRule="auto"/>
        <w:rPr>
          <w:rFonts w:asciiTheme="majorHAnsi" w:hAnsiTheme="majorHAnsi" w:cstheme="majorHAnsi"/>
          <w:color w:val="FFFFFF" w:themeColor="background1"/>
        </w:rPr>
      </w:pPr>
      <w:r>
        <w:rPr>
          <w:rFonts w:asciiTheme="majorHAnsi" w:hAnsiTheme="majorHAnsi" w:cstheme="majorHAnsi"/>
          <w:noProof/>
          <w:color w:val="FFFFFF" w:themeColor="background1"/>
          <w:lang w:eastAsia="en-AU"/>
        </w:rPr>
        <mc:AlternateContent>
          <mc:Choice Requires="wps">
            <w:drawing>
              <wp:anchor distT="0" distB="0" distL="114300" distR="114300" simplePos="0" relativeHeight="251668480" behindDoc="1" locked="0" layoutInCell="1" allowOverlap="1" wp14:anchorId="32036B46" wp14:editId="49D421E6">
                <wp:simplePos x="0" y="0"/>
                <wp:positionH relativeFrom="column">
                  <wp:posOffset>-228764</wp:posOffset>
                </wp:positionH>
                <wp:positionV relativeFrom="paragraph">
                  <wp:posOffset>265360</wp:posOffset>
                </wp:positionV>
                <wp:extent cx="5668511" cy="775045"/>
                <wp:effectExtent l="0" t="0" r="27940" b="25400"/>
                <wp:wrapNone/>
                <wp:docPr id="458" name="Freeform 458"/>
                <wp:cNvGraphicFramePr/>
                <a:graphic xmlns:a="http://schemas.openxmlformats.org/drawingml/2006/main">
                  <a:graphicData uri="http://schemas.microsoft.com/office/word/2010/wordprocessingShape">
                    <wps:wsp>
                      <wps:cNvSpPr/>
                      <wps:spPr>
                        <a:xfrm>
                          <a:off x="0" y="0"/>
                          <a:ext cx="5668511" cy="775045"/>
                        </a:xfrm>
                        <a:custGeom>
                          <a:avLst/>
                          <a:gdLst>
                            <a:gd name="connsiteX0" fmla="*/ 196866 w 5668511"/>
                            <a:gd name="connsiteY0" fmla="*/ 50427 h 775045"/>
                            <a:gd name="connsiteX1" fmla="*/ 1727955 w 5668511"/>
                            <a:gd name="connsiteY1" fmla="*/ 61060 h 775045"/>
                            <a:gd name="connsiteX2" fmla="*/ 3099555 w 5668511"/>
                            <a:gd name="connsiteY2" fmla="*/ 167385 h 775045"/>
                            <a:gd name="connsiteX3" fmla="*/ 5428085 w 5668511"/>
                            <a:gd name="connsiteY3" fmla="*/ 188650 h 775045"/>
                            <a:gd name="connsiteX4" fmla="*/ 5332392 w 5668511"/>
                            <a:gd name="connsiteY4" fmla="*/ 667115 h 775045"/>
                            <a:gd name="connsiteX5" fmla="*/ 3110187 w 5668511"/>
                            <a:gd name="connsiteY5" fmla="*/ 730911 h 775045"/>
                            <a:gd name="connsiteX6" fmla="*/ 345722 w 5668511"/>
                            <a:gd name="connsiteY6" fmla="*/ 720278 h 775045"/>
                            <a:gd name="connsiteX7" fmla="*/ 196866 w 5668511"/>
                            <a:gd name="connsiteY7" fmla="*/ 50427 h 7750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668511" h="775045">
                              <a:moveTo>
                                <a:pt x="196866" y="50427"/>
                              </a:moveTo>
                              <a:cubicBezTo>
                                <a:pt x="427238" y="-59443"/>
                                <a:pt x="1244174" y="41567"/>
                                <a:pt x="1727955" y="61060"/>
                              </a:cubicBezTo>
                              <a:cubicBezTo>
                                <a:pt x="2211736" y="80553"/>
                                <a:pt x="2482867" y="146120"/>
                                <a:pt x="3099555" y="167385"/>
                              </a:cubicBezTo>
                              <a:cubicBezTo>
                                <a:pt x="3716243" y="188650"/>
                                <a:pt x="5055945" y="105362"/>
                                <a:pt x="5428085" y="188650"/>
                              </a:cubicBezTo>
                              <a:cubicBezTo>
                                <a:pt x="5800225" y="271938"/>
                                <a:pt x="5718708" y="576738"/>
                                <a:pt x="5332392" y="667115"/>
                              </a:cubicBezTo>
                              <a:cubicBezTo>
                                <a:pt x="4946076" y="757492"/>
                                <a:pt x="3110187" y="730911"/>
                                <a:pt x="3110187" y="730911"/>
                              </a:cubicBezTo>
                              <a:cubicBezTo>
                                <a:pt x="2279075" y="739771"/>
                                <a:pt x="838364" y="831920"/>
                                <a:pt x="345722" y="720278"/>
                              </a:cubicBezTo>
                              <a:cubicBezTo>
                                <a:pt x="-146920" y="608636"/>
                                <a:pt x="-33506" y="160297"/>
                                <a:pt x="196866" y="50427"/>
                              </a:cubicBezTo>
                              <a:close/>
                            </a:path>
                          </a:pathLst>
                        </a:cu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8B5049" id="Freeform 458" o:spid="_x0000_s1026" style="position:absolute;margin-left:-18pt;margin-top:20.9pt;width:446.35pt;height:61.05pt;z-index:-251648000;visibility:visible;mso-wrap-style:square;mso-wrap-distance-left:9pt;mso-wrap-distance-top:0;mso-wrap-distance-right:9pt;mso-wrap-distance-bottom:0;mso-position-horizontal:absolute;mso-position-horizontal-relative:text;mso-position-vertical:absolute;mso-position-vertical-relative:text;v-text-anchor:middle" coordsize="5668511,775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" path="m196866,50427c427238,-59443,1244174,41567,1727955,61060v483781,19493,754912,85060,1371600,106325c3716243,188650,5055945,105362,5428085,188650v372140,83288,290623,388088,-95693,478465c4946076,757492,3110187,730911,3110187,730911,2279075,739771,838364,831920,345722,720278,-146920,608636,-33506,160297,196866,50427xe" fillcolor="#ed7d31 [3205]" strokecolor="#823b0b [1605]" strokeweight="1pt">
                <v:stroke joinstyle="miter"/>
                <v:path arrowok="t" o:connecttype="custom" o:connectlocs="196866,50427;1727955,61060;3099555,167385;5428085,188650;5332392,667115;3110187,730911;345722,720278;196866,50427" o:connectangles="0,0,0,0,0,0,0,0"/>
              </v:shape>
            </w:pict>
          </mc:Fallback>
        </mc:AlternateContent>
      </w:r>
      <w:r w:rsidR="005B39C2" w:rsidRPr="008456AB">
        <w:rPr>
          <w:rFonts w:asciiTheme="majorHAnsi" w:hAnsiTheme="majorHAnsi" w:cstheme="majorHAnsi"/>
          <w:color w:val="FFFFFF" w:themeColor="background1"/>
        </w:rPr>
        <w:t xml:space="preserve">The machine needs to incorporate a bicycle </w:t>
      </w:r>
    </w:p>
    <w:p w14:paraId="1736A5C2" w14:textId="77777777" w:rsidR="009E71F1" w:rsidRPr="008456AB" w:rsidRDefault="009E71F1" w:rsidP="00DC69F3">
      <w:pPr>
        <w:pStyle w:val="Heading2"/>
        <w:spacing w:line="276" w:lineRule="auto"/>
        <w:rPr>
          <w:rFonts w:cstheme="majorHAnsi"/>
          <w:color w:val="FFFFFF" w:themeColor="background1"/>
        </w:rPr>
      </w:pPr>
      <w:r w:rsidRPr="008456AB">
        <w:rPr>
          <w:rFonts w:cstheme="majorHAnsi"/>
          <w:color w:val="FFFFFF" w:themeColor="background1"/>
        </w:rPr>
        <w:t xml:space="preserve">User Centred Design </w:t>
      </w:r>
    </w:p>
    <w:p w14:paraId="2681CC9C" w14:textId="06986B65" w:rsidR="00602308" w:rsidRPr="008456AB" w:rsidRDefault="00602308" w:rsidP="00DC69F3">
      <w:pPr>
        <w:pStyle w:val="ListParagraph"/>
        <w:numPr>
          <w:ilvl w:val="0"/>
          <w:numId w:val="2"/>
        </w:numPr>
        <w:spacing w:line="276" w:lineRule="auto"/>
        <w:rPr>
          <w:rFonts w:asciiTheme="majorHAnsi" w:hAnsiTheme="majorHAnsi" w:cstheme="majorHAnsi"/>
          <w:color w:val="FFFFFF" w:themeColor="background1"/>
        </w:rPr>
      </w:pPr>
      <w:r w:rsidRPr="008456AB">
        <w:rPr>
          <w:rFonts w:asciiTheme="majorHAnsi" w:hAnsiTheme="majorHAnsi" w:cstheme="majorHAnsi"/>
          <w:color w:val="FFFFFF" w:themeColor="background1"/>
        </w:rPr>
        <w:t xml:space="preserve">Must be easily operatable by less </w:t>
      </w:r>
      <w:r w:rsidR="004B0292" w:rsidRPr="008456AB">
        <w:rPr>
          <w:rFonts w:asciiTheme="majorHAnsi" w:hAnsiTheme="majorHAnsi" w:cstheme="majorHAnsi"/>
          <w:color w:val="FFFFFF" w:themeColor="background1"/>
        </w:rPr>
        <w:t>experienced</w:t>
      </w:r>
      <w:r w:rsidRPr="008456AB">
        <w:rPr>
          <w:rFonts w:asciiTheme="majorHAnsi" w:hAnsiTheme="majorHAnsi" w:cstheme="majorHAnsi"/>
          <w:color w:val="FFFFFF" w:themeColor="background1"/>
        </w:rPr>
        <w:t xml:space="preserve"> comm</w:t>
      </w:r>
      <w:r w:rsidR="008456AB" w:rsidRPr="008456AB">
        <w:rPr>
          <w:rFonts w:asciiTheme="majorHAnsi" w:hAnsiTheme="majorHAnsi" w:cstheme="majorHAnsi"/>
          <w:color w:val="FFFFFF" w:themeColor="background1"/>
        </w:rPr>
        <w:t>unities in developing countries</w:t>
      </w:r>
    </w:p>
    <w:p w14:paraId="5C933AF0" w14:textId="2B6A9AF3" w:rsidR="00602308" w:rsidRPr="008456AB" w:rsidRDefault="008456AB" w:rsidP="00DC69F3">
      <w:pPr>
        <w:pStyle w:val="ListParagraph"/>
        <w:numPr>
          <w:ilvl w:val="0"/>
          <w:numId w:val="2"/>
        </w:numPr>
        <w:spacing w:line="276" w:lineRule="auto"/>
        <w:rPr>
          <w:rFonts w:asciiTheme="majorHAnsi" w:hAnsiTheme="majorHAnsi" w:cstheme="majorHAnsi"/>
          <w:color w:val="FFFFFF" w:themeColor="background1"/>
        </w:rPr>
      </w:pPr>
      <w:r>
        <w:rPr>
          <w:rFonts w:asciiTheme="majorHAnsi" w:hAnsiTheme="majorHAnsi" w:cstheme="majorHAnsi"/>
          <w:noProof/>
          <w:color w:val="FFFFFF" w:themeColor="background1"/>
          <w:lang w:eastAsia="en-AU"/>
        </w:rPr>
        <mc:AlternateContent>
          <mc:Choice Requires="wps">
            <w:drawing>
              <wp:anchor distT="0" distB="0" distL="114300" distR="114300" simplePos="0" relativeHeight="251669504" behindDoc="1" locked="0" layoutInCell="1" allowOverlap="1" wp14:anchorId="33C72CFA" wp14:editId="6A2557FB">
                <wp:simplePos x="0" y="0"/>
                <wp:positionH relativeFrom="column">
                  <wp:posOffset>-182391</wp:posOffset>
                </wp:positionH>
                <wp:positionV relativeFrom="paragraph">
                  <wp:posOffset>272617</wp:posOffset>
                </wp:positionV>
                <wp:extent cx="4818074" cy="748397"/>
                <wp:effectExtent l="0" t="0" r="20955" b="13970"/>
                <wp:wrapNone/>
                <wp:docPr id="459" name="Freeform 459"/>
                <wp:cNvGraphicFramePr/>
                <a:graphic xmlns:a="http://schemas.openxmlformats.org/drawingml/2006/main">
                  <a:graphicData uri="http://schemas.microsoft.com/office/word/2010/wordprocessingShape">
                    <wps:wsp>
                      <wps:cNvSpPr/>
                      <wps:spPr>
                        <a:xfrm>
                          <a:off x="0" y="0"/>
                          <a:ext cx="4818074" cy="748397"/>
                        </a:xfrm>
                        <a:custGeom>
                          <a:avLst/>
                          <a:gdLst>
                            <a:gd name="connsiteX0" fmla="*/ 86698 w 4818074"/>
                            <a:gd name="connsiteY0" fmla="*/ 50524 h 748397"/>
                            <a:gd name="connsiteX1" fmla="*/ 1054261 w 4818074"/>
                            <a:gd name="connsiteY1" fmla="*/ 61157 h 748397"/>
                            <a:gd name="connsiteX2" fmla="*/ 2234475 w 4818074"/>
                            <a:gd name="connsiteY2" fmla="*/ 210013 h 748397"/>
                            <a:gd name="connsiteX3" fmla="*/ 4414149 w 4818074"/>
                            <a:gd name="connsiteY3" fmla="*/ 199380 h 748397"/>
                            <a:gd name="connsiteX4" fmla="*/ 4679963 w 4818074"/>
                            <a:gd name="connsiteY4" fmla="*/ 645947 h 748397"/>
                            <a:gd name="connsiteX5" fmla="*/ 2851163 w 4818074"/>
                            <a:gd name="connsiteY5" fmla="*/ 699110 h 748397"/>
                            <a:gd name="connsiteX6" fmla="*/ 363144 w 4818074"/>
                            <a:gd name="connsiteY6" fmla="*/ 699110 h 748397"/>
                            <a:gd name="connsiteX7" fmla="*/ 86698 w 4818074"/>
                            <a:gd name="connsiteY7" fmla="*/ 50524 h 748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818074" h="748397">
                              <a:moveTo>
                                <a:pt x="86698" y="50524"/>
                              </a:moveTo>
                              <a:cubicBezTo>
                                <a:pt x="201884" y="-55801"/>
                                <a:pt x="696298" y="34576"/>
                                <a:pt x="1054261" y="61157"/>
                              </a:cubicBezTo>
                              <a:cubicBezTo>
                                <a:pt x="1412224" y="87738"/>
                                <a:pt x="1674494" y="186976"/>
                                <a:pt x="2234475" y="210013"/>
                              </a:cubicBezTo>
                              <a:cubicBezTo>
                                <a:pt x="2794456" y="233050"/>
                                <a:pt x="4006568" y="126724"/>
                                <a:pt x="4414149" y="199380"/>
                              </a:cubicBezTo>
                              <a:cubicBezTo>
                                <a:pt x="4821730" y="272036"/>
                                <a:pt x="4940461" y="562659"/>
                                <a:pt x="4679963" y="645947"/>
                              </a:cubicBezTo>
                              <a:cubicBezTo>
                                <a:pt x="4419465" y="729235"/>
                                <a:pt x="3570633" y="690250"/>
                                <a:pt x="2851163" y="699110"/>
                              </a:cubicBezTo>
                              <a:cubicBezTo>
                                <a:pt x="2131693" y="707970"/>
                                <a:pt x="829205" y="805436"/>
                                <a:pt x="363144" y="699110"/>
                              </a:cubicBezTo>
                              <a:cubicBezTo>
                                <a:pt x="-102917" y="592785"/>
                                <a:pt x="-28488" y="156849"/>
                                <a:pt x="86698" y="50524"/>
                              </a:cubicBezTo>
                              <a:close/>
                            </a:path>
                          </a:pathLst>
                        </a:cu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74CE47" id="Freeform 459" o:spid="_x0000_s1026" style="position:absolute;margin-left:-14.35pt;margin-top:21.45pt;width:379.4pt;height:58.95pt;z-index:-251646976;visibility:visible;mso-wrap-style:square;mso-wrap-distance-left:9pt;mso-wrap-distance-top:0;mso-wrap-distance-right:9pt;mso-wrap-distance-bottom:0;mso-position-horizontal:absolute;mso-position-horizontal-relative:text;mso-position-vertical:absolute;mso-position-vertical-relative:text;v-text-anchor:middle" coordsize="4818074,748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" path="m86698,50524c201884,-55801,696298,34576,1054261,61157v357963,26581,620233,125819,1180214,148856c2794456,233050,4006568,126724,4414149,199380v407581,72656,526312,363279,265814,446567c4419465,729235,3570633,690250,2851163,699110v-719470,8860,-2021958,106326,-2488019,c-102917,592785,-28488,156849,86698,50524xe" fillcolor="#a5a5a5 [3206]" strokecolor="#525252 [1606]" strokeweight="1pt">
                <v:stroke joinstyle="miter"/>
                <v:path arrowok="t" o:connecttype="custom" o:connectlocs="86698,50524;1054261,61157;2234475,210013;4414149,199380;4679963,645947;2851163,699110;363144,699110;86698,50524" o:connectangles="0,0,0,0,0,0,0,0"/>
              </v:shape>
            </w:pict>
          </mc:Fallback>
        </mc:AlternateContent>
      </w:r>
      <w:r w:rsidR="00602308" w:rsidRPr="008456AB">
        <w:rPr>
          <w:rFonts w:asciiTheme="majorHAnsi" w:hAnsiTheme="majorHAnsi" w:cstheme="majorHAnsi"/>
          <w:color w:val="FFFFFF" w:themeColor="background1"/>
        </w:rPr>
        <w:t xml:space="preserve">Must be light enough to transport from community </w:t>
      </w:r>
      <w:r w:rsidR="000C74C6" w:rsidRPr="008456AB">
        <w:rPr>
          <w:rFonts w:asciiTheme="majorHAnsi" w:hAnsiTheme="majorHAnsi" w:cstheme="majorHAnsi"/>
          <w:color w:val="FFFFFF" w:themeColor="background1"/>
        </w:rPr>
        <w:t>to community</w:t>
      </w:r>
    </w:p>
    <w:p w14:paraId="1748E0DB" w14:textId="77777777" w:rsidR="00602308" w:rsidRPr="008456AB" w:rsidRDefault="009E71F1" w:rsidP="000C74C6">
      <w:pPr>
        <w:pStyle w:val="Heading2"/>
        <w:spacing w:line="276" w:lineRule="auto"/>
        <w:rPr>
          <w:rFonts w:cstheme="majorHAnsi"/>
          <w:color w:val="FFFFFF" w:themeColor="background1"/>
        </w:rPr>
      </w:pPr>
      <w:r w:rsidRPr="008456AB">
        <w:rPr>
          <w:rFonts w:cstheme="majorHAnsi"/>
          <w:color w:val="FFFFFF" w:themeColor="background1"/>
        </w:rPr>
        <w:t xml:space="preserve">Materials </w:t>
      </w:r>
    </w:p>
    <w:p w14:paraId="61E6F8F7" w14:textId="77777777" w:rsidR="000C74C6" w:rsidRPr="008456AB" w:rsidRDefault="000C74C6" w:rsidP="000C74C6">
      <w:pPr>
        <w:pStyle w:val="ListParagraph"/>
        <w:numPr>
          <w:ilvl w:val="0"/>
          <w:numId w:val="3"/>
        </w:numPr>
        <w:spacing w:line="276" w:lineRule="auto"/>
        <w:rPr>
          <w:rFonts w:asciiTheme="majorHAnsi" w:hAnsiTheme="majorHAnsi" w:cstheme="majorHAnsi"/>
          <w:color w:val="FFFFFF" w:themeColor="background1"/>
        </w:rPr>
      </w:pPr>
      <w:r w:rsidRPr="008456AB">
        <w:rPr>
          <w:rFonts w:asciiTheme="majorHAnsi" w:hAnsiTheme="majorHAnsi" w:cstheme="majorHAnsi"/>
          <w:color w:val="FFFFFF" w:themeColor="background1"/>
        </w:rPr>
        <w:t>All materials need to be cost effective, sustainable and eco-friendly</w:t>
      </w:r>
    </w:p>
    <w:p w14:paraId="74E9F98A" w14:textId="138A497D" w:rsidR="00602308" w:rsidRPr="008456AB" w:rsidRDefault="0055011E" w:rsidP="00DC69F3">
      <w:pPr>
        <w:pStyle w:val="ListParagraph"/>
        <w:numPr>
          <w:ilvl w:val="0"/>
          <w:numId w:val="3"/>
        </w:numPr>
        <w:spacing w:line="276" w:lineRule="auto"/>
        <w:rPr>
          <w:rFonts w:asciiTheme="majorHAnsi" w:hAnsiTheme="majorHAnsi" w:cstheme="majorHAnsi"/>
          <w:color w:val="FFFFFF" w:themeColor="background1"/>
        </w:rPr>
      </w:pPr>
      <w:r>
        <w:rPr>
          <w:rFonts w:asciiTheme="majorHAnsi" w:hAnsiTheme="majorHAnsi" w:cstheme="majorHAnsi"/>
          <w:noProof/>
          <w:color w:val="FFFFFF" w:themeColor="background1"/>
          <w:lang w:eastAsia="en-AU"/>
        </w:rPr>
        <mc:AlternateContent>
          <mc:Choice Requires="wps">
            <w:drawing>
              <wp:anchor distT="0" distB="0" distL="114300" distR="114300" simplePos="0" relativeHeight="251670528" behindDoc="1" locked="0" layoutInCell="1" allowOverlap="1" wp14:anchorId="3B320EC9" wp14:editId="35AD39CF">
                <wp:simplePos x="0" y="0"/>
                <wp:positionH relativeFrom="column">
                  <wp:posOffset>-191930</wp:posOffset>
                </wp:positionH>
                <wp:positionV relativeFrom="paragraph">
                  <wp:posOffset>257969</wp:posOffset>
                </wp:positionV>
                <wp:extent cx="6011980" cy="1171759"/>
                <wp:effectExtent l="0" t="0" r="27305" b="28575"/>
                <wp:wrapNone/>
                <wp:docPr id="460" name="Freeform 460"/>
                <wp:cNvGraphicFramePr/>
                <a:graphic xmlns:a="http://schemas.openxmlformats.org/drawingml/2006/main">
                  <a:graphicData uri="http://schemas.microsoft.com/office/word/2010/wordprocessingShape">
                    <wps:wsp>
                      <wps:cNvSpPr/>
                      <wps:spPr>
                        <a:xfrm>
                          <a:off x="0" y="0"/>
                          <a:ext cx="6011980" cy="1171759"/>
                        </a:xfrm>
                        <a:custGeom>
                          <a:avLst/>
                          <a:gdLst>
                            <a:gd name="connsiteX0" fmla="*/ 170665 w 6011980"/>
                            <a:gd name="connsiteY0" fmla="*/ 83159 h 1171759"/>
                            <a:gd name="connsiteX1" fmla="*/ 1733651 w 6011980"/>
                            <a:gd name="connsiteY1" fmla="*/ 72526 h 1171759"/>
                            <a:gd name="connsiteX2" fmla="*/ 2637418 w 6011980"/>
                            <a:gd name="connsiteY2" fmla="*/ 178852 h 1171759"/>
                            <a:gd name="connsiteX3" fmla="*/ 4157874 w 6011980"/>
                            <a:gd name="connsiteY3" fmla="*/ 253280 h 1171759"/>
                            <a:gd name="connsiteX4" fmla="*/ 5678330 w 6011980"/>
                            <a:gd name="connsiteY4" fmla="*/ 529726 h 1171759"/>
                            <a:gd name="connsiteX5" fmla="*/ 5529474 w 6011980"/>
                            <a:gd name="connsiteY5" fmla="*/ 1018824 h 1171759"/>
                            <a:gd name="connsiteX6" fmla="*/ 649130 w 6011980"/>
                            <a:gd name="connsiteY6" fmla="*/ 1103884 h 1171759"/>
                            <a:gd name="connsiteX7" fmla="*/ 170665 w 6011980"/>
                            <a:gd name="connsiteY7" fmla="*/ 83159 h 1171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011980" h="1171759">
                              <a:moveTo>
                                <a:pt x="170665" y="83159"/>
                              </a:moveTo>
                              <a:cubicBezTo>
                                <a:pt x="351418" y="-88734"/>
                                <a:pt x="1322526" y="56577"/>
                                <a:pt x="1733651" y="72526"/>
                              </a:cubicBezTo>
                              <a:cubicBezTo>
                                <a:pt x="2144776" y="88475"/>
                                <a:pt x="2233381" y="148726"/>
                                <a:pt x="2637418" y="178852"/>
                              </a:cubicBezTo>
                              <a:cubicBezTo>
                                <a:pt x="3041455" y="208978"/>
                                <a:pt x="3651055" y="194801"/>
                                <a:pt x="4157874" y="253280"/>
                              </a:cubicBezTo>
                              <a:cubicBezTo>
                                <a:pt x="4664693" y="311759"/>
                                <a:pt x="5449730" y="402135"/>
                                <a:pt x="5678330" y="529726"/>
                              </a:cubicBezTo>
                              <a:cubicBezTo>
                                <a:pt x="5906930" y="657317"/>
                                <a:pt x="6367674" y="923131"/>
                                <a:pt x="5529474" y="1018824"/>
                              </a:cubicBezTo>
                              <a:cubicBezTo>
                                <a:pt x="4691274" y="1114517"/>
                                <a:pt x="1547581" y="1258056"/>
                                <a:pt x="649130" y="1103884"/>
                              </a:cubicBezTo>
                              <a:cubicBezTo>
                                <a:pt x="-249321" y="949712"/>
                                <a:pt x="-10088" y="255052"/>
                                <a:pt x="170665" y="83159"/>
                              </a:cubicBezTo>
                              <a:close/>
                            </a:path>
                          </a:pathLst>
                        </a:cu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126EB1" id="Freeform 460" o:spid="_x0000_s1026" style="position:absolute;margin-left:-15.1pt;margin-top:20.3pt;width:473.4pt;height:92.25pt;z-index:-251645952;visibility:visible;mso-wrap-style:square;mso-wrap-distance-left:9pt;mso-wrap-distance-top:0;mso-wrap-distance-right:9pt;mso-wrap-distance-bottom:0;mso-position-horizontal:absolute;mso-position-horizontal-relative:text;mso-position-vertical:absolute;mso-position-vertical-relative:text;v-text-anchor:middle" coordsize="6011980,1171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" path="m170665,83159c351418,-88734,1322526,56577,1733651,72526v411125,15949,499730,76200,903767,106326c3041455,208978,3651055,194801,4157874,253280v506819,58479,1291856,148855,1520456,276446c5906930,657317,6367674,923131,5529474,1018824v-838200,95693,-3981893,239232,-4880344,85060c-249321,949712,-10088,255052,170665,83159xe" fillcolor="#ffc000 [3207]" strokecolor="#7f5f00 [1607]" strokeweight="1pt">
                <v:stroke joinstyle="miter"/>
                <v:path arrowok="t" o:connecttype="custom" o:connectlocs="170665,83159;1733651,72526;2637418,178852;4157874,253280;5678330,529726;5529474,1018824;649130,1103884;170665,83159" o:connectangles="0,0,0,0,0,0,0,0"/>
              </v:shape>
            </w:pict>
          </mc:Fallback>
        </mc:AlternateContent>
      </w:r>
      <w:r w:rsidR="00602308" w:rsidRPr="008456AB">
        <w:rPr>
          <w:rFonts w:asciiTheme="majorHAnsi" w:hAnsiTheme="majorHAnsi" w:cstheme="majorHAnsi"/>
          <w:color w:val="FFFFFF" w:themeColor="background1"/>
        </w:rPr>
        <w:t xml:space="preserve">Can’t be too heavy, needs to be easily transportable </w:t>
      </w:r>
    </w:p>
    <w:p w14:paraId="4F170CDB" w14:textId="77777777" w:rsidR="009E71F1" w:rsidRPr="0055011E" w:rsidRDefault="009E71F1" w:rsidP="00DC69F3">
      <w:pPr>
        <w:pStyle w:val="Heading2"/>
        <w:spacing w:line="276" w:lineRule="auto"/>
        <w:rPr>
          <w:rFonts w:cstheme="majorHAnsi"/>
          <w:color w:val="FFFFFF" w:themeColor="background1"/>
        </w:rPr>
      </w:pPr>
      <w:r w:rsidRPr="0055011E">
        <w:rPr>
          <w:rFonts w:cstheme="majorHAnsi"/>
          <w:color w:val="FFFFFF" w:themeColor="background1"/>
        </w:rPr>
        <w:t xml:space="preserve">Legal Responsibilities </w:t>
      </w:r>
    </w:p>
    <w:p w14:paraId="425512C9" w14:textId="77777777" w:rsidR="002F714E" w:rsidRPr="0055011E" w:rsidRDefault="00602308" w:rsidP="00DC69F3">
      <w:pPr>
        <w:pStyle w:val="ListParagraph"/>
        <w:numPr>
          <w:ilvl w:val="0"/>
          <w:numId w:val="4"/>
        </w:numPr>
        <w:spacing w:line="276" w:lineRule="auto"/>
        <w:rPr>
          <w:rFonts w:asciiTheme="majorHAnsi" w:hAnsiTheme="majorHAnsi" w:cstheme="majorHAnsi"/>
          <w:color w:val="FFFFFF" w:themeColor="background1"/>
        </w:rPr>
      </w:pPr>
      <w:r w:rsidRPr="0055011E">
        <w:rPr>
          <w:rFonts w:asciiTheme="majorHAnsi" w:hAnsiTheme="majorHAnsi" w:cstheme="majorHAnsi"/>
          <w:color w:val="FFFFFF" w:themeColor="background1"/>
        </w:rPr>
        <w:t>Must be an original idea so no copy infringements</w:t>
      </w:r>
      <w:r w:rsidR="000C74C6" w:rsidRPr="0055011E">
        <w:rPr>
          <w:rFonts w:asciiTheme="majorHAnsi" w:hAnsiTheme="majorHAnsi" w:cstheme="majorHAnsi"/>
          <w:color w:val="FFFFFF" w:themeColor="background1"/>
        </w:rPr>
        <w:t xml:space="preserve"> arise</w:t>
      </w:r>
      <w:r w:rsidR="002F714E" w:rsidRPr="0055011E">
        <w:rPr>
          <w:rFonts w:asciiTheme="majorHAnsi" w:hAnsiTheme="majorHAnsi" w:cstheme="majorHAnsi"/>
          <w:color w:val="FFFFFF" w:themeColor="background1"/>
        </w:rPr>
        <w:t xml:space="preserve"> </w:t>
      </w:r>
    </w:p>
    <w:p w14:paraId="54BE9211" w14:textId="77777777" w:rsidR="000C74C6" w:rsidRPr="0055011E" w:rsidRDefault="000C74C6" w:rsidP="00DC69F3">
      <w:pPr>
        <w:pStyle w:val="ListParagraph"/>
        <w:numPr>
          <w:ilvl w:val="0"/>
          <w:numId w:val="4"/>
        </w:numPr>
        <w:spacing w:line="276" w:lineRule="auto"/>
        <w:rPr>
          <w:rFonts w:asciiTheme="majorHAnsi" w:hAnsiTheme="majorHAnsi" w:cstheme="majorHAnsi"/>
          <w:color w:val="FFFFFF" w:themeColor="background1"/>
        </w:rPr>
      </w:pPr>
      <w:r w:rsidRPr="0055011E">
        <w:rPr>
          <w:rFonts w:asciiTheme="majorHAnsi" w:hAnsiTheme="majorHAnsi" w:cstheme="majorHAnsi"/>
          <w:color w:val="FFFFFF" w:themeColor="background1"/>
        </w:rPr>
        <w:t>Can’t</w:t>
      </w:r>
      <w:r w:rsidR="002F714E" w:rsidRPr="0055011E">
        <w:rPr>
          <w:rFonts w:asciiTheme="majorHAnsi" w:hAnsiTheme="majorHAnsi" w:cstheme="majorHAnsi"/>
          <w:color w:val="FFFFFF" w:themeColor="background1"/>
        </w:rPr>
        <w:t xml:space="preserve"> have any elements tha</w:t>
      </w:r>
      <w:r w:rsidRPr="0055011E">
        <w:rPr>
          <w:rFonts w:asciiTheme="majorHAnsi" w:hAnsiTheme="majorHAnsi" w:cstheme="majorHAnsi"/>
          <w:color w:val="FFFFFF" w:themeColor="background1"/>
        </w:rPr>
        <w:t>t can easily cause injury to</w:t>
      </w:r>
      <w:r w:rsidR="002F714E" w:rsidRPr="0055011E">
        <w:rPr>
          <w:rFonts w:asciiTheme="majorHAnsi" w:hAnsiTheme="majorHAnsi" w:cstheme="majorHAnsi"/>
          <w:color w:val="FFFFFF" w:themeColor="background1"/>
        </w:rPr>
        <w:t xml:space="preserve"> users </w:t>
      </w:r>
    </w:p>
    <w:p w14:paraId="2DF68958" w14:textId="7FD53E63" w:rsidR="002F714E" w:rsidRPr="0055011E" w:rsidRDefault="0055011E" w:rsidP="00DC69F3">
      <w:pPr>
        <w:pStyle w:val="ListParagraph"/>
        <w:numPr>
          <w:ilvl w:val="0"/>
          <w:numId w:val="4"/>
        </w:numPr>
        <w:spacing w:line="276" w:lineRule="auto"/>
        <w:rPr>
          <w:rFonts w:asciiTheme="majorHAnsi" w:hAnsiTheme="majorHAnsi" w:cstheme="majorHAnsi"/>
          <w:color w:val="FFFFFF" w:themeColor="background1"/>
        </w:rPr>
      </w:pPr>
      <w:r w:rsidRPr="0055011E">
        <w:rPr>
          <w:rFonts w:asciiTheme="majorHAnsi" w:hAnsiTheme="majorHAnsi" w:cstheme="majorHAnsi"/>
          <w:noProof/>
          <w:color w:val="FFFFFF" w:themeColor="background1"/>
          <w:lang w:eastAsia="en-AU"/>
        </w:rPr>
        <mc:AlternateContent>
          <mc:Choice Requires="wps">
            <w:drawing>
              <wp:anchor distT="0" distB="0" distL="114300" distR="114300" simplePos="0" relativeHeight="251671552" behindDoc="1" locked="0" layoutInCell="1" allowOverlap="1" wp14:anchorId="32C74BE9" wp14:editId="518F9D2E">
                <wp:simplePos x="0" y="0"/>
                <wp:positionH relativeFrom="column">
                  <wp:posOffset>-236819</wp:posOffset>
                </wp:positionH>
                <wp:positionV relativeFrom="paragraph">
                  <wp:posOffset>495124</wp:posOffset>
                </wp:positionV>
                <wp:extent cx="5667145" cy="528240"/>
                <wp:effectExtent l="0" t="0" r="10160" b="24765"/>
                <wp:wrapNone/>
                <wp:docPr id="461" name="Freeform 461"/>
                <wp:cNvGraphicFramePr/>
                <a:graphic xmlns:a="http://schemas.openxmlformats.org/drawingml/2006/main">
                  <a:graphicData uri="http://schemas.microsoft.com/office/word/2010/wordprocessingShape">
                    <wps:wsp>
                      <wps:cNvSpPr/>
                      <wps:spPr>
                        <a:xfrm>
                          <a:off x="0" y="0"/>
                          <a:ext cx="5667145" cy="528240"/>
                        </a:xfrm>
                        <a:custGeom>
                          <a:avLst/>
                          <a:gdLst>
                            <a:gd name="connsiteX0" fmla="*/ 109228 w 5667145"/>
                            <a:gd name="connsiteY0" fmla="*/ 32295 h 528240"/>
                            <a:gd name="connsiteX1" fmla="*/ 1895498 w 5667145"/>
                            <a:gd name="connsiteY1" fmla="*/ 42928 h 528240"/>
                            <a:gd name="connsiteX2" fmla="*/ 2575982 w 5667145"/>
                            <a:gd name="connsiteY2" fmla="*/ 127988 h 528240"/>
                            <a:gd name="connsiteX3" fmla="*/ 5266019 w 5667145"/>
                            <a:gd name="connsiteY3" fmla="*/ 159886 h 528240"/>
                            <a:gd name="connsiteX4" fmla="*/ 5202224 w 5667145"/>
                            <a:gd name="connsiteY4" fmla="*/ 510760 h 528240"/>
                            <a:gd name="connsiteX5" fmla="*/ 991731 w 5667145"/>
                            <a:gd name="connsiteY5" fmla="*/ 478863 h 528240"/>
                            <a:gd name="connsiteX6" fmla="*/ 279349 w 5667145"/>
                            <a:gd name="connsiteY6" fmla="*/ 468230 h 528240"/>
                            <a:gd name="connsiteX7" fmla="*/ 109228 w 5667145"/>
                            <a:gd name="connsiteY7" fmla="*/ 32295 h 5282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667145" h="528240">
                              <a:moveTo>
                                <a:pt x="109228" y="32295"/>
                              </a:moveTo>
                              <a:cubicBezTo>
                                <a:pt x="378586" y="-38589"/>
                                <a:pt x="1484372" y="26979"/>
                                <a:pt x="1895498" y="42928"/>
                              </a:cubicBezTo>
                              <a:cubicBezTo>
                                <a:pt x="2306624" y="58877"/>
                                <a:pt x="2014229" y="108495"/>
                                <a:pt x="2575982" y="127988"/>
                              </a:cubicBezTo>
                              <a:cubicBezTo>
                                <a:pt x="3137735" y="147481"/>
                                <a:pt x="4828312" y="96091"/>
                                <a:pt x="5266019" y="159886"/>
                              </a:cubicBezTo>
                              <a:cubicBezTo>
                                <a:pt x="5703726" y="223681"/>
                                <a:pt x="5914605" y="457597"/>
                                <a:pt x="5202224" y="510760"/>
                              </a:cubicBezTo>
                              <a:cubicBezTo>
                                <a:pt x="4489843" y="563923"/>
                                <a:pt x="991731" y="478863"/>
                                <a:pt x="991731" y="478863"/>
                              </a:cubicBezTo>
                              <a:cubicBezTo>
                                <a:pt x="171252" y="471775"/>
                                <a:pt x="422889" y="540886"/>
                                <a:pt x="279349" y="468230"/>
                              </a:cubicBezTo>
                              <a:cubicBezTo>
                                <a:pt x="135809" y="395574"/>
                                <a:pt x="-160130" y="103179"/>
                                <a:pt x="109228" y="32295"/>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F04035" id="Freeform 461" o:spid="_x0000_s1026" style="position:absolute;margin-left:-18.65pt;margin-top:39pt;width:446.25pt;height:41.6pt;z-index:-251644928;visibility:visible;mso-wrap-style:square;mso-wrap-distance-left:9pt;mso-wrap-distance-top:0;mso-wrap-distance-right:9pt;mso-wrap-distance-bottom:0;mso-position-horizontal:absolute;mso-position-horizontal-relative:text;mso-position-vertical:absolute;mso-position-vertical-relative:text;v-text-anchor:middle" coordsize="5667145,528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" path="m109228,32295c378586,-38589,1484372,26979,1895498,42928v411126,15949,118731,65567,680484,85060c3137735,147481,4828312,96091,5266019,159886v437707,63795,648586,297711,-63795,350874c4489843,563923,991731,478863,991731,478863,171252,471775,422889,540886,279349,468230,135809,395574,-160130,103179,109228,32295xe" fillcolor="#70ad47 [3209]" strokecolor="#375623 [1609]" strokeweight="1pt">
                <v:stroke joinstyle="miter"/>
                <v:path arrowok="t" o:connecttype="custom" o:connectlocs="109228,32295;1895498,42928;2575982,127988;5266019,159886;5202224,510760;991731,478863;279349,468230;109228,32295" o:connectangles="0,0,0,0,0,0,0,0"/>
              </v:shape>
            </w:pict>
          </mc:Fallback>
        </mc:AlternateContent>
      </w:r>
      <w:r w:rsidR="000C74C6" w:rsidRPr="0055011E">
        <w:rPr>
          <w:rFonts w:asciiTheme="majorHAnsi" w:hAnsiTheme="majorHAnsi" w:cstheme="majorHAnsi"/>
          <w:color w:val="FFFFFF" w:themeColor="background1"/>
        </w:rPr>
        <w:t>Can’t be</w:t>
      </w:r>
      <w:r w:rsidR="002F714E" w:rsidRPr="0055011E">
        <w:rPr>
          <w:rFonts w:asciiTheme="majorHAnsi" w:hAnsiTheme="majorHAnsi" w:cstheme="majorHAnsi"/>
          <w:color w:val="FFFFFF" w:themeColor="background1"/>
        </w:rPr>
        <w:t xml:space="preserve"> heavy</w:t>
      </w:r>
      <w:r w:rsidR="000C74C6" w:rsidRPr="0055011E">
        <w:rPr>
          <w:rFonts w:asciiTheme="majorHAnsi" w:hAnsiTheme="majorHAnsi" w:cstheme="majorHAnsi"/>
          <w:color w:val="FFFFFF" w:themeColor="background1"/>
        </w:rPr>
        <w:t>;</w:t>
      </w:r>
      <w:r w:rsidR="002F714E" w:rsidRPr="0055011E">
        <w:rPr>
          <w:rFonts w:asciiTheme="majorHAnsi" w:hAnsiTheme="majorHAnsi" w:cstheme="majorHAnsi"/>
          <w:color w:val="FFFFFF" w:themeColor="background1"/>
        </w:rPr>
        <w:t xml:space="preserve"> </w:t>
      </w:r>
      <w:r w:rsidR="000C74C6" w:rsidRPr="0055011E">
        <w:rPr>
          <w:rFonts w:asciiTheme="majorHAnsi" w:hAnsiTheme="majorHAnsi" w:cstheme="majorHAnsi"/>
          <w:color w:val="FFFFFF" w:themeColor="background1"/>
        </w:rPr>
        <w:t>to prevent</w:t>
      </w:r>
      <w:r w:rsidR="002F714E" w:rsidRPr="0055011E">
        <w:rPr>
          <w:rFonts w:asciiTheme="majorHAnsi" w:hAnsiTheme="majorHAnsi" w:cstheme="majorHAnsi"/>
          <w:color w:val="FFFFFF" w:themeColor="background1"/>
        </w:rPr>
        <w:t xml:space="preserve"> cause muscle or ligament injuries for users</w:t>
      </w:r>
      <w:r w:rsidR="000C74C6" w:rsidRPr="0055011E">
        <w:rPr>
          <w:rFonts w:asciiTheme="majorHAnsi" w:hAnsiTheme="majorHAnsi" w:cstheme="majorHAnsi"/>
          <w:color w:val="FFFFFF" w:themeColor="background1"/>
        </w:rPr>
        <w:t xml:space="preserve"> while carrying or transporting</w:t>
      </w:r>
    </w:p>
    <w:p w14:paraId="65FFAF69" w14:textId="77777777" w:rsidR="009E71F1" w:rsidRPr="0055011E" w:rsidRDefault="00602308" w:rsidP="00DC69F3">
      <w:pPr>
        <w:pStyle w:val="Heading2"/>
        <w:spacing w:line="276" w:lineRule="auto"/>
        <w:rPr>
          <w:rFonts w:cstheme="majorHAnsi"/>
          <w:color w:val="FFFFFF" w:themeColor="background1"/>
        </w:rPr>
      </w:pPr>
      <w:r w:rsidRPr="0055011E">
        <w:rPr>
          <w:rFonts w:cstheme="majorHAnsi"/>
          <w:color w:val="FFFFFF" w:themeColor="background1"/>
        </w:rPr>
        <w:t>Manufacturing Process</w:t>
      </w:r>
    </w:p>
    <w:p w14:paraId="1CF94310" w14:textId="7200FA1D" w:rsidR="002F714E" w:rsidRPr="0055011E" w:rsidRDefault="0055011E" w:rsidP="00DC69F3">
      <w:pPr>
        <w:pStyle w:val="ListParagraph"/>
        <w:numPr>
          <w:ilvl w:val="0"/>
          <w:numId w:val="5"/>
        </w:numPr>
        <w:spacing w:line="276" w:lineRule="auto"/>
        <w:rPr>
          <w:rFonts w:asciiTheme="majorHAnsi" w:hAnsiTheme="majorHAnsi" w:cstheme="majorHAnsi"/>
          <w:color w:val="FFFFFF" w:themeColor="background1"/>
        </w:rPr>
      </w:pPr>
      <w:r w:rsidRPr="0055011E">
        <w:rPr>
          <w:rFonts w:asciiTheme="majorHAnsi" w:hAnsiTheme="majorHAnsi" w:cstheme="majorHAnsi"/>
          <w:noProof/>
          <w:color w:val="FFFFFF" w:themeColor="background1"/>
          <w:lang w:eastAsia="en-AU"/>
        </w:rPr>
        <mc:AlternateContent>
          <mc:Choice Requires="wps">
            <w:drawing>
              <wp:anchor distT="0" distB="0" distL="114300" distR="114300" simplePos="0" relativeHeight="251672576" behindDoc="1" locked="0" layoutInCell="1" allowOverlap="1" wp14:anchorId="2A881BE7" wp14:editId="0D8DC588">
                <wp:simplePos x="0" y="0"/>
                <wp:positionH relativeFrom="column">
                  <wp:posOffset>-218601</wp:posOffset>
                </wp:positionH>
                <wp:positionV relativeFrom="paragraph">
                  <wp:posOffset>251333</wp:posOffset>
                </wp:positionV>
                <wp:extent cx="4816836" cy="959826"/>
                <wp:effectExtent l="0" t="0" r="22225" b="12065"/>
                <wp:wrapNone/>
                <wp:docPr id="462" name="Freeform 462"/>
                <wp:cNvGraphicFramePr/>
                <a:graphic xmlns:a="http://schemas.openxmlformats.org/drawingml/2006/main">
                  <a:graphicData uri="http://schemas.microsoft.com/office/word/2010/wordprocessingShape">
                    <wps:wsp>
                      <wps:cNvSpPr/>
                      <wps:spPr>
                        <a:xfrm>
                          <a:off x="0" y="0"/>
                          <a:ext cx="4816836" cy="959826"/>
                        </a:xfrm>
                        <a:custGeom>
                          <a:avLst/>
                          <a:gdLst>
                            <a:gd name="connsiteX0" fmla="*/ 154806 w 4816836"/>
                            <a:gd name="connsiteY0" fmla="*/ 67777 h 959826"/>
                            <a:gd name="connsiteX1" fmla="*/ 1770954 w 4816836"/>
                            <a:gd name="connsiteY1" fmla="*/ 67777 h 959826"/>
                            <a:gd name="connsiteX2" fmla="*/ 3302043 w 4816836"/>
                            <a:gd name="connsiteY2" fmla="*/ 227265 h 959826"/>
                            <a:gd name="connsiteX3" fmla="*/ 4620480 w 4816836"/>
                            <a:gd name="connsiteY3" fmla="*/ 227265 h 959826"/>
                            <a:gd name="connsiteX4" fmla="*/ 4514154 w 4816836"/>
                            <a:gd name="connsiteY4" fmla="*/ 822688 h 959826"/>
                            <a:gd name="connsiteX5" fmla="*/ 1845382 w 4816836"/>
                            <a:gd name="connsiteY5" fmla="*/ 897116 h 959826"/>
                            <a:gd name="connsiteX6" fmla="*/ 261131 w 4816836"/>
                            <a:gd name="connsiteY6" fmla="*/ 897116 h 959826"/>
                            <a:gd name="connsiteX7" fmla="*/ 154806 w 4816836"/>
                            <a:gd name="connsiteY7" fmla="*/ 67777 h 9598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816836" h="959826">
                              <a:moveTo>
                                <a:pt x="154806" y="67777"/>
                              </a:moveTo>
                              <a:cubicBezTo>
                                <a:pt x="406443" y="-70446"/>
                                <a:pt x="1246415" y="41196"/>
                                <a:pt x="1770954" y="67777"/>
                              </a:cubicBezTo>
                              <a:cubicBezTo>
                                <a:pt x="2295493" y="94358"/>
                                <a:pt x="2827122" y="200684"/>
                                <a:pt x="3302043" y="227265"/>
                              </a:cubicBezTo>
                              <a:cubicBezTo>
                                <a:pt x="3776964" y="253846"/>
                                <a:pt x="4418462" y="128028"/>
                                <a:pt x="4620480" y="227265"/>
                              </a:cubicBezTo>
                              <a:cubicBezTo>
                                <a:pt x="4822498" y="326502"/>
                                <a:pt x="4976670" y="711046"/>
                                <a:pt x="4514154" y="822688"/>
                              </a:cubicBezTo>
                              <a:cubicBezTo>
                                <a:pt x="4051638" y="934330"/>
                                <a:pt x="2554219" y="884711"/>
                                <a:pt x="1845382" y="897116"/>
                              </a:cubicBezTo>
                              <a:cubicBezTo>
                                <a:pt x="1136545" y="909521"/>
                                <a:pt x="549982" y="1031795"/>
                                <a:pt x="261131" y="897116"/>
                              </a:cubicBezTo>
                              <a:cubicBezTo>
                                <a:pt x="-27720" y="762437"/>
                                <a:pt x="-96831" y="206000"/>
                                <a:pt x="154806" y="67777"/>
                              </a:cubicBezTo>
                              <a:close/>
                            </a:path>
                          </a:pathLst>
                        </a:cu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A551CD" id="Freeform 462" o:spid="_x0000_s1026" style="position:absolute;margin-left:-17.2pt;margin-top:19.8pt;width:379.3pt;height:75.6pt;z-index:-251643904;visibility:visible;mso-wrap-style:square;mso-wrap-distance-left:9pt;mso-wrap-distance-top:0;mso-wrap-distance-right:9pt;mso-wrap-distance-bottom:0;mso-position-horizontal:absolute;mso-position-horizontal-relative:text;mso-position-vertical:absolute;mso-position-vertical-relative:text;v-text-anchor:middle" coordsize="4816836,959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" path="m154806,67777v251637,-138223,1091609,-26581,1616148,c2295493,94358,2827122,200684,3302043,227265v474921,26581,1116419,-99237,1318437,c4822498,326502,4976670,711046,4514154,822688,4051638,934330,2554219,884711,1845382,897116v-708837,12405,-1295400,134679,-1584251,c-27720,762437,-96831,206000,154806,67777xe" fillcolor="red" strokecolor="#1f3763 [1604]" strokeweight="1pt">
                <v:stroke joinstyle="miter"/>
                <v:path arrowok="t" o:connecttype="custom" o:connectlocs="154806,67777;1770954,67777;3302043,227265;4620480,227265;4514154,822688;1845382,897116;261131,897116;154806,67777" o:connectangles="0,0,0,0,0,0,0,0"/>
              </v:shape>
            </w:pict>
          </mc:Fallback>
        </mc:AlternateContent>
      </w:r>
      <w:r w:rsidR="000C74C6" w:rsidRPr="0055011E">
        <w:rPr>
          <w:rFonts w:asciiTheme="majorHAnsi" w:hAnsiTheme="majorHAnsi" w:cstheme="majorHAnsi"/>
          <w:color w:val="FFFFFF" w:themeColor="background1"/>
        </w:rPr>
        <w:t xml:space="preserve">The machine </w:t>
      </w:r>
      <w:r w:rsidR="002F714E" w:rsidRPr="0055011E">
        <w:rPr>
          <w:rFonts w:asciiTheme="majorHAnsi" w:hAnsiTheme="majorHAnsi" w:cstheme="majorHAnsi"/>
          <w:color w:val="FFFFFF" w:themeColor="background1"/>
        </w:rPr>
        <w:t>needs to</w:t>
      </w:r>
      <w:r w:rsidR="000C74C6" w:rsidRPr="0055011E">
        <w:rPr>
          <w:rFonts w:asciiTheme="majorHAnsi" w:hAnsiTheme="majorHAnsi" w:cstheme="majorHAnsi"/>
          <w:color w:val="FFFFFF" w:themeColor="background1"/>
        </w:rPr>
        <w:t xml:space="preserve"> be</w:t>
      </w:r>
      <w:r w:rsidR="002F714E" w:rsidRPr="0055011E">
        <w:rPr>
          <w:rFonts w:asciiTheme="majorHAnsi" w:hAnsiTheme="majorHAnsi" w:cstheme="majorHAnsi"/>
          <w:color w:val="FFFFFF" w:themeColor="background1"/>
        </w:rPr>
        <w:t xml:space="preserve"> manufactured using</w:t>
      </w:r>
      <w:r w:rsidR="000C74C6" w:rsidRPr="0055011E">
        <w:rPr>
          <w:rFonts w:asciiTheme="majorHAnsi" w:hAnsiTheme="majorHAnsi" w:cstheme="majorHAnsi"/>
          <w:color w:val="FFFFFF" w:themeColor="background1"/>
        </w:rPr>
        <w:t xml:space="preserve"> equipment provided by the school</w:t>
      </w:r>
    </w:p>
    <w:p w14:paraId="218E7037" w14:textId="77777777" w:rsidR="00602308" w:rsidRPr="0055011E" w:rsidRDefault="00602308" w:rsidP="00DC69F3">
      <w:pPr>
        <w:pStyle w:val="Heading2"/>
        <w:spacing w:line="276" w:lineRule="auto"/>
        <w:rPr>
          <w:rFonts w:cstheme="majorHAnsi"/>
          <w:color w:val="FFFFFF" w:themeColor="background1"/>
        </w:rPr>
      </w:pPr>
      <w:r w:rsidRPr="0055011E">
        <w:rPr>
          <w:rFonts w:cstheme="majorHAnsi"/>
          <w:color w:val="FFFFFF" w:themeColor="background1"/>
        </w:rPr>
        <w:t>Sustainable Design</w:t>
      </w:r>
    </w:p>
    <w:p w14:paraId="7073B8AE" w14:textId="77777777" w:rsidR="002F714E" w:rsidRPr="0055011E" w:rsidRDefault="002F714E" w:rsidP="00DC69F3">
      <w:pPr>
        <w:pStyle w:val="ListParagraph"/>
        <w:numPr>
          <w:ilvl w:val="0"/>
          <w:numId w:val="5"/>
        </w:numPr>
        <w:spacing w:line="276" w:lineRule="auto"/>
        <w:rPr>
          <w:rFonts w:asciiTheme="majorHAnsi" w:hAnsiTheme="majorHAnsi" w:cstheme="majorHAnsi"/>
          <w:color w:val="FFFFFF" w:themeColor="background1"/>
        </w:rPr>
      </w:pPr>
      <w:r w:rsidRPr="0055011E">
        <w:rPr>
          <w:rFonts w:asciiTheme="majorHAnsi" w:hAnsiTheme="majorHAnsi" w:cstheme="majorHAnsi"/>
          <w:color w:val="FFFFFF" w:themeColor="background1"/>
        </w:rPr>
        <w:t xml:space="preserve">There should be </w:t>
      </w:r>
      <w:r w:rsidR="0079240F" w:rsidRPr="0055011E">
        <w:rPr>
          <w:rFonts w:asciiTheme="majorHAnsi" w:hAnsiTheme="majorHAnsi" w:cstheme="majorHAnsi"/>
          <w:color w:val="FFFFFF" w:themeColor="background1"/>
        </w:rPr>
        <w:t>minimal maintenance</w:t>
      </w:r>
      <w:r w:rsidRPr="0055011E">
        <w:rPr>
          <w:rFonts w:asciiTheme="majorHAnsi" w:hAnsiTheme="majorHAnsi" w:cstheme="majorHAnsi"/>
          <w:color w:val="FFFFFF" w:themeColor="background1"/>
        </w:rPr>
        <w:t xml:space="preserve"> during the life of the product</w:t>
      </w:r>
    </w:p>
    <w:p w14:paraId="2280EF16" w14:textId="77777777" w:rsidR="000C74C6" w:rsidRPr="0055011E" w:rsidRDefault="000C74C6" w:rsidP="00DC69F3">
      <w:pPr>
        <w:pStyle w:val="ListParagraph"/>
        <w:numPr>
          <w:ilvl w:val="0"/>
          <w:numId w:val="5"/>
        </w:numPr>
        <w:spacing w:line="276" w:lineRule="auto"/>
        <w:rPr>
          <w:rFonts w:asciiTheme="majorHAnsi" w:hAnsiTheme="majorHAnsi" w:cstheme="majorHAnsi"/>
          <w:color w:val="FFFFFF" w:themeColor="background1"/>
        </w:rPr>
      </w:pPr>
      <w:r w:rsidRPr="0055011E">
        <w:rPr>
          <w:rFonts w:asciiTheme="majorHAnsi" w:hAnsiTheme="majorHAnsi" w:cstheme="majorHAnsi"/>
          <w:color w:val="FFFFFF" w:themeColor="background1"/>
        </w:rPr>
        <w:t>Built to last</w:t>
      </w:r>
    </w:p>
    <w:p w14:paraId="4760ECD8" w14:textId="0F8C2550" w:rsidR="002F714E" w:rsidRPr="0055011E" w:rsidRDefault="0055011E" w:rsidP="00DC69F3">
      <w:pPr>
        <w:pStyle w:val="ListParagraph"/>
        <w:numPr>
          <w:ilvl w:val="0"/>
          <w:numId w:val="5"/>
        </w:numPr>
        <w:spacing w:line="276" w:lineRule="auto"/>
        <w:rPr>
          <w:rFonts w:asciiTheme="majorHAnsi" w:hAnsiTheme="majorHAnsi" w:cstheme="majorHAnsi"/>
          <w:color w:val="FFFFFF" w:themeColor="background1"/>
        </w:rPr>
      </w:pPr>
      <w:r w:rsidRPr="0055011E">
        <w:rPr>
          <w:rFonts w:asciiTheme="majorHAnsi" w:hAnsiTheme="majorHAnsi" w:cstheme="majorHAnsi"/>
          <w:noProof/>
          <w:color w:val="FFFFFF" w:themeColor="background1"/>
          <w:lang w:eastAsia="en-AU"/>
        </w:rPr>
        <mc:AlternateContent>
          <mc:Choice Requires="wps">
            <w:drawing>
              <wp:anchor distT="0" distB="0" distL="114300" distR="114300" simplePos="0" relativeHeight="251673600" behindDoc="1" locked="0" layoutInCell="1" allowOverlap="1" wp14:anchorId="0E802151" wp14:editId="12DFA164">
                <wp:simplePos x="0" y="0"/>
                <wp:positionH relativeFrom="column">
                  <wp:posOffset>-220872</wp:posOffset>
                </wp:positionH>
                <wp:positionV relativeFrom="paragraph">
                  <wp:posOffset>292750</wp:posOffset>
                </wp:positionV>
                <wp:extent cx="6071522" cy="883493"/>
                <wp:effectExtent l="0" t="19050" r="24765" b="12065"/>
                <wp:wrapNone/>
                <wp:docPr id="463" name="Freeform 463"/>
                <wp:cNvGraphicFramePr/>
                <a:graphic xmlns:a="http://schemas.openxmlformats.org/drawingml/2006/main">
                  <a:graphicData uri="http://schemas.microsoft.com/office/word/2010/wordprocessingShape">
                    <wps:wsp>
                      <wps:cNvSpPr/>
                      <wps:spPr>
                        <a:xfrm>
                          <a:off x="0" y="0"/>
                          <a:ext cx="6071522" cy="883493"/>
                        </a:xfrm>
                        <a:custGeom>
                          <a:avLst/>
                          <a:gdLst>
                            <a:gd name="connsiteX0" fmla="*/ 157077 w 6071522"/>
                            <a:gd name="connsiteY0" fmla="*/ 0 h 883493"/>
                            <a:gd name="connsiteX1" fmla="*/ 1114007 w 6071522"/>
                            <a:gd name="connsiteY1" fmla="*/ 31897 h 883493"/>
                            <a:gd name="connsiteX2" fmla="*/ 3655188 w 6071522"/>
                            <a:gd name="connsiteY2" fmla="*/ 138223 h 883493"/>
                            <a:gd name="connsiteX3" fmla="*/ 5654109 w 6071522"/>
                            <a:gd name="connsiteY3" fmla="*/ 191386 h 883493"/>
                            <a:gd name="connsiteX4" fmla="*/ 5643477 w 6071522"/>
                            <a:gd name="connsiteY4" fmla="*/ 786809 h 883493"/>
                            <a:gd name="connsiteX5" fmla="*/ 1092742 w 6071522"/>
                            <a:gd name="connsiteY5" fmla="*/ 861237 h 883493"/>
                            <a:gd name="connsiteX6" fmla="*/ 82649 w 6071522"/>
                            <a:gd name="connsiteY6" fmla="*/ 563525 h 883493"/>
                            <a:gd name="connsiteX7" fmla="*/ 157077 w 6071522"/>
                            <a:gd name="connsiteY7" fmla="*/ 0 h 8834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071522" h="883493">
                              <a:moveTo>
                                <a:pt x="157077" y="0"/>
                              </a:moveTo>
                              <a:lnTo>
                                <a:pt x="1114007" y="31897"/>
                              </a:lnTo>
                              <a:lnTo>
                                <a:pt x="3655188" y="138223"/>
                              </a:lnTo>
                              <a:lnTo>
                                <a:pt x="5654109" y="191386"/>
                              </a:lnTo>
                              <a:cubicBezTo>
                                <a:pt x="5985490" y="299484"/>
                                <a:pt x="6403705" y="675167"/>
                                <a:pt x="5643477" y="786809"/>
                              </a:cubicBezTo>
                              <a:cubicBezTo>
                                <a:pt x="4883249" y="898451"/>
                                <a:pt x="2019547" y="898451"/>
                                <a:pt x="1092742" y="861237"/>
                              </a:cubicBezTo>
                              <a:cubicBezTo>
                                <a:pt x="165937" y="824023"/>
                                <a:pt x="243910" y="707065"/>
                                <a:pt x="82649" y="563525"/>
                              </a:cubicBezTo>
                              <a:cubicBezTo>
                                <a:pt x="-78612" y="419986"/>
                                <a:pt x="23283" y="209993"/>
                                <a:pt x="157077" y="0"/>
                              </a:cubicBezTo>
                              <a:close/>
                            </a:path>
                          </a:pathLst>
                        </a:cu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8B280A" id="Freeform 463" o:spid="_x0000_s1026" style="position:absolute;margin-left:-17.4pt;margin-top:23.05pt;width:478.05pt;height:69.55pt;z-index:-251642880;visibility:visible;mso-wrap-style:square;mso-wrap-distance-left:9pt;mso-wrap-distance-top:0;mso-wrap-distance-right:9pt;mso-wrap-distance-bottom:0;mso-position-horizontal:absolute;mso-position-horizontal-relative:text;mso-position-vertical:absolute;mso-position-vertical-relative:text;v-text-anchor:middle" coordsize="6071522,883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" path="m157077,r956930,31897l3655188,138223r1998921,53163c5985490,299484,6403705,675167,5643477,786809,4883249,898451,2019547,898451,1092742,861237,165937,824023,243910,707065,82649,563525,-78612,419986,23283,209993,157077,xe" fillcolor="#7030a0" strokecolor="#1f3763 [1604]" strokeweight="1pt">
                <v:stroke joinstyle="miter"/>
                <v:path arrowok="t" o:connecttype="custom" o:connectlocs="157077,0;1114007,31897;3655188,138223;5654109,191386;5643477,786809;1092742,861237;82649,563525;157077,0" o:connectangles="0,0,0,0,0,0,0,0"/>
              </v:shape>
            </w:pict>
          </mc:Fallback>
        </mc:AlternateContent>
      </w:r>
      <w:r w:rsidR="002F714E" w:rsidRPr="0055011E">
        <w:rPr>
          <w:rFonts w:asciiTheme="majorHAnsi" w:hAnsiTheme="majorHAnsi" w:cstheme="majorHAnsi"/>
          <w:color w:val="FFFFFF" w:themeColor="background1"/>
        </w:rPr>
        <w:t>Must be a sturdy construction.</w:t>
      </w:r>
    </w:p>
    <w:p w14:paraId="6C6AE9BE" w14:textId="77777777" w:rsidR="002F714E" w:rsidRPr="0055011E" w:rsidRDefault="002F714E" w:rsidP="00DC69F3">
      <w:pPr>
        <w:pStyle w:val="Heading2"/>
        <w:spacing w:line="276" w:lineRule="auto"/>
        <w:rPr>
          <w:rFonts w:cstheme="majorHAnsi"/>
          <w:color w:val="FFFFFF" w:themeColor="background1"/>
        </w:rPr>
      </w:pPr>
      <w:r w:rsidRPr="0055011E">
        <w:rPr>
          <w:rFonts w:cstheme="majorHAnsi"/>
          <w:color w:val="FFFFFF" w:themeColor="background1"/>
        </w:rPr>
        <w:t>Ergonomics</w:t>
      </w:r>
    </w:p>
    <w:p w14:paraId="5C95FE9B" w14:textId="77777777" w:rsidR="002F714E" w:rsidRPr="0055011E" w:rsidRDefault="002E7BFD" w:rsidP="00DC69F3">
      <w:pPr>
        <w:pStyle w:val="ListParagraph"/>
        <w:numPr>
          <w:ilvl w:val="0"/>
          <w:numId w:val="6"/>
        </w:numPr>
        <w:spacing w:line="276" w:lineRule="auto"/>
        <w:rPr>
          <w:rFonts w:asciiTheme="majorHAnsi" w:hAnsiTheme="majorHAnsi" w:cstheme="majorHAnsi"/>
          <w:color w:val="FFFFFF" w:themeColor="background1"/>
        </w:rPr>
      </w:pPr>
      <w:r w:rsidRPr="0055011E">
        <w:rPr>
          <w:rFonts w:asciiTheme="majorHAnsi" w:hAnsiTheme="majorHAnsi" w:cstheme="majorHAnsi"/>
          <w:color w:val="FFFFFF" w:themeColor="background1"/>
        </w:rPr>
        <w:t xml:space="preserve">The machine must be comfortable and desirable to use by majority of users </w:t>
      </w:r>
    </w:p>
    <w:p w14:paraId="01555F66" w14:textId="4DB7994F" w:rsidR="006106FC" w:rsidRPr="0055011E" w:rsidRDefault="0055011E" w:rsidP="00DC69F3">
      <w:pPr>
        <w:pStyle w:val="ListParagraph"/>
        <w:numPr>
          <w:ilvl w:val="0"/>
          <w:numId w:val="6"/>
        </w:numPr>
        <w:spacing w:line="276" w:lineRule="auto"/>
        <w:rPr>
          <w:rFonts w:asciiTheme="majorHAnsi" w:hAnsiTheme="majorHAnsi" w:cstheme="majorHAnsi"/>
          <w:color w:val="FFFFFF" w:themeColor="background1"/>
        </w:rPr>
      </w:pPr>
      <w:r w:rsidRPr="0055011E">
        <w:rPr>
          <w:rFonts w:asciiTheme="majorHAnsi" w:hAnsiTheme="majorHAnsi" w:cstheme="majorHAnsi"/>
          <w:noProof/>
          <w:color w:val="FFFFFF" w:themeColor="background1"/>
          <w:lang w:eastAsia="en-AU"/>
        </w:rPr>
        <mc:AlternateContent>
          <mc:Choice Requires="wps">
            <w:drawing>
              <wp:anchor distT="0" distB="0" distL="114300" distR="114300" simplePos="0" relativeHeight="251674624" behindDoc="1" locked="0" layoutInCell="1" allowOverlap="1" wp14:anchorId="17814444" wp14:editId="283F2889">
                <wp:simplePos x="0" y="0"/>
                <wp:positionH relativeFrom="column">
                  <wp:posOffset>-190733</wp:posOffset>
                </wp:positionH>
                <wp:positionV relativeFrom="paragraph">
                  <wp:posOffset>449292</wp:posOffset>
                </wp:positionV>
                <wp:extent cx="6188559" cy="711208"/>
                <wp:effectExtent l="0" t="0" r="22225" b="12700"/>
                <wp:wrapNone/>
                <wp:docPr id="464" name="Freeform 464"/>
                <wp:cNvGraphicFramePr/>
                <a:graphic xmlns:a="http://schemas.openxmlformats.org/drawingml/2006/main">
                  <a:graphicData uri="http://schemas.microsoft.com/office/word/2010/wordprocessingShape">
                    <wps:wsp>
                      <wps:cNvSpPr/>
                      <wps:spPr>
                        <a:xfrm>
                          <a:off x="0" y="0"/>
                          <a:ext cx="6188559" cy="711208"/>
                        </a:xfrm>
                        <a:custGeom>
                          <a:avLst/>
                          <a:gdLst>
                            <a:gd name="connsiteX0" fmla="*/ 201366 w 6188559"/>
                            <a:gd name="connsiteY0" fmla="*/ 42198 h 711208"/>
                            <a:gd name="connsiteX1" fmla="*/ 1721821 w 6188559"/>
                            <a:gd name="connsiteY1" fmla="*/ 63463 h 711208"/>
                            <a:gd name="connsiteX2" fmla="*/ 3008361 w 6188559"/>
                            <a:gd name="connsiteY2" fmla="*/ 159156 h 711208"/>
                            <a:gd name="connsiteX3" fmla="*/ 5751561 w 6188559"/>
                            <a:gd name="connsiteY3" fmla="*/ 169789 h 711208"/>
                            <a:gd name="connsiteX4" fmla="*/ 5847254 w 6188559"/>
                            <a:gd name="connsiteY4" fmla="*/ 648254 h 711208"/>
                            <a:gd name="connsiteX5" fmla="*/ 2466100 w 6188559"/>
                            <a:gd name="connsiteY5" fmla="*/ 690784 h 711208"/>
                            <a:gd name="connsiteX6" fmla="*/ 265161 w 6188559"/>
                            <a:gd name="connsiteY6" fmla="*/ 648254 h 711208"/>
                            <a:gd name="connsiteX7" fmla="*/ 201366 w 6188559"/>
                            <a:gd name="connsiteY7" fmla="*/ 42198 h 7112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88559" h="711208">
                              <a:moveTo>
                                <a:pt x="201366" y="42198"/>
                              </a:moveTo>
                              <a:cubicBezTo>
                                <a:pt x="444143" y="-55267"/>
                                <a:pt x="1253989" y="43970"/>
                                <a:pt x="1721821" y="63463"/>
                              </a:cubicBezTo>
                              <a:cubicBezTo>
                                <a:pt x="2189654" y="82956"/>
                                <a:pt x="2336738" y="141435"/>
                                <a:pt x="3008361" y="159156"/>
                              </a:cubicBezTo>
                              <a:cubicBezTo>
                                <a:pt x="3679984" y="176877"/>
                                <a:pt x="5278412" y="88273"/>
                                <a:pt x="5751561" y="169789"/>
                              </a:cubicBezTo>
                              <a:cubicBezTo>
                                <a:pt x="6224710" y="251305"/>
                                <a:pt x="6394831" y="561422"/>
                                <a:pt x="5847254" y="648254"/>
                              </a:cubicBezTo>
                              <a:cubicBezTo>
                                <a:pt x="5299677" y="735086"/>
                                <a:pt x="3396449" y="690784"/>
                                <a:pt x="2466100" y="690784"/>
                              </a:cubicBezTo>
                              <a:cubicBezTo>
                                <a:pt x="1535751" y="690784"/>
                                <a:pt x="644389" y="758124"/>
                                <a:pt x="265161" y="648254"/>
                              </a:cubicBezTo>
                              <a:cubicBezTo>
                                <a:pt x="-114067" y="538384"/>
                                <a:pt x="-41411" y="139663"/>
                                <a:pt x="201366" y="42198"/>
                              </a:cubicBezTo>
                              <a:close/>
                            </a:path>
                          </a:pathLst>
                        </a:cu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216910" id="Freeform 464" o:spid="_x0000_s1026" style="position:absolute;margin-left:-15pt;margin-top:35.4pt;width:487.3pt;height:56pt;z-index:-251641856;visibility:visible;mso-wrap-style:square;mso-wrap-distance-left:9pt;mso-wrap-distance-top:0;mso-wrap-distance-right:9pt;mso-wrap-distance-bottom:0;mso-position-horizontal:absolute;mso-position-horizontal-relative:text;mso-position-vertical:absolute;mso-position-vertical-relative:text;v-text-anchor:middle" coordsize="6188559,711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" path="m201366,42198v242777,-97465,1052623,1772,1520455,21265c2189654,82956,2336738,141435,3008361,159156v671623,17721,2270051,-70883,2743200,10633c6224710,251305,6394831,561422,5847254,648254v-547577,86832,-2450805,42530,-3381154,42530c1535751,690784,644389,758124,265161,648254,-114067,538384,-41411,139663,201366,42198xe" fillcolor="#00b0f0" strokecolor="#1f3763 [1604]" strokeweight="1pt">
                <v:stroke joinstyle="miter"/>
                <v:path arrowok="t" o:connecttype="custom" o:connectlocs="201366,42198;1721821,63463;3008361,159156;5751561,169789;5847254,648254;2466100,690784;265161,648254;201366,42198" o:connectangles="0,0,0,0,0,0,0,0"/>
              </v:shape>
            </w:pict>
          </mc:Fallback>
        </mc:AlternateContent>
      </w:r>
      <w:r w:rsidR="000C74C6" w:rsidRPr="0055011E">
        <w:rPr>
          <w:rFonts w:asciiTheme="majorHAnsi" w:hAnsiTheme="majorHAnsi" w:cstheme="majorHAnsi"/>
          <w:color w:val="FFFFFF" w:themeColor="background1"/>
        </w:rPr>
        <w:t>All user</w:t>
      </w:r>
      <w:r w:rsidR="00A96AD2" w:rsidRPr="0055011E">
        <w:rPr>
          <w:rFonts w:asciiTheme="majorHAnsi" w:hAnsiTheme="majorHAnsi" w:cstheme="majorHAnsi"/>
          <w:color w:val="FFFFFF" w:themeColor="background1"/>
        </w:rPr>
        <w:t xml:space="preserve"> interactions with the machine needs </w:t>
      </w:r>
      <w:r w:rsidR="00735BF9" w:rsidRPr="0055011E">
        <w:rPr>
          <w:rFonts w:asciiTheme="majorHAnsi" w:hAnsiTheme="majorHAnsi" w:cstheme="majorHAnsi"/>
          <w:color w:val="FFFFFF" w:themeColor="background1"/>
        </w:rPr>
        <w:t>to be comfortable and natural to hold and operate.</w:t>
      </w:r>
    </w:p>
    <w:p w14:paraId="43396C6D" w14:textId="77777777" w:rsidR="002F714E" w:rsidRPr="0055011E" w:rsidRDefault="002F714E" w:rsidP="00DC69F3">
      <w:pPr>
        <w:pStyle w:val="Heading2"/>
        <w:spacing w:line="276" w:lineRule="auto"/>
        <w:rPr>
          <w:rFonts w:cstheme="majorHAnsi"/>
          <w:color w:val="FFFFFF" w:themeColor="background1"/>
        </w:rPr>
      </w:pPr>
      <w:r w:rsidRPr="0055011E">
        <w:rPr>
          <w:rFonts w:cstheme="majorHAnsi"/>
          <w:color w:val="FFFFFF" w:themeColor="background1"/>
        </w:rPr>
        <w:t xml:space="preserve">Anthropometrics </w:t>
      </w:r>
    </w:p>
    <w:p w14:paraId="0D015710" w14:textId="77777777" w:rsidR="000C74C6" w:rsidRPr="0055011E" w:rsidRDefault="00A96AD2" w:rsidP="000C74C6">
      <w:pPr>
        <w:pStyle w:val="ListParagraph"/>
        <w:numPr>
          <w:ilvl w:val="0"/>
          <w:numId w:val="14"/>
        </w:numPr>
        <w:rPr>
          <w:color w:val="FFFFFF" w:themeColor="background1"/>
        </w:rPr>
      </w:pPr>
      <w:r w:rsidRPr="0055011E">
        <w:rPr>
          <w:rFonts w:asciiTheme="majorHAnsi" w:hAnsiTheme="majorHAnsi" w:cstheme="majorHAnsi"/>
          <w:color w:val="FFFFFF" w:themeColor="background1"/>
        </w:rPr>
        <w:t xml:space="preserve">All interactive components of the machine need to be correctly proportioned with average body sizes of adults for a better user-centred design  </w:t>
      </w:r>
      <w:r w:rsidR="000C74C6" w:rsidRPr="0055011E">
        <w:rPr>
          <w:rFonts w:asciiTheme="majorHAnsi" w:hAnsiTheme="majorHAnsi" w:cstheme="majorHAnsi"/>
          <w:color w:val="FFFFFF" w:themeColor="background1"/>
        </w:rPr>
        <w:t xml:space="preserve"> </w:t>
      </w:r>
    </w:p>
    <w:p w14:paraId="0775A801" w14:textId="3398E190" w:rsidR="001D60F1" w:rsidRPr="0055011E" w:rsidRDefault="0055011E" w:rsidP="00DC69F3">
      <w:pPr>
        <w:pStyle w:val="Heading2"/>
        <w:spacing w:line="276" w:lineRule="auto"/>
        <w:rPr>
          <w:rFonts w:cstheme="majorHAnsi"/>
          <w:color w:val="FFFFFF" w:themeColor="background1"/>
        </w:rPr>
      </w:pPr>
      <w:r w:rsidRPr="0055011E">
        <w:rPr>
          <w:rFonts w:cstheme="majorHAnsi"/>
          <w:noProof/>
          <w:color w:val="FFFFFF" w:themeColor="background1"/>
          <w:lang w:eastAsia="en-AU"/>
        </w:rPr>
        <mc:AlternateContent>
          <mc:Choice Requires="wps">
            <w:drawing>
              <wp:anchor distT="0" distB="0" distL="114300" distR="114300" simplePos="0" relativeHeight="251675648" behindDoc="1" locked="0" layoutInCell="1" allowOverlap="1" wp14:anchorId="0B121B1F" wp14:editId="1A02D3E2">
                <wp:simplePos x="0" y="0"/>
                <wp:positionH relativeFrom="column">
                  <wp:posOffset>-276072</wp:posOffset>
                </wp:positionH>
                <wp:positionV relativeFrom="paragraph">
                  <wp:posOffset>7679</wp:posOffset>
                </wp:positionV>
                <wp:extent cx="6224234" cy="1196082"/>
                <wp:effectExtent l="0" t="19050" r="24765" b="23495"/>
                <wp:wrapNone/>
                <wp:docPr id="471" name="Freeform 471"/>
                <wp:cNvGraphicFramePr/>
                <a:graphic xmlns:a="http://schemas.openxmlformats.org/drawingml/2006/main">
                  <a:graphicData uri="http://schemas.microsoft.com/office/word/2010/wordprocessingShape">
                    <wps:wsp>
                      <wps:cNvSpPr/>
                      <wps:spPr>
                        <a:xfrm>
                          <a:off x="0" y="0"/>
                          <a:ext cx="6224234" cy="1196082"/>
                        </a:xfrm>
                        <a:custGeom>
                          <a:avLst/>
                          <a:gdLst>
                            <a:gd name="connsiteX0" fmla="*/ 222909 w 6224234"/>
                            <a:gd name="connsiteY0" fmla="*/ 0 h 1196082"/>
                            <a:gd name="connsiteX1" fmla="*/ 1668937 w 6224234"/>
                            <a:gd name="connsiteY1" fmla="*/ 31898 h 1196082"/>
                            <a:gd name="connsiteX2" fmla="*/ 4018732 w 6224234"/>
                            <a:gd name="connsiteY2" fmla="*/ 138223 h 1196082"/>
                            <a:gd name="connsiteX3" fmla="*/ 5783737 w 6224234"/>
                            <a:gd name="connsiteY3" fmla="*/ 180754 h 1196082"/>
                            <a:gd name="connsiteX4" fmla="*/ 5794370 w 6224234"/>
                            <a:gd name="connsiteY4" fmla="*/ 1073888 h 1196082"/>
                            <a:gd name="connsiteX5" fmla="*/ 945923 w 6224234"/>
                            <a:gd name="connsiteY5" fmla="*/ 1116419 h 1196082"/>
                            <a:gd name="connsiteX6" fmla="*/ 42156 w 6224234"/>
                            <a:gd name="connsiteY6" fmla="*/ 404037 h 1196082"/>
                            <a:gd name="connsiteX7" fmla="*/ 222909 w 6224234"/>
                            <a:gd name="connsiteY7" fmla="*/ 0 h 11960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224234" h="1196082">
                              <a:moveTo>
                                <a:pt x="222909" y="0"/>
                              </a:moveTo>
                              <a:cubicBezTo>
                                <a:pt x="629604" y="4430"/>
                                <a:pt x="1668937" y="31898"/>
                                <a:pt x="1668937" y="31898"/>
                              </a:cubicBezTo>
                              <a:lnTo>
                                <a:pt x="4018732" y="138223"/>
                              </a:lnTo>
                              <a:cubicBezTo>
                                <a:pt x="4704532" y="163032"/>
                                <a:pt x="5487797" y="24810"/>
                                <a:pt x="5783737" y="180754"/>
                              </a:cubicBezTo>
                              <a:cubicBezTo>
                                <a:pt x="6079677" y="336698"/>
                                <a:pt x="6600672" y="917944"/>
                                <a:pt x="5794370" y="1073888"/>
                              </a:cubicBezTo>
                              <a:cubicBezTo>
                                <a:pt x="4988068" y="1229832"/>
                                <a:pt x="1904625" y="1228061"/>
                                <a:pt x="945923" y="1116419"/>
                              </a:cubicBezTo>
                              <a:cubicBezTo>
                                <a:pt x="-12779" y="1004777"/>
                                <a:pt x="160886" y="586563"/>
                                <a:pt x="42156" y="404037"/>
                              </a:cubicBezTo>
                              <a:cubicBezTo>
                                <a:pt x="-76574" y="221511"/>
                                <a:pt x="78484" y="121388"/>
                                <a:pt x="222909" y="0"/>
                              </a:cubicBezTo>
                              <a:close/>
                            </a:path>
                          </a:pathLst>
                        </a:custGeom>
                        <a:solidFill>
                          <a:schemeClr val="accent2">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6534F8" id="Freeform 471" o:spid="_x0000_s1026" style="position:absolute;margin-left:-21.75pt;margin-top:.6pt;width:490.1pt;height:94.2pt;z-index:-251640832;visibility:visible;mso-wrap-style:square;mso-wrap-distance-left:9pt;mso-wrap-distance-top:0;mso-wrap-distance-right:9pt;mso-wrap-distance-bottom:0;mso-position-horizontal:absolute;mso-position-horizontal-relative:text;mso-position-vertical:absolute;mso-position-vertical-relative:text;v-text-anchor:middle" coordsize="6224234,1196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" path="m222909,c629604,4430,1668937,31898,1668937,31898l4018732,138223v685800,24809,1469065,-113413,1765005,42531c6079677,336698,6600672,917944,5794370,1073888v-806302,155944,-3889745,154173,-4848447,42531c-12779,1004777,160886,586563,42156,404037,-76574,221511,78484,121388,222909,xe" fillcolor="#823b0b [1605]" strokecolor="#1f3763 [1604]" strokeweight="1pt">
                <v:stroke joinstyle="miter"/>
                <v:path arrowok="t" o:connecttype="custom" o:connectlocs="222909,0;1668937,31898;4018732,138223;5783737,180754;5794370,1073888;945923,1116419;42156,404037;222909,0" o:connectangles="0,0,0,0,0,0,0,0"/>
              </v:shape>
            </w:pict>
          </mc:Fallback>
        </mc:AlternateContent>
      </w:r>
      <w:r w:rsidR="001D60F1" w:rsidRPr="0055011E">
        <w:rPr>
          <w:rFonts w:cstheme="majorHAnsi"/>
          <w:color w:val="FFFFFF" w:themeColor="background1"/>
        </w:rPr>
        <w:t xml:space="preserve">Aesthetics </w:t>
      </w:r>
    </w:p>
    <w:p w14:paraId="47BAE1C4" w14:textId="77777777" w:rsidR="00A96AD2" w:rsidRPr="0055011E" w:rsidRDefault="00A96AD2" w:rsidP="00A96AD2">
      <w:pPr>
        <w:pStyle w:val="ListParagraph"/>
        <w:numPr>
          <w:ilvl w:val="0"/>
          <w:numId w:val="8"/>
        </w:numPr>
        <w:spacing w:line="276" w:lineRule="auto"/>
        <w:rPr>
          <w:rFonts w:asciiTheme="majorHAnsi" w:hAnsiTheme="majorHAnsi" w:cstheme="majorHAnsi"/>
          <w:color w:val="FFFFFF" w:themeColor="background1"/>
        </w:rPr>
      </w:pPr>
      <w:r w:rsidRPr="0055011E">
        <w:rPr>
          <w:rFonts w:asciiTheme="majorHAnsi" w:hAnsiTheme="majorHAnsi" w:cstheme="majorHAnsi"/>
          <w:color w:val="FFFFFF" w:themeColor="background1"/>
        </w:rPr>
        <w:t>The washing machine doesn’t need to look good because the design needs to be more functionality focused</w:t>
      </w:r>
    </w:p>
    <w:p w14:paraId="6773E6E8" w14:textId="14E17B27" w:rsidR="001D60F1" w:rsidRPr="0055011E" w:rsidRDefault="006B2D25" w:rsidP="00A96AD2">
      <w:pPr>
        <w:pStyle w:val="ListParagraph"/>
        <w:numPr>
          <w:ilvl w:val="0"/>
          <w:numId w:val="8"/>
        </w:numPr>
        <w:spacing w:line="276" w:lineRule="auto"/>
        <w:rPr>
          <w:rFonts w:asciiTheme="majorHAnsi" w:hAnsiTheme="majorHAnsi" w:cstheme="majorHAnsi"/>
          <w:color w:val="FFFFFF" w:themeColor="background1"/>
        </w:rPr>
      </w:pPr>
      <w:r w:rsidRPr="0055011E">
        <w:rPr>
          <w:rFonts w:asciiTheme="majorHAnsi" w:hAnsiTheme="majorHAnsi" w:cstheme="majorHAnsi"/>
          <w:color w:val="FFFFFF" w:themeColor="background1"/>
        </w:rPr>
        <w:t>The limited resources and time required to develop the product also restricts time able to spend on aesthetics.</w:t>
      </w:r>
    </w:p>
    <w:bookmarkEnd w:id="6"/>
    <w:p w14:paraId="0A5ADEEE" w14:textId="77777777" w:rsidR="00BB4A89" w:rsidRDefault="00BB4A89" w:rsidP="00D223DC">
      <w:pPr>
        <w:ind w:left="360"/>
        <w:rPr>
          <w:rFonts w:asciiTheme="majorHAnsi" w:hAnsiTheme="majorHAnsi" w:cstheme="majorHAnsi"/>
        </w:rPr>
      </w:pPr>
      <w:r>
        <w:rPr>
          <w:rFonts w:asciiTheme="majorHAnsi" w:hAnsiTheme="majorHAnsi" w:cstheme="majorHAnsi"/>
        </w:rPr>
        <w:br w:type="page"/>
      </w:r>
    </w:p>
    <w:p w14:paraId="5A39FA70" w14:textId="7D49915F" w:rsidR="00BB4A89" w:rsidRDefault="00BB4A89" w:rsidP="00BB4A89">
      <w:pPr>
        <w:spacing w:line="276" w:lineRule="auto"/>
        <w:rPr>
          <w:rFonts w:asciiTheme="majorHAnsi" w:hAnsiTheme="majorHAnsi" w:cstheme="majorHAnsi"/>
        </w:rPr>
      </w:pPr>
      <w:r w:rsidRPr="00DC69F3">
        <w:rPr>
          <w:rFonts w:asciiTheme="majorHAnsi" w:hAnsiTheme="majorHAnsi" w:cstheme="majorHAnsi"/>
        </w:rPr>
        <w:t xml:space="preserve">The final machine needs be comfortable and anthropometrically sound for majority of users in developing countries to operate. It needs to mainly be built using bicycle parts, power tools, hand tools and </w:t>
      </w:r>
      <w:r>
        <w:rPr>
          <w:rFonts w:asciiTheme="majorHAnsi" w:hAnsiTheme="majorHAnsi" w:cstheme="majorHAnsi"/>
        </w:rPr>
        <w:t>welding</w:t>
      </w:r>
      <w:r w:rsidRPr="00DC69F3">
        <w:rPr>
          <w:rFonts w:asciiTheme="majorHAnsi" w:hAnsiTheme="majorHAnsi" w:cstheme="majorHAnsi"/>
        </w:rPr>
        <w:t xml:space="preserve"> equipment. The machine also needs to survive harsh conditions, have along life duration, can’t be too heavy and must be safe to use. It also needs to be an original idea to avoid any legal breaches.</w:t>
      </w:r>
    </w:p>
    <w:p w14:paraId="3D14FCF8" w14:textId="4715A708" w:rsidR="00D02091" w:rsidRDefault="00D02091" w:rsidP="00D02091">
      <w:pPr>
        <w:pStyle w:val="Heading1"/>
      </w:pPr>
      <w:bookmarkStart w:id="8" w:name="_Toc485664109"/>
      <w:r>
        <w:t>Top 6 design criteria’s</w:t>
      </w:r>
      <w:bookmarkEnd w:id="8"/>
      <w:r>
        <w:t xml:space="preserve"> </w:t>
      </w:r>
    </w:p>
    <w:p w14:paraId="0E1DF05F" w14:textId="77777777" w:rsidR="008456AB" w:rsidRDefault="002355DE" w:rsidP="008456AB">
      <w:pPr>
        <w:rPr>
          <w:rFonts w:asciiTheme="majorHAnsi" w:hAnsiTheme="majorHAnsi" w:cstheme="majorHAnsi"/>
          <w:i/>
        </w:rPr>
      </w:pPr>
      <w:r w:rsidRPr="008456AB">
        <w:rPr>
          <w:rFonts w:asciiTheme="majorHAnsi" w:hAnsiTheme="majorHAnsi" w:cstheme="majorHAnsi"/>
          <w:b/>
          <w:i/>
        </w:rPr>
        <w:t>User centred design;</w:t>
      </w:r>
      <w:r w:rsidR="008456AB">
        <w:rPr>
          <w:rFonts w:asciiTheme="majorHAnsi" w:hAnsiTheme="majorHAnsi" w:cstheme="majorHAnsi"/>
          <w:i/>
        </w:rPr>
        <w:t xml:space="preserve"> </w:t>
      </w:r>
      <w:r w:rsidR="008456AB">
        <w:rPr>
          <w:rFonts w:asciiTheme="majorHAnsi" w:hAnsiTheme="majorHAnsi" w:cstheme="majorHAnsi"/>
        </w:rPr>
        <w:t>m</w:t>
      </w:r>
      <w:r w:rsidR="008456AB" w:rsidRPr="00DC69F3">
        <w:rPr>
          <w:rFonts w:asciiTheme="majorHAnsi" w:hAnsiTheme="majorHAnsi" w:cstheme="majorHAnsi"/>
        </w:rPr>
        <w:t xml:space="preserve">ust be easily operatable by less </w:t>
      </w:r>
      <w:r w:rsidR="008456AB">
        <w:rPr>
          <w:rFonts w:asciiTheme="majorHAnsi" w:hAnsiTheme="majorHAnsi" w:cstheme="majorHAnsi"/>
        </w:rPr>
        <w:t>experienced</w:t>
      </w:r>
      <w:r w:rsidR="008456AB" w:rsidRPr="00DC69F3">
        <w:rPr>
          <w:rFonts w:asciiTheme="majorHAnsi" w:hAnsiTheme="majorHAnsi" w:cstheme="majorHAnsi"/>
        </w:rPr>
        <w:t xml:space="preserve"> communities in developing countries.</w:t>
      </w:r>
    </w:p>
    <w:p w14:paraId="49AE3A99" w14:textId="1DF5AA7A" w:rsidR="002355DE" w:rsidRPr="002355DE" w:rsidRDefault="002355DE" w:rsidP="002355DE">
      <w:pPr>
        <w:rPr>
          <w:rFonts w:asciiTheme="majorHAnsi" w:hAnsiTheme="majorHAnsi" w:cstheme="majorHAnsi"/>
          <w:i/>
        </w:rPr>
      </w:pPr>
      <w:r w:rsidRPr="008456AB">
        <w:rPr>
          <w:rFonts w:asciiTheme="majorHAnsi" w:hAnsiTheme="majorHAnsi" w:cstheme="majorHAnsi"/>
          <w:b/>
          <w:i/>
        </w:rPr>
        <w:t>Materials;</w:t>
      </w:r>
      <w:r w:rsidR="008456AB" w:rsidRPr="008456AB">
        <w:rPr>
          <w:rFonts w:asciiTheme="majorHAnsi" w:hAnsiTheme="majorHAnsi" w:cstheme="majorHAnsi"/>
        </w:rPr>
        <w:t xml:space="preserve"> </w:t>
      </w:r>
      <w:r w:rsidR="008456AB">
        <w:rPr>
          <w:rFonts w:asciiTheme="majorHAnsi" w:hAnsiTheme="majorHAnsi" w:cstheme="majorHAnsi"/>
        </w:rPr>
        <w:t>a</w:t>
      </w:r>
      <w:r w:rsidR="008456AB" w:rsidRPr="008456AB">
        <w:rPr>
          <w:rFonts w:asciiTheme="majorHAnsi" w:hAnsiTheme="majorHAnsi" w:cstheme="majorHAnsi"/>
        </w:rPr>
        <w:t>ll materials need to be cost effective, sustainable and eco-friendly</w:t>
      </w:r>
    </w:p>
    <w:p w14:paraId="08F022A4" w14:textId="7181F721" w:rsidR="002355DE" w:rsidRPr="008456AB" w:rsidRDefault="002355DE" w:rsidP="008456AB">
      <w:pPr>
        <w:spacing w:line="276" w:lineRule="auto"/>
        <w:rPr>
          <w:rFonts w:asciiTheme="majorHAnsi" w:hAnsiTheme="majorHAnsi" w:cstheme="majorHAnsi"/>
        </w:rPr>
      </w:pPr>
      <w:r w:rsidRPr="008456AB">
        <w:rPr>
          <w:rFonts w:asciiTheme="majorHAnsi" w:hAnsiTheme="majorHAnsi" w:cstheme="majorHAnsi"/>
          <w:b/>
          <w:i/>
        </w:rPr>
        <w:t>Sustainable design;</w:t>
      </w:r>
      <w:r w:rsidR="008456AB" w:rsidRPr="008456AB">
        <w:rPr>
          <w:rFonts w:asciiTheme="majorHAnsi" w:hAnsiTheme="majorHAnsi" w:cstheme="majorHAnsi"/>
          <w:b/>
          <w:i/>
        </w:rPr>
        <w:t xml:space="preserve"> </w:t>
      </w:r>
      <w:r w:rsidR="008456AB">
        <w:rPr>
          <w:rFonts w:asciiTheme="majorHAnsi" w:hAnsiTheme="majorHAnsi" w:cstheme="majorHAnsi"/>
        </w:rPr>
        <w:t>t</w:t>
      </w:r>
      <w:r w:rsidR="008456AB" w:rsidRPr="008456AB">
        <w:rPr>
          <w:rFonts w:asciiTheme="majorHAnsi" w:hAnsiTheme="majorHAnsi" w:cstheme="majorHAnsi"/>
        </w:rPr>
        <w:t>here should be minimal maintenance during the life of the product</w:t>
      </w:r>
    </w:p>
    <w:p w14:paraId="2BAE88EC" w14:textId="72BE7E60" w:rsidR="002355DE" w:rsidRPr="008456AB" w:rsidRDefault="002355DE" w:rsidP="002355DE">
      <w:pPr>
        <w:rPr>
          <w:rFonts w:asciiTheme="majorHAnsi" w:hAnsiTheme="majorHAnsi" w:cstheme="majorHAnsi"/>
          <w:b/>
          <w:i/>
        </w:rPr>
      </w:pPr>
      <w:r w:rsidRPr="008456AB">
        <w:rPr>
          <w:rFonts w:asciiTheme="majorHAnsi" w:hAnsiTheme="majorHAnsi" w:cstheme="majorHAnsi"/>
          <w:b/>
          <w:i/>
        </w:rPr>
        <w:t xml:space="preserve">Anthropometrics; </w:t>
      </w:r>
      <w:r w:rsidR="008456AB">
        <w:rPr>
          <w:rFonts w:asciiTheme="majorHAnsi" w:hAnsiTheme="majorHAnsi" w:cstheme="majorHAnsi"/>
        </w:rPr>
        <w:t>all interactive components of the machine need to be correctly proportioned with average body sizes of adults for a better user-centred design</w:t>
      </w:r>
    </w:p>
    <w:p w14:paraId="42025EEB" w14:textId="21F18400" w:rsidR="002355DE" w:rsidRPr="008456AB" w:rsidRDefault="002355DE" w:rsidP="008456AB">
      <w:pPr>
        <w:spacing w:line="276" w:lineRule="auto"/>
        <w:rPr>
          <w:rFonts w:asciiTheme="majorHAnsi" w:hAnsiTheme="majorHAnsi" w:cstheme="majorHAnsi"/>
        </w:rPr>
      </w:pPr>
      <w:r w:rsidRPr="008456AB">
        <w:rPr>
          <w:rFonts w:asciiTheme="majorHAnsi" w:hAnsiTheme="majorHAnsi" w:cstheme="majorHAnsi"/>
          <w:b/>
          <w:i/>
        </w:rPr>
        <w:t>Sustainable design;</w:t>
      </w:r>
      <w:r w:rsidR="008456AB" w:rsidRPr="008456AB">
        <w:rPr>
          <w:rFonts w:asciiTheme="majorHAnsi" w:hAnsiTheme="majorHAnsi" w:cstheme="majorHAnsi"/>
        </w:rPr>
        <w:t xml:space="preserve"> </w:t>
      </w:r>
      <w:r w:rsidR="008456AB">
        <w:rPr>
          <w:rFonts w:asciiTheme="majorHAnsi" w:hAnsiTheme="majorHAnsi" w:cstheme="majorHAnsi"/>
        </w:rPr>
        <w:t>b</w:t>
      </w:r>
      <w:r w:rsidR="008456AB" w:rsidRPr="008456AB">
        <w:rPr>
          <w:rFonts w:asciiTheme="majorHAnsi" w:hAnsiTheme="majorHAnsi" w:cstheme="majorHAnsi"/>
        </w:rPr>
        <w:t>uilt to last</w:t>
      </w:r>
    </w:p>
    <w:p w14:paraId="55584D02" w14:textId="16A0BF5E" w:rsidR="002355DE" w:rsidRPr="008456AB" w:rsidRDefault="002355DE" w:rsidP="008456AB">
      <w:pPr>
        <w:spacing w:line="276" w:lineRule="auto"/>
        <w:rPr>
          <w:rFonts w:asciiTheme="majorHAnsi" w:hAnsiTheme="majorHAnsi" w:cstheme="majorHAnsi"/>
        </w:rPr>
      </w:pPr>
      <w:r w:rsidRPr="008456AB">
        <w:rPr>
          <w:rFonts w:asciiTheme="majorHAnsi" w:hAnsiTheme="majorHAnsi" w:cstheme="majorHAnsi"/>
          <w:b/>
          <w:i/>
        </w:rPr>
        <w:t>User centred design;</w:t>
      </w:r>
      <w:r w:rsidR="008456AB" w:rsidRPr="008456AB">
        <w:rPr>
          <w:rFonts w:asciiTheme="majorHAnsi" w:hAnsiTheme="majorHAnsi" w:cstheme="majorHAnsi"/>
        </w:rPr>
        <w:t xml:space="preserve"> </w:t>
      </w:r>
      <w:r w:rsidR="008456AB">
        <w:rPr>
          <w:rFonts w:asciiTheme="majorHAnsi" w:hAnsiTheme="majorHAnsi" w:cstheme="majorHAnsi"/>
        </w:rPr>
        <w:t>m</w:t>
      </w:r>
      <w:r w:rsidR="008456AB" w:rsidRPr="008456AB">
        <w:rPr>
          <w:rFonts w:asciiTheme="majorHAnsi" w:hAnsiTheme="majorHAnsi" w:cstheme="majorHAnsi"/>
        </w:rPr>
        <w:t>ust be light enough to transport from community to community</w:t>
      </w:r>
    </w:p>
    <w:p w14:paraId="00C2AA8D" w14:textId="7269203B" w:rsidR="00D02091" w:rsidRDefault="00D02091" w:rsidP="00D02091">
      <w:pPr>
        <w:rPr>
          <w:rFonts w:asciiTheme="majorHAnsi" w:hAnsiTheme="majorHAnsi" w:cstheme="majorHAnsi"/>
        </w:rPr>
      </w:pPr>
      <w:r w:rsidRPr="00D02091">
        <w:rPr>
          <w:rFonts w:asciiTheme="majorHAnsi" w:hAnsiTheme="majorHAnsi" w:cstheme="majorHAnsi"/>
        </w:rPr>
        <w:t>From the design criteria list I created, I have selected 6 which I feel are the most impor</w:t>
      </w:r>
      <w:r>
        <w:rPr>
          <w:rFonts w:asciiTheme="majorHAnsi" w:hAnsiTheme="majorHAnsi" w:cstheme="majorHAnsi"/>
        </w:rPr>
        <w:t xml:space="preserve">tant for the success of this task. I believe these are important because they concentrate on the needs of developing counties </w:t>
      </w:r>
      <w:r w:rsidR="002355DE">
        <w:rPr>
          <w:rFonts w:asciiTheme="majorHAnsi" w:hAnsiTheme="majorHAnsi" w:cstheme="majorHAnsi"/>
        </w:rPr>
        <w:t xml:space="preserve">more than the others, which will help solve the issue of sanitation because the solutions are tailored for their needs. </w:t>
      </w:r>
    </w:p>
    <w:p w14:paraId="639DDFAD" w14:textId="50D827EB" w:rsidR="002355DE" w:rsidRPr="00D02091" w:rsidRDefault="002355DE" w:rsidP="00D02091">
      <w:pPr>
        <w:rPr>
          <w:rFonts w:asciiTheme="majorHAnsi" w:hAnsiTheme="majorHAnsi" w:cstheme="majorHAnsi"/>
        </w:rPr>
      </w:pPr>
      <w:r>
        <w:rPr>
          <w:rFonts w:asciiTheme="majorHAnsi" w:hAnsiTheme="majorHAnsi" w:cstheme="majorHAnsi"/>
        </w:rPr>
        <w:t xml:space="preserve">I have then placed these 6 criteria’s into a criteria sheet; grading each criteria from A-standard to C-standard, depending on the successfulness of its integration. This will help me critically analyse the success of my machine during and at the end of the development.  </w:t>
      </w:r>
    </w:p>
    <w:p w14:paraId="63E6FDA9" w14:textId="77777777" w:rsidR="00D02091" w:rsidRDefault="00D02091" w:rsidP="002355DE">
      <w:pPr>
        <w:sectPr w:rsidR="00D02091" w:rsidSect="00D02091">
          <w:pgSz w:w="11906" w:h="16838"/>
          <w:pgMar w:top="1440" w:right="1440" w:bottom="1440" w:left="1440" w:header="709" w:footer="709" w:gutter="0"/>
          <w:pgNumType w:start="0"/>
          <w:cols w:space="708"/>
          <w:titlePg/>
          <w:docGrid w:linePitch="360"/>
        </w:sectPr>
      </w:pPr>
      <w:r>
        <w:br w:type="page"/>
      </w:r>
    </w:p>
    <w:p w14:paraId="67DB841A" w14:textId="23648FA2" w:rsidR="00D02091" w:rsidRDefault="00D02091" w:rsidP="00D02091">
      <w:pPr>
        <w:pStyle w:val="Title"/>
      </w:pPr>
      <w:r w:rsidRPr="00D33C5A">
        <w:t xml:space="preserve">Top </w:t>
      </w:r>
      <w:r>
        <w:t xml:space="preserve">6 </w:t>
      </w:r>
      <w:r w:rsidRPr="00D33C5A">
        <w:t>design criteria sheet</w:t>
      </w:r>
    </w:p>
    <w:tbl>
      <w:tblPr>
        <w:tblStyle w:val="GridTable5Dark-Accent1"/>
        <w:tblW w:w="15159" w:type="dxa"/>
        <w:tblLook w:val="04A0" w:firstRow="1" w:lastRow="0" w:firstColumn="1" w:lastColumn="0" w:noHBand="0" w:noVBand="1"/>
      </w:tblPr>
      <w:tblGrid>
        <w:gridCol w:w="566"/>
        <w:gridCol w:w="4668"/>
        <w:gridCol w:w="5007"/>
        <w:gridCol w:w="4918"/>
      </w:tblGrid>
      <w:tr w:rsidR="00D02091" w14:paraId="67191FBD" w14:textId="77777777" w:rsidTr="00C367F6">
        <w:trPr>
          <w:cnfStyle w:val="100000000000" w:firstRow="1" w:lastRow="0" w:firstColumn="0" w:lastColumn="0" w:oddVBand="0" w:evenVBand="0" w:oddHBand="0"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6" w:type="dxa"/>
            <w:tcBorders>
              <w:right w:val="single" w:sz="4" w:space="0" w:color="FFFFFF" w:themeColor="background1"/>
            </w:tcBorders>
          </w:tcPr>
          <w:p w14:paraId="6B67C6C3" w14:textId="77777777" w:rsidR="00D02091" w:rsidRDefault="00D02091" w:rsidP="00C367F6">
            <w:pPr>
              <w:rPr>
                <w:color w:val="FF0000"/>
              </w:rPr>
            </w:pPr>
          </w:p>
          <w:p w14:paraId="07412792" w14:textId="77777777" w:rsidR="00D02091" w:rsidRDefault="00D02091" w:rsidP="00C367F6">
            <w:pPr>
              <w:rPr>
                <w:color w:val="FF0000"/>
              </w:rPr>
            </w:pPr>
          </w:p>
        </w:tc>
        <w:tc>
          <w:tcPr>
            <w:tcW w:w="4668" w:type="dxa"/>
            <w:tcBorders>
              <w:left w:val="single" w:sz="4" w:space="0" w:color="FFFFFF" w:themeColor="background1"/>
            </w:tcBorders>
          </w:tcPr>
          <w:p w14:paraId="6997C1E9" w14:textId="77777777" w:rsidR="00D02091" w:rsidRPr="00BA6D97" w:rsidRDefault="00D02091" w:rsidP="00C367F6">
            <w:pPr>
              <w:jc w:val="center"/>
              <w:cnfStyle w:val="100000000000" w:firstRow="1" w:lastRow="0" w:firstColumn="0" w:lastColumn="0" w:oddVBand="0" w:evenVBand="0" w:oddHBand="0" w:evenHBand="0" w:firstRowFirstColumn="0" w:firstRowLastColumn="0" w:lastRowFirstColumn="0" w:lastRowLastColumn="0"/>
            </w:pPr>
            <w:r>
              <w:t>A standard</w:t>
            </w:r>
          </w:p>
        </w:tc>
        <w:tc>
          <w:tcPr>
            <w:tcW w:w="5007" w:type="dxa"/>
          </w:tcPr>
          <w:p w14:paraId="7DF6F87C" w14:textId="77777777" w:rsidR="00D02091" w:rsidRPr="00BA6D97" w:rsidRDefault="00D02091" w:rsidP="00C367F6">
            <w:pPr>
              <w:jc w:val="center"/>
              <w:cnfStyle w:val="100000000000" w:firstRow="1" w:lastRow="0" w:firstColumn="0" w:lastColumn="0" w:oddVBand="0" w:evenVBand="0" w:oddHBand="0" w:evenHBand="0" w:firstRowFirstColumn="0" w:firstRowLastColumn="0" w:lastRowFirstColumn="0" w:lastRowLastColumn="0"/>
            </w:pPr>
            <w:r>
              <w:t>B standard</w:t>
            </w:r>
          </w:p>
        </w:tc>
        <w:tc>
          <w:tcPr>
            <w:tcW w:w="4918" w:type="dxa"/>
          </w:tcPr>
          <w:p w14:paraId="06A79C05" w14:textId="77777777" w:rsidR="00D02091" w:rsidRPr="00BA6D97" w:rsidRDefault="00D02091" w:rsidP="00C367F6">
            <w:pPr>
              <w:jc w:val="center"/>
              <w:cnfStyle w:val="100000000000" w:firstRow="1" w:lastRow="0" w:firstColumn="0" w:lastColumn="0" w:oddVBand="0" w:evenVBand="0" w:oddHBand="0" w:evenHBand="0" w:firstRowFirstColumn="0" w:firstRowLastColumn="0" w:lastRowFirstColumn="0" w:lastRowLastColumn="0"/>
            </w:pPr>
            <w:r>
              <w:t>C standard</w:t>
            </w:r>
          </w:p>
        </w:tc>
      </w:tr>
      <w:tr w:rsidR="00D02091" w14:paraId="30D70A66" w14:textId="77777777" w:rsidTr="00C367F6">
        <w:trPr>
          <w:cnfStyle w:val="000000100000" w:firstRow="0" w:lastRow="0" w:firstColumn="0" w:lastColumn="0" w:oddVBand="0" w:evenVBand="0" w:oddHBand="1" w:evenHBand="0" w:firstRowFirstColumn="0" w:firstRowLastColumn="0" w:lastRowFirstColumn="0" w:lastRowLastColumn="0"/>
          <w:cantSplit/>
          <w:trHeight w:val="2290"/>
        </w:trPr>
        <w:tc>
          <w:tcPr>
            <w:cnfStyle w:val="001000000000" w:firstRow="0" w:lastRow="0" w:firstColumn="1" w:lastColumn="0" w:oddVBand="0" w:evenVBand="0" w:oddHBand="0" w:evenHBand="0" w:firstRowFirstColumn="0" w:firstRowLastColumn="0" w:lastRowFirstColumn="0" w:lastRowLastColumn="0"/>
            <w:tcW w:w="566" w:type="dxa"/>
            <w:textDirection w:val="btLr"/>
          </w:tcPr>
          <w:p w14:paraId="49E39124" w14:textId="77777777" w:rsidR="00D02091" w:rsidRPr="00E146C1" w:rsidRDefault="00D02091" w:rsidP="00C367F6">
            <w:pPr>
              <w:ind w:left="113" w:right="113"/>
              <w:jc w:val="center"/>
            </w:pPr>
            <w:r>
              <w:t>User centred design</w:t>
            </w:r>
          </w:p>
        </w:tc>
        <w:tc>
          <w:tcPr>
            <w:tcW w:w="4668" w:type="dxa"/>
          </w:tcPr>
          <w:p w14:paraId="3A43F91B" w14:textId="77777777" w:rsidR="00D02091" w:rsidRPr="00AF0CB4" w:rsidRDefault="00D02091" w:rsidP="00C367F6">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color w:val="FF0000"/>
              </w:rPr>
            </w:pPr>
            <w:r>
              <w:rPr>
                <w:color w:val="000000" w:themeColor="text1"/>
              </w:rPr>
              <w:t>Comprehensive analysis and effective</w:t>
            </w:r>
            <w:r w:rsidRPr="008439B5">
              <w:rPr>
                <w:color w:val="000000" w:themeColor="text1"/>
              </w:rPr>
              <w:t xml:space="preserve"> </w:t>
            </w:r>
            <w:r>
              <w:rPr>
                <w:color w:val="000000" w:themeColor="text1"/>
              </w:rPr>
              <w:t>implementation of design features</w:t>
            </w:r>
            <w:r w:rsidRPr="008439B5">
              <w:rPr>
                <w:color w:val="000000" w:themeColor="text1"/>
              </w:rPr>
              <w:t xml:space="preserve"> to better suit </w:t>
            </w:r>
            <w:r>
              <w:rPr>
                <w:color w:val="000000" w:themeColor="text1"/>
              </w:rPr>
              <w:t xml:space="preserve">the machine for developing communities </w:t>
            </w:r>
          </w:p>
          <w:p w14:paraId="5CB85148" w14:textId="77777777" w:rsidR="00D02091" w:rsidRPr="00EE738A" w:rsidRDefault="00D02091" w:rsidP="00C367F6">
            <w:pPr>
              <w:pStyle w:val="ListParagraph"/>
              <w:cnfStyle w:val="000000100000" w:firstRow="0" w:lastRow="0" w:firstColumn="0" w:lastColumn="0" w:oddVBand="0" w:evenVBand="0" w:oddHBand="1" w:evenHBand="0" w:firstRowFirstColumn="0" w:firstRowLastColumn="0" w:lastRowFirstColumn="0" w:lastRowLastColumn="0"/>
              <w:rPr>
                <w:color w:val="FF0000"/>
              </w:rPr>
            </w:pPr>
          </w:p>
          <w:p w14:paraId="26131425" w14:textId="77777777" w:rsidR="00D02091" w:rsidRPr="00C0616E" w:rsidRDefault="00D02091" w:rsidP="00C367F6">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color w:val="FF0000"/>
              </w:rPr>
            </w:pPr>
            <w:r>
              <w:t xml:space="preserve">Thorough design plans and effective use of materials to create an easily transportable machine </w:t>
            </w:r>
          </w:p>
        </w:tc>
        <w:tc>
          <w:tcPr>
            <w:tcW w:w="5007" w:type="dxa"/>
          </w:tcPr>
          <w:p w14:paraId="44F892E0" w14:textId="77777777" w:rsidR="00D02091" w:rsidRPr="00AF0CB4" w:rsidRDefault="00D02091" w:rsidP="00C367F6">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color w:val="FF0000"/>
              </w:rPr>
            </w:pPr>
            <w:r>
              <w:rPr>
                <w:color w:val="000000" w:themeColor="text1"/>
              </w:rPr>
              <w:t>Analysis and effective</w:t>
            </w:r>
            <w:r w:rsidRPr="008439B5">
              <w:rPr>
                <w:color w:val="000000" w:themeColor="text1"/>
              </w:rPr>
              <w:t xml:space="preserve"> </w:t>
            </w:r>
            <w:r>
              <w:rPr>
                <w:color w:val="000000" w:themeColor="text1"/>
              </w:rPr>
              <w:t>implementation of design features</w:t>
            </w:r>
            <w:r w:rsidRPr="008439B5">
              <w:rPr>
                <w:color w:val="000000" w:themeColor="text1"/>
              </w:rPr>
              <w:t xml:space="preserve"> to better suit </w:t>
            </w:r>
            <w:r>
              <w:rPr>
                <w:color w:val="000000" w:themeColor="text1"/>
              </w:rPr>
              <w:t>the machine for developing communities</w:t>
            </w:r>
          </w:p>
          <w:p w14:paraId="0F278780" w14:textId="77777777" w:rsidR="00D02091" w:rsidRPr="00AF0CB4" w:rsidRDefault="00D02091" w:rsidP="00C367F6">
            <w:pPr>
              <w:pStyle w:val="ListParagraph"/>
              <w:cnfStyle w:val="000000100000" w:firstRow="0" w:lastRow="0" w:firstColumn="0" w:lastColumn="0" w:oddVBand="0" w:evenVBand="0" w:oddHBand="1" w:evenHBand="0" w:firstRowFirstColumn="0" w:firstRowLastColumn="0" w:lastRowFirstColumn="0" w:lastRowLastColumn="0"/>
              <w:rPr>
                <w:color w:val="FF0000"/>
              </w:rPr>
            </w:pPr>
          </w:p>
          <w:p w14:paraId="7A85F118" w14:textId="77777777" w:rsidR="00D02091" w:rsidRPr="008439B5" w:rsidRDefault="00D02091" w:rsidP="00C367F6">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color w:val="FF0000"/>
              </w:rPr>
            </w:pPr>
            <w:r>
              <w:t>Detailed design plans and use of materials to create an easily transportable machine</w:t>
            </w:r>
          </w:p>
        </w:tc>
        <w:tc>
          <w:tcPr>
            <w:tcW w:w="4918" w:type="dxa"/>
          </w:tcPr>
          <w:p w14:paraId="7F7F1D60" w14:textId="77777777" w:rsidR="00D02091" w:rsidRPr="00AF0CB4" w:rsidRDefault="00D02091" w:rsidP="00C367F6">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color w:val="FF0000"/>
              </w:rPr>
            </w:pPr>
            <w:r>
              <w:rPr>
                <w:color w:val="000000" w:themeColor="text1"/>
              </w:rPr>
              <w:t>E</w:t>
            </w:r>
            <w:r w:rsidRPr="00EE738A">
              <w:rPr>
                <w:color w:val="000000" w:themeColor="text1"/>
              </w:rPr>
              <w:t>ffective implementation of design features to better suit the machine for developing communities</w:t>
            </w:r>
          </w:p>
          <w:p w14:paraId="4A96EF39" w14:textId="77777777" w:rsidR="00D02091" w:rsidRPr="00AF0CB4" w:rsidRDefault="00D02091" w:rsidP="00C367F6">
            <w:pPr>
              <w:pStyle w:val="ListParagraph"/>
              <w:cnfStyle w:val="000000100000" w:firstRow="0" w:lastRow="0" w:firstColumn="0" w:lastColumn="0" w:oddVBand="0" w:evenVBand="0" w:oddHBand="1" w:evenHBand="0" w:firstRowFirstColumn="0" w:firstRowLastColumn="0" w:lastRowFirstColumn="0" w:lastRowLastColumn="0"/>
              <w:rPr>
                <w:color w:val="FF0000"/>
              </w:rPr>
            </w:pPr>
          </w:p>
          <w:p w14:paraId="1B644795" w14:textId="77777777" w:rsidR="00D02091" w:rsidRPr="00AF0CB4" w:rsidRDefault="00D02091" w:rsidP="00C367F6">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color w:val="FF0000"/>
              </w:rPr>
            </w:pPr>
            <w:r>
              <w:t>Descriptive design plans and use of materials to create an easily transportable machine</w:t>
            </w:r>
          </w:p>
          <w:p w14:paraId="711AEBDA" w14:textId="77777777" w:rsidR="00D02091" w:rsidRPr="00AF0CB4" w:rsidRDefault="00D02091" w:rsidP="00C367F6">
            <w:pPr>
              <w:cnfStyle w:val="000000100000" w:firstRow="0" w:lastRow="0" w:firstColumn="0" w:lastColumn="0" w:oddVBand="0" w:evenVBand="0" w:oddHBand="1" w:evenHBand="0" w:firstRowFirstColumn="0" w:firstRowLastColumn="0" w:lastRowFirstColumn="0" w:lastRowLastColumn="0"/>
              <w:rPr>
                <w:color w:val="FF0000"/>
              </w:rPr>
            </w:pPr>
          </w:p>
        </w:tc>
      </w:tr>
      <w:tr w:rsidR="00D02091" w14:paraId="7E0854CD" w14:textId="77777777" w:rsidTr="00C367F6">
        <w:trPr>
          <w:cantSplit/>
          <w:trHeight w:val="1189"/>
        </w:trPr>
        <w:tc>
          <w:tcPr>
            <w:cnfStyle w:val="001000000000" w:firstRow="0" w:lastRow="0" w:firstColumn="1" w:lastColumn="0" w:oddVBand="0" w:evenVBand="0" w:oddHBand="0" w:evenHBand="0" w:firstRowFirstColumn="0" w:firstRowLastColumn="0" w:lastRowFirstColumn="0" w:lastRowLastColumn="0"/>
            <w:tcW w:w="566" w:type="dxa"/>
            <w:textDirection w:val="btLr"/>
          </w:tcPr>
          <w:p w14:paraId="44B6BCCD" w14:textId="77777777" w:rsidR="00D02091" w:rsidRPr="00E146C1" w:rsidRDefault="00D02091" w:rsidP="00C367F6">
            <w:pPr>
              <w:ind w:left="113" w:right="113"/>
              <w:jc w:val="center"/>
            </w:pPr>
            <w:r>
              <w:t>Materials</w:t>
            </w:r>
          </w:p>
        </w:tc>
        <w:tc>
          <w:tcPr>
            <w:tcW w:w="4668" w:type="dxa"/>
          </w:tcPr>
          <w:p w14:paraId="3175E4D5" w14:textId="77777777" w:rsidR="00D02091" w:rsidRPr="00AF0CB4" w:rsidRDefault="00D02091" w:rsidP="00C367F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color w:val="FF0000"/>
              </w:rPr>
            </w:pPr>
            <w:r>
              <w:t>Comprehensive and discerning analysis of material choices for a cost effective, eco-friendly and sustainable machine</w:t>
            </w:r>
          </w:p>
        </w:tc>
        <w:tc>
          <w:tcPr>
            <w:tcW w:w="5007" w:type="dxa"/>
          </w:tcPr>
          <w:p w14:paraId="12D8897C" w14:textId="77777777" w:rsidR="00D02091" w:rsidRPr="0016064A" w:rsidRDefault="00D02091" w:rsidP="00C367F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color w:val="FF0000"/>
              </w:rPr>
            </w:pPr>
            <w:r>
              <w:t>Detailed analysis of material choices for a cost effective, eco-friendly and sustainable machine</w:t>
            </w:r>
          </w:p>
        </w:tc>
        <w:tc>
          <w:tcPr>
            <w:tcW w:w="4918" w:type="dxa"/>
          </w:tcPr>
          <w:p w14:paraId="181F262D" w14:textId="77777777" w:rsidR="00D02091" w:rsidRPr="0016064A" w:rsidRDefault="00D02091" w:rsidP="00C367F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color w:val="FF0000"/>
              </w:rPr>
            </w:pPr>
            <w:r>
              <w:t>Analysis of material choices for a cost effective, eco-friendly and sustainable machine</w:t>
            </w:r>
          </w:p>
        </w:tc>
      </w:tr>
      <w:tr w:rsidR="00D02091" w14:paraId="1C301E02" w14:textId="77777777" w:rsidTr="00C367F6">
        <w:trPr>
          <w:cnfStyle w:val="000000100000" w:firstRow="0" w:lastRow="0" w:firstColumn="0" w:lastColumn="0" w:oddVBand="0" w:evenVBand="0" w:oddHBand="1" w:evenHBand="0" w:firstRowFirstColumn="0" w:firstRowLastColumn="0" w:lastRowFirstColumn="0" w:lastRowLastColumn="0"/>
          <w:cantSplit/>
          <w:trHeight w:val="2361"/>
        </w:trPr>
        <w:tc>
          <w:tcPr>
            <w:cnfStyle w:val="001000000000" w:firstRow="0" w:lastRow="0" w:firstColumn="1" w:lastColumn="0" w:oddVBand="0" w:evenVBand="0" w:oddHBand="0" w:evenHBand="0" w:firstRowFirstColumn="0" w:firstRowLastColumn="0" w:lastRowFirstColumn="0" w:lastRowLastColumn="0"/>
            <w:tcW w:w="566" w:type="dxa"/>
            <w:textDirection w:val="btLr"/>
          </w:tcPr>
          <w:p w14:paraId="20AA2F1D" w14:textId="77777777" w:rsidR="00D02091" w:rsidRPr="00C0616E" w:rsidRDefault="00D02091" w:rsidP="00C367F6">
            <w:pPr>
              <w:ind w:left="113" w:right="113"/>
              <w:jc w:val="center"/>
            </w:pPr>
            <w:r>
              <w:t>Sustainable design</w:t>
            </w:r>
          </w:p>
        </w:tc>
        <w:tc>
          <w:tcPr>
            <w:tcW w:w="4668" w:type="dxa"/>
          </w:tcPr>
          <w:p w14:paraId="3BDE4214" w14:textId="77777777" w:rsidR="00D02091" w:rsidRPr="002A1782" w:rsidRDefault="00D02091" w:rsidP="00C367F6">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color w:val="FF0000"/>
              </w:rPr>
            </w:pPr>
            <w:r>
              <w:t>Discerning research and use of materials to minimise maintenance during the life of the machine</w:t>
            </w:r>
          </w:p>
          <w:p w14:paraId="5899CB3C" w14:textId="77777777" w:rsidR="00D02091" w:rsidRPr="002A1782" w:rsidRDefault="00D02091" w:rsidP="00C367F6">
            <w:pPr>
              <w:pStyle w:val="ListParagraph"/>
              <w:cnfStyle w:val="000000100000" w:firstRow="0" w:lastRow="0" w:firstColumn="0" w:lastColumn="0" w:oddVBand="0" w:evenVBand="0" w:oddHBand="1" w:evenHBand="0" w:firstRowFirstColumn="0" w:firstRowLastColumn="0" w:lastRowFirstColumn="0" w:lastRowLastColumn="0"/>
              <w:rPr>
                <w:color w:val="FF0000"/>
              </w:rPr>
            </w:pPr>
          </w:p>
          <w:p w14:paraId="1F16B210" w14:textId="77777777" w:rsidR="00D02091" w:rsidRPr="0016064A" w:rsidRDefault="00D02091" w:rsidP="00C367F6">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color w:val="FF0000"/>
              </w:rPr>
            </w:pPr>
            <w:r>
              <w:t>Sufficient and effective use of suitable materials and design plans to help the machine withstand harsh conditions and last for years</w:t>
            </w:r>
          </w:p>
        </w:tc>
        <w:tc>
          <w:tcPr>
            <w:tcW w:w="5007" w:type="dxa"/>
          </w:tcPr>
          <w:p w14:paraId="44B9CD8E" w14:textId="77777777" w:rsidR="00D02091" w:rsidRPr="002A1782" w:rsidRDefault="00D02091" w:rsidP="00C367F6">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color w:val="FF0000"/>
              </w:rPr>
            </w:pPr>
            <w:r>
              <w:t>Proficient research and use of materials to minimise maintenance during the life of the machine</w:t>
            </w:r>
          </w:p>
          <w:p w14:paraId="270F8DD7" w14:textId="77777777" w:rsidR="00D02091" w:rsidRPr="002A1782" w:rsidRDefault="00D02091" w:rsidP="00C367F6">
            <w:pPr>
              <w:pStyle w:val="ListParagraph"/>
              <w:cnfStyle w:val="000000100000" w:firstRow="0" w:lastRow="0" w:firstColumn="0" w:lastColumn="0" w:oddVBand="0" w:evenVBand="0" w:oddHBand="1" w:evenHBand="0" w:firstRowFirstColumn="0" w:firstRowLastColumn="0" w:lastRowFirstColumn="0" w:lastRowLastColumn="0"/>
              <w:rPr>
                <w:color w:val="FF0000"/>
              </w:rPr>
            </w:pPr>
          </w:p>
          <w:p w14:paraId="1AC12F00" w14:textId="77777777" w:rsidR="00D02091" w:rsidRPr="002A1782" w:rsidRDefault="00D02091" w:rsidP="00C367F6">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color w:val="FF0000"/>
              </w:rPr>
            </w:pPr>
            <w:r>
              <w:t>Effective use of suitable materials and design plans to help the machine withstand harsh conditions and last for years</w:t>
            </w:r>
          </w:p>
        </w:tc>
        <w:tc>
          <w:tcPr>
            <w:tcW w:w="4918" w:type="dxa"/>
          </w:tcPr>
          <w:p w14:paraId="0034C7D4" w14:textId="77777777" w:rsidR="00D02091" w:rsidRPr="002A1782" w:rsidRDefault="00D02091" w:rsidP="00C367F6">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color w:val="FF0000"/>
              </w:rPr>
            </w:pPr>
            <w:r>
              <w:t>Research and use of materials to minimise maintenance during the life of the machine</w:t>
            </w:r>
          </w:p>
          <w:p w14:paraId="03E2C5AB" w14:textId="77777777" w:rsidR="00D02091" w:rsidRPr="002A1782" w:rsidRDefault="00D02091" w:rsidP="00C367F6">
            <w:pPr>
              <w:pStyle w:val="ListParagraph"/>
              <w:cnfStyle w:val="000000100000" w:firstRow="0" w:lastRow="0" w:firstColumn="0" w:lastColumn="0" w:oddVBand="0" w:evenVBand="0" w:oddHBand="1" w:evenHBand="0" w:firstRowFirstColumn="0" w:firstRowLastColumn="0" w:lastRowFirstColumn="0" w:lastRowLastColumn="0"/>
              <w:rPr>
                <w:color w:val="FF0000"/>
              </w:rPr>
            </w:pPr>
          </w:p>
          <w:p w14:paraId="2DC5E6B3" w14:textId="77777777" w:rsidR="00D02091" w:rsidRPr="002A1782" w:rsidRDefault="00D02091" w:rsidP="00C367F6">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color w:val="FF0000"/>
              </w:rPr>
            </w:pPr>
            <w:r>
              <w:t>Use of suitable materials and design plans to help the machine withstand harsh conditions and last for years</w:t>
            </w:r>
          </w:p>
        </w:tc>
      </w:tr>
      <w:tr w:rsidR="00D02091" w14:paraId="57C34261" w14:textId="77777777" w:rsidTr="00C367F6">
        <w:trPr>
          <w:cantSplit/>
          <w:trHeight w:val="1833"/>
        </w:trPr>
        <w:tc>
          <w:tcPr>
            <w:cnfStyle w:val="001000000000" w:firstRow="0" w:lastRow="0" w:firstColumn="1" w:lastColumn="0" w:oddVBand="0" w:evenVBand="0" w:oddHBand="0" w:evenHBand="0" w:firstRowFirstColumn="0" w:firstRowLastColumn="0" w:lastRowFirstColumn="0" w:lastRowLastColumn="0"/>
            <w:tcW w:w="566" w:type="dxa"/>
            <w:textDirection w:val="btLr"/>
          </w:tcPr>
          <w:p w14:paraId="7CFBF020" w14:textId="77777777" w:rsidR="00D02091" w:rsidRDefault="00D02091" w:rsidP="00C367F6">
            <w:pPr>
              <w:ind w:left="113" w:right="113"/>
              <w:jc w:val="center"/>
              <w:rPr>
                <w:color w:val="FF0000"/>
              </w:rPr>
            </w:pPr>
            <w:r w:rsidRPr="00C0616E">
              <w:t>Anthropometrics</w:t>
            </w:r>
          </w:p>
        </w:tc>
        <w:tc>
          <w:tcPr>
            <w:tcW w:w="4668" w:type="dxa"/>
          </w:tcPr>
          <w:p w14:paraId="6838096D" w14:textId="77777777" w:rsidR="00D02091" w:rsidRPr="0016064A" w:rsidRDefault="00D02091" w:rsidP="00C367F6">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t xml:space="preserve">Thorough analysis and implementation of anthropometrics for a better user centred design </w:t>
            </w:r>
          </w:p>
        </w:tc>
        <w:tc>
          <w:tcPr>
            <w:tcW w:w="5007" w:type="dxa"/>
          </w:tcPr>
          <w:p w14:paraId="48CE7E54" w14:textId="77777777" w:rsidR="00D02091" w:rsidRPr="0016064A" w:rsidRDefault="00D02091" w:rsidP="00C367F6">
            <w:pPr>
              <w:pStyle w:val="ListParagraph"/>
              <w:numPr>
                <w:ilvl w:val="0"/>
                <w:numId w:val="22"/>
              </w:numPr>
              <w:cnfStyle w:val="000000000000" w:firstRow="0" w:lastRow="0" w:firstColumn="0" w:lastColumn="0" w:oddVBand="0" w:evenVBand="0" w:oddHBand="0" w:evenHBand="0" w:firstRowFirstColumn="0" w:firstRowLastColumn="0" w:lastRowFirstColumn="0" w:lastRowLastColumn="0"/>
            </w:pPr>
            <w:r>
              <w:t>Detailed analysis and implementation of anthropometrics for a better user centred design</w:t>
            </w:r>
          </w:p>
        </w:tc>
        <w:tc>
          <w:tcPr>
            <w:tcW w:w="4918" w:type="dxa"/>
          </w:tcPr>
          <w:p w14:paraId="34D12D4A" w14:textId="77777777" w:rsidR="00D02091" w:rsidRPr="0016064A" w:rsidRDefault="00D02091" w:rsidP="00C367F6">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color w:val="FF0000"/>
              </w:rPr>
            </w:pPr>
            <w:r>
              <w:t>Analysis and implementation of anthropometrics for a better user centred design</w:t>
            </w:r>
          </w:p>
        </w:tc>
      </w:tr>
    </w:tbl>
    <w:p w14:paraId="78D65C8D" w14:textId="77777777" w:rsidR="00D02091" w:rsidRPr="00D33C5A" w:rsidRDefault="00D02091" w:rsidP="00D02091">
      <w:pPr>
        <w:sectPr w:rsidR="00D02091" w:rsidRPr="00D33C5A" w:rsidSect="008D1DA8">
          <w:pgSz w:w="16838" w:h="11906" w:orient="landscape"/>
          <w:pgMar w:top="1440" w:right="1440" w:bottom="1440" w:left="1440" w:header="709" w:footer="709" w:gutter="0"/>
          <w:pgNumType w:start="0"/>
          <w:cols w:space="708"/>
          <w:titlePg/>
          <w:docGrid w:linePitch="360"/>
        </w:sectPr>
      </w:pPr>
    </w:p>
    <w:p w14:paraId="288358DC" w14:textId="6D3D9410" w:rsidR="00E17494" w:rsidRDefault="00E17494" w:rsidP="00DC69F3">
      <w:pPr>
        <w:pStyle w:val="Heading1"/>
        <w:spacing w:line="276" w:lineRule="auto"/>
        <w:rPr>
          <w:rFonts w:cstheme="majorHAnsi"/>
        </w:rPr>
      </w:pPr>
      <w:bookmarkStart w:id="9" w:name="_Toc485664110"/>
      <w:bookmarkEnd w:id="7"/>
      <w:r w:rsidRPr="00DC69F3">
        <w:rPr>
          <w:rFonts w:cstheme="majorHAnsi"/>
        </w:rPr>
        <w:t>Timeline</w:t>
      </w:r>
      <w:bookmarkEnd w:id="9"/>
      <w:r w:rsidR="00543A80">
        <w:rPr>
          <w:rFonts w:cstheme="majorHAnsi"/>
        </w:rPr>
        <w:t>.</w:t>
      </w:r>
    </w:p>
    <w:p w14:paraId="6E661628" w14:textId="77777777" w:rsidR="00543A80" w:rsidRPr="00543A80" w:rsidRDefault="00543A80" w:rsidP="00543A80"/>
    <w:p w14:paraId="51F4AA4A" w14:textId="77777777" w:rsidR="00E17494" w:rsidRPr="00DC69F3" w:rsidRDefault="00034C29" w:rsidP="00DC69F3">
      <w:pPr>
        <w:spacing w:line="276" w:lineRule="auto"/>
        <w:rPr>
          <w:rFonts w:asciiTheme="majorHAnsi" w:hAnsiTheme="majorHAnsi" w:cstheme="majorHAnsi"/>
        </w:rPr>
      </w:pPr>
      <w:r>
        <w:rPr>
          <w:rFonts w:asciiTheme="majorHAnsi" w:hAnsiTheme="majorHAnsi" w:cstheme="majorHAnsi"/>
          <w:noProof/>
          <w:lang w:eastAsia="en-AU"/>
        </w:rPr>
        <w:drawing>
          <wp:inline distT="0" distB="0" distL="0" distR="0" wp14:anchorId="39D1A172" wp14:editId="79873CD8">
            <wp:extent cx="9773122" cy="4190337"/>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timelin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773122" cy="4190337"/>
                    </a:xfrm>
                    <a:prstGeom prst="rect">
                      <a:avLst/>
                    </a:prstGeom>
                  </pic:spPr>
                </pic:pic>
              </a:graphicData>
            </a:graphic>
          </wp:inline>
        </w:drawing>
      </w:r>
    </w:p>
    <w:p w14:paraId="3235C5D4" w14:textId="0D6AE24D" w:rsidR="0054440F" w:rsidRPr="00DC69F3" w:rsidRDefault="0054440F" w:rsidP="00DC69F3">
      <w:pPr>
        <w:spacing w:line="276" w:lineRule="auto"/>
        <w:rPr>
          <w:rStyle w:val="Hyperlink"/>
          <w:rFonts w:asciiTheme="majorHAnsi" w:hAnsiTheme="majorHAnsi" w:cstheme="majorHAnsi"/>
        </w:rPr>
      </w:pPr>
    </w:p>
    <w:p w14:paraId="53F333E6" w14:textId="77777777" w:rsidR="006C5389" w:rsidRDefault="006C5389">
      <w:pPr>
        <w:rPr>
          <w:rFonts w:asciiTheme="majorHAnsi" w:eastAsiaTheme="majorEastAsia" w:hAnsiTheme="majorHAnsi" w:cstheme="majorHAnsi"/>
          <w:color w:val="2F5496" w:themeColor="accent1" w:themeShade="BF"/>
          <w:sz w:val="32"/>
          <w:szCs w:val="32"/>
        </w:rPr>
      </w:pPr>
      <w:r>
        <w:rPr>
          <w:rFonts w:cstheme="majorHAnsi"/>
        </w:rPr>
        <w:br w:type="page"/>
      </w:r>
    </w:p>
    <w:p w14:paraId="560F39AF" w14:textId="77777777" w:rsidR="008456AB" w:rsidRDefault="008456AB" w:rsidP="006C5389">
      <w:pPr>
        <w:pStyle w:val="Heading1"/>
        <w:sectPr w:rsidR="008456AB" w:rsidSect="008456AB">
          <w:headerReference w:type="default" r:id="rId9"/>
          <w:footerReference w:type="default" r:id="rId10"/>
          <w:pgSz w:w="16838" w:h="11906" w:orient="landscape"/>
          <w:pgMar w:top="1440" w:right="1440" w:bottom="1440" w:left="1440" w:header="709" w:footer="709" w:gutter="0"/>
          <w:pgNumType w:start="0"/>
          <w:cols w:space="708"/>
          <w:titlePg/>
          <w:docGrid w:linePitch="360"/>
        </w:sectPr>
      </w:pPr>
    </w:p>
    <w:p w14:paraId="341AEF3F" w14:textId="3DED5CD5" w:rsidR="00EA7486" w:rsidRPr="006C5389" w:rsidRDefault="00E17494" w:rsidP="006C5389">
      <w:pPr>
        <w:pStyle w:val="Heading1"/>
      </w:pPr>
      <w:bookmarkStart w:id="10" w:name="_Toc485664111"/>
      <w:r w:rsidRPr="006C5389">
        <w:t>Market Research</w:t>
      </w:r>
      <w:bookmarkEnd w:id="10"/>
    </w:p>
    <w:p w14:paraId="085924EC" w14:textId="77777777" w:rsidR="00E17494" w:rsidRPr="00DC69F3" w:rsidRDefault="00E17494" w:rsidP="006C5389">
      <w:pPr>
        <w:pStyle w:val="Heading1"/>
      </w:pPr>
      <w:bookmarkStart w:id="11" w:name="_Toc485664112"/>
      <w:r w:rsidRPr="00DC69F3">
        <w:t>Item #1</w:t>
      </w:r>
      <w:bookmarkEnd w:id="11"/>
    </w:p>
    <w:p w14:paraId="5EEA2DD3" w14:textId="77777777" w:rsidR="00E17494" w:rsidRPr="00DC69F3" w:rsidRDefault="00E17494" w:rsidP="00DC69F3">
      <w:pPr>
        <w:spacing w:line="276" w:lineRule="auto"/>
        <w:rPr>
          <w:rFonts w:asciiTheme="majorHAnsi" w:hAnsiTheme="majorHAnsi" w:cstheme="majorHAnsi"/>
        </w:rPr>
      </w:pPr>
      <w:r w:rsidRPr="00DC69F3">
        <w:rPr>
          <w:rFonts w:asciiTheme="majorHAnsi" w:hAnsiTheme="majorHAnsi" w:cstheme="majorHAnsi"/>
          <w:noProof/>
          <w:lang w:eastAsia="en-AU"/>
        </w:rPr>
        <w:drawing>
          <wp:anchor distT="0" distB="0" distL="114300" distR="114300" simplePos="0" relativeHeight="251651072" behindDoc="0" locked="0" layoutInCell="1" allowOverlap="1" wp14:anchorId="2DCC70EE" wp14:editId="54363011">
            <wp:simplePos x="914400" y="3805743"/>
            <wp:positionH relativeFrom="column">
              <wp:align>left</wp:align>
            </wp:positionH>
            <wp:positionV relativeFrom="paragraph">
              <wp:align>top</wp:align>
            </wp:positionV>
            <wp:extent cx="2266950" cy="20097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em #1.jpg"/>
                    <pic:cNvPicPr/>
                  </pic:nvPicPr>
                  <pic:blipFill>
                    <a:blip r:embed="rId11">
                      <a:extLst>
                        <a:ext uri="{28A0092B-C50C-407E-A947-70E740481C1C}">
                          <a14:useLocalDpi xmlns:a14="http://schemas.microsoft.com/office/drawing/2010/main" val="0"/>
                        </a:ext>
                      </a:extLst>
                    </a:blip>
                    <a:stretch>
                      <a:fillRect/>
                    </a:stretch>
                  </pic:blipFill>
                  <pic:spPr>
                    <a:xfrm>
                      <a:off x="0" y="0"/>
                      <a:ext cx="2266950" cy="2009775"/>
                    </a:xfrm>
                    <a:prstGeom prst="rect">
                      <a:avLst/>
                    </a:prstGeom>
                  </pic:spPr>
                </pic:pic>
              </a:graphicData>
            </a:graphic>
          </wp:anchor>
        </w:drawing>
      </w:r>
      <w:r w:rsidRPr="00DC69F3">
        <w:rPr>
          <w:rFonts w:asciiTheme="majorHAnsi" w:hAnsiTheme="majorHAnsi" w:cstheme="majorHAnsi"/>
        </w:rPr>
        <w:br w:type="textWrapping" w:clear="all"/>
      </w:r>
    </w:p>
    <w:tbl>
      <w:tblPr>
        <w:tblStyle w:val="GridTable4-Accent1"/>
        <w:tblW w:w="0" w:type="auto"/>
        <w:tblLook w:val="04A0" w:firstRow="1" w:lastRow="0" w:firstColumn="1" w:lastColumn="0" w:noHBand="0" w:noVBand="1"/>
      </w:tblPr>
      <w:tblGrid>
        <w:gridCol w:w="3005"/>
        <w:gridCol w:w="3005"/>
        <w:gridCol w:w="3006"/>
      </w:tblGrid>
      <w:tr w:rsidR="00E17494" w:rsidRPr="00DC69F3" w14:paraId="1E762938" w14:textId="77777777" w:rsidTr="00A415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8ECEB6A" w14:textId="77777777" w:rsidR="00E17494" w:rsidRPr="00DC69F3" w:rsidRDefault="00E17494" w:rsidP="00DC69F3">
            <w:pPr>
              <w:spacing w:line="276" w:lineRule="auto"/>
              <w:jc w:val="center"/>
              <w:rPr>
                <w:rFonts w:asciiTheme="majorHAnsi" w:hAnsiTheme="majorHAnsi" w:cstheme="majorHAnsi"/>
              </w:rPr>
            </w:pPr>
            <w:r w:rsidRPr="00DC69F3">
              <w:rPr>
                <w:rFonts w:asciiTheme="majorHAnsi" w:hAnsiTheme="majorHAnsi" w:cstheme="majorHAnsi"/>
              </w:rPr>
              <w:t>Positive</w:t>
            </w:r>
          </w:p>
        </w:tc>
        <w:tc>
          <w:tcPr>
            <w:tcW w:w="3005" w:type="dxa"/>
          </w:tcPr>
          <w:p w14:paraId="141033B4" w14:textId="77777777" w:rsidR="00E17494" w:rsidRPr="00DC69F3" w:rsidRDefault="00E17494"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Minus</w:t>
            </w:r>
          </w:p>
        </w:tc>
        <w:tc>
          <w:tcPr>
            <w:tcW w:w="3006" w:type="dxa"/>
          </w:tcPr>
          <w:p w14:paraId="4C9C2CF9" w14:textId="77777777" w:rsidR="00E17494" w:rsidRPr="00DC69F3" w:rsidRDefault="00E17494"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Interesting</w:t>
            </w:r>
          </w:p>
        </w:tc>
      </w:tr>
      <w:tr w:rsidR="00E17494" w:rsidRPr="00DC69F3" w14:paraId="1A32F623"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6181E3D" w14:textId="77777777" w:rsidR="00E17494" w:rsidRPr="00DC69F3" w:rsidRDefault="00E17494" w:rsidP="00DC69F3">
            <w:pPr>
              <w:spacing w:line="276" w:lineRule="auto"/>
              <w:rPr>
                <w:rFonts w:asciiTheme="majorHAnsi" w:hAnsiTheme="majorHAnsi" w:cstheme="majorHAnsi"/>
                <w:b w:val="0"/>
              </w:rPr>
            </w:pPr>
            <w:r w:rsidRPr="00DC69F3">
              <w:rPr>
                <w:rFonts w:asciiTheme="majorHAnsi" w:hAnsiTheme="majorHAnsi" w:cstheme="majorHAnsi"/>
                <w:b w:val="0"/>
              </w:rPr>
              <w:t>Can efficiently clean clothes</w:t>
            </w:r>
          </w:p>
        </w:tc>
        <w:tc>
          <w:tcPr>
            <w:tcW w:w="3005" w:type="dxa"/>
          </w:tcPr>
          <w:p w14:paraId="564CDC48" w14:textId="77777777" w:rsidR="00E17494" w:rsidRPr="00DC69F3" w:rsidRDefault="00E17494"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Can’t be made from bicycle parts</w:t>
            </w:r>
          </w:p>
        </w:tc>
        <w:tc>
          <w:tcPr>
            <w:tcW w:w="3006" w:type="dxa"/>
          </w:tcPr>
          <w:p w14:paraId="5DAB92FE" w14:textId="77777777" w:rsidR="00E17494" w:rsidRPr="00DC69F3" w:rsidRDefault="00E17494"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 xml:space="preserve">Many different settings to help with sanitation </w:t>
            </w:r>
          </w:p>
        </w:tc>
      </w:tr>
      <w:tr w:rsidR="00E17494" w:rsidRPr="00DC69F3" w14:paraId="013BFC57" w14:textId="77777777" w:rsidTr="00A41544">
        <w:tc>
          <w:tcPr>
            <w:cnfStyle w:val="001000000000" w:firstRow="0" w:lastRow="0" w:firstColumn="1" w:lastColumn="0" w:oddVBand="0" w:evenVBand="0" w:oddHBand="0" w:evenHBand="0" w:firstRowFirstColumn="0" w:firstRowLastColumn="0" w:lastRowFirstColumn="0" w:lastRowLastColumn="0"/>
            <w:tcW w:w="3005" w:type="dxa"/>
          </w:tcPr>
          <w:p w14:paraId="30196AB7" w14:textId="77777777" w:rsidR="00E17494" w:rsidRPr="00DC69F3" w:rsidRDefault="00E17494" w:rsidP="00DC69F3">
            <w:pPr>
              <w:spacing w:line="276" w:lineRule="auto"/>
              <w:rPr>
                <w:rFonts w:asciiTheme="majorHAnsi" w:hAnsiTheme="majorHAnsi" w:cstheme="majorHAnsi"/>
                <w:b w:val="0"/>
              </w:rPr>
            </w:pPr>
            <w:r w:rsidRPr="00DC69F3">
              <w:rPr>
                <w:rFonts w:asciiTheme="majorHAnsi" w:hAnsiTheme="majorHAnsi" w:cstheme="majorHAnsi"/>
                <w:b w:val="0"/>
              </w:rPr>
              <w:t>Doesn’t leak water</w:t>
            </w:r>
          </w:p>
        </w:tc>
        <w:tc>
          <w:tcPr>
            <w:tcW w:w="3005" w:type="dxa"/>
          </w:tcPr>
          <w:p w14:paraId="5A1FCBB1" w14:textId="77777777" w:rsidR="00E17494" w:rsidRPr="00DC69F3" w:rsidRDefault="00E17494"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Can’t be used in developing countries due to lack of power</w:t>
            </w:r>
          </w:p>
        </w:tc>
        <w:tc>
          <w:tcPr>
            <w:tcW w:w="3006" w:type="dxa"/>
          </w:tcPr>
          <w:p w14:paraId="10D61DA5" w14:textId="77777777" w:rsidR="00E17494" w:rsidRPr="00DC69F3" w:rsidRDefault="00E17494"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 xml:space="preserve">Automatically operatable  </w:t>
            </w:r>
          </w:p>
        </w:tc>
      </w:tr>
      <w:tr w:rsidR="00E17494" w:rsidRPr="00DC69F3" w14:paraId="5AAAAB49"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54C4E53" w14:textId="77777777" w:rsidR="00E17494" w:rsidRPr="00DC69F3" w:rsidRDefault="00E17494" w:rsidP="00DC69F3">
            <w:pPr>
              <w:spacing w:line="276" w:lineRule="auto"/>
              <w:rPr>
                <w:rFonts w:asciiTheme="majorHAnsi" w:hAnsiTheme="majorHAnsi" w:cstheme="majorHAnsi"/>
                <w:b w:val="0"/>
              </w:rPr>
            </w:pPr>
            <w:r w:rsidRPr="00DC69F3">
              <w:rPr>
                <w:rFonts w:asciiTheme="majorHAnsi" w:hAnsiTheme="majorHAnsi" w:cstheme="majorHAnsi"/>
                <w:b w:val="0"/>
              </w:rPr>
              <w:t>40L washing machine can fit lots of clothes</w:t>
            </w:r>
          </w:p>
        </w:tc>
        <w:tc>
          <w:tcPr>
            <w:tcW w:w="3005" w:type="dxa"/>
          </w:tcPr>
          <w:p w14:paraId="0B65B341" w14:textId="77777777" w:rsidR="00E17494" w:rsidRPr="00DC69F3" w:rsidRDefault="00E17494"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Uses too much water</w:t>
            </w:r>
          </w:p>
        </w:tc>
        <w:tc>
          <w:tcPr>
            <w:tcW w:w="3006" w:type="dxa"/>
          </w:tcPr>
          <w:p w14:paraId="579A6F3F" w14:textId="77777777" w:rsidR="00E17494" w:rsidRPr="00DC69F3" w:rsidRDefault="00160816"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Aesthetically pleasing</w:t>
            </w:r>
            <w:r w:rsidR="006F081C" w:rsidRPr="00DC69F3">
              <w:rPr>
                <w:rFonts w:asciiTheme="majorHAnsi" w:hAnsiTheme="majorHAnsi" w:cstheme="majorHAnsi"/>
              </w:rPr>
              <w:t xml:space="preserve"> </w:t>
            </w:r>
          </w:p>
        </w:tc>
      </w:tr>
      <w:tr w:rsidR="00E17494" w:rsidRPr="00DC69F3" w14:paraId="7F0D2F56" w14:textId="77777777" w:rsidTr="00A41544">
        <w:tc>
          <w:tcPr>
            <w:cnfStyle w:val="001000000000" w:firstRow="0" w:lastRow="0" w:firstColumn="1" w:lastColumn="0" w:oddVBand="0" w:evenVBand="0" w:oddHBand="0" w:evenHBand="0" w:firstRowFirstColumn="0" w:firstRowLastColumn="0" w:lastRowFirstColumn="0" w:lastRowLastColumn="0"/>
            <w:tcW w:w="3005" w:type="dxa"/>
          </w:tcPr>
          <w:p w14:paraId="607A02D5" w14:textId="77777777" w:rsidR="00E17494" w:rsidRPr="00DC69F3" w:rsidRDefault="00773CCD" w:rsidP="00DC69F3">
            <w:pPr>
              <w:spacing w:line="276" w:lineRule="auto"/>
              <w:rPr>
                <w:rFonts w:asciiTheme="majorHAnsi" w:hAnsiTheme="majorHAnsi" w:cstheme="majorHAnsi"/>
                <w:b w:val="0"/>
              </w:rPr>
            </w:pPr>
            <w:r>
              <w:rPr>
                <w:rFonts w:asciiTheme="majorHAnsi" w:hAnsiTheme="majorHAnsi" w:cstheme="majorHAnsi"/>
                <w:b w:val="0"/>
              </w:rPr>
              <w:t>Easily useable by</w:t>
            </w:r>
            <w:r w:rsidR="00E17494" w:rsidRPr="00DC69F3">
              <w:rPr>
                <w:rFonts w:asciiTheme="majorHAnsi" w:hAnsiTheme="majorHAnsi" w:cstheme="majorHAnsi"/>
                <w:b w:val="0"/>
              </w:rPr>
              <w:t xml:space="preserve"> majority of people</w:t>
            </w:r>
          </w:p>
        </w:tc>
        <w:tc>
          <w:tcPr>
            <w:tcW w:w="3005" w:type="dxa"/>
          </w:tcPr>
          <w:p w14:paraId="43CB941F" w14:textId="77777777" w:rsidR="00E17494" w:rsidRPr="00DC69F3" w:rsidRDefault="00E17494"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Can’t be repaired using bicycle parts</w:t>
            </w:r>
          </w:p>
        </w:tc>
        <w:tc>
          <w:tcPr>
            <w:tcW w:w="3006" w:type="dxa"/>
          </w:tcPr>
          <w:p w14:paraId="73FE54EE" w14:textId="77777777" w:rsidR="00E17494" w:rsidRPr="00DC69F3" w:rsidRDefault="00E17494"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bl>
    <w:p w14:paraId="37DDE044" w14:textId="77777777" w:rsidR="006C5389" w:rsidRDefault="006C5389" w:rsidP="006C5389">
      <w:pPr>
        <w:pStyle w:val="Heading2"/>
      </w:pPr>
    </w:p>
    <w:p w14:paraId="55F16B71" w14:textId="77777777" w:rsidR="00D10114" w:rsidRPr="00DC69F3" w:rsidRDefault="004A5395" w:rsidP="006C5389">
      <w:pPr>
        <w:pStyle w:val="Heading2"/>
      </w:pPr>
      <w:r w:rsidRPr="00DC69F3">
        <w:t>Opinion of product</w:t>
      </w:r>
    </w:p>
    <w:p w14:paraId="29B3A69E" w14:textId="77777777" w:rsidR="004A5395" w:rsidRPr="00DC69F3" w:rsidRDefault="004A5395" w:rsidP="00DC69F3">
      <w:pPr>
        <w:spacing w:line="276" w:lineRule="auto"/>
        <w:rPr>
          <w:rFonts w:asciiTheme="majorHAnsi" w:hAnsiTheme="majorHAnsi" w:cstheme="majorHAnsi"/>
        </w:rPr>
      </w:pPr>
      <w:r w:rsidRPr="00DC69F3">
        <w:rPr>
          <w:rFonts w:asciiTheme="majorHAnsi" w:hAnsiTheme="majorHAnsi" w:cstheme="majorHAnsi"/>
        </w:rPr>
        <w:t xml:space="preserve">The product </w:t>
      </w:r>
      <w:r w:rsidR="007419B8" w:rsidRPr="00DC69F3">
        <w:rPr>
          <w:rFonts w:asciiTheme="majorHAnsi" w:hAnsiTheme="majorHAnsi" w:cstheme="majorHAnsi"/>
        </w:rPr>
        <w:t xml:space="preserve">works excellent at washing and sanitizing clothing </w:t>
      </w:r>
      <w:r w:rsidR="00160816">
        <w:rPr>
          <w:rFonts w:asciiTheme="majorHAnsi" w:hAnsiTheme="majorHAnsi" w:cstheme="majorHAnsi"/>
        </w:rPr>
        <w:t>items. H</w:t>
      </w:r>
      <w:r w:rsidR="0037157E" w:rsidRPr="00DC69F3">
        <w:rPr>
          <w:rFonts w:asciiTheme="majorHAnsi" w:hAnsiTheme="majorHAnsi" w:cstheme="majorHAnsi"/>
        </w:rPr>
        <w:t>owever,</w:t>
      </w:r>
      <w:r w:rsidR="007419B8" w:rsidRPr="00DC69F3">
        <w:rPr>
          <w:rFonts w:asciiTheme="majorHAnsi" w:hAnsiTheme="majorHAnsi" w:cstheme="majorHAnsi"/>
        </w:rPr>
        <w:t xml:space="preserve"> the washing machine can’t be made using primarily bicycle parts.</w:t>
      </w:r>
      <w:r w:rsidR="00D04F36" w:rsidRPr="00DC69F3">
        <w:rPr>
          <w:rFonts w:asciiTheme="majorHAnsi" w:hAnsiTheme="majorHAnsi" w:cstheme="majorHAnsi"/>
        </w:rPr>
        <w:t xml:space="preserve"> Therefore, wouldn’t be suitable for </w:t>
      </w:r>
      <w:r w:rsidR="00160816">
        <w:rPr>
          <w:rFonts w:asciiTheme="majorHAnsi" w:hAnsiTheme="majorHAnsi" w:cstheme="majorHAnsi"/>
        </w:rPr>
        <w:t>this task</w:t>
      </w:r>
      <w:r w:rsidR="00D04F36" w:rsidRPr="00DC69F3">
        <w:rPr>
          <w:rFonts w:asciiTheme="majorHAnsi" w:hAnsiTheme="majorHAnsi" w:cstheme="majorHAnsi"/>
        </w:rPr>
        <w:t>.</w:t>
      </w:r>
      <w:r w:rsidR="007419B8" w:rsidRPr="00DC69F3">
        <w:rPr>
          <w:rFonts w:asciiTheme="majorHAnsi" w:hAnsiTheme="majorHAnsi" w:cstheme="majorHAnsi"/>
        </w:rPr>
        <w:t xml:space="preserve"> </w:t>
      </w:r>
    </w:p>
    <w:p w14:paraId="6123A6C5" w14:textId="77777777" w:rsidR="0058164F" w:rsidRDefault="0058164F">
      <w:pPr>
        <w:rPr>
          <w:rFonts w:asciiTheme="majorHAnsi" w:eastAsiaTheme="majorEastAsia" w:hAnsiTheme="majorHAnsi" w:cstheme="majorBidi"/>
          <w:b/>
          <w:sz w:val="28"/>
          <w:szCs w:val="26"/>
        </w:rPr>
      </w:pPr>
      <w:r>
        <w:br w:type="page"/>
      </w:r>
    </w:p>
    <w:p w14:paraId="6C0BC9B2" w14:textId="25C0665C" w:rsidR="007419B8" w:rsidRPr="00DC69F3" w:rsidRDefault="0091777B" w:rsidP="006C5389">
      <w:pPr>
        <w:pStyle w:val="Heading2"/>
      </w:pPr>
      <w:r>
        <w:rPr>
          <w:noProof/>
          <w:lang w:eastAsia="en-AU"/>
        </w:rPr>
        <mc:AlternateContent>
          <mc:Choice Requires="wps">
            <w:drawing>
              <wp:anchor distT="0" distB="0" distL="114300" distR="114300" simplePos="0" relativeHeight="251783168" behindDoc="1" locked="0" layoutInCell="1" allowOverlap="1" wp14:anchorId="33E5B1D3" wp14:editId="127BDDEC">
                <wp:simplePos x="0" y="0"/>
                <wp:positionH relativeFrom="column">
                  <wp:posOffset>-312144</wp:posOffset>
                </wp:positionH>
                <wp:positionV relativeFrom="paragraph">
                  <wp:posOffset>201346</wp:posOffset>
                </wp:positionV>
                <wp:extent cx="6296053" cy="1111498"/>
                <wp:effectExtent l="0" t="0" r="28575" b="12700"/>
                <wp:wrapNone/>
                <wp:docPr id="489" name="Freeform 489"/>
                <wp:cNvGraphicFramePr/>
                <a:graphic xmlns:a="http://schemas.openxmlformats.org/drawingml/2006/main">
                  <a:graphicData uri="http://schemas.microsoft.com/office/word/2010/wordprocessingShape">
                    <wps:wsp>
                      <wps:cNvSpPr/>
                      <wps:spPr>
                        <a:xfrm>
                          <a:off x="0" y="0"/>
                          <a:ext cx="6296053" cy="1111498"/>
                        </a:xfrm>
                        <a:custGeom>
                          <a:avLst/>
                          <a:gdLst>
                            <a:gd name="connsiteX0" fmla="*/ 208777 w 6296053"/>
                            <a:gd name="connsiteY0" fmla="*/ 74934 h 1111498"/>
                            <a:gd name="connsiteX1" fmla="*/ 1616158 w 6296053"/>
                            <a:gd name="connsiteY1" fmla="*/ 74934 h 1111498"/>
                            <a:gd name="connsiteX2" fmla="*/ 1981918 w 6296053"/>
                            <a:gd name="connsiteY2" fmla="*/ 170350 h 1111498"/>
                            <a:gd name="connsiteX3" fmla="*/ 5925765 w 6296053"/>
                            <a:gd name="connsiteY3" fmla="*/ 186252 h 1111498"/>
                            <a:gd name="connsiteX4" fmla="*/ 5774690 w 6296053"/>
                            <a:gd name="connsiteY4" fmla="*/ 909821 h 1111498"/>
                            <a:gd name="connsiteX5" fmla="*/ 2800902 w 6296053"/>
                            <a:gd name="connsiteY5" fmla="*/ 1037042 h 1111498"/>
                            <a:gd name="connsiteX6" fmla="*/ 280339 w 6296053"/>
                            <a:gd name="connsiteY6" fmla="*/ 1037042 h 1111498"/>
                            <a:gd name="connsiteX7" fmla="*/ 208777 w 6296053"/>
                            <a:gd name="connsiteY7" fmla="*/ 74934 h 11114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296053" h="1111498">
                              <a:moveTo>
                                <a:pt x="208777" y="74934"/>
                              </a:moveTo>
                              <a:cubicBezTo>
                                <a:pt x="431413" y="-85417"/>
                                <a:pt x="1320635" y="59031"/>
                                <a:pt x="1616158" y="74934"/>
                              </a:cubicBezTo>
                              <a:cubicBezTo>
                                <a:pt x="1911681" y="90837"/>
                                <a:pt x="1263650" y="151797"/>
                                <a:pt x="1981918" y="170350"/>
                              </a:cubicBezTo>
                              <a:cubicBezTo>
                                <a:pt x="2700186" y="188903"/>
                                <a:pt x="5293636" y="63007"/>
                                <a:pt x="5925765" y="186252"/>
                              </a:cubicBezTo>
                              <a:cubicBezTo>
                                <a:pt x="6557894" y="309497"/>
                                <a:pt x="6295501" y="768023"/>
                                <a:pt x="5774690" y="909821"/>
                              </a:cubicBezTo>
                              <a:cubicBezTo>
                                <a:pt x="5253880" y="1051619"/>
                                <a:pt x="3716627" y="1015839"/>
                                <a:pt x="2800902" y="1037042"/>
                              </a:cubicBezTo>
                              <a:cubicBezTo>
                                <a:pt x="1885177" y="1058245"/>
                                <a:pt x="708384" y="1193418"/>
                                <a:pt x="280339" y="1037042"/>
                              </a:cubicBezTo>
                              <a:cubicBezTo>
                                <a:pt x="-147706" y="880666"/>
                                <a:pt x="-13859" y="235285"/>
                                <a:pt x="208777" y="74934"/>
                              </a:cubicBezTo>
                              <a:close/>
                            </a:path>
                          </a:pathLst>
                        </a:cu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78C9EB" id="Freeform 489" o:spid="_x0000_s1026" style="position:absolute;margin-left:-24.6pt;margin-top:15.85pt;width:495.75pt;height:87.5pt;z-index:-251533312;visibility:visible;mso-wrap-style:square;mso-wrap-distance-left:9pt;mso-wrap-distance-top:0;mso-wrap-distance-right:9pt;mso-wrap-distance-bottom:0;mso-position-horizontal:absolute;mso-position-horizontal-relative:text;mso-position-vertical:absolute;mso-position-vertical-relative:text;v-text-anchor:middle" coordsize="6296053,1111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" path="m208777,74934v222636,-160351,1111858,-15903,1407381,c1911681,90837,1263650,151797,1981918,170350v718268,18553,3311718,-107343,3943847,15902c6557894,309497,6295501,768023,5774690,909821v-520810,141798,-2058063,106018,-2973788,127221c1885177,1058245,708384,1193418,280339,1037042,-147706,880666,-13859,235285,208777,74934xe" fillcolor="#ed7d31 [3205]" strokecolor="#823b0b [1605]" strokeweight="1pt">
                <v:stroke joinstyle="miter"/>
                <v:path arrowok="t" o:connecttype="custom" o:connectlocs="208777,74934;1616158,74934;1981918,170350;5925765,186252;5774690,909821;2800902,1037042;280339,1037042;208777,74934" o:connectangles="0,0,0,0,0,0,0,0"/>
              </v:shape>
            </w:pict>
          </mc:Fallback>
        </mc:AlternateContent>
      </w:r>
      <w:r w:rsidR="006C5389">
        <w:t xml:space="preserve">Design Criteria </w:t>
      </w:r>
    </w:p>
    <w:p w14:paraId="1B45AAC0" w14:textId="77777777" w:rsidR="007419B8" w:rsidRPr="0091777B" w:rsidRDefault="007419B8" w:rsidP="006C5389">
      <w:pPr>
        <w:pStyle w:val="Heading3"/>
        <w:rPr>
          <w:color w:val="FFFFFF" w:themeColor="background1"/>
        </w:rPr>
      </w:pPr>
      <w:r w:rsidRPr="0091777B">
        <w:rPr>
          <w:color w:val="FFFFFF" w:themeColor="background1"/>
        </w:rPr>
        <w:t>User centred design</w:t>
      </w:r>
    </w:p>
    <w:p w14:paraId="5AB44F9B" w14:textId="77F04A79" w:rsidR="0037157E" w:rsidRPr="0091777B" w:rsidRDefault="0091777B" w:rsidP="00DC69F3">
      <w:pPr>
        <w:spacing w:line="276" w:lineRule="auto"/>
        <w:rPr>
          <w:rFonts w:asciiTheme="majorHAnsi" w:hAnsiTheme="majorHAnsi" w:cstheme="majorHAnsi"/>
          <w:color w:val="FFFFFF" w:themeColor="background1"/>
        </w:rPr>
      </w:pPr>
      <w:r w:rsidRPr="0091777B">
        <w:rPr>
          <w:rFonts w:asciiTheme="majorHAnsi" w:hAnsiTheme="majorHAnsi" w:cstheme="majorHAnsi"/>
          <w:noProof/>
          <w:color w:val="FFFFFF" w:themeColor="background1"/>
          <w:lang w:eastAsia="en-AU"/>
        </w:rPr>
        <mc:AlternateContent>
          <mc:Choice Requires="wps">
            <w:drawing>
              <wp:anchor distT="0" distB="0" distL="114300" distR="114300" simplePos="0" relativeHeight="251784192" behindDoc="1" locked="0" layoutInCell="1" allowOverlap="1" wp14:anchorId="5866050F" wp14:editId="365FFBE0">
                <wp:simplePos x="0" y="0"/>
                <wp:positionH relativeFrom="column">
                  <wp:posOffset>-232590</wp:posOffset>
                </wp:positionH>
                <wp:positionV relativeFrom="paragraph">
                  <wp:posOffset>836906</wp:posOffset>
                </wp:positionV>
                <wp:extent cx="6412970" cy="690864"/>
                <wp:effectExtent l="0" t="0" r="26035" b="14605"/>
                <wp:wrapNone/>
                <wp:docPr id="490" name="Freeform 490"/>
                <wp:cNvGraphicFramePr/>
                <a:graphic xmlns:a="http://schemas.openxmlformats.org/drawingml/2006/main">
                  <a:graphicData uri="http://schemas.microsoft.com/office/word/2010/wordprocessingShape">
                    <wps:wsp>
                      <wps:cNvSpPr/>
                      <wps:spPr>
                        <a:xfrm>
                          <a:off x="0" y="0"/>
                          <a:ext cx="6412970" cy="690864"/>
                        </a:xfrm>
                        <a:custGeom>
                          <a:avLst/>
                          <a:gdLst>
                            <a:gd name="connsiteX0" fmla="*/ 129223 w 6412970"/>
                            <a:gd name="connsiteY0" fmla="*/ 44474 h 690864"/>
                            <a:gd name="connsiteX1" fmla="*/ 1099282 w 6412970"/>
                            <a:gd name="connsiteY1" fmla="*/ 52425 h 690864"/>
                            <a:gd name="connsiteX2" fmla="*/ 1719484 w 6412970"/>
                            <a:gd name="connsiteY2" fmla="*/ 123987 h 690864"/>
                            <a:gd name="connsiteX3" fmla="*/ 5838260 w 6412970"/>
                            <a:gd name="connsiteY3" fmla="*/ 131938 h 690864"/>
                            <a:gd name="connsiteX4" fmla="*/ 5925724 w 6412970"/>
                            <a:gd name="connsiteY4" fmla="*/ 553357 h 690864"/>
                            <a:gd name="connsiteX5" fmla="*/ 1584312 w 6412970"/>
                            <a:gd name="connsiteY5" fmla="*/ 648773 h 690864"/>
                            <a:gd name="connsiteX6" fmla="*/ 168980 w 6412970"/>
                            <a:gd name="connsiteY6" fmla="*/ 640822 h 690864"/>
                            <a:gd name="connsiteX7" fmla="*/ 129223 w 6412970"/>
                            <a:gd name="connsiteY7" fmla="*/ 44474 h 690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412970" h="690864">
                              <a:moveTo>
                                <a:pt x="129223" y="44474"/>
                              </a:moveTo>
                              <a:cubicBezTo>
                                <a:pt x="284273" y="-53592"/>
                                <a:pt x="834239" y="39173"/>
                                <a:pt x="1099282" y="52425"/>
                              </a:cubicBezTo>
                              <a:cubicBezTo>
                                <a:pt x="1364326" y="65677"/>
                                <a:pt x="929654" y="110735"/>
                                <a:pt x="1719484" y="123987"/>
                              </a:cubicBezTo>
                              <a:cubicBezTo>
                                <a:pt x="2509314" y="137239"/>
                                <a:pt x="5137220" y="60376"/>
                                <a:pt x="5838260" y="131938"/>
                              </a:cubicBezTo>
                              <a:cubicBezTo>
                                <a:pt x="6539300" y="203500"/>
                                <a:pt x="6634715" y="467218"/>
                                <a:pt x="5925724" y="553357"/>
                              </a:cubicBezTo>
                              <a:cubicBezTo>
                                <a:pt x="5216733" y="639496"/>
                                <a:pt x="1584312" y="648773"/>
                                <a:pt x="1584312" y="648773"/>
                              </a:cubicBezTo>
                              <a:cubicBezTo>
                                <a:pt x="624855" y="663351"/>
                                <a:pt x="411495" y="740213"/>
                                <a:pt x="168980" y="640822"/>
                              </a:cubicBezTo>
                              <a:cubicBezTo>
                                <a:pt x="-73535" y="541431"/>
                                <a:pt x="-25827" y="142540"/>
                                <a:pt x="129223" y="44474"/>
                              </a:cubicBezTo>
                              <a:close/>
                            </a:path>
                          </a:pathLst>
                        </a:custGeom>
                        <a:solidFill>
                          <a:schemeClr val="accent2">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B004D5" id="Freeform 490" o:spid="_x0000_s1026" style="position:absolute;margin-left:-18.3pt;margin-top:65.9pt;width:504.95pt;height:54.4pt;z-index:-251532288;visibility:visible;mso-wrap-style:square;mso-wrap-distance-left:9pt;mso-wrap-distance-top:0;mso-wrap-distance-right:9pt;mso-wrap-distance-bottom:0;mso-position-horizontal:absolute;mso-position-horizontal-relative:text;mso-position-vertical:absolute;mso-position-vertical-relative:text;v-text-anchor:middle" coordsize="6412970,690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" path="m129223,44474v155050,-98066,705016,-5301,970059,7951c1364326,65677,929654,110735,1719484,123987v789830,13252,3417736,-63611,4118776,7951c6539300,203500,6634715,467218,5925724,553357v-708991,86139,-4341412,95416,-4341412,95416c624855,663351,411495,740213,168980,640822,-73535,541431,-25827,142540,129223,44474xe" fillcolor="#823b0b [1605]" strokecolor="#1f3763 [1604]" strokeweight="1pt">
                <v:stroke joinstyle="miter"/>
                <v:path arrowok="t" o:connecttype="custom" o:connectlocs="129223,44474;1099282,52425;1719484,123987;5838260,131938;5925724,553357;1584312,648773;168980,640822;129223,44474" o:connectangles="0,0,0,0,0,0,0,0"/>
              </v:shape>
            </w:pict>
          </mc:Fallback>
        </mc:AlternateContent>
      </w:r>
      <w:r w:rsidR="0037157E" w:rsidRPr="0091777B">
        <w:rPr>
          <w:rFonts w:asciiTheme="majorHAnsi" w:hAnsiTheme="majorHAnsi" w:cstheme="majorHAnsi"/>
          <w:color w:val="FFFFFF" w:themeColor="background1"/>
        </w:rPr>
        <w:t xml:space="preserve">The machine includes a variety of different settings to help users with selecting the correct method for washing certain clothing items. The machine also doesn’t need a user manually operating the machine while in use, this helps to minimise the effort required to </w:t>
      </w:r>
      <w:r w:rsidRPr="0091777B">
        <w:rPr>
          <w:rFonts w:asciiTheme="majorHAnsi" w:hAnsiTheme="majorHAnsi" w:cstheme="majorHAnsi"/>
          <w:color w:val="FFFFFF" w:themeColor="background1"/>
        </w:rPr>
        <w:t>wash clothes</w:t>
      </w:r>
      <w:r w:rsidR="0037157E" w:rsidRPr="0091777B">
        <w:rPr>
          <w:rFonts w:asciiTheme="majorHAnsi" w:hAnsiTheme="majorHAnsi" w:cstheme="majorHAnsi"/>
          <w:color w:val="FFFFFF" w:themeColor="background1"/>
        </w:rPr>
        <w:t>.</w:t>
      </w:r>
      <w:r w:rsidR="00160816" w:rsidRPr="0091777B">
        <w:rPr>
          <w:rFonts w:asciiTheme="majorHAnsi" w:hAnsiTheme="majorHAnsi" w:cstheme="majorHAnsi"/>
          <w:color w:val="FFFFFF" w:themeColor="background1"/>
        </w:rPr>
        <w:t xml:space="preserve"> It’s too heavy to easily transport from one community to another.</w:t>
      </w:r>
    </w:p>
    <w:p w14:paraId="525ECE91" w14:textId="77777777" w:rsidR="0037157E" w:rsidRPr="0091777B" w:rsidRDefault="0037157E" w:rsidP="006C5389">
      <w:pPr>
        <w:pStyle w:val="Heading3"/>
        <w:rPr>
          <w:color w:val="FFFFFF" w:themeColor="background1"/>
        </w:rPr>
      </w:pPr>
      <w:r w:rsidRPr="0091777B">
        <w:rPr>
          <w:color w:val="FFFFFF" w:themeColor="background1"/>
        </w:rPr>
        <w:t>Aesthetics</w:t>
      </w:r>
    </w:p>
    <w:p w14:paraId="1A2761AD" w14:textId="313FC480" w:rsidR="0037157E" w:rsidRPr="0091777B" w:rsidRDefault="0091777B" w:rsidP="00DC69F3">
      <w:pPr>
        <w:spacing w:line="276" w:lineRule="auto"/>
        <w:rPr>
          <w:rFonts w:asciiTheme="majorHAnsi" w:hAnsiTheme="majorHAnsi" w:cstheme="majorHAnsi"/>
          <w:color w:val="FFFFFF" w:themeColor="background1"/>
        </w:rPr>
      </w:pPr>
      <w:r w:rsidRPr="0091777B">
        <w:rPr>
          <w:rFonts w:asciiTheme="majorHAnsi" w:hAnsiTheme="majorHAnsi" w:cstheme="majorHAnsi"/>
          <w:noProof/>
          <w:color w:val="FFFFFF" w:themeColor="background1"/>
          <w:lang w:eastAsia="en-AU"/>
        </w:rPr>
        <mc:AlternateContent>
          <mc:Choice Requires="wps">
            <w:drawing>
              <wp:anchor distT="0" distB="0" distL="114300" distR="114300" simplePos="0" relativeHeight="251785216" behindDoc="1" locked="0" layoutInCell="1" allowOverlap="1" wp14:anchorId="76622376" wp14:editId="7CBAB79A">
                <wp:simplePos x="0" y="0"/>
                <wp:positionH relativeFrom="column">
                  <wp:posOffset>-223794</wp:posOffset>
                </wp:positionH>
                <wp:positionV relativeFrom="paragraph">
                  <wp:posOffset>453117</wp:posOffset>
                </wp:positionV>
                <wp:extent cx="6361731" cy="665777"/>
                <wp:effectExtent l="0" t="0" r="20320" b="20320"/>
                <wp:wrapNone/>
                <wp:docPr id="491" name="Freeform 491"/>
                <wp:cNvGraphicFramePr/>
                <a:graphic xmlns:a="http://schemas.openxmlformats.org/drawingml/2006/main">
                  <a:graphicData uri="http://schemas.microsoft.com/office/word/2010/wordprocessingShape">
                    <wps:wsp>
                      <wps:cNvSpPr/>
                      <wps:spPr>
                        <a:xfrm>
                          <a:off x="0" y="0"/>
                          <a:ext cx="6361731" cy="665777"/>
                        </a:xfrm>
                        <a:custGeom>
                          <a:avLst/>
                          <a:gdLst>
                            <a:gd name="connsiteX0" fmla="*/ 191989 w 6361731"/>
                            <a:gd name="connsiteY0" fmla="*/ 33541 h 665777"/>
                            <a:gd name="connsiteX1" fmla="*/ 1233610 w 6361731"/>
                            <a:gd name="connsiteY1" fmla="*/ 65347 h 665777"/>
                            <a:gd name="connsiteX2" fmla="*/ 1869714 w 6361731"/>
                            <a:gd name="connsiteY2" fmla="*/ 184616 h 665777"/>
                            <a:gd name="connsiteX3" fmla="*/ 5829464 w 6361731"/>
                            <a:gd name="connsiteY3" fmla="*/ 136908 h 665777"/>
                            <a:gd name="connsiteX4" fmla="*/ 5805610 w 6361731"/>
                            <a:gd name="connsiteY4" fmla="*/ 613987 h 665777"/>
                            <a:gd name="connsiteX5" fmla="*/ 1066632 w 6361731"/>
                            <a:gd name="connsiteY5" fmla="*/ 645792 h 665777"/>
                            <a:gd name="connsiteX6" fmla="*/ 80671 w 6361731"/>
                            <a:gd name="connsiteY6" fmla="*/ 550376 h 665777"/>
                            <a:gd name="connsiteX7" fmla="*/ 191989 w 6361731"/>
                            <a:gd name="connsiteY7" fmla="*/ 33541 h 665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361731" h="665777">
                              <a:moveTo>
                                <a:pt x="191989" y="33541"/>
                              </a:moveTo>
                              <a:cubicBezTo>
                                <a:pt x="384145" y="-47297"/>
                                <a:pt x="953989" y="40168"/>
                                <a:pt x="1233610" y="65347"/>
                              </a:cubicBezTo>
                              <a:cubicBezTo>
                                <a:pt x="1513231" y="90526"/>
                                <a:pt x="1869714" y="184616"/>
                                <a:pt x="1869714" y="184616"/>
                              </a:cubicBezTo>
                              <a:cubicBezTo>
                                <a:pt x="2635690" y="196543"/>
                                <a:pt x="5173481" y="65346"/>
                                <a:pt x="5829464" y="136908"/>
                              </a:cubicBezTo>
                              <a:cubicBezTo>
                                <a:pt x="6485447" y="208470"/>
                                <a:pt x="6599415" y="529173"/>
                                <a:pt x="5805610" y="613987"/>
                              </a:cubicBezTo>
                              <a:cubicBezTo>
                                <a:pt x="5011805" y="698801"/>
                                <a:pt x="2020788" y="656394"/>
                                <a:pt x="1066632" y="645792"/>
                              </a:cubicBezTo>
                              <a:cubicBezTo>
                                <a:pt x="112476" y="635190"/>
                                <a:pt x="229095" y="651093"/>
                                <a:pt x="80671" y="550376"/>
                              </a:cubicBezTo>
                              <a:cubicBezTo>
                                <a:pt x="-67753" y="449660"/>
                                <a:pt x="-167" y="114379"/>
                                <a:pt x="191989" y="33541"/>
                              </a:cubicBezTo>
                              <a:close/>
                            </a:path>
                          </a:pathLst>
                        </a:cu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352FAF" id="Freeform 491" o:spid="_x0000_s1026" style="position:absolute;margin-left:-17.6pt;margin-top:35.7pt;width:500.9pt;height:52.4pt;z-index:-251531264;visibility:visible;mso-wrap-style:square;mso-wrap-distance-left:9pt;mso-wrap-distance-top:0;mso-wrap-distance-right:9pt;mso-wrap-distance-bottom:0;mso-position-horizontal:absolute;mso-position-horizontal-relative:text;mso-position-vertical:absolute;mso-position-vertical-relative:text;v-text-anchor:middle" coordsize="6361731,665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" path="m191989,33541v192156,-80838,762000,6627,1041621,31806c1513231,90526,1869714,184616,1869714,184616,2635690,196543,5173481,65346,5829464,136908v655983,71562,769951,392265,-23854,477079c5011805,698801,2020788,656394,1066632,645792,112476,635190,229095,651093,80671,550376,-67753,449660,-167,114379,191989,33541xe" fillcolor="#7030a0" strokecolor="#1f3763 [1604]" strokeweight="1pt">
                <v:stroke joinstyle="miter"/>
                <v:path arrowok="t" o:connecttype="custom" o:connectlocs="191989,33541;1233610,65347;1869714,184616;5829464,136908;5805610,613987;1066632,645792;80671,550376;191989,33541" o:connectangles="0,0,0,0,0,0,0,0"/>
              </v:shape>
            </w:pict>
          </mc:Fallback>
        </mc:AlternateContent>
      </w:r>
      <w:r w:rsidR="0037157E" w:rsidRPr="0091777B">
        <w:rPr>
          <w:rFonts w:asciiTheme="majorHAnsi" w:hAnsiTheme="majorHAnsi" w:cstheme="majorHAnsi"/>
          <w:color w:val="FFFFFF" w:themeColor="background1"/>
        </w:rPr>
        <w:t xml:space="preserve">The clean, simplistic, modern look of the washing machine gives a pleasing visualization for the owner and operators of the machine. </w:t>
      </w:r>
    </w:p>
    <w:p w14:paraId="73DAEAE2" w14:textId="77777777" w:rsidR="0037157E" w:rsidRPr="0091777B" w:rsidRDefault="0037157E" w:rsidP="006C5389">
      <w:pPr>
        <w:pStyle w:val="Heading3"/>
        <w:rPr>
          <w:color w:val="FFFFFF" w:themeColor="background1"/>
        </w:rPr>
      </w:pPr>
      <w:r w:rsidRPr="0091777B">
        <w:rPr>
          <w:color w:val="FFFFFF" w:themeColor="background1"/>
        </w:rPr>
        <w:t xml:space="preserve">Ergonomics </w:t>
      </w:r>
    </w:p>
    <w:p w14:paraId="3071D36B" w14:textId="77777777" w:rsidR="00766AD9" w:rsidRPr="0091777B" w:rsidRDefault="00B813D9" w:rsidP="00DC69F3">
      <w:pPr>
        <w:spacing w:line="276" w:lineRule="auto"/>
        <w:rPr>
          <w:rFonts w:asciiTheme="majorHAnsi" w:hAnsiTheme="majorHAnsi" w:cstheme="majorHAnsi"/>
          <w:color w:val="FFFFFF" w:themeColor="background1"/>
        </w:rPr>
      </w:pPr>
      <w:r w:rsidRPr="0091777B">
        <w:rPr>
          <w:rFonts w:asciiTheme="majorHAnsi" w:hAnsiTheme="majorHAnsi" w:cstheme="majorHAnsi"/>
          <w:color w:val="FFFFFF" w:themeColor="background1"/>
        </w:rPr>
        <w:t xml:space="preserve">Having the dial control a circle creates a more comfortable operation because hands can easily wrap around it comfortably. </w:t>
      </w:r>
    </w:p>
    <w:p w14:paraId="19C87854" w14:textId="1FFA97A9" w:rsidR="00B813D9" w:rsidRPr="0091777B" w:rsidRDefault="0091777B" w:rsidP="006C5389">
      <w:pPr>
        <w:pStyle w:val="Heading3"/>
        <w:rPr>
          <w:color w:val="FFFFFF" w:themeColor="background1"/>
        </w:rPr>
      </w:pPr>
      <w:r w:rsidRPr="0091777B">
        <w:rPr>
          <w:noProof/>
          <w:color w:val="FFFFFF" w:themeColor="background1"/>
          <w:lang w:eastAsia="en-AU"/>
        </w:rPr>
        <mc:AlternateContent>
          <mc:Choice Requires="wps">
            <w:drawing>
              <wp:anchor distT="0" distB="0" distL="114300" distR="114300" simplePos="0" relativeHeight="251786240" behindDoc="1" locked="0" layoutInCell="1" allowOverlap="1" wp14:anchorId="6B98FB91" wp14:editId="06121D8B">
                <wp:simplePos x="0" y="0"/>
                <wp:positionH relativeFrom="column">
                  <wp:posOffset>-406544</wp:posOffset>
                </wp:positionH>
                <wp:positionV relativeFrom="paragraph">
                  <wp:posOffset>-40359</wp:posOffset>
                </wp:positionV>
                <wp:extent cx="6680637" cy="677937"/>
                <wp:effectExtent l="0" t="0" r="25400" b="27305"/>
                <wp:wrapNone/>
                <wp:docPr id="492" name="Freeform 492"/>
                <wp:cNvGraphicFramePr/>
                <a:graphic xmlns:a="http://schemas.openxmlformats.org/drawingml/2006/main">
                  <a:graphicData uri="http://schemas.microsoft.com/office/word/2010/wordprocessingShape">
                    <wps:wsp>
                      <wps:cNvSpPr/>
                      <wps:spPr>
                        <a:xfrm>
                          <a:off x="0" y="0"/>
                          <a:ext cx="6680637" cy="677937"/>
                        </a:xfrm>
                        <a:custGeom>
                          <a:avLst/>
                          <a:gdLst>
                            <a:gd name="connsiteX0" fmla="*/ 350885 w 6680637"/>
                            <a:gd name="connsiteY0" fmla="*/ 56262 h 677937"/>
                            <a:gd name="connsiteX1" fmla="*/ 1567434 w 6680637"/>
                            <a:gd name="connsiteY1" fmla="*/ 32408 h 677937"/>
                            <a:gd name="connsiteX2" fmla="*/ 2457981 w 6680637"/>
                            <a:gd name="connsiteY2" fmla="*/ 143726 h 677937"/>
                            <a:gd name="connsiteX3" fmla="*/ 6187142 w 6680637"/>
                            <a:gd name="connsiteY3" fmla="*/ 183482 h 677937"/>
                            <a:gd name="connsiteX4" fmla="*/ 6020165 w 6680637"/>
                            <a:gd name="connsiteY4" fmla="*/ 581048 h 677937"/>
                            <a:gd name="connsiteX5" fmla="*/ 517862 w 6680637"/>
                            <a:gd name="connsiteY5" fmla="*/ 636707 h 677937"/>
                            <a:gd name="connsiteX6" fmla="*/ 350885 w 6680637"/>
                            <a:gd name="connsiteY6" fmla="*/ 56262 h 6779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680637" h="677937">
                              <a:moveTo>
                                <a:pt x="350885" y="56262"/>
                              </a:moveTo>
                              <a:cubicBezTo>
                                <a:pt x="525814" y="-44455"/>
                                <a:pt x="1216251" y="17831"/>
                                <a:pt x="1567434" y="32408"/>
                              </a:cubicBezTo>
                              <a:cubicBezTo>
                                <a:pt x="1918617" y="46985"/>
                                <a:pt x="1688030" y="118547"/>
                                <a:pt x="2457981" y="143726"/>
                              </a:cubicBezTo>
                              <a:cubicBezTo>
                                <a:pt x="3227932" y="168905"/>
                                <a:pt x="5593445" y="110595"/>
                                <a:pt x="6187142" y="183482"/>
                              </a:cubicBezTo>
                              <a:cubicBezTo>
                                <a:pt x="6780839" y="256369"/>
                                <a:pt x="6965045" y="505511"/>
                                <a:pt x="6020165" y="581048"/>
                              </a:cubicBezTo>
                              <a:cubicBezTo>
                                <a:pt x="5075285" y="656586"/>
                                <a:pt x="1462742" y="724171"/>
                                <a:pt x="517862" y="636707"/>
                              </a:cubicBezTo>
                              <a:cubicBezTo>
                                <a:pt x="-427018" y="549243"/>
                                <a:pt x="175956" y="156979"/>
                                <a:pt x="350885" y="56262"/>
                              </a:cubicBezTo>
                              <a:close/>
                            </a:path>
                          </a:pathLst>
                        </a:cu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8A9AA3" id="Freeform 492" o:spid="_x0000_s1026" style="position:absolute;margin-left:-32pt;margin-top:-3.2pt;width:526.05pt;height:53.4pt;z-index:-251530240;visibility:visible;mso-wrap-style:square;mso-wrap-distance-left:9pt;mso-wrap-distance-top:0;mso-wrap-distance-right:9pt;mso-wrap-distance-bottom:0;mso-position-horizontal:absolute;mso-position-horizontal-relative:text;mso-position-vertical:absolute;mso-position-vertical-relative:text;v-text-anchor:middle" coordsize="6680637,677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" path="m350885,56262c525814,-44455,1216251,17831,1567434,32408v351183,14577,120596,86139,890547,111318c3227932,168905,5593445,110595,6187142,183482v593697,72887,777903,322029,-166977,397566c5075285,656586,1462742,724171,517862,636707,-427018,549243,175956,156979,350885,56262xe" fillcolor="#00b0f0" strokecolor="#1f3763 [1604]" strokeweight="1pt">
                <v:stroke joinstyle="miter"/>
                <v:path arrowok="t" o:connecttype="custom" o:connectlocs="350885,56262;1567434,32408;2457981,143726;6187142,183482;6020165,581048;517862,636707;350885,56262" o:connectangles="0,0,0,0,0,0,0"/>
              </v:shape>
            </w:pict>
          </mc:Fallback>
        </mc:AlternateContent>
      </w:r>
      <w:r w:rsidR="00B813D9" w:rsidRPr="0091777B">
        <w:rPr>
          <w:color w:val="FFFFFF" w:themeColor="background1"/>
        </w:rPr>
        <w:t>Anthropometrics</w:t>
      </w:r>
    </w:p>
    <w:p w14:paraId="3ABCFACB" w14:textId="37A72B25" w:rsidR="00B813D9" w:rsidRPr="0091777B" w:rsidRDefault="0091777B" w:rsidP="00DC69F3">
      <w:pPr>
        <w:spacing w:line="276" w:lineRule="auto"/>
        <w:rPr>
          <w:rFonts w:asciiTheme="majorHAnsi" w:hAnsiTheme="majorHAnsi" w:cstheme="majorHAnsi"/>
          <w:color w:val="FFFFFF" w:themeColor="background1"/>
        </w:rPr>
      </w:pPr>
      <w:r w:rsidRPr="0091777B">
        <w:rPr>
          <w:rFonts w:asciiTheme="majorHAnsi" w:hAnsiTheme="majorHAnsi" w:cstheme="majorHAnsi"/>
          <w:noProof/>
          <w:color w:val="FFFFFF" w:themeColor="background1"/>
          <w:lang w:eastAsia="en-AU"/>
        </w:rPr>
        <mc:AlternateContent>
          <mc:Choice Requires="wps">
            <w:drawing>
              <wp:anchor distT="0" distB="0" distL="114300" distR="114300" simplePos="0" relativeHeight="251787264" behindDoc="1" locked="0" layoutInCell="1" allowOverlap="1" wp14:anchorId="232F0B7A" wp14:editId="02FD7482">
                <wp:simplePos x="0" y="0"/>
                <wp:positionH relativeFrom="column">
                  <wp:posOffset>-262543</wp:posOffset>
                </wp:positionH>
                <wp:positionV relativeFrom="paragraph">
                  <wp:posOffset>430081</wp:posOffset>
                </wp:positionV>
                <wp:extent cx="6463380" cy="866714"/>
                <wp:effectExtent l="0" t="0" r="13970" b="10160"/>
                <wp:wrapNone/>
                <wp:docPr id="493" name="Freeform 493"/>
                <wp:cNvGraphicFramePr/>
                <a:graphic xmlns:a="http://schemas.openxmlformats.org/drawingml/2006/main">
                  <a:graphicData uri="http://schemas.microsoft.com/office/word/2010/wordprocessingShape">
                    <wps:wsp>
                      <wps:cNvSpPr/>
                      <wps:spPr>
                        <a:xfrm>
                          <a:off x="0" y="0"/>
                          <a:ext cx="6463380" cy="866714"/>
                        </a:xfrm>
                        <a:custGeom>
                          <a:avLst/>
                          <a:gdLst>
                            <a:gd name="connsiteX0" fmla="*/ 167127 w 6463380"/>
                            <a:gd name="connsiteY0" fmla="*/ 53071 h 866714"/>
                            <a:gd name="connsiteX1" fmla="*/ 1733534 w 6463380"/>
                            <a:gd name="connsiteY1" fmla="*/ 61022 h 866714"/>
                            <a:gd name="connsiteX2" fmla="*/ 2552519 w 6463380"/>
                            <a:gd name="connsiteY2" fmla="*/ 172341 h 866714"/>
                            <a:gd name="connsiteX3" fmla="*/ 5900018 w 6463380"/>
                            <a:gd name="connsiteY3" fmla="*/ 188243 h 866714"/>
                            <a:gd name="connsiteX4" fmla="*/ 5971580 w 6463380"/>
                            <a:gd name="connsiteY4" fmla="*/ 768689 h 866714"/>
                            <a:gd name="connsiteX5" fmla="*/ 1033820 w 6463380"/>
                            <a:gd name="connsiteY5" fmla="*/ 864104 h 866714"/>
                            <a:gd name="connsiteX6" fmla="*/ 143273 w 6463380"/>
                            <a:gd name="connsiteY6" fmla="*/ 744835 h 866714"/>
                            <a:gd name="connsiteX7" fmla="*/ 167127 w 6463380"/>
                            <a:gd name="connsiteY7" fmla="*/ 53071 h 8667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463380" h="866714">
                              <a:moveTo>
                                <a:pt x="167127" y="53071"/>
                              </a:moveTo>
                              <a:cubicBezTo>
                                <a:pt x="432171" y="-60898"/>
                                <a:pt x="1335969" y="41144"/>
                                <a:pt x="1733534" y="61022"/>
                              </a:cubicBezTo>
                              <a:cubicBezTo>
                                <a:pt x="2131099" y="80900"/>
                                <a:pt x="1858105" y="151138"/>
                                <a:pt x="2552519" y="172341"/>
                              </a:cubicBezTo>
                              <a:cubicBezTo>
                                <a:pt x="3246933" y="193544"/>
                                <a:pt x="5330175" y="88852"/>
                                <a:pt x="5900018" y="188243"/>
                              </a:cubicBezTo>
                              <a:cubicBezTo>
                                <a:pt x="6469861" y="287634"/>
                                <a:pt x="6782613" y="656046"/>
                                <a:pt x="5971580" y="768689"/>
                              </a:cubicBezTo>
                              <a:cubicBezTo>
                                <a:pt x="5160547" y="881332"/>
                                <a:pt x="2005205" y="868080"/>
                                <a:pt x="1033820" y="864104"/>
                              </a:cubicBezTo>
                              <a:cubicBezTo>
                                <a:pt x="62435" y="860128"/>
                                <a:pt x="289047" y="874706"/>
                                <a:pt x="143273" y="744835"/>
                              </a:cubicBezTo>
                              <a:cubicBezTo>
                                <a:pt x="-2501" y="614964"/>
                                <a:pt x="-97917" y="167040"/>
                                <a:pt x="167127" y="53071"/>
                              </a:cubicBezTo>
                              <a:close/>
                            </a:path>
                          </a:pathLst>
                        </a:cu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32B59F" id="Freeform 493" o:spid="_x0000_s1026" style="position:absolute;margin-left:-20.65pt;margin-top:33.85pt;width:508.95pt;height:68.25pt;z-index:-251529216;visibility:visible;mso-wrap-style:square;mso-wrap-distance-left:9pt;mso-wrap-distance-top:0;mso-wrap-distance-right:9pt;mso-wrap-distance-bottom:0;mso-position-horizontal:absolute;mso-position-horizontal-relative:text;mso-position-vertical:absolute;mso-position-vertical-relative:text;v-text-anchor:middle" coordsize="6463380,866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" path="m167127,53071c432171,-60898,1335969,41144,1733534,61022v397565,19878,124571,90116,818985,111319c3246933,193544,5330175,88852,5900018,188243v569843,99391,882595,467803,71562,580446c5160547,881332,2005205,868080,1033820,864104,62435,860128,289047,874706,143273,744835,-2501,614964,-97917,167040,167127,53071xe" fillcolor="#ffc000 [3207]" strokecolor="#7f5f00 [1607]" strokeweight="1pt">
                <v:stroke joinstyle="miter"/>
                <v:path arrowok="t" o:connecttype="custom" o:connectlocs="167127,53071;1733534,61022;2552519,172341;5900018,188243;5971580,768689;1033820,864104;143273,744835;167127,53071" o:connectangles="0,0,0,0,0,0,0,0"/>
              </v:shape>
            </w:pict>
          </mc:Fallback>
        </mc:AlternateContent>
      </w:r>
      <w:r w:rsidR="00B813D9" w:rsidRPr="0091777B">
        <w:rPr>
          <w:rFonts w:asciiTheme="majorHAnsi" w:hAnsiTheme="majorHAnsi" w:cstheme="majorHAnsi"/>
          <w:color w:val="FFFFFF" w:themeColor="background1"/>
        </w:rPr>
        <w:t xml:space="preserve">Having the controls at the average hand height for adults while standing creates a better user centred design.  </w:t>
      </w:r>
    </w:p>
    <w:p w14:paraId="7EEE1423" w14:textId="068E9000" w:rsidR="000E6D84" w:rsidRPr="0091777B" w:rsidRDefault="00976223" w:rsidP="006C5389">
      <w:pPr>
        <w:pStyle w:val="Heading3"/>
        <w:rPr>
          <w:color w:val="FFFFFF" w:themeColor="background1"/>
        </w:rPr>
      </w:pPr>
      <w:r w:rsidRPr="0091777B">
        <w:rPr>
          <w:color w:val="FFFFFF" w:themeColor="background1"/>
        </w:rPr>
        <w:t>Legal Responsibilities</w:t>
      </w:r>
    </w:p>
    <w:p w14:paraId="0E876D1E" w14:textId="088136E2" w:rsidR="000E6D84" w:rsidRPr="0091777B" w:rsidRDefault="0091777B" w:rsidP="00DC69F3">
      <w:pPr>
        <w:spacing w:line="276" w:lineRule="auto"/>
        <w:rPr>
          <w:rFonts w:asciiTheme="majorHAnsi" w:hAnsiTheme="majorHAnsi" w:cstheme="majorHAnsi"/>
          <w:color w:val="FFFFFF" w:themeColor="background1"/>
        </w:rPr>
      </w:pPr>
      <w:r w:rsidRPr="0091777B">
        <w:rPr>
          <w:rFonts w:asciiTheme="majorHAnsi" w:hAnsiTheme="majorHAnsi" w:cstheme="majorHAnsi"/>
          <w:noProof/>
          <w:color w:val="FFFFFF" w:themeColor="background1"/>
          <w:lang w:eastAsia="en-AU"/>
        </w:rPr>
        <mc:AlternateContent>
          <mc:Choice Requires="wps">
            <w:drawing>
              <wp:anchor distT="0" distB="0" distL="114300" distR="114300" simplePos="0" relativeHeight="251788288" behindDoc="1" locked="0" layoutInCell="1" allowOverlap="1" wp14:anchorId="0BD49FEA" wp14:editId="41BF889C">
                <wp:simplePos x="0" y="0"/>
                <wp:positionH relativeFrom="column">
                  <wp:posOffset>-559756</wp:posOffset>
                </wp:positionH>
                <wp:positionV relativeFrom="paragraph">
                  <wp:posOffset>646476</wp:posOffset>
                </wp:positionV>
                <wp:extent cx="6359256" cy="758183"/>
                <wp:effectExtent l="0" t="0" r="22860" b="23495"/>
                <wp:wrapNone/>
                <wp:docPr id="495" name="Freeform 495"/>
                <wp:cNvGraphicFramePr/>
                <a:graphic xmlns:a="http://schemas.openxmlformats.org/drawingml/2006/main">
                  <a:graphicData uri="http://schemas.microsoft.com/office/word/2010/wordprocessingShape">
                    <wps:wsp>
                      <wps:cNvSpPr/>
                      <wps:spPr>
                        <a:xfrm>
                          <a:off x="0" y="0"/>
                          <a:ext cx="6359256" cy="758183"/>
                        </a:xfrm>
                        <a:custGeom>
                          <a:avLst/>
                          <a:gdLst>
                            <a:gd name="connsiteX0" fmla="*/ 424584 w 6359256"/>
                            <a:gd name="connsiteY0" fmla="*/ 40484 h 758183"/>
                            <a:gd name="connsiteX1" fmla="*/ 2348799 w 6359256"/>
                            <a:gd name="connsiteY1" fmla="*/ 64337 h 758183"/>
                            <a:gd name="connsiteX2" fmla="*/ 3652813 w 6359256"/>
                            <a:gd name="connsiteY2" fmla="*/ 151802 h 758183"/>
                            <a:gd name="connsiteX3" fmla="*/ 6022302 w 6359256"/>
                            <a:gd name="connsiteY3" fmla="*/ 127948 h 758183"/>
                            <a:gd name="connsiteX4" fmla="*/ 5744006 w 6359256"/>
                            <a:gd name="connsiteY4" fmla="*/ 716344 h 758183"/>
                            <a:gd name="connsiteX5" fmla="*/ 496146 w 6359256"/>
                            <a:gd name="connsiteY5" fmla="*/ 636831 h 758183"/>
                            <a:gd name="connsiteX6" fmla="*/ 424584 w 6359256"/>
                            <a:gd name="connsiteY6" fmla="*/ 40484 h 7581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59256" h="758183">
                              <a:moveTo>
                                <a:pt x="424584" y="40484"/>
                              </a:moveTo>
                              <a:cubicBezTo>
                                <a:pt x="733360" y="-54932"/>
                                <a:pt x="1810761" y="45784"/>
                                <a:pt x="2348799" y="64337"/>
                              </a:cubicBezTo>
                              <a:cubicBezTo>
                                <a:pt x="2886837" y="82890"/>
                                <a:pt x="3652813" y="151802"/>
                                <a:pt x="3652813" y="151802"/>
                              </a:cubicBezTo>
                              <a:cubicBezTo>
                                <a:pt x="4265063" y="162404"/>
                                <a:pt x="5673770" y="33858"/>
                                <a:pt x="6022302" y="127948"/>
                              </a:cubicBezTo>
                              <a:cubicBezTo>
                                <a:pt x="6370834" y="222038"/>
                                <a:pt x="6665032" y="631530"/>
                                <a:pt x="5744006" y="716344"/>
                              </a:cubicBezTo>
                              <a:cubicBezTo>
                                <a:pt x="4822980" y="801158"/>
                                <a:pt x="1378741" y="748149"/>
                                <a:pt x="496146" y="636831"/>
                              </a:cubicBezTo>
                              <a:cubicBezTo>
                                <a:pt x="-386449" y="525513"/>
                                <a:pt x="115808" y="135900"/>
                                <a:pt x="424584" y="40484"/>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AD15DF" id="Freeform 495" o:spid="_x0000_s1026" style="position:absolute;margin-left:-44.1pt;margin-top:50.9pt;width:500.75pt;height:59.7pt;z-index:-251528192;visibility:visible;mso-wrap-style:square;mso-wrap-distance-left:9pt;mso-wrap-distance-top:0;mso-wrap-distance-right:9pt;mso-wrap-distance-bottom:0;mso-position-horizontal:absolute;mso-position-horizontal-relative:text;mso-position-vertical:absolute;mso-position-vertical-relative:text;v-text-anchor:middle" coordsize="6359256,758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" path="m424584,40484v308776,-95416,1386177,5300,1924215,23853c2886837,82890,3652813,151802,3652813,151802,4265063,162404,5673770,33858,6022302,127948v348532,94090,642730,503582,-278296,588396c4822980,801158,1378741,748149,496146,636831,-386449,525513,115808,135900,424584,40484xe" fillcolor="#70ad47 [3209]" strokecolor="#375623 [1609]" strokeweight="1pt">
                <v:stroke joinstyle="miter"/>
                <v:path arrowok="t" o:connecttype="custom" o:connectlocs="424584,40484;2348799,64337;3652813,151802;6022302,127948;5744006,716344;496146,636831;424584,40484" o:connectangles="0,0,0,0,0,0,0"/>
              </v:shape>
            </w:pict>
          </mc:Fallback>
        </mc:AlternateContent>
      </w:r>
      <w:r w:rsidR="000E6D84" w:rsidRPr="0091777B">
        <w:rPr>
          <w:rFonts w:asciiTheme="majorHAnsi" w:hAnsiTheme="majorHAnsi" w:cstheme="majorHAnsi"/>
          <w:color w:val="FFFFFF" w:themeColor="background1"/>
        </w:rPr>
        <w:t xml:space="preserve">Having the edges of the washing machine curved creates a safe environment for all users of the machine especially children. </w:t>
      </w:r>
      <w:r w:rsidR="00976223" w:rsidRPr="0091777B">
        <w:rPr>
          <w:rFonts w:asciiTheme="majorHAnsi" w:hAnsiTheme="majorHAnsi" w:cstheme="majorHAnsi"/>
          <w:color w:val="FFFFFF" w:themeColor="background1"/>
        </w:rPr>
        <w:t xml:space="preserve">There are also hundreds of </w:t>
      </w:r>
      <w:r w:rsidRPr="0091777B">
        <w:rPr>
          <w:rFonts w:asciiTheme="majorHAnsi" w:hAnsiTheme="majorHAnsi" w:cstheme="majorHAnsi"/>
          <w:color w:val="FFFFFF" w:themeColor="background1"/>
        </w:rPr>
        <w:t>similar</w:t>
      </w:r>
      <w:r w:rsidR="006C5389" w:rsidRPr="0091777B">
        <w:rPr>
          <w:rFonts w:asciiTheme="majorHAnsi" w:hAnsiTheme="majorHAnsi" w:cstheme="majorHAnsi"/>
          <w:color w:val="FFFFFF" w:themeColor="background1"/>
        </w:rPr>
        <w:t xml:space="preserve"> products</w:t>
      </w:r>
      <w:r w:rsidR="00976223" w:rsidRPr="0091777B">
        <w:rPr>
          <w:rFonts w:asciiTheme="majorHAnsi" w:hAnsiTheme="majorHAnsi" w:cstheme="majorHAnsi"/>
          <w:color w:val="FFFFFF" w:themeColor="background1"/>
        </w:rPr>
        <w:t xml:space="preserve"> to this which makes it prone to legal difficulties. </w:t>
      </w:r>
    </w:p>
    <w:p w14:paraId="7C71C8AC" w14:textId="4658C923" w:rsidR="00976223" w:rsidRPr="0091777B" w:rsidRDefault="00976223" w:rsidP="006C5389">
      <w:pPr>
        <w:pStyle w:val="Heading3"/>
        <w:rPr>
          <w:color w:val="FFFFFF" w:themeColor="background1"/>
        </w:rPr>
      </w:pPr>
      <w:r w:rsidRPr="0091777B">
        <w:rPr>
          <w:color w:val="FFFFFF" w:themeColor="background1"/>
        </w:rPr>
        <w:t>Manufacturing Process</w:t>
      </w:r>
    </w:p>
    <w:p w14:paraId="342C7834" w14:textId="30B89C41" w:rsidR="00976223" w:rsidRPr="0091777B" w:rsidRDefault="0091777B" w:rsidP="00DC69F3">
      <w:pPr>
        <w:spacing w:line="276" w:lineRule="auto"/>
        <w:rPr>
          <w:rFonts w:asciiTheme="majorHAnsi" w:hAnsiTheme="majorHAnsi" w:cstheme="majorHAnsi"/>
          <w:color w:val="FFFFFF" w:themeColor="background1"/>
        </w:rPr>
      </w:pPr>
      <w:r w:rsidRPr="0091777B">
        <w:rPr>
          <w:rFonts w:asciiTheme="majorHAnsi" w:hAnsiTheme="majorHAnsi" w:cstheme="majorHAnsi"/>
          <w:noProof/>
          <w:color w:val="FFFFFF" w:themeColor="background1"/>
          <w:lang w:eastAsia="en-AU"/>
        </w:rPr>
        <mc:AlternateContent>
          <mc:Choice Requires="wps">
            <w:drawing>
              <wp:anchor distT="0" distB="0" distL="114300" distR="114300" simplePos="0" relativeHeight="251789312" behindDoc="1" locked="0" layoutInCell="1" allowOverlap="1" wp14:anchorId="06318B15" wp14:editId="3B4EDCA9">
                <wp:simplePos x="0" y="0"/>
                <wp:positionH relativeFrom="column">
                  <wp:posOffset>-453371</wp:posOffset>
                </wp:positionH>
                <wp:positionV relativeFrom="paragraph">
                  <wp:posOffset>466312</wp:posOffset>
                </wp:positionV>
                <wp:extent cx="5971609" cy="520091"/>
                <wp:effectExtent l="0" t="0" r="10160" b="13335"/>
                <wp:wrapNone/>
                <wp:docPr id="516" name="Freeform 516"/>
                <wp:cNvGraphicFramePr/>
                <a:graphic xmlns:a="http://schemas.openxmlformats.org/drawingml/2006/main">
                  <a:graphicData uri="http://schemas.microsoft.com/office/word/2010/wordprocessingShape">
                    <wps:wsp>
                      <wps:cNvSpPr/>
                      <wps:spPr>
                        <a:xfrm>
                          <a:off x="0" y="0"/>
                          <a:ext cx="5971609" cy="520091"/>
                        </a:xfrm>
                        <a:custGeom>
                          <a:avLst/>
                          <a:gdLst>
                            <a:gd name="connsiteX0" fmla="*/ 262540 w 5971609"/>
                            <a:gd name="connsiteY0" fmla="*/ 29457 h 520091"/>
                            <a:gd name="connsiteX1" fmla="*/ 1113329 w 5971609"/>
                            <a:gd name="connsiteY1" fmla="*/ 45360 h 520091"/>
                            <a:gd name="connsiteX2" fmla="*/ 2218561 w 5971609"/>
                            <a:gd name="connsiteY2" fmla="*/ 140776 h 520091"/>
                            <a:gd name="connsiteX3" fmla="*/ 5637621 w 5971609"/>
                            <a:gd name="connsiteY3" fmla="*/ 188483 h 520091"/>
                            <a:gd name="connsiteX4" fmla="*/ 5255959 w 5971609"/>
                            <a:gd name="connsiteY4" fmla="*/ 498584 h 520091"/>
                            <a:gd name="connsiteX5" fmla="*/ 461322 w 5971609"/>
                            <a:gd name="connsiteY5" fmla="*/ 442925 h 520091"/>
                            <a:gd name="connsiteX6" fmla="*/ 262540 w 5971609"/>
                            <a:gd name="connsiteY6" fmla="*/ 29457 h 5200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971609" h="520091">
                              <a:moveTo>
                                <a:pt x="262540" y="29457"/>
                              </a:moveTo>
                              <a:cubicBezTo>
                                <a:pt x="371208" y="-36804"/>
                                <a:pt x="787326" y="26807"/>
                                <a:pt x="1113329" y="45360"/>
                              </a:cubicBezTo>
                              <a:cubicBezTo>
                                <a:pt x="1439332" y="63913"/>
                                <a:pt x="1464512" y="116922"/>
                                <a:pt x="2218561" y="140776"/>
                              </a:cubicBezTo>
                              <a:cubicBezTo>
                                <a:pt x="2972610" y="164630"/>
                                <a:pt x="5131388" y="128848"/>
                                <a:pt x="5637621" y="188483"/>
                              </a:cubicBezTo>
                              <a:cubicBezTo>
                                <a:pt x="6143854" y="248118"/>
                                <a:pt x="6118675" y="456177"/>
                                <a:pt x="5255959" y="498584"/>
                              </a:cubicBezTo>
                              <a:cubicBezTo>
                                <a:pt x="4393243" y="540991"/>
                                <a:pt x="1292233" y="519787"/>
                                <a:pt x="461322" y="442925"/>
                              </a:cubicBezTo>
                              <a:cubicBezTo>
                                <a:pt x="-369589" y="366063"/>
                                <a:pt x="153872" y="95718"/>
                                <a:pt x="262540" y="29457"/>
                              </a:cubicBezTo>
                              <a:close/>
                            </a:path>
                          </a:pathLst>
                        </a:cu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FC8CCF" id="Freeform 516" o:spid="_x0000_s1026" style="position:absolute;margin-left:-35.7pt;margin-top:36.7pt;width:470.2pt;height:40.95pt;z-index:-251527168;visibility:visible;mso-wrap-style:square;mso-wrap-distance-left:9pt;mso-wrap-distance-top:0;mso-wrap-distance-right:9pt;mso-wrap-distance-bottom:0;mso-position-horizontal:absolute;mso-position-horizontal-relative:text;mso-position-vertical:absolute;mso-position-vertical-relative:text;v-text-anchor:middle" coordsize="5971609,520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" path="m262540,29457v108668,-66261,524786,-2650,850789,15903c1439332,63913,1464512,116922,2218561,140776v754049,23854,2912827,-11928,3419060,47707c6143854,248118,6118675,456177,5255959,498584,4393243,540991,1292233,519787,461322,442925,-369589,366063,153872,95718,262540,29457xe" fillcolor="#a5a5a5 [3206]" strokecolor="#525252 [1606]" strokeweight="1pt">
                <v:stroke joinstyle="miter"/>
                <v:path arrowok="t" o:connecttype="custom" o:connectlocs="262540,29457;1113329,45360;2218561,140776;5637621,188483;5255959,498584;461322,442925;262540,29457" o:connectangles="0,0,0,0,0,0,0"/>
              </v:shape>
            </w:pict>
          </mc:Fallback>
        </mc:AlternateContent>
      </w:r>
      <w:r w:rsidR="00976223" w:rsidRPr="0091777B">
        <w:rPr>
          <w:rFonts w:asciiTheme="majorHAnsi" w:hAnsiTheme="majorHAnsi" w:cstheme="majorHAnsi"/>
          <w:color w:val="FFFFFF" w:themeColor="background1"/>
        </w:rPr>
        <w:t>This product wouldn’t be suitable to mass produce in developing countries due to the extensive, expensive and complicated tools and materials used to manufacture this washing machine.</w:t>
      </w:r>
      <w:r w:rsidR="002F077C" w:rsidRPr="0091777B">
        <w:rPr>
          <w:rFonts w:asciiTheme="majorHAnsi" w:hAnsiTheme="majorHAnsi" w:cstheme="majorHAnsi"/>
          <w:color w:val="FFFFFF" w:themeColor="background1"/>
        </w:rPr>
        <w:t xml:space="preserve"> </w:t>
      </w:r>
    </w:p>
    <w:p w14:paraId="290C3756" w14:textId="6D26E2BF" w:rsidR="002F077C" w:rsidRPr="0091777B" w:rsidRDefault="002F077C" w:rsidP="006C5389">
      <w:pPr>
        <w:pStyle w:val="Heading3"/>
        <w:rPr>
          <w:color w:val="FFFFFF" w:themeColor="background1"/>
        </w:rPr>
      </w:pPr>
      <w:r w:rsidRPr="0091777B">
        <w:rPr>
          <w:color w:val="FFFFFF" w:themeColor="background1"/>
        </w:rPr>
        <w:t>Materials</w:t>
      </w:r>
    </w:p>
    <w:p w14:paraId="54B3ACEA" w14:textId="5F1F23A5" w:rsidR="002F077C" w:rsidRPr="0091777B" w:rsidRDefault="001D288D" w:rsidP="00DC69F3">
      <w:pPr>
        <w:spacing w:line="276" w:lineRule="auto"/>
        <w:rPr>
          <w:rFonts w:asciiTheme="majorHAnsi" w:hAnsiTheme="majorHAnsi" w:cstheme="majorHAnsi"/>
          <w:color w:val="FFFFFF" w:themeColor="background1"/>
        </w:rPr>
      </w:pPr>
      <w:r w:rsidRPr="0091777B">
        <w:rPr>
          <w:rFonts w:asciiTheme="majorHAnsi" w:hAnsiTheme="majorHAnsi" w:cstheme="majorHAnsi"/>
          <w:noProof/>
          <w:color w:val="FFFFFF" w:themeColor="background1"/>
          <w:lang w:eastAsia="en-AU"/>
        </w:rPr>
        <mc:AlternateContent>
          <mc:Choice Requires="wps">
            <w:drawing>
              <wp:anchor distT="0" distB="0" distL="114300" distR="114300" simplePos="0" relativeHeight="251790336" behindDoc="1" locked="0" layoutInCell="1" allowOverlap="1" wp14:anchorId="1F9DE52A" wp14:editId="52E050AB">
                <wp:simplePos x="0" y="0"/>
                <wp:positionH relativeFrom="margin">
                  <wp:align>center</wp:align>
                </wp:positionH>
                <wp:positionV relativeFrom="paragraph">
                  <wp:posOffset>308519</wp:posOffset>
                </wp:positionV>
                <wp:extent cx="6585967" cy="720795"/>
                <wp:effectExtent l="0" t="0" r="24765" b="22225"/>
                <wp:wrapNone/>
                <wp:docPr id="517" name="Freeform 517"/>
                <wp:cNvGraphicFramePr/>
                <a:graphic xmlns:a="http://schemas.openxmlformats.org/drawingml/2006/main">
                  <a:graphicData uri="http://schemas.microsoft.com/office/word/2010/wordprocessingShape">
                    <wps:wsp>
                      <wps:cNvSpPr/>
                      <wps:spPr>
                        <a:xfrm>
                          <a:off x="0" y="0"/>
                          <a:ext cx="6585967" cy="720795"/>
                        </a:xfrm>
                        <a:custGeom>
                          <a:avLst/>
                          <a:gdLst>
                            <a:gd name="connsiteX0" fmla="*/ 374886 w 6585967"/>
                            <a:gd name="connsiteY0" fmla="*/ 42441 h 720795"/>
                            <a:gd name="connsiteX1" fmla="*/ 1814072 w 6585967"/>
                            <a:gd name="connsiteY1" fmla="*/ 66295 h 720795"/>
                            <a:gd name="connsiteX2" fmla="*/ 2537641 w 6585967"/>
                            <a:gd name="connsiteY2" fmla="*/ 193516 h 720795"/>
                            <a:gd name="connsiteX3" fmla="*/ 6203192 w 6585967"/>
                            <a:gd name="connsiteY3" fmla="*/ 201467 h 720795"/>
                            <a:gd name="connsiteX4" fmla="*/ 5829481 w 6585967"/>
                            <a:gd name="connsiteY4" fmla="*/ 662643 h 720795"/>
                            <a:gd name="connsiteX5" fmla="*/ 502107 w 6585967"/>
                            <a:gd name="connsiteY5" fmla="*/ 646740 h 720795"/>
                            <a:gd name="connsiteX6" fmla="*/ 374886 w 6585967"/>
                            <a:gd name="connsiteY6" fmla="*/ 42441 h 720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85967" h="720795">
                              <a:moveTo>
                                <a:pt x="374886" y="42441"/>
                              </a:moveTo>
                              <a:cubicBezTo>
                                <a:pt x="593547" y="-54300"/>
                                <a:pt x="1453613" y="41116"/>
                                <a:pt x="1814072" y="66295"/>
                              </a:cubicBezTo>
                              <a:cubicBezTo>
                                <a:pt x="2174531" y="91474"/>
                                <a:pt x="1806121" y="170987"/>
                                <a:pt x="2537641" y="193516"/>
                              </a:cubicBezTo>
                              <a:cubicBezTo>
                                <a:pt x="3269161" y="216045"/>
                                <a:pt x="5654552" y="123279"/>
                                <a:pt x="6203192" y="201467"/>
                              </a:cubicBezTo>
                              <a:cubicBezTo>
                                <a:pt x="6751832" y="279655"/>
                                <a:pt x="6779662" y="588431"/>
                                <a:pt x="5829481" y="662643"/>
                              </a:cubicBezTo>
                              <a:cubicBezTo>
                                <a:pt x="4879300" y="736855"/>
                                <a:pt x="1413857" y="748782"/>
                                <a:pt x="502107" y="646740"/>
                              </a:cubicBezTo>
                              <a:cubicBezTo>
                                <a:pt x="-409643" y="544698"/>
                                <a:pt x="156225" y="139182"/>
                                <a:pt x="374886" y="42441"/>
                              </a:cubicBezTo>
                              <a:close/>
                            </a:path>
                          </a:pathLst>
                        </a:cu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5864EA" id="Freeform 517" o:spid="_x0000_s1026" style="position:absolute;margin-left:0;margin-top:24.3pt;width:518.6pt;height:56.75pt;z-index:-251526144;visibility:visible;mso-wrap-style:square;mso-wrap-distance-left:9pt;mso-wrap-distance-top:0;mso-wrap-distance-right:9pt;mso-wrap-distance-bottom:0;mso-position-horizontal:center;mso-position-horizontal-relative:margin;mso-position-vertical:absolute;mso-position-vertical-relative:text;v-text-anchor:middle" coordsize="6585967,72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" path="m374886,42441c593547,-54300,1453613,41116,1814072,66295v360459,25179,-7951,104692,723569,127221c3269161,216045,5654552,123279,6203192,201467v548640,78188,576470,386964,-373711,461176c4879300,736855,1413857,748782,502107,646740,-409643,544698,156225,139182,374886,42441xe" fillcolor="red" strokecolor="#823b0b [1605]" strokeweight="1pt">
                <v:stroke joinstyle="miter"/>
                <v:path arrowok="t" o:connecttype="custom" o:connectlocs="374886,42441;1814072,66295;2537641,193516;6203192,201467;5829481,662643;502107,646740;374886,42441" o:connectangles="0,0,0,0,0,0,0"/>
                <w10:wrap anchorx="margin"/>
              </v:shape>
            </w:pict>
          </mc:Fallback>
        </mc:AlternateContent>
      </w:r>
      <w:r w:rsidR="002F077C" w:rsidRPr="0091777B">
        <w:rPr>
          <w:rFonts w:asciiTheme="majorHAnsi" w:hAnsiTheme="majorHAnsi" w:cstheme="majorHAnsi"/>
          <w:color w:val="FFFFFF" w:themeColor="background1"/>
        </w:rPr>
        <w:t>The product is made using mainly stainless steel and alu</w:t>
      </w:r>
      <w:r w:rsidR="0091777B" w:rsidRPr="0091777B">
        <w:rPr>
          <w:rFonts w:asciiTheme="majorHAnsi" w:hAnsiTheme="majorHAnsi" w:cstheme="majorHAnsi"/>
          <w:color w:val="FFFFFF" w:themeColor="background1"/>
        </w:rPr>
        <w:t>minium, which can be expensive.</w:t>
      </w:r>
    </w:p>
    <w:p w14:paraId="0BFD8293" w14:textId="592AEEFC" w:rsidR="002F077C" w:rsidRPr="0091777B" w:rsidRDefault="002F077C" w:rsidP="006C5389">
      <w:pPr>
        <w:pStyle w:val="Heading3"/>
        <w:rPr>
          <w:color w:val="FFFFFF" w:themeColor="background1"/>
        </w:rPr>
      </w:pPr>
      <w:r w:rsidRPr="0091777B">
        <w:rPr>
          <w:color w:val="FFFFFF" w:themeColor="background1"/>
        </w:rPr>
        <w:t>Sustainable Design</w:t>
      </w:r>
    </w:p>
    <w:p w14:paraId="2F648DCD" w14:textId="2EB6183A" w:rsidR="004053CB" w:rsidRPr="0091777B" w:rsidRDefault="00AF13EF" w:rsidP="00DC69F3">
      <w:pPr>
        <w:spacing w:line="276" w:lineRule="auto"/>
        <w:rPr>
          <w:rFonts w:asciiTheme="majorHAnsi" w:hAnsiTheme="majorHAnsi" w:cstheme="majorHAnsi"/>
          <w:color w:val="FFFFFF" w:themeColor="background1"/>
        </w:rPr>
      </w:pPr>
      <w:r w:rsidRPr="0091777B">
        <w:rPr>
          <w:rFonts w:asciiTheme="majorHAnsi" w:hAnsiTheme="majorHAnsi" w:cstheme="majorHAnsi"/>
          <w:color w:val="FFFFFF" w:themeColor="background1"/>
        </w:rPr>
        <w:t>The product is made using strong materials which means it is made to last and can withstand harsh conditions.</w:t>
      </w:r>
      <w:r w:rsidR="007A392A" w:rsidRPr="0091777B">
        <w:rPr>
          <w:rFonts w:asciiTheme="majorHAnsi" w:hAnsiTheme="majorHAnsi" w:cstheme="majorHAnsi"/>
          <w:color w:val="FFFFFF" w:themeColor="background1"/>
        </w:rPr>
        <w:t xml:space="preserve"> There is also </w:t>
      </w:r>
      <w:r w:rsidR="0079240F" w:rsidRPr="0091777B">
        <w:rPr>
          <w:rFonts w:asciiTheme="majorHAnsi" w:hAnsiTheme="majorHAnsi" w:cstheme="majorHAnsi"/>
          <w:color w:val="FFFFFF" w:themeColor="background1"/>
        </w:rPr>
        <w:t>minimal maintenance</w:t>
      </w:r>
      <w:r w:rsidR="007A392A" w:rsidRPr="0091777B">
        <w:rPr>
          <w:rFonts w:asciiTheme="majorHAnsi" w:hAnsiTheme="majorHAnsi" w:cstheme="majorHAnsi"/>
          <w:color w:val="FFFFFF" w:themeColor="background1"/>
        </w:rPr>
        <w:t xml:space="preserve"> </w:t>
      </w:r>
      <w:r w:rsidR="0091777B" w:rsidRPr="0091777B">
        <w:rPr>
          <w:rFonts w:asciiTheme="majorHAnsi" w:hAnsiTheme="majorHAnsi" w:cstheme="majorHAnsi"/>
          <w:color w:val="FFFFFF" w:themeColor="background1"/>
        </w:rPr>
        <w:t xml:space="preserve">because it’s well designed and manufactured. </w:t>
      </w:r>
    </w:p>
    <w:p w14:paraId="5CAD6D1B" w14:textId="33D42BD8" w:rsidR="00487765" w:rsidRPr="00487765" w:rsidRDefault="00487765" w:rsidP="00487765">
      <w:r>
        <w:t>This product wouldn’t be suitable as a solution</w:t>
      </w:r>
      <w:r w:rsidR="00BF11CA">
        <w:t>. This is because the machine requires constant electricity to run ad consumes large amounts of water per wash. Both electricity and clean water a scarce in developing countries, not making it a practical choice. Once implemented in communities, it will be difficult for local people to repair the machine because there are lots of complicated mechanics that typically experts can only</w:t>
      </w:r>
      <w:r w:rsidR="008A73F4">
        <w:t xml:space="preserve"> fix also, if someone knew how to repair it, they wouldn’t be able to because the resources aren’t available to them. </w:t>
      </w:r>
    </w:p>
    <w:p w14:paraId="12ADDB64" w14:textId="77777777" w:rsidR="000E6D84" w:rsidRPr="00DC69F3" w:rsidRDefault="000E6D84" w:rsidP="006C5389">
      <w:pPr>
        <w:pStyle w:val="Heading2"/>
      </w:pPr>
      <w:r w:rsidRPr="00DC69F3">
        <w:t xml:space="preserve">Reference </w:t>
      </w:r>
    </w:p>
    <w:p w14:paraId="32C63B49" w14:textId="2ED64AE8" w:rsidR="000E6D84" w:rsidRPr="00DC69F3" w:rsidRDefault="00543A80" w:rsidP="00DC69F3">
      <w:pPr>
        <w:spacing w:line="276" w:lineRule="auto"/>
        <w:rPr>
          <w:rFonts w:asciiTheme="majorHAnsi" w:hAnsiTheme="majorHAnsi" w:cstheme="majorHAnsi"/>
        </w:rPr>
      </w:pPr>
      <w:hyperlink r:id="rId12" w:anchor="imgrc=UlGrtaXKTygSBM" w:history="1">
        <w:r w:rsidR="000E6D84" w:rsidRPr="00DC69F3">
          <w:rPr>
            <w:rStyle w:val="Hyperlink"/>
            <w:rFonts w:asciiTheme="majorHAnsi" w:hAnsiTheme="majorHAnsi" w:cstheme="majorHAnsi"/>
          </w:rPr>
          <w:t>https://www.google.com.au/search?q=washing+machine&amp;safe=strict&amp;source=lnms&amp;tbm=isch&amp;sa=X&amp;ved=0ahUKEwi58NbYicHSAhVBk5QKHWYzDiwQ_AUICSgC&amp;biw=1163&amp;bih=559#imgrc=UlGrtaXKTygSBM</w:t>
        </w:r>
      </w:hyperlink>
    </w:p>
    <w:p w14:paraId="79DD1C95" w14:textId="77777777" w:rsidR="007A392A" w:rsidRPr="00DC69F3" w:rsidRDefault="007A392A" w:rsidP="00DC69F3">
      <w:pPr>
        <w:spacing w:line="276" w:lineRule="auto"/>
        <w:rPr>
          <w:rFonts w:asciiTheme="majorHAnsi" w:eastAsiaTheme="majorEastAsia" w:hAnsiTheme="majorHAnsi" w:cstheme="majorHAnsi"/>
          <w:color w:val="2F5496" w:themeColor="accent1" w:themeShade="BF"/>
          <w:sz w:val="26"/>
          <w:szCs w:val="26"/>
        </w:rPr>
      </w:pPr>
      <w:r w:rsidRPr="00DC69F3">
        <w:rPr>
          <w:rFonts w:asciiTheme="majorHAnsi" w:hAnsiTheme="majorHAnsi" w:cstheme="majorHAnsi"/>
        </w:rPr>
        <w:br w:type="page"/>
      </w:r>
    </w:p>
    <w:p w14:paraId="329E81C2" w14:textId="77777777" w:rsidR="00D10114" w:rsidRPr="00DC69F3" w:rsidRDefault="006F081C" w:rsidP="006C5389">
      <w:pPr>
        <w:pStyle w:val="Heading1"/>
      </w:pPr>
      <w:bookmarkStart w:id="12" w:name="_Toc485664113"/>
      <w:r w:rsidRPr="00DC69F3">
        <w:t>Item #2</w:t>
      </w:r>
      <w:bookmarkEnd w:id="12"/>
    </w:p>
    <w:p w14:paraId="05E4AC3F" w14:textId="77777777" w:rsidR="006F081C" w:rsidRPr="00DC69F3" w:rsidRDefault="006F081C" w:rsidP="00DC69F3">
      <w:pPr>
        <w:spacing w:line="276" w:lineRule="auto"/>
        <w:rPr>
          <w:rFonts w:asciiTheme="majorHAnsi" w:hAnsiTheme="majorHAnsi" w:cstheme="majorHAnsi"/>
        </w:rPr>
      </w:pPr>
      <w:r w:rsidRPr="00DC69F3">
        <w:rPr>
          <w:rFonts w:asciiTheme="majorHAnsi" w:hAnsiTheme="majorHAnsi" w:cstheme="majorHAnsi"/>
          <w:noProof/>
          <w:lang w:eastAsia="en-AU"/>
        </w:rPr>
        <w:drawing>
          <wp:inline distT="0" distB="0" distL="0" distR="0" wp14:anchorId="224DCD9D" wp14:editId="3DDED0EC">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tem #2.jpg"/>
                    <pic:cNvPicPr/>
                  </pic:nvPicPr>
                  <pic:blipFill>
                    <a:blip r:embed="rId13">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14:paraId="30B0AC47" w14:textId="77777777" w:rsidR="006F081C" w:rsidRPr="00DC69F3" w:rsidRDefault="00D10114" w:rsidP="00DC69F3">
      <w:pPr>
        <w:spacing w:line="276" w:lineRule="auto"/>
        <w:rPr>
          <w:rFonts w:asciiTheme="majorHAnsi" w:hAnsiTheme="majorHAnsi" w:cstheme="majorHAnsi"/>
        </w:rPr>
      </w:pPr>
      <w:r w:rsidRPr="00DC69F3">
        <w:rPr>
          <w:rFonts w:asciiTheme="majorHAnsi" w:hAnsiTheme="majorHAnsi" w:cstheme="majorHAnsi"/>
        </w:rPr>
        <w:t xml:space="preserve"> </w:t>
      </w:r>
    </w:p>
    <w:tbl>
      <w:tblPr>
        <w:tblStyle w:val="GridTable4-Accent1"/>
        <w:tblW w:w="0" w:type="auto"/>
        <w:tblLook w:val="04A0" w:firstRow="1" w:lastRow="0" w:firstColumn="1" w:lastColumn="0" w:noHBand="0" w:noVBand="1"/>
      </w:tblPr>
      <w:tblGrid>
        <w:gridCol w:w="3005"/>
        <w:gridCol w:w="3005"/>
        <w:gridCol w:w="3006"/>
      </w:tblGrid>
      <w:tr w:rsidR="006F081C" w:rsidRPr="00DC69F3" w14:paraId="0112695F" w14:textId="77777777" w:rsidTr="00A415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4CDECE6" w14:textId="77777777" w:rsidR="006F081C" w:rsidRPr="00DC69F3" w:rsidRDefault="006F081C" w:rsidP="00DC69F3">
            <w:pPr>
              <w:spacing w:line="276" w:lineRule="auto"/>
              <w:jc w:val="center"/>
              <w:rPr>
                <w:rFonts w:asciiTheme="majorHAnsi" w:hAnsiTheme="majorHAnsi" w:cstheme="majorHAnsi"/>
              </w:rPr>
            </w:pPr>
            <w:r w:rsidRPr="00DC69F3">
              <w:rPr>
                <w:rFonts w:asciiTheme="majorHAnsi" w:hAnsiTheme="majorHAnsi" w:cstheme="majorHAnsi"/>
              </w:rPr>
              <w:t>Positive</w:t>
            </w:r>
          </w:p>
        </w:tc>
        <w:tc>
          <w:tcPr>
            <w:tcW w:w="3005" w:type="dxa"/>
          </w:tcPr>
          <w:p w14:paraId="6B05E382" w14:textId="77777777" w:rsidR="006F081C" w:rsidRPr="00DC69F3" w:rsidRDefault="006F081C"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Minus</w:t>
            </w:r>
          </w:p>
        </w:tc>
        <w:tc>
          <w:tcPr>
            <w:tcW w:w="3006" w:type="dxa"/>
          </w:tcPr>
          <w:p w14:paraId="5BF5D5A8" w14:textId="77777777" w:rsidR="006F081C" w:rsidRPr="00DC69F3" w:rsidRDefault="006F081C"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Interesting</w:t>
            </w:r>
          </w:p>
        </w:tc>
      </w:tr>
      <w:tr w:rsidR="006F081C" w:rsidRPr="00DC69F3" w14:paraId="41CE745A"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A612519" w14:textId="77777777" w:rsidR="006F081C" w:rsidRPr="00DC69F3" w:rsidRDefault="006F081C" w:rsidP="00DC69F3">
            <w:pPr>
              <w:spacing w:line="276" w:lineRule="auto"/>
              <w:rPr>
                <w:rFonts w:asciiTheme="majorHAnsi" w:hAnsiTheme="majorHAnsi" w:cstheme="majorHAnsi"/>
                <w:b w:val="0"/>
              </w:rPr>
            </w:pPr>
            <w:r w:rsidRPr="00DC69F3">
              <w:rPr>
                <w:rFonts w:asciiTheme="majorHAnsi" w:hAnsiTheme="majorHAnsi" w:cstheme="majorHAnsi"/>
                <w:b w:val="0"/>
              </w:rPr>
              <w:t>Portable</w:t>
            </w:r>
          </w:p>
        </w:tc>
        <w:tc>
          <w:tcPr>
            <w:tcW w:w="3005" w:type="dxa"/>
          </w:tcPr>
          <w:p w14:paraId="3BD903C7" w14:textId="77777777" w:rsidR="006F081C" w:rsidRPr="00DC69F3" w:rsidRDefault="006F081C"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Water source needed</w:t>
            </w:r>
          </w:p>
        </w:tc>
        <w:tc>
          <w:tcPr>
            <w:tcW w:w="3006" w:type="dxa"/>
          </w:tcPr>
          <w:p w14:paraId="0F72CA7A" w14:textId="77777777" w:rsidR="006F081C" w:rsidRPr="00DC69F3" w:rsidRDefault="009F6FD2"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Interesting design</w:t>
            </w:r>
          </w:p>
        </w:tc>
      </w:tr>
      <w:tr w:rsidR="006F081C" w:rsidRPr="00DC69F3" w14:paraId="6C293063" w14:textId="77777777" w:rsidTr="00A41544">
        <w:tc>
          <w:tcPr>
            <w:cnfStyle w:val="001000000000" w:firstRow="0" w:lastRow="0" w:firstColumn="1" w:lastColumn="0" w:oddVBand="0" w:evenVBand="0" w:oddHBand="0" w:evenHBand="0" w:firstRowFirstColumn="0" w:firstRowLastColumn="0" w:lastRowFirstColumn="0" w:lastRowLastColumn="0"/>
            <w:tcW w:w="3005" w:type="dxa"/>
          </w:tcPr>
          <w:p w14:paraId="285265DB" w14:textId="77777777" w:rsidR="006F081C" w:rsidRPr="00DC69F3" w:rsidRDefault="006F081C" w:rsidP="00DC69F3">
            <w:pPr>
              <w:spacing w:line="276" w:lineRule="auto"/>
              <w:rPr>
                <w:rFonts w:asciiTheme="majorHAnsi" w:hAnsiTheme="majorHAnsi" w:cstheme="majorHAnsi"/>
                <w:b w:val="0"/>
              </w:rPr>
            </w:pPr>
            <w:r w:rsidRPr="00DC69F3">
              <w:rPr>
                <w:rFonts w:asciiTheme="majorHAnsi" w:hAnsiTheme="majorHAnsi" w:cstheme="majorHAnsi"/>
                <w:b w:val="0"/>
              </w:rPr>
              <w:t>Can effectively wash clothes</w:t>
            </w:r>
          </w:p>
        </w:tc>
        <w:tc>
          <w:tcPr>
            <w:tcW w:w="3005" w:type="dxa"/>
          </w:tcPr>
          <w:p w14:paraId="7C1A4F22" w14:textId="77777777" w:rsidR="006F081C" w:rsidRPr="00DC69F3" w:rsidRDefault="009F6FD2"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Can only hold limited clothing items</w:t>
            </w:r>
          </w:p>
        </w:tc>
        <w:tc>
          <w:tcPr>
            <w:tcW w:w="3006" w:type="dxa"/>
          </w:tcPr>
          <w:p w14:paraId="185ABD9F" w14:textId="77777777" w:rsidR="006F081C" w:rsidRPr="00DC69F3" w:rsidRDefault="00611EFA"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Made from strong, durable materials</w:t>
            </w:r>
          </w:p>
        </w:tc>
      </w:tr>
      <w:tr w:rsidR="006F081C" w:rsidRPr="00DC69F3" w14:paraId="6BBF013D"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3322594" w14:textId="77777777" w:rsidR="006F081C" w:rsidRPr="00DC69F3" w:rsidRDefault="006F081C" w:rsidP="00DC69F3">
            <w:pPr>
              <w:spacing w:line="276" w:lineRule="auto"/>
              <w:rPr>
                <w:rFonts w:asciiTheme="majorHAnsi" w:hAnsiTheme="majorHAnsi" w:cstheme="majorHAnsi"/>
                <w:b w:val="0"/>
              </w:rPr>
            </w:pPr>
            <w:r w:rsidRPr="00DC69F3">
              <w:rPr>
                <w:rFonts w:asciiTheme="majorHAnsi" w:hAnsiTheme="majorHAnsi" w:cstheme="majorHAnsi"/>
                <w:b w:val="0"/>
              </w:rPr>
              <w:t>Easily operatable</w:t>
            </w:r>
          </w:p>
        </w:tc>
        <w:tc>
          <w:tcPr>
            <w:tcW w:w="3005" w:type="dxa"/>
          </w:tcPr>
          <w:p w14:paraId="35D8498D" w14:textId="77777777" w:rsidR="006F081C" w:rsidRPr="00DC69F3" w:rsidRDefault="009F6FD2"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Not made using primarily bicycle parts</w:t>
            </w:r>
          </w:p>
        </w:tc>
        <w:tc>
          <w:tcPr>
            <w:tcW w:w="3006" w:type="dxa"/>
          </w:tcPr>
          <w:p w14:paraId="458A7533" w14:textId="6FD345D2" w:rsidR="006F081C" w:rsidRPr="00DC69F3" w:rsidRDefault="006F081C"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6F081C" w:rsidRPr="00DC69F3" w14:paraId="6EBD0E8E" w14:textId="77777777" w:rsidTr="00A41544">
        <w:tc>
          <w:tcPr>
            <w:cnfStyle w:val="001000000000" w:firstRow="0" w:lastRow="0" w:firstColumn="1" w:lastColumn="0" w:oddVBand="0" w:evenVBand="0" w:oddHBand="0" w:evenHBand="0" w:firstRowFirstColumn="0" w:firstRowLastColumn="0" w:lastRowFirstColumn="0" w:lastRowLastColumn="0"/>
            <w:tcW w:w="3005" w:type="dxa"/>
          </w:tcPr>
          <w:p w14:paraId="199F6797" w14:textId="77777777" w:rsidR="006F081C" w:rsidRPr="00DC69F3" w:rsidRDefault="006F081C" w:rsidP="00DC69F3">
            <w:pPr>
              <w:spacing w:line="276" w:lineRule="auto"/>
              <w:rPr>
                <w:rFonts w:asciiTheme="majorHAnsi" w:hAnsiTheme="majorHAnsi" w:cstheme="majorHAnsi"/>
                <w:b w:val="0"/>
              </w:rPr>
            </w:pPr>
            <w:r w:rsidRPr="00DC69F3">
              <w:rPr>
                <w:rFonts w:asciiTheme="majorHAnsi" w:hAnsiTheme="majorHAnsi" w:cstheme="majorHAnsi"/>
                <w:b w:val="0"/>
              </w:rPr>
              <w:t xml:space="preserve">Small and compactable </w:t>
            </w:r>
          </w:p>
        </w:tc>
        <w:tc>
          <w:tcPr>
            <w:tcW w:w="3005" w:type="dxa"/>
          </w:tcPr>
          <w:p w14:paraId="1355CB06" w14:textId="77777777" w:rsidR="006F081C" w:rsidRPr="00DC69F3" w:rsidRDefault="009F6FD2"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Can’t be fixed using bicycle parts</w:t>
            </w:r>
          </w:p>
        </w:tc>
        <w:tc>
          <w:tcPr>
            <w:tcW w:w="3006" w:type="dxa"/>
          </w:tcPr>
          <w:p w14:paraId="5D5A5D60" w14:textId="77777777" w:rsidR="006F081C" w:rsidRPr="00DC69F3" w:rsidRDefault="006F081C"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bl>
    <w:p w14:paraId="65E43FE4" w14:textId="77777777" w:rsidR="000E6D84" w:rsidRPr="00DC69F3" w:rsidRDefault="000E6D84" w:rsidP="00DC69F3">
      <w:pPr>
        <w:pStyle w:val="Heading3"/>
        <w:spacing w:line="276" w:lineRule="auto"/>
        <w:rPr>
          <w:rFonts w:cstheme="majorHAnsi"/>
        </w:rPr>
      </w:pPr>
    </w:p>
    <w:p w14:paraId="0073F3A9" w14:textId="70BD9CB8" w:rsidR="007206C8" w:rsidRPr="00DC69F3" w:rsidRDefault="007206C8" w:rsidP="006C5389">
      <w:pPr>
        <w:pStyle w:val="Heading2"/>
      </w:pPr>
      <w:r w:rsidRPr="00DC69F3">
        <w:t xml:space="preserve">Opinion of product </w:t>
      </w:r>
    </w:p>
    <w:p w14:paraId="7B574819" w14:textId="48695141" w:rsidR="008A4621" w:rsidRPr="00DC69F3" w:rsidRDefault="007206C8" w:rsidP="00DC69F3">
      <w:pPr>
        <w:spacing w:line="276" w:lineRule="auto"/>
        <w:rPr>
          <w:rFonts w:asciiTheme="majorHAnsi" w:hAnsiTheme="majorHAnsi" w:cstheme="majorHAnsi"/>
        </w:rPr>
      </w:pPr>
      <w:r w:rsidRPr="00DC69F3">
        <w:rPr>
          <w:rFonts w:asciiTheme="majorHAnsi" w:hAnsiTheme="majorHAnsi" w:cstheme="majorHAnsi"/>
        </w:rPr>
        <w:t>Th</w:t>
      </w:r>
      <w:r w:rsidR="00FD5D13">
        <w:rPr>
          <w:rFonts w:asciiTheme="majorHAnsi" w:hAnsiTheme="majorHAnsi" w:cstheme="majorHAnsi"/>
        </w:rPr>
        <w:t>e washing machine works well to effectively and efficiently</w:t>
      </w:r>
      <w:r w:rsidRPr="00DC69F3">
        <w:rPr>
          <w:rFonts w:asciiTheme="majorHAnsi" w:hAnsiTheme="majorHAnsi" w:cstheme="majorHAnsi"/>
        </w:rPr>
        <w:t xml:space="preserve"> wash clothes. There are a few improvements that could make this product better. These improvements include </w:t>
      </w:r>
      <w:r w:rsidR="008A4621" w:rsidRPr="00DC69F3">
        <w:rPr>
          <w:rFonts w:asciiTheme="majorHAnsi" w:hAnsiTheme="majorHAnsi" w:cstheme="majorHAnsi"/>
        </w:rPr>
        <w:t xml:space="preserve">replacing the automatic water distribution with manually pouring water instead. This will allow the machine to be used in a greater variety of </w:t>
      </w:r>
      <w:r w:rsidR="00C367F6" w:rsidRPr="00DC69F3">
        <w:rPr>
          <w:rFonts w:asciiTheme="majorHAnsi" w:hAnsiTheme="majorHAnsi" w:cstheme="majorHAnsi"/>
        </w:rPr>
        <w:t>environments, which</w:t>
      </w:r>
      <w:r w:rsidR="008A4621" w:rsidRPr="00DC69F3">
        <w:rPr>
          <w:rFonts w:asciiTheme="majorHAnsi" w:hAnsiTheme="majorHAnsi" w:cstheme="majorHAnsi"/>
        </w:rPr>
        <w:t xml:space="preserve"> may not have water sources. Another improvement that could be made, is creating a bigger washing cylinder to allow for more clothing items to be washed at once. However, the product does effectively wash </w:t>
      </w:r>
      <w:r w:rsidR="00FD5D13">
        <w:rPr>
          <w:rFonts w:asciiTheme="majorHAnsi" w:hAnsiTheme="majorHAnsi" w:cstheme="majorHAnsi"/>
        </w:rPr>
        <w:t xml:space="preserve">and sanitize </w:t>
      </w:r>
      <w:r w:rsidR="008A4621" w:rsidRPr="00DC69F3">
        <w:rPr>
          <w:rFonts w:asciiTheme="majorHAnsi" w:hAnsiTheme="majorHAnsi" w:cstheme="majorHAnsi"/>
        </w:rPr>
        <w:t xml:space="preserve">clothes. </w:t>
      </w:r>
    </w:p>
    <w:p w14:paraId="363448CA" w14:textId="77777777" w:rsidR="0058164F" w:rsidRDefault="0058164F">
      <w:pPr>
        <w:rPr>
          <w:rFonts w:asciiTheme="majorHAnsi" w:eastAsiaTheme="majorEastAsia" w:hAnsiTheme="majorHAnsi" w:cstheme="majorBidi"/>
          <w:b/>
          <w:sz w:val="28"/>
          <w:szCs w:val="26"/>
        </w:rPr>
      </w:pPr>
      <w:r>
        <w:br w:type="page"/>
      </w:r>
    </w:p>
    <w:p w14:paraId="5E75DFA4" w14:textId="2C6F3A83" w:rsidR="008A4621" w:rsidRPr="00DC69F3" w:rsidRDefault="00094BBC" w:rsidP="006C5389">
      <w:pPr>
        <w:pStyle w:val="Heading2"/>
      </w:pPr>
      <w:r>
        <w:rPr>
          <w:noProof/>
          <w:lang w:eastAsia="en-AU"/>
        </w:rPr>
        <mc:AlternateContent>
          <mc:Choice Requires="wps">
            <w:drawing>
              <wp:anchor distT="0" distB="0" distL="114300" distR="114300" simplePos="0" relativeHeight="251791360" behindDoc="1" locked="0" layoutInCell="1" allowOverlap="1" wp14:anchorId="54A25903" wp14:editId="1ADBD905">
                <wp:simplePos x="0" y="0"/>
                <wp:positionH relativeFrom="column">
                  <wp:posOffset>-335023</wp:posOffset>
                </wp:positionH>
                <wp:positionV relativeFrom="paragraph">
                  <wp:posOffset>212635</wp:posOffset>
                </wp:positionV>
                <wp:extent cx="6488387" cy="684747"/>
                <wp:effectExtent l="0" t="0" r="27305" b="20320"/>
                <wp:wrapNone/>
                <wp:docPr id="518" name="Freeform 518"/>
                <wp:cNvGraphicFramePr/>
                <a:graphic xmlns:a="http://schemas.openxmlformats.org/drawingml/2006/main">
                  <a:graphicData uri="http://schemas.microsoft.com/office/word/2010/wordprocessingShape">
                    <wps:wsp>
                      <wps:cNvSpPr/>
                      <wps:spPr>
                        <a:xfrm>
                          <a:off x="0" y="0"/>
                          <a:ext cx="6488387" cy="684747"/>
                        </a:xfrm>
                        <a:custGeom>
                          <a:avLst/>
                          <a:gdLst>
                            <a:gd name="connsiteX0" fmla="*/ 295266 w 6488387"/>
                            <a:gd name="connsiteY0" fmla="*/ 54231 h 684747"/>
                            <a:gd name="connsiteX1" fmla="*/ 1798063 w 6488387"/>
                            <a:gd name="connsiteY1" fmla="*/ 30377 h 684747"/>
                            <a:gd name="connsiteX2" fmla="*/ 2553437 w 6488387"/>
                            <a:gd name="connsiteY2" fmla="*/ 101938 h 684747"/>
                            <a:gd name="connsiteX3" fmla="*/ 6075865 w 6488387"/>
                            <a:gd name="connsiteY3" fmla="*/ 117841 h 684747"/>
                            <a:gd name="connsiteX4" fmla="*/ 6059962 w 6488387"/>
                            <a:gd name="connsiteY4" fmla="*/ 579017 h 684747"/>
                            <a:gd name="connsiteX5" fmla="*/ 2863538 w 6488387"/>
                            <a:gd name="connsiteY5" fmla="*/ 650578 h 684747"/>
                            <a:gd name="connsiteX6" fmla="*/ 239607 w 6488387"/>
                            <a:gd name="connsiteY6" fmla="*/ 634676 h 684747"/>
                            <a:gd name="connsiteX7" fmla="*/ 295266 w 6488387"/>
                            <a:gd name="connsiteY7" fmla="*/ 54231 h 684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488387" h="684747">
                              <a:moveTo>
                                <a:pt x="295266" y="54231"/>
                              </a:moveTo>
                              <a:cubicBezTo>
                                <a:pt x="555009" y="-46486"/>
                                <a:pt x="1421701" y="22426"/>
                                <a:pt x="1798063" y="30377"/>
                              </a:cubicBezTo>
                              <a:cubicBezTo>
                                <a:pt x="2174425" y="38328"/>
                                <a:pt x="1840470" y="87361"/>
                                <a:pt x="2553437" y="101938"/>
                              </a:cubicBezTo>
                              <a:cubicBezTo>
                                <a:pt x="3266404" y="116515"/>
                                <a:pt x="5491444" y="38328"/>
                                <a:pt x="6075865" y="117841"/>
                              </a:cubicBezTo>
                              <a:cubicBezTo>
                                <a:pt x="6660286" y="197354"/>
                                <a:pt x="6595350" y="490228"/>
                                <a:pt x="6059962" y="579017"/>
                              </a:cubicBezTo>
                              <a:cubicBezTo>
                                <a:pt x="5524574" y="667806"/>
                                <a:pt x="2863538" y="650578"/>
                                <a:pt x="2863538" y="650578"/>
                              </a:cubicBezTo>
                              <a:cubicBezTo>
                                <a:pt x="1893479" y="659854"/>
                                <a:pt x="666327" y="731417"/>
                                <a:pt x="239607" y="634676"/>
                              </a:cubicBezTo>
                              <a:cubicBezTo>
                                <a:pt x="-187113" y="537935"/>
                                <a:pt x="35523" y="154948"/>
                                <a:pt x="295266" y="54231"/>
                              </a:cubicBezTo>
                              <a:close/>
                            </a:path>
                          </a:pathLst>
                        </a:cu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7B3020" id="Freeform 518" o:spid="_x0000_s1026" style="position:absolute;margin-left:-26.4pt;margin-top:16.75pt;width:510.9pt;height:53.9pt;z-index:-251525120;visibility:visible;mso-wrap-style:square;mso-wrap-distance-left:9pt;mso-wrap-distance-top:0;mso-wrap-distance-right:9pt;mso-wrap-distance-bottom:0;mso-position-horizontal:absolute;mso-position-horizontal-relative:text;mso-position-vertical:absolute;mso-position-vertical-relative:text;v-text-anchor:middle" coordsize="6488387,684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" path="m295266,54231c555009,-46486,1421701,22426,1798063,30377v376362,7951,42407,56984,755374,71561c3266404,116515,5491444,38328,6075865,117841v584421,79513,519485,372387,-15903,461176c5524574,667806,2863538,650578,2863538,650578,1893479,659854,666327,731417,239607,634676,-187113,537935,35523,154948,295266,54231xe" fillcolor="#ed7d31 [3205]" strokecolor="#823b0b [1605]" strokeweight="1pt">
                <v:stroke joinstyle="miter"/>
                <v:path arrowok="t" o:connecttype="custom" o:connectlocs="295266,54231;1798063,30377;2553437,101938;6075865,117841;6059962,579017;2863538,650578;239607,634676;295266,54231" o:connectangles="0,0,0,0,0,0,0,0"/>
              </v:shape>
            </w:pict>
          </mc:Fallback>
        </mc:AlternateContent>
      </w:r>
      <w:r w:rsidR="006C5389">
        <w:t>Design Criteria</w:t>
      </w:r>
    </w:p>
    <w:p w14:paraId="6B1185FF" w14:textId="6EAAE57B" w:rsidR="008A4621" w:rsidRPr="00094BBC" w:rsidRDefault="008A4621" w:rsidP="006C5389">
      <w:pPr>
        <w:pStyle w:val="Heading3"/>
        <w:rPr>
          <w:color w:val="FFFFFF" w:themeColor="background1"/>
        </w:rPr>
      </w:pPr>
      <w:r w:rsidRPr="00094BBC">
        <w:rPr>
          <w:color w:val="FFFFFF" w:themeColor="background1"/>
        </w:rPr>
        <w:t>User centred design</w:t>
      </w:r>
    </w:p>
    <w:p w14:paraId="1A4E654D" w14:textId="3CAB223A" w:rsidR="008A4621" w:rsidRPr="00094BBC" w:rsidRDefault="00094BBC" w:rsidP="00DC69F3">
      <w:pPr>
        <w:spacing w:line="276" w:lineRule="auto"/>
        <w:rPr>
          <w:rFonts w:asciiTheme="majorHAnsi" w:hAnsiTheme="majorHAnsi" w:cstheme="majorHAnsi"/>
          <w:color w:val="FFFFFF" w:themeColor="background1"/>
        </w:rPr>
      </w:pPr>
      <w:r w:rsidRPr="00094BBC">
        <w:rPr>
          <w:rFonts w:asciiTheme="majorHAnsi" w:hAnsiTheme="majorHAnsi" w:cstheme="majorHAnsi"/>
          <w:noProof/>
          <w:color w:val="FFFFFF" w:themeColor="background1"/>
          <w:lang w:eastAsia="en-AU"/>
        </w:rPr>
        <mc:AlternateContent>
          <mc:Choice Requires="wps">
            <w:drawing>
              <wp:anchor distT="0" distB="0" distL="114300" distR="114300" simplePos="0" relativeHeight="251792384" behindDoc="1" locked="0" layoutInCell="1" allowOverlap="1" wp14:anchorId="0C4CDD6C" wp14:editId="002AEDD3">
                <wp:simplePos x="0" y="0"/>
                <wp:positionH relativeFrom="column">
                  <wp:posOffset>-336197</wp:posOffset>
                </wp:positionH>
                <wp:positionV relativeFrom="paragraph">
                  <wp:posOffset>465434</wp:posOffset>
                </wp:positionV>
                <wp:extent cx="6198851" cy="688267"/>
                <wp:effectExtent l="0" t="0" r="12065" b="17145"/>
                <wp:wrapNone/>
                <wp:docPr id="519" name="Freeform 519"/>
                <wp:cNvGraphicFramePr/>
                <a:graphic xmlns:a="http://schemas.openxmlformats.org/drawingml/2006/main">
                  <a:graphicData uri="http://schemas.microsoft.com/office/word/2010/wordprocessingShape">
                    <wps:wsp>
                      <wps:cNvSpPr/>
                      <wps:spPr>
                        <a:xfrm>
                          <a:off x="0" y="0"/>
                          <a:ext cx="6198851" cy="688267"/>
                        </a:xfrm>
                        <a:custGeom>
                          <a:avLst/>
                          <a:gdLst>
                            <a:gd name="connsiteX0" fmla="*/ 272587 w 6198851"/>
                            <a:gd name="connsiteY0" fmla="*/ 56674 h 688267"/>
                            <a:gd name="connsiteX1" fmla="*/ 1298305 w 6198851"/>
                            <a:gd name="connsiteY1" fmla="*/ 24869 h 688267"/>
                            <a:gd name="connsiteX2" fmla="*/ 2308120 w 6198851"/>
                            <a:gd name="connsiteY2" fmla="*/ 112333 h 688267"/>
                            <a:gd name="connsiteX3" fmla="*/ 6005477 w 6198851"/>
                            <a:gd name="connsiteY3" fmla="*/ 160041 h 688267"/>
                            <a:gd name="connsiteX4" fmla="*/ 5337567 w 6198851"/>
                            <a:gd name="connsiteY4" fmla="*/ 645071 h 688267"/>
                            <a:gd name="connsiteX5" fmla="*/ 2427390 w 6198851"/>
                            <a:gd name="connsiteY5" fmla="*/ 660973 h 688267"/>
                            <a:gd name="connsiteX6" fmla="*/ 177171 w 6198851"/>
                            <a:gd name="connsiteY6" fmla="*/ 613265 h 688267"/>
                            <a:gd name="connsiteX7" fmla="*/ 272587 w 6198851"/>
                            <a:gd name="connsiteY7" fmla="*/ 56674 h 688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8851" h="688267">
                              <a:moveTo>
                                <a:pt x="272587" y="56674"/>
                              </a:moveTo>
                              <a:cubicBezTo>
                                <a:pt x="459443" y="-41392"/>
                                <a:pt x="959050" y="15593"/>
                                <a:pt x="1298305" y="24869"/>
                              </a:cubicBezTo>
                              <a:cubicBezTo>
                                <a:pt x="1637560" y="34145"/>
                                <a:pt x="1523591" y="89804"/>
                                <a:pt x="2308120" y="112333"/>
                              </a:cubicBezTo>
                              <a:cubicBezTo>
                                <a:pt x="3092649" y="134862"/>
                                <a:pt x="5500569" y="71251"/>
                                <a:pt x="6005477" y="160041"/>
                              </a:cubicBezTo>
                              <a:cubicBezTo>
                                <a:pt x="6510385" y="248831"/>
                                <a:pt x="5933915" y="561582"/>
                                <a:pt x="5337567" y="645071"/>
                              </a:cubicBezTo>
                              <a:cubicBezTo>
                                <a:pt x="4741219" y="728560"/>
                                <a:pt x="3287456" y="666274"/>
                                <a:pt x="2427390" y="660973"/>
                              </a:cubicBezTo>
                              <a:cubicBezTo>
                                <a:pt x="1567324" y="655672"/>
                                <a:pt x="536305" y="715307"/>
                                <a:pt x="177171" y="613265"/>
                              </a:cubicBezTo>
                              <a:cubicBezTo>
                                <a:pt x="-181963" y="511223"/>
                                <a:pt x="85731" y="154740"/>
                                <a:pt x="272587" y="56674"/>
                              </a:cubicBezTo>
                              <a:close/>
                            </a:path>
                          </a:pathLst>
                        </a:cu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27CF7F" id="Freeform 519" o:spid="_x0000_s1026" style="position:absolute;margin-left:-26.45pt;margin-top:36.65pt;width:488.1pt;height:54.2pt;z-index:-251524096;visibility:visible;mso-wrap-style:square;mso-wrap-distance-left:9pt;mso-wrap-distance-top:0;mso-wrap-distance-right:9pt;mso-wrap-distance-bottom:0;mso-position-horizontal:absolute;mso-position-horizontal-relative:text;mso-position-vertical:absolute;mso-position-vertical-relative:text;v-text-anchor:middle" coordsize="6198851,688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" path="m272587,56674c459443,-41392,959050,15593,1298305,24869v339255,9276,225286,64935,1009815,87464c3092649,134862,5500569,71251,6005477,160041v504908,88790,-71562,401541,-667910,485030c4741219,728560,3287456,666274,2427390,660973,1567324,655672,536305,715307,177171,613265,-181963,511223,85731,154740,272587,56674xe" fillcolor="#7030a0" strokecolor="#1f3763 [1604]" strokeweight="1pt">
                <v:stroke joinstyle="miter"/>
                <v:path arrowok="t" o:connecttype="custom" o:connectlocs="272587,56674;1298305,24869;2308120,112333;6005477,160041;5337567,645071;2427390,660973;177171,613265;272587,56674" o:connectangles="0,0,0,0,0,0,0,0"/>
              </v:shape>
            </w:pict>
          </mc:Fallback>
        </mc:AlternateContent>
      </w:r>
      <w:r w:rsidR="008A4621" w:rsidRPr="00094BBC">
        <w:rPr>
          <w:rFonts w:asciiTheme="majorHAnsi" w:hAnsiTheme="majorHAnsi" w:cstheme="majorHAnsi"/>
          <w:color w:val="FFFFFF" w:themeColor="background1"/>
        </w:rPr>
        <w:t>Having a handle powered washing machine</w:t>
      </w:r>
      <w:r w:rsidR="00C95F22" w:rsidRPr="00094BBC">
        <w:rPr>
          <w:rFonts w:asciiTheme="majorHAnsi" w:hAnsiTheme="majorHAnsi" w:cstheme="majorHAnsi"/>
          <w:color w:val="FFFFFF" w:themeColor="background1"/>
        </w:rPr>
        <w:t xml:space="preserve"> allows the user to easily operate the product, without any complicated mechanics.</w:t>
      </w:r>
      <w:r w:rsidR="007A392A" w:rsidRPr="00094BBC">
        <w:rPr>
          <w:rFonts w:asciiTheme="majorHAnsi" w:hAnsiTheme="majorHAnsi" w:cstheme="majorHAnsi"/>
          <w:color w:val="FFFFFF" w:themeColor="background1"/>
        </w:rPr>
        <w:t xml:space="preserve"> It is also convenient for use in remote locations.</w:t>
      </w:r>
      <w:r w:rsidR="00C95F22" w:rsidRPr="00094BBC">
        <w:rPr>
          <w:rFonts w:asciiTheme="majorHAnsi" w:hAnsiTheme="majorHAnsi" w:cstheme="majorHAnsi"/>
          <w:color w:val="FFFFFF" w:themeColor="background1"/>
        </w:rPr>
        <w:t xml:space="preserve"> </w:t>
      </w:r>
    </w:p>
    <w:p w14:paraId="4C90F08C" w14:textId="77777777" w:rsidR="00C95F22" w:rsidRPr="00094BBC" w:rsidRDefault="007A392A" w:rsidP="006C5389">
      <w:pPr>
        <w:pStyle w:val="Heading3"/>
        <w:rPr>
          <w:color w:val="FFFFFF" w:themeColor="background1"/>
        </w:rPr>
      </w:pPr>
      <w:r w:rsidRPr="00094BBC">
        <w:rPr>
          <w:color w:val="FFFFFF" w:themeColor="background1"/>
        </w:rPr>
        <w:t xml:space="preserve">Ergonomics </w:t>
      </w:r>
      <w:r w:rsidR="00C95F22" w:rsidRPr="00094BBC">
        <w:rPr>
          <w:color w:val="FFFFFF" w:themeColor="background1"/>
        </w:rPr>
        <w:t xml:space="preserve">  </w:t>
      </w:r>
    </w:p>
    <w:p w14:paraId="6F68FFD3" w14:textId="352F9536" w:rsidR="00C95F22" w:rsidRPr="00094BBC" w:rsidRDefault="00094BBC" w:rsidP="00DC69F3">
      <w:pPr>
        <w:spacing w:line="276" w:lineRule="auto"/>
        <w:rPr>
          <w:rFonts w:asciiTheme="majorHAnsi" w:hAnsiTheme="majorHAnsi" w:cstheme="majorHAnsi"/>
          <w:color w:val="FFFFFF" w:themeColor="background1"/>
        </w:rPr>
      </w:pPr>
      <w:r w:rsidRPr="00094BBC">
        <w:rPr>
          <w:rFonts w:asciiTheme="majorHAnsi" w:hAnsiTheme="majorHAnsi" w:cstheme="majorHAnsi"/>
          <w:noProof/>
          <w:color w:val="FFFFFF" w:themeColor="background1"/>
          <w:lang w:eastAsia="en-AU"/>
        </w:rPr>
        <mc:AlternateContent>
          <mc:Choice Requires="wps">
            <w:drawing>
              <wp:anchor distT="0" distB="0" distL="114300" distR="114300" simplePos="0" relativeHeight="251793408" behindDoc="1" locked="0" layoutInCell="1" allowOverlap="1" wp14:anchorId="7D7C19C9" wp14:editId="680B4EAE">
                <wp:simplePos x="0" y="0"/>
                <wp:positionH relativeFrom="column">
                  <wp:posOffset>-491275</wp:posOffset>
                </wp:positionH>
                <wp:positionV relativeFrom="paragraph">
                  <wp:posOffset>469340</wp:posOffset>
                </wp:positionV>
                <wp:extent cx="6404531" cy="682221"/>
                <wp:effectExtent l="0" t="0" r="15875" b="22860"/>
                <wp:wrapNone/>
                <wp:docPr id="520" name="Freeform 520"/>
                <wp:cNvGraphicFramePr/>
                <a:graphic xmlns:a="http://schemas.openxmlformats.org/drawingml/2006/main">
                  <a:graphicData uri="http://schemas.microsoft.com/office/word/2010/wordprocessingShape">
                    <wps:wsp>
                      <wps:cNvSpPr/>
                      <wps:spPr>
                        <a:xfrm>
                          <a:off x="0" y="0"/>
                          <a:ext cx="6404531" cy="682221"/>
                        </a:xfrm>
                        <a:custGeom>
                          <a:avLst/>
                          <a:gdLst>
                            <a:gd name="connsiteX0" fmla="*/ 316346 w 6404531"/>
                            <a:gd name="connsiteY0" fmla="*/ 57793 h 682221"/>
                            <a:gd name="connsiteX1" fmla="*/ 1644214 w 6404531"/>
                            <a:gd name="connsiteY1" fmla="*/ 33939 h 682221"/>
                            <a:gd name="connsiteX2" fmla="*/ 2606322 w 6404531"/>
                            <a:gd name="connsiteY2" fmla="*/ 153208 h 682221"/>
                            <a:gd name="connsiteX3" fmla="*/ 5937918 w 6404531"/>
                            <a:gd name="connsiteY3" fmla="*/ 121403 h 682221"/>
                            <a:gd name="connsiteX4" fmla="*/ 5794795 w 6404531"/>
                            <a:gd name="connsiteY4" fmla="*/ 542822 h 682221"/>
                            <a:gd name="connsiteX5" fmla="*/ 523080 w 6404531"/>
                            <a:gd name="connsiteY5" fmla="*/ 654141 h 682221"/>
                            <a:gd name="connsiteX6" fmla="*/ 316346 w 6404531"/>
                            <a:gd name="connsiteY6" fmla="*/ 57793 h 6822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404531" h="682221">
                              <a:moveTo>
                                <a:pt x="316346" y="57793"/>
                              </a:moveTo>
                              <a:cubicBezTo>
                                <a:pt x="503202" y="-45574"/>
                                <a:pt x="1262551" y="18036"/>
                                <a:pt x="1644214" y="33939"/>
                              </a:cubicBezTo>
                              <a:cubicBezTo>
                                <a:pt x="2025877" y="49842"/>
                                <a:pt x="1890705" y="138631"/>
                                <a:pt x="2606322" y="153208"/>
                              </a:cubicBezTo>
                              <a:cubicBezTo>
                                <a:pt x="3321939" y="167785"/>
                                <a:pt x="5406506" y="56467"/>
                                <a:pt x="5937918" y="121403"/>
                              </a:cubicBezTo>
                              <a:cubicBezTo>
                                <a:pt x="6469330" y="186339"/>
                                <a:pt x="6697268" y="454032"/>
                                <a:pt x="5794795" y="542822"/>
                              </a:cubicBezTo>
                              <a:cubicBezTo>
                                <a:pt x="4892322" y="631612"/>
                                <a:pt x="1434829" y="732329"/>
                                <a:pt x="523080" y="654141"/>
                              </a:cubicBezTo>
                              <a:cubicBezTo>
                                <a:pt x="-388669" y="575953"/>
                                <a:pt x="129490" y="161160"/>
                                <a:pt x="316346" y="57793"/>
                              </a:cubicBezTo>
                              <a:close/>
                            </a:path>
                          </a:pathLst>
                        </a:cu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C9A9F0" id="Freeform 520" o:spid="_x0000_s1026" style="position:absolute;margin-left:-38.7pt;margin-top:36.95pt;width:504.3pt;height:53.7pt;z-index:-251523072;visibility:visible;mso-wrap-style:square;mso-wrap-distance-left:9pt;mso-wrap-distance-top:0;mso-wrap-distance-right:9pt;mso-wrap-distance-bottom:0;mso-position-horizontal:absolute;mso-position-horizontal-relative:text;mso-position-vertical:absolute;mso-position-vertical-relative:text;v-text-anchor:middle" coordsize="6404531,682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" path="m316346,57793c503202,-45574,1262551,18036,1644214,33939v381663,15903,246491,104692,962108,119269c3321939,167785,5406506,56467,5937918,121403v531412,64936,759350,332629,-143123,421419c4892322,631612,1434829,732329,523080,654141,-388669,575953,129490,161160,316346,57793xe" fillcolor="#00b0f0" strokecolor="#1f3763 [1604]" strokeweight="1pt">
                <v:stroke joinstyle="miter"/>
                <v:path arrowok="t" o:connecttype="custom" o:connectlocs="316346,57793;1644214,33939;2606322,153208;5937918,121403;5794795,542822;523080,654141;316346,57793" o:connectangles="0,0,0,0,0,0,0"/>
              </v:shape>
            </w:pict>
          </mc:Fallback>
        </mc:AlternateContent>
      </w:r>
      <w:r w:rsidR="00431E32" w:rsidRPr="00094BBC">
        <w:rPr>
          <w:rFonts w:asciiTheme="majorHAnsi" w:hAnsiTheme="majorHAnsi" w:cstheme="majorHAnsi"/>
          <w:color w:val="FFFFFF" w:themeColor="background1"/>
        </w:rPr>
        <w:t>Having a handle powered washing machine</w:t>
      </w:r>
      <w:r w:rsidR="00C95F22" w:rsidRPr="00094BBC">
        <w:rPr>
          <w:rFonts w:asciiTheme="majorHAnsi" w:hAnsiTheme="majorHAnsi" w:cstheme="majorHAnsi"/>
          <w:color w:val="FFFFFF" w:themeColor="background1"/>
        </w:rPr>
        <w:t xml:space="preserve"> creates a comfortable</w:t>
      </w:r>
      <w:r w:rsidR="00791BB9" w:rsidRPr="00094BBC">
        <w:rPr>
          <w:rFonts w:asciiTheme="majorHAnsi" w:hAnsiTheme="majorHAnsi" w:cstheme="majorHAnsi"/>
          <w:color w:val="FFFFFF" w:themeColor="background1"/>
        </w:rPr>
        <w:t xml:space="preserve"> and more desirable use of the product.</w:t>
      </w:r>
      <w:r w:rsidR="00431E32" w:rsidRPr="00094BBC">
        <w:rPr>
          <w:rFonts w:asciiTheme="majorHAnsi" w:hAnsiTheme="majorHAnsi" w:cstheme="majorHAnsi"/>
          <w:color w:val="FFFFFF" w:themeColor="background1"/>
        </w:rPr>
        <w:t xml:space="preserve"> It’s also easier for users to </w:t>
      </w:r>
      <w:r w:rsidRPr="00094BBC">
        <w:rPr>
          <w:rFonts w:asciiTheme="majorHAnsi" w:hAnsiTheme="majorHAnsi" w:cstheme="majorHAnsi"/>
          <w:color w:val="FFFFFF" w:themeColor="background1"/>
        </w:rPr>
        <w:t xml:space="preserve">wrap their hands around a cylinder handle. </w:t>
      </w:r>
      <w:r w:rsidR="00C95F22" w:rsidRPr="00094BBC">
        <w:rPr>
          <w:rFonts w:asciiTheme="majorHAnsi" w:hAnsiTheme="majorHAnsi" w:cstheme="majorHAnsi"/>
          <w:color w:val="FFFFFF" w:themeColor="background1"/>
        </w:rPr>
        <w:t xml:space="preserve"> </w:t>
      </w:r>
    </w:p>
    <w:p w14:paraId="2A2B411B" w14:textId="77777777" w:rsidR="007A392A" w:rsidRPr="00094BBC" w:rsidRDefault="007A392A" w:rsidP="006C5389">
      <w:pPr>
        <w:pStyle w:val="Heading3"/>
        <w:rPr>
          <w:color w:val="FFFFFF" w:themeColor="background1"/>
        </w:rPr>
      </w:pPr>
      <w:r w:rsidRPr="00094BBC">
        <w:rPr>
          <w:color w:val="FFFFFF" w:themeColor="background1"/>
        </w:rPr>
        <w:t>Anthropometrics</w:t>
      </w:r>
    </w:p>
    <w:p w14:paraId="586D8199" w14:textId="345CE8DA" w:rsidR="00431E32" w:rsidRPr="00094BBC" w:rsidRDefault="00431E32" w:rsidP="00DC69F3">
      <w:pPr>
        <w:spacing w:line="276" w:lineRule="auto"/>
        <w:rPr>
          <w:rFonts w:asciiTheme="majorHAnsi" w:hAnsiTheme="majorHAnsi" w:cstheme="majorHAnsi"/>
          <w:color w:val="FFFFFF" w:themeColor="background1"/>
        </w:rPr>
      </w:pPr>
      <w:r w:rsidRPr="00094BBC">
        <w:rPr>
          <w:rFonts w:asciiTheme="majorHAnsi" w:hAnsiTheme="majorHAnsi" w:cstheme="majorHAnsi"/>
          <w:color w:val="FFFFFF" w:themeColor="background1"/>
        </w:rPr>
        <w:t xml:space="preserve">Having the handle at the average hand height of an adult while sitting </w:t>
      </w:r>
      <w:r w:rsidR="00094BBC" w:rsidRPr="00094BBC">
        <w:rPr>
          <w:rFonts w:asciiTheme="majorHAnsi" w:hAnsiTheme="majorHAnsi" w:cstheme="majorHAnsi"/>
          <w:color w:val="FFFFFF" w:themeColor="background1"/>
        </w:rPr>
        <w:t xml:space="preserve">makes the operation more comfortable. </w:t>
      </w:r>
    </w:p>
    <w:p w14:paraId="7C11ADC9" w14:textId="00129F22" w:rsidR="00791BB9" w:rsidRPr="00094BBC" w:rsidRDefault="00094BBC" w:rsidP="006C5389">
      <w:pPr>
        <w:pStyle w:val="Heading3"/>
        <w:rPr>
          <w:color w:val="FFFFFF" w:themeColor="background1"/>
        </w:rPr>
      </w:pPr>
      <w:r w:rsidRPr="00094BBC">
        <w:rPr>
          <w:noProof/>
          <w:color w:val="FFFFFF" w:themeColor="background1"/>
          <w:lang w:eastAsia="en-AU"/>
        </w:rPr>
        <mc:AlternateContent>
          <mc:Choice Requires="wps">
            <w:drawing>
              <wp:anchor distT="0" distB="0" distL="114300" distR="114300" simplePos="0" relativeHeight="251794432" behindDoc="1" locked="0" layoutInCell="1" allowOverlap="1" wp14:anchorId="656F8C21" wp14:editId="4EC0C49F">
                <wp:simplePos x="0" y="0"/>
                <wp:positionH relativeFrom="column">
                  <wp:posOffset>-236744</wp:posOffset>
                </wp:positionH>
                <wp:positionV relativeFrom="paragraph">
                  <wp:posOffset>-45948</wp:posOffset>
                </wp:positionV>
                <wp:extent cx="6351404" cy="663822"/>
                <wp:effectExtent l="0" t="0" r="11430" b="22225"/>
                <wp:wrapNone/>
                <wp:docPr id="521" name="Freeform 521"/>
                <wp:cNvGraphicFramePr/>
                <a:graphic xmlns:a="http://schemas.openxmlformats.org/drawingml/2006/main">
                  <a:graphicData uri="http://schemas.microsoft.com/office/word/2010/wordprocessingShape">
                    <wps:wsp>
                      <wps:cNvSpPr/>
                      <wps:spPr>
                        <a:xfrm>
                          <a:off x="0" y="0"/>
                          <a:ext cx="6351404" cy="663822"/>
                        </a:xfrm>
                        <a:custGeom>
                          <a:avLst/>
                          <a:gdLst>
                            <a:gd name="connsiteX0" fmla="*/ 181085 w 6351404"/>
                            <a:gd name="connsiteY0" fmla="*/ 45948 h 663822"/>
                            <a:gd name="connsiteX1" fmla="*/ 1516904 w 6351404"/>
                            <a:gd name="connsiteY1" fmla="*/ 30045 h 663822"/>
                            <a:gd name="connsiteX2" fmla="*/ 6009391 w 6351404"/>
                            <a:gd name="connsiteY2" fmla="*/ 204974 h 663822"/>
                            <a:gd name="connsiteX3" fmla="*/ 5460751 w 6351404"/>
                            <a:gd name="connsiteY3" fmla="*/ 578685 h 663822"/>
                            <a:gd name="connsiteX4" fmla="*/ 864897 w 6351404"/>
                            <a:gd name="connsiteY4" fmla="*/ 658198 h 663822"/>
                            <a:gd name="connsiteX5" fmla="*/ 85669 w 6351404"/>
                            <a:gd name="connsiteY5" fmla="*/ 475318 h 663822"/>
                            <a:gd name="connsiteX6" fmla="*/ 181085 w 6351404"/>
                            <a:gd name="connsiteY6" fmla="*/ 45948 h 6638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51404" h="663822">
                              <a:moveTo>
                                <a:pt x="181085" y="45948"/>
                              </a:moveTo>
                              <a:cubicBezTo>
                                <a:pt x="419624" y="-28264"/>
                                <a:pt x="545520" y="3541"/>
                                <a:pt x="1516904" y="30045"/>
                              </a:cubicBezTo>
                              <a:cubicBezTo>
                                <a:pt x="2488288" y="56549"/>
                                <a:pt x="5352083" y="113534"/>
                                <a:pt x="6009391" y="204974"/>
                              </a:cubicBezTo>
                              <a:cubicBezTo>
                                <a:pt x="6666699" y="296414"/>
                                <a:pt x="6318167" y="503148"/>
                                <a:pt x="5460751" y="578685"/>
                              </a:cubicBezTo>
                              <a:cubicBezTo>
                                <a:pt x="4603335" y="654222"/>
                                <a:pt x="1760744" y="675426"/>
                                <a:pt x="864897" y="658198"/>
                              </a:cubicBezTo>
                              <a:cubicBezTo>
                                <a:pt x="-30950" y="640970"/>
                                <a:pt x="199638" y="573384"/>
                                <a:pt x="85669" y="475318"/>
                              </a:cubicBezTo>
                              <a:cubicBezTo>
                                <a:pt x="-28300" y="377252"/>
                                <a:pt x="-57454" y="120160"/>
                                <a:pt x="181085" y="45948"/>
                              </a:cubicBezTo>
                              <a:close/>
                            </a:path>
                          </a:pathLst>
                        </a:custGeom>
                        <a:solidFill>
                          <a:schemeClr val="accent2">
                            <a:lumMod val="50000"/>
                          </a:schemeClr>
                        </a:solidFill>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51FBB3" id="Freeform 521" o:spid="_x0000_s1026" style="position:absolute;margin-left:-18.65pt;margin-top:-3.6pt;width:500.1pt;height:52.25pt;z-index:-251522048;visibility:visible;mso-wrap-style:square;mso-wrap-distance-left:9pt;mso-wrap-distance-top:0;mso-wrap-distance-right:9pt;mso-wrap-distance-bottom:0;mso-position-horizontal:absolute;mso-position-horizontal-relative:text;mso-position-vertical:absolute;mso-position-vertical-relative:text;v-text-anchor:middle" coordsize="6351404,663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" path="m181085,45948c419624,-28264,545520,3541,1516904,30045v971384,26504,3835179,83489,4492487,174929c6666699,296414,6318167,503148,5460751,578685,4603335,654222,1760744,675426,864897,658198,-30950,640970,199638,573384,85669,475318,-28300,377252,-57454,120160,181085,45948xe" fillcolor="#823b0b [1605]" strokecolor="#525252 [1606]" strokeweight="1pt">
                <v:stroke joinstyle="miter"/>
                <v:path arrowok="t" o:connecttype="custom" o:connectlocs="181085,45948;1516904,30045;6009391,204974;5460751,578685;864897,658198;85669,475318;181085,45948" o:connectangles="0,0,0,0,0,0,0"/>
              </v:shape>
            </w:pict>
          </mc:Fallback>
        </mc:AlternateContent>
      </w:r>
      <w:r w:rsidR="007419B8" w:rsidRPr="00094BBC">
        <w:rPr>
          <w:color w:val="FFFFFF" w:themeColor="background1"/>
        </w:rPr>
        <w:t xml:space="preserve">Aesthetics </w:t>
      </w:r>
      <w:r w:rsidR="00791BB9" w:rsidRPr="00094BBC">
        <w:rPr>
          <w:color w:val="FFFFFF" w:themeColor="background1"/>
        </w:rPr>
        <w:t xml:space="preserve"> </w:t>
      </w:r>
    </w:p>
    <w:p w14:paraId="4D44E4BD" w14:textId="4DD6243A" w:rsidR="00791BB9" w:rsidRPr="00094BBC" w:rsidRDefault="00094BBC" w:rsidP="00DC69F3">
      <w:pPr>
        <w:spacing w:line="276" w:lineRule="auto"/>
        <w:rPr>
          <w:rFonts w:asciiTheme="majorHAnsi" w:hAnsiTheme="majorHAnsi" w:cstheme="majorHAnsi"/>
          <w:color w:val="FFFFFF" w:themeColor="background1"/>
        </w:rPr>
      </w:pPr>
      <w:r w:rsidRPr="00094BBC">
        <w:rPr>
          <w:rFonts w:asciiTheme="majorHAnsi" w:hAnsiTheme="majorHAnsi" w:cstheme="majorHAnsi"/>
          <w:noProof/>
          <w:color w:val="FFFFFF" w:themeColor="background1"/>
          <w:lang w:eastAsia="en-AU"/>
        </w:rPr>
        <mc:AlternateContent>
          <mc:Choice Requires="wps">
            <w:drawing>
              <wp:anchor distT="0" distB="0" distL="114300" distR="114300" simplePos="0" relativeHeight="251795456" behindDoc="1" locked="0" layoutInCell="1" allowOverlap="1" wp14:anchorId="2B389518" wp14:editId="6F862EC6">
                <wp:simplePos x="0" y="0"/>
                <wp:positionH relativeFrom="column">
                  <wp:posOffset>-474995</wp:posOffset>
                </wp:positionH>
                <wp:positionV relativeFrom="paragraph">
                  <wp:posOffset>445739</wp:posOffset>
                </wp:positionV>
                <wp:extent cx="6563599" cy="728722"/>
                <wp:effectExtent l="0" t="0" r="27940" b="14605"/>
                <wp:wrapNone/>
                <wp:docPr id="522" name="Freeform 522"/>
                <wp:cNvGraphicFramePr/>
                <a:graphic xmlns:a="http://schemas.openxmlformats.org/drawingml/2006/main">
                  <a:graphicData uri="http://schemas.microsoft.com/office/word/2010/wordprocessingShape">
                    <wps:wsp>
                      <wps:cNvSpPr/>
                      <wps:spPr>
                        <a:xfrm>
                          <a:off x="0" y="0"/>
                          <a:ext cx="6563599" cy="728722"/>
                        </a:xfrm>
                        <a:custGeom>
                          <a:avLst/>
                          <a:gdLst>
                            <a:gd name="connsiteX0" fmla="*/ 379579 w 6563599"/>
                            <a:gd name="connsiteY0" fmla="*/ 45364 h 728722"/>
                            <a:gd name="connsiteX1" fmla="*/ 1317833 w 6563599"/>
                            <a:gd name="connsiteY1" fmla="*/ 53316 h 728722"/>
                            <a:gd name="connsiteX2" fmla="*/ 2900143 w 6563599"/>
                            <a:gd name="connsiteY2" fmla="*/ 132829 h 728722"/>
                            <a:gd name="connsiteX3" fmla="*/ 6223788 w 6563599"/>
                            <a:gd name="connsiteY3" fmla="*/ 148731 h 728722"/>
                            <a:gd name="connsiteX4" fmla="*/ 5802369 w 6563599"/>
                            <a:gd name="connsiteY4" fmla="*/ 665566 h 728722"/>
                            <a:gd name="connsiteX5" fmla="*/ 459092 w 6563599"/>
                            <a:gd name="connsiteY5" fmla="*/ 649664 h 728722"/>
                            <a:gd name="connsiteX6" fmla="*/ 379579 w 6563599"/>
                            <a:gd name="connsiteY6" fmla="*/ 45364 h 7287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63599" h="728722">
                              <a:moveTo>
                                <a:pt x="379579" y="45364"/>
                              </a:moveTo>
                              <a:cubicBezTo>
                                <a:pt x="522702" y="-54027"/>
                                <a:pt x="897739" y="38739"/>
                                <a:pt x="1317833" y="53316"/>
                              </a:cubicBezTo>
                              <a:cubicBezTo>
                                <a:pt x="1737927" y="67893"/>
                                <a:pt x="2082484" y="116927"/>
                                <a:pt x="2900143" y="132829"/>
                              </a:cubicBezTo>
                              <a:cubicBezTo>
                                <a:pt x="3717802" y="148732"/>
                                <a:pt x="5740084" y="59942"/>
                                <a:pt x="6223788" y="148731"/>
                              </a:cubicBezTo>
                              <a:cubicBezTo>
                                <a:pt x="6707492" y="237520"/>
                                <a:pt x="6763152" y="582077"/>
                                <a:pt x="5802369" y="665566"/>
                              </a:cubicBezTo>
                              <a:cubicBezTo>
                                <a:pt x="4841586" y="749055"/>
                                <a:pt x="1360240" y="755681"/>
                                <a:pt x="459092" y="649664"/>
                              </a:cubicBezTo>
                              <a:cubicBezTo>
                                <a:pt x="-442056" y="543647"/>
                                <a:pt x="236456" y="144755"/>
                                <a:pt x="379579" y="45364"/>
                              </a:cubicBezTo>
                              <a:close/>
                            </a:path>
                          </a:pathLst>
                        </a:cu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9D6E5F" id="Freeform 522" o:spid="_x0000_s1026" style="position:absolute;margin-left:-37.4pt;margin-top:35.1pt;width:516.8pt;height:57.4pt;z-index:-251521024;visibility:visible;mso-wrap-style:square;mso-wrap-distance-left:9pt;mso-wrap-distance-top:0;mso-wrap-distance-right:9pt;mso-wrap-distance-bottom:0;mso-position-horizontal:absolute;mso-position-horizontal-relative:text;mso-position-vertical:absolute;mso-position-vertical-relative:text;v-text-anchor:middle" coordsize="6563599,728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" path="m379579,45364v143123,-99391,518160,-6625,938254,7952c1737927,67893,2082484,116927,2900143,132829v817659,15903,2839941,-72887,3323645,15902c6707492,237520,6763152,582077,5802369,665566,4841586,749055,1360240,755681,459092,649664,-442056,543647,236456,144755,379579,45364xe" fillcolor="#a5a5a5 [3206]" strokecolor="#525252 [1606]" strokeweight="1pt">
                <v:stroke joinstyle="miter"/>
                <v:path arrowok="t" o:connecttype="custom" o:connectlocs="379579,45364;1317833,53316;2900143,132829;6223788,148731;5802369,665566;459092,649664;379579,45364" o:connectangles="0,0,0,0,0,0,0"/>
              </v:shape>
            </w:pict>
          </mc:Fallback>
        </mc:AlternateContent>
      </w:r>
      <w:r w:rsidR="00791BB9" w:rsidRPr="00094BBC">
        <w:rPr>
          <w:rFonts w:asciiTheme="majorHAnsi" w:hAnsiTheme="majorHAnsi" w:cstheme="majorHAnsi"/>
          <w:color w:val="FFFFFF" w:themeColor="background1"/>
        </w:rPr>
        <w:t>Hav</w:t>
      </w:r>
      <w:r w:rsidR="00FD5D13" w:rsidRPr="00094BBC">
        <w:rPr>
          <w:rFonts w:asciiTheme="majorHAnsi" w:hAnsiTheme="majorHAnsi" w:cstheme="majorHAnsi"/>
          <w:color w:val="FFFFFF" w:themeColor="background1"/>
        </w:rPr>
        <w:t xml:space="preserve">ing a simplistic, bland design </w:t>
      </w:r>
      <w:r w:rsidR="00791BB9" w:rsidRPr="00094BBC">
        <w:rPr>
          <w:rFonts w:asciiTheme="majorHAnsi" w:hAnsiTheme="majorHAnsi" w:cstheme="majorHAnsi"/>
          <w:color w:val="FFFFFF" w:themeColor="background1"/>
        </w:rPr>
        <w:t xml:space="preserve">creates a visually appealing product for the user because there is not clutter and useless features. </w:t>
      </w:r>
    </w:p>
    <w:p w14:paraId="67081614" w14:textId="77777777" w:rsidR="00431E32" w:rsidRPr="00094BBC" w:rsidRDefault="00431E32" w:rsidP="006C5389">
      <w:pPr>
        <w:pStyle w:val="Heading3"/>
        <w:rPr>
          <w:color w:val="FFFFFF" w:themeColor="background1"/>
        </w:rPr>
      </w:pPr>
      <w:r w:rsidRPr="00094BBC">
        <w:rPr>
          <w:color w:val="FFFFFF" w:themeColor="background1"/>
        </w:rPr>
        <w:t>Materials</w:t>
      </w:r>
    </w:p>
    <w:p w14:paraId="3C43DAED" w14:textId="74B3F25E" w:rsidR="00431E32" w:rsidRPr="00094BBC" w:rsidRDefault="00094BBC" w:rsidP="00DC69F3">
      <w:pPr>
        <w:spacing w:line="276" w:lineRule="auto"/>
        <w:rPr>
          <w:rFonts w:asciiTheme="majorHAnsi" w:hAnsiTheme="majorHAnsi" w:cstheme="majorHAnsi"/>
          <w:color w:val="FFFFFF" w:themeColor="background1"/>
        </w:rPr>
      </w:pPr>
      <w:r w:rsidRPr="00094BBC">
        <w:rPr>
          <w:rFonts w:asciiTheme="majorHAnsi" w:hAnsiTheme="majorHAnsi" w:cstheme="majorHAnsi"/>
          <w:noProof/>
          <w:color w:val="FFFFFF" w:themeColor="background1"/>
          <w:lang w:eastAsia="en-AU"/>
        </w:rPr>
        <mc:AlternateContent>
          <mc:Choice Requires="wps">
            <w:drawing>
              <wp:anchor distT="0" distB="0" distL="114300" distR="114300" simplePos="0" relativeHeight="251796480" behindDoc="1" locked="0" layoutInCell="1" allowOverlap="1" wp14:anchorId="3665EEF8" wp14:editId="081695FC">
                <wp:simplePos x="0" y="0"/>
                <wp:positionH relativeFrom="column">
                  <wp:posOffset>-643257</wp:posOffset>
                </wp:positionH>
                <wp:positionV relativeFrom="paragraph">
                  <wp:posOffset>441774</wp:posOffset>
                </wp:positionV>
                <wp:extent cx="6793269" cy="681459"/>
                <wp:effectExtent l="0" t="0" r="26670" b="23495"/>
                <wp:wrapNone/>
                <wp:docPr id="523" name="Freeform 523"/>
                <wp:cNvGraphicFramePr/>
                <a:graphic xmlns:a="http://schemas.openxmlformats.org/drawingml/2006/main">
                  <a:graphicData uri="http://schemas.microsoft.com/office/word/2010/wordprocessingShape">
                    <wps:wsp>
                      <wps:cNvSpPr/>
                      <wps:spPr>
                        <a:xfrm>
                          <a:off x="0" y="0"/>
                          <a:ext cx="6793269" cy="681459"/>
                        </a:xfrm>
                        <a:custGeom>
                          <a:avLst/>
                          <a:gdLst>
                            <a:gd name="connsiteX0" fmla="*/ 388815 w 6793269"/>
                            <a:gd name="connsiteY0" fmla="*/ 30500 h 681459"/>
                            <a:gd name="connsiteX1" fmla="*/ 2185810 w 6793269"/>
                            <a:gd name="connsiteY1" fmla="*/ 86159 h 681459"/>
                            <a:gd name="connsiteX2" fmla="*/ 6217121 w 6793269"/>
                            <a:gd name="connsiteY2" fmla="*/ 149770 h 681459"/>
                            <a:gd name="connsiteX3" fmla="*/ 6161462 w 6793269"/>
                            <a:gd name="connsiteY3" fmla="*/ 571189 h 681459"/>
                            <a:gd name="connsiteX4" fmla="*/ 555793 w 6793269"/>
                            <a:gd name="connsiteY4" fmla="*/ 642751 h 681459"/>
                            <a:gd name="connsiteX5" fmla="*/ 388815 w 6793269"/>
                            <a:gd name="connsiteY5" fmla="*/ 30500 h 6814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793269" h="681459">
                              <a:moveTo>
                                <a:pt x="388815" y="30500"/>
                              </a:moveTo>
                              <a:cubicBezTo>
                                <a:pt x="660484" y="-62265"/>
                                <a:pt x="2185810" y="86159"/>
                                <a:pt x="2185810" y="86159"/>
                              </a:cubicBezTo>
                              <a:cubicBezTo>
                                <a:pt x="3157194" y="106037"/>
                                <a:pt x="5554512" y="68932"/>
                                <a:pt x="6217121" y="149770"/>
                              </a:cubicBezTo>
                              <a:cubicBezTo>
                                <a:pt x="6879730" y="230608"/>
                                <a:pt x="7105017" y="489026"/>
                                <a:pt x="6161462" y="571189"/>
                              </a:cubicBezTo>
                              <a:cubicBezTo>
                                <a:pt x="5217907" y="653352"/>
                                <a:pt x="1519226" y="730215"/>
                                <a:pt x="555793" y="642751"/>
                              </a:cubicBezTo>
                              <a:cubicBezTo>
                                <a:pt x="-407640" y="555287"/>
                                <a:pt x="117146" y="123265"/>
                                <a:pt x="388815" y="30500"/>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17B321B" id="Freeform 523" o:spid="_x0000_s1026" style="position:absolute;margin-left:-50.65pt;margin-top:34.8pt;width:534.9pt;height:53.65pt;z-index:-251520000;visibility:visible;mso-wrap-style:square;mso-wrap-distance-left:9pt;mso-wrap-distance-top:0;mso-wrap-distance-right:9pt;mso-wrap-distance-bottom:0;mso-position-horizontal:absolute;mso-position-horizontal-relative:text;mso-position-vertical:absolute;mso-position-vertical-relative:text;v-text-anchor:middle" coordsize="6793269,68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" path="m388815,30500c660484,-62265,2185810,86159,2185810,86159v971384,19878,3368702,-17227,4031311,63611c6879730,230608,7105017,489026,6161462,571189,5217907,653352,1519226,730215,555793,642751,-407640,555287,117146,123265,388815,30500xe" fillcolor="#70ad47 [3209]" strokecolor="#375623 [1609]" strokeweight="1pt">
                <v:stroke joinstyle="miter"/>
                <v:path arrowok="t" o:connecttype="custom" o:connectlocs="388815,30500;2185810,86159;6217121,149770;6161462,571189;555793,642751;388815,30500" o:connectangles="0,0,0,0,0,0"/>
              </v:shape>
            </w:pict>
          </mc:Fallback>
        </mc:AlternateContent>
      </w:r>
      <w:r w:rsidR="00934189" w:rsidRPr="00094BBC">
        <w:rPr>
          <w:rFonts w:asciiTheme="majorHAnsi" w:hAnsiTheme="majorHAnsi" w:cstheme="majorHAnsi"/>
          <w:color w:val="FFFFFF" w:themeColor="background1"/>
        </w:rPr>
        <w:t>The main material used to</w:t>
      </w:r>
      <w:r w:rsidR="00431E32" w:rsidRPr="00094BBC">
        <w:rPr>
          <w:rFonts w:asciiTheme="majorHAnsi" w:hAnsiTheme="majorHAnsi" w:cstheme="majorHAnsi"/>
          <w:color w:val="FFFFFF" w:themeColor="background1"/>
        </w:rPr>
        <w:t xml:space="preserve"> c</w:t>
      </w:r>
      <w:r w:rsidR="00236B64" w:rsidRPr="00094BBC">
        <w:rPr>
          <w:rFonts w:asciiTheme="majorHAnsi" w:hAnsiTheme="majorHAnsi" w:cstheme="majorHAnsi"/>
          <w:color w:val="FFFFFF" w:themeColor="background1"/>
        </w:rPr>
        <w:t>onstruct this produ</w:t>
      </w:r>
      <w:r w:rsidR="00934189" w:rsidRPr="00094BBC">
        <w:rPr>
          <w:rFonts w:asciiTheme="majorHAnsi" w:hAnsiTheme="majorHAnsi" w:cstheme="majorHAnsi"/>
          <w:color w:val="FFFFFF" w:themeColor="background1"/>
        </w:rPr>
        <w:t>ct is metal, this is</w:t>
      </w:r>
      <w:r w:rsidR="00236B64" w:rsidRPr="00094BBC">
        <w:rPr>
          <w:rFonts w:asciiTheme="majorHAnsi" w:hAnsiTheme="majorHAnsi" w:cstheme="majorHAnsi"/>
          <w:color w:val="FFFFFF" w:themeColor="background1"/>
        </w:rPr>
        <w:t xml:space="preserve"> </w:t>
      </w:r>
      <w:r w:rsidR="0052262A" w:rsidRPr="00094BBC">
        <w:rPr>
          <w:rFonts w:asciiTheme="majorHAnsi" w:hAnsiTheme="majorHAnsi" w:cstheme="majorHAnsi"/>
          <w:color w:val="FFFFFF" w:themeColor="background1"/>
        </w:rPr>
        <w:t>an excellent choice</w:t>
      </w:r>
      <w:r w:rsidR="00236B64" w:rsidRPr="00094BBC">
        <w:rPr>
          <w:rFonts w:asciiTheme="majorHAnsi" w:hAnsiTheme="majorHAnsi" w:cstheme="majorHAnsi"/>
          <w:color w:val="FFFFFF" w:themeColor="background1"/>
        </w:rPr>
        <w:t xml:space="preserve"> for the </w:t>
      </w:r>
      <w:r w:rsidRPr="00094BBC">
        <w:rPr>
          <w:rFonts w:asciiTheme="majorHAnsi" w:hAnsiTheme="majorHAnsi" w:cstheme="majorHAnsi"/>
          <w:color w:val="FFFFFF" w:themeColor="background1"/>
        </w:rPr>
        <w:t xml:space="preserve">machine </w:t>
      </w:r>
      <w:r w:rsidR="00236B64" w:rsidRPr="00094BBC">
        <w:rPr>
          <w:rFonts w:asciiTheme="majorHAnsi" w:hAnsiTheme="majorHAnsi" w:cstheme="majorHAnsi"/>
          <w:color w:val="FFFFFF" w:themeColor="background1"/>
        </w:rPr>
        <w:t>b</w:t>
      </w:r>
      <w:r w:rsidR="00934189" w:rsidRPr="00094BBC">
        <w:rPr>
          <w:rFonts w:asciiTheme="majorHAnsi" w:hAnsiTheme="majorHAnsi" w:cstheme="majorHAnsi"/>
          <w:color w:val="FFFFFF" w:themeColor="background1"/>
        </w:rPr>
        <w:t>ecause metal is a common material found</w:t>
      </w:r>
      <w:r w:rsidR="00236B64" w:rsidRPr="00094BBC">
        <w:rPr>
          <w:rFonts w:asciiTheme="majorHAnsi" w:hAnsiTheme="majorHAnsi" w:cstheme="majorHAnsi"/>
          <w:color w:val="FFFFFF" w:themeColor="background1"/>
        </w:rPr>
        <w:t xml:space="preserve"> on bicycles and is also cheap to purchase and use. </w:t>
      </w:r>
    </w:p>
    <w:p w14:paraId="123291E3" w14:textId="77777777" w:rsidR="00431E32" w:rsidRPr="00094BBC" w:rsidRDefault="00431E32" w:rsidP="006C5389">
      <w:pPr>
        <w:pStyle w:val="Heading3"/>
        <w:rPr>
          <w:color w:val="FFFFFF" w:themeColor="background1"/>
        </w:rPr>
      </w:pPr>
      <w:r w:rsidRPr="00094BBC">
        <w:rPr>
          <w:color w:val="FFFFFF" w:themeColor="background1"/>
        </w:rPr>
        <w:t>Manufacturing Process</w:t>
      </w:r>
    </w:p>
    <w:p w14:paraId="3913787F" w14:textId="2A58D4E6" w:rsidR="00236B64" w:rsidRPr="00094BBC" w:rsidRDefault="00094BBC" w:rsidP="00DC69F3">
      <w:pPr>
        <w:spacing w:line="276" w:lineRule="auto"/>
        <w:rPr>
          <w:rFonts w:asciiTheme="majorHAnsi" w:hAnsiTheme="majorHAnsi" w:cstheme="majorHAnsi"/>
          <w:color w:val="FFFFFF" w:themeColor="background1"/>
        </w:rPr>
      </w:pPr>
      <w:r w:rsidRPr="00094BBC">
        <w:rPr>
          <w:rFonts w:asciiTheme="majorHAnsi" w:hAnsiTheme="majorHAnsi" w:cstheme="majorHAnsi"/>
          <w:noProof/>
          <w:color w:val="FFFFFF" w:themeColor="background1"/>
          <w:lang w:eastAsia="en-AU"/>
        </w:rPr>
        <mc:AlternateContent>
          <mc:Choice Requires="wps">
            <w:drawing>
              <wp:anchor distT="0" distB="0" distL="114300" distR="114300" simplePos="0" relativeHeight="251797504" behindDoc="1" locked="0" layoutInCell="1" allowOverlap="1" wp14:anchorId="2CEC35DA" wp14:editId="57305F4C">
                <wp:simplePos x="0" y="0"/>
                <wp:positionH relativeFrom="column">
                  <wp:posOffset>-329233</wp:posOffset>
                </wp:positionH>
                <wp:positionV relativeFrom="paragraph">
                  <wp:posOffset>431061</wp:posOffset>
                </wp:positionV>
                <wp:extent cx="6387000" cy="894150"/>
                <wp:effectExtent l="0" t="0" r="13970" b="20320"/>
                <wp:wrapNone/>
                <wp:docPr id="524" name="Freeform 524"/>
                <wp:cNvGraphicFramePr/>
                <a:graphic xmlns:a="http://schemas.openxmlformats.org/drawingml/2006/main">
                  <a:graphicData uri="http://schemas.microsoft.com/office/word/2010/wordprocessingShape">
                    <wps:wsp>
                      <wps:cNvSpPr/>
                      <wps:spPr>
                        <a:xfrm>
                          <a:off x="0" y="0"/>
                          <a:ext cx="6387000" cy="894150"/>
                        </a:xfrm>
                        <a:custGeom>
                          <a:avLst/>
                          <a:gdLst>
                            <a:gd name="connsiteX0" fmla="*/ 194061 w 6387000"/>
                            <a:gd name="connsiteY0" fmla="*/ 62141 h 894150"/>
                            <a:gd name="connsiteX1" fmla="*/ 1537831 w 6387000"/>
                            <a:gd name="connsiteY1" fmla="*/ 62141 h 894150"/>
                            <a:gd name="connsiteX2" fmla="*/ 3024725 w 6387000"/>
                            <a:gd name="connsiteY2" fmla="*/ 189362 h 894150"/>
                            <a:gd name="connsiteX3" fmla="*/ 6062123 w 6387000"/>
                            <a:gd name="connsiteY3" fmla="*/ 197313 h 894150"/>
                            <a:gd name="connsiteX4" fmla="*/ 5847438 w 6387000"/>
                            <a:gd name="connsiteY4" fmla="*/ 825466 h 894150"/>
                            <a:gd name="connsiteX5" fmla="*/ 2038763 w 6387000"/>
                            <a:gd name="connsiteY5" fmla="*/ 849320 h 894150"/>
                            <a:gd name="connsiteX6" fmla="*/ 202012 w 6387000"/>
                            <a:gd name="connsiteY6" fmla="*/ 833417 h 894150"/>
                            <a:gd name="connsiteX7" fmla="*/ 194061 w 6387000"/>
                            <a:gd name="connsiteY7" fmla="*/ 62141 h 894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387000" h="894150">
                              <a:moveTo>
                                <a:pt x="194061" y="62141"/>
                              </a:moveTo>
                              <a:cubicBezTo>
                                <a:pt x="416697" y="-66405"/>
                                <a:pt x="1066054" y="40938"/>
                                <a:pt x="1537831" y="62141"/>
                              </a:cubicBezTo>
                              <a:cubicBezTo>
                                <a:pt x="2009608" y="83344"/>
                                <a:pt x="2270676" y="166833"/>
                                <a:pt x="3024725" y="189362"/>
                              </a:cubicBezTo>
                              <a:cubicBezTo>
                                <a:pt x="3778774" y="211891"/>
                                <a:pt x="5591671" y="91296"/>
                                <a:pt x="6062123" y="197313"/>
                              </a:cubicBezTo>
                              <a:cubicBezTo>
                                <a:pt x="6532575" y="303330"/>
                                <a:pt x="6517998" y="716798"/>
                                <a:pt x="5847438" y="825466"/>
                              </a:cubicBezTo>
                              <a:cubicBezTo>
                                <a:pt x="5176878" y="934134"/>
                                <a:pt x="2038763" y="849320"/>
                                <a:pt x="2038763" y="849320"/>
                              </a:cubicBezTo>
                              <a:cubicBezTo>
                                <a:pt x="1097859" y="850645"/>
                                <a:pt x="505487" y="959313"/>
                                <a:pt x="202012" y="833417"/>
                              </a:cubicBezTo>
                              <a:cubicBezTo>
                                <a:pt x="-101463" y="707521"/>
                                <a:pt x="-28575" y="190687"/>
                                <a:pt x="194061" y="62141"/>
                              </a:cubicBezTo>
                              <a:close/>
                            </a:path>
                          </a:pathLst>
                        </a:cu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80078C" id="Freeform 524" o:spid="_x0000_s1026" style="position:absolute;margin-left:-25.9pt;margin-top:33.95pt;width:502.9pt;height:70.4pt;z-index:-251518976;visibility:visible;mso-wrap-style:square;mso-wrap-distance-left:9pt;mso-wrap-distance-top:0;mso-wrap-distance-right:9pt;mso-wrap-distance-bottom:0;mso-position-horizontal:absolute;mso-position-horizontal-relative:text;mso-position-vertical:absolute;mso-position-vertical-relative:text;v-text-anchor:middle" coordsize="6387000,89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" path="m194061,62141v222636,-128546,871993,-21203,1343770,c2009608,83344,2270676,166833,3024725,189362v754049,22529,2566946,-98066,3037398,7951c6532575,303330,6517998,716798,5847438,825466,5176878,934134,2038763,849320,2038763,849320,1097859,850645,505487,959313,202012,833417,-101463,707521,-28575,190687,194061,62141xe" fillcolor="red" strokecolor="#1f3763 [1604]" strokeweight="1pt">
                <v:stroke joinstyle="miter"/>
                <v:path arrowok="t" o:connecttype="custom" o:connectlocs="194061,62141;1537831,62141;3024725,189362;6062123,197313;5847438,825466;2038763,849320;202012,833417;194061,62141" o:connectangles="0,0,0,0,0,0,0,0"/>
              </v:shape>
            </w:pict>
          </mc:Fallback>
        </mc:AlternateContent>
      </w:r>
      <w:r w:rsidR="00236B64" w:rsidRPr="00094BBC">
        <w:rPr>
          <w:rFonts w:asciiTheme="majorHAnsi" w:hAnsiTheme="majorHAnsi" w:cstheme="majorHAnsi"/>
          <w:color w:val="FFFFFF" w:themeColor="background1"/>
        </w:rPr>
        <w:t>The manufacturing process for thi</w:t>
      </w:r>
      <w:r w:rsidR="0052262A" w:rsidRPr="00094BBC">
        <w:rPr>
          <w:rFonts w:asciiTheme="majorHAnsi" w:hAnsiTheme="majorHAnsi" w:cstheme="majorHAnsi"/>
          <w:color w:val="FFFFFF" w:themeColor="background1"/>
        </w:rPr>
        <w:t>s machine would be simple because there’s</w:t>
      </w:r>
      <w:r w:rsidR="00236B64" w:rsidRPr="00094BBC">
        <w:rPr>
          <w:rFonts w:asciiTheme="majorHAnsi" w:hAnsiTheme="majorHAnsi" w:cstheme="majorHAnsi"/>
          <w:color w:val="FFFFFF" w:themeColor="background1"/>
        </w:rPr>
        <w:t xml:space="preserve"> no complex mechanics required. </w:t>
      </w:r>
    </w:p>
    <w:p w14:paraId="3B028178" w14:textId="77777777" w:rsidR="00431E32" w:rsidRPr="00094BBC" w:rsidRDefault="00431E32" w:rsidP="006C5389">
      <w:pPr>
        <w:pStyle w:val="Heading3"/>
        <w:rPr>
          <w:color w:val="FFFFFF" w:themeColor="background1"/>
        </w:rPr>
      </w:pPr>
      <w:r w:rsidRPr="00094BBC">
        <w:rPr>
          <w:color w:val="FFFFFF" w:themeColor="background1"/>
        </w:rPr>
        <w:t>Sustainable Design</w:t>
      </w:r>
    </w:p>
    <w:p w14:paraId="6A2DB08F" w14:textId="1C423D79" w:rsidR="00236B64" w:rsidRPr="00094BBC" w:rsidRDefault="00094BBC" w:rsidP="00DC69F3">
      <w:pPr>
        <w:spacing w:line="276" w:lineRule="auto"/>
        <w:rPr>
          <w:rFonts w:asciiTheme="majorHAnsi" w:hAnsiTheme="majorHAnsi" w:cstheme="majorHAnsi"/>
          <w:color w:val="FFFFFF" w:themeColor="background1"/>
        </w:rPr>
      </w:pPr>
      <w:r w:rsidRPr="00094BBC">
        <w:rPr>
          <w:rFonts w:asciiTheme="majorHAnsi" w:hAnsiTheme="majorHAnsi" w:cstheme="majorHAnsi"/>
          <w:noProof/>
          <w:color w:val="FFFFFF" w:themeColor="background1"/>
          <w:lang w:eastAsia="en-AU"/>
        </w:rPr>
        <mc:AlternateContent>
          <mc:Choice Requires="wps">
            <w:drawing>
              <wp:anchor distT="0" distB="0" distL="114300" distR="114300" simplePos="0" relativeHeight="251798528" behindDoc="1" locked="0" layoutInCell="1" allowOverlap="1" wp14:anchorId="343D03AE" wp14:editId="1C5DCC32">
                <wp:simplePos x="0" y="0"/>
                <wp:positionH relativeFrom="column">
                  <wp:posOffset>-331971</wp:posOffset>
                </wp:positionH>
                <wp:positionV relativeFrom="paragraph">
                  <wp:posOffset>618603</wp:posOffset>
                </wp:positionV>
                <wp:extent cx="6111831" cy="912806"/>
                <wp:effectExtent l="0" t="0" r="22860" b="20955"/>
                <wp:wrapNone/>
                <wp:docPr id="525" name="Freeform 525"/>
                <wp:cNvGraphicFramePr/>
                <a:graphic xmlns:a="http://schemas.openxmlformats.org/drawingml/2006/main">
                  <a:graphicData uri="http://schemas.microsoft.com/office/word/2010/wordprocessingShape">
                    <wps:wsp>
                      <wps:cNvSpPr/>
                      <wps:spPr>
                        <a:xfrm>
                          <a:off x="0" y="0"/>
                          <a:ext cx="6111831" cy="912806"/>
                        </a:xfrm>
                        <a:custGeom>
                          <a:avLst/>
                          <a:gdLst>
                            <a:gd name="connsiteX0" fmla="*/ 188848 w 6111831"/>
                            <a:gd name="connsiteY0" fmla="*/ 54552 h 912806"/>
                            <a:gd name="connsiteX1" fmla="*/ 1659839 w 6111831"/>
                            <a:gd name="connsiteY1" fmla="*/ 62504 h 912806"/>
                            <a:gd name="connsiteX2" fmla="*/ 5317439 w 6111831"/>
                            <a:gd name="connsiteY2" fmla="*/ 134065 h 912806"/>
                            <a:gd name="connsiteX3" fmla="*/ 5977397 w 6111831"/>
                            <a:gd name="connsiteY3" fmla="*/ 452117 h 912806"/>
                            <a:gd name="connsiteX4" fmla="*/ 5699101 w 6111831"/>
                            <a:gd name="connsiteY4" fmla="*/ 778121 h 912806"/>
                            <a:gd name="connsiteX5" fmla="*/ 1985842 w 6111831"/>
                            <a:gd name="connsiteY5" fmla="*/ 889439 h 912806"/>
                            <a:gd name="connsiteX6" fmla="*/ 212701 w 6111831"/>
                            <a:gd name="connsiteY6" fmla="*/ 825829 h 912806"/>
                            <a:gd name="connsiteX7" fmla="*/ 188848 w 6111831"/>
                            <a:gd name="connsiteY7" fmla="*/ 54552 h 9128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11831" h="912806">
                              <a:moveTo>
                                <a:pt x="188848" y="54552"/>
                              </a:moveTo>
                              <a:cubicBezTo>
                                <a:pt x="430038" y="-72669"/>
                                <a:pt x="1659839" y="62504"/>
                                <a:pt x="1659839" y="62504"/>
                              </a:cubicBezTo>
                              <a:cubicBezTo>
                                <a:pt x="2514604" y="75756"/>
                                <a:pt x="4597846" y="69130"/>
                                <a:pt x="5317439" y="134065"/>
                              </a:cubicBezTo>
                              <a:cubicBezTo>
                                <a:pt x="6037032" y="199000"/>
                                <a:pt x="5913787" y="344774"/>
                                <a:pt x="5977397" y="452117"/>
                              </a:cubicBezTo>
                              <a:cubicBezTo>
                                <a:pt x="6041007" y="559460"/>
                                <a:pt x="6364360" y="705234"/>
                                <a:pt x="5699101" y="778121"/>
                              </a:cubicBezTo>
                              <a:cubicBezTo>
                                <a:pt x="5033842" y="851008"/>
                                <a:pt x="2900242" y="881488"/>
                                <a:pt x="1985842" y="889439"/>
                              </a:cubicBezTo>
                              <a:cubicBezTo>
                                <a:pt x="1071442" y="897390"/>
                                <a:pt x="506899" y="964977"/>
                                <a:pt x="212701" y="825829"/>
                              </a:cubicBezTo>
                              <a:cubicBezTo>
                                <a:pt x="-81497" y="686681"/>
                                <a:pt x="-52342" y="181773"/>
                                <a:pt x="188848" y="54552"/>
                              </a:cubicBezTo>
                              <a:close/>
                            </a:path>
                          </a:pathLst>
                        </a:cu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344808F" id="Freeform 525" o:spid="_x0000_s1026" style="position:absolute;margin-left:-26.15pt;margin-top:48.7pt;width:481.25pt;height:71.85pt;z-index:-251517952;visibility:visible;mso-wrap-style:square;mso-wrap-distance-left:9pt;mso-wrap-distance-top:0;mso-wrap-distance-right:9pt;mso-wrap-distance-bottom:0;mso-position-horizontal:absolute;mso-position-horizontal-relative:text;mso-position-vertical:absolute;mso-position-vertical-relative:text;v-text-anchor:middle" coordsize="6111831,91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" path="m188848,54552v241190,-127221,1470991,7952,1470991,7952c2514604,75756,4597846,69130,5317439,134065v719593,64935,596348,210709,659958,318052c6041007,559460,6364360,705234,5699101,778121,5033842,851008,2900242,881488,1985842,889439,1071442,897390,506899,964977,212701,825829,-81497,686681,-52342,181773,188848,54552xe" fillcolor="#ffc000 [3207]" strokecolor="#7f5f00 [1607]" strokeweight="1pt">
                <v:stroke joinstyle="miter"/>
                <v:path arrowok="t" o:connecttype="custom" o:connectlocs="188848,54552;1659839,62504;5317439,134065;5977397,452117;5699101,778121;1985842,889439;212701,825829;188848,54552" o:connectangles="0,0,0,0,0,0,0,0"/>
              </v:shape>
            </w:pict>
          </mc:Fallback>
        </mc:AlternateContent>
      </w:r>
      <w:r w:rsidR="00236B64" w:rsidRPr="00094BBC">
        <w:rPr>
          <w:rFonts w:asciiTheme="majorHAnsi" w:hAnsiTheme="majorHAnsi" w:cstheme="majorHAnsi"/>
          <w:color w:val="FFFFFF" w:themeColor="background1"/>
        </w:rPr>
        <w:t xml:space="preserve">Using strong and durable materials like metal </w:t>
      </w:r>
      <w:r w:rsidR="00B83C67" w:rsidRPr="00094BBC">
        <w:rPr>
          <w:rFonts w:asciiTheme="majorHAnsi" w:hAnsiTheme="majorHAnsi" w:cstheme="majorHAnsi"/>
          <w:color w:val="FFFFFF" w:themeColor="background1"/>
        </w:rPr>
        <w:t>helps it withstand harsh conditions, this combined with the</w:t>
      </w:r>
      <w:r w:rsidR="00236B64" w:rsidRPr="00094BBC">
        <w:rPr>
          <w:rFonts w:asciiTheme="majorHAnsi" w:hAnsiTheme="majorHAnsi" w:cstheme="majorHAnsi"/>
          <w:color w:val="FFFFFF" w:themeColor="background1"/>
        </w:rPr>
        <w:t xml:space="preserve"> simplistic design and mechanics of the machine mean</w:t>
      </w:r>
      <w:r w:rsidR="0052262A" w:rsidRPr="00094BBC">
        <w:rPr>
          <w:rFonts w:asciiTheme="majorHAnsi" w:hAnsiTheme="majorHAnsi" w:cstheme="majorHAnsi"/>
          <w:color w:val="FFFFFF" w:themeColor="background1"/>
        </w:rPr>
        <w:t>s</w:t>
      </w:r>
      <w:r w:rsidR="00236B64" w:rsidRPr="00094BBC">
        <w:rPr>
          <w:rFonts w:asciiTheme="majorHAnsi" w:hAnsiTheme="majorHAnsi" w:cstheme="majorHAnsi"/>
          <w:color w:val="FFFFFF" w:themeColor="background1"/>
        </w:rPr>
        <w:t xml:space="preserve"> it would be easily repairable </w:t>
      </w:r>
      <w:r w:rsidRPr="00094BBC">
        <w:rPr>
          <w:rFonts w:asciiTheme="majorHAnsi" w:hAnsiTheme="majorHAnsi" w:cstheme="majorHAnsi"/>
          <w:color w:val="FFFFFF" w:themeColor="background1"/>
        </w:rPr>
        <w:t>in developing countries</w:t>
      </w:r>
      <w:r w:rsidR="00236B64" w:rsidRPr="00094BBC">
        <w:rPr>
          <w:rFonts w:asciiTheme="majorHAnsi" w:hAnsiTheme="majorHAnsi" w:cstheme="majorHAnsi"/>
          <w:color w:val="FFFFFF" w:themeColor="background1"/>
        </w:rPr>
        <w:t>, increasing</w:t>
      </w:r>
      <w:r w:rsidR="0052262A" w:rsidRPr="00094BBC">
        <w:rPr>
          <w:rFonts w:asciiTheme="majorHAnsi" w:hAnsiTheme="majorHAnsi" w:cstheme="majorHAnsi"/>
          <w:color w:val="FFFFFF" w:themeColor="background1"/>
        </w:rPr>
        <w:t xml:space="preserve"> the</w:t>
      </w:r>
      <w:r w:rsidR="00236B64" w:rsidRPr="00094BBC">
        <w:rPr>
          <w:rFonts w:asciiTheme="majorHAnsi" w:hAnsiTheme="majorHAnsi" w:cstheme="majorHAnsi"/>
          <w:color w:val="FFFFFF" w:themeColor="background1"/>
        </w:rPr>
        <w:t xml:space="preserve"> product</w:t>
      </w:r>
      <w:r w:rsidR="0052262A" w:rsidRPr="00094BBC">
        <w:rPr>
          <w:rFonts w:asciiTheme="majorHAnsi" w:hAnsiTheme="majorHAnsi" w:cstheme="majorHAnsi"/>
          <w:color w:val="FFFFFF" w:themeColor="background1"/>
        </w:rPr>
        <w:t>s</w:t>
      </w:r>
      <w:r w:rsidR="00236B64" w:rsidRPr="00094BBC">
        <w:rPr>
          <w:rFonts w:asciiTheme="majorHAnsi" w:hAnsiTheme="majorHAnsi" w:cstheme="majorHAnsi"/>
          <w:color w:val="FFFFFF" w:themeColor="background1"/>
        </w:rPr>
        <w:t xml:space="preserve"> life expectancy.</w:t>
      </w:r>
    </w:p>
    <w:p w14:paraId="75DB413A" w14:textId="77777777" w:rsidR="00431E32" w:rsidRPr="00094BBC" w:rsidRDefault="00431E32" w:rsidP="006C5389">
      <w:pPr>
        <w:pStyle w:val="Heading3"/>
        <w:rPr>
          <w:color w:val="FFFFFF" w:themeColor="background1"/>
        </w:rPr>
      </w:pPr>
      <w:r w:rsidRPr="00094BBC">
        <w:rPr>
          <w:color w:val="FFFFFF" w:themeColor="background1"/>
        </w:rPr>
        <w:t xml:space="preserve">Legal Responsibilities </w:t>
      </w:r>
    </w:p>
    <w:p w14:paraId="776241C2" w14:textId="77777777" w:rsidR="00B83C67" w:rsidRPr="00094BBC" w:rsidRDefault="00B83C67" w:rsidP="00DC69F3">
      <w:pPr>
        <w:spacing w:line="276" w:lineRule="auto"/>
        <w:rPr>
          <w:rFonts w:asciiTheme="majorHAnsi" w:hAnsiTheme="majorHAnsi" w:cstheme="majorHAnsi"/>
          <w:color w:val="FFFFFF" w:themeColor="background1"/>
        </w:rPr>
      </w:pPr>
      <w:r w:rsidRPr="00094BBC">
        <w:rPr>
          <w:rFonts w:asciiTheme="majorHAnsi" w:hAnsiTheme="majorHAnsi" w:cstheme="majorHAnsi"/>
          <w:color w:val="FFFFFF" w:themeColor="background1"/>
        </w:rPr>
        <w:t xml:space="preserve">The original idea of the machine means there would be no troubles with copyright infringements. There are also no elements of the machine that can easily cause injury to users. The light weight design also helps reduce muscle injury while moving. </w:t>
      </w:r>
    </w:p>
    <w:p w14:paraId="6519429B" w14:textId="57447094" w:rsidR="00BF11CA" w:rsidRDefault="00BF11CA" w:rsidP="00BF11CA">
      <w:r>
        <w:t>This product wouldn’</w:t>
      </w:r>
      <w:r w:rsidR="008A73F4">
        <w:t xml:space="preserve">t be suitable as a solution. This is because the machine requires a water connection to operate, this isn’t practical for developing countries because they lack reliable water connections. The machine also doesn’t incorporate bicycles, which doesn’t meet the requirements of the task.  </w:t>
      </w:r>
    </w:p>
    <w:p w14:paraId="1D2C00FA" w14:textId="77777777" w:rsidR="000E6D84" w:rsidRPr="00DC69F3" w:rsidRDefault="000E6D84" w:rsidP="006C5389">
      <w:pPr>
        <w:pStyle w:val="Heading2"/>
      </w:pPr>
      <w:r w:rsidRPr="00DC69F3">
        <w:t xml:space="preserve">Reference </w:t>
      </w:r>
    </w:p>
    <w:p w14:paraId="3C2E4B44" w14:textId="6BE2B94E" w:rsidR="000E6D84" w:rsidRPr="00DC69F3" w:rsidRDefault="00543A80" w:rsidP="00DC69F3">
      <w:pPr>
        <w:spacing w:line="276" w:lineRule="auto"/>
        <w:rPr>
          <w:rFonts w:asciiTheme="majorHAnsi" w:hAnsiTheme="majorHAnsi" w:cstheme="majorHAnsi"/>
        </w:rPr>
      </w:pPr>
      <w:hyperlink r:id="rId14" w:anchor="safe=strict&amp;tbm=isch&amp;q=camping+washing+machine&amp;*&amp;imgrc=W35hOnTO_eWybM" w:history="1">
        <w:r w:rsidR="000E6D84" w:rsidRPr="00DC69F3">
          <w:rPr>
            <w:rStyle w:val="Hyperlink"/>
            <w:rFonts w:asciiTheme="majorHAnsi" w:hAnsiTheme="majorHAnsi" w:cstheme="majorHAnsi"/>
          </w:rPr>
          <w:t>https://www.google.com.au/search?q=washing+machine&amp;safe=strict&amp;source=lnms&amp;tbm=isch&amp;sa=X&amp;ved=0ahUKEwi58NbYicHSAhVBk5QKHWYzDiwQ_AUICSgC&amp;biw=1163&amp;bih=559#safe=strict&amp;tbm=isch&amp;q=camping+washing+machine&amp;*&amp;imgrc=W35hOnTO_eWybM</w:t>
        </w:r>
      </w:hyperlink>
      <w:r w:rsidR="000E6D84" w:rsidRPr="00DC69F3">
        <w:rPr>
          <w:rFonts w:asciiTheme="majorHAnsi" w:hAnsiTheme="majorHAnsi" w:cstheme="majorHAnsi"/>
        </w:rPr>
        <w:t xml:space="preserve"> </w:t>
      </w:r>
    </w:p>
    <w:p w14:paraId="570A3E60" w14:textId="77777777" w:rsidR="00791BB9" w:rsidRPr="00DC69F3" w:rsidRDefault="00791BB9" w:rsidP="00DC69F3">
      <w:pPr>
        <w:spacing w:line="276" w:lineRule="auto"/>
        <w:rPr>
          <w:rFonts w:asciiTheme="majorHAnsi" w:hAnsiTheme="majorHAnsi" w:cstheme="majorHAnsi"/>
        </w:rPr>
      </w:pPr>
    </w:p>
    <w:p w14:paraId="3F07DE70" w14:textId="77777777" w:rsidR="008A4621" w:rsidRPr="00DC69F3" w:rsidRDefault="008A4621" w:rsidP="00DC69F3">
      <w:pPr>
        <w:spacing w:line="276" w:lineRule="auto"/>
        <w:rPr>
          <w:rFonts w:asciiTheme="majorHAnsi" w:hAnsiTheme="majorHAnsi" w:cstheme="majorHAnsi"/>
        </w:rPr>
      </w:pPr>
      <w:r w:rsidRPr="00DC69F3">
        <w:rPr>
          <w:rFonts w:asciiTheme="majorHAnsi" w:hAnsiTheme="majorHAnsi" w:cstheme="majorHAnsi"/>
        </w:rPr>
        <w:tab/>
      </w:r>
    </w:p>
    <w:p w14:paraId="2BED484E" w14:textId="0973EBFF" w:rsidR="00610F25" w:rsidRPr="00DC69F3" w:rsidRDefault="00611EFA" w:rsidP="006C5389">
      <w:pPr>
        <w:pStyle w:val="Heading1"/>
      </w:pPr>
      <w:bookmarkStart w:id="13" w:name="_Toc485664114"/>
      <w:r w:rsidRPr="00DC69F3">
        <w:t>Item #3</w:t>
      </w:r>
      <w:bookmarkEnd w:id="13"/>
      <w:r w:rsidR="007206C8" w:rsidRPr="00DC69F3">
        <w:tab/>
      </w:r>
    </w:p>
    <w:p w14:paraId="48FB951A" w14:textId="4E43CE9C" w:rsidR="00611EFA" w:rsidRPr="00DC69F3" w:rsidRDefault="00611EFA" w:rsidP="00DC69F3">
      <w:pPr>
        <w:spacing w:line="276" w:lineRule="auto"/>
        <w:rPr>
          <w:rFonts w:asciiTheme="majorHAnsi" w:hAnsiTheme="majorHAnsi" w:cstheme="majorHAnsi"/>
        </w:rPr>
      </w:pPr>
      <w:r w:rsidRPr="00DC69F3">
        <w:rPr>
          <w:rFonts w:asciiTheme="majorHAnsi" w:hAnsiTheme="majorHAnsi" w:cstheme="majorHAnsi"/>
          <w:noProof/>
          <w:lang w:eastAsia="en-AU"/>
        </w:rPr>
        <w:drawing>
          <wp:inline distT="0" distB="0" distL="0" distR="0" wp14:anchorId="2DB89335" wp14:editId="2801B1EC">
            <wp:extent cx="5731510" cy="38169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m #3.jpg"/>
                    <pic:cNvPicPr/>
                  </pic:nvPicPr>
                  <pic:blipFill>
                    <a:blip r:embed="rId15">
                      <a:extLst>
                        <a:ext uri="{28A0092B-C50C-407E-A947-70E740481C1C}">
                          <a14:useLocalDpi xmlns:a14="http://schemas.microsoft.com/office/drawing/2010/main" val="0"/>
                        </a:ext>
                      </a:extLst>
                    </a:blip>
                    <a:stretch>
                      <a:fillRect/>
                    </a:stretch>
                  </pic:blipFill>
                  <pic:spPr>
                    <a:xfrm>
                      <a:off x="0" y="0"/>
                      <a:ext cx="5731510" cy="3816985"/>
                    </a:xfrm>
                    <a:prstGeom prst="rect">
                      <a:avLst/>
                    </a:prstGeom>
                  </pic:spPr>
                </pic:pic>
              </a:graphicData>
            </a:graphic>
          </wp:inline>
        </w:drawing>
      </w:r>
    </w:p>
    <w:p w14:paraId="7693EC32" w14:textId="7D8317B6" w:rsidR="00222E2F" w:rsidRPr="00DC69F3" w:rsidRDefault="00222E2F" w:rsidP="00DC69F3">
      <w:pPr>
        <w:spacing w:line="276" w:lineRule="auto"/>
        <w:rPr>
          <w:rFonts w:asciiTheme="majorHAnsi" w:hAnsiTheme="majorHAnsi" w:cstheme="majorHAnsi"/>
        </w:rPr>
      </w:pPr>
    </w:p>
    <w:p w14:paraId="23D92DA1" w14:textId="0EB937A6" w:rsidR="00222E2F" w:rsidRPr="00DC69F3" w:rsidRDefault="00222E2F" w:rsidP="00DC69F3">
      <w:pPr>
        <w:spacing w:line="276" w:lineRule="auto"/>
        <w:rPr>
          <w:rFonts w:asciiTheme="majorHAnsi" w:hAnsiTheme="majorHAnsi" w:cstheme="majorHAnsi"/>
        </w:rPr>
      </w:pPr>
    </w:p>
    <w:tbl>
      <w:tblPr>
        <w:tblStyle w:val="GridTable4-Accent1"/>
        <w:tblW w:w="0" w:type="auto"/>
        <w:tblLook w:val="04A0" w:firstRow="1" w:lastRow="0" w:firstColumn="1" w:lastColumn="0" w:noHBand="0" w:noVBand="1"/>
      </w:tblPr>
      <w:tblGrid>
        <w:gridCol w:w="3005"/>
        <w:gridCol w:w="3005"/>
        <w:gridCol w:w="3006"/>
      </w:tblGrid>
      <w:tr w:rsidR="00611EFA" w:rsidRPr="00DC69F3" w14:paraId="326612EB" w14:textId="77777777" w:rsidTr="00A415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DB84FE1" w14:textId="77777777" w:rsidR="00611EFA" w:rsidRPr="00DC69F3" w:rsidRDefault="00611EFA" w:rsidP="00DC69F3">
            <w:pPr>
              <w:spacing w:line="276" w:lineRule="auto"/>
              <w:jc w:val="center"/>
              <w:rPr>
                <w:rFonts w:asciiTheme="majorHAnsi" w:hAnsiTheme="majorHAnsi" w:cstheme="majorHAnsi"/>
              </w:rPr>
            </w:pPr>
            <w:r w:rsidRPr="00DC69F3">
              <w:rPr>
                <w:rFonts w:asciiTheme="majorHAnsi" w:hAnsiTheme="majorHAnsi" w:cstheme="majorHAnsi"/>
              </w:rPr>
              <w:t>Positive</w:t>
            </w:r>
          </w:p>
        </w:tc>
        <w:tc>
          <w:tcPr>
            <w:tcW w:w="3005" w:type="dxa"/>
          </w:tcPr>
          <w:p w14:paraId="02DD5524" w14:textId="4C4BE1AB" w:rsidR="00611EFA" w:rsidRPr="00DC69F3" w:rsidRDefault="00611EFA"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Minus</w:t>
            </w:r>
          </w:p>
        </w:tc>
        <w:tc>
          <w:tcPr>
            <w:tcW w:w="3006" w:type="dxa"/>
          </w:tcPr>
          <w:p w14:paraId="0017F6DC" w14:textId="77777777" w:rsidR="00611EFA" w:rsidRPr="00DC69F3" w:rsidRDefault="00611EFA"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Interesting</w:t>
            </w:r>
          </w:p>
        </w:tc>
      </w:tr>
      <w:tr w:rsidR="00611EFA" w:rsidRPr="00DC69F3" w14:paraId="635892DD"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0F0864D" w14:textId="77777777" w:rsidR="00611EFA" w:rsidRPr="00DC69F3" w:rsidRDefault="00611EFA" w:rsidP="00DC69F3">
            <w:pPr>
              <w:spacing w:line="276" w:lineRule="auto"/>
              <w:rPr>
                <w:rFonts w:asciiTheme="majorHAnsi" w:hAnsiTheme="majorHAnsi" w:cstheme="majorHAnsi"/>
                <w:b w:val="0"/>
              </w:rPr>
            </w:pPr>
            <w:r w:rsidRPr="00DC69F3">
              <w:rPr>
                <w:rFonts w:asciiTheme="majorHAnsi" w:hAnsiTheme="majorHAnsi" w:cstheme="majorHAnsi"/>
                <w:b w:val="0"/>
              </w:rPr>
              <w:t xml:space="preserve">Cheap to manufacture </w:t>
            </w:r>
          </w:p>
        </w:tc>
        <w:tc>
          <w:tcPr>
            <w:tcW w:w="3005" w:type="dxa"/>
          </w:tcPr>
          <w:p w14:paraId="765D0509" w14:textId="52B07D90" w:rsidR="00611EFA" w:rsidRPr="00DC69F3" w:rsidRDefault="002C363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No effective way to remove water</w:t>
            </w:r>
          </w:p>
        </w:tc>
        <w:tc>
          <w:tcPr>
            <w:tcW w:w="3006" w:type="dxa"/>
          </w:tcPr>
          <w:p w14:paraId="69971048" w14:textId="0DB870DF" w:rsidR="00611EFA" w:rsidRPr="00DC69F3" w:rsidRDefault="002C363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Not a </w:t>
            </w:r>
            <w:r w:rsidR="008A2108" w:rsidRPr="00DC69F3">
              <w:rPr>
                <w:rFonts w:asciiTheme="majorHAnsi" w:hAnsiTheme="majorHAnsi" w:cstheme="majorHAnsi"/>
              </w:rPr>
              <w:t>complicated design</w:t>
            </w:r>
          </w:p>
        </w:tc>
      </w:tr>
      <w:tr w:rsidR="00611EFA" w:rsidRPr="00DC69F3" w14:paraId="647136E8" w14:textId="77777777" w:rsidTr="00A41544">
        <w:tc>
          <w:tcPr>
            <w:cnfStyle w:val="001000000000" w:firstRow="0" w:lastRow="0" w:firstColumn="1" w:lastColumn="0" w:oddVBand="0" w:evenVBand="0" w:oddHBand="0" w:evenHBand="0" w:firstRowFirstColumn="0" w:firstRowLastColumn="0" w:lastRowFirstColumn="0" w:lastRowLastColumn="0"/>
            <w:tcW w:w="3005" w:type="dxa"/>
          </w:tcPr>
          <w:p w14:paraId="58071A06" w14:textId="77777777" w:rsidR="00611EFA" w:rsidRPr="00DC69F3" w:rsidRDefault="00611EFA" w:rsidP="00DC69F3">
            <w:pPr>
              <w:spacing w:line="276" w:lineRule="auto"/>
              <w:rPr>
                <w:rFonts w:asciiTheme="majorHAnsi" w:hAnsiTheme="majorHAnsi" w:cstheme="majorHAnsi"/>
                <w:b w:val="0"/>
              </w:rPr>
            </w:pPr>
            <w:r w:rsidRPr="00DC69F3">
              <w:rPr>
                <w:rFonts w:asciiTheme="majorHAnsi" w:hAnsiTheme="majorHAnsi" w:cstheme="majorHAnsi"/>
                <w:b w:val="0"/>
              </w:rPr>
              <w:t>Easily operatable</w:t>
            </w:r>
          </w:p>
        </w:tc>
        <w:tc>
          <w:tcPr>
            <w:tcW w:w="3005" w:type="dxa"/>
          </w:tcPr>
          <w:p w14:paraId="237E4E0B" w14:textId="2DFA24F4" w:rsidR="00611EFA" w:rsidRPr="00DC69F3" w:rsidRDefault="00611EFA"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Can only hold limited clothing</w:t>
            </w:r>
          </w:p>
        </w:tc>
        <w:tc>
          <w:tcPr>
            <w:tcW w:w="3006" w:type="dxa"/>
          </w:tcPr>
          <w:p w14:paraId="3F84CB1F" w14:textId="77777777" w:rsidR="00611EFA" w:rsidRPr="00DC69F3" w:rsidRDefault="004646C1"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 xml:space="preserve">Small and compact </w:t>
            </w:r>
          </w:p>
        </w:tc>
      </w:tr>
      <w:tr w:rsidR="00611EFA" w:rsidRPr="00DC69F3" w14:paraId="74B3B47F"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6544988" w14:textId="77777777" w:rsidR="00611EFA" w:rsidRPr="00DC69F3" w:rsidRDefault="00611EFA" w:rsidP="00DC69F3">
            <w:pPr>
              <w:spacing w:line="276" w:lineRule="auto"/>
              <w:rPr>
                <w:rFonts w:asciiTheme="majorHAnsi" w:hAnsiTheme="majorHAnsi" w:cstheme="majorHAnsi"/>
                <w:b w:val="0"/>
              </w:rPr>
            </w:pPr>
            <w:r w:rsidRPr="00DC69F3">
              <w:rPr>
                <w:rFonts w:asciiTheme="majorHAnsi" w:hAnsiTheme="majorHAnsi" w:cstheme="majorHAnsi"/>
                <w:b w:val="0"/>
              </w:rPr>
              <w:t>No power or water source needed</w:t>
            </w:r>
          </w:p>
        </w:tc>
        <w:tc>
          <w:tcPr>
            <w:tcW w:w="3005" w:type="dxa"/>
          </w:tcPr>
          <w:p w14:paraId="4A95CBC9" w14:textId="4A017535" w:rsidR="00611EFA" w:rsidRPr="00DC69F3" w:rsidRDefault="008468B4"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Hard to remove clothes </w:t>
            </w:r>
          </w:p>
        </w:tc>
        <w:tc>
          <w:tcPr>
            <w:tcW w:w="3006" w:type="dxa"/>
          </w:tcPr>
          <w:p w14:paraId="6FB7AEA4" w14:textId="77777777" w:rsidR="00611EFA" w:rsidRPr="00DC69F3" w:rsidRDefault="00611EFA"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611EFA" w:rsidRPr="00DC69F3" w14:paraId="316F5047" w14:textId="77777777" w:rsidTr="00A41544">
        <w:tc>
          <w:tcPr>
            <w:cnfStyle w:val="001000000000" w:firstRow="0" w:lastRow="0" w:firstColumn="1" w:lastColumn="0" w:oddVBand="0" w:evenVBand="0" w:oddHBand="0" w:evenHBand="0" w:firstRowFirstColumn="0" w:firstRowLastColumn="0" w:lastRowFirstColumn="0" w:lastRowLastColumn="0"/>
            <w:tcW w:w="3005" w:type="dxa"/>
          </w:tcPr>
          <w:p w14:paraId="2D207422" w14:textId="77777777" w:rsidR="00611EFA" w:rsidRPr="00DC69F3" w:rsidRDefault="00611EFA" w:rsidP="00DC69F3">
            <w:pPr>
              <w:spacing w:line="276" w:lineRule="auto"/>
              <w:rPr>
                <w:rFonts w:asciiTheme="majorHAnsi" w:hAnsiTheme="majorHAnsi" w:cstheme="majorHAnsi"/>
                <w:b w:val="0"/>
              </w:rPr>
            </w:pPr>
            <w:r w:rsidRPr="00DC69F3">
              <w:rPr>
                <w:rFonts w:asciiTheme="majorHAnsi" w:hAnsiTheme="majorHAnsi" w:cstheme="majorHAnsi"/>
                <w:b w:val="0"/>
              </w:rPr>
              <w:t>Can be made and fixed using bicycle parts</w:t>
            </w:r>
          </w:p>
        </w:tc>
        <w:tc>
          <w:tcPr>
            <w:tcW w:w="3005" w:type="dxa"/>
          </w:tcPr>
          <w:p w14:paraId="511409E7" w14:textId="77777777" w:rsidR="00611EFA" w:rsidRPr="00DC69F3" w:rsidRDefault="00611EFA"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006" w:type="dxa"/>
          </w:tcPr>
          <w:p w14:paraId="08CCBCB0" w14:textId="77777777" w:rsidR="00611EFA" w:rsidRPr="00DC69F3" w:rsidRDefault="00611EFA"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bl>
    <w:p w14:paraId="1667914E" w14:textId="386F4C93" w:rsidR="006C5389" w:rsidRDefault="006C5389" w:rsidP="00DC69F3">
      <w:pPr>
        <w:pStyle w:val="Heading3"/>
        <w:spacing w:line="276" w:lineRule="auto"/>
        <w:rPr>
          <w:rFonts w:cstheme="majorHAnsi"/>
        </w:rPr>
      </w:pPr>
    </w:p>
    <w:p w14:paraId="1E3E2B30" w14:textId="77777777" w:rsidR="00610F25" w:rsidRPr="00DC69F3" w:rsidRDefault="007206C8" w:rsidP="006C5389">
      <w:pPr>
        <w:pStyle w:val="Heading2"/>
      </w:pPr>
      <w:r w:rsidRPr="00DC69F3">
        <w:t>Opinion of</w:t>
      </w:r>
      <w:r w:rsidR="004646C1" w:rsidRPr="00DC69F3">
        <w:t xml:space="preserve"> product</w:t>
      </w:r>
    </w:p>
    <w:p w14:paraId="520B9FB6" w14:textId="736B5202" w:rsidR="004646C1" w:rsidRPr="00DC69F3" w:rsidRDefault="004646C1" w:rsidP="00DC69F3">
      <w:pPr>
        <w:spacing w:line="276" w:lineRule="auto"/>
        <w:rPr>
          <w:rFonts w:asciiTheme="majorHAnsi" w:hAnsiTheme="majorHAnsi" w:cstheme="majorHAnsi"/>
        </w:rPr>
      </w:pPr>
      <w:r w:rsidRPr="00DC69F3">
        <w:rPr>
          <w:rFonts w:asciiTheme="majorHAnsi" w:hAnsiTheme="majorHAnsi" w:cstheme="majorHAnsi"/>
        </w:rPr>
        <w:t>The product works well to some extent, there are some improvements that could make it more relevant to the needs of developing countries. These improvements include; making the cylinder insid</w:t>
      </w:r>
      <w:r w:rsidR="0052262A">
        <w:rPr>
          <w:rFonts w:asciiTheme="majorHAnsi" w:hAnsiTheme="majorHAnsi" w:cstheme="majorHAnsi"/>
        </w:rPr>
        <w:t>e to have no holes, implementing a larger cylinder</w:t>
      </w:r>
      <w:r w:rsidRPr="00DC69F3">
        <w:rPr>
          <w:rFonts w:asciiTheme="majorHAnsi" w:hAnsiTheme="majorHAnsi" w:cstheme="majorHAnsi"/>
        </w:rPr>
        <w:t xml:space="preserve"> could accommodate more clothing, these </w:t>
      </w:r>
      <w:r w:rsidR="0046568E" w:rsidRPr="00DC69F3">
        <w:rPr>
          <w:rFonts w:asciiTheme="majorHAnsi" w:hAnsiTheme="majorHAnsi" w:cstheme="majorHAnsi"/>
        </w:rPr>
        <w:t>modifications</w:t>
      </w:r>
      <w:r w:rsidRPr="00DC69F3">
        <w:rPr>
          <w:rFonts w:asciiTheme="majorHAnsi" w:hAnsiTheme="majorHAnsi" w:cstheme="majorHAnsi"/>
        </w:rPr>
        <w:t xml:space="preserve"> could</w:t>
      </w:r>
      <w:r w:rsidR="0046568E" w:rsidRPr="00DC69F3">
        <w:rPr>
          <w:rFonts w:asciiTheme="majorHAnsi" w:hAnsiTheme="majorHAnsi" w:cstheme="majorHAnsi"/>
        </w:rPr>
        <w:t xml:space="preserve"> improve the efficiency of the machine.</w:t>
      </w:r>
    </w:p>
    <w:p w14:paraId="59BE4708" w14:textId="77777777" w:rsidR="003E526A" w:rsidRDefault="003E526A" w:rsidP="006C5389">
      <w:pPr>
        <w:pStyle w:val="Heading2"/>
      </w:pPr>
    </w:p>
    <w:p w14:paraId="73B7D0C6" w14:textId="77777777" w:rsidR="003E526A" w:rsidRDefault="003E526A" w:rsidP="006C5389">
      <w:pPr>
        <w:pStyle w:val="Heading2"/>
      </w:pPr>
    </w:p>
    <w:p w14:paraId="22FAE9B4" w14:textId="0E617D16" w:rsidR="0046568E" w:rsidRPr="00DC69F3" w:rsidRDefault="003E526A" w:rsidP="006C5389">
      <w:pPr>
        <w:pStyle w:val="Heading2"/>
      </w:pPr>
      <w:r>
        <w:rPr>
          <w:noProof/>
          <w:lang w:eastAsia="en-AU"/>
        </w:rPr>
        <mc:AlternateContent>
          <mc:Choice Requires="wps">
            <w:drawing>
              <wp:anchor distT="0" distB="0" distL="114300" distR="114300" simplePos="0" relativeHeight="251799552" behindDoc="1" locked="0" layoutInCell="1" allowOverlap="1" wp14:anchorId="4D08676B" wp14:editId="0D26B969">
                <wp:simplePos x="0" y="0"/>
                <wp:positionH relativeFrom="column">
                  <wp:posOffset>-579983</wp:posOffset>
                </wp:positionH>
                <wp:positionV relativeFrom="paragraph">
                  <wp:posOffset>224485</wp:posOffset>
                </wp:positionV>
                <wp:extent cx="6902728" cy="779284"/>
                <wp:effectExtent l="0" t="0" r="12700" b="20955"/>
                <wp:wrapNone/>
                <wp:docPr id="527" name="Freeform 527"/>
                <wp:cNvGraphicFramePr/>
                <a:graphic xmlns:a="http://schemas.openxmlformats.org/drawingml/2006/main">
                  <a:graphicData uri="http://schemas.microsoft.com/office/word/2010/wordprocessingShape">
                    <wps:wsp>
                      <wps:cNvSpPr/>
                      <wps:spPr>
                        <a:xfrm>
                          <a:off x="0" y="0"/>
                          <a:ext cx="6902728" cy="779284"/>
                        </a:xfrm>
                        <a:custGeom>
                          <a:avLst/>
                          <a:gdLst>
                            <a:gd name="connsiteX0" fmla="*/ 516373 w 6902728"/>
                            <a:gd name="connsiteY0" fmla="*/ 44810 h 779284"/>
                            <a:gd name="connsiteX1" fmla="*/ 1971461 w 6902728"/>
                            <a:gd name="connsiteY1" fmla="*/ 60713 h 779284"/>
                            <a:gd name="connsiteX2" fmla="*/ 2893813 w 6902728"/>
                            <a:gd name="connsiteY2" fmla="*/ 124323 h 779284"/>
                            <a:gd name="connsiteX3" fmla="*/ 6209506 w 6902728"/>
                            <a:gd name="connsiteY3" fmla="*/ 195885 h 779284"/>
                            <a:gd name="connsiteX4" fmla="*/ 6384435 w 6902728"/>
                            <a:gd name="connsiteY4" fmla="*/ 728622 h 779284"/>
                            <a:gd name="connsiteX5" fmla="*/ 484567 w 6902728"/>
                            <a:gd name="connsiteY5" fmla="*/ 680915 h 779284"/>
                            <a:gd name="connsiteX6" fmla="*/ 516373 w 6902728"/>
                            <a:gd name="connsiteY6" fmla="*/ 44810 h 7792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902728" h="779284">
                              <a:moveTo>
                                <a:pt x="516373" y="44810"/>
                              </a:moveTo>
                              <a:cubicBezTo>
                                <a:pt x="764189" y="-58557"/>
                                <a:pt x="1575221" y="47461"/>
                                <a:pt x="1971461" y="60713"/>
                              </a:cubicBezTo>
                              <a:cubicBezTo>
                                <a:pt x="2367701" y="73965"/>
                                <a:pt x="2187472" y="101794"/>
                                <a:pt x="2893813" y="124323"/>
                              </a:cubicBezTo>
                              <a:cubicBezTo>
                                <a:pt x="3600154" y="146852"/>
                                <a:pt x="5627736" y="95169"/>
                                <a:pt x="6209506" y="195885"/>
                              </a:cubicBezTo>
                              <a:cubicBezTo>
                                <a:pt x="6791276" y="296602"/>
                                <a:pt x="7338591" y="647784"/>
                                <a:pt x="6384435" y="728622"/>
                              </a:cubicBezTo>
                              <a:cubicBezTo>
                                <a:pt x="5430279" y="809460"/>
                                <a:pt x="1461252" y="793558"/>
                                <a:pt x="484567" y="680915"/>
                              </a:cubicBezTo>
                              <a:cubicBezTo>
                                <a:pt x="-492118" y="568272"/>
                                <a:pt x="268557" y="148177"/>
                                <a:pt x="516373" y="44810"/>
                              </a:cubicBezTo>
                              <a:close/>
                            </a:path>
                          </a:pathLst>
                        </a:cu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22E5F54" id="Freeform 527" o:spid="_x0000_s1026" style="position:absolute;margin-left:-45.65pt;margin-top:17.7pt;width:543.5pt;height:61.35pt;z-index:-251516928;visibility:visible;mso-wrap-style:square;mso-wrap-distance-left:9pt;mso-wrap-distance-top:0;mso-wrap-distance-right:9pt;mso-wrap-distance-bottom:0;mso-position-horizontal:absolute;mso-position-horizontal-relative:text;mso-position-vertical:absolute;mso-position-vertical-relative:text;v-text-anchor:middle" coordsize="6902728,779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" path="m516373,44810c764189,-58557,1575221,47461,1971461,60713v396240,13252,216011,41081,922352,63610c3600154,146852,5627736,95169,6209506,195885v581770,100717,1129085,451899,174929,532737c5430279,809460,1461252,793558,484567,680915,-492118,568272,268557,148177,516373,44810xe" fillcolor="#ed7d31 [3205]" strokecolor="#823b0b [1605]" strokeweight="1pt">
                <v:stroke joinstyle="miter"/>
                <v:path arrowok="t" o:connecttype="custom" o:connectlocs="516373,44810;1971461,60713;2893813,124323;6209506,195885;6384435,728622;484567,680915;516373,44810" o:connectangles="0,0,0,0,0,0,0"/>
              </v:shape>
            </w:pict>
          </mc:Fallback>
        </mc:AlternateContent>
      </w:r>
      <w:r w:rsidR="006C5389">
        <w:t>Design Criteria</w:t>
      </w:r>
    </w:p>
    <w:p w14:paraId="0EE4570A" w14:textId="77F5987B" w:rsidR="0046568E" w:rsidRPr="003E526A" w:rsidRDefault="008A4621" w:rsidP="006C5389">
      <w:pPr>
        <w:pStyle w:val="Heading3"/>
        <w:rPr>
          <w:color w:val="FFFFFF" w:themeColor="background1"/>
        </w:rPr>
      </w:pPr>
      <w:r w:rsidRPr="003E526A">
        <w:rPr>
          <w:color w:val="FFFFFF" w:themeColor="background1"/>
        </w:rPr>
        <w:t xml:space="preserve">User centred </w:t>
      </w:r>
      <w:r w:rsidR="0046568E" w:rsidRPr="003E526A">
        <w:rPr>
          <w:color w:val="FFFFFF" w:themeColor="background1"/>
        </w:rPr>
        <w:t>Design</w:t>
      </w:r>
    </w:p>
    <w:p w14:paraId="68EBDA65" w14:textId="69043FFB" w:rsidR="0046568E" w:rsidRPr="003E526A" w:rsidRDefault="003E526A" w:rsidP="00DC69F3">
      <w:pPr>
        <w:spacing w:line="276" w:lineRule="auto"/>
        <w:rPr>
          <w:rFonts w:asciiTheme="majorHAnsi" w:hAnsiTheme="majorHAnsi" w:cstheme="majorHAnsi"/>
          <w:color w:val="FFFFFF" w:themeColor="background1"/>
        </w:rPr>
      </w:pPr>
      <w:r w:rsidRPr="003E526A">
        <w:rPr>
          <w:rFonts w:asciiTheme="majorHAnsi" w:hAnsiTheme="majorHAnsi" w:cstheme="majorHAnsi"/>
          <w:noProof/>
          <w:color w:val="FFFFFF" w:themeColor="background1"/>
          <w:lang w:eastAsia="en-AU"/>
        </w:rPr>
        <mc:AlternateContent>
          <mc:Choice Requires="wps">
            <w:drawing>
              <wp:anchor distT="0" distB="0" distL="114300" distR="114300" simplePos="0" relativeHeight="251800576" behindDoc="1" locked="0" layoutInCell="1" allowOverlap="1" wp14:anchorId="631770E0" wp14:editId="02414F74">
                <wp:simplePos x="0" y="0"/>
                <wp:positionH relativeFrom="column">
                  <wp:posOffset>-330319</wp:posOffset>
                </wp:positionH>
                <wp:positionV relativeFrom="paragraph">
                  <wp:posOffset>462753</wp:posOffset>
                </wp:positionV>
                <wp:extent cx="6304862" cy="663176"/>
                <wp:effectExtent l="0" t="0" r="20320" b="22860"/>
                <wp:wrapNone/>
                <wp:docPr id="528" name="Freeform 528"/>
                <wp:cNvGraphicFramePr/>
                <a:graphic xmlns:a="http://schemas.openxmlformats.org/drawingml/2006/main">
                  <a:graphicData uri="http://schemas.microsoft.com/office/word/2010/wordprocessingShape">
                    <wps:wsp>
                      <wps:cNvSpPr/>
                      <wps:spPr>
                        <a:xfrm>
                          <a:off x="0" y="0"/>
                          <a:ext cx="6304862" cy="663176"/>
                        </a:xfrm>
                        <a:custGeom>
                          <a:avLst/>
                          <a:gdLst>
                            <a:gd name="connsiteX0" fmla="*/ 147439 w 6304862"/>
                            <a:gd name="connsiteY0" fmla="*/ 28433 h 663176"/>
                            <a:gd name="connsiteX1" fmla="*/ 1308329 w 6304862"/>
                            <a:gd name="connsiteY1" fmla="*/ 60239 h 663176"/>
                            <a:gd name="connsiteX2" fmla="*/ 2310194 w 6304862"/>
                            <a:gd name="connsiteY2" fmla="*/ 139752 h 663176"/>
                            <a:gd name="connsiteX3" fmla="*/ 5784914 w 6304862"/>
                            <a:gd name="connsiteY3" fmla="*/ 171557 h 663176"/>
                            <a:gd name="connsiteX4" fmla="*/ 5729255 w 6304862"/>
                            <a:gd name="connsiteY4" fmla="*/ 505512 h 663176"/>
                            <a:gd name="connsiteX5" fmla="*/ 481394 w 6304862"/>
                            <a:gd name="connsiteY5" fmla="*/ 640684 h 663176"/>
                            <a:gd name="connsiteX6" fmla="*/ 203098 w 6304862"/>
                            <a:gd name="connsiteY6" fmla="*/ 52287 h 663176"/>
                            <a:gd name="connsiteX7" fmla="*/ 147439 w 6304862"/>
                            <a:gd name="connsiteY7" fmla="*/ 28433 h 6631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304862" h="663176">
                              <a:moveTo>
                                <a:pt x="147439" y="28433"/>
                              </a:moveTo>
                              <a:cubicBezTo>
                                <a:pt x="331644" y="29758"/>
                                <a:pt x="947870" y="41686"/>
                                <a:pt x="1308329" y="60239"/>
                              </a:cubicBezTo>
                              <a:cubicBezTo>
                                <a:pt x="1668788" y="78792"/>
                                <a:pt x="1564097" y="121199"/>
                                <a:pt x="2310194" y="139752"/>
                              </a:cubicBezTo>
                              <a:cubicBezTo>
                                <a:pt x="3056291" y="158305"/>
                                <a:pt x="5215071" y="110597"/>
                                <a:pt x="5784914" y="171557"/>
                              </a:cubicBezTo>
                              <a:cubicBezTo>
                                <a:pt x="6354757" y="232517"/>
                                <a:pt x="6613175" y="427324"/>
                                <a:pt x="5729255" y="505512"/>
                              </a:cubicBezTo>
                              <a:cubicBezTo>
                                <a:pt x="4845335" y="583700"/>
                                <a:pt x="1402420" y="716221"/>
                                <a:pt x="481394" y="640684"/>
                              </a:cubicBezTo>
                              <a:cubicBezTo>
                                <a:pt x="-439632" y="565147"/>
                                <a:pt x="253456" y="153003"/>
                                <a:pt x="203098" y="52287"/>
                              </a:cubicBezTo>
                              <a:cubicBezTo>
                                <a:pt x="152740" y="-48429"/>
                                <a:pt x="-36766" y="27108"/>
                                <a:pt x="147439" y="28433"/>
                              </a:cubicBezTo>
                              <a:close/>
                            </a:path>
                          </a:pathLst>
                        </a:cu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044686" id="Freeform 528" o:spid="_x0000_s1026" style="position:absolute;margin-left:-26pt;margin-top:36.45pt;width:496.45pt;height:52.2pt;z-index:-251515904;visibility:visible;mso-wrap-style:square;mso-wrap-distance-left:9pt;mso-wrap-distance-top:0;mso-wrap-distance-right:9pt;mso-wrap-distance-bottom:0;mso-position-horizontal:absolute;mso-position-horizontal-relative:text;mso-position-vertical:absolute;mso-position-vertical-relative:text;v-text-anchor:middle" coordsize="6304862,663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" path="m147439,28433v184205,1325,800431,13253,1160890,31806c1668788,78792,1564097,121199,2310194,139752v746097,18553,2904877,-29155,3474720,31805c6354757,232517,6613175,427324,5729255,505512,4845335,583700,1402420,716221,481394,640684,-439632,565147,253456,153003,203098,52287,152740,-48429,-36766,27108,147439,28433xe" fillcolor="#7030a0" strokecolor="#1f3763 [1604]" strokeweight="1pt">
                <v:stroke joinstyle="miter"/>
                <v:path arrowok="t" o:connecttype="custom" o:connectlocs="147439,28433;1308329,60239;2310194,139752;5784914,171557;5729255,505512;481394,640684;203098,52287;147439,28433" o:connectangles="0,0,0,0,0,0,0,0"/>
              </v:shape>
            </w:pict>
          </mc:Fallback>
        </mc:AlternateContent>
      </w:r>
      <w:r w:rsidR="0046568E" w:rsidRPr="003E526A">
        <w:rPr>
          <w:rFonts w:asciiTheme="majorHAnsi" w:hAnsiTheme="majorHAnsi" w:cstheme="majorHAnsi"/>
          <w:color w:val="FFFFFF" w:themeColor="background1"/>
        </w:rPr>
        <w:t xml:space="preserve">The machine can be easily </w:t>
      </w:r>
      <w:r w:rsidR="0023080E" w:rsidRPr="003E526A">
        <w:rPr>
          <w:rFonts w:asciiTheme="majorHAnsi" w:hAnsiTheme="majorHAnsi" w:cstheme="majorHAnsi"/>
          <w:color w:val="FFFFFF" w:themeColor="background1"/>
        </w:rPr>
        <w:t>operated by majority of people</w:t>
      </w:r>
      <w:r w:rsidR="0046568E" w:rsidRPr="003E526A">
        <w:rPr>
          <w:rFonts w:asciiTheme="majorHAnsi" w:hAnsiTheme="majorHAnsi" w:cstheme="majorHAnsi"/>
          <w:color w:val="FFFFFF" w:themeColor="background1"/>
        </w:rPr>
        <w:t xml:space="preserve"> in developing countries. Poweri</w:t>
      </w:r>
      <w:r w:rsidRPr="003E526A">
        <w:rPr>
          <w:rFonts w:asciiTheme="majorHAnsi" w:hAnsiTheme="majorHAnsi" w:cstheme="majorHAnsi"/>
          <w:color w:val="FFFFFF" w:themeColor="background1"/>
        </w:rPr>
        <w:t>ng the machine by pedal</w:t>
      </w:r>
      <w:r w:rsidR="0046568E" w:rsidRPr="003E526A">
        <w:rPr>
          <w:rFonts w:asciiTheme="majorHAnsi" w:hAnsiTheme="majorHAnsi" w:cstheme="majorHAnsi"/>
          <w:color w:val="FFFFFF" w:themeColor="background1"/>
        </w:rPr>
        <w:t xml:space="preserve"> allows the user to happily operate the machine because it’s just like riding a bicycle.</w:t>
      </w:r>
    </w:p>
    <w:p w14:paraId="3B2644A3" w14:textId="77777777" w:rsidR="00791BB9" w:rsidRPr="003E526A" w:rsidRDefault="00322CD2" w:rsidP="006C5389">
      <w:pPr>
        <w:pStyle w:val="Heading3"/>
        <w:rPr>
          <w:color w:val="FFFFFF" w:themeColor="background1"/>
        </w:rPr>
      </w:pPr>
      <w:r w:rsidRPr="003E526A">
        <w:rPr>
          <w:color w:val="FFFFFF" w:themeColor="background1"/>
        </w:rPr>
        <w:t>Ergonomics</w:t>
      </w:r>
    </w:p>
    <w:p w14:paraId="4623E2ED" w14:textId="5A2BE2AD" w:rsidR="00791BB9" w:rsidRPr="003E526A" w:rsidRDefault="003E526A" w:rsidP="00DC69F3">
      <w:pPr>
        <w:spacing w:line="276" w:lineRule="auto"/>
        <w:rPr>
          <w:rFonts w:asciiTheme="majorHAnsi" w:hAnsiTheme="majorHAnsi" w:cstheme="majorHAnsi"/>
          <w:color w:val="FFFFFF" w:themeColor="background1"/>
        </w:rPr>
      </w:pPr>
      <w:r w:rsidRPr="003E526A">
        <w:rPr>
          <w:rFonts w:asciiTheme="majorHAnsi" w:hAnsiTheme="majorHAnsi" w:cstheme="majorHAnsi"/>
          <w:noProof/>
          <w:color w:val="FFFFFF" w:themeColor="background1"/>
          <w:lang w:eastAsia="en-AU"/>
        </w:rPr>
        <mc:AlternateContent>
          <mc:Choice Requires="wps">
            <w:drawing>
              <wp:anchor distT="0" distB="0" distL="114300" distR="114300" simplePos="0" relativeHeight="251649022" behindDoc="1" locked="0" layoutInCell="1" allowOverlap="1" wp14:anchorId="60A3DE36" wp14:editId="4D13AF79">
                <wp:simplePos x="0" y="0"/>
                <wp:positionH relativeFrom="column">
                  <wp:posOffset>-368700</wp:posOffset>
                </wp:positionH>
                <wp:positionV relativeFrom="paragraph">
                  <wp:posOffset>447821</wp:posOffset>
                </wp:positionV>
                <wp:extent cx="6504696" cy="692127"/>
                <wp:effectExtent l="0" t="0" r="10795" b="13335"/>
                <wp:wrapNone/>
                <wp:docPr id="529" name="Freeform 529"/>
                <wp:cNvGraphicFramePr/>
                <a:graphic xmlns:a="http://schemas.openxmlformats.org/drawingml/2006/main">
                  <a:graphicData uri="http://schemas.microsoft.com/office/word/2010/wordprocessingShape">
                    <wps:wsp>
                      <wps:cNvSpPr/>
                      <wps:spPr>
                        <a:xfrm>
                          <a:off x="0" y="0"/>
                          <a:ext cx="6504696" cy="692127"/>
                        </a:xfrm>
                        <a:custGeom>
                          <a:avLst/>
                          <a:gdLst>
                            <a:gd name="connsiteX0" fmla="*/ 289187 w 6504696"/>
                            <a:gd name="connsiteY0" fmla="*/ 40439 h 692127"/>
                            <a:gd name="connsiteX1" fmla="*/ 1807886 w 6504696"/>
                            <a:gd name="connsiteY1" fmla="*/ 48390 h 692127"/>
                            <a:gd name="connsiteX2" fmla="*/ 6030029 w 6504696"/>
                            <a:gd name="connsiteY2" fmla="*/ 127903 h 692127"/>
                            <a:gd name="connsiteX3" fmla="*/ 5950516 w 6504696"/>
                            <a:gd name="connsiteY3" fmla="*/ 565225 h 692127"/>
                            <a:gd name="connsiteX4" fmla="*/ 1974863 w 6504696"/>
                            <a:gd name="connsiteY4" fmla="*/ 676543 h 692127"/>
                            <a:gd name="connsiteX5" fmla="*/ 154015 w 6504696"/>
                            <a:gd name="connsiteY5" fmla="*/ 620884 h 692127"/>
                            <a:gd name="connsiteX6" fmla="*/ 289187 w 6504696"/>
                            <a:gd name="connsiteY6" fmla="*/ 40439 h 692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04696" h="692127">
                              <a:moveTo>
                                <a:pt x="289187" y="40439"/>
                              </a:moveTo>
                              <a:cubicBezTo>
                                <a:pt x="564832" y="-54977"/>
                                <a:pt x="1807886" y="48390"/>
                                <a:pt x="1807886" y="48390"/>
                              </a:cubicBezTo>
                              <a:cubicBezTo>
                                <a:pt x="2764693" y="62967"/>
                                <a:pt x="5339591" y="41764"/>
                                <a:pt x="6030029" y="127903"/>
                              </a:cubicBezTo>
                              <a:cubicBezTo>
                                <a:pt x="6720467" y="214042"/>
                                <a:pt x="6626377" y="473785"/>
                                <a:pt x="5950516" y="565225"/>
                              </a:cubicBezTo>
                              <a:cubicBezTo>
                                <a:pt x="5274655" y="656665"/>
                                <a:pt x="2940946" y="667267"/>
                                <a:pt x="1974863" y="676543"/>
                              </a:cubicBezTo>
                              <a:cubicBezTo>
                                <a:pt x="1008780" y="685819"/>
                                <a:pt x="436286" y="726901"/>
                                <a:pt x="154015" y="620884"/>
                              </a:cubicBezTo>
                              <a:cubicBezTo>
                                <a:pt x="-128256" y="514867"/>
                                <a:pt x="13542" y="135855"/>
                                <a:pt x="289187" y="40439"/>
                              </a:cubicBezTo>
                              <a:close/>
                            </a:path>
                          </a:pathLst>
                        </a:cu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34F6946" id="Freeform 529" o:spid="_x0000_s1026" style="position:absolute;margin-left:-29.05pt;margin-top:35.25pt;width:512.2pt;height:54.5pt;z-index:-251667458;visibility:visible;mso-wrap-style:square;mso-wrap-distance-left:9pt;mso-wrap-distance-top:0;mso-wrap-distance-right:9pt;mso-wrap-distance-bottom:0;mso-position-horizontal:absolute;mso-position-horizontal-relative:text;mso-position-vertical:absolute;mso-position-vertical-relative:text;v-text-anchor:middle" coordsize="6504696,692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" path="m289187,40439v275645,-95416,1518699,7951,1518699,7951c2764693,62967,5339591,41764,6030029,127903v690438,86139,596348,345882,-79513,437322c5274655,656665,2940946,667267,1974863,676543,1008780,685819,436286,726901,154015,620884,-128256,514867,13542,135855,289187,40439xe" fillcolor="#00b0f0" strokecolor="#1f3763 [1604]" strokeweight="1pt">
                <v:stroke joinstyle="miter"/>
                <v:path arrowok="t" o:connecttype="custom" o:connectlocs="289187,40439;1807886,48390;6030029,127903;5950516,565225;1974863,676543;154015,620884;289187,40439" o:connectangles="0,0,0,0,0,0,0"/>
              </v:shape>
            </w:pict>
          </mc:Fallback>
        </mc:AlternateContent>
      </w:r>
      <w:r w:rsidR="00791BB9" w:rsidRPr="003E526A">
        <w:rPr>
          <w:rFonts w:asciiTheme="majorHAnsi" w:hAnsiTheme="majorHAnsi" w:cstheme="majorHAnsi"/>
          <w:color w:val="FFFFFF" w:themeColor="background1"/>
        </w:rPr>
        <w:t xml:space="preserve">Users of the machine can sit while operating the machine, this creates a more comfortable and desirable operation. </w:t>
      </w:r>
    </w:p>
    <w:p w14:paraId="69C58366" w14:textId="77777777" w:rsidR="00322CD2" w:rsidRPr="003E526A" w:rsidRDefault="00322CD2" w:rsidP="006C5389">
      <w:pPr>
        <w:pStyle w:val="Heading3"/>
        <w:rPr>
          <w:color w:val="FFFFFF" w:themeColor="background1"/>
        </w:rPr>
      </w:pPr>
      <w:r w:rsidRPr="003E526A">
        <w:rPr>
          <w:color w:val="FFFFFF" w:themeColor="background1"/>
        </w:rPr>
        <w:t>Anthropometrics</w:t>
      </w:r>
    </w:p>
    <w:p w14:paraId="594ED012" w14:textId="77777777" w:rsidR="00322CD2" w:rsidRPr="003E526A" w:rsidRDefault="00322CD2" w:rsidP="00DC69F3">
      <w:pPr>
        <w:spacing w:line="276" w:lineRule="auto"/>
        <w:rPr>
          <w:rFonts w:asciiTheme="majorHAnsi" w:hAnsiTheme="majorHAnsi" w:cstheme="majorHAnsi"/>
          <w:color w:val="FFFFFF" w:themeColor="background1"/>
        </w:rPr>
      </w:pPr>
      <w:r w:rsidRPr="003E526A">
        <w:rPr>
          <w:rFonts w:asciiTheme="majorHAnsi" w:hAnsiTheme="majorHAnsi" w:cstheme="majorHAnsi"/>
          <w:color w:val="FFFFFF" w:themeColor="background1"/>
        </w:rPr>
        <w:t>Having the pedals at the average adult’s leg length away while sitting, allows the user to comfortably place their legs straight across onto the pedals.</w:t>
      </w:r>
    </w:p>
    <w:p w14:paraId="3F913195" w14:textId="2EDF9C8E" w:rsidR="000E6D84" w:rsidRPr="003E526A" w:rsidRDefault="003E526A" w:rsidP="006C5389">
      <w:pPr>
        <w:pStyle w:val="Heading3"/>
        <w:rPr>
          <w:color w:val="FFFFFF" w:themeColor="background1"/>
        </w:rPr>
      </w:pPr>
      <w:r w:rsidRPr="003E526A">
        <w:rPr>
          <w:noProof/>
          <w:color w:val="FFFFFF" w:themeColor="background1"/>
          <w:lang w:eastAsia="en-AU"/>
        </w:rPr>
        <mc:AlternateContent>
          <mc:Choice Requires="wps">
            <w:drawing>
              <wp:anchor distT="0" distB="0" distL="114300" distR="114300" simplePos="0" relativeHeight="251801600" behindDoc="1" locked="0" layoutInCell="1" allowOverlap="1" wp14:anchorId="5385C256" wp14:editId="4E50EE5E">
                <wp:simplePos x="0" y="0"/>
                <wp:positionH relativeFrom="column">
                  <wp:posOffset>-484372</wp:posOffset>
                </wp:positionH>
                <wp:positionV relativeFrom="paragraph">
                  <wp:posOffset>21387</wp:posOffset>
                </wp:positionV>
                <wp:extent cx="6656077" cy="676759"/>
                <wp:effectExtent l="0" t="0" r="11430" b="28575"/>
                <wp:wrapNone/>
                <wp:docPr id="530" name="Freeform 530"/>
                <wp:cNvGraphicFramePr/>
                <a:graphic xmlns:a="http://schemas.openxmlformats.org/drawingml/2006/main">
                  <a:graphicData uri="http://schemas.microsoft.com/office/word/2010/wordprocessingShape">
                    <wps:wsp>
                      <wps:cNvSpPr/>
                      <wps:spPr>
                        <a:xfrm>
                          <a:off x="0" y="0"/>
                          <a:ext cx="6656077" cy="676759"/>
                        </a:xfrm>
                        <a:custGeom>
                          <a:avLst/>
                          <a:gdLst>
                            <a:gd name="connsiteX0" fmla="*/ 381005 w 6656077"/>
                            <a:gd name="connsiteY0" fmla="*/ 2356 h 676759"/>
                            <a:gd name="connsiteX1" fmla="*/ 1518042 w 6656077"/>
                            <a:gd name="connsiteY1" fmla="*/ 2356 h 676759"/>
                            <a:gd name="connsiteX2" fmla="*/ 6074139 w 6656077"/>
                            <a:gd name="connsiteY2" fmla="*/ 65967 h 676759"/>
                            <a:gd name="connsiteX3" fmla="*/ 5994626 w 6656077"/>
                            <a:gd name="connsiteY3" fmla="*/ 574850 h 676759"/>
                            <a:gd name="connsiteX4" fmla="*/ 603642 w 6656077"/>
                            <a:gd name="connsiteY4" fmla="*/ 630510 h 676759"/>
                            <a:gd name="connsiteX5" fmla="*/ 381005 w 6656077"/>
                            <a:gd name="connsiteY5" fmla="*/ 2356 h 67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56077" h="676759">
                              <a:moveTo>
                                <a:pt x="381005" y="2356"/>
                              </a:moveTo>
                              <a:cubicBezTo>
                                <a:pt x="475095" y="-2945"/>
                                <a:pt x="1518042" y="2356"/>
                                <a:pt x="1518042" y="2356"/>
                              </a:cubicBezTo>
                              <a:lnTo>
                                <a:pt x="6074139" y="65967"/>
                              </a:lnTo>
                              <a:cubicBezTo>
                                <a:pt x="6820236" y="161383"/>
                                <a:pt x="6906375" y="480760"/>
                                <a:pt x="5994626" y="574850"/>
                              </a:cubicBezTo>
                              <a:cubicBezTo>
                                <a:pt x="5082877" y="668940"/>
                                <a:pt x="1543221" y="719299"/>
                                <a:pt x="603642" y="630510"/>
                              </a:cubicBezTo>
                              <a:cubicBezTo>
                                <a:pt x="-335937" y="541721"/>
                                <a:pt x="10607" y="291917"/>
                                <a:pt x="381005" y="2356"/>
                              </a:cubicBezTo>
                              <a:close/>
                            </a:path>
                          </a:pathLst>
                        </a:custGeom>
                        <a:solidFill>
                          <a:schemeClr val="accent2">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637781" id="Freeform 530" o:spid="_x0000_s1026" style="position:absolute;margin-left:-38.15pt;margin-top:1.7pt;width:524.1pt;height:53.3pt;z-index:-251514880;visibility:visible;mso-wrap-style:square;mso-wrap-distance-left:9pt;mso-wrap-distance-top:0;mso-wrap-distance-right:9pt;mso-wrap-distance-bottom:0;mso-position-horizontal:absolute;mso-position-horizontal-relative:text;mso-position-vertical:absolute;mso-position-vertical-relative:text;v-text-anchor:middle" coordsize="6656077,676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" path="m381005,2356v94090,-5301,1137037,,1137037,l6074139,65967v746097,95416,832236,414793,-79513,508883c5082877,668940,1543221,719299,603642,630510,-335937,541721,10607,291917,381005,2356xe" fillcolor="#823b0b [1605]" strokecolor="#1f3763 [1604]" strokeweight="1pt">
                <v:stroke joinstyle="miter"/>
                <v:path arrowok="t" o:connecttype="custom" o:connectlocs="381005,2356;1518042,2356;6074139,65967;5994626,574850;603642,630510;381005,2356" o:connectangles="0,0,0,0,0,0"/>
              </v:shape>
            </w:pict>
          </mc:Fallback>
        </mc:AlternateContent>
      </w:r>
      <w:r w:rsidR="000E6D84" w:rsidRPr="003E526A">
        <w:rPr>
          <w:color w:val="FFFFFF" w:themeColor="background1"/>
        </w:rPr>
        <w:t xml:space="preserve">Aesthetics </w:t>
      </w:r>
    </w:p>
    <w:p w14:paraId="40280250" w14:textId="42D8EB08" w:rsidR="000E6D84" w:rsidRPr="003E526A" w:rsidRDefault="003E526A" w:rsidP="00DC69F3">
      <w:pPr>
        <w:spacing w:line="276" w:lineRule="auto"/>
        <w:rPr>
          <w:rFonts w:asciiTheme="majorHAnsi" w:hAnsiTheme="majorHAnsi" w:cstheme="majorHAnsi"/>
          <w:color w:val="FFFFFF" w:themeColor="background1"/>
        </w:rPr>
      </w:pPr>
      <w:r w:rsidRPr="003E526A">
        <w:rPr>
          <w:rFonts w:asciiTheme="majorHAnsi" w:hAnsiTheme="majorHAnsi" w:cstheme="majorHAnsi"/>
          <w:noProof/>
          <w:color w:val="FFFFFF" w:themeColor="background1"/>
          <w:lang w:eastAsia="en-AU"/>
        </w:rPr>
        <mc:AlternateContent>
          <mc:Choice Requires="wps">
            <w:drawing>
              <wp:anchor distT="0" distB="0" distL="114300" distR="114300" simplePos="0" relativeHeight="251802624" behindDoc="1" locked="0" layoutInCell="1" allowOverlap="1" wp14:anchorId="16BD6036" wp14:editId="2B3DD5CC">
                <wp:simplePos x="0" y="0"/>
                <wp:positionH relativeFrom="column">
                  <wp:posOffset>-295127</wp:posOffset>
                </wp:positionH>
                <wp:positionV relativeFrom="paragraph">
                  <wp:posOffset>432684</wp:posOffset>
                </wp:positionV>
                <wp:extent cx="6347551" cy="909991"/>
                <wp:effectExtent l="0" t="0" r="15240" b="23495"/>
                <wp:wrapNone/>
                <wp:docPr id="531" name="Freeform 531"/>
                <wp:cNvGraphicFramePr/>
                <a:graphic xmlns:a="http://schemas.openxmlformats.org/drawingml/2006/main">
                  <a:graphicData uri="http://schemas.microsoft.com/office/word/2010/wordprocessingShape">
                    <wps:wsp>
                      <wps:cNvSpPr/>
                      <wps:spPr>
                        <a:xfrm>
                          <a:off x="0" y="0"/>
                          <a:ext cx="6347551" cy="909991"/>
                        </a:xfrm>
                        <a:custGeom>
                          <a:avLst/>
                          <a:gdLst>
                            <a:gd name="connsiteX0" fmla="*/ 136101 w 6347551"/>
                            <a:gd name="connsiteY0" fmla="*/ 58309 h 909991"/>
                            <a:gd name="connsiteX1" fmla="*/ 1567336 w 6347551"/>
                            <a:gd name="connsiteY1" fmla="*/ 74212 h 909991"/>
                            <a:gd name="connsiteX2" fmla="*/ 2990619 w 6347551"/>
                            <a:gd name="connsiteY2" fmla="*/ 185530 h 909991"/>
                            <a:gd name="connsiteX3" fmla="*/ 5853089 w 6347551"/>
                            <a:gd name="connsiteY3" fmla="*/ 209384 h 909991"/>
                            <a:gd name="connsiteX4" fmla="*/ 5884894 w 6347551"/>
                            <a:gd name="connsiteY4" fmla="*/ 765975 h 909991"/>
                            <a:gd name="connsiteX5" fmla="*/ 1233381 w 6347551"/>
                            <a:gd name="connsiteY5" fmla="*/ 845488 h 909991"/>
                            <a:gd name="connsiteX6" fmla="*/ 183809 w 6347551"/>
                            <a:gd name="connsiteY6" fmla="*/ 853439 h 909991"/>
                            <a:gd name="connsiteX7" fmla="*/ 136101 w 6347551"/>
                            <a:gd name="connsiteY7" fmla="*/ 58309 h 9099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347551" h="909991">
                              <a:moveTo>
                                <a:pt x="136101" y="58309"/>
                              </a:moveTo>
                              <a:cubicBezTo>
                                <a:pt x="366689" y="-71562"/>
                                <a:pt x="1091583" y="53009"/>
                                <a:pt x="1567336" y="74212"/>
                              </a:cubicBezTo>
                              <a:cubicBezTo>
                                <a:pt x="2043089" y="95415"/>
                                <a:pt x="2276327" y="163001"/>
                                <a:pt x="2990619" y="185530"/>
                              </a:cubicBezTo>
                              <a:cubicBezTo>
                                <a:pt x="3704911" y="208059"/>
                                <a:pt x="5370710" y="112643"/>
                                <a:pt x="5853089" y="209384"/>
                              </a:cubicBezTo>
                              <a:cubicBezTo>
                                <a:pt x="6335468" y="306125"/>
                                <a:pt x="6654845" y="659958"/>
                                <a:pt x="5884894" y="765975"/>
                              </a:cubicBezTo>
                              <a:cubicBezTo>
                                <a:pt x="5114943" y="871992"/>
                                <a:pt x="1233381" y="845488"/>
                                <a:pt x="1233381" y="845488"/>
                              </a:cubicBezTo>
                              <a:cubicBezTo>
                                <a:pt x="283200" y="860065"/>
                                <a:pt x="368014" y="978009"/>
                                <a:pt x="183809" y="853439"/>
                              </a:cubicBezTo>
                              <a:cubicBezTo>
                                <a:pt x="-396" y="728869"/>
                                <a:pt x="-94487" y="188180"/>
                                <a:pt x="136101" y="58309"/>
                              </a:cubicBezTo>
                              <a:close/>
                            </a:path>
                          </a:pathLst>
                        </a:cu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01D9F1" id="Freeform 531" o:spid="_x0000_s1026" style="position:absolute;margin-left:-23.25pt;margin-top:34.05pt;width:499.8pt;height:71.65pt;z-index:-251513856;visibility:visible;mso-wrap-style:square;mso-wrap-distance-left:9pt;mso-wrap-distance-top:0;mso-wrap-distance-right:9pt;mso-wrap-distance-bottom:0;mso-position-horizontal:absolute;mso-position-horizontal-relative:text;mso-position-vertical:absolute;mso-position-vertical-relative:text;v-text-anchor:middle" coordsize="6347551,909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" path="m136101,58309c366689,-71562,1091583,53009,1567336,74212v475753,21203,708991,88789,1423283,111318c3704911,208059,5370710,112643,5853089,209384v482379,96741,801756,450574,31805,556591c5114943,871992,1233381,845488,1233381,845488,283200,860065,368014,978009,183809,853439,-396,728869,-94487,188180,136101,58309xe" fillcolor="#ffc000 [3207]" strokecolor="#7f5f00 [1607]" strokeweight="1pt">
                <v:stroke joinstyle="miter"/>
                <v:path arrowok="t" o:connecttype="custom" o:connectlocs="136101,58309;1567336,74212;2990619,185530;5853089,209384;5884894,765975;1233381,845488;183809,853439;136101,58309" o:connectangles="0,0,0,0,0,0,0,0"/>
              </v:shape>
            </w:pict>
          </mc:Fallback>
        </mc:AlternateContent>
      </w:r>
      <w:r w:rsidR="000E6D84" w:rsidRPr="003E526A">
        <w:rPr>
          <w:rFonts w:asciiTheme="majorHAnsi" w:hAnsiTheme="majorHAnsi" w:cstheme="majorHAnsi"/>
          <w:color w:val="FFFFFF" w:themeColor="background1"/>
        </w:rPr>
        <w:t xml:space="preserve">The machine doesn’t </w:t>
      </w:r>
      <w:r w:rsidR="0052262A" w:rsidRPr="003E526A">
        <w:rPr>
          <w:rFonts w:asciiTheme="majorHAnsi" w:hAnsiTheme="majorHAnsi" w:cstheme="majorHAnsi"/>
          <w:color w:val="FFFFFF" w:themeColor="background1"/>
        </w:rPr>
        <w:t xml:space="preserve">look aesthetically pleasing due to the ridged and worn out sides. </w:t>
      </w:r>
      <w:r w:rsidR="00B772F2" w:rsidRPr="003E526A">
        <w:rPr>
          <w:rFonts w:asciiTheme="majorHAnsi" w:hAnsiTheme="majorHAnsi" w:cstheme="majorHAnsi"/>
          <w:color w:val="FFFFFF" w:themeColor="background1"/>
        </w:rPr>
        <w:t xml:space="preserve">However, the red colour does make the machine look more appealing. </w:t>
      </w:r>
      <w:r w:rsidR="000E6D84" w:rsidRPr="003E526A">
        <w:rPr>
          <w:rFonts w:asciiTheme="majorHAnsi" w:hAnsiTheme="majorHAnsi" w:cstheme="majorHAnsi"/>
          <w:color w:val="FFFFFF" w:themeColor="background1"/>
        </w:rPr>
        <w:t xml:space="preserve"> </w:t>
      </w:r>
    </w:p>
    <w:p w14:paraId="59ED8117" w14:textId="77777777" w:rsidR="00322CD2" w:rsidRPr="003E526A" w:rsidRDefault="00322CD2" w:rsidP="006C5389">
      <w:pPr>
        <w:pStyle w:val="Heading3"/>
        <w:rPr>
          <w:color w:val="FFFFFF" w:themeColor="background1"/>
        </w:rPr>
      </w:pPr>
      <w:r w:rsidRPr="003E526A">
        <w:rPr>
          <w:color w:val="FFFFFF" w:themeColor="background1"/>
        </w:rPr>
        <w:t xml:space="preserve">Legal Responsibilities </w:t>
      </w:r>
    </w:p>
    <w:p w14:paraId="077E3AE2" w14:textId="20E8F7C1" w:rsidR="003D1177" w:rsidRPr="003E526A" w:rsidRDefault="003E526A" w:rsidP="00DC69F3">
      <w:pPr>
        <w:spacing w:line="276" w:lineRule="auto"/>
        <w:rPr>
          <w:rFonts w:asciiTheme="majorHAnsi" w:hAnsiTheme="majorHAnsi" w:cstheme="majorHAnsi"/>
          <w:color w:val="FFFFFF" w:themeColor="background1"/>
        </w:rPr>
      </w:pPr>
      <w:r w:rsidRPr="003E526A">
        <w:rPr>
          <w:rFonts w:asciiTheme="majorHAnsi" w:hAnsiTheme="majorHAnsi" w:cstheme="majorHAnsi"/>
          <w:noProof/>
          <w:color w:val="FFFFFF" w:themeColor="background1"/>
          <w:lang w:eastAsia="en-AU"/>
        </w:rPr>
        <mc:AlternateContent>
          <mc:Choice Requires="wps">
            <w:drawing>
              <wp:anchor distT="0" distB="0" distL="114300" distR="114300" simplePos="0" relativeHeight="251803648" behindDoc="1" locked="0" layoutInCell="1" allowOverlap="1" wp14:anchorId="24756083" wp14:editId="215119DE">
                <wp:simplePos x="0" y="0"/>
                <wp:positionH relativeFrom="column">
                  <wp:posOffset>-463816</wp:posOffset>
                </wp:positionH>
                <wp:positionV relativeFrom="paragraph">
                  <wp:posOffset>662995</wp:posOffset>
                </wp:positionV>
                <wp:extent cx="6158548" cy="694454"/>
                <wp:effectExtent l="0" t="0" r="13970" b="10795"/>
                <wp:wrapNone/>
                <wp:docPr id="532" name="Freeform 532"/>
                <wp:cNvGraphicFramePr/>
                <a:graphic xmlns:a="http://schemas.openxmlformats.org/drawingml/2006/main">
                  <a:graphicData uri="http://schemas.microsoft.com/office/word/2010/wordprocessingShape">
                    <wps:wsp>
                      <wps:cNvSpPr/>
                      <wps:spPr>
                        <a:xfrm>
                          <a:off x="0" y="0"/>
                          <a:ext cx="6158548" cy="694454"/>
                        </a:xfrm>
                        <a:custGeom>
                          <a:avLst/>
                          <a:gdLst>
                            <a:gd name="connsiteX0" fmla="*/ 225277 w 6158548"/>
                            <a:gd name="connsiteY0" fmla="*/ 47708 h 694454"/>
                            <a:gd name="connsiteX1" fmla="*/ 805722 w 6158548"/>
                            <a:gd name="connsiteY1" fmla="*/ 0 h 694454"/>
                            <a:gd name="connsiteX2" fmla="*/ 2197200 w 6158548"/>
                            <a:gd name="connsiteY2" fmla="*/ 15903 h 694454"/>
                            <a:gd name="connsiteX3" fmla="*/ 5791190 w 6158548"/>
                            <a:gd name="connsiteY3" fmla="*/ 135172 h 694454"/>
                            <a:gd name="connsiteX4" fmla="*/ 5791190 w 6158548"/>
                            <a:gd name="connsiteY4" fmla="*/ 548640 h 694454"/>
                            <a:gd name="connsiteX5" fmla="*/ 3588679 w 6158548"/>
                            <a:gd name="connsiteY5" fmla="*/ 652007 h 694454"/>
                            <a:gd name="connsiteX6" fmla="*/ 360449 w 6158548"/>
                            <a:gd name="connsiteY6" fmla="*/ 644056 h 694454"/>
                            <a:gd name="connsiteX7" fmla="*/ 225277 w 6158548"/>
                            <a:gd name="connsiteY7" fmla="*/ 47708 h 6944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58548" h="694454">
                              <a:moveTo>
                                <a:pt x="225277" y="47708"/>
                              </a:moveTo>
                              <a:cubicBezTo>
                                <a:pt x="351172" y="26504"/>
                                <a:pt x="805722" y="0"/>
                                <a:pt x="805722" y="0"/>
                              </a:cubicBezTo>
                              <a:lnTo>
                                <a:pt x="2197200" y="15903"/>
                              </a:lnTo>
                              <a:cubicBezTo>
                                <a:pt x="3028111" y="38432"/>
                                <a:pt x="5192192" y="46383"/>
                                <a:pt x="5791190" y="135172"/>
                              </a:cubicBezTo>
                              <a:cubicBezTo>
                                <a:pt x="6390188" y="223961"/>
                                <a:pt x="6158275" y="462501"/>
                                <a:pt x="5791190" y="548640"/>
                              </a:cubicBezTo>
                              <a:cubicBezTo>
                                <a:pt x="5424105" y="634779"/>
                                <a:pt x="4493802" y="636104"/>
                                <a:pt x="3588679" y="652007"/>
                              </a:cubicBezTo>
                              <a:cubicBezTo>
                                <a:pt x="2683556" y="667910"/>
                                <a:pt x="922341" y="743447"/>
                                <a:pt x="360449" y="644056"/>
                              </a:cubicBezTo>
                              <a:cubicBezTo>
                                <a:pt x="-201443" y="544665"/>
                                <a:pt x="7941" y="300162"/>
                                <a:pt x="225277" y="47708"/>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E28F57" id="Freeform 532" o:spid="_x0000_s1026" style="position:absolute;margin-left:-36.5pt;margin-top:52.2pt;width:484.95pt;height:54.7pt;z-index:-251512832;visibility:visible;mso-wrap-style:square;mso-wrap-distance-left:9pt;mso-wrap-distance-top:0;mso-wrap-distance-right:9pt;mso-wrap-distance-bottom:0;mso-position-horizontal:absolute;mso-position-horizontal-relative:text;mso-position-vertical:absolute;mso-position-vertical-relative:text;v-text-anchor:middle" coordsize="6158548,694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" path="m225277,47708c351172,26504,805722,,805722,l2197200,15903v830911,22529,2994992,30480,3593990,119269c6390188,223961,6158275,462501,5791190,548640,5424105,634779,4493802,636104,3588679,652007,2683556,667910,922341,743447,360449,644056,-201443,544665,7941,300162,225277,47708xe" fillcolor="#70ad47 [3209]" strokecolor="#375623 [1609]" strokeweight="1pt">
                <v:stroke joinstyle="miter"/>
                <v:path arrowok="t" o:connecttype="custom" o:connectlocs="225277,47708;805722,0;2197200,15903;5791190,135172;5791190,548640;3588679,652007;360449,644056;225277,47708" o:connectangles="0,0,0,0,0,0,0,0"/>
              </v:shape>
            </w:pict>
          </mc:Fallback>
        </mc:AlternateContent>
      </w:r>
      <w:r w:rsidR="003D1177" w:rsidRPr="003E526A">
        <w:rPr>
          <w:rFonts w:asciiTheme="majorHAnsi" w:hAnsiTheme="majorHAnsi" w:cstheme="majorHAnsi"/>
          <w:color w:val="FFFFFF" w:themeColor="background1"/>
        </w:rPr>
        <w:t>The machine is an original idea and wouldn’t have any troubles with copy right infringements. The light weight design helps decrease muscle damage while moving.  However</w:t>
      </w:r>
      <w:r w:rsidR="0052262A" w:rsidRPr="003E526A">
        <w:rPr>
          <w:rFonts w:asciiTheme="majorHAnsi" w:hAnsiTheme="majorHAnsi" w:cstheme="majorHAnsi"/>
          <w:color w:val="FFFFFF" w:themeColor="background1"/>
        </w:rPr>
        <w:t>, there are a few sharp surfaces</w:t>
      </w:r>
      <w:r w:rsidR="003D1177" w:rsidRPr="003E526A">
        <w:rPr>
          <w:rFonts w:asciiTheme="majorHAnsi" w:hAnsiTheme="majorHAnsi" w:cstheme="majorHAnsi"/>
          <w:color w:val="FFFFFF" w:themeColor="background1"/>
        </w:rPr>
        <w:t xml:space="preserve"> that can cause injury to users. </w:t>
      </w:r>
    </w:p>
    <w:p w14:paraId="10A59651" w14:textId="77777777" w:rsidR="00322CD2" w:rsidRPr="003E526A" w:rsidRDefault="00322CD2" w:rsidP="006C5389">
      <w:pPr>
        <w:pStyle w:val="Heading3"/>
        <w:rPr>
          <w:color w:val="FFFFFF" w:themeColor="background1"/>
        </w:rPr>
      </w:pPr>
      <w:r w:rsidRPr="003E526A">
        <w:rPr>
          <w:color w:val="FFFFFF" w:themeColor="background1"/>
        </w:rPr>
        <w:t>Manufacturing Process</w:t>
      </w:r>
    </w:p>
    <w:p w14:paraId="3B846D54" w14:textId="7D3D7037" w:rsidR="003D1177" w:rsidRPr="003E526A" w:rsidRDefault="003E526A" w:rsidP="00DC69F3">
      <w:pPr>
        <w:spacing w:line="276" w:lineRule="auto"/>
        <w:rPr>
          <w:rFonts w:asciiTheme="majorHAnsi" w:hAnsiTheme="majorHAnsi" w:cstheme="majorHAnsi"/>
          <w:color w:val="FFFFFF" w:themeColor="background1"/>
        </w:rPr>
      </w:pPr>
      <w:r w:rsidRPr="003E526A">
        <w:rPr>
          <w:rFonts w:asciiTheme="majorHAnsi" w:hAnsiTheme="majorHAnsi" w:cstheme="majorHAnsi"/>
          <w:noProof/>
          <w:color w:val="FFFFFF" w:themeColor="background1"/>
          <w:lang w:eastAsia="en-AU"/>
        </w:rPr>
        <mc:AlternateContent>
          <mc:Choice Requires="wps">
            <w:drawing>
              <wp:anchor distT="0" distB="0" distL="114300" distR="114300" simplePos="0" relativeHeight="251804672" behindDoc="1" locked="0" layoutInCell="1" allowOverlap="1" wp14:anchorId="3906EBDC" wp14:editId="2431E19C">
                <wp:simplePos x="0" y="0"/>
                <wp:positionH relativeFrom="column">
                  <wp:posOffset>-342246</wp:posOffset>
                </wp:positionH>
                <wp:positionV relativeFrom="paragraph">
                  <wp:posOffset>454907</wp:posOffset>
                </wp:positionV>
                <wp:extent cx="6609939" cy="683371"/>
                <wp:effectExtent l="0" t="0" r="19685" b="21590"/>
                <wp:wrapNone/>
                <wp:docPr id="533" name="Freeform 533"/>
                <wp:cNvGraphicFramePr/>
                <a:graphic xmlns:a="http://schemas.openxmlformats.org/drawingml/2006/main">
                  <a:graphicData uri="http://schemas.microsoft.com/office/word/2010/wordprocessingShape">
                    <wps:wsp>
                      <wps:cNvSpPr/>
                      <wps:spPr>
                        <a:xfrm>
                          <a:off x="0" y="0"/>
                          <a:ext cx="6609939" cy="683371"/>
                        </a:xfrm>
                        <a:custGeom>
                          <a:avLst/>
                          <a:gdLst>
                            <a:gd name="connsiteX0" fmla="*/ 111658 w 6609939"/>
                            <a:gd name="connsiteY0" fmla="*/ 40752 h 683371"/>
                            <a:gd name="connsiteX1" fmla="*/ 1097620 w 6609939"/>
                            <a:gd name="connsiteY1" fmla="*/ 64606 h 683371"/>
                            <a:gd name="connsiteX2" fmla="*/ 1876848 w 6609939"/>
                            <a:gd name="connsiteY2" fmla="*/ 160021 h 683371"/>
                            <a:gd name="connsiteX3" fmla="*/ 6091039 w 6609939"/>
                            <a:gd name="connsiteY3" fmla="*/ 175924 h 683371"/>
                            <a:gd name="connsiteX4" fmla="*/ 6051283 w 6609939"/>
                            <a:gd name="connsiteY4" fmla="*/ 597343 h 683371"/>
                            <a:gd name="connsiteX5" fmla="*/ 1646260 w 6609939"/>
                            <a:gd name="connsiteY5" fmla="*/ 637100 h 683371"/>
                            <a:gd name="connsiteX6" fmla="*/ 191171 w 6609939"/>
                            <a:gd name="connsiteY6" fmla="*/ 637100 h 683371"/>
                            <a:gd name="connsiteX7" fmla="*/ 111658 w 6609939"/>
                            <a:gd name="connsiteY7" fmla="*/ 40752 h 6833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609939" h="683371">
                              <a:moveTo>
                                <a:pt x="111658" y="40752"/>
                              </a:moveTo>
                              <a:cubicBezTo>
                                <a:pt x="262733" y="-54664"/>
                                <a:pt x="803422" y="44728"/>
                                <a:pt x="1097620" y="64606"/>
                              </a:cubicBezTo>
                              <a:cubicBezTo>
                                <a:pt x="1391818" y="84484"/>
                                <a:pt x="1044612" y="141468"/>
                                <a:pt x="1876848" y="160021"/>
                              </a:cubicBezTo>
                              <a:cubicBezTo>
                                <a:pt x="2709084" y="178574"/>
                                <a:pt x="5395300" y="103037"/>
                                <a:pt x="6091039" y="175924"/>
                              </a:cubicBezTo>
                              <a:cubicBezTo>
                                <a:pt x="6786778" y="248811"/>
                                <a:pt x="6792079" y="520480"/>
                                <a:pt x="6051283" y="597343"/>
                              </a:cubicBezTo>
                              <a:cubicBezTo>
                                <a:pt x="5310487" y="674206"/>
                                <a:pt x="1646260" y="637100"/>
                                <a:pt x="1646260" y="637100"/>
                              </a:cubicBezTo>
                              <a:cubicBezTo>
                                <a:pt x="669575" y="643726"/>
                                <a:pt x="441637" y="737816"/>
                                <a:pt x="191171" y="637100"/>
                              </a:cubicBezTo>
                              <a:cubicBezTo>
                                <a:pt x="-59295" y="536384"/>
                                <a:pt x="-39417" y="136168"/>
                                <a:pt x="111658" y="40752"/>
                              </a:cubicBezTo>
                              <a:close/>
                            </a:path>
                          </a:pathLst>
                        </a:cu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EAA5A1" id="Freeform 533" o:spid="_x0000_s1026" style="position:absolute;margin-left:-26.95pt;margin-top:35.8pt;width:520.45pt;height:53.8pt;z-index:-251511808;visibility:visible;mso-wrap-style:square;mso-wrap-distance-left:9pt;mso-wrap-distance-top:0;mso-wrap-distance-right:9pt;mso-wrap-distance-bottom:0;mso-position-horizontal:absolute;mso-position-horizontal-relative:text;mso-position-vertical:absolute;mso-position-vertical-relative:text;v-text-anchor:middle" coordsize="6609939,68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" path="m111658,40752v151075,-95416,691764,3976,985962,23854c1391818,84484,1044612,141468,1876848,160021v832236,18553,3518452,-56984,4214191,15903c6786778,248811,6792079,520480,6051283,597343v-740796,76863,-4405023,39757,-4405023,39757c669575,643726,441637,737816,191171,637100,-59295,536384,-39417,136168,111658,40752xe" fillcolor="#a5a5a5 [3206]" strokecolor="#525252 [1606]" strokeweight="1pt">
                <v:stroke joinstyle="miter"/>
                <v:path arrowok="t" o:connecttype="custom" o:connectlocs="111658,40752;1097620,64606;1876848,160021;6091039,175924;6051283,597343;1646260,637100;191171,637100;111658,40752" o:connectangles="0,0,0,0,0,0,0,0"/>
              </v:shape>
            </w:pict>
          </mc:Fallback>
        </mc:AlternateContent>
      </w:r>
      <w:r w:rsidR="003D1177" w:rsidRPr="003E526A">
        <w:rPr>
          <w:rFonts w:asciiTheme="majorHAnsi" w:hAnsiTheme="majorHAnsi" w:cstheme="majorHAnsi"/>
          <w:color w:val="FFFFFF" w:themeColor="background1"/>
        </w:rPr>
        <w:t xml:space="preserve">The simplicity of the product would make manufacturing easy. Only a few power tools would be required to construct it due to the minimal moving and connected parts.   </w:t>
      </w:r>
    </w:p>
    <w:p w14:paraId="6263096E" w14:textId="77777777" w:rsidR="00322CD2" w:rsidRPr="003E526A" w:rsidRDefault="00322CD2" w:rsidP="006C5389">
      <w:pPr>
        <w:pStyle w:val="Heading3"/>
        <w:rPr>
          <w:color w:val="FFFFFF" w:themeColor="background1"/>
        </w:rPr>
      </w:pPr>
      <w:r w:rsidRPr="003E526A">
        <w:rPr>
          <w:color w:val="FFFFFF" w:themeColor="background1"/>
        </w:rPr>
        <w:t>Materials</w:t>
      </w:r>
    </w:p>
    <w:p w14:paraId="0C6D999B" w14:textId="74E7315D" w:rsidR="003D1177" w:rsidRPr="003E526A" w:rsidRDefault="003E526A" w:rsidP="00DC69F3">
      <w:pPr>
        <w:spacing w:line="276" w:lineRule="auto"/>
        <w:rPr>
          <w:rFonts w:asciiTheme="majorHAnsi" w:hAnsiTheme="majorHAnsi" w:cstheme="majorHAnsi"/>
          <w:color w:val="FFFFFF" w:themeColor="background1"/>
        </w:rPr>
      </w:pPr>
      <w:r w:rsidRPr="003E526A">
        <w:rPr>
          <w:rFonts w:asciiTheme="majorHAnsi" w:hAnsiTheme="majorHAnsi" w:cstheme="majorHAnsi"/>
          <w:noProof/>
          <w:color w:val="FFFFFF" w:themeColor="background1"/>
          <w:lang w:eastAsia="en-AU"/>
        </w:rPr>
        <mc:AlternateContent>
          <mc:Choice Requires="wps">
            <w:drawing>
              <wp:anchor distT="0" distB="0" distL="114300" distR="114300" simplePos="0" relativeHeight="251805696" behindDoc="1" locked="0" layoutInCell="1" allowOverlap="1" wp14:anchorId="645DAC5A" wp14:editId="7283BFB1">
                <wp:simplePos x="0" y="0"/>
                <wp:positionH relativeFrom="column">
                  <wp:posOffset>-428929</wp:posOffset>
                </wp:positionH>
                <wp:positionV relativeFrom="paragraph">
                  <wp:posOffset>435281</wp:posOffset>
                </wp:positionV>
                <wp:extent cx="6523060" cy="763363"/>
                <wp:effectExtent l="0" t="0" r="11430" b="17780"/>
                <wp:wrapNone/>
                <wp:docPr id="534" name="Freeform 534"/>
                <wp:cNvGraphicFramePr/>
                <a:graphic xmlns:a="http://schemas.openxmlformats.org/drawingml/2006/main">
                  <a:graphicData uri="http://schemas.microsoft.com/office/word/2010/wordprocessingShape">
                    <wps:wsp>
                      <wps:cNvSpPr/>
                      <wps:spPr>
                        <a:xfrm>
                          <a:off x="0" y="0"/>
                          <a:ext cx="6523060" cy="763363"/>
                        </a:xfrm>
                        <a:custGeom>
                          <a:avLst/>
                          <a:gdLst>
                            <a:gd name="connsiteX0" fmla="*/ 309659 w 6523060"/>
                            <a:gd name="connsiteY0" fmla="*/ 65403 h 763363"/>
                            <a:gd name="connsiteX1" fmla="*/ 1526209 w 6523060"/>
                            <a:gd name="connsiteY1" fmla="*/ 33597 h 763363"/>
                            <a:gd name="connsiteX2" fmla="*/ 3378863 w 6523060"/>
                            <a:gd name="connsiteY2" fmla="*/ 160818 h 763363"/>
                            <a:gd name="connsiteX3" fmla="*/ 6273138 w 6523060"/>
                            <a:gd name="connsiteY3" fmla="*/ 160818 h 763363"/>
                            <a:gd name="connsiteX4" fmla="*/ 6161819 w 6523060"/>
                            <a:gd name="connsiteY4" fmla="*/ 629945 h 763363"/>
                            <a:gd name="connsiteX5" fmla="*/ 4428435 w 6523060"/>
                            <a:gd name="connsiteY5" fmla="*/ 709458 h 763363"/>
                            <a:gd name="connsiteX6" fmla="*/ 373270 w 6523060"/>
                            <a:gd name="connsiteY6" fmla="*/ 717410 h 763363"/>
                            <a:gd name="connsiteX7" fmla="*/ 309659 w 6523060"/>
                            <a:gd name="connsiteY7" fmla="*/ 65403 h 7633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523060" h="763363">
                              <a:moveTo>
                                <a:pt x="309659" y="65403"/>
                              </a:moveTo>
                              <a:cubicBezTo>
                                <a:pt x="501816" y="-48566"/>
                                <a:pt x="1014675" y="17695"/>
                                <a:pt x="1526209" y="33597"/>
                              </a:cubicBezTo>
                              <a:cubicBezTo>
                                <a:pt x="2037743" y="49499"/>
                                <a:pt x="2587708" y="139615"/>
                                <a:pt x="3378863" y="160818"/>
                              </a:cubicBezTo>
                              <a:cubicBezTo>
                                <a:pt x="4170018" y="182022"/>
                                <a:pt x="5809312" y="82630"/>
                                <a:pt x="6273138" y="160818"/>
                              </a:cubicBezTo>
                              <a:cubicBezTo>
                                <a:pt x="6736964" y="239006"/>
                                <a:pt x="6469269" y="538505"/>
                                <a:pt x="6161819" y="629945"/>
                              </a:cubicBezTo>
                              <a:cubicBezTo>
                                <a:pt x="5854369" y="721385"/>
                                <a:pt x="5393193" y="694881"/>
                                <a:pt x="4428435" y="709458"/>
                              </a:cubicBezTo>
                              <a:cubicBezTo>
                                <a:pt x="3463677" y="724035"/>
                                <a:pt x="1057082" y="818126"/>
                                <a:pt x="373270" y="717410"/>
                              </a:cubicBezTo>
                              <a:cubicBezTo>
                                <a:pt x="-310542" y="616694"/>
                                <a:pt x="117502" y="179372"/>
                                <a:pt x="309659" y="65403"/>
                              </a:cubicBezTo>
                              <a:close/>
                            </a:path>
                          </a:pathLst>
                        </a:cu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5F87A5A" id="Freeform 534" o:spid="_x0000_s1026" style="position:absolute;margin-left:-33.75pt;margin-top:34.25pt;width:513.65pt;height:60.1pt;z-index:-251510784;visibility:visible;mso-wrap-style:square;mso-wrap-distance-left:9pt;mso-wrap-distance-top:0;mso-wrap-distance-right:9pt;mso-wrap-distance-bottom:0;mso-position-horizontal:absolute;mso-position-horizontal-relative:text;mso-position-vertical:absolute;mso-position-vertical-relative:text;v-text-anchor:middle" coordsize="6523060,763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" path="m309659,65403c501816,-48566,1014675,17695,1526209,33597v511534,15902,1061499,106018,1852654,127221c4170018,182022,5809312,82630,6273138,160818v463826,78188,196131,377687,-111319,469127c5854369,721385,5393193,694881,4428435,709458,3463677,724035,1057082,818126,373270,717410,-310542,616694,117502,179372,309659,65403xe" fillcolor="red" strokecolor="#1f3763 [1604]" strokeweight="1pt">
                <v:stroke joinstyle="miter"/>
                <v:path arrowok="t" o:connecttype="custom" o:connectlocs="309659,65403;1526209,33597;3378863,160818;6273138,160818;6161819,629945;4428435,709458;373270,717410;309659,65403" o:connectangles="0,0,0,0,0,0,0,0"/>
              </v:shape>
            </w:pict>
          </mc:Fallback>
        </mc:AlternateContent>
      </w:r>
      <w:r w:rsidR="003D1177" w:rsidRPr="003E526A">
        <w:rPr>
          <w:rFonts w:asciiTheme="majorHAnsi" w:hAnsiTheme="majorHAnsi" w:cstheme="majorHAnsi"/>
          <w:color w:val="FFFFFF" w:themeColor="background1"/>
        </w:rPr>
        <w:t>The machine is made using primarily metals, this would be good for developing countries because it’s an easily accessible and cheap material.</w:t>
      </w:r>
    </w:p>
    <w:p w14:paraId="63AA7E36" w14:textId="77777777" w:rsidR="003D1177" w:rsidRPr="003E526A" w:rsidRDefault="003D1177" w:rsidP="006C5389">
      <w:pPr>
        <w:pStyle w:val="Heading3"/>
        <w:rPr>
          <w:color w:val="FFFFFF" w:themeColor="background1"/>
        </w:rPr>
      </w:pPr>
      <w:r w:rsidRPr="003E526A">
        <w:rPr>
          <w:color w:val="FFFFFF" w:themeColor="background1"/>
        </w:rPr>
        <w:t xml:space="preserve">Sustainable Design </w:t>
      </w:r>
    </w:p>
    <w:p w14:paraId="1EB8D295" w14:textId="1205014B" w:rsidR="003D1177" w:rsidRPr="003E526A" w:rsidRDefault="003D1177" w:rsidP="00DC69F3">
      <w:pPr>
        <w:spacing w:line="276" w:lineRule="auto"/>
        <w:rPr>
          <w:rFonts w:asciiTheme="majorHAnsi" w:hAnsiTheme="majorHAnsi" w:cstheme="majorHAnsi"/>
          <w:color w:val="FFFFFF" w:themeColor="background1"/>
        </w:rPr>
      </w:pPr>
      <w:r w:rsidRPr="003E526A">
        <w:rPr>
          <w:rFonts w:asciiTheme="majorHAnsi" w:hAnsiTheme="majorHAnsi" w:cstheme="majorHAnsi"/>
          <w:color w:val="FFFFFF" w:themeColor="background1"/>
        </w:rPr>
        <w:t xml:space="preserve">The use of strong durable materials will give the product a </w:t>
      </w:r>
      <w:r w:rsidR="004053CB" w:rsidRPr="003E526A">
        <w:rPr>
          <w:rFonts w:asciiTheme="majorHAnsi" w:hAnsiTheme="majorHAnsi" w:cstheme="majorHAnsi"/>
          <w:color w:val="FFFFFF" w:themeColor="background1"/>
        </w:rPr>
        <w:t>long-life</w:t>
      </w:r>
      <w:r w:rsidRPr="003E526A">
        <w:rPr>
          <w:rFonts w:asciiTheme="majorHAnsi" w:hAnsiTheme="majorHAnsi" w:cstheme="majorHAnsi"/>
          <w:color w:val="FFFFFF" w:themeColor="background1"/>
        </w:rPr>
        <w:t xml:space="preserve"> expectancy due to </w:t>
      </w:r>
      <w:r w:rsidR="004053CB" w:rsidRPr="003E526A">
        <w:rPr>
          <w:rFonts w:asciiTheme="majorHAnsi" w:hAnsiTheme="majorHAnsi" w:cstheme="majorHAnsi"/>
          <w:color w:val="FFFFFF" w:themeColor="background1"/>
        </w:rPr>
        <w:t>its</w:t>
      </w:r>
      <w:r w:rsidRPr="003E526A">
        <w:rPr>
          <w:rFonts w:asciiTheme="majorHAnsi" w:hAnsiTheme="majorHAnsi" w:cstheme="majorHAnsi"/>
          <w:color w:val="FFFFFF" w:themeColor="background1"/>
        </w:rPr>
        <w:t xml:space="preserve"> resistance to harsh conditions. </w:t>
      </w:r>
      <w:r w:rsidR="004053CB" w:rsidRPr="003E526A">
        <w:rPr>
          <w:rFonts w:asciiTheme="majorHAnsi" w:hAnsiTheme="majorHAnsi" w:cstheme="majorHAnsi"/>
          <w:color w:val="FFFFFF" w:themeColor="background1"/>
        </w:rPr>
        <w:t xml:space="preserve">Having simple mechanics allows </w:t>
      </w:r>
      <w:r w:rsidR="003E526A" w:rsidRPr="003E526A">
        <w:rPr>
          <w:rFonts w:asciiTheme="majorHAnsi" w:hAnsiTheme="majorHAnsi" w:cstheme="majorHAnsi"/>
          <w:color w:val="FFFFFF" w:themeColor="background1"/>
        </w:rPr>
        <w:t xml:space="preserve">people in developing countries to repair it.  </w:t>
      </w:r>
    </w:p>
    <w:p w14:paraId="77CECDA9" w14:textId="51D98569" w:rsidR="002C363E" w:rsidRDefault="002C363E" w:rsidP="002C363E"/>
    <w:p w14:paraId="20DFF96B" w14:textId="50DA2708" w:rsidR="002C363E" w:rsidRDefault="002C363E" w:rsidP="002C363E">
      <w:r>
        <w:t xml:space="preserve">This product isn’t suitable as a solution. This is because </w:t>
      </w:r>
      <w:r w:rsidR="008468B4">
        <w:t xml:space="preserve">once water has been placed in the machine, there is no effective way of removing the water without wasting it. This isn’t practical in developing countries because water is scarce and they can’t afford to lose any. It’s also hard to remove clothing items because the cylinder isn’t removable and there isn’t a hatch on the cylinder for removing clothes. The product also doesn’t incorporate any bicycles, which means it doesn’t meet the design requirements for the task. </w:t>
      </w:r>
    </w:p>
    <w:p w14:paraId="1A74A24A" w14:textId="77777777" w:rsidR="0046568E" w:rsidRPr="00DC69F3" w:rsidRDefault="0046568E" w:rsidP="006C5389">
      <w:pPr>
        <w:pStyle w:val="Heading2"/>
      </w:pPr>
      <w:r w:rsidRPr="00DC69F3">
        <w:t>Reference</w:t>
      </w:r>
    </w:p>
    <w:p w14:paraId="11C2FA04" w14:textId="43CDA85F" w:rsidR="002A722C" w:rsidRDefault="00543A80" w:rsidP="0098002A">
      <w:pPr>
        <w:spacing w:line="276" w:lineRule="auto"/>
        <w:rPr>
          <w:rFonts w:asciiTheme="majorHAnsi" w:hAnsiTheme="majorHAnsi" w:cstheme="majorHAnsi"/>
        </w:rPr>
      </w:pPr>
      <w:hyperlink r:id="rId16" w:anchor="safe=strict&amp;tbm=isch&amp;q=bicycle+powered+washing+machine&amp;*&amp;imgrc=Mqxxd3hd2EjizM" w:history="1">
        <w:r w:rsidR="0046568E" w:rsidRPr="00DC69F3">
          <w:rPr>
            <w:rStyle w:val="Hyperlink"/>
            <w:rFonts w:asciiTheme="majorHAnsi" w:hAnsiTheme="majorHAnsi" w:cstheme="majorHAnsi"/>
          </w:rPr>
          <w:t>https://www.google.com.au/search?q=camping+washing+machine&amp;safe=strict&amp;source=lnms&amp;tbm=isch&amp;sa=X&amp;ved=0ahUKEwiTvKKRi7nSAhXDFZQKHcynA9EQ_AUICSgC#safe=strict&amp;tbm=isch&amp;q=bicycle+powered+washing+machine&amp;*&amp;imgrc=Mqxxd3hd2EjizM</w:t>
        </w:r>
      </w:hyperlink>
      <w:r w:rsidR="004F4AC2" w:rsidRPr="00DC69F3">
        <w:rPr>
          <w:rFonts w:asciiTheme="majorHAnsi" w:hAnsiTheme="majorHAnsi" w:cstheme="majorHAnsi"/>
        </w:rPr>
        <w:t xml:space="preserve"> </w:t>
      </w:r>
    </w:p>
    <w:p w14:paraId="3C838834" w14:textId="30835E8A" w:rsidR="002A722C" w:rsidRDefault="0098002A">
      <w:pPr>
        <w:rPr>
          <w:rFonts w:asciiTheme="majorHAnsi" w:hAnsiTheme="majorHAnsi" w:cstheme="majorHAnsi"/>
        </w:rPr>
      </w:pPr>
      <w:r>
        <w:rPr>
          <w:noProof/>
          <w:lang w:eastAsia="en-AU"/>
        </w:rPr>
        <mc:AlternateContent>
          <mc:Choice Requires="wps">
            <w:drawing>
              <wp:anchor distT="0" distB="0" distL="114300" distR="114300" simplePos="0" relativeHeight="251829248" behindDoc="0" locked="0" layoutInCell="1" allowOverlap="1" wp14:anchorId="3ACE994B" wp14:editId="448A3EC2">
                <wp:simplePos x="0" y="0"/>
                <wp:positionH relativeFrom="margin">
                  <wp:posOffset>5557685</wp:posOffset>
                </wp:positionH>
                <wp:positionV relativeFrom="paragraph">
                  <wp:posOffset>1772120</wp:posOffset>
                </wp:positionV>
                <wp:extent cx="1828800" cy="1828800"/>
                <wp:effectExtent l="635" t="0" r="5715" b="0"/>
                <wp:wrapNone/>
                <wp:docPr id="557" name="Text Box 557"/>
                <wp:cNvGraphicFramePr/>
                <a:graphic xmlns:a="http://schemas.openxmlformats.org/drawingml/2006/main">
                  <a:graphicData uri="http://schemas.microsoft.com/office/word/2010/wordprocessingShape">
                    <wps:wsp>
                      <wps:cNvSpPr txBox="1"/>
                      <wps:spPr>
                        <a:xfrm rot="5400000">
                          <a:off x="0" y="0"/>
                          <a:ext cx="1828800" cy="1828800"/>
                        </a:xfrm>
                        <a:prstGeom prst="rect">
                          <a:avLst/>
                        </a:prstGeom>
                        <a:noFill/>
                        <a:ln>
                          <a:noFill/>
                        </a:ln>
                        <a:effectLst/>
                      </wps:spPr>
                      <wps:txbx>
                        <w:txbxContent>
                          <w:p w14:paraId="57BC6701" w14:textId="7C9E7779" w:rsidR="00543A80" w:rsidRPr="00C367F6" w:rsidRDefault="00543A80" w:rsidP="0098002A">
                            <w:pPr>
                              <w:spacing w:line="276" w:lineRule="auto"/>
                              <w:jc w:val="cente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rainstorm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ACE994B" id="Text Box 557" o:spid="_x0000_s1030" type="#_x0000_t202" style="position:absolute;margin-left:437.6pt;margin-top:139.55pt;width:2in;height:2in;rotation:90;z-index:25182924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" filled="f" stroked="f">
                <v:textbox style="mso-fit-shape-to-text:t">
                  <w:txbxContent>
                    <w:p w14:paraId="57BC6701" w14:textId="7C9E7779" w:rsidR="00543A80" w:rsidRPr="00C367F6" w:rsidRDefault="00543A80" w:rsidP="0098002A">
                      <w:pPr>
                        <w:spacing w:line="276" w:lineRule="auto"/>
                        <w:jc w:val="cente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rainstorm </w:t>
                      </w:r>
                    </w:p>
                  </w:txbxContent>
                </v:textbox>
                <w10:wrap anchorx="margin"/>
              </v:shape>
            </w:pict>
          </mc:Fallback>
        </mc:AlternateContent>
      </w:r>
      <w:r w:rsidR="002A722C">
        <w:rPr>
          <w:rFonts w:asciiTheme="majorHAnsi" w:hAnsiTheme="majorHAnsi" w:cstheme="majorHAnsi"/>
          <w:noProof/>
        </w:rPr>
        <w:drawing>
          <wp:inline distT="0" distB="0" distL="0" distR="0" wp14:anchorId="3A7A5341" wp14:editId="1E316CE6">
            <wp:extent cx="8434719" cy="5939666"/>
            <wp:effectExtent l="9525" t="0" r="0" b="0"/>
            <wp:docPr id="556" name="Picture 556" descr="C:\Users\Jackson\AppData\Local\Microsoft\Windows\INetCache\Content.Word\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ckson\AppData\Local\Microsoft\Windows\INetCache\Content.Word\BrainStorm.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5400000">
                      <a:off x="0" y="0"/>
                      <a:ext cx="8452017" cy="5951847"/>
                    </a:xfrm>
                    <a:prstGeom prst="rect">
                      <a:avLst/>
                    </a:prstGeom>
                    <a:noFill/>
                    <a:ln>
                      <a:noFill/>
                    </a:ln>
                  </pic:spPr>
                </pic:pic>
              </a:graphicData>
            </a:graphic>
          </wp:inline>
        </w:drawing>
      </w:r>
    </w:p>
    <w:p w14:paraId="3C3E1432" w14:textId="38E4CC6F" w:rsidR="004F4AC2" w:rsidRPr="00DC69F3" w:rsidRDefault="004F4AC2" w:rsidP="00DC69F3">
      <w:pPr>
        <w:spacing w:line="276" w:lineRule="auto"/>
        <w:rPr>
          <w:rFonts w:asciiTheme="majorHAnsi" w:hAnsiTheme="majorHAnsi" w:cstheme="majorHAnsi"/>
        </w:rPr>
      </w:pPr>
      <w:r w:rsidRPr="00DC69F3">
        <w:rPr>
          <w:rFonts w:asciiTheme="majorHAnsi" w:hAnsiTheme="majorHAnsi" w:cstheme="majorHAnsi"/>
        </w:rPr>
        <w:br w:type="page"/>
      </w:r>
    </w:p>
    <w:p w14:paraId="1C8D165B" w14:textId="77777777" w:rsidR="004F35A5" w:rsidRDefault="004F35A5" w:rsidP="00DC69F3">
      <w:pPr>
        <w:pStyle w:val="Heading1"/>
        <w:spacing w:line="276" w:lineRule="auto"/>
        <w:rPr>
          <w:rFonts w:cstheme="majorHAnsi"/>
        </w:rPr>
        <w:sectPr w:rsidR="004F35A5" w:rsidSect="006F081C">
          <w:pgSz w:w="11906" w:h="16838"/>
          <w:pgMar w:top="1440" w:right="1440" w:bottom="1440" w:left="1440" w:header="708" w:footer="708" w:gutter="0"/>
          <w:pgNumType w:start="0"/>
          <w:cols w:space="708"/>
          <w:titlePg/>
          <w:docGrid w:linePitch="360"/>
        </w:sectPr>
      </w:pPr>
    </w:p>
    <w:p w14:paraId="01F77B94" w14:textId="7DE5A804" w:rsidR="005E2293" w:rsidRPr="00DC69F3" w:rsidRDefault="00D061B6" w:rsidP="00DC69F3">
      <w:pPr>
        <w:spacing w:line="276" w:lineRule="auto"/>
        <w:rPr>
          <w:rFonts w:asciiTheme="majorHAnsi" w:hAnsiTheme="majorHAnsi" w:cstheme="majorHAnsi"/>
        </w:rPr>
      </w:pPr>
      <w:r>
        <w:rPr>
          <w:rFonts w:asciiTheme="majorHAnsi" w:hAnsiTheme="majorHAnsi" w:cstheme="majorHAnsi"/>
          <w:noProof/>
          <w:lang w:eastAsia="en-AU"/>
        </w:rPr>
        <mc:AlternateContent>
          <mc:Choice Requires="wpg">
            <w:drawing>
              <wp:anchor distT="0" distB="0" distL="114300" distR="114300" simplePos="0" relativeHeight="251741184" behindDoc="0" locked="0" layoutInCell="1" allowOverlap="1" wp14:anchorId="6E6BA2DA" wp14:editId="64136973">
                <wp:simplePos x="0" y="0"/>
                <wp:positionH relativeFrom="column">
                  <wp:posOffset>-278296</wp:posOffset>
                </wp:positionH>
                <wp:positionV relativeFrom="paragraph">
                  <wp:posOffset>111318</wp:posOffset>
                </wp:positionV>
                <wp:extent cx="6925172" cy="5612986"/>
                <wp:effectExtent l="0" t="0" r="9525" b="6985"/>
                <wp:wrapNone/>
                <wp:docPr id="204" name="Group 204"/>
                <wp:cNvGraphicFramePr/>
                <a:graphic xmlns:a="http://schemas.openxmlformats.org/drawingml/2006/main">
                  <a:graphicData uri="http://schemas.microsoft.com/office/word/2010/wordprocessingGroup">
                    <wpg:wgp>
                      <wpg:cNvGrpSpPr/>
                      <wpg:grpSpPr>
                        <a:xfrm>
                          <a:off x="0" y="0"/>
                          <a:ext cx="6925172" cy="5612986"/>
                          <a:chOff x="0" y="0"/>
                          <a:chExt cx="6925172" cy="5612986"/>
                        </a:xfrm>
                      </wpg:grpSpPr>
                      <wps:wsp>
                        <wps:cNvPr id="217" name="Text Box 2"/>
                        <wps:cNvSpPr txBox="1">
                          <a:spLocks noChangeArrowheads="1"/>
                        </wps:cNvSpPr>
                        <wps:spPr bwMode="auto">
                          <a:xfrm>
                            <a:off x="508884" y="159026"/>
                            <a:ext cx="2169966" cy="976967"/>
                          </a:xfrm>
                          <a:prstGeom prst="rect">
                            <a:avLst/>
                          </a:prstGeom>
                          <a:solidFill>
                            <a:schemeClr val="bg1"/>
                          </a:solidFill>
                          <a:ln w="9525">
                            <a:noFill/>
                            <a:miter lim="800000"/>
                            <a:headEnd/>
                            <a:tailEnd/>
                          </a:ln>
                        </wps:spPr>
                        <wps:txbx>
                          <w:txbxContent>
                            <w:p w14:paraId="51C588C1" w14:textId="28DFE4E5" w:rsidR="00543A80" w:rsidRPr="00D223DC" w:rsidRDefault="00543A80" w:rsidP="00D223DC">
                              <w:pPr>
                                <w:rPr>
                                  <w:i/>
                                  <w:color w:val="00B0F0"/>
                                </w:rPr>
                              </w:pPr>
                              <w:r w:rsidRPr="00D223DC">
                                <w:rPr>
                                  <w:i/>
                                  <w:color w:val="00B0F0"/>
                                </w:rPr>
                                <w:t>Anthropometrics:</w:t>
                              </w:r>
                            </w:p>
                            <w:p w14:paraId="66C4D9AE" w14:textId="311FF5F3" w:rsidR="00543A80" w:rsidRPr="00D223DC" w:rsidRDefault="00543A80" w:rsidP="0073354A">
                              <w:pPr>
                                <w:pStyle w:val="ListParagraph"/>
                                <w:numPr>
                                  <w:ilvl w:val="0"/>
                                  <w:numId w:val="26"/>
                                </w:numPr>
                                <w:rPr>
                                  <w:color w:val="00B0F0"/>
                                </w:rPr>
                              </w:pPr>
                              <w:r w:rsidRPr="00D223DC">
                                <w:rPr>
                                  <w:color w:val="00B0F0"/>
                                </w:rPr>
                                <w:t>Barrel at waist height</w:t>
                              </w:r>
                            </w:p>
                            <w:p w14:paraId="33FE0084" w14:textId="250689AE" w:rsidR="00543A80" w:rsidRPr="00D223DC" w:rsidRDefault="00543A80" w:rsidP="0073354A">
                              <w:pPr>
                                <w:pStyle w:val="ListParagraph"/>
                                <w:numPr>
                                  <w:ilvl w:val="0"/>
                                  <w:numId w:val="26"/>
                                </w:numPr>
                                <w:rPr>
                                  <w:color w:val="00B0F0"/>
                                </w:rPr>
                              </w:pPr>
                              <w:r w:rsidRPr="00D223DC">
                                <w:rPr>
                                  <w:color w:val="00B0F0"/>
                                </w:rPr>
                                <w:t>Pedals at ideal height</w:t>
                              </w:r>
                            </w:p>
                          </w:txbxContent>
                        </wps:txbx>
                        <wps:bodyPr rot="0" vert="horz" wrap="square" lIns="91440" tIns="45720" rIns="91440" bIns="45720" anchor="t" anchorCtr="0">
                          <a:noAutofit/>
                        </wps:bodyPr>
                      </wps:wsp>
                      <wps:wsp>
                        <wps:cNvPr id="197" name="Text Box 2"/>
                        <wps:cNvSpPr txBox="1">
                          <a:spLocks noChangeArrowheads="1"/>
                        </wps:cNvSpPr>
                        <wps:spPr bwMode="auto">
                          <a:xfrm>
                            <a:off x="0" y="4277802"/>
                            <a:ext cx="2265529" cy="1160890"/>
                          </a:xfrm>
                          <a:prstGeom prst="rect">
                            <a:avLst/>
                          </a:prstGeom>
                          <a:solidFill>
                            <a:schemeClr val="bg1"/>
                          </a:solidFill>
                          <a:ln w="9525">
                            <a:noFill/>
                            <a:miter lim="800000"/>
                            <a:headEnd/>
                            <a:tailEnd/>
                          </a:ln>
                        </wps:spPr>
                        <wps:txbx>
                          <w:txbxContent>
                            <w:p w14:paraId="71ED161C" w14:textId="3B38AD01" w:rsidR="00543A80" w:rsidRPr="00D223DC" w:rsidRDefault="00543A80" w:rsidP="00D223DC">
                              <w:pPr>
                                <w:rPr>
                                  <w:i/>
                                  <w:color w:val="C45911" w:themeColor="accent2" w:themeShade="BF"/>
                                </w:rPr>
                              </w:pPr>
                              <w:r w:rsidRPr="00D223DC">
                                <w:rPr>
                                  <w:i/>
                                  <w:color w:val="C45911" w:themeColor="accent2" w:themeShade="BF"/>
                                </w:rPr>
                                <w:t>User centred design:</w:t>
                              </w:r>
                            </w:p>
                            <w:p w14:paraId="2F761C12" w14:textId="53448D75" w:rsidR="00543A80" w:rsidRPr="00D223DC" w:rsidRDefault="00543A80" w:rsidP="00C02AD4">
                              <w:pPr>
                                <w:pStyle w:val="ListParagraph"/>
                                <w:numPr>
                                  <w:ilvl w:val="0"/>
                                  <w:numId w:val="26"/>
                                </w:numPr>
                                <w:rPr>
                                  <w:color w:val="C45911" w:themeColor="accent2" w:themeShade="BF"/>
                                </w:rPr>
                              </w:pPr>
                              <w:r w:rsidRPr="00D223DC">
                                <w:rPr>
                                  <w:color w:val="C45911" w:themeColor="accent2" w:themeShade="BF"/>
                                </w:rPr>
                                <w:t>Hatch allows easy access to clothes</w:t>
                              </w:r>
                            </w:p>
                            <w:p w14:paraId="611FA798" w14:textId="63E61EF7" w:rsidR="00543A80" w:rsidRPr="00D223DC" w:rsidRDefault="00543A80" w:rsidP="00C02AD4">
                              <w:pPr>
                                <w:pStyle w:val="ListParagraph"/>
                                <w:numPr>
                                  <w:ilvl w:val="0"/>
                                  <w:numId w:val="26"/>
                                </w:numPr>
                                <w:rPr>
                                  <w:color w:val="C45911" w:themeColor="accent2" w:themeShade="BF"/>
                                </w:rPr>
                              </w:pPr>
                              <w:r w:rsidRPr="00D223DC">
                                <w:rPr>
                                  <w:color w:val="C45911" w:themeColor="accent2" w:themeShade="BF"/>
                                </w:rPr>
                                <w:t xml:space="preserve">Easy to use, due to same mechanics as bicycles </w:t>
                              </w:r>
                            </w:p>
                          </w:txbxContent>
                        </wps:txbx>
                        <wps:bodyPr rot="0" vert="horz" wrap="square" lIns="91440" tIns="45720" rIns="91440" bIns="45720" anchor="t" anchorCtr="0">
                          <a:noAutofit/>
                        </wps:bodyPr>
                      </wps:wsp>
                      <wps:wsp>
                        <wps:cNvPr id="483" name="Text Box 2"/>
                        <wps:cNvSpPr txBox="1">
                          <a:spLocks noChangeArrowheads="1"/>
                        </wps:cNvSpPr>
                        <wps:spPr bwMode="auto">
                          <a:xfrm>
                            <a:off x="2242268" y="4293705"/>
                            <a:ext cx="2051050" cy="770890"/>
                          </a:xfrm>
                          <a:prstGeom prst="rect">
                            <a:avLst/>
                          </a:prstGeom>
                          <a:solidFill>
                            <a:srgbClr val="FFFFFF"/>
                          </a:solidFill>
                          <a:ln w="9525">
                            <a:noFill/>
                            <a:miter lim="800000"/>
                            <a:headEnd/>
                            <a:tailEnd/>
                          </a:ln>
                        </wps:spPr>
                        <wps:txbx>
                          <w:txbxContent>
                            <w:p w14:paraId="59037D96" w14:textId="10D9FADE" w:rsidR="00543A80" w:rsidRPr="00D223DC" w:rsidRDefault="00543A80">
                              <w:pPr>
                                <w:rPr>
                                  <w:color w:val="C00000"/>
                                </w:rPr>
                              </w:pPr>
                              <w:r w:rsidRPr="00D223DC">
                                <w:rPr>
                                  <w:color w:val="C00000"/>
                                </w:rPr>
                                <w:t>Sustainable Design</w:t>
                              </w:r>
                            </w:p>
                            <w:p w14:paraId="64399A1B" w14:textId="1F040B53" w:rsidR="00543A80" w:rsidRPr="00D223DC" w:rsidRDefault="00543A80" w:rsidP="00D223DC">
                              <w:pPr>
                                <w:pStyle w:val="ListParagraph"/>
                                <w:numPr>
                                  <w:ilvl w:val="0"/>
                                  <w:numId w:val="27"/>
                                </w:numPr>
                                <w:rPr>
                                  <w:color w:val="C00000"/>
                                </w:rPr>
                              </w:pPr>
                              <w:r w:rsidRPr="00D223DC">
                                <w:rPr>
                                  <w:color w:val="C00000"/>
                                </w:rPr>
                                <w:t>Made completely from recycled materials</w:t>
                              </w:r>
                            </w:p>
                            <w:p w14:paraId="64B8C254" w14:textId="77777777" w:rsidR="00543A80" w:rsidRDefault="00543A80" w:rsidP="00D223DC"/>
                          </w:txbxContent>
                        </wps:txbx>
                        <wps:bodyPr rot="0" vert="horz" wrap="square" lIns="91440" tIns="45720" rIns="91440" bIns="45720" anchor="t" anchorCtr="0">
                          <a:noAutofit/>
                        </wps:bodyPr>
                      </wps:wsp>
                      <wps:wsp>
                        <wps:cNvPr id="496" name="Text Box 2"/>
                        <wps:cNvSpPr txBox="1">
                          <a:spLocks noChangeArrowheads="1"/>
                        </wps:cNvSpPr>
                        <wps:spPr bwMode="auto">
                          <a:xfrm>
                            <a:off x="5716167" y="2281575"/>
                            <a:ext cx="1177613" cy="1495205"/>
                          </a:xfrm>
                          <a:prstGeom prst="rect">
                            <a:avLst/>
                          </a:prstGeom>
                          <a:solidFill>
                            <a:srgbClr val="FFFFFF"/>
                          </a:solidFill>
                          <a:ln w="9525">
                            <a:noFill/>
                            <a:miter lim="800000"/>
                            <a:headEnd/>
                            <a:tailEnd/>
                          </a:ln>
                        </wps:spPr>
                        <wps:txbx>
                          <w:txbxContent>
                            <w:p w14:paraId="7D0A5D74" w14:textId="6F68722A" w:rsidR="00543A80" w:rsidRPr="00D15688" w:rsidRDefault="00543A80" w:rsidP="00D223DC">
                              <w:pPr>
                                <w:rPr>
                                  <w:color w:val="00B050"/>
                                </w:rPr>
                              </w:pPr>
                              <w:r w:rsidRPr="00D15688">
                                <w:rPr>
                                  <w:color w:val="00B050"/>
                                </w:rPr>
                                <w:t>Manufacturing process</w:t>
                              </w:r>
                              <w:r>
                                <w:rPr>
                                  <w:color w:val="00B050"/>
                                </w:rPr>
                                <w:t>;</w:t>
                              </w:r>
                            </w:p>
                            <w:p w14:paraId="231F6E8E" w14:textId="7714468C" w:rsidR="00543A80" w:rsidRPr="00686E98" w:rsidRDefault="00543A80" w:rsidP="00686E98">
                              <w:pPr>
                                <w:rPr>
                                  <w:color w:val="00B050"/>
                                </w:rPr>
                              </w:pPr>
                              <w:r w:rsidRPr="00686E98">
                                <w:rPr>
                                  <w:color w:val="00B050"/>
                                </w:rPr>
                                <w:t>Built using accessible tools</w:t>
                              </w:r>
                            </w:p>
                            <w:p w14:paraId="2C569958" w14:textId="77777777" w:rsidR="00543A80" w:rsidRPr="00D15688" w:rsidRDefault="00543A80" w:rsidP="00D223DC">
                              <w:pPr>
                                <w:rPr>
                                  <w:color w:val="00B050"/>
                                </w:rPr>
                              </w:pPr>
                            </w:p>
                          </w:txbxContent>
                        </wps:txbx>
                        <wps:bodyPr rot="0" vert="horz" wrap="square" lIns="91440" tIns="45720" rIns="91440" bIns="45720" anchor="t" anchorCtr="0">
                          <a:noAutofit/>
                        </wps:bodyPr>
                      </wps:wsp>
                      <wps:wsp>
                        <wps:cNvPr id="497" name="Text Box 2"/>
                        <wps:cNvSpPr txBox="1">
                          <a:spLocks noChangeArrowheads="1"/>
                        </wps:cNvSpPr>
                        <wps:spPr bwMode="auto">
                          <a:xfrm>
                            <a:off x="5589767" y="3999506"/>
                            <a:ext cx="1335405" cy="1502410"/>
                          </a:xfrm>
                          <a:prstGeom prst="rect">
                            <a:avLst/>
                          </a:prstGeom>
                          <a:solidFill>
                            <a:srgbClr val="FFFFFF"/>
                          </a:solidFill>
                          <a:ln w="9525">
                            <a:noFill/>
                            <a:miter lim="800000"/>
                            <a:headEnd/>
                            <a:tailEnd/>
                          </a:ln>
                        </wps:spPr>
                        <wps:txbx>
                          <w:txbxContent>
                            <w:p w14:paraId="5BD56F09" w14:textId="3319C9AE" w:rsidR="00543A80" w:rsidRPr="0048498D" w:rsidRDefault="00543A80" w:rsidP="00D15688">
                              <w:pPr>
                                <w:rPr>
                                  <w:color w:val="AEAAAA" w:themeColor="background2" w:themeShade="BF"/>
                                </w:rPr>
                              </w:pPr>
                              <w:r w:rsidRPr="0048498D">
                                <w:rPr>
                                  <w:color w:val="AEAAAA" w:themeColor="background2" w:themeShade="BF"/>
                                </w:rPr>
                                <w:t>Materials (wood)</w:t>
                              </w:r>
                            </w:p>
                            <w:p w14:paraId="261198D8" w14:textId="029A5C45" w:rsidR="00543A80" w:rsidRPr="0048498D" w:rsidRDefault="00543A80" w:rsidP="00D15688">
                              <w:pPr>
                                <w:pStyle w:val="ListParagraph"/>
                                <w:numPr>
                                  <w:ilvl w:val="0"/>
                                  <w:numId w:val="27"/>
                                </w:numPr>
                                <w:rPr>
                                  <w:color w:val="AEAAAA" w:themeColor="background2" w:themeShade="BF"/>
                                </w:rPr>
                              </w:pPr>
                              <w:r w:rsidRPr="0048498D">
                                <w:rPr>
                                  <w:color w:val="AEAAAA" w:themeColor="background2" w:themeShade="BF"/>
                                </w:rPr>
                                <w:t>Cheap</w:t>
                              </w:r>
                            </w:p>
                            <w:p w14:paraId="0A1C8155" w14:textId="05F345CF" w:rsidR="00543A80" w:rsidRPr="0048498D" w:rsidRDefault="00543A80" w:rsidP="00D15688">
                              <w:pPr>
                                <w:pStyle w:val="ListParagraph"/>
                                <w:numPr>
                                  <w:ilvl w:val="0"/>
                                  <w:numId w:val="27"/>
                                </w:numPr>
                                <w:rPr>
                                  <w:color w:val="AEAAAA" w:themeColor="background2" w:themeShade="BF"/>
                                </w:rPr>
                              </w:pPr>
                              <w:r w:rsidRPr="0048498D">
                                <w:rPr>
                                  <w:color w:val="AEAAAA" w:themeColor="background2" w:themeShade="BF"/>
                                </w:rPr>
                                <w:t xml:space="preserve">Light </w:t>
                              </w:r>
                            </w:p>
                            <w:p w14:paraId="60C9D597" w14:textId="64BE27A3" w:rsidR="00543A80" w:rsidRPr="0048498D" w:rsidRDefault="00543A80" w:rsidP="00D15688">
                              <w:pPr>
                                <w:pStyle w:val="ListParagraph"/>
                                <w:numPr>
                                  <w:ilvl w:val="0"/>
                                  <w:numId w:val="27"/>
                                </w:numPr>
                                <w:rPr>
                                  <w:color w:val="AEAAAA" w:themeColor="background2" w:themeShade="BF"/>
                                </w:rPr>
                              </w:pPr>
                              <w:r w:rsidRPr="0048498D">
                                <w:rPr>
                                  <w:color w:val="AEAAAA" w:themeColor="background2" w:themeShade="BF"/>
                                </w:rPr>
                                <w:t xml:space="preserve">Easily available </w:t>
                              </w:r>
                            </w:p>
                            <w:p w14:paraId="6E039258" w14:textId="03D9100F" w:rsidR="00543A80" w:rsidRPr="0048498D" w:rsidRDefault="00543A80" w:rsidP="00D15688">
                              <w:pPr>
                                <w:pStyle w:val="ListParagraph"/>
                                <w:numPr>
                                  <w:ilvl w:val="0"/>
                                  <w:numId w:val="27"/>
                                </w:numPr>
                                <w:rPr>
                                  <w:color w:val="AEAAAA" w:themeColor="background2" w:themeShade="BF"/>
                                </w:rPr>
                              </w:pPr>
                              <w:r w:rsidRPr="0048498D">
                                <w:rPr>
                                  <w:color w:val="AEAAAA" w:themeColor="background2" w:themeShade="BF"/>
                                </w:rPr>
                                <w:t>Easy to work with</w:t>
                              </w:r>
                            </w:p>
                            <w:p w14:paraId="0C215184" w14:textId="77777777" w:rsidR="00543A80" w:rsidRDefault="00543A80" w:rsidP="00D15688"/>
                          </w:txbxContent>
                        </wps:txbx>
                        <wps:bodyPr rot="0" vert="horz" wrap="square" lIns="91440" tIns="45720" rIns="91440" bIns="45720" anchor="t" anchorCtr="0">
                          <a:noAutofit/>
                        </wps:bodyPr>
                      </wps:wsp>
                      <wps:wsp>
                        <wps:cNvPr id="498" name="Text Box 2"/>
                        <wps:cNvSpPr txBox="1">
                          <a:spLocks noChangeArrowheads="1"/>
                        </wps:cNvSpPr>
                        <wps:spPr bwMode="auto">
                          <a:xfrm>
                            <a:off x="4182386" y="0"/>
                            <a:ext cx="1637665" cy="731520"/>
                          </a:xfrm>
                          <a:prstGeom prst="rect">
                            <a:avLst/>
                          </a:prstGeom>
                          <a:solidFill>
                            <a:srgbClr val="FFFFFF"/>
                          </a:solidFill>
                          <a:ln w="9525">
                            <a:noFill/>
                            <a:miter lim="800000"/>
                            <a:headEnd/>
                            <a:tailEnd/>
                          </a:ln>
                        </wps:spPr>
                        <wps:txbx>
                          <w:txbxContent>
                            <w:p w14:paraId="6F2EEB1C" w14:textId="449D2F28" w:rsidR="00543A80" w:rsidRPr="0048498D" w:rsidRDefault="00543A80" w:rsidP="0048498D">
                              <w:pPr>
                                <w:rPr>
                                  <w:color w:val="2E74B5" w:themeColor="accent5" w:themeShade="BF"/>
                                </w:rPr>
                              </w:pPr>
                              <w:r w:rsidRPr="0048498D">
                                <w:rPr>
                                  <w:color w:val="2E74B5" w:themeColor="accent5" w:themeShade="BF"/>
                                </w:rPr>
                                <w:t>Elements of design</w:t>
                              </w:r>
                            </w:p>
                            <w:p w14:paraId="75FE731A" w14:textId="38E6EFC5" w:rsidR="00543A80" w:rsidRPr="0048498D" w:rsidRDefault="00543A80" w:rsidP="0048498D">
                              <w:pPr>
                                <w:pStyle w:val="ListParagraph"/>
                                <w:numPr>
                                  <w:ilvl w:val="0"/>
                                  <w:numId w:val="27"/>
                                </w:numPr>
                                <w:rPr>
                                  <w:color w:val="2E74B5" w:themeColor="accent5" w:themeShade="BF"/>
                                </w:rPr>
                              </w:pPr>
                              <w:r w:rsidRPr="0048498D">
                                <w:rPr>
                                  <w:color w:val="2E74B5" w:themeColor="accent5" w:themeShade="BF"/>
                                </w:rPr>
                                <w:t>Achieves task required</w:t>
                              </w:r>
                            </w:p>
                            <w:p w14:paraId="3D9295DF" w14:textId="77777777" w:rsidR="00543A80" w:rsidRDefault="00543A80" w:rsidP="0048498D"/>
                          </w:txbxContent>
                        </wps:txbx>
                        <wps:bodyPr rot="0" vert="horz" wrap="square" lIns="91440" tIns="45720" rIns="91440" bIns="45720" anchor="t" anchorCtr="0">
                          <a:noAutofit/>
                        </wps:bodyPr>
                      </wps:wsp>
                      <wps:wsp>
                        <wps:cNvPr id="200" name="Text Box 2"/>
                        <wps:cNvSpPr txBox="1">
                          <a:spLocks noChangeArrowheads="1"/>
                        </wps:cNvSpPr>
                        <wps:spPr bwMode="auto">
                          <a:xfrm>
                            <a:off x="4134679" y="4293705"/>
                            <a:ext cx="1741170" cy="1048385"/>
                          </a:xfrm>
                          <a:prstGeom prst="rect">
                            <a:avLst/>
                          </a:prstGeom>
                          <a:solidFill>
                            <a:srgbClr val="FFFFFF"/>
                          </a:solidFill>
                          <a:ln w="9525">
                            <a:noFill/>
                            <a:miter lim="800000"/>
                            <a:headEnd/>
                            <a:tailEnd/>
                          </a:ln>
                        </wps:spPr>
                        <wps:txbx>
                          <w:txbxContent>
                            <w:p w14:paraId="023B4390" w14:textId="289D8060" w:rsidR="00543A80" w:rsidRPr="00193F94" w:rsidRDefault="00543A80" w:rsidP="00D061B6">
                              <w:pPr>
                                <w:rPr>
                                  <w:color w:val="FFC000" w:themeColor="accent4"/>
                                </w:rPr>
                              </w:pPr>
                              <w:r w:rsidRPr="00193F94">
                                <w:rPr>
                                  <w:color w:val="FFC000" w:themeColor="accent4"/>
                                </w:rPr>
                                <w:t xml:space="preserve">Legal Responsibilities </w:t>
                              </w:r>
                            </w:p>
                            <w:p w14:paraId="369B914D" w14:textId="4DCF38DF" w:rsidR="00543A80" w:rsidRPr="00193F94" w:rsidRDefault="00543A80" w:rsidP="00D061B6">
                              <w:pPr>
                                <w:pStyle w:val="ListParagraph"/>
                                <w:numPr>
                                  <w:ilvl w:val="0"/>
                                  <w:numId w:val="27"/>
                                </w:numPr>
                                <w:rPr>
                                  <w:color w:val="FFC000" w:themeColor="accent4"/>
                                </w:rPr>
                              </w:pPr>
                              <w:r w:rsidRPr="00193F94">
                                <w:rPr>
                                  <w:color w:val="FFC000" w:themeColor="accent4"/>
                                </w:rPr>
                                <w:t>Original concept</w:t>
                              </w:r>
                            </w:p>
                            <w:p w14:paraId="267E13ED" w14:textId="7620B439" w:rsidR="00543A80" w:rsidRPr="00193F94" w:rsidRDefault="00543A80" w:rsidP="00D061B6">
                              <w:pPr>
                                <w:pStyle w:val="ListParagraph"/>
                                <w:numPr>
                                  <w:ilvl w:val="0"/>
                                  <w:numId w:val="27"/>
                                </w:numPr>
                                <w:rPr>
                                  <w:color w:val="FFC000" w:themeColor="accent4"/>
                                </w:rPr>
                              </w:pPr>
                              <w:r w:rsidRPr="00193F94">
                                <w:rPr>
                                  <w:color w:val="FFC000" w:themeColor="accent4"/>
                                </w:rPr>
                                <w:t>No immediate hazards</w:t>
                              </w:r>
                            </w:p>
                            <w:p w14:paraId="09221457" w14:textId="77777777" w:rsidR="00543A80" w:rsidRDefault="00543A80" w:rsidP="00D061B6"/>
                          </w:txbxContent>
                        </wps:txbx>
                        <wps:bodyPr rot="0" vert="horz" wrap="square" lIns="91440" tIns="45720" rIns="91440" bIns="45720" anchor="t" anchorCtr="0">
                          <a:noAutofit/>
                        </wps:bodyPr>
                      </wps:wsp>
                      <wps:wsp>
                        <wps:cNvPr id="203" name="Text Box 2"/>
                        <wps:cNvSpPr txBox="1">
                          <a:spLocks noChangeArrowheads="1"/>
                        </wps:cNvSpPr>
                        <wps:spPr bwMode="auto">
                          <a:xfrm>
                            <a:off x="2496710" y="5064981"/>
                            <a:ext cx="1748790" cy="548005"/>
                          </a:xfrm>
                          <a:prstGeom prst="rect">
                            <a:avLst/>
                          </a:prstGeom>
                          <a:solidFill>
                            <a:srgbClr val="FFFFFF"/>
                          </a:solidFill>
                          <a:ln w="9525">
                            <a:noFill/>
                            <a:miter lim="800000"/>
                            <a:headEnd/>
                            <a:tailEnd/>
                          </a:ln>
                        </wps:spPr>
                        <wps:txbx>
                          <w:txbxContent>
                            <w:p w14:paraId="592DB450" w14:textId="77777777" w:rsidR="00543A80" w:rsidRDefault="00543A80" w:rsidP="00D061B6"/>
                          </w:txbxContent>
                        </wps:txbx>
                        <wps:bodyPr rot="0" vert="horz" wrap="square" lIns="91440" tIns="45720" rIns="91440" bIns="45720" anchor="t" anchorCtr="0">
                          <a:noAutofit/>
                        </wps:bodyPr>
                      </wps:wsp>
                    </wpg:wgp>
                  </a:graphicData>
                </a:graphic>
              </wp:anchor>
            </w:drawing>
          </mc:Choice>
          <mc:Fallback>
            <w:pict>
              <v:group w14:anchorId="6E6BA2DA" id="Group 204" o:spid="_x0000_s1031" style="position:absolute;margin-left:-21.9pt;margin-top:8.75pt;width:545.3pt;height:441.95pt;z-index:251741184" coordsize="69251,56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">
                <v:shape id="_x0000_s1032" type="#_x0000_t202" style="position:absolute;left:5088;top:1590;width:21700;height:9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" fillcolor="white [3212]" stroked="f">
                  <v:textbox>
                    <w:txbxContent>
                      <w:p w14:paraId="51C588C1" w14:textId="28DFE4E5" w:rsidR="00543A80" w:rsidRPr="00D223DC" w:rsidRDefault="00543A80" w:rsidP="00D223DC">
                        <w:pPr>
                          <w:rPr>
                            <w:i/>
                            <w:color w:val="00B0F0"/>
                          </w:rPr>
                        </w:pPr>
                        <w:r w:rsidRPr="00D223DC">
                          <w:rPr>
                            <w:i/>
                            <w:color w:val="00B0F0"/>
                          </w:rPr>
                          <w:t>Anthropometrics:</w:t>
                        </w:r>
                      </w:p>
                      <w:p w14:paraId="66C4D9AE" w14:textId="311FF5F3" w:rsidR="00543A80" w:rsidRPr="00D223DC" w:rsidRDefault="00543A80" w:rsidP="0073354A">
                        <w:pPr>
                          <w:pStyle w:val="ListParagraph"/>
                          <w:numPr>
                            <w:ilvl w:val="0"/>
                            <w:numId w:val="26"/>
                          </w:numPr>
                          <w:rPr>
                            <w:color w:val="00B0F0"/>
                          </w:rPr>
                        </w:pPr>
                        <w:r w:rsidRPr="00D223DC">
                          <w:rPr>
                            <w:color w:val="00B0F0"/>
                          </w:rPr>
                          <w:t>Barrel at waist height</w:t>
                        </w:r>
                      </w:p>
                      <w:p w14:paraId="33FE0084" w14:textId="250689AE" w:rsidR="00543A80" w:rsidRPr="00D223DC" w:rsidRDefault="00543A80" w:rsidP="0073354A">
                        <w:pPr>
                          <w:pStyle w:val="ListParagraph"/>
                          <w:numPr>
                            <w:ilvl w:val="0"/>
                            <w:numId w:val="26"/>
                          </w:numPr>
                          <w:rPr>
                            <w:color w:val="00B0F0"/>
                          </w:rPr>
                        </w:pPr>
                        <w:r w:rsidRPr="00D223DC">
                          <w:rPr>
                            <w:color w:val="00B0F0"/>
                          </w:rPr>
                          <w:t>Pedals at ideal height</w:t>
                        </w:r>
                      </w:p>
                    </w:txbxContent>
                  </v:textbox>
                </v:shape>
                <v:shape id="_x0000_s1033" type="#_x0000_t202" style="position:absolute;top:42778;width:22655;height:11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" fillcolor="white [3212]" stroked="f">
                  <v:textbox>
                    <w:txbxContent>
                      <w:p w14:paraId="71ED161C" w14:textId="3B38AD01" w:rsidR="00543A80" w:rsidRPr="00D223DC" w:rsidRDefault="00543A80" w:rsidP="00D223DC">
                        <w:pPr>
                          <w:rPr>
                            <w:i/>
                            <w:color w:val="C45911" w:themeColor="accent2" w:themeShade="BF"/>
                          </w:rPr>
                        </w:pPr>
                        <w:r w:rsidRPr="00D223DC">
                          <w:rPr>
                            <w:i/>
                            <w:color w:val="C45911" w:themeColor="accent2" w:themeShade="BF"/>
                          </w:rPr>
                          <w:t>User centred design:</w:t>
                        </w:r>
                      </w:p>
                      <w:p w14:paraId="2F761C12" w14:textId="53448D75" w:rsidR="00543A80" w:rsidRPr="00D223DC" w:rsidRDefault="00543A80" w:rsidP="00C02AD4">
                        <w:pPr>
                          <w:pStyle w:val="ListParagraph"/>
                          <w:numPr>
                            <w:ilvl w:val="0"/>
                            <w:numId w:val="26"/>
                          </w:numPr>
                          <w:rPr>
                            <w:color w:val="C45911" w:themeColor="accent2" w:themeShade="BF"/>
                          </w:rPr>
                        </w:pPr>
                        <w:r w:rsidRPr="00D223DC">
                          <w:rPr>
                            <w:color w:val="C45911" w:themeColor="accent2" w:themeShade="BF"/>
                          </w:rPr>
                          <w:t>Hatch allows easy access to clothes</w:t>
                        </w:r>
                      </w:p>
                      <w:p w14:paraId="611FA798" w14:textId="63E61EF7" w:rsidR="00543A80" w:rsidRPr="00D223DC" w:rsidRDefault="00543A80" w:rsidP="00C02AD4">
                        <w:pPr>
                          <w:pStyle w:val="ListParagraph"/>
                          <w:numPr>
                            <w:ilvl w:val="0"/>
                            <w:numId w:val="26"/>
                          </w:numPr>
                          <w:rPr>
                            <w:color w:val="C45911" w:themeColor="accent2" w:themeShade="BF"/>
                          </w:rPr>
                        </w:pPr>
                        <w:r w:rsidRPr="00D223DC">
                          <w:rPr>
                            <w:color w:val="C45911" w:themeColor="accent2" w:themeShade="BF"/>
                          </w:rPr>
                          <w:t xml:space="preserve">Easy to use, due to same mechanics as bicycles </w:t>
                        </w:r>
                      </w:p>
                    </w:txbxContent>
                  </v:textbox>
                </v:shape>
                <v:shape id="_x0000_s1034" type="#_x0000_t202" style="position:absolute;left:22422;top:42937;width:20511;height:7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" stroked="f">
                  <v:textbox>
                    <w:txbxContent>
                      <w:p w14:paraId="59037D96" w14:textId="10D9FADE" w:rsidR="00543A80" w:rsidRPr="00D223DC" w:rsidRDefault="00543A80">
                        <w:pPr>
                          <w:rPr>
                            <w:color w:val="C00000"/>
                          </w:rPr>
                        </w:pPr>
                        <w:r w:rsidRPr="00D223DC">
                          <w:rPr>
                            <w:color w:val="C00000"/>
                          </w:rPr>
                          <w:t>Sustainable Design</w:t>
                        </w:r>
                      </w:p>
                      <w:p w14:paraId="64399A1B" w14:textId="1F040B53" w:rsidR="00543A80" w:rsidRPr="00D223DC" w:rsidRDefault="00543A80" w:rsidP="00D223DC">
                        <w:pPr>
                          <w:pStyle w:val="ListParagraph"/>
                          <w:numPr>
                            <w:ilvl w:val="0"/>
                            <w:numId w:val="27"/>
                          </w:numPr>
                          <w:rPr>
                            <w:color w:val="C00000"/>
                          </w:rPr>
                        </w:pPr>
                        <w:r w:rsidRPr="00D223DC">
                          <w:rPr>
                            <w:color w:val="C00000"/>
                          </w:rPr>
                          <w:t>Made completely from recycled materials</w:t>
                        </w:r>
                      </w:p>
                      <w:p w14:paraId="64B8C254" w14:textId="77777777" w:rsidR="00543A80" w:rsidRDefault="00543A80" w:rsidP="00D223DC"/>
                    </w:txbxContent>
                  </v:textbox>
                </v:shape>
                <v:shape id="_x0000_s1035" type="#_x0000_t202" style="position:absolute;left:57161;top:22815;width:11776;height:14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" stroked="f">
                  <v:textbox>
                    <w:txbxContent>
                      <w:p w14:paraId="7D0A5D74" w14:textId="6F68722A" w:rsidR="00543A80" w:rsidRPr="00D15688" w:rsidRDefault="00543A80" w:rsidP="00D223DC">
                        <w:pPr>
                          <w:rPr>
                            <w:color w:val="00B050"/>
                          </w:rPr>
                        </w:pPr>
                        <w:r w:rsidRPr="00D15688">
                          <w:rPr>
                            <w:color w:val="00B050"/>
                          </w:rPr>
                          <w:t>Manufacturing process</w:t>
                        </w:r>
                        <w:r>
                          <w:rPr>
                            <w:color w:val="00B050"/>
                          </w:rPr>
                          <w:t>;</w:t>
                        </w:r>
                      </w:p>
                      <w:p w14:paraId="231F6E8E" w14:textId="7714468C" w:rsidR="00543A80" w:rsidRPr="00686E98" w:rsidRDefault="00543A80" w:rsidP="00686E98">
                        <w:pPr>
                          <w:rPr>
                            <w:color w:val="00B050"/>
                          </w:rPr>
                        </w:pPr>
                        <w:r w:rsidRPr="00686E98">
                          <w:rPr>
                            <w:color w:val="00B050"/>
                          </w:rPr>
                          <w:t>Built using accessible tools</w:t>
                        </w:r>
                      </w:p>
                      <w:p w14:paraId="2C569958" w14:textId="77777777" w:rsidR="00543A80" w:rsidRPr="00D15688" w:rsidRDefault="00543A80" w:rsidP="00D223DC">
                        <w:pPr>
                          <w:rPr>
                            <w:color w:val="00B050"/>
                          </w:rPr>
                        </w:pPr>
                      </w:p>
                    </w:txbxContent>
                  </v:textbox>
                </v:shape>
                <v:shape id="_x0000_s1036" type="#_x0000_t202" style="position:absolute;left:55897;top:39995;width:13354;height:15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" stroked="f">
                  <v:textbox>
                    <w:txbxContent>
                      <w:p w14:paraId="5BD56F09" w14:textId="3319C9AE" w:rsidR="00543A80" w:rsidRPr="0048498D" w:rsidRDefault="00543A80" w:rsidP="00D15688">
                        <w:pPr>
                          <w:rPr>
                            <w:color w:val="AEAAAA" w:themeColor="background2" w:themeShade="BF"/>
                          </w:rPr>
                        </w:pPr>
                        <w:r w:rsidRPr="0048498D">
                          <w:rPr>
                            <w:color w:val="AEAAAA" w:themeColor="background2" w:themeShade="BF"/>
                          </w:rPr>
                          <w:t>Materials (wood)</w:t>
                        </w:r>
                      </w:p>
                      <w:p w14:paraId="261198D8" w14:textId="029A5C45" w:rsidR="00543A80" w:rsidRPr="0048498D" w:rsidRDefault="00543A80" w:rsidP="00D15688">
                        <w:pPr>
                          <w:pStyle w:val="ListParagraph"/>
                          <w:numPr>
                            <w:ilvl w:val="0"/>
                            <w:numId w:val="27"/>
                          </w:numPr>
                          <w:rPr>
                            <w:color w:val="AEAAAA" w:themeColor="background2" w:themeShade="BF"/>
                          </w:rPr>
                        </w:pPr>
                        <w:r w:rsidRPr="0048498D">
                          <w:rPr>
                            <w:color w:val="AEAAAA" w:themeColor="background2" w:themeShade="BF"/>
                          </w:rPr>
                          <w:t>Cheap</w:t>
                        </w:r>
                      </w:p>
                      <w:p w14:paraId="0A1C8155" w14:textId="05F345CF" w:rsidR="00543A80" w:rsidRPr="0048498D" w:rsidRDefault="00543A80" w:rsidP="00D15688">
                        <w:pPr>
                          <w:pStyle w:val="ListParagraph"/>
                          <w:numPr>
                            <w:ilvl w:val="0"/>
                            <w:numId w:val="27"/>
                          </w:numPr>
                          <w:rPr>
                            <w:color w:val="AEAAAA" w:themeColor="background2" w:themeShade="BF"/>
                          </w:rPr>
                        </w:pPr>
                        <w:r w:rsidRPr="0048498D">
                          <w:rPr>
                            <w:color w:val="AEAAAA" w:themeColor="background2" w:themeShade="BF"/>
                          </w:rPr>
                          <w:t xml:space="preserve">Light </w:t>
                        </w:r>
                      </w:p>
                      <w:p w14:paraId="60C9D597" w14:textId="64BE27A3" w:rsidR="00543A80" w:rsidRPr="0048498D" w:rsidRDefault="00543A80" w:rsidP="00D15688">
                        <w:pPr>
                          <w:pStyle w:val="ListParagraph"/>
                          <w:numPr>
                            <w:ilvl w:val="0"/>
                            <w:numId w:val="27"/>
                          </w:numPr>
                          <w:rPr>
                            <w:color w:val="AEAAAA" w:themeColor="background2" w:themeShade="BF"/>
                          </w:rPr>
                        </w:pPr>
                        <w:r w:rsidRPr="0048498D">
                          <w:rPr>
                            <w:color w:val="AEAAAA" w:themeColor="background2" w:themeShade="BF"/>
                          </w:rPr>
                          <w:t xml:space="preserve">Easily available </w:t>
                        </w:r>
                      </w:p>
                      <w:p w14:paraId="6E039258" w14:textId="03D9100F" w:rsidR="00543A80" w:rsidRPr="0048498D" w:rsidRDefault="00543A80" w:rsidP="00D15688">
                        <w:pPr>
                          <w:pStyle w:val="ListParagraph"/>
                          <w:numPr>
                            <w:ilvl w:val="0"/>
                            <w:numId w:val="27"/>
                          </w:numPr>
                          <w:rPr>
                            <w:color w:val="AEAAAA" w:themeColor="background2" w:themeShade="BF"/>
                          </w:rPr>
                        </w:pPr>
                        <w:r w:rsidRPr="0048498D">
                          <w:rPr>
                            <w:color w:val="AEAAAA" w:themeColor="background2" w:themeShade="BF"/>
                          </w:rPr>
                          <w:t>Easy to work with</w:t>
                        </w:r>
                      </w:p>
                      <w:p w14:paraId="0C215184" w14:textId="77777777" w:rsidR="00543A80" w:rsidRDefault="00543A80" w:rsidP="00D15688"/>
                    </w:txbxContent>
                  </v:textbox>
                </v:shape>
                <v:shape id="_x0000_s1037" type="#_x0000_t202" style="position:absolute;left:41823;width:16377;height:7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" stroked="f">
                  <v:textbox>
                    <w:txbxContent>
                      <w:p w14:paraId="6F2EEB1C" w14:textId="449D2F28" w:rsidR="00543A80" w:rsidRPr="0048498D" w:rsidRDefault="00543A80" w:rsidP="0048498D">
                        <w:pPr>
                          <w:rPr>
                            <w:color w:val="2E74B5" w:themeColor="accent5" w:themeShade="BF"/>
                          </w:rPr>
                        </w:pPr>
                        <w:r w:rsidRPr="0048498D">
                          <w:rPr>
                            <w:color w:val="2E74B5" w:themeColor="accent5" w:themeShade="BF"/>
                          </w:rPr>
                          <w:t>Elements of design</w:t>
                        </w:r>
                      </w:p>
                      <w:p w14:paraId="75FE731A" w14:textId="38E6EFC5" w:rsidR="00543A80" w:rsidRPr="0048498D" w:rsidRDefault="00543A80" w:rsidP="0048498D">
                        <w:pPr>
                          <w:pStyle w:val="ListParagraph"/>
                          <w:numPr>
                            <w:ilvl w:val="0"/>
                            <w:numId w:val="27"/>
                          </w:numPr>
                          <w:rPr>
                            <w:color w:val="2E74B5" w:themeColor="accent5" w:themeShade="BF"/>
                          </w:rPr>
                        </w:pPr>
                        <w:r w:rsidRPr="0048498D">
                          <w:rPr>
                            <w:color w:val="2E74B5" w:themeColor="accent5" w:themeShade="BF"/>
                          </w:rPr>
                          <w:t>Achieves task required</w:t>
                        </w:r>
                      </w:p>
                      <w:p w14:paraId="3D9295DF" w14:textId="77777777" w:rsidR="00543A80" w:rsidRDefault="00543A80" w:rsidP="0048498D"/>
                    </w:txbxContent>
                  </v:textbox>
                </v:shape>
                <v:shape id="_x0000_s1038" type="#_x0000_t202" style="position:absolute;left:41346;top:42937;width:17412;height:10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" stroked="f">
                  <v:textbox>
                    <w:txbxContent>
                      <w:p w14:paraId="023B4390" w14:textId="289D8060" w:rsidR="00543A80" w:rsidRPr="00193F94" w:rsidRDefault="00543A80" w:rsidP="00D061B6">
                        <w:pPr>
                          <w:rPr>
                            <w:color w:val="FFC000" w:themeColor="accent4"/>
                          </w:rPr>
                        </w:pPr>
                        <w:r w:rsidRPr="00193F94">
                          <w:rPr>
                            <w:color w:val="FFC000" w:themeColor="accent4"/>
                          </w:rPr>
                          <w:t xml:space="preserve">Legal Responsibilities </w:t>
                        </w:r>
                      </w:p>
                      <w:p w14:paraId="369B914D" w14:textId="4DCF38DF" w:rsidR="00543A80" w:rsidRPr="00193F94" w:rsidRDefault="00543A80" w:rsidP="00D061B6">
                        <w:pPr>
                          <w:pStyle w:val="ListParagraph"/>
                          <w:numPr>
                            <w:ilvl w:val="0"/>
                            <w:numId w:val="27"/>
                          </w:numPr>
                          <w:rPr>
                            <w:color w:val="FFC000" w:themeColor="accent4"/>
                          </w:rPr>
                        </w:pPr>
                        <w:r w:rsidRPr="00193F94">
                          <w:rPr>
                            <w:color w:val="FFC000" w:themeColor="accent4"/>
                          </w:rPr>
                          <w:t>Original concept</w:t>
                        </w:r>
                      </w:p>
                      <w:p w14:paraId="267E13ED" w14:textId="7620B439" w:rsidR="00543A80" w:rsidRPr="00193F94" w:rsidRDefault="00543A80" w:rsidP="00D061B6">
                        <w:pPr>
                          <w:pStyle w:val="ListParagraph"/>
                          <w:numPr>
                            <w:ilvl w:val="0"/>
                            <w:numId w:val="27"/>
                          </w:numPr>
                          <w:rPr>
                            <w:color w:val="FFC000" w:themeColor="accent4"/>
                          </w:rPr>
                        </w:pPr>
                        <w:r w:rsidRPr="00193F94">
                          <w:rPr>
                            <w:color w:val="FFC000" w:themeColor="accent4"/>
                          </w:rPr>
                          <w:t>No immediate hazards</w:t>
                        </w:r>
                      </w:p>
                      <w:p w14:paraId="09221457" w14:textId="77777777" w:rsidR="00543A80" w:rsidRDefault="00543A80" w:rsidP="00D061B6"/>
                    </w:txbxContent>
                  </v:textbox>
                </v:shape>
                <v:shape id="_x0000_s1039" type="#_x0000_t202" style="position:absolute;left:24967;top:50649;width:17488;height:5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" stroked="f">
                  <v:textbox>
                    <w:txbxContent>
                      <w:p w14:paraId="592DB450" w14:textId="77777777" w:rsidR="00543A80" w:rsidRDefault="00543A80" w:rsidP="00D061B6"/>
                    </w:txbxContent>
                  </v:textbox>
                </v:shape>
              </v:group>
            </w:pict>
          </mc:Fallback>
        </mc:AlternateContent>
      </w:r>
      <w:r w:rsidR="00D223DC">
        <w:rPr>
          <w:rFonts w:asciiTheme="majorHAnsi" w:hAnsiTheme="majorHAnsi" w:cstheme="majorHAnsi"/>
          <w:noProof/>
          <w:lang w:eastAsia="en-AU"/>
        </w:rPr>
        <mc:AlternateContent>
          <mc:Choice Requires="wps">
            <w:drawing>
              <wp:anchor distT="0" distB="0" distL="114300" distR="114300" simplePos="0" relativeHeight="251708416" behindDoc="0" locked="0" layoutInCell="1" allowOverlap="1" wp14:anchorId="0FB0BFBC" wp14:editId="57C13BE4">
                <wp:simplePos x="0" y="0"/>
                <wp:positionH relativeFrom="column">
                  <wp:posOffset>2282024</wp:posOffset>
                </wp:positionH>
                <wp:positionV relativeFrom="paragraph">
                  <wp:posOffset>103367</wp:posOffset>
                </wp:positionV>
                <wp:extent cx="1542553" cy="826936"/>
                <wp:effectExtent l="0" t="0" r="635" b="0"/>
                <wp:wrapNone/>
                <wp:docPr id="4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2553" cy="826936"/>
                        </a:xfrm>
                        <a:prstGeom prst="rect">
                          <a:avLst/>
                        </a:prstGeom>
                        <a:solidFill>
                          <a:schemeClr val="bg1"/>
                        </a:solidFill>
                        <a:ln w="9525">
                          <a:noFill/>
                          <a:miter lim="800000"/>
                          <a:headEnd/>
                          <a:tailEnd/>
                        </a:ln>
                      </wps:spPr>
                      <wps:txbx>
                        <w:txbxContent>
                          <w:p w14:paraId="45C3BDB7" w14:textId="39C01398" w:rsidR="00543A80" w:rsidRPr="00D223DC" w:rsidRDefault="00543A80" w:rsidP="00D223DC">
                            <w:pPr>
                              <w:rPr>
                                <w:i/>
                                <w:color w:val="7030A0"/>
                              </w:rPr>
                            </w:pPr>
                            <w:r w:rsidRPr="00D223DC">
                              <w:rPr>
                                <w:i/>
                                <w:color w:val="7030A0"/>
                              </w:rPr>
                              <w:t>Ergonomics:</w:t>
                            </w:r>
                          </w:p>
                          <w:p w14:paraId="3F17B14E" w14:textId="6AB4548E" w:rsidR="00543A80" w:rsidRPr="00D223DC" w:rsidRDefault="00543A80" w:rsidP="0073354A">
                            <w:pPr>
                              <w:pStyle w:val="ListParagraph"/>
                              <w:numPr>
                                <w:ilvl w:val="0"/>
                                <w:numId w:val="26"/>
                              </w:numPr>
                              <w:rPr>
                                <w:color w:val="7030A0"/>
                              </w:rPr>
                            </w:pPr>
                            <w:r w:rsidRPr="00D223DC">
                              <w:rPr>
                                <w:color w:val="7030A0"/>
                              </w:rPr>
                              <w:t>Comfortable to ped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B0BFBC" id="Text Box 2" o:spid="_x0000_s1040" type="#_x0000_t202" style="position:absolute;margin-left:179.7pt;margin-top:8.15pt;width:121.45pt;height:65.1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" fillcolor="white [3212]" stroked="f">
                <v:textbox>
                  <w:txbxContent>
                    <w:p w14:paraId="45C3BDB7" w14:textId="39C01398" w:rsidR="00543A80" w:rsidRPr="00D223DC" w:rsidRDefault="00543A80" w:rsidP="00D223DC">
                      <w:pPr>
                        <w:rPr>
                          <w:i/>
                          <w:color w:val="7030A0"/>
                        </w:rPr>
                      </w:pPr>
                      <w:r w:rsidRPr="00D223DC">
                        <w:rPr>
                          <w:i/>
                          <w:color w:val="7030A0"/>
                        </w:rPr>
                        <w:t>Ergonomics:</w:t>
                      </w:r>
                    </w:p>
                    <w:p w14:paraId="3F17B14E" w14:textId="6AB4548E" w:rsidR="00543A80" w:rsidRPr="00D223DC" w:rsidRDefault="00543A80" w:rsidP="0073354A">
                      <w:pPr>
                        <w:pStyle w:val="ListParagraph"/>
                        <w:numPr>
                          <w:ilvl w:val="0"/>
                          <w:numId w:val="26"/>
                        </w:numPr>
                        <w:rPr>
                          <w:color w:val="7030A0"/>
                        </w:rPr>
                      </w:pPr>
                      <w:r w:rsidRPr="00D223DC">
                        <w:rPr>
                          <w:color w:val="7030A0"/>
                        </w:rPr>
                        <w:t>Comfortable to pedal</w:t>
                      </w:r>
                    </w:p>
                  </w:txbxContent>
                </v:textbox>
              </v:shape>
            </w:pict>
          </mc:Fallback>
        </mc:AlternateContent>
      </w:r>
      <w:r w:rsidR="00C367F6">
        <w:rPr>
          <w:noProof/>
          <w:lang w:eastAsia="en-AU"/>
        </w:rPr>
        <mc:AlternateContent>
          <mc:Choice Requires="wps">
            <w:drawing>
              <wp:anchor distT="0" distB="0" distL="114300" distR="114300" simplePos="0" relativeHeight="251677696" behindDoc="0" locked="0" layoutInCell="1" allowOverlap="1" wp14:anchorId="033F10C9" wp14:editId="2B236EE0">
                <wp:simplePos x="0" y="0"/>
                <wp:positionH relativeFrom="margin">
                  <wp:align>center</wp:align>
                </wp:positionH>
                <wp:positionV relativeFrom="paragraph">
                  <wp:posOffset>-628957</wp:posOffset>
                </wp:positionV>
                <wp:extent cx="1828800" cy="1828800"/>
                <wp:effectExtent l="0" t="0" r="0" b="635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22AA009C" w14:textId="58F805E0" w:rsidR="00543A80" w:rsidRPr="00C367F6" w:rsidRDefault="00543A80" w:rsidP="00C367F6">
                            <w:pPr>
                              <w:spacing w:line="276" w:lineRule="auto"/>
                              <w:jc w:val="cente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ign Concept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33F10C9" id="Text Box 11" o:spid="_x0000_s1041" type="#_x0000_t202" style="position:absolute;margin-left:0;margin-top:-49.5pt;width:2in;height:2in;z-index:25167769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KB8JgIAAF8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" filled="f" stroked="f">
                <v:textbox style="mso-fit-shape-to-text:t">
                  <w:txbxContent>
                    <w:p w14:paraId="22AA009C" w14:textId="58F805E0" w:rsidR="00543A80" w:rsidRPr="00C367F6" w:rsidRDefault="00543A80" w:rsidP="00C367F6">
                      <w:pPr>
                        <w:spacing w:line="276" w:lineRule="auto"/>
                        <w:jc w:val="cente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ign Concept 1</w:t>
                      </w:r>
                    </w:p>
                  </w:txbxContent>
                </v:textbox>
                <w10:wrap anchorx="margin"/>
              </v:shape>
            </w:pict>
          </mc:Fallback>
        </mc:AlternateContent>
      </w:r>
      <w:r w:rsidR="000B269F">
        <w:rPr>
          <w:rFonts w:asciiTheme="majorHAnsi" w:hAnsiTheme="majorHAnsi" w:cstheme="majorHAnsi"/>
          <w:noProof/>
          <w:lang w:eastAsia="en-AU"/>
        </w:rPr>
        <w:drawing>
          <wp:inline distT="0" distB="0" distL="0" distR="0" wp14:anchorId="5C97B265" wp14:editId="09614113">
            <wp:extent cx="8714630" cy="597121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ncept1.JPG"/>
                    <pic:cNvPicPr/>
                  </pic:nvPicPr>
                  <pic:blipFill>
                    <a:blip r:embed="rId18">
                      <a:extLst>
                        <a:ext uri="{28A0092B-C50C-407E-A947-70E740481C1C}">
                          <a14:useLocalDpi xmlns:a14="http://schemas.microsoft.com/office/drawing/2010/main" val="0"/>
                        </a:ext>
                      </a:extLst>
                    </a:blip>
                    <a:stretch>
                      <a:fillRect/>
                    </a:stretch>
                  </pic:blipFill>
                  <pic:spPr>
                    <a:xfrm>
                      <a:off x="0" y="0"/>
                      <a:ext cx="8796745" cy="6027483"/>
                    </a:xfrm>
                    <a:prstGeom prst="rect">
                      <a:avLst/>
                    </a:prstGeom>
                  </pic:spPr>
                </pic:pic>
              </a:graphicData>
            </a:graphic>
          </wp:inline>
        </w:drawing>
      </w:r>
    </w:p>
    <w:p w14:paraId="5E0454B4" w14:textId="77777777" w:rsidR="004F35A5" w:rsidRDefault="004F35A5" w:rsidP="00DC69F3">
      <w:pPr>
        <w:spacing w:line="276" w:lineRule="auto"/>
        <w:jc w:val="center"/>
        <w:rPr>
          <w:rFonts w:asciiTheme="majorHAnsi" w:hAnsiTheme="majorHAnsi" w:cstheme="majorHAnsi"/>
          <w:b/>
          <w:bCs/>
          <w:color w:val="FFFFFF" w:themeColor="background1"/>
        </w:rPr>
        <w:sectPr w:rsidR="004F35A5" w:rsidSect="004F35A5">
          <w:pgSz w:w="16838" w:h="11906" w:orient="landscape"/>
          <w:pgMar w:top="1440" w:right="1440" w:bottom="1440" w:left="1440" w:header="709" w:footer="709" w:gutter="0"/>
          <w:pgNumType w:start="0"/>
          <w:cols w:space="708"/>
          <w:titlePg/>
          <w:docGrid w:linePitch="360"/>
        </w:sectPr>
      </w:pPr>
    </w:p>
    <w:tbl>
      <w:tblPr>
        <w:tblStyle w:val="GridTable4-Accent1"/>
        <w:tblW w:w="0" w:type="auto"/>
        <w:tblLook w:val="04A0" w:firstRow="1" w:lastRow="0" w:firstColumn="1" w:lastColumn="0" w:noHBand="0" w:noVBand="1"/>
      </w:tblPr>
      <w:tblGrid>
        <w:gridCol w:w="3005"/>
        <w:gridCol w:w="3005"/>
        <w:gridCol w:w="3006"/>
      </w:tblGrid>
      <w:tr w:rsidR="005E2293" w:rsidRPr="00DC69F3" w14:paraId="328F0542" w14:textId="77777777" w:rsidTr="007977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E4C7E90" w14:textId="6B9F6C22" w:rsidR="005E2293" w:rsidRPr="00DC69F3" w:rsidRDefault="005E2293" w:rsidP="00DC69F3">
            <w:pPr>
              <w:spacing w:line="276" w:lineRule="auto"/>
              <w:jc w:val="center"/>
              <w:rPr>
                <w:rFonts w:asciiTheme="majorHAnsi" w:hAnsiTheme="majorHAnsi" w:cstheme="majorHAnsi"/>
              </w:rPr>
            </w:pPr>
            <w:r w:rsidRPr="00DC69F3">
              <w:rPr>
                <w:rFonts w:asciiTheme="majorHAnsi" w:hAnsiTheme="majorHAnsi" w:cstheme="majorHAnsi"/>
              </w:rPr>
              <w:t>Positive</w:t>
            </w:r>
          </w:p>
        </w:tc>
        <w:tc>
          <w:tcPr>
            <w:tcW w:w="3005" w:type="dxa"/>
          </w:tcPr>
          <w:p w14:paraId="27A00AB8" w14:textId="77777777" w:rsidR="005E2293" w:rsidRPr="00DC69F3" w:rsidRDefault="005E2293"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Minus</w:t>
            </w:r>
          </w:p>
        </w:tc>
        <w:tc>
          <w:tcPr>
            <w:tcW w:w="3006" w:type="dxa"/>
          </w:tcPr>
          <w:p w14:paraId="41C80C5C" w14:textId="77777777" w:rsidR="005E2293" w:rsidRPr="00DC69F3" w:rsidRDefault="005E2293"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Interesting</w:t>
            </w:r>
          </w:p>
        </w:tc>
      </w:tr>
      <w:tr w:rsidR="005E2293" w:rsidRPr="00DC69F3" w14:paraId="53E9F6EA" w14:textId="77777777" w:rsidTr="0079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3C974AB" w14:textId="77777777" w:rsidR="005E2293" w:rsidRPr="00DC69F3" w:rsidRDefault="003D4BDB" w:rsidP="00DC69F3">
            <w:pPr>
              <w:spacing w:line="276" w:lineRule="auto"/>
              <w:rPr>
                <w:rFonts w:asciiTheme="majorHAnsi" w:hAnsiTheme="majorHAnsi" w:cstheme="majorHAnsi"/>
                <w:b w:val="0"/>
              </w:rPr>
            </w:pPr>
            <w:r w:rsidRPr="00DC69F3">
              <w:rPr>
                <w:rFonts w:asciiTheme="majorHAnsi" w:hAnsiTheme="majorHAnsi" w:cstheme="majorHAnsi"/>
                <w:b w:val="0"/>
              </w:rPr>
              <w:t>Good anthropometrics and ergonomics</w:t>
            </w:r>
          </w:p>
        </w:tc>
        <w:tc>
          <w:tcPr>
            <w:tcW w:w="3005" w:type="dxa"/>
          </w:tcPr>
          <w:p w14:paraId="528D86BB" w14:textId="77777777" w:rsidR="005E2293" w:rsidRPr="00DC69F3" w:rsidRDefault="003D4BDB"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Difficult to move</w:t>
            </w:r>
          </w:p>
        </w:tc>
        <w:tc>
          <w:tcPr>
            <w:tcW w:w="3006" w:type="dxa"/>
          </w:tcPr>
          <w:p w14:paraId="1A76A022" w14:textId="77777777" w:rsidR="005E2293" w:rsidRPr="00DC69F3" w:rsidRDefault="003D4BDB"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Operated by bicycle pedals</w:t>
            </w:r>
          </w:p>
        </w:tc>
      </w:tr>
      <w:tr w:rsidR="005E2293" w:rsidRPr="00DC69F3" w14:paraId="59ACA563" w14:textId="77777777" w:rsidTr="007977FA">
        <w:tc>
          <w:tcPr>
            <w:cnfStyle w:val="001000000000" w:firstRow="0" w:lastRow="0" w:firstColumn="1" w:lastColumn="0" w:oddVBand="0" w:evenVBand="0" w:oddHBand="0" w:evenHBand="0" w:firstRowFirstColumn="0" w:firstRowLastColumn="0" w:lastRowFirstColumn="0" w:lastRowLastColumn="0"/>
            <w:tcW w:w="3005" w:type="dxa"/>
          </w:tcPr>
          <w:p w14:paraId="51B2628C" w14:textId="77777777" w:rsidR="005E2293" w:rsidRPr="00DC69F3" w:rsidRDefault="003D4BDB" w:rsidP="00DC69F3">
            <w:pPr>
              <w:spacing w:line="276" w:lineRule="auto"/>
              <w:rPr>
                <w:rFonts w:asciiTheme="majorHAnsi" w:hAnsiTheme="majorHAnsi" w:cstheme="majorHAnsi"/>
                <w:b w:val="0"/>
              </w:rPr>
            </w:pPr>
            <w:r w:rsidRPr="00DC69F3">
              <w:rPr>
                <w:rFonts w:asciiTheme="majorHAnsi" w:hAnsiTheme="majorHAnsi" w:cstheme="majorHAnsi"/>
                <w:b w:val="0"/>
              </w:rPr>
              <w:t>Easy access to put clothes in</w:t>
            </w:r>
          </w:p>
        </w:tc>
        <w:tc>
          <w:tcPr>
            <w:tcW w:w="3005" w:type="dxa"/>
          </w:tcPr>
          <w:p w14:paraId="437B7225" w14:textId="77777777" w:rsidR="005E2293" w:rsidRPr="00DC69F3" w:rsidRDefault="003D4BDB"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 xml:space="preserve">Can’t survive in rough environments </w:t>
            </w:r>
          </w:p>
        </w:tc>
        <w:tc>
          <w:tcPr>
            <w:tcW w:w="3006" w:type="dxa"/>
          </w:tcPr>
          <w:p w14:paraId="71D6D4BF" w14:textId="77777777" w:rsidR="005E2293" w:rsidRPr="00DC69F3" w:rsidRDefault="003D4BDB"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Any age can operate</w:t>
            </w:r>
          </w:p>
        </w:tc>
      </w:tr>
      <w:tr w:rsidR="005E2293" w:rsidRPr="00DC69F3" w14:paraId="54D81F08" w14:textId="77777777" w:rsidTr="0079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F51A67F" w14:textId="77777777" w:rsidR="005E2293" w:rsidRPr="00DC69F3" w:rsidRDefault="003D4BDB" w:rsidP="00DC69F3">
            <w:pPr>
              <w:spacing w:line="276" w:lineRule="auto"/>
              <w:rPr>
                <w:rFonts w:asciiTheme="majorHAnsi" w:hAnsiTheme="majorHAnsi" w:cstheme="majorHAnsi"/>
                <w:b w:val="0"/>
              </w:rPr>
            </w:pPr>
            <w:r w:rsidRPr="00DC69F3">
              <w:rPr>
                <w:rFonts w:asciiTheme="majorHAnsi" w:hAnsiTheme="majorHAnsi" w:cstheme="majorHAnsi"/>
                <w:b w:val="0"/>
              </w:rPr>
              <w:t>Made from cheap, recycled materials</w:t>
            </w:r>
          </w:p>
        </w:tc>
        <w:tc>
          <w:tcPr>
            <w:tcW w:w="3005" w:type="dxa"/>
          </w:tcPr>
          <w:p w14:paraId="0A6D46AF" w14:textId="77777777" w:rsidR="005E2293" w:rsidRPr="00DC69F3" w:rsidRDefault="003D4BDB"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Complicated to manufacture</w:t>
            </w:r>
          </w:p>
        </w:tc>
        <w:tc>
          <w:tcPr>
            <w:tcW w:w="3006" w:type="dxa"/>
          </w:tcPr>
          <w:p w14:paraId="1D3D544F" w14:textId="77777777" w:rsidR="005E2293" w:rsidRPr="00DC69F3" w:rsidRDefault="005E2293"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bl>
    <w:p w14:paraId="48B366FC" w14:textId="616FF9D4" w:rsidR="005E2293" w:rsidRPr="00DC69F3" w:rsidRDefault="005E2293" w:rsidP="00DC69F3">
      <w:pPr>
        <w:spacing w:line="276" w:lineRule="auto"/>
        <w:rPr>
          <w:rFonts w:asciiTheme="majorHAnsi" w:hAnsiTheme="majorHAnsi" w:cstheme="majorHAnsi"/>
        </w:rPr>
      </w:pPr>
    </w:p>
    <w:p w14:paraId="2582B9B3" w14:textId="5B374FD9" w:rsidR="004A7E34" w:rsidRPr="00DC69F3" w:rsidRDefault="004D59CF" w:rsidP="00DC69F3">
      <w:pPr>
        <w:pStyle w:val="Heading2"/>
        <w:spacing w:line="276" w:lineRule="auto"/>
        <w:rPr>
          <w:rFonts w:cstheme="majorHAnsi"/>
        </w:rPr>
      </w:pPr>
      <w:r>
        <w:rPr>
          <w:rFonts w:cstheme="majorHAnsi"/>
          <w:noProof/>
          <w:lang w:eastAsia="en-AU"/>
        </w:rPr>
        <mc:AlternateContent>
          <mc:Choice Requires="wps">
            <w:drawing>
              <wp:anchor distT="0" distB="0" distL="114300" distR="114300" simplePos="0" relativeHeight="251691008" behindDoc="1" locked="0" layoutInCell="1" allowOverlap="1" wp14:anchorId="73FF138B" wp14:editId="730A2421">
                <wp:simplePos x="0" y="0"/>
                <wp:positionH relativeFrom="column">
                  <wp:posOffset>-209751</wp:posOffset>
                </wp:positionH>
                <wp:positionV relativeFrom="paragraph">
                  <wp:posOffset>223059</wp:posOffset>
                </wp:positionV>
                <wp:extent cx="6292380" cy="931850"/>
                <wp:effectExtent l="0" t="0" r="13335" b="20955"/>
                <wp:wrapNone/>
                <wp:docPr id="479" name="Freeform 479"/>
                <wp:cNvGraphicFramePr/>
                <a:graphic xmlns:a="http://schemas.openxmlformats.org/drawingml/2006/main">
                  <a:graphicData uri="http://schemas.microsoft.com/office/word/2010/wordprocessingShape">
                    <wps:wsp>
                      <wps:cNvSpPr/>
                      <wps:spPr>
                        <a:xfrm>
                          <a:off x="0" y="0"/>
                          <a:ext cx="6292380" cy="931850"/>
                        </a:xfrm>
                        <a:custGeom>
                          <a:avLst/>
                          <a:gdLst>
                            <a:gd name="connsiteX0" fmla="*/ 189279 w 6292380"/>
                            <a:gd name="connsiteY0" fmla="*/ 57895 h 931850"/>
                            <a:gd name="connsiteX1" fmla="*/ 1390282 w 6292380"/>
                            <a:gd name="connsiteY1" fmla="*/ 71543 h 931850"/>
                            <a:gd name="connsiteX2" fmla="*/ 2263739 w 6292380"/>
                            <a:gd name="connsiteY2" fmla="*/ 132958 h 931850"/>
                            <a:gd name="connsiteX3" fmla="*/ 5737094 w 6292380"/>
                            <a:gd name="connsiteY3" fmla="*/ 153430 h 931850"/>
                            <a:gd name="connsiteX4" fmla="*/ 5887220 w 6292380"/>
                            <a:gd name="connsiteY4" fmla="*/ 740283 h 931850"/>
                            <a:gd name="connsiteX5" fmla="*/ 1820187 w 6292380"/>
                            <a:gd name="connsiteY5" fmla="*/ 876761 h 931850"/>
                            <a:gd name="connsiteX6" fmla="*/ 175632 w 6292380"/>
                            <a:gd name="connsiteY6" fmla="*/ 863113 h 931850"/>
                            <a:gd name="connsiteX7" fmla="*/ 189279 w 6292380"/>
                            <a:gd name="connsiteY7" fmla="*/ 57895 h 931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292380" h="931850">
                              <a:moveTo>
                                <a:pt x="189279" y="57895"/>
                              </a:moveTo>
                              <a:cubicBezTo>
                                <a:pt x="391721" y="-74033"/>
                                <a:pt x="1044539" y="59033"/>
                                <a:pt x="1390282" y="71543"/>
                              </a:cubicBezTo>
                              <a:cubicBezTo>
                                <a:pt x="1736025" y="84053"/>
                                <a:pt x="1539270" y="119310"/>
                                <a:pt x="2263739" y="132958"/>
                              </a:cubicBezTo>
                              <a:cubicBezTo>
                                <a:pt x="2988208" y="146606"/>
                                <a:pt x="5133181" y="52209"/>
                                <a:pt x="5737094" y="153430"/>
                              </a:cubicBezTo>
                              <a:cubicBezTo>
                                <a:pt x="6341007" y="254651"/>
                                <a:pt x="6540038" y="619728"/>
                                <a:pt x="5887220" y="740283"/>
                              </a:cubicBezTo>
                              <a:cubicBezTo>
                                <a:pt x="5234402" y="860838"/>
                                <a:pt x="2772118" y="856289"/>
                                <a:pt x="1820187" y="876761"/>
                              </a:cubicBezTo>
                              <a:cubicBezTo>
                                <a:pt x="868256" y="897233"/>
                                <a:pt x="454274" y="997316"/>
                                <a:pt x="175632" y="863113"/>
                              </a:cubicBezTo>
                              <a:cubicBezTo>
                                <a:pt x="-103010" y="728910"/>
                                <a:pt x="-13163" y="189823"/>
                                <a:pt x="189279" y="57895"/>
                              </a:cubicBezTo>
                              <a:close/>
                            </a:path>
                          </a:pathLst>
                        </a:cu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80E259C" id="Freeform 479" o:spid="_x0000_s1026" style="position:absolute;margin-left:-16.5pt;margin-top:17.55pt;width:495.45pt;height:73.35pt;z-index:-251625472;visibility:visible;mso-wrap-style:square;mso-wrap-distance-left:9pt;mso-wrap-distance-top:0;mso-wrap-distance-right:9pt;mso-wrap-distance-bottom:0;mso-position-horizontal:absolute;mso-position-horizontal-relative:text;mso-position-vertical:absolute;mso-position-vertical-relative:text;v-text-anchor:middle" coordsize="6292380,931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" path="m189279,57895v202442,-131928,855260,1138,1201003,13648c1736025,84053,1539270,119310,2263739,132958v724469,13648,2869442,-80749,3473355,20472c6341007,254651,6540038,619728,5887220,740283,5234402,860838,2772118,856289,1820187,876761,868256,897233,454274,997316,175632,863113,-103010,728910,-13163,189823,189279,57895xe" fillcolor="red" strokecolor="#1f3763 [1604]" strokeweight="1pt">
                <v:stroke joinstyle="miter"/>
                <v:path arrowok="t" o:connecttype="custom" o:connectlocs="189279,57895;1390282,71543;2263739,132958;5737094,153430;5887220,740283;1820187,876761;175632,863113;189279,57895" o:connectangles="0,0,0,0,0,0,0,0"/>
              </v:shape>
            </w:pict>
          </mc:Fallback>
        </mc:AlternateContent>
      </w:r>
      <w:r w:rsidR="007425A7" w:rsidRPr="00DC69F3">
        <w:rPr>
          <w:rFonts w:cstheme="majorHAnsi"/>
        </w:rPr>
        <w:t>Design Criteria</w:t>
      </w:r>
    </w:p>
    <w:p w14:paraId="231ACDF0" w14:textId="77777777" w:rsidR="004A7E34" w:rsidRPr="004D59CF" w:rsidRDefault="004A7E34" w:rsidP="00DC69F3">
      <w:pPr>
        <w:pStyle w:val="Heading3"/>
        <w:spacing w:line="276" w:lineRule="auto"/>
        <w:rPr>
          <w:rFonts w:cstheme="majorHAnsi"/>
          <w:color w:val="FFFFFF" w:themeColor="background1"/>
        </w:rPr>
      </w:pPr>
      <w:r w:rsidRPr="004D59CF">
        <w:rPr>
          <w:rFonts w:cstheme="majorHAnsi"/>
          <w:color w:val="FFFFFF" w:themeColor="background1"/>
        </w:rPr>
        <w:t>Sustainable Design</w:t>
      </w:r>
    </w:p>
    <w:p w14:paraId="565B35B8" w14:textId="04BBD497" w:rsidR="004A7E34" w:rsidRPr="004D59CF" w:rsidRDefault="004D59CF" w:rsidP="00DC69F3">
      <w:pPr>
        <w:spacing w:line="276" w:lineRule="auto"/>
        <w:rPr>
          <w:rFonts w:asciiTheme="majorHAnsi" w:hAnsiTheme="majorHAnsi" w:cstheme="majorHAnsi"/>
          <w:color w:val="FFFFFF" w:themeColor="background1"/>
        </w:rPr>
      </w:pPr>
      <w:r w:rsidRPr="004D59CF">
        <w:rPr>
          <w:rFonts w:asciiTheme="majorHAnsi" w:hAnsiTheme="majorHAnsi" w:cstheme="majorHAnsi"/>
          <w:noProof/>
          <w:color w:val="FFFFFF" w:themeColor="background1"/>
          <w:lang w:eastAsia="en-AU"/>
        </w:rPr>
        <mc:AlternateContent>
          <mc:Choice Requires="wps">
            <w:drawing>
              <wp:anchor distT="0" distB="0" distL="114300" distR="114300" simplePos="0" relativeHeight="251692032" behindDoc="1" locked="0" layoutInCell="1" allowOverlap="1" wp14:anchorId="34D748BF" wp14:editId="671908F6">
                <wp:simplePos x="0" y="0"/>
                <wp:positionH relativeFrom="column">
                  <wp:posOffset>-269996</wp:posOffset>
                </wp:positionH>
                <wp:positionV relativeFrom="paragraph">
                  <wp:posOffset>655882</wp:posOffset>
                </wp:positionV>
                <wp:extent cx="5891902" cy="695870"/>
                <wp:effectExtent l="0" t="0" r="13970" b="28575"/>
                <wp:wrapNone/>
                <wp:docPr id="480" name="Freeform 480"/>
                <wp:cNvGraphicFramePr/>
                <a:graphic xmlns:a="http://schemas.openxmlformats.org/drawingml/2006/main">
                  <a:graphicData uri="http://schemas.microsoft.com/office/word/2010/wordprocessingShape">
                    <wps:wsp>
                      <wps:cNvSpPr/>
                      <wps:spPr>
                        <a:xfrm>
                          <a:off x="0" y="0"/>
                          <a:ext cx="5891902" cy="695870"/>
                        </a:xfrm>
                        <a:custGeom>
                          <a:avLst/>
                          <a:gdLst>
                            <a:gd name="connsiteX0" fmla="*/ 235877 w 5891902"/>
                            <a:gd name="connsiteY0" fmla="*/ 36875 h 695870"/>
                            <a:gd name="connsiteX1" fmla="*/ 1000151 w 5891902"/>
                            <a:gd name="connsiteY1" fmla="*/ 64170 h 695870"/>
                            <a:gd name="connsiteX2" fmla="*/ 2030557 w 5891902"/>
                            <a:gd name="connsiteY2" fmla="*/ 118761 h 695870"/>
                            <a:gd name="connsiteX3" fmla="*/ 5183190 w 5891902"/>
                            <a:gd name="connsiteY3" fmla="*/ 132409 h 695870"/>
                            <a:gd name="connsiteX4" fmla="*/ 5879226 w 5891902"/>
                            <a:gd name="connsiteY4" fmla="*/ 309830 h 695870"/>
                            <a:gd name="connsiteX5" fmla="*/ 5387906 w 5891902"/>
                            <a:gd name="connsiteY5" fmla="*/ 651024 h 695870"/>
                            <a:gd name="connsiteX6" fmla="*/ 2712945 w 5891902"/>
                            <a:gd name="connsiteY6" fmla="*/ 664672 h 695870"/>
                            <a:gd name="connsiteX7" fmla="*/ 208581 w 5891902"/>
                            <a:gd name="connsiteY7" fmla="*/ 644200 h 695870"/>
                            <a:gd name="connsiteX8" fmla="*/ 235877 w 5891902"/>
                            <a:gd name="connsiteY8" fmla="*/ 36875 h 6958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891902" h="695870">
                              <a:moveTo>
                                <a:pt x="235877" y="36875"/>
                              </a:moveTo>
                              <a:cubicBezTo>
                                <a:pt x="367805" y="-59797"/>
                                <a:pt x="1000151" y="64170"/>
                                <a:pt x="1000151" y="64170"/>
                              </a:cubicBezTo>
                              <a:cubicBezTo>
                                <a:pt x="1299264" y="77818"/>
                                <a:pt x="1333384" y="107388"/>
                                <a:pt x="2030557" y="118761"/>
                              </a:cubicBezTo>
                              <a:cubicBezTo>
                                <a:pt x="2727730" y="130134"/>
                                <a:pt x="4541745" y="100564"/>
                                <a:pt x="5183190" y="132409"/>
                              </a:cubicBezTo>
                              <a:cubicBezTo>
                                <a:pt x="5824635" y="164254"/>
                                <a:pt x="5845107" y="223394"/>
                                <a:pt x="5879226" y="309830"/>
                              </a:cubicBezTo>
                              <a:cubicBezTo>
                                <a:pt x="5913345" y="396266"/>
                                <a:pt x="5915619" y="591884"/>
                                <a:pt x="5387906" y="651024"/>
                              </a:cubicBezTo>
                              <a:cubicBezTo>
                                <a:pt x="4860193" y="710164"/>
                                <a:pt x="2712945" y="664672"/>
                                <a:pt x="2712945" y="664672"/>
                              </a:cubicBezTo>
                              <a:cubicBezTo>
                                <a:pt x="1849724" y="663535"/>
                                <a:pt x="623700" y="747696"/>
                                <a:pt x="208581" y="644200"/>
                              </a:cubicBezTo>
                              <a:cubicBezTo>
                                <a:pt x="-206538" y="540704"/>
                                <a:pt x="103949" y="133547"/>
                                <a:pt x="235877" y="36875"/>
                              </a:cubicBezTo>
                              <a:close/>
                            </a:path>
                          </a:pathLst>
                        </a:custGeom>
                        <a:solidFill>
                          <a:srgbClr val="7030A0"/>
                        </a:solidFill>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C03DDE" id="Freeform 480" o:spid="_x0000_s1026" style="position:absolute;margin-left:-21.25pt;margin-top:51.65pt;width:463.95pt;height:54.8pt;z-index:-251624448;visibility:visible;mso-wrap-style:square;mso-wrap-distance-left:9pt;mso-wrap-distance-top:0;mso-wrap-distance-right:9pt;mso-wrap-distance-bottom:0;mso-position-horizontal:absolute;mso-position-horizontal-relative:text;mso-position-vertical:absolute;mso-position-vertical-relative:text;v-text-anchor:middle" coordsize="5891902,695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" path="m235877,36875v131928,-96672,764274,27295,764274,27295c1299264,77818,1333384,107388,2030557,118761v697173,11373,2511188,-18197,3152633,13648c5824635,164254,5845107,223394,5879226,309830v34119,86436,36393,282054,-491320,341194c4860193,710164,2712945,664672,2712945,664672,1849724,663535,623700,747696,208581,644200,-206538,540704,103949,133547,235877,36875xe" fillcolor="#7030a0" strokecolor="#823b0b [1605]" strokeweight="1pt">
                <v:stroke joinstyle="miter"/>
                <v:path arrowok="t" o:connecttype="custom" o:connectlocs="235877,36875;1000151,64170;2030557,118761;5183190,132409;5879226,309830;5387906,651024;2712945,664672;208581,644200;235877,36875" o:connectangles="0,0,0,0,0,0,0,0,0"/>
              </v:shape>
            </w:pict>
          </mc:Fallback>
        </mc:AlternateContent>
      </w:r>
      <w:r w:rsidR="00C367F6" w:rsidRPr="004D59CF">
        <w:rPr>
          <w:rFonts w:asciiTheme="majorHAnsi" w:hAnsiTheme="majorHAnsi" w:cstheme="majorHAnsi"/>
          <w:color w:val="FFFFFF" w:themeColor="background1"/>
        </w:rPr>
        <w:t>The use of</w:t>
      </w:r>
      <w:r w:rsidR="004A7E34" w:rsidRPr="004D59CF">
        <w:rPr>
          <w:rFonts w:asciiTheme="majorHAnsi" w:hAnsiTheme="majorHAnsi" w:cstheme="majorHAnsi"/>
          <w:color w:val="FFFFFF" w:themeColor="background1"/>
        </w:rPr>
        <w:t xml:space="preserve"> recycled materials lowers the eco-footprint when manufacturing this machine. </w:t>
      </w:r>
      <w:r w:rsidR="00A84064" w:rsidRPr="004D59CF">
        <w:rPr>
          <w:rFonts w:asciiTheme="majorHAnsi" w:hAnsiTheme="majorHAnsi" w:cstheme="majorHAnsi"/>
          <w:color w:val="FFFFFF" w:themeColor="background1"/>
        </w:rPr>
        <w:t xml:space="preserve">However, the choice of wood for the frame doesn’t create a “built to last” product due to the low durability of wood in rough environments. </w:t>
      </w:r>
    </w:p>
    <w:p w14:paraId="0428C344" w14:textId="77777777" w:rsidR="004A7E34" w:rsidRPr="004D59CF" w:rsidRDefault="004A7E34" w:rsidP="00DC69F3">
      <w:pPr>
        <w:pStyle w:val="Heading3"/>
        <w:spacing w:line="276" w:lineRule="auto"/>
        <w:rPr>
          <w:rFonts w:cstheme="majorHAnsi"/>
          <w:color w:val="FFFFFF" w:themeColor="background1"/>
        </w:rPr>
      </w:pPr>
      <w:r w:rsidRPr="004D59CF">
        <w:rPr>
          <w:rFonts w:cstheme="majorHAnsi"/>
          <w:color w:val="FFFFFF" w:themeColor="background1"/>
        </w:rPr>
        <w:t>Ergonomics</w:t>
      </w:r>
    </w:p>
    <w:p w14:paraId="2AD7BF00" w14:textId="6BFDEE88" w:rsidR="00A84064" w:rsidRPr="004D59CF" w:rsidRDefault="004D59CF" w:rsidP="00DC69F3">
      <w:pPr>
        <w:spacing w:line="276" w:lineRule="auto"/>
        <w:rPr>
          <w:rFonts w:asciiTheme="majorHAnsi" w:hAnsiTheme="majorHAnsi" w:cstheme="majorHAnsi"/>
          <w:color w:val="FFFFFF" w:themeColor="background1"/>
        </w:rPr>
      </w:pPr>
      <w:r w:rsidRPr="004D59CF">
        <w:rPr>
          <w:rFonts w:asciiTheme="majorHAnsi" w:hAnsiTheme="majorHAnsi" w:cstheme="majorHAnsi"/>
          <w:noProof/>
          <w:color w:val="FFFFFF" w:themeColor="background1"/>
          <w:lang w:eastAsia="en-AU"/>
        </w:rPr>
        <mc:AlternateContent>
          <mc:Choice Requires="wps">
            <w:drawing>
              <wp:anchor distT="0" distB="0" distL="114300" distR="114300" simplePos="0" relativeHeight="251693056" behindDoc="1" locked="0" layoutInCell="1" allowOverlap="1" wp14:anchorId="07B4D2E4" wp14:editId="4679B2B0">
                <wp:simplePos x="0" y="0"/>
                <wp:positionH relativeFrom="column">
                  <wp:posOffset>-207689</wp:posOffset>
                </wp:positionH>
                <wp:positionV relativeFrom="paragraph">
                  <wp:posOffset>465597</wp:posOffset>
                </wp:positionV>
                <wp:extent cx="6104412" cy="730265"/>
                <wp:effectExtent l="0" t="0" r="10795" b="12700"/>
                <wp:wrapNone/>
                <wp:docPr id="481" name="Freeform 481"/>
                <wp:cNvGraphicFramePr/>
                <a:graphic xmlns:a="http://schemas.openxmlformats.org/drawingml/2006/main">
                  <a:graphicData uri="http://schemas.microsoft.com/office/word/2010/wordprocessingShape">
                    <wps:wsp>
                      <wps:cNvSpPr/>
                      <wps:spPr>
                        <a:xfrm>
                          <a:off x="0" y="0"/>
                          <a:ext cx="6104412" cy="730265"/>
                        </a:xfrm>
                        <a:custGeom>
                          <a:avLst/>
                          <a:gdLst>
                            <a:gd name="connsiteX0" fmla="*/ 118979 w 6104412"/>
                            <a:gd name="connsiteY0" fmla="*/ 46251 h 730265"/>
                            <a:gd name="connsiteX1" fmla="*/ 1354101 w 6104412"/>
                            <a:gd name="connsiteY1" fmla="*/ 59899 h 730265"/>
                            <a:gd name="connsiteX2" fmla="*/ 2466393 w 6104412"/>
                            <a:gd name="connsiteY2" fmla="*/ 162257 h 730265"/>
                            <a:gd name="connsiteX3" fmla="*/ 5653146 w 6104412"/>
                            <a:gd name="connsiteY3" fmla="*/ 169081 h 730265"/>
                            <a:gd name="connsiteX4" fmla="*/ 5891982 w 6104412"/>
                            <a:gd name="connsiteY4" fmla="*/ 585337 h 730265"/>
                            <a:gd name="connsiteX5" fmla="*/ 3844817 w 6104412"/>
                            <a:gd name="connsiteY5" fmla="*/ 694520 h 730265"/>
                            <a:gd name="connsiteX6" fmla="*/ 473820 w 6104412"/>
                            <a:gd name="connsiteY6" fmla="*/ 674048 h 730265"/>
                            <a:gd name="connsiteX7" fmla="*/ 118979 w 6104412"/>
                            <a:gd name="connsiteY7" fmla="*/ 46251 h 7302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04412" h="730265">
                              <a:moveTo>
                                <a:pt x="118979" y="46251"/>
                              </a:moveTo>
                              <a:cubicBezTo>
                                <a:pt x="265693" y="-56107"/>
                                <a:pt x="962865" y="40565"/>
                                <a:pt x="1354101" y="59899"/>
                              </a:cubicBezTo>
                              <a:cubicBezTo>
                                <a:pt x="1745337" y="79233"/>
                                <a:pt x="1749886" y="144060"/>
                                <a:pt x="2466393" y="162257"/>
                              </a:cubicBezTo>
                              <a:cubicBezTo>
                                <a:pt x="3182900" y="180454"/>
                                <a:pt x="5082215" y="98568"/>
                                <a:pt x="5653146" y="169081"/>
                              </a:cubicBezTo>
                              <a:cubicBezTo>
                                <a:pt x="6224078" y="239594"/>
                                <a:pt x="6193370" y="497764"/>
                                <a:pt x="5891982" y="585337"/>
                              </a:cubicBezTo>
                              <a:cubicBezTo>
                                <a:pt x="5590594" y="672910"/>
                                <a:pt x="4747844" y="679735"/>
                                <a:pt x="3844817" y="694520"/>
                              </a:cubicBezTo>
                              <a:cubicBezTo>
                                <a:pt x="2941790" y="709305"/>
                                <a:pt x="1099342" y="777544"/>
                                <a:pt x="473820" y="674048"/>
                              </a:cubicBezTo>
                              <a:cubicBezTo>
                                <a:pt x="-151702" y="570552"/>
                                <a:pt x="-27735" y="148609"/>
                                <a:pt x="118979" y="46251"/>
                              </a:cubicBezTo>
                              <a:close/>
                            </a:path>
                          </a:pathLst>
                        </a:custGeom>
                        <a:solidFill>
                          <a:srgbClr val="00B0F0"/>
                        </a:solidFill>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86A117" id="Freeform 481" o:spid="_x0000_s1026" style="position:absolute;margin-left:-16.35pt;margin-top:36.65pt;width:480.65pt;height:57.5pt;z-index:-251623424;visibility:visible;mso-wrap-style:square;mso-wrap-distance-left:9pt;mso-wrap-distance-top:0;mso-wrap-distance-right:9pt;mso-wrap-distance-bottom:0;mso-position-horizontal:absolute;mso-position-horizontal-relative:text;mso-position-vertical:absolute;mso-position-vertical-relative:text;v-text-anchor:middle" coordsize="6104412,730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" path="m118979,46251c265693,-56107,962865,40565,1354101,59899v391236,19334,395785,84161,1112292,102358c3182900,180454,5082215,98568,5653146,169081v570932,70513,540224,328683,238836,416256c5590594,672910,4747844,679735,3844817,694520,2941790,709305,1099342,777544,473820,674048,-151702,570552,-27735,148609,118979,46251xe" fillcolor="#00b0f0" strokecolor="#525252 [1606]" strokeweight="1pt">
                <v:stroke joinstyle="miter"/>
                <v:path arrowok="t" o:connecttype="custom" o:connectlocs="118979,46251;1354101,59899;2466393,162257;5653146,169081;5891982,585337;3844817,694520;473820,674048;118979,46251" o:connectangles="0,0,0,0,0,0,0,0"/>
              </v:shape>
            </w:pict>
          </mc:Fallback>
        </mc:AlternateContent>
      </w:r>
      <w:r w:rsidR="00A84064" w:rsidRPr="004D59CF">
        <w:rPr>
          <w:rFonts w:asciiTheme="majorHAnsi" w:hAnsiTheme="majorHAnsi" w:cstheme="majorHAnsi"/>
          <w:color w:val="FFFFFF" w:themeColor="background1"/>
        </w:rPr>
        <w:t xml:space="preserve">The use of bicycle pedals for the main operation of the machine creates a comfortable and more desirable approach for users because of its simplistic use. </w:t>
      </w:r>
    </w:p>
    <w:p w14:paraId="31C73ECA" w14:textId="77777777" w:rsidR="004A7E34" w:rsidRPr="004D59CF" w:rsidRDefault="004A7E34" w:rsidP="00DC69F3">
      <w:pPr>
        <w:pStyle w:val="Heading3"/>
        <w:spacing w:line="276" w:lineRule="auto"/>
        <w:rPr>
          <w:rFonts w:cstheme="majorHAnsi"/>
          <w:color w:val="FFFFFF" w:themeColor="background1"/>
        </w:rPr>
      </w:pPr>
      <w:r w:rsidRPr="004D59CF">
        <w:rPr>
          <w:rFonts w:cstheme="majorHAnsi"/>
          <w:color w:val="FFFFFF" w:themeColor="background1"/>
        </w:rPr>
        <w:t>Anthropometrics</w:t>
      </w:r>
    </w:p>
    <w:p w14:paraId="43C0926A" w14:textId="196D16F5" w:rsidR="00A84064" w:rsidRPr="004D59CF" w:rsidRDefault="004D59CF" w:rsidP="00DC69F3">
      <w:pPr>
        <w:spacing w:line="276" w:lineRule="auto"/>
        <w:rPr>
          <w:rFonts w:asciiTheme="majorHAnsi" w:hAnsiTheme="majorHAnsi" w:cstheme="majorHAnsi"/>
          <w:color w:val="FFFFFF" w:themeColor="background1"/>
        </w:rPr>
      </w:pPr>
      <w:r w:rsidRPr="004D59CF">
        <w:rPr>
          <w:rFonts w:asciiTheme="majorHAnsi" w:hAnsiTheme="majorHAnsi" w:cstheme="majorHAnsi"/>
          <w:noProof/>
          <w:color w:val="FFFFFF" w:themeColor="background1"/>
          <w:lang w:eastAsia="en-AU"/>
        </w:rPr>
        <mc:AlternateContent>
          <mc:Choice Requires="wps">
            <w:drawing>
              <wp:anchor distT="0" distB="0" distL="114300" distR="114300" simplePos="0" relativeHeight="251694080" behindDoc="1" locked="0" layoutInCell="1" allowOverlap="1" wp14:anchorId="091667F5" wp14:editId="45C8E44D">
                <wp:simplePos x="0" y="0"/>
                <wp:positionH relativeFrom="column">
                  <wp:posOffset>-348549</wp:posOffset>
                </wp:positionH>
                <wp:positionV relativeFrom="paragraph">
                  <wp:posOffset>445561</wp:posOffset>
                </wp:positionV>
                <wp:extent cx="6356216" cy="704733"/>
                <wp:effectExtent l="0" t="0" r="26035" b="19685"/>
                <wp:wrapNone/>
                <wp:docPr id="482" name="Freeform 482"/>
                <wp:cNvGraphicFramePr/>
                <a:graphic xmlns:a="http://schemas.openxmlformats.org/drawingml/2006/main">
                  <a:graphicData uri="http://schemas.microsoft.com/office/word/2010/wordprocessingShape">
                    <wps:wsp>
                      <wps:cNvSpPr/>
                      <wps:spPr>
                        <a:xfrm>
                          <a:off x="0" y="0"/>
                          <a:ext cx="6356216" cy="704733"/>
                        </a:xfrm>
                        <a:custGeom>
                          <a:avLst/>
                          <a:gdLst>
                            <a:gd name="connsiteX0" fmla="*/ 307606 w 6356216"/>
                            <a:gd name="connsiteY0" fmla="*/ 34461 h 704733"/>
                            <a:gd name="connsiteX1" fmla="*/ 1658734 w 6356216"/>
                            <a:gd name="connsiteY1" fmla="*/ 89052 h 704733"/>
                            <a:gd name="connsiteX2" fmla="*/ 2668668 w 6356216"/>
                            <a:gd name="connsiteY2" fmla="*/ 184586 h 704733"/>
                            <a:gd name="connsiteX3" fmla="*/ 6046489 w 6356216"/>
                            <a:gd name="connsiteY3" fmla="*/ 170939 h 704733"/>
                            <a:gd name="connsiteX4" fmla="*/ 5889540 w 6356216"/>
                            <a:gd name="connsiteY4" fmla="*/ 641786 h 704733"/>
                            <a:gd name="connsiteX5" fmla="*/ 3275994 w 6356216"/>
                            <a:gd name="connsiteY5" fmla="*/ 675906 h 704733"/>
                            <a:gd name="connsiteX6" fmla="*/ 266662 w 6356216"/>
                            <a:gd name="connsiteY6" fmla="*/ 648610 h 704733"/>
                            <a:gd name="connsiteX7" fmla="*/ 307606 w 6356216"/>
                            <a:gd name="connsiteY7" fmla="*/ 34461 h 704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356216" h="704733">
                              <a:moveTo>
                                <a:pt x="307606" y="34461"/>
                              </a:moveTo>
                              <a:cubicBezTo>
                                <a:pt x="539618" y="-58799"/>
                                <a:pt x="1265224" y="64031"/>
                                <a:pt x="1658734" y="89052"/>
                              </a:cubicBezTo>
                              <a:cubicBezTo>
                                <a:pt x="2052244" y="114073"/>
                                <a:pt x="1937376" y="170938"/>
                                <a:pt x="2668668" y="184586"/>
                              </a:cubicBezTo>
                              <a:cubicBezTo>
                                <a:pt x="3399960" y="198234"/>
                                <a:pt x="5509677" y="94739"/>
                                <a:pt x="6046489" y="170939"/>
                              </a:cubicBezTo>
                              <a:cubicBezTo>
                                <a:pt x="6583301" y="247139"/>
                                <a:pt x="6351289" y="557625"/>
                                <a:pt x="5889540" y="641786"/>
                              </a:cubicBezTo>
                              <a:cubicBezTo>
                                <a:pt x="5427791" y="725947"/>
                                <a:pt x="3275994" y="675906"/>
                                <a:pt x="3275994" y="675906"/>
                              </a:cubicBezTo>
                              <a:cubicBezTo>
                                <a:pt x="2338848" y="677043"/>
                                <a:pt x="762531" y="755518"/>
                                <a:pt x="266662" y="648610"/>
                              </a:cubicBezTo>
                              <a:cubicBezTo>
                                <a:pt x="-229207" y="541703"/>
                                <a:pt x="75594" y="127721"/>
                                <a:pt x="307606" y="34461"/>
                              </a:cubicBezTo>
                              <a:close/>
                            </a:path>
                          </a:pathLst>
                        </a:cu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32E013" id="Freeform 482" o:spid="_x0000_s1026" style="position:absolute;margin-left:-27.45pt;margin-top:35.1pt;width:500.5pt;height:55.5pt;z-index:-251622400;visibility:visible;mso-wrap-style:square;mso-wrap-distance-left:9pt;mso-wrap-distance-top:0;mso-wrap-distance-right:9pt;mso-wrap-distance-bottom:0;mso-position-horizontal:absolute;mso-position-horizontal-relative:text;mso-position-vertical:absolute;mso-position-vertical-relative:text;v-text-anchor:middle" coordsize="6356216,704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" path="m307606,34461v232012,-93260,957618,29570,1351128,54591c2052244,114073,1937376,170938,2668668,184586v731292,13648,2841009,-89847,3377821,-13647c6583301,247139,6351289,557625,5889540,641786v-461749,84161,-2613546,34120,-2613546,34120c2338848,677043,762531,755518,266662,648610,-229207,541703,75594,127721,307606,34461xe" fillcolor="#ed7d31 [3205]" strokecolor="#823b0b [1605]" strokeweight="1pt">
                <v:stroke joinstyle="miter"/>
                <v:path arrowok="t" o:connecttype="custom" o:connectlocs="307606,34461;1658734,89052;2668668,184586;6046489,170939;5889540,641786;3275994,675906;266662,648610;307606,34461" o:connectangles="0,0,0,0,0,0,0,0"/>
              </v:shape>
            </w:pict>
          </mc:Fallback>
        </mc:AlternateContent>
      </w:r>
      <w:r w:rsidR="00A84064" w:rsidRPr="004D59CF">
        <w:rPr>
          <w:rFonts w:asciiTheme="majorHAnsi" w:hAnsiTheme="majorHAnsi" w:cstheme="majorHAnsi"/>
          <w:color w:val="FFFFFF" w:themeColor="background1"/>
        </w:rPr>
        <w:t>Having the hatch for putting clothes in at the average waist height for adults and the pedals slightly raised</w:t>
      </w:r>
      <w:r w:rsidR="007425A7" w:rsidRPr="004D59CF">
        <w:rPr>
          <w:rFonts w:asciiTheme="majorHAnsi" w:hAnsiTheme="majorHAnsi" w:cstheme="majorHAnsi"/>
          <w:color w:val="FFFFFF" w:themeColor="background1"/>
        </w:rPr>
        <w:t xml:space="preserve"> above the ground,</w:t>
      </w:r>
      <w:r w:rsidR="00A84064" w:rsidRPr="004D59CF">
        <w:rPr>
          <w:rFonts w:asciiTheme="majorHAnsi" w:hAnsiTheme="majorHAnsi" w:cstheme="majorHAnsi"/>
          <w:color w:val="FFFFFF" w:themeColor="background1"/>
        </w:rPr>
        <w:t xml:space="preserve"> like bicycles</w:t>
      </w:r>
      <w:r w:rsidR="00C367F6" w:rsidRPr="004D59CF">
        <w:rPr>
          <w:rFonts w:asciiTheme="majorHAnsi" w:hAnsiTheme="majorHAnsi" w:cstheme="majorHAnsi"/>
          <w:color w:val="FFFFFF" w:themeColor="background1"/>
        </w:rPr>
        <w:t>,</w:t>
      </w:r>
      <w:r w:rsidR="00A84064" w:rsidRPr="004D59CF">
        <w:rPr>
          <w:rFonts w:asciiTheme="majorHAnsi" w:hAnsiTheme="majorHAnsi" w:cstheme="majorHAnsi"/>
          <w:color w:val="FFFFFF" w:themeColor="background1"/>
        </w:rPr>
        <w:t xml:space="preserve"> creates a more user-centred design. </w:t>
      </w:r>
    </w:p>
    <w:p w14:paraId="4DBDCDD7" w14:textId="77777777" w:rsidR="004A7E34" w:rsidRPr="004D59CF" w:rsidRDefault="004A7E34" w:rsidP="00DC69F3">
      <w:pPr>
        <w:pStyle w:val="Heading3"/>
        <w:spacing w:line="276" w:lineRule="auto"/>
        <w:rPr>
          <w:rFonts w:cstheme="majorHAnsi"/>
          <w:color w:val="FFFFFF" w:themeColor="background1"/>
        </w:rPr>
      </w:pPr>
      <w:r w:rsidRPr="004D59CF">
        <w:rPr>
          <w:rFonts w:cstheme="majorHAnsi"/>
          <w:color w:val="FFFFFF" w:themeColor="background1"/>
        </w:rPr>
        <w:t>User-centred Design</w:t>
      </w:r>
    </w:p>
    <w:p w14:paraId="058E8913" w14:textId="692A101F" w:rsidR="007425A7" w:rsidRPr="004D59CF" w:rsidRDefault="004D59CF" w:rsidP="00DC69F3">
      <w:pPr>
        <w:spacing w:line="276" w:lineRule="auto"/>
        <w:rPr>
          <w:rFonts w:asciiTheme="majorHAnsi" w:hAnsiTheme="majorHAnsi" w:cstheme="majorHAnsi"/>
          <w:color w:val="FFFFFF" w:themeColor="background1"/>
        </w:rPr>
      </w:pPr>
      <w:r w:rsidRPr="004D59CF">
        <w:rPr>
          <w:rFonts w:asciiTheme="majorHAnsi" w:hAnsiTheme="majorHAnsi" w:cstheme="majorHAnsi"/>
          <w:noProof/>
          <w:color w:val="FFFFFF" w:themeColor="background1"/>
          <w:lang w:eastAsia="en-AU"/>
        </w:rPr>
        <mc:AlternateContent>
          <mc:Choice Requires="wps">
            <w:drawing>
              <wp:anchor distT="0" distB="0" distL="114300" distR="114300" simplePos="0" relativeHeight="251695104" behindDoc="1" locked="0" layoutInCell="1" allowOverlap="1" wp14:anchorId="0DB97218" wp14:editId="46EB3A0F">
                <wp:simplePos x="0" y="0"/>
                <wp:positionH relativeFrom="column">
                  <wp:posOffset>-267642</wp:posOffset>
                </wp:positionH>
                <wp:positionV relativeFrom="paragraph">
                  <wp:posOffset>432570</wp:posOffset>
                </wp:positionV>
                <wp:extent cx="5826968" cy="709535"/>
                <wp:effectExtent l="0" t="0" r="21590" b="14605"/>
                <wp:wrapNone/>
                <wp:docPr id="484" name="Freeform 484"/>
                <wp:cNvGraphicFramePr/>
                <a:graphic xmlns:a="http://schemas.openxmlformats.org/drawingml/2006/main">
                  <a:graphicData uri="http://schemas.microsoft.com/office/word/2010/wordprocessingShape">
                    <wps:wsp>
                      <wps:cNvSpPr/>
                      <wps:spPr>
                        <a:xfrm>
                          <a:off x="0" y="0"/>
                          <a:ext cx="5826968" cy="709535"/>
                        </a:xfrm>
                        <a:custGeom>
                          <a:avLst/>
                          <a:gdLst>
                            <a:gd name="connsiteX0" fmla="*/ 172108 w 5826968"/>
                            <a:gd name="connsiteY0" fmla="*/ 42287 h 709535"/>
                            <a:gd name="connsiteX1" fmla="*/ 1004621 w 5826968"/>
                            <a:gd name="connsiteY1" fmla="*/ 69582 h 709535"/>
                            <a:gd name="connsiteX2" fmla="*/ 2376221 w 5826968"/>
                            <a:gd name="connsiteY2" fmla="*/ 199236 h 709535"/>
                            <a:gd name="connsiteX3" fmla="*/ 5419672 w 5826968"/>
                            <a:gd name="connsiteY3" fmla="*/ 185588 h 709535"/>
                            <a:gd name="connsiteX4" fmla="*/ 5494735 w 5826968"/>
                            <a:gd name="connsiteY4" fmla="*/ 615493 h 709535"/>
                            <a:gd name="connsiteX5" fmla="*/ 2635529 w 5826968"/>
                            <a:gd name="connsiteY5" fmla="*/ 670084 h 709535"/>
                            <a:gd name="connsiteX6" fmla="*/ 240346 w 5826968"/>
                            <a:gd name="connsiteY6" fmla="*/ 656436 h 709535"/>
                            <a:gd name="connsiteX7" fmla="*/ 172108 w 5826968"/>
                            <a:gd name="connsiteY7" fmla="*/ 42287 h 7095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26968" h="709535">
                              <a:moveTo>
                                <a:pt x="172108" y="42287"/>
                              </a:moveTo>
                              <a:cubicBezTo>
                                <a:pt x="299487" y="-55522"/>
                                <a:pt x="637269" y="43424"/>
                                <a:pt x="1004621" y="69582"/>
                              </a:cubicBezTo>
                              <a:cubicBezTo>
                                <a:pt x="1371973" y="95740"/>
                                <a:pt x="1640379" y="179902"/>
                                <a:pt x="2376221" y="199236"/>
                              </a:cubicBezTo>
                              <a:cubicBezTo>
                                <a:pt x="3112063" y="218570"/>
                                <a:pt x="4899920" y="116212"/>
                                <a:pt x="5419672" y="185588"/>
                              </a:cubicBezTo>
                              <a:cubicBezTo>
                                <a:pt x="5939424" y="254964"/>
                                <a:pt x="5958759" y="534744"/>
                                <a:pt x="5494735" y="615493"/>
                              </a:cubicBezTo>
                              <a:cubicBezTo>
                                <a:pt x="5030711" y="696242"/>
                                <a:pt x="2635529" y="670084"/>
                                <a:pt x="2635529" y="670084"/>
                              </a:cubicBezTo>
                              <a:cubicBezTo>
                                <a:pt x="1759798" y="676908"/>
                                <a:pt x="653191" y="763344"/>
                                <a:pt x="240346" y="656436"/>
                              </a:cubicBezTo>
                              <a:cubicBezTo>
                                <a:pt x="-172499" y="549528"/>
                                <a:pt x="44729" y="140096"/>
                                <a:pt x="172108" y="42287"/>
                              </a:cubicBezTo>
                              <a:close/>
                            </a:path>
                          </a:pathLst>
                        </a:cu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A9B47C" id="Freeform 484" o:spid="_x0000_s1026" style="position:absolute;margin-left:-21.05pt;margin-top:34.05pt;width:458.8pt;height:55.85pt;z-index:-251621376;visibility:visible;mso-wrap-style:square;mso-wrap-distance-left:9pt;mso-wrap-distance-top:0;mso-wrap-distance-right:9pt;mso-wrap-distance-bottom:0;mso-position-horizontal:absolute;mso-position-horizontal-relative:text;mso-position-vertical:absolute;mso-position-vertical-relative:text;v-text-anchor:middle" coordsize="5826968,709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" path="m172108,42287v127379,-97809,465161,1137,832513,27295c1371973,95740,1640379,179902,2376221,199236v735842,19334,2523699,-83024,3043451,-13648c5939424,254964,5958759,534744,5494735,615493v-464024,80749,-2859206,54591,-2859206,54591c1759798,676908,653191,763344,240346,656436,-172499,549528,44729,140096,172108,42287xe" fillcolor="#a5a5a5 [3206]" strokecolor="#525252 [1606]" strokeweight="1pt">
                <v:stroke joinstyle="miter"/>
                <v:path arrowok="t" o:connecttype="custom" o:connectlocs="172108,42287;1004621,69582;2376221,199236;5419672,185588;5494735,615493;2635529,670084;240346,656436;172108,42287" o:connectangles="0,0,0,0,0,0,0,0"/>
              </v:shape>
            </w:pict>
          </mc:Fallback>
        </mc:AlternateContent>
      </w:r>
      <w:r w:rsidR="007425A7" w:rsidRPr="004D59CF">
        <w:rPr>
          <w:rFonts w:asciiTheme="majorHAnsi" w:hAnsiTheme="majorHAnsi" w:cstheme="majorHAnsi"/>
          <w:color w:val="FFFFFF" w:themeColor="background1"/>
        </w:rPr>
        <w:t xml:space="preserve">The hatch allows for easier access to put clothes into the washing machine. Having the mechanics of the machine </w:t>
      </w:r>
      <w:r w:rsidR="00B20FA6" w:rsidRPr="004D59CF">
        <w:rPr>
          <w:rFonts w:asciiTheme="majorHAnsi" w:hAnsiTheme="majorHAnsi" w:cstheme="majorHAnsi"/>
          <w:color w:val="FFFFFF" w:themeColor="background1"/>
        </w:rPr>
        <w:t>like</w:t>
      </w:r>
      <w:r w:rsidR="007425A7" w:rsidRPr="004D59CF">
        <w:rPr>
          <w:rFonts w:asciiTheme="majorHAnsi" w:hAnsiTheme="majorHAnsi" w:cstheme="majorHAnsi"/>
          <w:color w:val="FFFFFF" w:themeColor="background1"/>
        </w:rPr>
        <w:t xml:space="preserve"> the ones on bicycles allows any age to easily operate it.</w:t>
      </w:r>
    </w:p>
    <w:p w14:paraId="482D5AD2" w14:textId="77777777" w:rsidR="004A7E34" w:rsidRPr="004D59CF" w:rsidRDefault="004A7E34" w:rsidP="00DC69F3">
      <w:pPr>
        <w:pStyle w:val="Heading3"/>
        <w:spacing w:line="276" w:lineRule="auto"/>
        <w:rPr>
          <w:rFonts w:cstheme="majorHAnsi"/>
          <w:color w:val="FFFFFF" w:themeColor="background1"/>
        </w:rPr>
      </w:pPr>
      <w:r w:rsidRPr="004D59CF">
        <w:rPr>
          <w:rFonts w:cstheme="majorHAnsi"/>
          <w:color w:val="FFFFFF" w:themeColor="background1"/>
        </w:rPr>
        <w:t>Materials</w:t>
      </w:r>
    </w:p>
    <w:p w14:paraId="0F01F79E" w14:textId="722AE10B" w:rsidR="007425A7" w:rsidRPr="004D59CF" w:rsidRDefault="007425A7" w:rsidP="00DC69F3">
      <w:pPr>
        <w:spacing w:line="276" w:lineRule="auto"/>
        <w:rPr>
          <w:rFonts w:asciiTheme="majorHAnsi" w:hAnsiTheme="majorHAnsi" w:cstheme="majorHAnsi"/>
          <w:color w:val="FFFFFF" w:themeColor="background1"/>
        </w:rPr>
      </w:pPr>
      <w:r w:rsidRPr="004D59CF">
        <w:rPr>
          <w:rFonts w:asciiTheme="majorHAnsi" w:hAnsiTheme="majorHAnsi" w:cstheme="majorHAnsi"/>
          <w:color w:val="FFFFFF" w:themeColor="background1"/>
        </w:rPr>
        <w:t xml:space="preserve">The wooden frame doesn’t </w:t>
      </w:r>
      <w:r w:rsidR="004D59CF" w:rsidRPr="004D59CF">
        <w:rPr>
          <w:rFonts w:asciiTheme="majorHAnsi" w:hAnsiTheme="majorHAnsi" w:cstheme="majorHAnsi"/>
          <w:color w:val="FFFFFF" w:themeColor="background1"/>
        </w:rPr>
        <w:t xml:space="preserve">create </w:t>
      </w:r>
      <w:r w:rsidRPr="004D59CF">
        <w:rPr>
          <w:rFonts w:asciiTheme="majorHAnsi" w:hAnsiTheme="majorHAnsi" w:cstheme="majorHAnsi"/>
          <w:color w:val="FFFFFF" w:themeColor="background1"/>
        </w:rPr>
        <w:t xml:space="preserve">a durable, long lasting life </w:t>
      </w:r>
      <w:r w:rsidR="00D24F60" w:rsidRPr="004D59CF">
        <w:rPr>
          <w:rFonts w:asciiTheme="majorHAnsi" w:hAnsiTheme="majorHAnsi" w:cstheme="majorHAnsi"/>
          <w:color w:val="FFFFFF" w:themeColor="background1"/>
        </w:rPr>
        <w:t xml:space="preserve">expectancy because wood isn’t particularly strong and can’t withstand harsh environments. </w:t>
      </w:r>
    </w:p>
    <w:p w14:paraId="59852D42" w14:textId="56256663" w:rsidR="004A7E34" w:rsidRPr="004D59CF" w:rsidRDefault="004D59CF" w:rsidP="00DC69F3">
      <w:pPr>
        <w:pStyle w:val="Heading3"/>
        <w:spacing w:line="276" w:lineRule="auto"/>
        <w:rPr>
          <w:rFonts w:cstheme="majorHAnsi"/>
          <w:color w:val="FFFFFF" w:themeColor="background1"/>
        </w:rPr>
      </w:pPr>
      <w:r w:rsidRPr="004D59CF">
        <w:rPr>
          <w:rFonts w:cstheme="majorHAnsi"/>
          <w:noProof/>
          <w:color w:val="FFFFFF" w:themeColor="background1"/>
          <w:lang w:eastAsia="en-AU"/>
        </w:rPr>
        <mc:AlternateContent>
          <mc:Choice Requires="wps">
            <w:drawing>
              <wp:anchor distT="0" distB="0" distL="114300" distR="114300" simplePos="0" relativeHeight="251696128" behindDoc="1" locked="0" layoutInCell="1" allowOverlap="1" wp14:anchorId="73D5C85E" wp14:editId="491F345B">
                <wp:simplePos x="0" y="0"/>
                <wp:positionH relativeFrom="column">
                  <wp:posOffset>-325990</wp:posOffset>
                </wp:positionH>
                <wp:positionV relativeFrom="paragraph">
                  <wp:posOffset>3592</wp:posOffset>
                </wp:positionV>
                <wp:extent cx="6212229" cy="681377"/>
                <wp:effectExtent l="0" t="0" r="17145" b="23495"/>
                <wp:wrapNone/>
                <wp:docPr id="485" name="Freeform 485"/>
                <wp:cNvGraphicFramePr/>
                <a:graphic xmlns:a="http://schemas.openxmlformats.org/drawingml/2006/main">
                  <a:graphicData uri="http://schemas.microsoft.com/office/word/2010/wordprocessingShape">
                    <wps:wsp>
                      <wps:cNvSpPr/>
                      <wps:spPr>
                        <a:xfrm>
                          <a:off x="0" y="0"/>
                          <a:ext cx="6212229" cy="681377"/>
                        </a:xfrm>
                        <a:custGeom>
                          <a:avLst/>
                          <a:gdLst>
                            <a:gd name="connsiteX0" fmla="*/ 264575 w 6212229"/>
                            <a:gd name="connsiteY0" fmla="*/ 0 h 681377"/>
                            <a:gd name="connsiteX1" fmla="*/ 1902306 w 6212229"/>
                            <a:gd name="connsiteY1" fmla="*/ 6824 h 681377"/>
                            <a:gd name="connsiteX2" fmla="*/ 5007172 w 6212229"/>
                            <a:gd name="connsiteY2" fmla="*/ 75063 h 681377"/>
                            <a:gd name="connsiteX3" fmla="*/ 5928396 w 6212229"/>
                            <a:gd name="connsiteY3" fmla="*/ 122830 h 681377"/>
                            <a:gd name="connsiteX4" fmla="*/ 5942044 w 6212229"/>
                            <a:gd name="connsiteY4" fmla="*/ 580030 h 681377"/>
                            <a:gd name="connsiteX5" fmla="*/ 2741644 w 6212229"/>
                            <a:gd name="connsiteY5" fmla="*/ 627797 h 681377"/>
                            <a:gd name="connsiteX6" fmla="*/ 237280 w 6212229"/>
                            <a:gd name="connsiteY6" fmla="*/ 634621 h 681377"/>
                            <a:gd name="connsiteX7" fmla="*/ 264575 w 6212229"/>
                            <a:gd name="connsiteY7" fmla="*/ 0 h 6813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212229" h="681377">
                              <a:moveTo>
                                <a:pt x="264575" y="0"/>
                              </a:moveTo>
                              <a:lnTo>
                                <a:pt x="1902306" y="6824"/>
                              </a:lnTo>
                              <a:lnTo>
                                <a:pt x="5007172" y="75063"/>
                              </a:lnTo>
                              <a:cubicBezTo>
                                <a:pt x="5678187" y="94397"/>
                                <a:pt x="5772584" y="38669"/>
                                <a:pt x="5928396" y="122830"/>
                              </a:cubicBezTo>
                              <a:cubicBezTo>
                                <a:pt x="6084208" y="206991"/>
                                <a:pt x="6473169" y="495869"/>
                                <a:pt x="5942044" y="580030"/>
                              </a:cubicBezTo>
                              <a:cubicBezTo>
                                <a:pt x="5410919" y="664191"/>
                                <a:pt x="2741644" y="627797"/>
                                <a:pt x="2741644" y="627797"/>
                              </a:cubicBezTo>
                              <a:cubicBezTo>
                                <a:pt x="1790850" y="636895"/>
                                <a:pt x="653537" y="739254"/>
                                <a:pt x="237280" y="634621"/>
                              </a:cubicBezTo>
                              <a:cubicBezTo>
                                <a:pt x="-178977" y="529988"/>
                                <a:pt x="32563" y="264994"/>
                                <a:pt x="264575" y="0"/>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940293" id="Freeform 485" o:spid="_x0000_s1026" style="position:absolute;margin-left:-25.65pt;margin-top:.3pt;width:489.15pt;height:53.65pt;z-index:-251620352;visibility:visible;mso-wrap-style:square;mso-wrap-distance-left:9pt;mso-wrap-distance-top:0;mso-wrap-distance-right:9pt;mso-wrap-distance-bottom:0;mso-position-horizontal:absolute;mso-position-horizontal-relative:text;mso-position-vertical:absolute;mso-position-vertical-relative:text;v-text-anchor:middle" coordsize="6212229,681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" path="m264575,l1902306,6824,5007172,75063v671015,19334,765412,-36394,921224,47767c6084208,206991,6473169,495869,5942044,580030v-531125,84161,-3200400,47767,-3200400,47767c1790850,636895,653537,739254,237280,634621,-178977,529988,32563,264994,264575,xe" fillcolor="#70ad47 [3209]" strokecolor="#375623 [1609]" strokeweight="1pt">
                <v:stroke joinstyle="miter"/>
                <v:path arrowok="t" o:connecttype="custom" o:connectlocs="264575,0;1902306,6824;5007172,75063;5928396,122830;5942044,580030;2741644,627797;237280,634621;264575,0" o:connectangles="0,0,0,0,0,0,0,0"/>
              </v:shape>
            </w:pict>
          </mc:Fallback>
        </mc:AlternateContent>
      </w:r>
      <w:r w:rsidR="004A7E34" w:rsidRPr="004D59CF">
        <w:rPr>
          <w:rFonts w:cstheme="majorHAnsi"/>
          <w:color w:val="FFFFFF" w:themeColor="background1"/>
        </w:rPr>
        <w:t>Manufacturing Process</w:t>
      </w:r>
    </w:p>
    <w:p w14:paraId="6526140B" w14:textId="1F959E6B" w:rsidR="00D24F60" w:rsidRPr="004D59CF" w:rsidRDefault="004D59CF" w:rsidP="00DC69F3">
      <w:pPr>
        <w:spacing w:line="276" w:lineRule="auto"/>
        <w:rPr>
          <w:rFonts w:asciiTheme="majorHAnsi" w:hAnsiTheme="majorHAnsi" w:cstheme="majorHAnsi"/>
          <w:color w:val="FFFFFF" w:themeColor="background1"/>
        </w:rPr>
      </w:pPr>
      <w:r w:rsidRPr="004D59CF">
        <w:rPr>
          <w:rFonts w:asciiTheme="majorHAnsi" w:hAnsiTheme="majorHAnsi" w:cstheme="majorHAnsi"/>
          <w:noProof/>
          <w:color w:val="FFFFFF" w:themeColor="background1"/>
          <w:lang w:eastAsia="en-AU"/>
        </w:rPr>
        <mc:AlternateContent>
          <mc:Choice Requires="wps">
            <w:drawing>
              <wp:anchor distT="0" distB="0" distL="114300" distR="114300" simplePos="0" relativeHeight="251697152" behindDoc="1" locked="0" layoutInCell="1" allowOverlap="1" wp14:anchorId="49EB3754" wp14:editId="4D2857E8">
                <wp:simplePos x="0" y="0"/>
                <wp:positionH relativeFrom="column">
                  <wp:posOffset>-354027</wp:posOffset>
                </wp:positionH>
                <wp:positionV relativeFrom="paragraph">
                  <wp:posOffset>464125</wp:posOffset>
                </wp:positionV>
                <wp:extent cx="6492417" cy="679968"/>
                <wp:effectExtent l="0" t="0" r="22860" b="25400"/>
                <wp:wrapNone/>
                <wp:docPr id="486" name="Freeform 486"/>
                <wp:cNvGraphicFramePr/>
                <a:graphic xmlns:a="http://schemas.openxmlformats.org/drawingml/2006/main">
                  <a:graphicData uri="http://schemas.microsoft.com/office/word/2010/wordprocessingShape">
                    <wps:wsp>
                      <wps:cNvSpPr/>
                      <wps:spPr>
                        <a:xfrm>
                          <a:off x="0" y="0"/>
                          <a:ext cx="6492417" cy="679968"/>
                        </a:xfrm>
                        <a:custGeom>
                          <a:avLst/>
                          <a:gdLst>
                            <a:gd name="connsiteX0" fmla="*/ 169782 w 6492417"/>
                            <a:gd name="connsiteY0" fmla="*/ 48803 h 679968"/>
                            <a:gd name="connsiteX1" fmla="*/ 1261603 w 6492417"/>
                            <a:gd name="connsiteY1" fmla="*/ 35156 h 679968"/>
                            <a:gd name="connsiteX2" fmla="*/ 2524021 w 6492417"/>
                            <a:gd name="connsiteY2" fmla="*/ 82923 h 679968"/>
                            <a:gd name="connsiteX3" fmla="*/ 5976905 w 6492417"/>
                            <a:gd name="connsiteY3" fmla="*/ 130690 h 679968"/>
                            <a:gd name="connsiteX4" fmla="*/ 6079263 w 6492417"/>
                            <a:gd name="connsiteY4" fmla="*/ 567418 h 679968"/>
                            <a:gd name="connsiteX5" fmla="*/ 2176003 w 6492417"/>
                            <a:gd name="connsiteY5" fmla="*/ 656129 h 679968"/>
                            <a:gd name="connsiteX6" fmla="*/ 217549 w 6492417"/>
                            <a:gd name="connsiteY6" fmla="*/ 622009 h 679968"/>
                            <a:gd name="connsiteX7" fmla="*/ 169782 w 6492417"/>
                            <a:gd name="connsiteY7" fmla="*/ 48803 h 6799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492417" h="679968">
                              <a:moveTo>
                                <a:pt x="169782" y="48803"/>
                              </a:moveTo>
                              <a:cubicBezTo>
                                <a:pt x="343791" y="-49006"/>
                                <a:pt x="869230" y="29469"/>
                                <a:pt x="1261603" y="35156"/>
                              </a:cubicBezTo>
                              <a:cubicBezTo>
                                <a:pt x="1653976" y="40843"/>
                                <a:pt x="2524021" y="82923"/>
                                <a:pt x="2524021" y="82923"/>
                              </a:cubicBezTo>
                              <a:lnTo>
                                <a:pt x="5976905" y="130690"/>
                              </a:lnTo>
                              <a:cubicBezTo>
                                <a:pt x="6569445" y="211439"/>
                                <a:pt x="6712747" y="479845"/>
                                <a:pt x="6079263" y="567418"/>
                              </a:cubicBezTo>
                              <a:cubicBezTo>
                                <a:pt x="5445779" y="654991"/>
                                <a:pt x="2176003" y="656129"/>
                                <a:pt x="2176003" y="656129"/>
                              </a:cubicBezTo>
                              <a:cubicBezTo>
                                <a:pt x="1199051" y="665228"/>
                                <a:pt x="557606" y="720955"/>
                                <a:pt x="217549" y="622009"/>
                              </a:cubicBezTo>
                              <a:cubicBezTo>
                                <a:pt x="-122508" y="523063"/>
                                <a:pt x="-4227" y="146612"/>
                                <a:pt x="169782" y="48803"/>
                              </a:cubicBezTo>
                              <a:close/>
                            </a:path>
                          </a:pathLst>
                        </a:cu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E6BBD0" id="Freeform 486" o:spid="_x0000_s1026" style="position:absolute;margin-left:-27.9pt;margin-top:36.55pt;width:511.2pt;height:53.55pt;z-index:-251619328;visibility:visible;mso-wrap-style:square;mso-wrap-distance-left:9pt;mso-wrap-distance-top:0;mso-wrap-distance-right:9pt;mso-wrap-distance-bottom:0;mso-position-horizontal:absolute;mso-position-horizontal-relative:text;mso-position-vertical:absolute;mso-position-vertical-relative:text;v-text-anchor:middle" coordsize="6492417,679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" path="m169782,48803c343791,-49006,869230,29469,1261603,35156v392373,5687,1262418,47767,1262418,47767l5976905,130690v592540,80749,735842,349155,102358,436728c5445779,654991,2176003,656129,2176003,656129,1199051,665228,557606,720955,217549,622009,-122508,523063,-4227,146612,169782,48803xe" fillcolor="#ffc000 [3207]" strokecolor="#7f5f00 [1607]" strokeweight="1pt">
                <v:stroke joinstyle="miter"/>
                <v:path arrowok="t" o:connecttype="custom" o:connectlocs="169782,48803;1261603,35156;2524021,82923;5976905,130690;6079263,567418;2176003,656129;217549,622009;169782,48803" o:connectangles="0,0,0,0,0,0,0,0"/>
              </v:shape>
            </w:pict>
          </mc:Fallback>
        </mc:AlternateContent>
      </w:r>
      <w:r w:rsidR="00D24F60" w:rsidRPr="004D59CF">
        <w:rPr>
          <w:rFonts w:asciiTheme="majorHAnsi" w:hAnsiTheme="majorHAnsi" w:cstheme="majorHAnsi"/>
          <w:color w:val="FFFFFF" w:themeColor="background1"/>
        </w:rPr>
        <w:t xml:space="preserve">The manufacturing process for the </w:t>
      </w:r>
      <w:r w:rsidR="00395642" w:rsidRPr="004D59CF">
        <w:rPr>
          <w:rFonts w:asciiTheme="majorHAnsi" w:hAnsiTheme="majorHAnsi" w:cstheme="majorHAnsi"/>
          <w:color w:val="FFFFFF" w:themeColor="background1"/>
        </w:rPr>
        <w:t>product</w:t>
      </w:r>
      <w:r w:rsidR="00D24F60" w:rsidRPr="004D59CF">
        <w:rPr>
          <w:rFonts w:asciiTheme="majorHAnsi" w:hAnsiTheme="majorHAnsi" w:cstheme="majorHAnsi"/>
          <w:color w:val="FFFFFF" w:themeColor="background1"/>
        </w:rPr>
        <w:t xml:space="preserve"> will be quite complicated due</w:t>
      </w:r>
      <w:r w:rsidR="00395642" w:rsidRPr="004D59CF">
        <w:rPr>
          <w:rFonts w:asciiTheme="majorHAnsi" w:hAnsiTheme="majorHAnsi" w:cstheme="majorHAnsi"/>
          <w:color w:val="FFFFFF" w:themeColor="background1"/>
        </w:rPr>
        <w:t xml:space="preserve"> to</w:t>
      </w:r>
      <w:r w:rsidR="00D24F60" w:rsidRPr="004D59CF">
        <w:rPr>
          <w:rFonts w:asciiTheme="majorHAnsi" w:hAnsiTheme="majorHAnsi" w:cstheme="majorHAnsi"/>
          <w:color w:val="FFFFFF" w:themeColor="background1"/>
        </w:rPr>
        <w:t xml:space="preserve"> </w:t>
      </w:r>
      <w:r w:rsidR="00395642" w:rsidRPr="004D59CF">
        <w:rPr>
          <w:rFonts w:asciiTheme="majorHAnsi" w:hAnsiTheme="majorHAnsi" w:cstheme="majorHAnsi"/>
          <w:color w:val="FFFFFF" w:themeColor="background1"/>
        </w:rPr>
        <w:t>having to join multiple materials</w:t>
      </w:r>
      <w:r w:rsidRPr="004D59CF">
        <w:rPr>
          <w:rFonts w:asciiTheme="majorHAnsi" w:hAnsiTheme="majorHAnsi" w:cstheme="majorHAnsi"/>
          <w:color w:val="FFFFFF" w:themeColor="background1"/>
        </w:rPr>
        <w:t>; such as wood to metal, and plastics to</w:t>
      </w:r>
      <w:r w:rsidR="00D24F60" w:rsidRPr="004D59CF">
        <w:rPr>
          <w:rFonts w:asciiTheme="majorHAnsi" w:hAnsiTheme="majorHAnsi" w:cstheme="majorHAnsi"/>
          <w:color w:val="FFFFFF" w:themeColor="background1"/>
        </w:rPr>
        <w:t xml:space="preserve"> metal.</w:t>
      </w:r>
    </w:p>
    <w:p w14:paraId="00DBC663" w14:textId="77777777" w:rsidR="004A7E34" w:rsidRPr="004D59CF" w:rsidRDefault="004A7E34" w:rsidP="00DC69F3">
      <w:pPr>
        <w:pStyle w:val="Heading3"/>
        <w:spacing w:line="276" w:lineRule="auto"/>
        <w:rPr>
          <w:rFonts w:cstheme="majorHAnsi"/>
          <w:color w:val="FFFFFF" w:themeColor="background1"/>
        </w:rPr>
      </w:pPr>
      <w:r w:rsidRPr="004D59CF">
        <w:rPr>
          <w:rFonts w:cstheme="majorHAnsi"/>
          <w:color w:val="FFFFFF" w:themeColor="background1"/>
        </w:rPr>
        <w:t>Legal Responsibilities</w:t>
      </w:r>
    </w:p>
    <w:p w14:paraId="0A567605" w14:textId="55F12841" w:rsidR="00D24F60" w:rsidRPr="004D59CF" w:rsidRDefault="004D59CF" w:rsidP="00DC69F3">
      <w:pPr>
        <w:spacing w:line="276" w:lineRule="auto"/>
        <w:rPr>
          <w:rFonts w:asciiTheme="majorHAnsi" w:hAnsiTheme="majorHAnsi" w:cstheme="majorHAnsi"/>
          <w:color w:val="FFFFFF" w:themeColor="background1"/>
        </w:rPr>
      </w:pPr>
      <w:r w:rsidRPr="004D59CF">
        <w:rPr>
          <w:rFonts w:asciiTheme="majorHAnsi" w:hAnsiTheme="majorHAnsi" w:cstheme="majorHAnsi"/>
          <w:noProof/>
          <w:color w:val="FFFFFF" w:themeColor="background1"/>
          <w:lang w:eastAsia="en-AU"/>
        </w:rPr>
        <mc:AlternateContent>
          <mc:Choice Requires="wps">
            <w:drawing>
              <wp:anchor distT="0" distB="0" distL="114300" distR="114300" simplePos="0" relativeHeight="251698176" behindDoc="1" locked="0" layoutInCell="1" allowOverlap="1" wp14:anchorId="1FA23BA1" wp14:editId="1FC138BF">
                <wp:simplePos x="0" y="0"/>
                <wp:positionH relativeFrom="column">
                  <wp:posOffset>-352238</wp:posOffset>
                </wp:positionH>
                <wp:positionV relativeFrom="paragraph">
                  <wp:posOffset>453986</wp:posOffset>
                </wp:positionV>
                <wp:extent cx="6307529" cy="690198"/>
                <wp:effectExtent l="0" t="0" r="17145" b="15240"/>
                <wp:wrapNone/>
                <wp:docPr id="487" name="Freeform 487"/>
                <wp:cNvGraphicFramePr/>
                <a:graphic xmlns:a="http://schemas.openxmlformats.org/drawingml/2006/main">
                  <a:graphicData uri="http://schemas.microsoft.com/office/word/2010/wordprocessingShape">
                    <wps:wsp>
                      <wps:cNvSpPr/>
                      <wps:spPr>
                        <a:xfrm>
                          <a:off x="0" y="0"/>
                          <a:ext cx="6307529" cy="690198"/>
                        </a:xfrm>
                        <a:custGeom>
                          <a:avLst/>
                          <a:gdLst>
                            <a:gd name="connsiteX0" fmla="*/ 222584 w 6307529"/>
                            <a:gd name="connsiteY0" fmla="*/ 40129 h 690198"/>
                            <a:gd name="connsiteX1" fmla="*/ 1648775 w 6307529"/>
                            <a:gd name="connsiteY1" fmla="*/ 67425 h 690198"/>
                            <a:gd name="connsiteX2" fmla="*/ 2918017 w 6307529"/>
                            <a:gd name="connsiteY2" fmla="*/ 162959 h 690198"/>
                            <a:gd name="connsiteX3" fmla="*/ 5838638 w 6307529"/>
                            <a:gd name="connsiteY3" fmla="*/ 115192 h 690198"/>
                            <a:gd name="connsiteX4" fmla="*/ 6104769 w 6307529"/>
                            <a:gd name="connsiteY4" fmla="*/ 510977 h 690198"/>
                            <a:gd name="connsiteX5" fmla="*/ 3846065 w 6307529"/>
                            <a:gd name="connsiteY5" fmla="*/ 586040 h 690198"/>
                            <a:gd name="connsiteX6" fmla="*/ 1485002 w 6307529"/>
                            <a:gd name="connsiteY6" fmla="*/ 647455 h 690198"/>
                            <a:gd name="connsiteX7" fmla="*/ 133874 w 6307529"/>
                            <a:gd name="connsiteY7" fmla="*/ 640631 h 690198"/>
                            <a:gd name="connsiteX8" fmla="*/ 222584 w 6307529"/>
                            <a:gd name="connsiteY8" fmla="*/ 40129 h 6901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307529" h="690198">
                              <a:moveTo>
                                <a:pt x="222584" y="40129"/>
                              </a:moveTo>
                              <a:cubicBezTo>
                                <a:pt x="475068" y="-55405"/>
                                <a:pt x="1199536" y="46953"/>
                                <a:pt x="1648775" y="67425"/>
                              </a:cubicBezTo>
                              <a:cubicBezTo>
                                <a:pt x="2098014" y="87897"/>
                                <a:pt x="2918017" y="162959"/>
                                <a:pt x="2918017" y="162959"/>
                              </a:cubicBezTo>
                              <a:cubicBezTo>
                                <a:pt x="3616327" y="170920"/>
                                <a:pt x="5307513" y="57189"/>
                                <a:pt x="5838638" y="115192"/>
                              </a:cubicBezTo>
                              <a:cubicBezTo>
                                <a:pt x="6369763" y="173195"/>
                                <a:pt x="6436864" y="432502"/>
                                <a:pt x="6104769" y="510977"/>
                              </a:cubicBezTo>
                              <a:cubicBezTo>
                                <a:pt x="5772674" y="589452"/>
                                <a:pt x="3846065" y="586040"/>
                                <a:pt x="3846065" y="586040"/>
                              </a:cubicBezTo>
                              <a:lnTo>
                                <a:pt x="1485002" y="647455"/>
                              </a:lnTo>
                              <a:cubicBezTo>
                                <a:pt x="866304" y="656553"/>
                                <a:pt x="346552" y="742989"/>
                                <a:pt x="133874" y="640631"/>
                              </a:cubicBezTo>
                              <a:cubicBezTo>
                                <a:pt x="-78804" y="538273"/>
                                <a:pt x="-29900" y="135663"/>
                                <a:pt x="222584" y="40129"/>
                              </a:cubicBezTo>
                              <a:close/>
                            </a:path>
                          </a:pathLst>
                        </a:custGeom>
                        <a:solidFill>
                          <a:schemeClr val="accent2">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2F5EFF" id="Freeform 487" o:spid="_x0000_s1026" style="position:absolute;margin-left:-27.75pt;margin-top:35.75pt;width:496.65pt;height:54.35pt;z-index:-251618304;visibility:visible;mso-wrap-style:square;mso-wrap-distance-left:9pt;mso-wrap-distance-top:0;mso-wrap-distance-right:9pt;mso-wrap-distance-bottom:0;mso-position-horizontal:absolute;mso-position-horizontal-relative:text;mso-position-vertical:absolute;mso-position-vertical-relative:text;v-text-anchor:middle" coordsize="6307529,690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" path="m222584,40129v252484,-95534,976952,6824,1426191,27296c2098014,87897,2918017,162959,2918017,162959v698310,7961,2389496,-105770,2920621,-47767c6369763,173195,6436864,432502,6104769,510977v-332095,78475,-2258704,75063,-2258704,75063l1485002,647455c866304,656553,346552,742989,133874,640631,-78804,538273,-29900,135663,222584,40129xe" fillcolor="#823b0b [1605]" strokecolor="#1f3763 [1604]" strokeweight="1pt">
                <v:stroke joinstyle="miter"/>
                <v:path arrowok="t" o:connecttype="custom" o:connectlocs="222584,40129;1648775,67425;2918017,162959;5838638,115192;6104769,510977;3846065,586040;1485002,647455;133874,640631;222584,40129" o:connectangles="0,0,0,0,0,0,0,0,0"/>
              </v:shape>
            </w:pict>
          </mc:Fallback>
        </mc:AlternateContent>
      </w:r>
      <w:r w:rsidR="00D24F60" w:rsidRPr="004D59CF">
        <w:rPr>
          <w:rFonts w:asciiTheme="majorHAnsi" w:hAnsiTheme="majorHAnsi" w:cstheme="majorHAnsi"/>
          <w:color w:val="FFFFFF" w:themeColor="background1"/>
        </w:rPr>
        <w:t xml:space="preserve">There shouldn’t be any legal difficulties with this design due to the original concept and no immediate hazards present for users while operating. </w:t>
      </w:r>
    </w:p>
    <w:p w14:paraId="31FA5E2F" w14:textId="77777777" w:rsidR="00D24F60" w:rsidRPr="004D59CF" w:rsidRDefault="004A7E34" w:rsidP="00DC69F3">
      <w:pPr>
        <w:pStyle w:val="Heading3"/>
        <w:spacing w:line="276" w:lineRule="auto"/>
        <w:rPr>
          <w:rFonts w:cstheme="majorHAnsi"/>
          <w:color w:val="FFFFFF" w:themeColor="background1"/>
        </w:rPr>
      </w:pPr>
      <w:r w:rsidRPr="004D59CF">
        <w:rPr>
          <w:rFonts w:cstheme="majorHAnsi"/>
          <w:color w:val="FFFFFF" w:themeColor="background1"/>
        </w:rPr>
        <w:t xml:space="preserve">Aesthetics </w:t>
      </w:r>
    </w:p>
    <w:p w14:paraId="6CFBF12C" w14:textId="34072BDE" w:rsidR="004A7E34" w:rsidRPr="004D59CF" w:rsidRDefault="00D24F60" w:rsidP="00DC69F3">
      <w:pPr>
        <w:spacing w:line="276" w:lineRule="auto"/>
        <w:rPr>
          <w:rFonts w:asciiTheme="majorHAnsi" w:hAnsiTheme="majorHAnsi" w:cstheme="majorHAnsi"/>
          <w:color w:val="FFFFFF" w:themeColor="background1"/>
        </w:rPr>
      </w:pPr>
      <w:r w:rsidRPr="004D59CF">
        <w:rPr>
          <w:rFonts w:asciiTheme="majorHAnsi" w:hAnsiTheme="majorHAnsi" w:cstheme="majorHAnsi"/>
          <w:color w:val="FFFFFF" w:themeColor="background1"/>
        </w:rPr>
        <w:t>T</w:t>
      </w:r>
      <w:r w:rsidR="001F12D4" w:rsidRPr="004D59CF">
        <w:rPr>
          <w:rFonts w:asciiTheme="majorHAnsi" w:hAnsiTheme="majorHAnsi" w:cstheme="majorHAnsi"/>
          <w:color w:val="FFFFFF" w:themeColor="background1"/>
        </w:rPr>
        <w:t>he design isn’t very aesthetically</w:t>
      </w:r>
      <w:r w:rsidRPr="004D59CF">
        <w:rPr>
          <w:rFonts w:asciiTheme="majorHAnsi" w:hAnsiTheme="majorHAnsi" w:cstheme="majorHAnsi"/>
          <w:color w:val="FFFFFF" w:themeColor="background1"/>
        </w:rPr>
        <w:t xml:space="preserve"> pleasing due to the restrictions on materials and the task doesn’t require the machine to look nice.</w:t>
      </w:r>
    </w:p>
    <w:p w14:paraId="75BC07F4" w14:textId="48796CA6" w:rsidR="00F93305" w:rsidRDefault="00AB0907" w:rsidP="00DC69F3">
      <w:pPr>
        <w:spacing w:line="276" w:lineRule="auto"/>
        <w:rPr>
          <w:rFonts w:asciiTheme="majorHAnsi" w:hAnsiTheme="majorHAnsi" w:cstheme="majorHAnsi"/>
        </w:rPr>
      </w:pPr>
      <w:r>
        <w:rPr>
          <w:rFonts w:asciiTheme="majorHAnsi" w:hAnsiTheme="majorHAnsi" w:cstheme="majorHAnsi"/>
        </w:rPr>
        <w:t>This design would be a suitable solution because it’s able to effectively and easily wash and sanitize clothes using the prior knowledge and resources from d</w:t>
      </w:r>
      <w:r w:rsidR="00F93305">
        <w:rPr>
          <w:rFonts w:asciiTheme="majorHAnsi" w:hAnsiTheme="majorHAnsi" w:cstheme="majorHAnsi"/>
        </w:rPr>
        <w:t>eveloping countries, which helps meet</w:t>
      </w:r>
      <w:r>
        <w:rPr>
          <w:rFonts w:asciiTheme="majorHAnsi" w:hAnsiTheme="majorHAnsi" w:cstheme="majorHAnsi"/>
        </w:rPr>
        <w:t xml:space="preserve"> the design requirements of the task. It also has good anthropometrics and ergonomics, making the machine comfortable and easy to use by </w:t>
      </w:r>
      <w:r w:rsidR="00F93305">
        <w:rPr>
          <w:rFonts w:asciiTheme="majorHAnsi" w:hAnsiTheme="majorHAnsi" w:cstheme="majorHAnsi"/>
        </w:rPr>
        <w:t>majority of people</w:t>
      </w:r>
      <w:r>
        <w:rPr>
          <w:rFonts w:asciiTheme="majorHAnsi" w:hAnsiTheme="majorHAnsi" w:cstheme="majorHAnsi"/>
        </w:rPr>
        <w:t xml:space="preserve">. It would also be good solution because </w:t>
      </w:r>
      <w:r w:rsidR="00F93305">
        <w:rPr>
          <w:rFonts w:asciiTheme="majorHAnsi" w:hAnsiTheme="majorHAnsi" w:cstheme="majorHAnsi"/>
        </w:rPr>
        <w:t>it’s made from cheap and recyclable Martials</w:t>
      </w:r>
      <w:r>
        <w:rPr>
          <w:rFonts w:asciiTheme="majorHAnsi" w:hAnsiTheme="majorHAnsi" w:cstheme="majorHAnsi"/>
        </w:rPr>
        <w:t xml:space="preserve">, making the machine sustainable which is important for developing countries. </w:t>
      </w:r>
    </w:p>
    <w:p w14:paraId="1860211B" w14:textId="7549F1A5" w:rsidR="003D4BDB" w:rsidRPr="00AB0907" w:rsidRDefault="00F93305" w:rsidP="00DC69F3">
      <w:pPr>
        <w:spacing w:line="276" w:lineRule="auto"/>
        <w:rPr>
          <w:rFonts w:asciiTheme="majorHAnsi" w:hAnsiTheme="majorHAnsi" w:cstheme="majorHAnsi"/>
        </w:rPr>
      </w:pPr>
      <w:r>
        <w:rPr>
          <w:rFonts w:asciiTheme="majorHAnsi" w:hAnsiTheme="majorHAnsi" w:cstheme="majorHAnsi"/>
        </w:rPr>
        <w:t xml:space="preserve">However, the machine would be hard to move because it’s heavy, not making it practical for transporting from community to community. The machine would also be bad for developing countries because it can’t withstand harsh conditions because of its wood design, not making it suitable for developing countries because they require a machine that can withstand these harsh conditions.  </w:t>
      </w:r>
      <w:r w:rsidR="00AB0907">
        <w:rPr>
          <w:rFonts w:asciiTheme="majorHAnsi" w:hAnsiTheme="majorHAnsi" w:cstheme="majorHAnsi"/>
        </w:rPr>
        <w:t xml:space="preserve"> </w:t>
      </w:r>
    </w:p>
    <w:p w14:paraId="2079A719" w14:textId="4496C7DE" w:rsidR="003D4BDB" w:rsidRPr="00F93305" w:rsidRDefault="00F93305" w:rsidP="00F93305">
      <w:pPr>
        <w:pStyle w:val="Heading2"/>
      </w:pPr>
      <w:r>
        <w:t>C</w:t>
      </w:r>
      <w:r w:rsidR="001F12D4">
        <w:t>omments</w:t>
      </w:r>
    </w:p>
    <w:tbl>
      <w:tblPr>
        <w:tblStyle w:val="GridTable4-Accent1"/>
        <w:tblW w:w="0" w:type="auto"/>
        <w:tblLook w:val="04A0" w:firstRow="1" w:lastRow="0" w:firstColumn="1" w:lastColumn="0" w:noHBand="0" w:noVBand="1"/>
      </w:tblPr>
      <w:tblGrid>
        <w:gridCol w:w="757"/>
        <w:gridCol w:w="2215"/>
        <w:gridCol w:w="6044"/>
      </w:tblGrid>
      <w:tr w:rsidR="003A4CB3" w14:paraId="663DDE6E" w14:textId="77777777" w:rsidTr="003A4C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7" w:type="dxa"/>
          </w:tcPr>
          <w:p w14:paraId="781A1ADF" w14:textId="11188B19" w:rsidR="003A4CB3" w:rsidRDefault="003A4CB3">
            <w:pPr>
              <w:rPr>
                <w:rFonts w:cstheme="majorHAnsi"/>
              </w:rPr>
            </w:pPr>
            <w:r>
              <w:rPr>
                <w:rFonts w:cstheme="majorHAnsi"/>
              </w:rPr>
              <w:t>Date</w:t>
            </w:r>
          </w:p>
        </w:tc>
        <w:tc>
          <w:tcPr>
            <w:tcW w:w="2215" w:type="dxa"/>
          </w:tcPr>
          <w:p w14:paraId="33197353" w14:textId="6E20B705" w:rsidR="003A4CB3" w:rsidRDefault="003A4CB3">
            <w:pPr>
              <w:cnfStyle w:val="100000000000" w:firstRow="1" w:lastRow="0" w:firstColumn="0" w:lastColumn="0" w:oddVBand="0" w:evenVBand="0" w:oddHBand="0" w:evenHBand="0" w:firstRowFirstColumn="0" w:firstRowLastColumn="0" w:lastRowFirstColumn="0" w:lastRowLastColumn="0"/>
              <w:rPr>
                <w:rFonts w:cstheme="majorHAnsi"/>
              </w:rPr>
            </w:pPr>
            <w:r>
              <w:rPr>
                <w:rFonts w:cstheme="majorHAnsi"/>
              </w:rPr>
              <w:t>Person:</w:t>
            </w:r>
          </w:p>
        </w:tc>
        <w:tc>
          <w:tcPr>
            <w:tcW w:w="6044" w:type="dxa"/>
          </w:tcPr>
          <w:p w14:paraId="7269F737" w14:textId="33633978" w:rsidR="003A4CB3" w:rsidRDefault="003A4CB3">
            <w:pPr>
              <w:cnfStyle w:val="100000000000" w:firstRow="1" w:lastRow="0" w:firstColumn="0" w:lastColumn="0" w:oddVBand="0" w:evenVBand="0" w:oddHBand="0" w:evenHBand="0" w:firstRowFirstColumn="0" w:firstRowLastColumn="0" w:lastRowFirstColumn="0" w:lastRowLastColumn="0"/>
              <w:rPr>
                <w:rFonts w:cstheme="majorHAnsi"/>
              </w:rPr>
            </w:pPr>
            <w:r>
              <w:rPr>
                <w:rFonts w:cstheme="majorHAnsi"/>
              </w:rPr>
              <w:t>Comment:</w:t>
            </w:r>
          </w:p>
        </w:tc>
      </w:tr>
      <w:tr w:rsidR="003A4CB3" w14:paraId="18EDCD10" w14:textId="77777777" w:rsidTr="003A4C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7" w:type="dxa"/>
          </w:tcPr>
          <w:p w14:paraId="55C0E185" w14:textId="42AC80B0" w:rsidR="003A4CB3" w:rsidRDefault="003A4CB3">
            <w:pPr>
              <w:rPr>
                <w:rFonts w:cstheme="majorHAnsi"/>
              </w:rPr>
            </w:pPr>
            <w:r>
              <w:rPr>
                <w:rFonts w:cstheme="majorHAnsi"/>
              </w:rPr>
              <w:t>31/03</w:t>
            </w:r>
          </w:p>
        </w:tc>
        <w:tc>
          <w:tcPr>
            <w:tcW w:w="2215" w:type="dxa"/>
          </w:tcPr>
          <w:p w14:paraId="6E8B2010" w14:textId="1C85D81F" w:rsidR="003A4CB3" w:rsidRDefault="003A4CB3">
            <w:pPr>
              <w:cnfStyle w:val="000000100000" w:firstRow="0" w:lastRow="0" w:firstColumn="0" w:lastColumn="0" w:oddVBand="0" w:evenVBand="0" w:oddHBand="1" w:evenHBand="0" w:firstRowFirstColumn="0" w:firstRowLastColumn="0" w:lastRowFirstColumn="0" w:lastRowLastColumn="0"/>
              <w:rPr>
                <w:rFonts w:cstheme="majorHAnsi"/>
              </w:rPr>
            </w:pPr>
            <w:r>
              <w:rPr>
                <w:rFonts w:cstheme="majorHAnsi"/>
              </w:rPr>
              <w:t>Harry Conroy (peer)</w:t>
            </w:r>
          </w:p>
        </w:tc>
        <w:tc>
          <w:tcPr>
            <w:tcW w:w="6044" w:type="dxa"/>
          </w:tcPr>
          <w:p w14:paraId="20CD17CD" w14:textId="77777777" w:rsidR="003A4CB3" w:rsidRDefault="003A4CB3" w:rsidP="001F12D4">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 xml:space="preserve">The wood material won’t be able to survive rough environments in developing countries. </w:t>
            </w:r>
          </w:p>
          <w:p w14:paraId="43EE9B01" w14:textId="6800D5BF" w:rsidR="003A4CB3" w:rsidRPr="001F12D4" w:rsidRDefault="003A4CB3" w:rsidP="001F12D4">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Difficult to manufacture in the time frame.</w:t>
            </w:r>
          </w:p>
          <w:p w14:paraId="6A59FA8C" w14:textId="77777777" w:rsidR="003A4CB3" w:rsidRDefault="003A4CB3">
            <w:pPr>
              <w:cnfStyle w:val="000000100000" w:firstRow="0" w:lastRow="0" w:firstColumn="0" w:lastColumn="0" w:oddVBand="0" w:evenVBand="0" w:oddHBand="1" w:evenHBand="0" w:firstRowFirstColumn="0" w:firstRowLastColumn="0" w:lastRowFirstColumn="0" w:lastRowLastColumn="0"/>
              <w:rPr>
                <w:rFonts w:cstheme="majorHAnsi"/>
              </w:rPr>
            </w:pPr>
          </w:p>
        </w:tc>
      </w:tr>
      <w:tr w:rsidR="003A4CB3" w14:paraId="5F36BCFC" w14:textId="77777777" w:rsidTr="003A4CB3">
        <w:tc>
          <w:tcPr>
            <w:cnfStyle w:val="001000000000" w:firstRow="0" w:lastRow="0" w:firstColumn="1" w:lastColumn="0" w:oddVBand="0" w:evenVBand="0" w:oddHBand="0" w:evenHBand="0" w:firstRowFirstColumn="0" w:firstRowLastColumn="0" w:lastRowFirstColumn="0" w:lastRowLastColumn="0"/>
            <w:tcW w:w="757" w:type="dxa"/>
          </w:tcPr>
          <w:p w14:paraId="6FF3A1C6" w14:textId="7870074B" w:rsidR="003A4CB3" w:rsidRDefault="003A4CB3">
            <w:pPr>
              <w:rPr>
                <w:rFonts w:cstheme="majorHAnsi"/>
              </w:rPr>
            </w:pPr>
            <w:r>
              <w:rPr>
                <w:rFonts w:cstheme="majorHAnsi"/>
              </w:rPr>
              <w:t>31/03</w:t>
            </w:r>
          </w:p>
        </w:tc>
        <w:tc>
          <w:tcPr>
            <w:tcW w:w="2215" w:type="dxa"/>
          </w:tcPr>
          <w:p w14:paraId="75E0B07B" w14:textId="6398975C" w:rsidR="003A4CB3" w:rsidRDefault="003A4CB3">
            <w:pPr>
              <w:cnfStyle w:val="000000000000" w:firstRow="0" w:lastRow="0" w:firstColumn="0" w:lastColumn="0" w:oddVBand="0" w:evenVBand="0" w:oddHBand="0" w:evenHBand="0" w:firstRowFirstColumn="0" w:firstRowLastColumn="0" w:lastRowFirstColumn="0" w:lastRowLastColumn="0"/>
              <w:rPr>
                <w:rFonts w:cstheme="majorHAnsi"/>
              </w:rPr>
            </w:pPr>
            <w:r>
              <w:rPr>
                <w:rFonts w:cstheme="majorHAnsi"/>
              </w:rPr>
              <w:t>Mr Wodson (teacher)</w:t>
            </w:r>
          </w:p>
        </w:tc>
        <w:tc>
          <w:tcPr>
            <w:tcW w:w="6044" w:type="dxa"/>
          </w:tcPr>
          <w:p w14:paraId="47DF5E70" w14:textId="1F4B629C" w:rsidR="003A4CB3" w:rsidRPr="001F12D4" w:rsidRDefault="003A4CB3" w:rsidP="001F12D4">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cstheme="majorHAnsi"/>
              </w:rPr>
            </w:pPr>
            <w:r w:rsidRPr="001F12D4">
              <w:rPr>
                <w:rFonts w:asciiTheme="majorHAnsi" w:hAnsiTheme="majorHAnsi" w:cstheme="majorHAnsi"/>
              </w:rPr>
              <w:t>Difficulties standing up right on hills and slants.</w:t>
            </w:r>
          </w:p>
        </w:tc>
      </w:tr>
      <w:tr w:rsidR="003A4CB3" w14:paraId="1E455F03" w14:textId="77777777" w:rsidTr="003A4C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7" w:type="dxa"/>
          </w:tcPr>
          <w:p w14:paraId="319736A8" w14:textId="7CD4B051" w:rsidR="003A4CB3" w:rsidRDefault="003A4CB3">
            <w:pPr>
              <w:rPr>
                <w:rFonts w:cstheme="majorHAnsi"/>
              </w:rPr>
            </w:pPr>
            <w:r>
              <w:rPr>
                <w:rFonts w:cstheme="majorHAnsi"/>
              </w:rPr>
              <w:t>31/03</w:t>
            </w:r>
          </w:p>
        </w:tc>
        <w:tc>
          <w:tcPr>
            <w:tcW w:w="2215" w:type="dxa"/>
          </w:tcPr>
          <w:p w14:paraId="51FD08A1" w14:textId="709224B5" w:rsidR="003A4CB3" w:rsidRDefault="003A4CB3">
            <w:pPr>
              <w:cnfStyle w:val="000000100000" w:firstRow="0" w:lastRow="0" w:firstColumn="0" w:lastColumn="0" w:oddVBand="0" w:evenVBand="0" w:oddHBand="1" w:evenHBand="0" w:firstRowFirstColumn="0" w:firstRowLastColumn="0" w:lastRowFirstColumn="0" w:lastRowLastColumn="0"/>
              <w:rPr>
                <w:rFonts w:cstheme="majorHAnsi"/>
              </w:rPr>
            </w:pPr>
            <w:r>
              <w:rPr>
                <w:rFonts w:cstheme="majorHAnsi"/>
              </w:rPr>
              <w:t xml:space="preserve">Adam Curtis (peer) </w:t>
            </w:r>
          </w:p>
        </w:tc>
        <w:tc>
          <w:tcPr>
            <w:tcW w:w="6044" w:type="dxa"/>
          </w:tcPr>
          <w:p w14:paraId="7340F6B4" w14:textId="3DF3CBB3" w:rsidR="003A4CB3" w:rsidRPr="001F12D4" w:rsidRDefault="003A4CB3" w:rsidP="001F12D4">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Wood isn’t a durable material, metal would be a better option.</w:t>
            </w:r>
          </w:p>
        </w:tc>
      </w:tr>
    </w:tbl>
    <w:p w14:paraId="760C25DF" w14:textId="77777777" w:rsidR="00F32C18" w:rsidRDefault="00F32C18">
      <w:pPr>
        <w:rPr>
          <w:rFonts w:asciiTheme="majorHAnsi" w:eastAsiaTheme="majorEastAsia" w:hAnsiTheme="majorHAnsi" w:cstheme="majorHAnsi"/>
          <w:b/>
          <w:sz w:val="32"/>
          <w:szCs w:val="32"/>
        </w:rPr>
      </w:pPr>
      <w:r>
        <w:rPr>
          <w:rFonts w:cstheme="majorHAnsi"/>
        </w:rPr>
        <w:br w:type="page"/>
      </w:r>
    </w:p>
    <w:p w14:paraId="77D823FD" w14:textId="77777777" w:rsidR="009021E9" w:rsidRDefault="009021E9" w:rsidP="00DC69F3">
      <w:pPr>
        <w:spacing w:line="276" w:lineRule="auto"/>
        <w:rPr>
          <w:rFonts w:asciiTheme="majorHAnsi" w:hAnsiTheme="majorHAnsi" w:cstheme="majorHAnsi"/>
        </w:rPr>
        <w:sectPr w:rsidR="009021E9" w:rsidSect="006F081C">
          <w:pgSz w:w="11906" w:h="16838"/>
          <w:pgMar w:top="1440" w:right="1440" w:bottom="1440" w:left="1440" w:header="708" w:footer="708" w:gutter="0"/>
          <w:pgNumType w:start="0"/>
          <w:cols w:space="708"/>
          <w:titlePg/>
          <w:docGrid w:linePitch="360"/>
        </w:sectPr>
      </w:pPr>
    </w:p>
    <w:p w14:paraId="20633F18" w14:textId="6B80E699" w:rsidR="004A7E34" w:rsidRPr="00DC69F3" w:rsidRDefault="00686E98" w:rsidP="00DC69F3">
      <w:pPr>
        <w:spacing w:line="276" w:lineRule="auto"/>
        <w:rPr>
          <w:rFonts w:asciiTheme="majorHAnsi" w:hAnsiTheme="majorHAnsi" w:cstheme="majorHAnsi"/>
        </w:rPr>
      </w:pPr>
      <w:r>
        <w:rPr>
          <w:rFonts w:asciiTheme="majorHAnsi" w:hAnsiTheme="majorHAnsi" w:cstheme="majorHAnsi"/>
          <w:noProof/>
          <w:lang w:eastAsia="en-AU"/>
        </w:rPr>
        <mc:AlternateContent>
          <mc:Choice Requires="wpg">
            <w:drawing>
              <wp:anchor distT="0" distB="0" distL="114300" distR="114300" simplePos="0" relativeHeight="251782144" behindDoc="0" locked="0" layoutInCell="1" allowOverlap="1" wp14:anchorId="4B1B7664" wp14:editId="4701341A">
                <wp:simplePos x="0" y="0"/>
                <wp:positionH relativeFrom="column">
                  <wp:posOffset>1844040</wp:posOffset>
                </wp:positionH>
                <wp:positionV relativeFrom="paragraph">
                  <wp:posOffset>100330</wp:posOffset>
                </wp:positionV>
                <wp:extent cx="7797165" cy="5622925"/>
                <wp:effectExtent l="0" t="0" r="0" b="0"/>
                <wp:wrapSquare wrapText="bothSides"/>
                <wp:docPr id="514" name="Group 514"/>
                <wp:cNvGraphicFramePr/>
                <a:graphic xmlns:a="http://schemas.openxmlformats.org/drawingml/2006/main">
                  <a:graphicData uri="http://schemas.microsoft.com/office/word/2010/wordprocessingGroup">
                    <wpg:wgp>
                      <wpg:cNvGrpSpPr/>
                      <wpg:grpSpPr>
                        <a:xfrm>
                          <a:off x="0" y="0"/>
                          <a:ext cx="7797165" cy="5622925"/>
                          <a:chOff x="10571" y="0"/>
                          <a:chExt cx="7797500" cy="5623021"/>
                        </a:xfrm>
                      </wpg:grpSpPr>
                      <wps:wsp>
                        <wps:cNvPr id="215" name="Text Box 2"/>
                        <wps:cNvSpPr txBox="1">
                          <a:spLocks noChangeArrowheads="1"/>
                        </wps:cNvSpPr>
                        <wps:spPr bwMode="auto">
                          <a:xfrm>
                            <a:off x="5764696" y="0"/>
                            <a:ext cx="1924050" cy="922020"/>
                          </a:xfrm>
                          <a:prstGeom prst="rect">
                            <a:avLst/>
                          </a:prstGeom>
                          <a:solidFill>
                            <a:srgbClr val="FFFFFF"/>
                          </a:solidFill>
                          <a:ln w="9525">
                            <a:noFill/>
                            <a:miter lim="800000"/>
                            <a:headEnd/>
                            <a:tailEnd/>
                          </a:ln>
                        </wps:spPr>
                        <wps:txbx>
                          <w:txbxContent>
                            <w:p w14:paraId="162E0523" w14:textId="0697220F" w:rsidR="00543A80" w:rsidRPr="00686E98" w:rsidRDefault="00543A80" w:rsidP="00193F94">
                              <w:pPr>
                                <w:rPr>
                                  <w:color w:val="C45911" w:themeColor="accent2" w:themeShade="BF"/>
                                </w:rPr>
                              </w:pPr>
                              <w:r w:rsidRPr="00686E98">
                                <w:rPr>
                                  <w:color w:val="C45911" w:themeColor="accent2" w:themeShade="BF"/>
                                </w:rPr>
                                <w:t>User-centred design</w:t>
                              </w:r>
                            </w:p>
                            <w:p w14:paraId="3C23C045" w14:textId="7B0C7B4C" w:rsidR="00543A80" w:rsidRPr="00686E98" w:rsidRDefault="00543A80" w:rsidP="00193F94">
                              <w:pPr>
                                <w:pStyle w:val="ListParagraph"/>
                                <w:numPr>
                                  <w:ilvl w:val="0"/>
                                  <w:numId w:val="27"/>
                                </w:numPr>
                                <w:rPr>
                                  <w:color w:val="C45911" w:themeColor="accent2" w:themeShade="BF"/>
                                </w:rPr>
                              </w:pPr>
                              <w:r w:rsidRPr="00686E98">
                                <w:rPr>
                                  <w:color w:val="C45911" w:themeColor="accent2" w:themeShade="BF"/>
                                </w:rPr>
                                <w:t>Any age can operate</w:t>
                              </w:r>
                            </w:p>
                            <w:p w14:paraId="3F8561FA" w14:textId="28E31DC1" w:rsidR="00543A80" w:rsidRPr="00686E98" w:rsidRDefault="00543A80" w:rsidP="00193F94">
                              <w:pPr>
                                <w:pStyle w:val="ListParagraph"/>
                                <w:numPr>
                                  <w:ilvl w:val="0"/>
                                  <w:numId w:val="27"/>
                                </w:numPr>
                                <w:rPr>
                                  <w:color w:val="C45911" w:themeColor="accent2" w:themeShade="BF"/>
                                </w:rPr>
                              </w:pPr>
                              <w:r w:rsidRPr="00686E98">
                                <w:rPr>
                                  <w:color w:val="C45911" w:themeColor="accent2" w:themeShade="BF"/>
                                </w:rPr>
                                <w:t xml:space="preserve">Removable barrel creates easy access </w:t>
                              </w:r>
                            </w:p>
                            <w:p w14:paraId="4293FA32" w14:textId="77777777" w:rsidR="00543A80" w:rsidRDefault="00543A80" w:rsidP="00193F94"/>
                          </w:txbxContent>
                        </wps:txbx>
                        <wps:bodyPr rot="0" vert="horz" wrap="square" lIns="91440" tIns="45720" rIns="91440" bIns="45720" anchor="t" anchorCtr="0">
                          <a:noAutofit/>
                        </wps:bodyPr>
                      </wps:wsp>
                      <wps:wsp>
                        <wps:cNvPr id="216" name="Text Box 2"/>
                        <wps:cNvSpPr txBox="1">
                          <a:spLocks noChangeArrowheads="1"/>
                        </wps:cNvSpPr>
                        <wps:spPr bwMode="auto">
                          <a:xfrm>
                            <a:off x="5915771" y="906449"/>
                            <a:ext cx="1892300" cy="763270"/>
                          </a:xfrm>
                          <a:prstGeom prst="rect">
                            <a:avLst/>
                          </a:prstGeom>
                          <a:solidFill>
                            <a:srgbClr val="FFFFFF"/>
                          </a:solidFill>
                          <a:ln w="9525">
                            <a:noFill/>
                            <a:miter lim="800000"/>
                            <a:headEnd/>
                            <a:tailEnd/>
                          </a:ln>
                        </wps:spPr>
                        <wps:txbx>
                          <w:txbxContent>
                            <w:p w14:paraId="348A0F89" w14:textId="2C620568" w:rsidR="00543A80" w:rsidRPr="00686E98" w:rsidRDefault="00543A80" w:rsidP="00193F94">
                              <w:pPr>
                                <w:rPr>
                                  <w:color w:val="7030A0"/>
                                </w:rPr>
                              </w:pPr>
                              <w:r w:rsidRPr="00686E98">
                                <w:rPr>
                                  <w:color w:val="7030A0"/>
                                </w:rPr>
                                <w:t>Ergonomics</w:t>
                              </w:r>
                            </w:p>
                            <w:p w14:paraId="46AAD2CC" w14:textId="0BF731FE" w:rsidR="00543A80" w:rsidRPr="00686E98" w:rsidRDefault="00543A80" w:rsidP="00193F94">
                              <w:pPr>
                                <w:pStyle w:val="ListParagraph"/>
                                <w:numPr>
                                  <w:ilvl w:val="0"/>
                                  <w:numId w:val="27"/>
                                </w:numPr>
                                <w:rPr>
                                  <w:color w:val="7030A0"/>
                                </w:rPr>
                              </w:pPr>
                              <w:r w:rsidRPr="00686E98">
                                <w:rPr>
                                  <w:color w:val="7030A0"/>
                                </w:rPr>
                                <w:t>Cylinder barrel makes spinning comfortable</w:t>
                              </w:r>
                            </w:p>
                            <w:p w14:paraId="2265A76A" w14:textId="77777777" w:rsidR="00543A80" w:rsidRDefault="00543A80" w:rsidP="00193F94"/>
                          </w:txbxContent>
                        </wps:txbx>
                        <wps:bodyPr rot="0" vert="horz" wrap="square" lIns="91440" tIns="45720" rIns="91440" bIns="45720" anchor="t" anchorCtr="0">
                          <a:noAutofit/>
                        </wps:bodyPr>
                      </wps:wsp>
                      <wps:wsp>
                        <wps:cNvPr id="218" name="Text Box 2"/>
                        <wps:cNvSpPr txBox="1">
                          <a:spLocks noChangeArrowheads="1"/>
                        </wps:cNvSpPr>
                        <wps:spPr bwMode="auto">
                          <a:xfrm>
                            <a:off x="5804452" y="1645920"/>
                            <a:ext cx="2003425" cy="922020"/>
                          </a:xfrm>
                          <a:prstGeom prst="rect">
                            <a:avLst/>
                          </a:prstGeom>
                          <a:solidFill>
                            <a:srgbClr val="FFFFFF"/>
                          </a:solidFill>
                          <a:ln w="9525">
                            <a:noFill/>
                            <a:miter lim="800000"/>
                            <a:headEnd/>
                            <a:tailEnd/>
                          </a:ln>
                        </wps:spPr>
                        <wps:txbx>
                          <w:txbxContent>
                            <w:p w14:paraId="0525E3DE" w14:textId="26C7BF7E" w:rsidR="00543A80" w:rsidRPr="00686E98" w:rsidRDefault="00543A80" w:rsidP="00193F94">
                              <w:pPr>
                                <w:rPr>
                                  <w:color w:val="C00000"/>
                                </w:rPr>
                              </w:pPr>
                              <w:r w:rsidRPr="00686E98">
                                <w:rPr>
                                  <w:color w:val="C00000"/>
                                </w:rPr>
                                <w:t>Sustainable design</w:t>
                              </w:r>
                            </w:p>
                            <w:p w14:paraId="30B3D03A" w14:textId="2BCA6C6A" w:rsidR="00543A80" w:rsidRPr="00686E98" w:rsidRDefault="00543A80" w:rsidP="00193F94">
                              <w:pPr>
                                <w:pStyle w:val="ListParagraph"/>
                                <w:numPr>
                                  <w:ilvl w:val="0"/>
                                  <w:numId w:val="27"/>
                                </w:numPr>
                                <w:rPr>
                                  <w:color w:val="C00000"/>
                                </w:rPr>
                              </w:pPr>
                              <w:r w:rsidRPr="00686E98">
                                <w:rPr>
                                  <w:color w:val="C00000"/>
                                </w:rPr>
                                <w:t>Made from completely recyclable materials</w:t>
                              </w:r>
                            </w:p>
                            <w:p w14:paraId="6CC71055" w14:textId="0FADE8C4" w:rsidR="00543A80" w:rsidRPr="00686E98" w:rsidRDefault="00543A80" w:rsidP="00193F94">
                              <w:pPr>
                                <w:pStyle w:val="ListParagraph"/>
                                <w:numPr>
                                  <w:ilvl w:val="0"/>
                                  <w:numId w:val="27"/>
                                </w:numPr>
                                <w:rPr>
                                  <w:color w:val="C00000"/>
                                </w:rPr>
                              </w:pPr>
                              <w:r w:rsidRPr="00686E98">
                                <w:rPr>
                                  <w:color w:val="C00000"/>
                                </w:rPr>
                                <w:t>Built to last</w:t>
                              </w:r>
                            </w:p>
                            <w:p w14:paraId="7D4801E1" w14:textId="77777777" w:rsidR="00543A80" w:rsidRDefault="00543A80" w:rsidP="00193F94"/>
                          </w:txbxContent>
                        </wps:txbx>
                        <wps:bodyPr rot="0" vert="horz" wrap="square" lIns="91440" tIns="45720" rIns="91440" bIns="45720" anchor="t" anchorCtr="0">
                          <a:noAutofit/>
                        </wps:bodyPr>
                      </wps:wsp>
                      <wps:wsp>
                        <wps:cNvPr id="219" name="Text Box 2"/>
                        <wps:cNvSpPr txBox="1">
                          <a:spLocks noChangeArrowheads="1"/>
                        </wps:cNvSpPr>
                        <wps:spPr bwMode="auto">
                          <a:xfrm>
                            <a:off x="5645426" y="2536466"/>
                            <a:ext cx="2162175" cy="922020"/>
                          </a:xfrm>
                          <a:prstGeom prst="rect">
                            <a:avLst/>
                          </a:prstGeom>
                          <a:solidFill>
                            <a:srgbClr val="FFFFFF"/>
                          </a:solidFill>
                          <a:ln w="9525">
                            <a:noFill/>
                            <a:miter lim="800000"/>
                            <a:headEnd/>
                            <a:tailEnd/>
                          </a:ln>
                        </wps:spPr>
                        <wps:txbx>
                          <w:txbxContent>
                            <w:p w14:paraId="2F4CAD16" w14:textId="1810DF22" w:rsidR="00543A80" w:rsidRPr="00686E98" w:rsidRDefault="00543A80" w:rsidP="00193F94">
                              <w:pPr>
                                <w:rPr>
                                  <w:color w:val="FFC000" w:themeColor="accent4"/>
                                </w:rPr>
                              </w:pPr>
                              <w:r w:rsidRPr="00686E98">
                                <w:rPr>
                                  <w:color w:val="FFC000" w:themeColor="accent4"/>
                                </w:rPr>
                                <w:t xml:space="preserve">Legal responsibilities </w:t>
                              </w:r>
                            </w:p>
                            <w:p w14:paraId="270D87B5" w14:textId="06EB9935" w:rsidR="00543A80" w:rsidRPr="00686E98" w:rsidRDefault="00543A80" w:rsidP="00193F94">
                              <w:pPr>
                                <w:pStyle w:val="ListParagraph"/>
                                <w:numPr>
                                  <w:ilvl w:val="0"/>
                                  <w:numId w:val="27"/>
                                </w:numPr>
                                <w:rPr>
                                  <w:color w:val="FFC000" w:themeColor="accent4"/>
                                </w:rPr>
                              </w:pPr>
                              <w:r w:rsidRPr="00686E98">
                                <w:rPr>
                                  <w:color w:val="FFC000" w:themeColor="accent4"/>
                                </w:rPr>
                                <w:t xml:space="preserve">Original concept </w:t>
                              </w:r>
                            </w:p>
                            <w:p w14:paraId="79C7F414" w14:textId="17614186" w:rsidR="00543A80" w:rsidRPr="00686E98" w:rsidRDefault="00543A80" w:rsidP="00193F94">
                              <w:pPr>
                                <w:pStyle w:val="ListParagraph"/>
                                <w:numPr>
                                  <w:ilvl w:val="0"/>
                                  <w:numId w:val="27"/>
                                </w:numPr>
                                <w:rPr>
                                  <w:color w:val="FFC000" w:themeColor="accent4"/>
                                </w:rPr>
                              </w:pPr>
                              <w:r w:rsidRPr="00686E98">
                                <w:rPr>
                                  <w:color w:val="FFC000" w:themeColor="accent4"/>
                                </w:rPr>
                                <w:t>Prone to muscular injuries when lifting barrel</w:t>
                              </w:r>
                            </w:p>
                            <w:p w14:paraId="4D1BFF0C" w14:textId="77777777" w:rsidR="00543A80" w:rsidRDefault="00543A80" w:rsidP="00193F94"/>
                          </w:txbxContent>
                        </wps:txbx>
                        <wps:bodyPr rot="0" vert="horz" wrap="square" lIns="91440" tIns="45720" rIns="91440" bIns="45720" anchor="t" anchorCtr="0">
                          <a:noAutofit/>
                        </wps:bodyPr>
                      </wps:wsp>
                      <wps:wsp>
                        <wps:cNvPr id="220" name="Text Box 2"/>
                        <wps:cNvSpPr txBox="1">
                          <a:spLocks noChangeArrowheads="1"/>
                        </wps:cNvSpPr>
                        <wps:spPr bwMode="auto">
                          <a:xfrm>
                            <a:off x="6019138" y="3419061"/>
                            <a:ext cx="1470660" cy="763270"/>
                          </a:xfrm>
                          <a:prstGeom prst="rect">
                            <a:avLst/>
                          </a:prstGeom>
                          <a:solidFill>
                            <a:srgbClr val="FFFFFF"/>
                          </a:solidFill>
                          <a:ln w="9525">
                            <a:noFill/>
                            <a:miter lim="800000"/>
                            <a:headEnd/>
                            <a:tailEnd/>
                          </a:ln>
                        </wps:spPr>
                        <wps:txbx>
                          <w:txbxContent>
                            <w:p w14:paraId="27CA91CA" w14:textId="2DE8EC00" w:rsidR="00543A80" w:rsidRPr="00686E98" w:rsidRDefault="00543A80" w:rsidP="00193F94">
                              <w:pPr>
                                <w:rPr>
                                  <w:color w:val="2F5496" w:themeColor="accent1" w:themeShade="BF"/>
                                </w:rPr>
                              </w:pPr>
                              <w:r w:rsidRPr="00686E98">
                                <w:rPr>
                                  <w:color w:val="2F5496" w:themeColor="accent1" w:themeShade="BF"/>
                                </w:rPr>
                                <w:t>Elements of design</w:t>
                              </w:r>
                            </w:p>
                            <w:p w14:paraId="57E8D59B" w14:textId="1FA93C87" w:rsidR="00543A80" w:rsidRPr="00686E98" w:rsidRDefault="00543A80" w:rsidP="00193F94">
                              <w:pPr>
                                <w:pStyle w:val="ListParagraph"/>
                                <w:numPr>
                                  <w:ilvl w:val="0"/>
                                  <w:numId w:val="27"/>
                                </w:numPr>
                                <w:rPr>
                                  <w:color w:val="2F5496" w:themeColor="accent1" w:themeShade="BF"/>
                                </w:rPr>
                              </w:pPr>
                              <w:r w:rsidRPr="00686E98">
                                <w:rPr>
                                  <w:color w:val="2F5496" w:themeColor="accent1" w:themeShade="BF"/>
                                </w:rPr>
                                <w:t>Simple shape</w:t>
                              </w:r>
                            </w:p>
                            <w:p w14:paraId="21504664" w14:textId="3A83C47C" w:rsidR="00543A80" w:rsidRPr="00686E98" w:rsidRDefault="00543A80" w:rsidP="00193F94">
                              <w:pPr>
                                <w:pStyle w:val="ListParagraph"/>
                                <w:numPr>
                                  <w:ilvl w:val="0"/>
                                  <w:numId w:val="27"/>
                                </w:numPr>
                                <w:rPr>
                                  <w:color w:val="2F5496" w:themeColor="accent1" w:themeShade="BF"/>
                                </w:rPr>
                              </w:pPr>
                              <w:r w:rsidRPr="00686E98">
                                <w:rPr>
                                  <w:color w:val="2F5496" w:themeColor="accent1" w:themeShade="BF"/>
                                </w:rPr>
                                <w:t xml:space="preserve">Symmetrical </w:t>
                              </w:r>
                            </w:p>
                            <w:p w14:paraId="1A577F57" w14:textId="77777777" w:rsidR="00543A80" w:rsidRPr="00686E98" w:rsidRDefault="00543A80" w:rsidP="00193F94">
                              <w:pPr>
                                <w:rPr>
                                  <w:color w:val="2F5496" w:themeColor="accent1" w:themeShade="BF"/>
                                </w:rPr>
                              </w:pPr>
                            </w:p>
                          </w:txbxContent>
                        </wps:txbx>
                        <wps:bodyPr rot="0" vert="horz" wrap="square" lIns="91440" tIns="45720" rIns="91440" bIns="45720" anchor="t" anchorCtr="0">
                          <a:noAutofit/>
                        </wps:bodyPr>
                      </wps:wsp>
                      <wps:wsp>
                        <wps:cNvPr id="222" name="Text Box 2"/>
                        <wps:cNvSpPr txBox="1">
                          <a:spLocks noChangeArrowheads="1"/>
                        </wps:cNvSpPr>
                        <wps:spPr bwMode="auto">
                          <a:xfrm>
                            <a:off x="10571" y="4656995"/>
                            <a:ext cx="2647315" cy="903403"/>
                          </a:xfrm>
                          <a:prstGeom prst="rect">
                            <a:avLst/>
                          </a:prstGeom>
                          <a:solidFill>
                            <a:srgbClr val="FFFFFF"/>
                          </a:solidFill>
                          <a:ln w="9525">
                            <a:noFill/>
                            <a:miter lim="800000"/>
                            <a:headEnd/>
                            <a:tailEnd/>
                          </a:ln>
                        </wps:spPr>
                        <wps:txbx>
                          <w:txbxContent>
                            <w:p w14:paraId="12737091" w14:textId="77777777" w:rsidR="00543A80" w:rsidRPr="00686E98" w:rsidRDefault="00543A80" w:rsidP="00193F94">
                              <w:pPr>
                                <w:rPr>
                                  <w:color w:val="00B0F0"/>
                                </w:rPr>
                              </w:pPr>
                              <w:r w:rsidRPr="00686E98">
                                <w:rPr>
                                  <w:color w:val="00B0F0"/>
                                </w:rPr>
                                <w:t>Anthropometrics</w:t>
                              </w:r>
                            </w:p>
                            <w:p w14:paraId="1FDFD443" w14:textId="5A6329CD" w:rsidR="00543A80" w:rsidRPr="00686E98" w:rsidRDefault="00543A80" w:rsidP="00193F94">
                              <w:pPr>
                                <w:pStyle w:val="ListParagraph"/>
                                <w:numPr>
                                  <w:ilvl w:val="0"/>
                                  <w:numId w:val="28"/>
                                </w:numPr>
                                <w:rPr>
                                  <w:color w:val="00B0F0"/>
                                </w:rPr>
                              </w:pPr>
                              <w:r w:rsidRPr="00686E98">
                                <w:rPr>
                                  <w:color w:val="00B0F0"/>
                                </w:rPr>
                                <w:t>Barrel is at knee height, which is bad for someone who’s trying to spin the barrel</w:t>
                              </w:r>
                            </w:p>
                            <w:p w14:paraId="7C712E85" w14:textId="77777777" w:rsidR="00543A80" w:rsidRDefault="00543A80" w:rsidP="00193F94"/>
                          </w:txbxContent>
                        </wps:txbx>
                        <wps:bodyPr rot="0" vert="horz" wrap="square" lIns="91440" tIns="45720" rIns="91440" bIns="45720" anchor="t" anchorCtr="0">
                          <a:noAutofit/>
                        </wps:bodyPr>
                      </wps:wsp>
                      <wps:wsp>
                        <wps:cNvPr id="223" name="Text Box 2"/>
                        <wps:cNvSpPr txBox="1">
                          <a:spLocks noChangeArrowheads="1"/>
                        </wps:cNvSpPr>
                        <wps:spPr bwMode="auto">
                          <a:xfrm>
                            <a:off x="5573865" y="4214191"/>
                            <a:ext cx="2233930" cy="731520"/>
                          </a:xfrm>
                          <a:prstGeom prst="rect">
                            <a:avLst/>
                          </a:prstGeom>
                          <a:solidFill>
                            <a:srgbClr val="FFFFFF"/>
                          </a:solidFill>
                          <a:ln w="9525">
                            <a:noFill/>
                            <a:miter lim="800000"/>
                            <a:headEnd/>
                            <a:tailEnd/>
                          </a:ln>
                        </wps:spPr>
                        <wps:txbx>
                          <w:txbxContent>
                            <w:p w14:paraId="077A10B7" w14:textId="2D49D21C" w:rsidR="00543A80" w:rsidRPr="00686E98" w:rsidRDefault="00543A80" w:rsidP="00686E98">
                              <w:pPr>
                                <w:rPr>
                                  <w:color w:val="00B050"/>
                                </w:rPr>
                              </w:pPr>
                              <w:r w:rsidRPr="00686E98">
                                <w:rPr>
                                  <w:color w:val="00B050"/>
                                </w:rPr>
                                <w:t>Manufacturing process</w:t>
                              </w:r>
                            </w:p>
                            <w:p w14:paraId="592525C3" w14:textId="7B180BB8" w:rsidR="00543A80" w:rsidRPr="00686E98" w:rsidRDefault="00543A80" w:rsidP="00686E98">
                              <w:pPr>
                                <w:pStyle w:val="ListParagraph"/>
                                <w:numPr>
                                  <w:ilvl w:val="0"/>
                                  <w:numId w:val="27"/>
                                </w:numPr>
                                <w:rPr>
                                  <w:color w:val="00B050"/>
                                </w:rPr>
                              </w:pPr>
                              <w:r w:rsidRPr="00686E98">
                                <w:rPr>
                                  <w:color w:val="00B050"/>
                                </w:rPr>
                                <w:t>Built using accessible tools</w:t>
                              </w:r>
                            </w:p>
                            <w:p w14:paraId="012691C5" w14:textId="77777777" w:rsidR="00543A80" w:rsidRDefault="00543A80" w:rsidP="00686E98"/>
                          </w:txbxContent>
                        </wps:txbx>
                        <wps:bodyPr rot="0" vert="horz" wrap="square" lIns="91440" tIns="45720" rIns="91440" bIns="45720" anchor="t" anchorCtr="0">
                          <a:noAutofit/>
                        </wps:bodyPr>
                      </wps:wsp>
                      <wps:wsp>
                        <wps:cNvPr id="512" name="Text Box 2"/>
                        <wps:cNvSpPr txBox="1">
                          <a:spLocks noChangeArrowheads="1"/>
                        </wps:cNvSpPr>
                        <wps:spPr bwMode="auto">
                          <a:xfrm>
                            <a:off x="2631882" y="4882101"/>
                            <a:ext cx="2647315" cy="739140"/>
                          </a:xfrm>
                          <a:prstGeom prst="rect">
                            <a:avLst/>
                          </a:prstGeom>
                          <a:solidFill>
                            <a:srgbClr val="FFFFFF"/>
                          </a:solidFill>
                          <a:ln w="9525">
                            <a:noFill/>
                            <a:miter lim="800000"/>
                            <a:headEnd/>
                            <a:tailEnd/>
                          </a:ln>
                        </wps:spPr>
                        <wps:txbx>
                          <w:txbxContent>
                            <w:p w14:paraId="40D0B957" w14:textId="77777777" w:rsidR="00543A80" w:rsidRDefault="00543A80" w:rsidP="00686E98"/>
                          </w:txbxContent>
                        </wps:txbx>
                        <wps:bodyPr rot="0" vert="horz" wrap="square" lIns="91440" tIns="45720" rIns="91440" bIns="45720" anchor="t" anchorCtr="0">
                          <a:noAutofit/>
                        </wps:bodyPr>
                      </wps:wsp>
                      <wps:wsp>
                        <wps:cNvPr id="513" name="Text Box 2"/>
                        <wps:cNvSpPr txBox="1">
                          <a:spLocks noChangeArrowheads="1"/>
                        </wps:cNvSpPr>
                        <wps:spPr bwMode="auto">
                          <a:xfrm rot="5400000">
                            <a:off x="2755127" y="4536219"/>
                            <a:ext cx="1251585" cy="922020"/>
                          </a:xfrm>
                          <a:prstGeom prst="rect">
                            <a:avLst/>
                          </a:prstGeom>
                          <a:solidFill>
                            <a:srgbClr val="FFFFFF"/>
                          </a:solidFill>
                          <a:ln w="9525">
                            <a:noFill/>
                            <a:miter lim="800000"/>
                            <a:headEnd/>
                            <a:tailEnd/>
                          </a:ln>
                        </wps:spPr>
                        <wps:txbx>
                          <w:txbxContent>
                            <w:p w14:paraId="7AC13407" w14:textId="77777777" w:rsidR="00543A80" w:rsidRDefault="00543A80" w:rsidP="00686E98"/>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4B1B7664" id="Group 514" o:spid="_x0000_s1042" style="position:absolute;margin-left:145.2pt;margin-top:7.9pt;width:613.95pt;height:442.75pt;z-index:251782144;mso-width-relative:margin" coordorigin="105" coordsize="77975,5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">
                <v:shape id="_x0000_s1043" type="#_x0000_t202" style="position:absolute;left:57646;width:19241;height:9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" stroked="f">
                  <v:textbox>
                    <w:txbxContent>
                      <w:p w14:paraId="162E0523" w14:textId="0697220F" w:rsidR="00543A80" w:rsidRPr="00686E98" w:rsidRDefault="00543A80" w:rsidP="00193F94">
                        <w:pPr>
                          <w:rPr>
                            <w:color w:val="C45911" w:themeColor="accent2" w:themeShade="BF"/>
                          </w:rPr>
                        </w:pPr>
                        <w:r w:rsidRPr="00686E98">
                          <w:rPr>
                            <w:color w:val="C45911" w:themeColor="accent2" w:themeShade="BF"/>
                          </w:rPr>
                          <w:t>User-centred design</w:t>
                        </w:r>
                      </w:p>
                      <w:p w14:paraId="3C23C045" w14:textId="7B0C7B4C" w:rsidR="00543A80" w:rsidRPr="00686E98" w:rsidRDefault="00543A80" w:rsidP="00193F94">
                        <w:pPr>
                          <w:pStyle w:val="ListParagraph"/>
                          <w:numPr>
                            <w:ilvl w:val="0"/>
                            <w:numId w:val="27"/>
                          </w:numPr>
                          <w:rPr>
                            <w:color w:val="C45911" w:themeColor="accent2" w:themeShade="BF"/>
                          </w:rPr>
                        </w:pPr>
                        <w:r w:rsidRPr="00686E98">
                          <w:rPr>
                            <w:color w:val="C45911" w:themeColor="accent2" w:themeShade="BF"/>
                          </w:rPr>
                          <w:t>Any age can operate</w:t>
                        </w:r>
                      </w:p>
                      <w:p w14:paraId="3F8561FA" w14:textId="28E31DC1" w:rsidR="00543A80" w:rsidRPr="00686E98" w:rsidRDefault="00543A80" w:rsidP="00193F94">
                        <w:pPr>
                          <w:pStyle w:val="ListParagraph"/>
                          <w:numPr>
                            <w:ilvl w:val="0"/>
                            <w:numId w:val="27"/>
                          </w:numPr>
                          <w:rPr>
                            <w:color w:val="C45911" w:themeColor="accent2" w:themeShade="BF"/>
                          </w:rPr>
                        </w:pPr>
                        <w:r w:rsidRPr="00686E98">
                          <w:rPr>
                            <w:color w:val="C45911" w:themeColor="accent2" w:themeShade="BF"/>
                          </w:rPr>
                          <w:t xml:space="preserve">Removable barrel creates easy access </w:t>
                        </w:r>
                      </w:p>
                      <w:p w14:paraId="4293FA32" w14:textId="77777777" w:rsidR="00543A80" w:rsidRDefault="00543A80" w:rsidP="00193F94"/>
                    </w:txbxContent>
                  </v:textbox>
                </v:shape>
                <v:shape id="_x0000_s1044" type="#_x0000_t202" style="position:absolute;left:59157;top:9064;width:18923;height:7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" stroked="f">
                  <v:textbox>
                    <w:txbxContent>
                      <w:p w14:paraId="348A0F89" w14:textId="2C620568" w:rsidR="00543A80" w:rsidRPr="00686E98" w:rsidRDefault="00543A80" w:rsidP="00193F94">
                        <w:pPr>
                          <w:rPr>
                            <w:color w:val="7030A0"/>
                          </w:rPr>
                        </w:pPr>
                        <w:r w:rsidRPr="00686E98">
                          <w:rPr>
                            <w:color w:val="7030A0"/>
                          </w:rPr>
                          <w:t>Ergonomics</w:t>
                        </w:r>
                      </w:p>
                      <w:p w14:paraId="46AAD2CC" w14:textId="0BF731FE" w:rsidR="00543A80" w:rsidRPr="00686E98" w:rsidRDefault="00543A80" w:rsidP="00193F94">
                        <w:pPr>
                          <w:pStyle w:val="ListParagraph"/>
                          <w:numPr>
                            <w:ilvl w:val="0"/>
                            <w:numId w:val="27"/>
                          </w:numPr>
                          <w:rPr>
                            <w:color w:val="7030A0"/>
                          </w:rPr>
                        </w:pPr>
                        <w:r w:rsidRPr="00686E98">
                          <w:rPr>
                            <w:color w:val="7030A0"/>
                          </w:rPr>
                          <w:t>Cylinder barrel makes spinning comfortable</w:t>
                        </w:r>
                      </w:p>
                      <w:p w14:paraId="2265A76A" w14:textId="77777777" w:rsidR="00543A80" w:rsidRDefault="00543A80" w:rsidP="00193F94"/>
                    </w:txbxContent>
                  </v:textbox>
                </v:shape>
                <v:shape id="_x0000_s1045" type="#_x0000_t202" style="position:absolute;left:58044;top:16459;width:20034;height:9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" stroked="f">
                  <v:textbox>
                    <w:txbxContent>
                      <w:p w14:paraId="0525E3DE" w14:textId="26C7BF7E" w:rsidR="00543A80" w:rsidRPr="00686E98" w:rsidRDefault="00543A80" w:rsidP="00193F94">
                        <w:pPr>
                          <w:rPr>
                            <w:color w:val="C00000"/>
                          </w:rPr>
                        </w:pPr>
                        <w:r w:rsidRPr="00686E98">
                          <w:rPr>
                            <w:color w:val="C00000"/>
                          </w:rPr>
                          <w:t>Sustainable design</w:t>
                        </w:r>
                      </w:p>
                      <w:p w14:paraId="30B3D03A" w14:textId="2BCA6C6A" w:rsidR="00543A80" w:rsidRPr="00686E98" w:rsidRDefault="00543A80" w:rsidP="00193F94">
                        <w:pPr>
                          <w:pStyle w:val="ListParagraph"/>
                          <w:numPr>
                            <w:ilvl w:val="0"/>
                            <w:numId w:val="27"/>
                          </w:numPr>
                          <w:rPr>
                            <w:color w:val="C00000"/>
                          </w:rPr>
                        </w:pPr>
                        <w:r w:rsidRPr="00686E98">
                          <w:rPr>
                            <w:color w:val="C00000"/>
                          </w:rPr>
                          <w:t>Made from completely recyclable materials</w:t>
                        </w:r>
                      </w:p>
                      <w:p w14:paraId="6CC71055" w14:textId="0FADE8C4" w:rsidR="00543A80" w:rsidRPr="00686E98" w:rsidRDefault="00543A80" w:rsidP="00193F94">
                        <w:pPr>
                          <w:pStyle w:val="ListParagraph"/>
                          <w:numPr>
                            <w:ilvl w:val="0"/>
                            <w:numId w:val="27"/>
                          </w:numPr>
                          <w:rPr>
                            <w:color w:val="C00000"/>
                          </w:rPr>
                        </w:pPr>
                        <w:r w:rsidRPr="00686E98">
                          <w:rPr>
                            <w:color w:val="C00000"/>
                          </w:rPr>
                          <w:t>Built to last</w:t>
                        </w:r>
                      </w:p>
                      <w:p w14:paraId="7D4801E1" w14:textId="77777777" w:rsidR="00543A80" w:rsidRDefault="00543A80" w:rsidP="00193F94"/>
                    </w:txbxContent>
                  </v:textbox>
                </v:shape>
                <v:shape id="_x0000_s1046" type="#_x0000_t202" style="position:absolute;left:56454;top:25364;width:21622;height:9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" stroked="f">
                  <v:textbox>
                    <w:txbxContent>
                      <w:p w14:paraId="2F4CAD16" w14:textId="1810DF22" w:rsidR="00543A80" w:rsidRPr="00686E98" w:rsidRDefault="00543A80" w:rsidP="00193F94">
                        <w:pPr>
                          <w:rPr>
                            <w:color w:val="FFC000" w:themeColor="accent4"/>
                          </w:rPr>
                        </w:pPr>
                        <w:r w:rsidRPr="00686E98">
                          <w:rPr>
                            <w:color w:val="FFC000" w:themeColor="accent4"/>
                          </w:rPr>
                          <w:t xml:space="preserve">Legal responsibilities </w:t>
                        </w:r>
                      </w:p>
                      <w:p w14:paraId="270D87B5" w14:textId="06EB9935" w:rsidR="00543A80" w:rsidRPr="00686E98" w:rsidRDefault="00543A80" w:rsidP="00193F94">
                        <w:pPr>
                          <w:pStyle w:val="ListParagraph"/>
                          <w:numPr>
                            <w:ilvl w:val="0"/>
                            <w:numId w:val="27"/>
                          </w:numPr>
                          <w:rPr>
                            <w:color w:val="FFC000" w:themeColor="accent4"/>
                          </w:rPr>
                        </w:pPr>
                        <w:r w:rsidRPr="00686E98">
                          <w:rPr>
                            <w:color w:val="FFC000" w:themeColor="accent4"/>
                          </w:rPr>
                          <w:t xml:space="preserve">Original concept </w:t>
                        </w:r>
                      </w:p>
                      <w:p w14:paraId="79C7F414" w14:textId="17614186" w:rsidR="00543A80" w:rsidRPr="00686E98" w:rsidRDefault="00543A80" w:rsidP="00193F94">
                        <w:pPr>
                          <w:pStyle w:val="ListParagraph"/>
                          <w:numPr>
                            <w:ilvl w:val="0"/>
                            <w:numId w:val="27"/>
                          </w:numPr>
                          <w:rPr>
                            <w:color w:val="FFC000" w:themeColor="accent4"/>
                          </w:rPr>
                        </w:pPr>
                        <w:r w:rsidRPr="00686E98">
                          <w:rPr>
                            <w:color w:val="FFC000" w:themeColor="accent4"/>
                          </w:rPr>
                          <w:t>Prone to muscular injuries when lifting barrel</w:t>
                        </w:r>
                      </w:p>
                      <w:p w14:paraId="4D1BFF0C" w14:textId="77777777" w:rsidR="00543A80" w:rsidRDefault="00543A80" w:rsidP="00193F94"/>
                    </w:txbxContent>
                  </v:textbox>
                </v:shape>
                <v:shape id="_x0000_s1047" type="#_x0000_t202" style="position:absolute;left:60191;top:34190;width:14706;height:7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" stroked="f">
                  <v:textbox>
                    <w:txbxContent>
                      <w:p w14:paraId="27CA91CA" w14:textId="2DE8EC00" w:rsidR="00543A80" w:rsidRPr="00686E98" w:rsidRDefault="00543A80" w:rsidP="00193F94">
                        <w:pPr>
                          <w:rPr>
                            <w:color w:val="2F5496" w:themeColor="accent1" w:themeShade="BF"/>
                          </w:rPr>
                        </w:pPr>
                        <w:r w:rsidRPr="00686E98">
                          <w:rPr>
                            <w:color w:val="2F5496" w:themeColor="accent1" w:themeShade="BF"/>
                          </w:rPr>
                          <w:t>Elements of design</w:t>
                        </w:r>
                      </w:p>
                      <w:p w14:paraId="57E8D59B" w14:textId="1FA93C87" w:rsidR="00543A80" w:rsidRPr="00686E98" w:rsidRDefault="00543A80" w:rsidP="00193F94">
                        <w:pPr>
                          <w:pStyle w:val="ListParagraph"/>
                          <w:numPr>
                            <w:ilvl w:val="0"/>
                            <w:numId w:val="27"/>
                          </w:numPr>
                          <w:rPr>
                            <w:color w:val="2F5496" w:themeColor="accent1" w:themeShade="BF"/>
                          </w:rPr>
                        </w:pPr>
                        <w:r w:rsidRPr="00686E98">
                          <w:rPr>
                            <w:color w:val="2F5496" w:themeColor="accent1" w:themeShade="BF"/>
                          </w:rPr>
                          <w:t>Simple shape</w:t>
                        </w:r>
                      </w:p>
                      <w:p w14:paraId="21504664" w14:textId="3A83C47C" w:rsidR="00543A80" w:rsidRPr="00686E98" w:rsidRDefault="00543A80" w:rsidP="00193F94">
                        <w:pPr>
                          <w:pStyle w:val="ListParagraph"/>
                          <w:numPr>
                            <w:ilvl w:val="0"/>
                            <w:numId w:val="27"/>
                          </w:numPr>
                          <w:rPr>
                            <w:color w:val="2F5496" w:themeColor="accent1" w:themeShade="BF"/>
                          </w:rPr>
                        </w:pPr>
                        <w:r w:rsidRPr="00686E98">
                          <w:rPr>
                            <w:color w:val="2F5496" w:themeColor="accent1" w:themeShade="BF"/>
                          </w:rPr>
                          <w:t xml:space="preserve">Symmetrical </w:t>
                        </w:r>
                      </w:p>
                      <w:p w14:paraId="1A577F57" w14:textId="77777777" w:rsidR="00543A80" w:rsidRPr="00686E98" w:rsidRDefault="00543A80" w:rsidP="00193F94">
                        <w:pPr>
                          <w:rPr>
                            <w:color w:val="2F5496" w:themeColor="accent1" w:themeShade="BF"/>
                          </w:rPr>
                        </w:pPr>
                      </w:p>
                    </w:txbxContent>
                  </v:textbox>
                </v:shape>
                <v:shape id="_x0000_s1048" type="#_x0000_t202" style="position:absolute;left:105;top:46569;width:26473;height:9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" stroked="f">
                  <v:textbox>
                    <w:txbxContent>
                      <w:p w14:paraId="12737091" w14:textId="77777777" w:rsidR="00543A80" w:rsidRPr="00686E98" w:rsidRDefault="00543A80" w:rsidP="00193F94">
                        <w:pPr>
                          <w:rPr>
                            <w:color w:val="00B0F0"/>
                          </w:rPr>
                        </w:pPr>
                        <w:r w:rsidRPr="00686E98">
                          <w:rPr>
                            <w:color w:val="00B0F0"/>
                          </w:rPr>
                          <w:t>Anthropometrics</w:t>
                        </w:r>
                      </w:p>
                      <w:p w14:paraId="1FDFD443" w14:textId="5A6329CD" w:rsidR="00543A80" w:rsidRPr="00686E98" w:rsidRDefault="00543A80" w:rsidP="00193F94">
                        <w:pPr>
                          <w:pStyle w:val="ListParagraph"/>
                          <w:numPr>
                            <w:ilvl w:val="0"/>
                            <w:numId w:val="28"/>
                          </w:numPr>
                          <w:rPr>
                            <w:color w:val="00B0F0"/>
                          </w:rPr>
                        </w:pPr>
                        <w:r w:rsidRPr="00686E98">
                          <w:rPr>
                            <w:color w:val="00B0F0"/>
                          </w:rPr>
                          <w:t>Barrel is at knee height, which is bad for someone who’s trying to spin the barrel</w:t>
                        </w:r>
                      </w:p>
                      <w:p w14:paraId="7C712E85" w14:textId="77777777" w:rsidR="00543A80" w:rsidRDefault="00543A80" w:rsidP="00193F94"/>
                    </w:txbxContent>
                  </v:textbox>
                </v:shape>
                <v:shape id="_x0000_s1049" type="#_x0000_t202" style="position:absolute;left:55738;top:42141;width:22339;height:7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" stroked="f">
                  <v:textbox>
                    <w:txbxContent>
                      <w:p w14:paraId="077A10B7" w14:textId="2D49D21C" w:rsidR="00543A80" w:rsidRPr="00686E98" w:rsidRDefault="00543A80" w:rsidP="00686E98">
                        <w:pPr>
                          <w:rPr>
                            <w:color w:val="00B050"/>
                          </w:rPr>
                        </w:pPr>
                        <w:r w:rsidRPr="00686E98">
                          <w:rPr>
                            <w:color w:val="00B050"/>
                          </w:rPr>
                          <w:t>Manufacturing process</w:t>
                        </w:r>
                      </w:p>
                      <w:p w14:paraId="592525C3" w14:textId="7B180BB8" w:rsidR="00543A80" w:rsidRPr="00686E98" w:rsidRDefault="00543A80" w:rsidP="00686E98">
                        <w:pPr>
                          <w:pStyle w:val="ListParagraph"/>
                          <w:numPr>
                            <w:ilvl w:val="0"/>
                            <w:numId w:val="27"/>
                          </w:numPr>
                          <w:rPr>
                            <w:color w:val="00B050"/>
                          </w:rPr>
                        </w:pPr>
                        <w:r w:rsidRPr="00686E98">
                          <w:rPr>
                            <w:color w:val="00B050"/>
                          </w:rPr>
                          <w:t>Built using accessible tools</w:t>
                        </w:r>
                      </w:p>
                      <w:p w14:paraId="012691C5" w14:textId="77777777" w:rsidR="00543A80" w:rsidRDefault="00543A80" w:rsidP="00686E98"/>
                    </w:txbxContent>
                  </v:textbox>
                </v:shape>
                <v:shape id="_x0000_s1050" type="#_x0000_t202" style="position:absolute;left:26318;top:48821;width:26473;height:7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" stroked="f">
                  <v:textbox>
                    <w:txbxContent>
                      <w:p w14:paraId="40D0B957" w14:textId="77777777" w:rsidR="00543A80" w:rsidRDefault="00543A80" w:rsidP="00686E98"/>
                    </w:txbxContent>
                  </v:textbox>
                </v:shape>
                <v:shape id="_x0000_s1051" type="#_x0000_t202" style="position:absolute;left:27551;top:45362;width:12516;height:92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" stroked="f">
                  <v:textbox>
                    <w:txbxContent>
                      <w:p w14:paraId="7AC13407" w14:textId="77777777" w:rsidR="00543A80" w:rsidRDefault="00543A80" w:rsidP="00686E98"/>
                    </w:txbxContent>
                  </v:textbox>
                </v:shape>
                <w10:wrap type="square"/>
              </v:group>
            </w:pict>
          </mc:Fallback>
        </mc:AlternateContent>
      </w:r>
      <w:r w:rsidR="00193F94" w:rsidRPr="00D223DC">
        <w:rPr>
          <w:rFonts w:asciiTheme="majorHAnsi" w:hAnsiTheme="majorHAnsi" w:cstheme="majorHAnsi"/>
          <w:noProof/>
          <w:lang w:eastAsia="en-AU"/>
        </w:rPr>
        <mc:AlternateContent>
          <mc:Choice Requires="wps">
            <w:drawing>
              <wp:anchor distT="45720" distB="45720" distL="114300" distR="114300" simplePos="0" relativeHeight="251772928" behindDoc="0" locked="0" layoutInCell="1" allowOverlap="1" wp14:anchorId="6E266800" wp14:editId="7D7737C2">
                <wp:simplePos x="0" y="0"/>
                <wp:positionH relativeFrom="margin">
                  <wp:posOffset>5788550</wp:posOffset>
                </wp:positionH>
                <wp:positionV relativeFrom="paragraph">
                  <wp:posOffset>3530048</wp:posOffset>
                </wp:positionV>
                <wp:extent cx="1709420" cy="1590040"/>
                <wp:effectExtent l="0" t="0" r="5080" b="0"/>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9420" cy="1590040"/>
                        </a:xfrm>
                        <a:prstGeom prst="rect">
                          <a:avLst/>
                        </a:prstGeom>
                        <a:solidFill>
                          <a:srgbClr val="FFFFFF"/>
                        </a:solidFill>
                        <a:ln w="9525">
                          <a:noFill/>
                          <a:miter lim="800000"/>
                          <a:headEnd/>
                          <a:tailEnd/>
                        </a:ln>
                      </wps:spPr>
                      <wps:txbx>
                        <w:txbxContent>
                          <w:p w14:paraId="7985AB72" w14:textId="321062EE" w:rsidR="00543A80" w:rsidRPr="00686E98" w:rsidRDefault="00543A80" w:rsidP="00193F94">
                            <w:pPr>
                              <w:rPr>
                                <w:color w:val="AEAAAA" w:themeColor="background2" w:themeShade="BF"/>
                              </w:rPr>
                            </w:pPr>
                            <w:r>
                              <w:rPr>
                                <w:color w:val="AEAAAA" w:themeColor="background2" w:themeShade="BF"/>
                              </w:rPr>
                              <w:t>Material (steel</w:t>
                            </w:r>
                            <w:r w:rsidRPr="00686E98">
                              <w:rPr>
                                <w:color w:val="AEAAAA" w:themeColor="background2" w:themeShade="BF"/>
                              </w:rPr>
                              <w:t>)</w:t>
                            </w:r>
                          </w:p>
                          <w:p w14:paraId="1942F015" w14:textId="5AC07B74" w:rsidR="00543A80" w:rsidRPr="00686E98" w:rsidRDefault="00543A80" w:rsidP="00193F94">
                            <w:pPr>
                              <w:pStyle w:val="ListParagraph"/>
                              <w:numPr>
                                <w:ilvl w:val="0"/>
                                <w:numId w:val="27"/>
                              </w:numPr>
                              <w:rPr>
                                <w:color w:val="AEAAAA" w:themeColor="background2" w:themeShade="BF"/>
                              </w:rPr>
                            </w:pPr>
                            <w:r w:rsidRPr="00686E98">
                              <w:rPr>
                                <w:color w:val="AEAAAA" w:themeColor="background2" w:themeShade="BF"/>
                              </w:rPr>
                              <w:t>Durable</w:t>
                            </w:r>
                          </w:p>
                          <w:p w14:paraId="2C69326E" w14:textId="1452402D" w:rsidR="00543A80" w:rsidRPr="00686E98" w:rsidRDefault="00543A80" w:rsidP="00193F94">
                            <w:pPr>
                              <w:pStyle w:val="ListParagraph"/>
                              <w:numPr>
                                <w:ilvl w:val="0"/>
                                <w:numId w:val="27"/>
                              </w:numPr>
                              <w:rPr>
                                <w:color w:val="AEAAAA" w:themeColor="background2" w:themeShade="BF"/>
                              </w:rPr>
                            </w:pPr>
                            <w:r w:rsidRPr="00686E98">
                              <w:rPr>
                                <w:color w:val="AEAAAA" w:themeColor="background2" w:themeShade="BF"/>
                              </w:rPr>
                              <w:t>Strong</w:t>
                            </w:r>
                          </w:p>
                          <w:p w14:paraId="380105BC" w14:textId="3CF93327" w:rsidR="00543A80" w:rsidRPr="00686E98" w:rsidRDefault="00543A80" w:rsidP="00193F94">
                            <w:pPr>
                              <w:pStyle w:val="ListParagraph"/>
                              <w:numPr>
                                <w:ilvl w:val="0"/>
                                <w:numId w:val="27"/>
                              </w:numPr>
                              <w:rPr>
                                <w:color w:val="AEAAAA" w:themeColor="background2" w:themeShade="BF"/>
                              </w:rPr>
                            </w:pPr>
                            <w:r w:rsidRPr="00686E98">
                              <w:rPr>
                                <w:color w:val="AEAAAA" w:themeColor="background2" w:themeShade="BF"/>
                              </w:rPr>
                              <w:t>Heavy</w:t>
                            </w:r>
                          </w:p>
                          <w:p w14:paraId="3F2C418D" w14:textId="433E8F65" w:rsidR="00543A80" w:rsidRPr="00686E98" w:rsidRDefault="00543A80" w:rsidP="00193F94">
                            <w:pPr>
                              <w:pStyle w:val="ListParagraph"/>
                              <w:numPr>
                                <w:ilvl w:val="0"/>
                                <w:numId w:val="27"/>
                              </w:numPr>
                              <w:rPr>
                                <w:color w:val="AEAAAA" w:themeColor="background2" w:themeShade="BF"/>
                              </w:rPr>
                            </w:pPr>
                            <w:r w:rsidRPr="00686E98">
                              <w:rPr>
                                <w:color w:val="AEAAAA" w:themeColor="background2" w:themeShade="BF"/>
                              </w:rPr>
                              <w:t>Easily available</w:t>
                            </w:r>
                          </w:p>
                          <w:p w14:paraId="1FDB84A8" w14:textId="4ABDCB0C" w:rsidR="00543A80" w:rsidRPr="00686E98" w:rsidRDefault="00543A80" w:rsidP="00193F94">
                            <w:pPr>
                              <w:pStyle w:val="ListParagraph"/>
                              <w:numPr>
                                <w:ilvl w:val="0"/>
                                <w:numId w:val="27"/>
                              </w:numPr>
                              <w:rPr>
                                <w:color w:val="AEAAAA" w:themeColor="background2" w:themeShade="BF"/>
                              </w:rPr>
                            </w:pPr>
                            <w:r w:rsidRPr="00686E98">
                              <w:rPr>
                                <w:color w:val="AEAAAA" w:themeColor="background2" w:themeShade="BF"/>
                              </w:rPr>
                              <w:t>Easy to work with</w:t>
                            </w:r>
                          </w:p>
                          <w:p w14:paraId="520FFF31" w14:textId="6E2379CD" w:rsidR="00543A80" w:rsidRPr="00686E98" w:rsidRDefault="00543A80" w:rsidP="00193F94">
                            <w:pPr>
                              <w:pStyle w:val="ListParagraph"/>
                              <w:numPr>
                                <w:ilvl w:val="0"/>
                                <w:numId w:val="27"/>
                              </w:numPr>
                              <w:rPr>
                                <w:color w:val="AEAAAA" w:themeColor="background2" w:themeShade="BF"/>
                              </w:rPr>
                            </w:pPr>
                            <w:r w:rsidRPr="00686E98">
                              <w:rPr>
                                <w:color w:val="AEAAAA" w:themeColor="background2" w:themeShade="BF"/>
                              </w:rPr>
                              <w:t>che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266800" id="_x0000_s1052" type="#_x0000_t202" style="position:absolute;margin-left:455.8pt;margin-top:277.95pt;width:134.6pt;height:125.2pt;z-index:251772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" stroked="f">
                <v:textbox>
                  <w:txbxContent>
                    <w:p w14:paraId="7985AB72" w14:textId="321062EE" w:rsidR="00543A80" w:rsidRPr="00686E98" w:rsidRDefault="00543A80" w:rsidP="00193F94">
                      <w:pPr>
                        <w:rPr>
                          <w:color w:val="AEAAAA" w:themeColor="background2" w:themeShade="BF"/>
                        </w:rPr>
                      </w:pPr>
                      <w:r>
                        <w:rPr>
                          <w:color w:val="AEAAAA" w:themeColor="background2" w:themeShade="BF"/>
                        </w:rPr>
                        <w:t>Material (steel</w:t>
                      </w:r>
                      <w:r w:rsidRPr="00686E98">
                        <w:rPr>
                          <w:color w:val="AEAAAA" w:themeColor="background2" w:themeShade="BF"/>
                        </w:rPr>
                        <w:t>)</w:t>
                      </w:r>
                    </w:p>
                    <w:p w14:paraId="1942F015" w14:textId="5AC07B74" w:rsidR="00543A80" w:rsidRPr="00686E98" w:rsidRDefault="00543A80" w:rsidP="00193F94">
                      <w:pPr>
                        <w:pStyle w:val="ListParagraph"/>
                        <w:numPr>
                          <w:ilvl w:val="0"/>
                          <w:numId w:val="27"/>
                        </w:numPr>
                        <w:rPr>
                          <w:color w:val="AEAAAA" w:themeColor="background2" w:themeShade="BF"/>
                        </w:rPr>
                      </w:pPr>
                      <w:r w:rsidRPr="00686E98">
                        <w:rPr>
                          <w:color w:val="AEAAAA" w:themeColor="background2" w:themeShade="BF"/>
                        </w:rPr>
                        <w:t>Durable</w:t>
                      </w:r>
                    </w:p>
                    <w:p w14:paraId="2C69326E" w14:textId="1452402D" w:rsidR="00543A80" w:rsidRPr="00686E98" w:rsidRDefault="00543A80" w:rsidP="00193F94">
                      <w:pPr>
                        <w:pStyle w:val="ListParagraph"/>
                        <w:numPr>
                          <w:ilvl w:val="0"/>
                          <w:numId w:val="27"/>
                        </w:numPr>
                        <w:rPr>
                          <w:color w:val="AEAAAA" w:themeColor="background2" w:themeShade="BF"/>
                        </w:rPr>
                      </w:pPr>
                      <w:r w:rsidRPr="00686E98">
                        <w:rPr>
                          <w:color w:val="AEAAAA" w:themeColor="background2" w:themeShade="BF"/>
                        </w:rPr>
                        <w:t>Strong</w:t>
                      </w:r>
                    </w:p>
                    <w:p w14:paraId="380105BC" w14:textId="3CF93327" w:rsidR="00543A80" w:rsidRPr="00686E98" w:rsidRDefault="00543A80" w:rsidP="00193F94">
                      <w:pPr>
                        <w:pStyle w:val="ListParagraph"/>
                        <w:numPr>
                          <w:ilvl w:val="0"/>
                          <w:numId w:val="27"/>
                        </w:numPr>
                        <w:rPr>
                          <w:color w:val="AEAAAA" w:themeColor="background2" w:themeShade="BF"/>
                        </w:rPr>
                      </w:pPr>
                      <w:r w:rsidRPr="00686E98">
                        <w:rPr>
                          <w:color w:val="AEAAAA" w:themeColor="background2" w:themeShade="BF"/>
                        </w:rPr>
                        <w:t>Heavy</w:t>
                      </w:r>
                    </w:p>
                    <w:p w14:paraId="3F2C418D" w14:textId="433E8F65" w:rsidR="00543A80" w:rsidRPr="00686E98" w:rsidRDefault="00543A80" w:rsidP="00193F94">
                      <w:pPr>
                        <w:pStyle w:val="ListParagraph"/>
                        <w:numPr>
                          <w:ilvl w:val="0"/>
                          <w:numId w:val="27"/>
                        </w:numPr>
                        <w:rPr>
                          <w:color w:val="AEAAAA" w:themeColor="background2" w:themeShade="BF"/>
                        </w:rPr>
                      </w:pPr>
                      <w:r w:rsidRPr="00686E98">
                        <w:rPr>
                          <w:color w:val="AEAAAA" w:themeColor="background2" w:themeShade="BF"/>
                        </w:rPr>
                        <w:t>Easily available</w:t>
                      </w:r>
                    </w:p>
                    <w:p w14:paraId="1FDB84A8" w14:textId="4ABDCB0C" w:rsidR="00543A80" w:rsidRPr="00686E98" w:rsidRDefault="00543A80" w:rsidP="00193F94">
                      <w:pPr>
                        <w:pStyle w:val="ListParagraph"/>
                        <w:numPr>
                          <w:ilvl w:val="0"/>
                          <w:numId w:val="27"/>
                        </w:numPr>
                        <w:rPr>
                          <w:color w:val="AEAAAA" w:themeColor="background2" w:themeShade="BF"/>
                        </w:rPr>
                      </w:pPr>
                      <w:r w:rsidRPr="00686E98">
                        <w:rPr>
                          <w:color w:val="AEAAAA" w:themeColor="background2" w:themeShade="BF"/>
                        </w:rPr>
                        <w:t>Easy to work with</w:t>
                      </w:r>
                    </w:p>
                    <w:p w14:paraId="520FFF31" w14:textId="6E2379CD" w:rsidR="00543A80" w:rsidRPr="00686E98" w:rsidRDefault="00543A80" w:rsidP="00193F94">
                      <w:pPr>
                        <w:pStyle w:val="ListParagraph"/>
                        <w:numPr>
                          <w:ilvl w:val="0"/>
                          <w:numId w:val="27"/>
                        </w:numPr>
                        <w:rPr>
                          <w:color w:val="AEAAAA" w:themeColor="background2" w:themeShade="BF"/>
                        </w:rPr>
                      </w:pPr>
                      <w:r w:rsidRPr="00686E98">
                        <w:rPr>
                          <w:color w:val="AEAAAA" w:themeColor="background2" w:themeShade="BF"/>
                        </w:rPr>
                        <w:t>cheap</w:t>
                      </w:r>
                    </w:p>
                  </w:txbxContent>
                </v:textbox>
                <w10:wrap type="square" anchorx="margin"/>
              </v:shape>
            </w:pict>
          </mc:Fallback>
        </mc:AlternateContent>
      </w:r>
      <w:r w:rsidR="00C367F6">
        <w:rPr>
          <w:noProof/>
          <w:lang w:eastAsia="en-AU"/>
        </w:rPr>
        <mc:AlternateContent>
          <mc:Choice Requires="wps">
            <w:drawing>
              <wp:anchor distT="0" distB="0" distL="114300" distR="114300" simplePos="0" relativeHeight="251679744" behindDoc="0" locked="0" layoutInCell="1" allowOverlap="1" wp14:anchorId="4B1FBC80" wp14:editId="61A30031">
                <wp:simplePos x="0" y="0"/>
                <wp:positionH relativeFrom="margin">
                  <wp:align>center</wp:align>
                </wp:positionH>
                <wp:positionV relativeFrom="paragraph">
                  <wp:posOffset>-662151</wp:posOffset>
                </wp:positionV>
                <wp:extent cx="1828800" cy="1828800"/>
                <wp:effectExtent l="0" t="0" r="0" b="6350"/>
                <wp:wrapNone/>
                <wp:docPr id="472" name="Text Box 47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599EC3DE" w14:textId="2C4799C6" w:rsidR="00543A80" w:rsidRPr="00C367F6" w:rsidRDefault="00543A80" w:rsidP="00C367F6">
                            <w:pPr>
                              <w:spacing w:line="276" w:lineRule="auto"/>
                              <w:jc w:val="cente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ign Concept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B1FBC80" id="Text Box 472" o:spid="_x0000_s1053" type="#_x0000_t202" style="position:absolute;margin-left:0;margin-top:-52.15pt;width:2in;height:2in;z-index:25167974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" filled="f" stroked="f">
                <v:textbox style="mso-fit-shape-to-text:t">
                  <w:txbxContent>
                    <w:p w14:paraId="599EC3DE" w14:textId="2C4799C6" w:rsidR="00543A80" w:rsidRPr="00C367F6" w:rsidRDefault="00543A80" w:rsidP="00C367F6">
                      <w:pPr>
                        <w:spacing w:line="276" w:lineRule="auto"/>
                        <w:jc w:val="cente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ign Concept 2</w:t>
                      </w:r>
                    </w:p>
                  </w:txbxContent>
                </v:textbox>
                <w10:wrap anchorx="margin"/>
              </v:shape>
            </w:pict>
          </mc:Fallback>
        </mc:AlternateContent>
      </w:r>
      <w:r w:rsidR="000B269F">
        <w:rPr>
          <w:rFonts w:asciiTheme="majorHAnsi" w:hAnsiTheme="majorHAnsi" w:cstheme="majorHAnsi"/>
          <w:noProof/>
          <w:lang w:eastAsia="en-AU"/>
        </w:rPr>
        <w:drawing>
          <wp:inline distT="0" distB="0" distL="0" distR="0" wp14:anchorId="1AB44708" wp14:editId="454B353D">
            <wp:extent cx="9694545" cy="6528114"/>
            <wp:effectExtent l="0" t="0" r="1905"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cept2.JPG"/>
                    <pic:cNvPicPr/>
                  </pic:nvPicPr>
                  <pic:blipFill>
                    <a:blip r:embed="rId19">
                      <a:extLst>
                        <a:ext uri="{28A0092B-C50C-407E-A947-70E740481C1C}">
                          <a14:useLocalDpi xmlns:a14="http://schemas.microsoft.com/office/drawing/2010/main" val="0"/>
                        </a:ext>
                      </a:extLst>
                    </a:blip>
                    <a:stretch>
                      <a:fillRect/>
                    </a:stretch>
                  </pic:blipFill>
                  <pic:spPr>
                    <a:xfrm>
                      <a:off x="0" y="0"/>
                      <a:ext cx="9767928" cy="6577528"/>
                    </a:xfrm>
                    <a:prstGeom prst="rect">
                      <a:avLst/>
                    </a:prstGeom>
                  </pic:spPr>
                </pic:pic>
              </a:graphicData>
            </a:graphic>
          </wp:inline>
        </w:drawing>
      </w:r>
    </w:p>
    <w:p w14:paraId="51F95150" w14:textId="5341022A" w:rsidR="009021E9" w:rsidRPr="009021E9" w:rsidRDefault="009021E9" w:rsidP="009021E9">
      <w:pPr>
        <w:sectPr w:rsidR="009021E9" w:rsidRPr="009021E9" w:rsidSect="009021E9">
          <w:pgSz w:w="16838" w:h="11906" w:orient="landscape"/>
          <w:pgMar w:top="1440" w:right="1440" w:bottom="1440" w:left="1440" w:header="709" w:footer="709" w:gutter="0"/>
          <w:pgNumType w:start="0"/>
          <w:cols w:space="708"/>
          <w:titlePg/>
          <w:docGrid w:linePitch="360"/>
        </w:sectPr>
      </w:pPr>
    </w:p>
    <w:tbl>
      <w:tblPr>
        <w:tblStyle w:val="GridTable4-Accent1"/>
        <w:tblW w:w="0" w:type="auto"/>
        <w:tblLook w:val="04A0" w:firstRow="1" w:lastRow="0" w:firstColumn="1" w:lastColumn="0" w:noHBand="0" w:noVBand="1"/>
      </w:tblPr>
      <w:tblGrid>
        <w:gridCol w:w="3005"/>
        <w:gridCol w:w="3005"/>
        <w:gridCol w:w="3006"/>
      </w:tblGrid>
      <w:tr w:rsidR="005E2293" w:rsidRPr="00DC69F3" w14:paraId="3EF143B9" w14:textId="77777777" w:rsidTr="00A415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A782DC6" w14:textId="39E99B58" w:rsidR="005E2293" w:rsidRPr="00DC69F3" w:rsidRDefault="005E2293" w:rsidP="00DC69F3">
            <w:pPr>
              <w:spacing w:line="276" w:lineRule="auto"/>
              <w:jc w:val="center"/>
              <w:rPr>
                <w:rFonts w:asciiTheme="majorHAnsi" w:hAnsiTheme="majorHAnsi" w:cstheme="majorHAnsi"/>
              </w:rPr>
            </w:pPr>
            <w:r w:rsidRPr="00DC69F3">
              <w:rPr>
                <w:rFonts w:asciiTheme="majorHAnsi" w:hAnsiTheme="majorHAnsi" w:cstheme="majorHAnsi"/>
              </w:rPr>
              <w:t>Positive</w:t>
            </w:r>
          </w:p>
        </w:tc>
        <w:tc>
          <w:tcPr>
            <w:tcW w:w="3005" w:type="dxa"/>
          </w:tcPr>
          <w:p w14:paraId="0F80C54C" w14:textId="77777777" w:rsidR="005E2293" w:rsidRPr="00DC69F3" w:rsidRDefault="005E2293"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Minus</w:t>
            </w:r>
          </w:p>
        </w:tc>
        <w:tc>
          <w:tcPr>
            <w:tcW w:w="3006" w:type="dxa"/>
          </w:tcPr>
          <w:p w14:paraId="5A1DA935" w14:textId="77777777" w:rsidR="005E2293" w:rsidRPr="00DC69F3" w:rsidRDefault="005E2293"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Interesting</w:t>
            </w:r>
          </w:p>
        </w:tc>
      </w:tr>
      <w:tr w:rsidR="005E2293" w:rsidRPr="00DC69F3" w14:paraId="2532A4F8"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8BFF882" w14:textId="5A02AE87" w:rsidR="005E2293" w:rsidRPr="00DC69F3" w:rsidRDefault="00F93305" w:rsidP="00DC69F3">
            <w:pPr>
              <w:spacing w:line="276" w:lineRule="auto"/>
              <w:rPr>
                <w:rFonts w:asciiTheme="majorHAnsi" w:hAnsiTheme="majorHAnsi" w:cstheme="majorHAnsi"/>
                <w:b w:val="0"/>
              </w:rPr>
            </w:pPr>
            <w:r>
              <w:rPr>
                <w:rFonts w:asciiTheme="majorHAnsi" w:hAnsiTheme="majorHAnsi" w:cstheme="majorHAnsi"/>
                <w:b w:val="0"/>
              </w:rPr>
              <w:t>Can withstand harsh conditions</w:t>
            </w:r>
          </w:p>
        </w:tc>
        <w:tc>
          <w:tcPr>
            <w:tcW w:w="3005" w:type="dxa"/>
          </w:tcPr>
          <w:p w14:paraId="07AD6713" w14:textId="77777777" w:rsidR="005E2293" w:rsidRPr="00DC69F3" w:rsidRDefault="00276EF9"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Poor anthropometrics</w:t>
            </w:r>
          </w:p>
        </w:tc>
        <w:tc>
          <w:tcPr>
            <w:tcW w:w="3006" w:type="dxa"/>
          </w:tcPr>
          <w:p w14:paraId="22580132" w14:textId="77777777" w:rsidR="005E2293" w:rsidRPr="00DC69F3" w:rsidRDefault="00276EF9"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Removable barrel</w:t>
            </w:r>
          </w:p>
        </w:tc>
      </w:tr>
      <w:tr w:rsidR="005E2293" w:rsidRPr="00DC69F3" w14:paraId="13B9728D" w14:textId="77777777" w:rsidTr="00A41544">
        <w:tc>
          <w:tcPr>
            <w:cnfStyle w:val="001000000000" w:firstRow="0" w:lastRow="0" w:firstColumn="1" w:lastColumn="0" w:oddVBand="0" w:evenVBand="0" w:oddHBand="0" w:evenHBand="0" w:firstRowFirstColumn="0" w:firstRowLastColumn="0" w:lastRowFirstColumn="0" w:lastRowLastColumn="0"/>
            <w:tcW w:w="3005" w:type="dxa"/>
          </w:tcPr>
          <w:p w14:paraId="22EF94B7" w14:textId="77777777" w:rsidR="005E2293" w:rsidRPr="00DC69F3" w:rsidRDefault="00276EF9" w:rsidP="00DC69F3">
            <w:pPr>
              <w:spacing w:line="276" w:lineRule="auto"/>
              <w:rPr>
                <w:rFonts w:asciiTheme="majorHAnsi" w:hAnsiTheme="majorHAnsi" w:cstheme="majorHAnsi"/>
                <w:b w:val="0"/>
              </w:rPr>
            </w:pPr>
            <w:r w:rsidRPr="00DC69F3">
              <w:rPr>
                <w:rFonts w:asciiTheme="majorHAnsi" w:hAnsiTheme="majorHAnsi" w:cstheme="majorHAnsi"/>
                <w:b w:val="0"/>
              </w:rPr>
              <w:t xml:space="preserve">Easily manufactured </w:t>
            </w:r>
          </w:p>
        </w:tc>
        <w:tc>
          <w:tcPr>
            <w:tcW w:w="3005" w:type="dxa"/>
          </w:tcPr>
          <w:p w14:paraId="5C28E30E" w14:textId="77777777" w:rsidR="005E2293" w:rsidRPr="00DC69F3" w:rsidRDefault="00276EF9"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High hazard levels</w:t>
            </w:r>
          </w:p>
        </w:tc>
        <w:tc>
          <w:tcPr>
            <w:tcW w:w="3006" w:type="dxa"/>
          </w:tcPr>
          <w:p w14:paraId="279B813B" w14:textId="77777777" w:rsidR="005E2293" w:rsidRPr="00DC69F3" w:rsidRDefault="00276EF9"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Any age can operate</w:t>
            </w:r>
          </w:p>
        </w:tc>
      </w:tr>
      <w:tr w:rsidR="005E2293" w:rsidRPr="00DC69F3" w14:paraId="4A585978"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C6C54F4" w14:textId="77777777" w:rsidR="005E2293" w:rsidRPr="00DC69F3" w:rsidRDefault="00276EF9" w:rsidP="00DC69F3">
            <w:pPr>
              <w:spacing w:line="276" w:lineRule="auto"/>
              <w:rPr>
                <w:rFonts w:asciiTheme="majorHAnsi" w:hAnsiTheme="majorHAnsi" w:cstheme="majorHAnsi"/>
                <w:b w:val="0"/>
              </w:rPr>
            </w:pPr>
            <w:r w:rsidRPr="00DC69F3">
              <w:rPr>
                <w:rFonts w:asciiTheme="majorHAnsi" w:hAnsiTheme="majorHAnsi" w:cstheme="majorHAnsi"/>
                <w:b w:val="0"/>
              </w:rPr>
              <w:t>Easy to operate</w:t>
            </w:r>
          </w:p>
        </w:tc>
        <w:tc>
          <w:tcPr>
            <w:tcW w:w="3005" w:type="dxa"/>
          </w:tcPr>
          <w:p w14:paraId="7303E449" w14:textId="77777777" w:rsidR="005E2293" w:rsidRPr="00DC69F3" w:rsidRDefault="00276EF9"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A lot of manual work</w:t>
            </w:r>
            <w:r w:rsidR="004B2319" w:rsidRPr="00DC69F3">
              <w:rPr>
                <w:rFonts w:asciiTheme="majorHAnsi" w:hAnsiTheme="majorHAnsi" w:cstheme="majorHAnsi"/>
              </w:rPr>
              <w:t xml:space="preserve"> to operate</w:t>
            </w:r>
          </w:p>
        </w:tc>
        <w:tc>
          <w:tcPr>
            <w:tcW w:w="3006" w:type="dxa"/>
          </w:tcPr>
          <w:p w14:paraId="7759C7F1" w14:textId="77777777" w:rsidR="005E2293" w:rsidRPr="00DC69F3" w:rsidRDefault="005E2293"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bl>
    <w:p w14:paraId="3A6D203E" w14:textId="0B991519" w:rsidR="004A7E34" w:rsidRPr="00DC69F3" w:rsidRDefault="00413DB3" w:rsidP="00DC69F3">
      <w:pPr>
        <w:pStyle w:val="Heading2"/>
        <w:spacing w:line="276" w:lineRule="auto"/>
        <w:rPr>
          <w:rFonts w:cstheme="majorHAnsi"/>
        </w:rPr>
      </w:pPr>
      <w:r>
        <w:rPr>
          <w:rFonts w:cstheme="majorHAnsi"/>
          <w:noProof/>
          <w:lang w:eastAsia="en-AU"/>
        </w:rPr>
        <mc:AlternateContent>
          <mc:Choice Requires="wps">
            <w:drawing>
              <wp:anchor distT="0" distB="0" distL="114300" distR="114300" simplePos="0" relativeHeight="251710464" behindDoc="1" locked="0" layoutInCell="1" allowOverlap="1" wp14:anchorId="0ACB1968" wp14:editId="71462C0A">
                <wp:simplePos x="0" y="0"/>
                <wp:positionH relativeFrom="column">
                  <wp:posOffset>-224657</wp:posOffset>
                </wp:positionH>
                <wp:positionV relativeFrom="paragraph">
                  <wp:posOffset>258625</wp:posOffset>
                </wp:positionV>
                <wp:extent cx="6352786" cy="882302"/>
                <wp:effectExtent l="0" t="0" r="10160" b="13335"/>
                <wp:wrapNone/>
                <wp:docPr id="499" name="Freeform 499"/>
                <wp:cNvGraphicFramePr/>
                <a:graphic xmlns:a="http://schemas.openxmlformats.org/drawingml/2006/main">
                  <a:graphicData uri="http://schemas.microsoft.com/office/word/2010/wordprocessingShape">
                    <wps:wsp>
                      <wps:cNvSpPr/>
                      <wps:spPr>
                        <a:xfrm>
                          <a:off x="0" y="0"/>
                          <a:ext cx="6352786" cy="882302"/>
                        </a:xfrm>
                        <a:custGeom>
                          <a:avLst/>
                          <a:gdLst>
                            <a:gd name="connsiteX0" fmla="*/ 211009 w 6352786"/>
                            <a:gd name="connsiteY0" fmla="*/ 66666 h 882302"/>
                            <a:gd name="connsiteX1" fmla="*/ 1514370 w 6352786"/>
                            <a:gd name="connsiteY1" fmla="*/ 46194 h 882302"/>
                            <a:gd name="connsiteX2" fmla="*/ 3070215 w 6352786"/>
                            <a:gd name="connsiteY2" fmla="*/ 148552 h 882302"/>
                            <a:gd name="connsiteX3" fmla="*/ 5635994 w 6352786"/>
                            <a:gd name="connsiteY3" fmla="*/ 196319 h 882302"/>
                            <a:gd name="connsiteX4" fmla="*/ 6018132 w 6352786"/>
                            <a:gd name="connsiteY4" fmla="*/ 721758 h 882302"/>
                            <a:gd name="connsiteX5" fmla="*/ 1255063 w 6352786"/>
                            <a:gd name="connsiteY5" fmla="*/ 830940 h 882302"/>
                            <a:gd name="connsiteX6" fmla="*/ 108651 w 6352786"/>
                            <a:gd name="connsiteY6" fmla="*/ 817292 h 882302"/>
                            <a:gd name="connsiteX7" fmla="*/ 211009 w 6352786"/>
                            <a:gd name="connsiteY7" fmla="*/ 66666 h 882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352786" h="882302">
                              <a:moveTo>
                                <a:pt x="211009" y="66666"/>
                              </a:moveTo>
                              <a:cubicBezTo>
                                <a:pt x="445296" y="-61850"/>
                                <a:pt x="1037836" y="32546"/>
                                <a:pt x="1514370" y="46194"/>
                              </a:cubicBezTo>
                              <a:cubicBezTo>
                                <a:pt x="1990904" y="59842"/>
                                <a:pt x="2383278" y="123531"/>
                                <a:pt x="3070215" y="148552"/>
                              </a:cubicBezTo>
                              <a:cubicBezTo>
                                <a:pt x="3757152" y="173573"/>
                                <a:pt x="5144675" y="100785"/>
                                <a:pt x="5635994" y="196319"/>
                              </a:cubicBezTo>
                              <a:cubicBezTo>
                                <a:pt x="6127313" y="291853"/>
                                <a:pt x="6748287" y="615988"/>
                                <a:pt x="6018132" y="721758"/>
                              </a:cubicBezTo>
                              <a:cubicBezTo>
                                <a:pt x="5287977" y="827528"/>
                                <a:pt x="2239976" y="815018"/>
                                <a:pt x="1255063" y="830940"/>
                              </a:cubicBezTo>
                              <a:cubicBezTo>
                                <a:pt x="270150" y="846862"/>
                                <a:pt x="287209" y="945808"/>
                                <a:pt x="108651" y="817292"/>
                              </a:cubicBezTo>
                              <a:cubicBezTo>
                                <a:pt x="-69907" y="688776"/>
                                <a:pt x="-23278" y="195182"/>
                                <a:pt x="211009" y="66666"/>
                              </a:cubicBezTo>
                              <a:close/>
                            </a:path>
                          </a:pathLst>
                        </a:cu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AE8307" id="Freeform 499" o:spid="_x0000_s1026" style="position:absolute;margin-left:-17.7pt;margin-top:20.35pt;width:500.2pt;height:69.45pt;z-index:-251606016;visibility:visible;mso-wrap-style:square;mso-wrap-distance-left:9pt;mso-wrap-distance-top:0;mso-wrap-distance-right:9pt;mso-wrap-distance-bottom:0;mso-position-horizontal:absolute;mso-position-horizontal-relative:text;mso-position-vertical:absolute;mso-position-vertical-relative:text;v-text-anchor:middle" coordsize="6352786,882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" path="m211009,66666c445296,-61850,1037836,32546,1514370,46194v476534,13648,868908,77337,1555845,102358c3757152,173573,5144675,100785,5635994,196319v491319,95534,1112293,419669,382138,525439c5287977,827528,2239976,815018,1255063,830940,270150,846862,287209,945808,108651,817292,-69907,688776,-23278,195182,211009,66666xe" fillcolor="red" strokecolor="#1f3763 [1604]" strokeweight="1pt">
                <v:stroke joinstyle="miter"/>
                <v:path arrowok="t" o:connecttype="custom" o:connectlocs="211009,66666;1514370,46194;3070215,148552;5635994,196319;6018132,721758;1255063,830940;108651,817292;211009,66666" o:connectangles="0,0,0,0,0,0,0,0"/>
              </v:shape>
            </w:pict>
          </mc:Fallback>
        </mc:AlternateContent>
      </w:r>
      <w:r w:rsidR="004A7E34" w:rsidRPr="00DC69F3">
        <w:rPr>
          <w:rFonts w:cstheme="majorHAnsi"/>
        </w:rPr>
        <w:t xml:space="preserve">Design Criteria </w:t>
      </w:r>
    </w:p>
    <w:p w14:paraId="077AC797" w14:textId="77777777" w:rsidR="004A7E34" w:rsidRPr="00413DB3" w:rsidRDefault="004A7E34" w:rsidP="00DC69F3">
      <w:pPr>
        <w:pStyle w:val="Heading3"/>
        <w:spacing w:line="276" w:lineRule="auto"/>
        <w:rPr>
          <w:rFonts w:cstheme="majorHAnsi"/>
          <w:color w:val="FFFFFF" w:themeColor="background1"/>
        </w:rPr>
      </w:pPr>
      <w:r w:rsidRPr="00413DB3">
        <w:rPr>
          <w:rFonts w:cstheme="majorHAnsi"/>
          <w:color w:val="FFFFFF" w:themeColor="background1"/>
        </w:rPr>
        <w:t>Sustainable Design</w:t>
      </w:r>
    </w:p>
    <w:p w14:paraId="0C478FE6" w14:textId="39A731FF" w:rsidR="00276EF9" w:rsidRPr="00413DB3" w:rsidRDefault="00413DB3" w:rsidP="00DC69F3">
      <w:pPr>
        <w:spacing w:line="276" w:lineRule="auto"/>
        <w:rPr>
          <w:rFonts w:asciiTheme="majorHAnsi" w:hAnsiTheme="majorHAnsi" w:cstheme="majorHAnsi"/>
          <w:color w:val="FFFFFF" w:themeColor="background1"/>
        </w:rPr>
      </w:pPr>
      <w:r w:rsidRPr="00413DB3">
        <w:rPr>
          <w:rFonts w:asciiTheme="majorHAnsi" w:hAnsiTheme="majorHAnsi" w:cstheme="majorHAnsi"/>
          <w:noProof/>
          <w:color w:val="FFFFFF" w:themeColor="background1"/>
          <w:lang w:eastAsia="en-AU"/>
        </w:rPr>
        <mc:AlternateContent>
          <mc:Choice Requires="wps">
            <w:drawing>
              <wp:anchor distT="0" distB="0" distL="114300" distR="114300" simplePos="0" relativeHeight="251711488" behindDoc="1" locked="0" layoutInCell="1" allowOverlap="1" wp14:anchorId="5E35C473" wp14:editId="2C147565">
                <wp:simplePos x="0" y="0"/>
                <wp:positionH relativeFrom="column">
                  <wp:posOffset>-337069</wp:posOffset>
                </wp:positionH>
                <wp:positionV relativeFrom="paragraph">
                  <wp:posOffset>645887</wp:posOffset>
                </wp:positionV>
                <wp:extent cx="6315411" cy="739602"/>
                <wp:effectExtent l="0" t="0" r="28575" b="22860"/>
                <wp:wrapNone/>
                <wp:docPr id="500" name="Freeform 500"/>
                <wp:cNvGraphicFramePr/>
                <a:graphic xmlns:a="http://schemas.openxmlformats.org/drawingml/2006/main">
                  <a:graphicData uri="http://schemas.microsoft.com/office/word/2010/wordprocessingShape">
                    <wps:wsp>
                      <wps:cNvSpPr/>
                      <wps:spPr>
                        <a:xfrm>
                          <a:off x="0" y="0"/>
                          <a:ext cx="6315411" cy="739602"/>
                        </a:xfrm>
                        <a:custGeom>
                          <a:avLst/>
                          <a:gdLst>
                            <a:gd name="connsiteX0" fmla="*/ 289302 w 6315411"/>
                            <a:gd name="connsiteY0" fmla="*/ 52158 h 739602"/>
                            <a:gd name="connsiteX1" fmla="*/ 1142287 w 6315411"/>
                            <a:gd name="connsiteY1" fmla="*/ 38510 h 739602"/>
                            <a:gd name="connsiteX2" fmla="*/ 3012030 w 6315411"/>
                            <a:gd name="connsiteY2" fmla="*/ 127221 h 739602"/>
                            <a:gd name="connsiteX3" fmla="*/ 5796173 w 6315411"/>
                            <a:gd name="connsiteY3" fmla="*/ 147692 h 739602"/>
                            <a:gd name="connsiteX4" fmla="*/ 6103248 w 6315411"/>
                            <a:gd name="connsiteY4" fmla="*/ 529830 h 739602"/>
                            <a:gd name="connsiteX5" fmla="*/ 3428287 w 6315411"/>
                            <a:gd name="connsiteY5" fmla="*/ 727722 h 739602"/>
                            <a:gd name="connsiteX6" fmla="*/ 262006 w 6315411"/>
                            <a:gd name="connsiteY6" fmla="*/ 645836 h 739602"/>
                            <a:gd name="connsiteX7" fmla="*/ 289302 w 6315411"/>
                            <a:gd name="connsiteY7" fmla="*/ 52158 h 7396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315411" h="739602">
                              <a:moveTo>
                                <a:pt x="289302" y="52158"/>
                              </a:moveTo>
                              <a:cubicBezTo>
                                <a:pt x="436015" y="-49063"/>
                                <a:pt x="688499" y="25999"/>
                                <a:pt x="1142287" y="38510"/>
                              </a:cubicBezTo>
                              <a:cubicBezTo>
                                <a:pt x="1596075" y="51020"/>
                                <a:pt x="2236382" y="109024"/>
                                <a:pt x="3012030" y="127221"/>
                              </a:cubicBezTo>
                              <a:cubicBezTo>
                                <a:pt x="3787678" y="145418"/>
                                <a:pt x="5280970" y="80591"/>
                                <a:pt x="5796173" y="147692"/>
                              </a:cubicBezTo>
                              <a:cubicBezTo>
                                <a:pt x="6311376" y="214794"/>
                                <a:pt x="6497896" y="433158"/>
                                <a:pt x="6103248" y="529830"/>
                              </a:cubicBezTo>
                              <a:cubicBezTo>
                                <a:pt x="5708600" y="626502"/>
                                <a:pt x="4401827" y="708388"/>
                                <a:pt x="3428287" y="727722"/>
                              </a:cubicBezTo>
                              <a:cubicBezTo>
                                <a:pt x="2454747" y="747056"/>
                                <a:pt x="789720" y="756155"/>
                                <a:pt x="262006" y="645836"/>
                              </a:cubicBezTo>
                              <a:cubicBezTo>
                                <a:pt x="-265708" y="535517"/>
                                <a:pt x="142589" y="153379"/>
                                <a:pt x="289302" y="52158"/>
                              </a:cubicBezTo>
                              <a:close/>
                            </a:path>
                          </a:pathLst>
                        </a:cu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3E8395E" id="Freeform 500" o:spid="_x0000_s1026" style="position:absolute;margin-left:-26.55pt;margin-top:50.85pt;width:497.3pt;height:58.25pt;z-index:-251604992;visibility:visible;mso-wrap-style:square;mso-wrap-distance-left:9pt;mso-wrap-distance-top:0;mso-wrap-distance-right:9pt;mso-wrap-distance-bottom:0;mso-position-horizontal:absolute;mso-position-horizontal-relative:text;mso-position-vertical:absolute;mso-position-vertical-relative:text;v-text-anchor:middle" coordsize="6315411,739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" path="m289302,52158c436015,-49063,688499,25999,1142287,38510v453788,12510,1094095,70514,1869743,88711c3787678,145418,5280970,80591,5796173,147692v515203,67102,701723,285466,307075,382138c5708600,626502,4401827,708388,3428287,727722,2454747,747056,789720,756155,262006,645836,-265708,535517,142589,153379,289302,52158xe" fillcolor="#7030a0" strokecolor="#1f3763 [1604]" strokeweight="1pt">
                <v:stroke joinstyle="miter"/>
                <v:path arrowok="t" o:connecttype="custom" o:connectlocs="289302,52158;1142287,38510;3012030,127221;5796173,147692;6103248,529830;3428287,727722;262006,645836;289302,52158" o:connectangles="0,0,0,0,0,0,0,0"/>
              </v:shape>
            </w:pict>
          </mc:Fallback>
        </mc:AlternateContent>
      </w:r>
      <w:r w:rsidR="00276EF9" w:rsidRPr="00413DB3">
        <w:rPr>
          <w:rFonts w:asciiTheme="majorHAnsi" w:hAnsiTheme="majorHAnsi" w:cstheme="majorHAnsi"/>
          <w:color w:val="FFFFFF" w:themeColor="background1"/>
        </w:rPr>
        <w:t xml:space="preserve">The use of completely recycled materials means it is very eco-friendly and is </w:t>
      </w:r>
      <w:r w:rsidR="00F32C18" w:rsidRPr="00413DB3">
        <w:rPr>
          <w:rFonts w:asciiTheme="majorHAnsi" w:hAnsiTheme="majorHAnsi" w:cstheme="majorHAnsi"/>
          <w:color w:val="FFFFFF" w:themeColor="background1"/>
        </w:rPr>
        <w:t>an effective use</w:t>
      </w:r>
      <w:r w:rsidR="00276EF9" w:rsidRPr="00413DB3">
        <w:rPr>
          <w:rFonts w:asciiTheme="majorHAnsi" w:hAnsiTheme="majorHAnsi" w:cstheme="majorHAnsi"/>
          <w:color w:val="FFFFFF" w:themeColor="background1"/>
        </w:rPr>
        <w:t xml:space="preserve"> of reusable materials. The design is also “built to last” because the use of durable and strong materials like metal will be used. </w:t>
      </w:r>
    </w:p>
    <w:p w14:paraId="30682C31" w14:textId="77777777" w:rsidR="004A7E34" w:rsidRPr="00413DB3" w:rsidRDefault="004A7E34" w:rsidP="00DC69F3">
      <w:pPr>
        <w:pStyle w:val="Heading3"/>
        <w:spacing w:line="276" w:lineRule="auto"/>
        <w:rPr>
          <w:rFonts w:cstheme="majorHAnsi"/>
          <w:color w:val="FFFFFF" w:themeColor="background1"/>
        </w:rPr>
      </w:pPr>
      <w:r w:rsidRPr="00413DB3">
        <w:rPr>
          <w:rFonts w:cstheme="majorHAnsi"/>
          <w:color w:val="FFFFFF" w:themeColor="background1"/>
        </w:rPr>
        <w:t>Ergonomics</w:t>
      </w:r>
    </w:p>
    <w:p w14:paraId="27743223" w14:textId="77777777" w:rsidR="00F93BE3" w:rsidRPr="00413DB3" w:rsidRDefault="00F93BE3" w:rsidP="00DC69F3">
      <w:pPr>
        <w:spacing w:line="276" w:lineRule="auto"/>
        <w:rPr>
          <w:rFonts w:asciiTheme="majorHAnsi" w:hAnsiTheme="majorHAnsi" w:cstheme="majorHAnsi"/>
          <w:color w:val="FFFFFF" w:themeColor="background1"/>
        </w:rPr>
      </w:pPr>
      <w:r w:rsidRPr="00413DB3">
        <w:rPr>
          <w:rFonts w:asciiTheme="majorHAnsi" w:hAnsiTheme="majorHAnsi" w:cstheme="majorHAnsi"/>
          <w:color w:val="FFFFFF" w:themeColor="background1"/>
        </w:rPr>
        <w:t>Using a cylinder for the washing barrel creates a more comfortable operation while spinning it with hands because hands can comfortably mould around the cylinder.</w:t>
      </w:r>
    </w:p>
    <w:p w14:paraId="2FB4367E" w14:textId="18621E0A" w:rsidR="004A7E34" w:rsidRPr="00413DB3" w:rsidRDefault="00413DB3" w:rsidP="00DC69F3">
      <w:pPr>
        <w:pStyle w:val="Heading3"/>
        <w:spacing w:line="276" w:lineRule="auto"/>
        <w:rPr>
          <w:rFonts w:cstheme="majorHAnsi"/>
          <w:color w:val="FFFFFF" w:themeColor="background1"/>
        </w:rPr>
      </w:pPr>
      <w:r w:rsidRPr="00413DB3">
        <w:rPr>
          <w:rFonts w:cstheme="majorHAnsi"/>
          <w:noProof/>
          <w:color w:val="FFFFFF" w:themeColor="background1"/>
          <w:lang w:eastAsia="en-AU"/>
        </w:rPr>
        <mc:AlternateContent>
          <mc:Choice Requires="wps">
            <w:drawing>
              <wp:anchor distT="0" distB="0" distL="114300" distR="114300" simplePos="0" relativeHeight="251712512" behindDoc="1" locked="0" layoutInCell="1" allowOverlap="1" wp14:anchorId="0727367C" wp14:editId="27E85D9D">
                <wp:simplePos x="0" y="0"/>
                <wp:positionH relativeFrom="column">
                  <wp:posOffset>-306815</wp:posOffset>
                </wp:positionH>
                <wp:positionV relativeFrom="paragraph">
                  <wp:posOffset>3270</wp:posOffset>
                </wp:positionV>
                <wp:extent cx="6145927" cy="652528"/>
                <wp:effectExtent l="0" t="0" r="26670" b="14605"/>
                <wp:wrapNone/>
                <wp:docPr id="501" name="Freeform 501"/>
                <wp:cNvGraphicFramePr/>
                <a:graphic xmlns:a="http://schemas.openxmlformats.org/drawingml/2006/main">
                  <a:graphicData uri="http://schemas.microsoft.com/office/word/2010/wordprocessingShape">
                    <wps:wsp>
                      <wps:cNvSpPr/>
                      <wps:spPr>
                        <a:xfrm>
                          <a:off x="0" y="0"/>
                          <a:ext cx="6145927" cy="652528"/>
                        </a:xfrm>
                        <a:custGeom>
                          <a:avLst/>
                          <a:gdLst>
                            <a:gd name="connsiteX0" fmla="*/ 218105 w 6145927"/>
                            <a:gd name="connsiteY0" fmla="*/ 40943 h 652528"/>
                            <a:gd name="connsiteX1" fmla="*/ 368230 w 6145927"/>
                            <a:gd name="connsiteY1" fmla="*/ 0 h 652528"/>
                            <a:gd name="connsiteX2" fmla="*/ 1323573 w 6145927"/>
                            <a:gd name="connsiteY2" fmla="*/ 20471 h 652528"/>
                            <a:gd name="connsiteX3" fmla="*/ 3227436 w 6145927"/>
                            <a:gd name="connsiteY3" fmla="*/ 13648 h 652528"/>
                            <a:gd name="connsiteX4" fmla="*/ 5813687 w 6145927"/>
                            <a:gd name="connsiteY4" fmla="*/ 75062 h 652528"/>
                            <a:gd name="connsiteX5" fmla="*/ 5759096 w 6145927"/>
                            <a:gd name="connsiteY5" fmla="*/ 607325 h 652528"/>
                            <a:gd name="connsiteX6" fmla="*/ 2592815 w 6145927"/>
                            <a:gd name="connsiteY6" fmla="*/ 620973 h 652528"/>
                            <a:gd name="connsiteX7" fmla="*/ 238576 w 6145927"/>
                            <a:gd name="connsiteY7" fmla="*/ 586854 h 652528"/>
                            <a:gd name="connsiteX8" fmla="*/ 218105 w 6145927"/>
                            <a:gd name="connsiteY8" fmla="*/ 40943 h 6525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145927" h="652528">
                              <a:moveTo>
                                <a:pt x="218105" y="40943"/>
                              </a:moveTo>
                              <a:cubicBezTo>
                                <a:pt x="201045" y="22177"/>
                                <a:pt x="368230" y="0"/>
                                <a:pt x="368230" y="0"/>
                              </a:cubicBezTo>
                              <a:lnTo>
                                <a:pt x="1323573" y="20471"/>
                              </a:lnTo>
                              <a:cubicBezTo>
                                <a:pt x="1800107" y="22746"/>
                                <a:pt x="2479084" y="4549"/>
                                <a:pt x="3227436" y="13648"/>
                              </a:cubicBezTo>
                              <a:cubicBezTo>
                                <a:pt x="3975788" y="22747"/>
                                <a:pt x="5391744" y="-23884"/>
                                <a:pt x="5813687" y="75062"/>
                              </a:cubicBezTo>
                              <a:cubicBezTo>
                                <a:pt x="6235630" y="174008"/>
                                <a:pt x="6295908" y="516340"/>
                                <a:pt x="5759096" y="607325"/>
                              </a:cubicBezTo>
                              <a:cubicBezTo>
                                <a:pt x="5222284" y="698310"/>
                                <a:pt x="3512902" y="624385"/>
                                <a:pt x="2592815" y="620973"/>
                              </a:cubicBezTo>
                              <a:cubicBezTo>
                                <a:pt x="1672728" y="617561"/>
                                <a:pt x="637773" y="684663"/>
                                <a:pt x="238576" y="586854"/>
                              </a:cubicBezTo>
                              <a:cubicBezTo>
                                <a:pt x="-160621" y="489045"/>
                                <a:pt x="18506" y="261582"/>
                                <a:pt x="218105" y="40943"/>
                              </a:cubicBezTo>
                              <a:close/>
                            </a:path>
                          </a:pathLst>
                        </a:cu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528E5D" id="Freeform 501" o:spid="_x0000_s1026" style="position:absolute;margin-left:-24.15pt;margin-top:.25pt;width:483.95pt;height:51.4pt;z-index:-251603968;visibility:visible;mso-wrap-style:square;mso-wrap-distance-left:9pt;mso-wrap-distance-top:0;mso-wrap-distance-right:9pt;mso-wrap-distance-bottom:0;mso-position-horizontal:absolute;mso-position-horizontal-relative:text;mso-position-vertical:absolute;mso-position-vertical-relative:text;v-text-anchor:middle" coordsize="6145927,652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" path="m218105,40943c201045,22177,368230,,368230,r955343,20471c1800107,22746,2479084,4549,3227436,13648v748352,9099,2164308,-37532,2586251,61414c6235630,174008,6295908,516340,5759096,607325v-536812,90985,-2246194,17060,-3166281,13648c1672728,617561,637773,684663,238576,586854,-160621,489045,18506,261582,218105,40943xe" fillcolor="#00b0f0" strokecolor="#1f3763 [1604]" strokeweight="1pt">
                <v:stroke joinstyle="miter"/>
                <v:path arrowok="t" o:connecttype="custom" o:connectlocs="218105,40943;368230,0;1323573,20471;3227436,13648;5813687,75062;5759096,607325;2592815,620973;238576,586854;218105,40943" o:connectangles="0,0,0,0,0,0,0,0,0"/>
              </v:shape>
            </w:pict>
          </mc:Fallback>
        </mc:AlternateContent>
      </w:r>
      <w:r w:rsidR="004A7E34" w:rsidRPr="00413DB3">
        <w:rPr>
          <w:rFonts w:cstheme="majorHAnsi"/>
          <w:color w:val="FFFFFF" w:themeColor="background1"/>
        </w:rPr>
        <w:t>Anthropometrics</w:t>
      </w:r>
    </w:p>
    <w:p w14:paraId="2F9B4815" w14:textId="4EBCA8A7" w:rsidR="00F93BE3" w:rsidRPr="00413DB3" w:rsidRDefault="00413DB3" w:rsidP="00DC69F3">
      <w:pPr>
        <w:spacing w:line="276" w:lineRule="auto"/>
        <w:rPr>
          <w:rFonts w:asciiTheme="majorHAnsi" w:hAnsiTheme="majorHAnsi" w:cstheme="majorHAnsi"/>
          <w:color w:val="FFFFFF" w:themeColor="background1"/>
        </w:rPr>
      </w:pPr>
      <w:r w:rsidRPr="00413DB3">
        <w:rPr>
          <w:rFonts w:asciiTheme="majorHAnsi" w:hAnsiTheme="majorHAnsi" w:cstheme="majorHAnsi"/>
          <w:noProof/>
          <w:color w:val="FFFFFF" w:themeColor="background1"/>
          <w:lang w:eastAsia="en-AU"/>
        </w:rPr>
        <mc:AlternateContent>
          <mc:Choice Requires="wps">
            <w:drawing>
              <wp:anchor distT="0" distB="0" distL="114300" distR="114300" simplePos="0" relativeHeight="251713536" behindDoc="1" locked="0" layoutInCell="1" allowOverlap="1" wp14:anchorId="369EDADF" wp14:editId="185C132C">
                <wp:simplePos x="0" y="0"/>
                <wp:positionH relativeFrom="column">
                  <wp:posOffset>-367132</wp:posOffset>
                </wp:positionH>
                <wp:positionV relativeFrom="paragraph">
                  <wp:posOffset>449526</wp:posOffset>
                </wp:positionV>
                <wp:extent cx="6170149" cy="739492"/>
                <wp:effectExtent l="0" t="0" r="21590" b="22860"/>
                <wp:wrapNone/>
                <wp:docPr id="502" name="Freeform 502"/>
                <wp:cNvGraphicFramePr/>
                <a:graphic xmlns:a="http://schemas.openxmlformats.org/drawingml/2006/main">
                  <a:graphicData uri="http://schemas.microsoft.com/office/word/2010/wordprocessingShape">
                    <wps:wsp>
                      <wps:cNvSpPr/>
                      <wps:spPr>
                        <a:xfrm>
                          <a:off x="0" y="0"/>
                          <a:ext cx="6170149" cy="739492"/>
                        </a:xfrm>
                        <a:custGeom>
                          <a:avLst/>
                          <a:gdLst>
                            <a:gd name="connsiteX0" fmla="*/ 312541 w 6170149"/>
                            <a:gd name="connsiteY0" fmla="*/ 49432 h 739492"/>
                            <a:gd name="connsiteX1" fmla="*/ 1595431 w 6170149"/>
                            <a:gd name="connsiteY1" fmla="*/ 56256 h 739492"/>
                            <a:gd name="connsiteX2" fmla="*/ 3007974 w 6170149"/>
                            <a:gd name="connsiteY2" fmla="*/ 185910 h 739492"/>
                            <a:gd name="connsiteX3" fmla="*/ 5839884 w 6170149"/>
                            <a:gd name="connsiteY3" fmla="*/ 165438 h 739492"/>
                            <a:gd name="connsiteX4" fmla="*/ 5921771 w 6170149"/>
                            <a:gd name="connsiteY4" fmla="*/ 629462 h 739492"/>
                            <a:gd name="connsiteX5" fmla="*/ 4127090 w 6170149"/>
                            <a:gd name="connsiteY5" fmla="*/ 711349 h 739492"/>
                            <a:gd name="connsiteX6" fmla="*/ 346660 w 6170149"/>
                            <a:gd name="connsiteY6" fmla="*/ 677229 h 739492"/>
                            <a:gd name="connsiteX7" fmla="*/ 312541 w 6170149"/>
                            <a:gd name="connsiteY7" fmla="*/ 49432 h 7394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70149" h="739492">
                              <a:moveTo>
                                <a:pt x="312541" y="49432"/>
                              </a:moveTo>
                              <a:cubicBezTo>
                                <a:pt x="520669" y="-54063"/>
                                <a:pt x="1146192" y="33510"/>
                                <a:pt x="1595431" y="56256"/>
                              </a:cubicBezTo>
                              <a:cubicBezTo>
                                <a:pt x="2044670" y="79002"/>
                                <a:pt x="2300565" y="167713"/>
                                <a:pt x="3007974" y="185910"/>
                              </a:cubicBezTo>
                              <a:cubicBezTo>
                                <a:pt x="3715383" y="204107"/>
                                <a:pt x="5354251" y="91513"/>
                                <a:pt x="5839884" y="165438"/>
                              </a:cubicBezTo>
                              <a:cubicBezTo>
                                <a:pt x="6325517" y="239363"/>
                                <a:pt x="6207237" y="538477"/>
                                <a:pt x="5921771" y="629462"/>
                              </a:cubicBezTo>
                              <a:cubicBezTo>
                                <a:pt x="5636305" y="720447"/>
                                <a:pt x="4127090" y="711349"/>
                                <a:pt x="4127090" y="711349"/>
                              </a:cubicBezTo>
                              <a:cubicBezTo>
                                <a:pt x="3197905" y="719310"/>
                                <a:pt x="982418" y="787548"/>
                                <a:pt x="346660" y="677229"/>
                              </a:cubicBezTo>
                              <a:cubicBezTo>
                                <a:pt x="-289098" y="566910"/>
                                <a:pt x="104413" y="152927"/>
                                <a:pt x="312541" y="49432"/>
                              </a:cubicBezTo>
                              <a:close/>
                            </a:path>
                          </a:pathLst>
                        </a:cu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B3A8EE" id="Freeform 502" o:spid="_x0000_s1026" style="position:absolute;margin-left:-28.9pt;margin-top:35.4pt;width:485.85pt;height:58.25pt;z-index:-251602944;visibility:visible;mso-wrap-style:square;mso-wrap-distance-left:9pt;mso-wrap-distance-top:0;mso-wrap-distance-right:9pt;mso-wrap-distance-bottom:0;mso-position-horizontal:absolute;mso-position-horizontal-relative:text;mso-position-vertical:absolute;mso-position-vertical-relative:text;v-text-anchor:middle" coordsize="6170149,739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" path="m312541,49432c520669,-54063,1146192,33510,1595431,56256v449239,22746,705134,111457,1412543,129654c3715383,204107,5354251,91513,5839884,165438v485633,73925,367353,373039,81887,464024c5636305,720447,4127090,711349,4127090,711349,3197905,719310,982418,787548,346660,677229,-289098,566910,104413,152927,312541,49432xe" fillcolor="#ed7d31 [3205]" strokecolor="#823b0b [1605]" strokeweight="1pt">
                <v:stroke joinstyle="miter"/>
                <v:path arrowok="t" o:connecttype="custom" o:connectlocs="312541,49432;1595431,56256;3007974,185910;5839884,165438;5921771,629462;4127090,711349;346660,677229;312541,49432" o:connectangles="0,0,0,0,0,0,0,0"/>
              </v:shape>
            </w:pict>
          </mc:Fallback>
        </mc:AlternateContent>
      </w:r>
      <w:r w:rsidR="004B5094" w:rsidRPr="00413DB3">
        <w:rPr>
          <w:rFonts w:asciiTheme="majorHAnsi" w:hAnsiTheme="majorHAnsi" w:cstheme="majorHAnsi"/>
          <w:color w:val="FFFFFF" w:themeColor="background1"/>
        </w:rPr>
        <w:t>The frame is too small, only reaches knees of the users. Having the frame up to the waist of users would create a more comfortable operation.</w:t>
      </w:r>
    </w:p>
    <w:p w14:paraId="73290BF7" w14:textId="77777777" w:rsidR="004A7E34" w:rsidRPr="00413DB3" w:rsidRDefault="004A7E34" w:rsidP="00DC69F3">
      <w:pPr>
        <w:pStyle w:val="Heading3"/>
        <w:spacing w:line="276" w:lineRule="auto"/>
        <w:rPr>
          <w:rFonts w:cstheme="majorHAnsi"/>
          <w:color w:val="FFFFFF" w:themeColor="background1"/>
        </w:rPr>
      </w:pPr>
      <w:r w:rsidRPr="00413DB3">
        <w:rPr>
          <w:rFonts w:cstheme="majorHAnsi"/>
          <w:color w:val="FFFFFF" w:themeColor="background1"/>
        </w:rPr>
        <w:t>User-centred Design</w:t>
      </w:r>
    </w:p>
    <w:p w14:paraId="08BD07BB" w14:textId="08F7229A" w:rsidR="00C8231B" w:rsidRPr="00413DB3" w:rsidRDefault="00413DB3" w:rsidP="00DC69F3">
      <w:pPr>
        <w:spacing w:line="276" w:lineRule="auto"/>
        <w:rPr>
          <w:rFonts w:asciiTheme="majorHAnsi" w:hAnsiTheme="majorHAnsi" w:cstheme="majorHAnsi"/>
          <w:color w:val="FFFFFF" w:themeColor="background1"/>
        </w:rPr>
      </w:pPr>
      <w:r w:rsidRPr="00413DB3">
        <w:rPr>
          <w:rFonts w:asciiTheme="majorHAnsi" w:hAnsiTheme="majorHAnsi" w:cstheme="majorHAnsi"/>
          <w:noProof/>
          <w:color w:val="FFFFFF" w:themeColor="background1"/>
          <w:lang w:eastAsia="en-AU"/>
        </w:rPr>
        <mc:AlternateContent>
          <mc:Choice Requires="wps">
            <w:drawing>
              <wp:anchor distT="0" distB="0" distL="114300" distR="114300" simplePos="0" relativeHeight="251714560" behindDoc="1" locked="0" layoutInCell="1" allowOverlap="1" wp14:anchorId="0BF733E5" wp14:editId="1F584F3C">
                <wp:simplePos x="0" y="0"/>
                <wp:positionH relativeFrom="column">
                  <wp:posOffset>-347798</wp:posOffset>
                </wp:positionH>
                <wp:positionV relativeFrom="paragraph">
                  <wp:posOffset>448703</wp:posOffset>
                </wp:positionV>
                <wp:extent cx="6233322" cy="951551"/>
                <wp:effectExtent l="0" t="0" r="15240" b="20320"/>
                <wp:wrapNone/>
                <wp:docPr id="503" name="Freeform 503"/>
                <wp:cNvGraphicFramePr/>
                <a:graphic xmlns:a="http://schemas.openxmlformats.org/drawingml/2006/main">
                  <a:graphicData uri="http://schemas.microsoft.com/office/word/2010/wordprocessingShape">
                    <wps:wsp>
                      <wps:cNvSpPr/>
                      <wps:spPr>
                        <a:xfrm>
                          <a:off x="0" y="0"/>
                          <a:ext cx="6233322" cy="951551"/>
                        </a:xfrm>
                        <a:custGeom>
                          <a:avLst/>
                          <a:gdLst>
                            <a:gd name="connsiteX0" fmla="*/ 320502 w 6233322"/>
                            <a:gd name="connsiteY0" fmla="*/ 58738 h 951551"/>
                            <a:gd name="connsiteX1" fmla="*/ 1077953 w 6233322"/>
                            <a:gd name="connsiteY1" fmla="*/ 65562 h 951551"/>
                            <a:gd name="connsiteX2" fmla="*/ 1924114 w 6233322"/>
                            <a:gd name="connsiteY2" fmla="*/ 188392 h 951551"/>
                            <a:gd name="connsiteX3" fmla="*/ 5881965 w 6233322"/>
                            <a:gd name="connsiteY3" fmla="*/ 147448 h 951551"/>
                            <a:gd name="connsiteX4" fmla="*/ 5649953 w 6233322"/>
                            <a:gd name="connsiteY4" fmla="*/ 911723 h 951551"/>
                            <a:gd name="connsiteX5" fmla="*/ 2449553 w 6233322"/>
                            <a:gd name="connsiteY5" fmla="*/ 850308 h 951551"/>
                            <a:gd name="connsiteX6" fmla="*/ 149905 w 6233322"/>
                            <a:gd name="connsiteY6" fmla="*/ 816189 h 951551"/>
                            <a:gd name="connsiteX7" fmla="*/ 320502 w 6233322"/>
                            <a:gd name="connsiteY7" fmla="*/ 58738 h 9515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233322" h="951551">
                              <a:moveTo>
                                <a:pt x="320502" y="58738"/>
                              </a:moveTo>
                              <a:cubicBezTo>
                                <a:pt x="475177" y="-66366"/>
                                <a:pt x="810684" y="43953"/>
                                <a:pt x="1077953" y="65562"/>
                              </a:cubicBezTo>
                              <a:cubicBezTo>
                                <a:pt x="1345222" y="87171"/>
                                <a:pt x="1924114" y="188392"/>
                                <a:pt x="1924114" y="188392"/>
                              </a:cubicBezTo>
                              <a:cubicBezTo>
                                <a:pt x="2724783" y="202040"/>
                                <a:pt x="5260992" y="26893"/>
                                <a:pt x="5881965" y="147448"/>
                              </a:cubicBezTo>
                              <a:cubicBezTo>
                                <a:pt x="6502938" y="268003"/>
                                <a:pt x="6222022" y="794580"/>
                                <a:pt x="5649953" y="911723"/>
                              </a:cubicBezTo>
                              <a:cubicBezTo>
                                <a:pt x="5077884" y="1028866"/>
                                <a:pt x="2449553" y="850308"/>
                                <a:pt x="2449553" y="850308"/>
                              </a:cubicBezTo>
                              <a:cubicBezTo>
                                <a:pt x="1532878" y="834386"/>
                                <a:pt x="507021" y="949255"/>
                                <a:pt x="149905" y="816189"/>
                              </a:cubicBezTo>
                              <a:cubicBezTo>
                                <a:pt x="-207211" y="683123"/>
                                <a:pt x="165827" y="183842"/>
                                <a:pt x="320502" y="58738"/>
                              </a:cubicBezTo>
                              <a:close/>
                            </a:path>
                          </a:pathLst>
                        </a:cu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E5B96F" id="Freeform 503" o:spid="_x0000_s1026" style="position:absolute;margin-left:-27.4pt;margin-top:35.35pt;width:490.8pt;height:74.95pt;z-index:-251601920;visibility:visible;mso-wrap-style:square;mso-wrap-distance-left:9pt;mso-wrap-distance-top:0;mso-wrap-distance-right:9pt;mso-wrap-distance-bottom:0;mso-position-horizontal:absolute;mso-position-horizontal-relative:text;mso-position-vertical:absolute;mso-position-vertical-relative:text;v-text-anchor:middle" coordsize="6233322,951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" path="m320502,58738c475177,-66366,810684,43953,1077953,65562v267269,21609,846161,122830,846161,122830c2724783,202040,5260992,26893,5881965,147448v620973,120555,340057,647132,-232012,764275c5077884,1028866,2449553,850308,2449553,850308,1532878,834386,507021,949255,149905,816189,-207211,683123,165827,183842,320502,58738xe" fillcolor="#a5a5a5 [3206]" strokecolor="#525252 [1606]" strokeweight="1pt">
                <v:stroke joinstyle="miter"/>
                <v:path arrowok="t" o:connecttype="custom" o:connectlocs="320502,58738;1077953,65562;1924114,188392;5881965,147448;5649953,911723;2449553,850308;149905,816189;320502,58738" o:connectangles="0,0,0,0,0,0,0,0"/>
              </v:shape>
            </w:pict>
          </mc:Fallback>
        </mc:AlternateContent>
      </w:r>
      <w:r w:rsidR="004B2319" w:rsidRPr="00413DB3">
        <w:rPr>
          <w:rFonts w:asciiTheme="majorHAnsi" w:hAnsiTheme="majorHAnsi" w:cstheme="majorHAnsi"/>
          <w:color w:val="FFFFFF" w:themeColor="background1"/>
        </w:rPr>
        <w:t xml:space="preserve">The simple mechanics of the machine allows anyone of any age to easily operate it. The removable barrel also creates easy access to put and take out clothes from the barrel. </w:t>
      </w:r>
    </w:p>
    <w:p w14:paraId="56DE544B" w14:textId="77777777" w:rsidR="004A7E34" w:rsidRPr="00413DB3" w:rsidRDefault="004A7E34" w:rsidP="00DC69F3">
      <w:pPr>
        <w:pStyle w:val="Heading3"/>
        <w:spacing w:line="276" w:lineRule="auto"/>
        <w:rPr>
          <w:rFonts w:cstheme="majorHAnsi"/>
          <w:color w:val="FFFFFF" w:themeColor="background1"/>
        </w:rPr>
      </w:pPr>
      <w:r w:rsidRPr="00413DB3">
        <w:rPr>
          <w:rFonts w:cstheme="majorHAnsi"/>
          <w:color w:val="FFFFFF" w:themeColor="background1"/>
        </w:rPr>
        <w:t>Materials</w:t>
      </w:r>
    </w:p>
    <w:p w14:paraId="2A54A667" w14:textId="399D4B0E" w:rsidR="00C8231B" w:rsidRPr="00413DB3" w:rsidRDefault="00413DB3" w:rsidP="00DC69F3">
      <w:pPr>
        <w:spacing w:line="276" w:lineRule="auto"/>
        <w:rPr>
          <w:rFonts w:asciiTheme="majorHAnsi" w:hAnsiTheme="majorHAnsi" w:cstheme="majorHAnsi"/>
          <w:color w:val="FFFFFF" w:themeColor="background1"/>
        </w:rPr>
      </w:pPr>
      <w:r w:rsidRPr="00413DB3">
        <w:rPr>
          <w:rFonts w:asciiTheme="majorHAnsi" w:hAnsiTheme="majorHAnsi" w:cstheme="majorHAnsi"/>
          <w:noProof/>
          <w:color w:val="FFFFFF" w:themeColor="background1"/>
          <w:lang w:eastAsia="en-AU"/>
        </w:rPr>
        <mc:AlternateContent>
          <mc:Choice Requires="wps">
            <w:drawing>
              <wp:anchor distT="0" distB="0" distL="114300" distR="114300" simplePos="0" relativeHeight="251715584" behindDoc="1" locked="0" layoutInCell="1" allowOverlap="1" wp14:anchorId="62551839" wp14:editId="19E478E1">
                <wp:simplePos x="0" y="0"/>
                <wp:positionH relativeFrom="column">
                  <wp:posOffset>-302797</wp:posOffset>
                </wp:positionH>
                <wp:positionV relativeFrom="paragraph">
                  <wp:posOffset>615870</wp:posOffset>
                </wp:positionV>
                <wp:extent cx="6203077" cy="937873"/>
                <wp:effectExtent l="0" t="0" r="26670" b="15240"/>
                <wp:wrapNone/>
                <wp:docPr id="504" name="Freeform 504"/>
                <wp:cNvGraphicFramePr/>
                <a:graphic xmlns:a="http://schemas.openxmlformats.org/drawingml/2006/main">
                  <a:graphicData uri="http://schemas.microsoft.com/office/word/2010/wordprocessingShape">
                    <wps:wsp>
                      <wps:cNvSpPr/>
                      <wps:spPr>
                        <a:xfrm>
                          <a:off x="0" y="0"/>
                          <a:ext cx="6203077" cy="937873"/>
                        </a:xfrm>
                        <a:custGeom>
                          <a:avLst/>
                          <a:gdLst>
                            <a:gd name="connsiteX0" fmla="*/ 248206 w 6203077"/>
                            <a:gd name="connsiteY0" fmla="*/ 64461 h 937873"/>
                            <a:gd name="connsiteX1" fmla="*/ 1742636 w 6203077"/>
                            <a:gd name="connsiteY1" fmla="*/ 64461 h 937873"/>
                            <a:gd name="connsiteX2" fmla="*/ 2315842 w 6203077"/>
                            <a:gd name="connsiteY2" fmla="*/ 187291 h 937873"/>
                            <a:gd name="connsiteX3" fmla="*/ 5618600 w 6203077"/>
                            <a:gd name="connsiteY3" fmla="*/ 187291 h 937873"/>
                            <a:gd name="connsiteX4" fmla="*/ 5946146 w 6203077"/>
                            <a:gd name="connsiteY4" fmla="*/ 780969 h 937873"/>
                            <a:gd name="connsiteX5" fmla="*/ 2875400 w 6203077"/>
                            <a:gd name="connsiteY5" fmla="*/ 883327 h 937873"/>
                            <a:gd name="connsiteX6" fmla="*/ 268678 w 6203077"/>
                            <a:gd name="connsiteY6" fmla="*/ 869679 h 937873"/>
                            <a:gd name="connsiteX7" fmla="*/ 248206 w 6203077"/>
                            <a:gd name="connsiteY7" fmla="*/ 64461 h 9378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203077" h="937873">
                              <a:moveTo>
                                <a:pt x="248206" y="64461"/>
                              </a:moveTo>
                              <a:cubicBezTo>
                                <a:pt x="493866" y="-69742"/>
                                <a:pt x="1398030" y="43989"/>
                                <a:pt x="1742636" y="64461"/>
                              </a:cubicBezTo>
                              <a:cubicBezTo>
                                <a:pt x="2087242" y="84933"/>
                                <a:pt x="1669848" y="166819"/>
                                <a:pt x="2315842" y="187291"/>
                              </a:cubicBezTo>
                              <a:cubicBezTo>
                                <a:pt x="2961836" y="207763"/>
                                <a:pt x="5013549" y="88345"/>
                                <a:pt x="5618600" y="187291"/>
                              </a:cubicBezTo>
                              <a:cubicBezTo>
                                <a:pt x="6223651" y="286237"/>
                                <a:pt x="6403346" y="664963"/>
                                <a:pt x="5946146" y="780969"/>
                              </a:cubicBezTo>
                              <a:cubicBezTo>
                                <a:pt x="5488946" y="896975"/>
                                <a:pt x="3821645" y="868542"/>
                                <a:pt x="2875400" y="883327"/>
                              </a:cubicBezTo>
                              <a:cubicBezTo>
                                <a:pt x="1929155" y="898112"/>
                                <a:pt x="704269" y="1006157"/>
                                <a:pt x="268678" y="869679"/>
                              </a:cubicBezTo>
                              <a:cubicBezTo>
                                <a:pt x="-166913" y="733201"/>
                                <a:pt x="2546" y="198664"/>
                                <a:pt x="248206" y="64461"/>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AC8EE0" id="Freeform 504" o:spid="_x0000_s1026" style="position:absolute;margin-left:-23.85pt;margin-top:48.5pt;width:488.45pt;height:73.85pt;z-index:-251600896;visibility:visible;mso-wrap-style:square;mso-wrap-distance-left:9pt;mso-wrap-distance-top:0;mso-wrap-distance-right:9pt;mso-wrap-distance-bottom:0;mso-position-horizontal:absolute;mso-position-horizontal-relative:text;mso-position-vertical:absolute;mso-position-vertical-relative:text;v-text-anchor:middle" coordsize="6203077,93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" path="m248206,64461v245660,-134203,1149824,-20472,1494430,c2087242,84933,1669848,166819,2315842,187291v645994,20472,2697707,-98946,3302758,c6223651,286237,6403346,664963,5946146,780969,5488946,896975,3821645,868542,2875400,883327,1929155,898112,704269,1006157,268678,869679,-166913,733201,2546,198664,248206,64461xe" fillcolor="#70ad47 [3209]" strokecolor="#375623 [1609]" strokeweight="1pt">
                <v:stroke joinstyle="miter"/>
                <v:path arrowok="t" o:connecttype="custom" o:connectlocs="248206,64461;1742636,64461;2315842,187291;5618600,187291;5946146,780969;2875400,883327;268678,869679;248206,64461" o:connectangles="0,0,0,0,0,0,0,0"/>
              </v:shape>
            </w:pict>
          </mc:Fallback>
        </mc:AlternateContent>
      </w:r>
      <w:r w:rsidR="004B2319" w:rsidRPr="00413DB3">
        <w:rPr>
          <w:rFonts w:asciiTheme="majorHAnsi" w:hAnsiTheme="majorHAnsi" w:cstheme="majorHAnsi"/>
          <w:color w:val="FFFFFF" w:themeColor="background1"/>
        </w:rPr>
        <w:t xml:space="preserve">The use of metal for the machine is </w:t>
      </w:r>
      <w:r w:rsidR="00F32C18" w:rsidRPr="00413DB3">
        <w:rPr>
          <w:rFonts w:asciiTheme="majorHAnsi" w:hAnsiTheme="majorHAnsi" w:cstheme="majorHAnsi"/>
          <w:color w:val="FFFFFF" w:themeColor="background1"/>
        </w:rPr>
        <w:t>an appropriate choice</w:t>
      </w:r>
      <w:r w:rsidR="004B2319" w:rsidRPr="00413DB3">
        <w:rPr>
          <w:rFonts w:asciiTheme="majorHAnsi" w:hAnsiTheme="majorHAnsi" w:cstheme="majorHAnsi"/>
          <w:color w:val="FFFFFF" w:themeColor="background1"/>
        </w:rPr>
        <w:t xml:space="preserve"> because it is easily available, durable, strong, </w:t>
      </w:r>
      <w:r w:rsidR="001F12D4" w:rsidRPr="00413DB3">
        <w:rPr>
          <w:rFonts w:asciiTheme="majorHAnsi" w:hAnsiTheme="majorHAnsi" w:cstheme="majorHAnsi"/>
          <w:color w:val="FFFFFF" w:themeColor="background1"/>
        </w:rPr>
        <w:t>and cheap</w:t>
      </w:r>
      <w:r w:rsidR="004B2319" w:rsidRPr="00413DB3">
        <w:rPr>
          <w:rFonts w:asciiTheme="majorHAnsi" w:hAnsiTheme="majorHAnsi" w:cstheme="majorHAnsi"/>
          <w:color w:val="FFFFFF" w:themeColor="background1"/>
        </w:rPr>
        <w:t xml:space="preserve"> and can be easily joined together. However, metal is a heavy material, which means if too much is used it will be hard to move around. </w:t>
      </w:r>
    </w:p>
    <w:p w14:paraId="0C807924" w14:textId="77777777" w:rsidR="004A7E34" w:rsidRPr="00413DB3" w:rsidRDefault="004A7E34" w:rsidP="00DC69F3">
      <w:pPr>
        <w:pStyle w:val="Heading3"/>
        <w:spacing w:line="276" w:lineRule="auto"/>
        <w:rPr>
          <w:rFonts w:cstheme="majorHAnsi"/>
          <w:color w:val="FFFFFF" w:themeColor="background1"/>
        </w:rPr>
      </w:pPr>
      <w:r w:rsidRPr="00413DB3">
        <w:rPr>
          <w:rFonts w:cstheme="majorHAnsi"/>
          <w:color w:val="FFFFFF" w:themeColor="background1"/>
        </w:rPr>
        <w:t>Manufacturing Process</w:t>
      </w:r>
    </w:p>
    <w:p w14:paraId="37B404A3" w14:textId="0DF5F6A5" w:rsidR="004B2319" w:rsidRPr="00413DB3" w:rsidRDefault="00413DB3" w:rsidP="00DC69F3">
      <w:pPr>
        <w:spacing w:line="276" w:lineRule="auto"/>
        <w:rPr>
          <w:rFonts w:asciiTheme="majorHAnsi" w:hAnsiTheme="majorHAnsi" w:cstheme="majorHAnsi"/>
          <w:color w:val="FFFFFF" w:themeColor="background1"/>
        </w:rPr>
      </w:pPr>
      <w:r w:rsidRPr="00413DB3">
        <w:rPr>
          <w:rFonts w:asciiTheme="majorHAnsi" w:hAnsiTheme="majorHAnsi" w:cstheme="majorHAnsi"/>
          <w:noProof/>
          <w:color w:val="FFFFFF" w:themeColor="background1"/>
          <w:lang w:eastAsia="en-AU"/>
        </w:rPr>
        <mc:AlternateContent>
          <mc:Choice Requires="wps">
            <w:drawing>
              <wp:anchor distT="0" distB="0" distL="114300" distR="114300" simplePos="0" relativeHeight="251716608" behindDoc="1" locked="0" layoutInCell="1" allowOverlap="1" wp14:anchorId="3003D4C9" wp14:editId="6CFE1F89">
                <wp:simplePos x="0" y="0"/>
                <wp:positionH relativeFrom="column">
                  <wp:posOffset>-142306</wp:posOffset>
                </wp:positionH>
                <wp:positionV relativeFrom="paragraph">
                  <wp:posOffset>665841</wp:posOffset>
                </wp:positionV>
                <wp:extent cx="6118587" cy="915416"/>
                <wp:effectExtent l="0" t="0" r="15875" b="18415"/>
                <wp:wrapNone/>
                <wp:docPr id="505" name="Freeform 505"/>
                <wp:cNvGraphicFramePr/>
                <a:graphic xmlns:a="http://schemas.openxmlformats.org/drawingml/2006/main">
                  <a:graphicData uri="http://schemas.microsoft.com/office/word/2010/wordprocessingShape">
                    <wps:wsp>
                      <wps:cNvSpPr/>
                      <wps:spPr>
                        <a:xfrm>
                          <a:off x="0" y="0"/>
                          <a:ext cx="6118587" cy="915416"/>
                        </a:xfrm>
                        <a:custGeom>
                          <a:avLst/>
                          <a:gdLst>
                            <a:gd name="connsiteX0" fmla="*/ 101363 w 6118587"/>
                            <a:gd name="connsiteY0" fmla="*/ 58770 h 915416"/>
                            <a:gd name="connsiteX1" fmla="*/ 231016 w 6118587"/>
                            <a:gd name="connsiteY1" fmla="*/ 38298 h 915416"/>
                            <a:gd name="connsiteX2" fmla="*/ 1288718 w 6118587"/>
                            <a:gd name="connsiteY2" fmla="*/ 31474 h 915416"/>
                            <a:gd name="connsiteX3" fmla="*/ 2155351 w 6118587"/>
                            <a:gd name="connsiteY3" fmla="*/ 58770 h 915416"/>
                            <a:gd name="connsiteX4" fmla="*/ 5621882 w 6118587"/>
                            <a:gd name="connsiteY4" fmla="*/ 147480 h 915416"/>
                            <a:gd name="connsiteX5" fmla="*/ 5580939 w 6118587"/>
                            <a:gd name="connsiteY5" fmla="*/ 870812 h 915416"/>
                            <a:gd name="connsiteX6" fmla="*/ 797399 w 6118587"/>
                            <a:gd name="connsiteY6" fmla="*/ 829868 h 915416"/>
                            <a:gd name="connsiteX7" fmla="*/ 46772 w 6118587"/>
                            <a:gd name="connsiteY7" fmla="*/ 768453 h 915416"/>
                            <a:gd name="connsiteX8" fmla="*/ 101363 w 6118587"/>
                            <a:gd name="connsiteY8" fmla="*/ 58770 h 9154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118587" h="915416">
                              <a:moveTo>
                                <a:pt x="101363" y="58770"/>
                              </a:moveTo>
                              <a:cubicBezTo>
                                <a:pt x="132070" y="-62922"/>
                                <a:pt x="33123" y="42847"/>
                                <a:pt x="231016" y="38298"/>
                              </a:cubicBezTo>
                              <a:cubicBezTo>
                                <a:pt x="428909" y="33749"/>
                                <a:pt x="967996" y="28062"/>
                                <a:pt x="1288718" y="31474"/>
                              </a:cubicBezTo>
                              <a:cubicBezTo>
                                <a:pt x="1609440" y="34886"/>
                                <a:pt x="2155351" y="58770"/>
                                <a:pt x="2155351" y="58770"/>
                              </a:cubicBezTo>
                              <a:lnTo>
                                <a:pt x="5621882" y="147480"/>
                              </a:lnTo>
                              <a:cubicBezTo>
                                <a:pt x="6192813" y="282820"/>
                                <a:pt x="6385019" y="757081"/>
                                <a:pt x="5580939" y="870812"/>
                              </a:cubicBezTo>
                              <a:cubicBezTo>
                                <a:pt x="4776859" y="984543"/>
                                <a:pt x="1719760" y="846928"/>
                                <a:pt x="797399" y="829868"/>
                              </a:cubicBezTo>
                              <a:cubicBezTo>
                                <a:pt x="-124962" y="812808"/>
                                <a:pt x="166190" y="894695"/>
                                <a:pt x="46772" y="768453"/>
                              </a:cubicBezTo>
                              <a:cubicBezTo>
                                <a:pt x="-72646" y="642211"/>
                                <a:pt x="70656" y="180462"/>
                                <a:pt x="101363" y="58770"/>
                              </a:cubicBezTo>
                              <a:close/>
                            </a:path>
                          </a:pathLst>
                        </a:cu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82A1AF" id="Freeform 505" o:spid="_x0000_s1026" style="position:absolute;margin-left:-11.2pt;margin-top:52.45pt;width:481.8pt;height:72.1pt;z-index:-251599872;visibility:visible;mso-wrap-style:square;mso-wrap-distance-left:9pt;mso-wrap-distance-top:0;mso-wrap-distance-right:9pt;mso-wrap-distance-bottom:0;mso-position-horizontal:absolute;mso-position-horizontal-relative:text;mso-position-vertical:absolute;mso-position-vertical-relative:text;v-text-anchor:middle" coordsize="6118587,915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" path="m101363,58770c132070,-62922,33123,42847,231016,38298,428909,33749,967996,28062,1288718,31474v320722,3412,866633,27296,866633,27296l5621882,147480v570931,135340,763137,609601,-40943,723332c4776859,984543,1719760,846928,797399,829868,-124962,812808,166190,894695,46772,768453,-72646,642211,70656,180462,101363,58770xe" fillcolor="#ffc000 [3207]" strokecolor="#7f5f00 [1607]" strokeweight="1pt">
                <v:stroke joinstyle="miter"/>
                <v:path arrowok="t" o:connecttype="custom" o:connectlocs="101363,58770;231016,38298;1288718,31474;2155351,58770;5621882,147480;5580939,870812;797399,829868;46772,768453;101363,58770" o:connectangles="0,0,0,0,0,0,0,0,0"/>
              </v:shape>
            </w:pict>
          </mc:Fallback>
        </mc:AlternateContent>
      </w:r>
      <w:r w:rsidR="004B2319" w:rsidRPr="00413DB3">
        <w:rPr>
          <w:rFonts w:asciiTheme="majorHAnsi" w:hAnsiTheme="majorHAnsi" w:cstheme="majorHAnsi"/>
          <w:color w:val="FFFFFF" w:themeColor="background1"/>
        </w:rPr>
        <w:t xml:space="preserve">Power tools and </w:t>
      </w:r>
      <w:r w:rsidR="007E644B" w:rsidRPr="00413DB3">
        <w:rPr>
          <w:rFonts w:asciiTheme="majorHAnsi" w:hAnsiTheme="majorHAnsi" w:cstheme="majorHAnsi"/>
          <w:color w:val="FFFFFF" w:themeColor="background1"/>
        </w:rPr>
        <w:t>welding</w:t>
      </w:r>
      <w:r w:rsidR="004B2319" w:rsidRPr="00413DB3">
        <w:rPr>
          <w:rFonts w:asciiTheme="majorHAnsi" w:hAnsiTheme="majorHAnsi" w:cstheme="majorHAnsi"/>
          <w:color w:val="FFFFFF" w:themeColor="background1"/>
        </w:rPr>
        <w:t xml:space="preserve"> equipment wi</w:t>
      </w:r>
      <w:r w:rsidR="00067D02" w:rsidRPr="00413DB3">
        <w:rPr>
          <w:rFonts w:asciiTheme="majorHAnsi" w:hAnsiTheme="majorHAnsi" w:cstheme="majorHAnsi"/>
          <w:color w:val="FFFFFF" w:themeColor="background1"/>
        </w:rPr>
        <w:t>ll be needed to build this product</w:t>
      </w:r>
      <w:r w:rsidR="004B2319" w:rsidRPr="00413DB3">
        <w:rPr>
          <w:rFonts w:asciiTheme="majorHAnsi" w:hAnsiTheme="majorHAnsi" w:cstheme="majorHAnsi"/>
          <w:color w:val="FFFFFF" w:themeColor="background1"/>
        </w:rPr>
        <w:t xml:space="preserve">. With the use of </w:t>
      </w:r>
      <w:r w:rsidR="007E644B" w:rsidRPr="00413DB3">
        <w:rPr>
          <w:rFonts w:asciiTheme="majorHAnsi" w:hAnsiTheme="majorHAnsi" w:cstheme="majorHAnsi"/>
          <w:color w:val="FFFFFF" w:themeColor="background1"/>
        </w:rPr>
        <w:t>welding</w:t>
      </w:r>
      <w:r w:rsidR="004B2319" w:rsidRPr="00413DB3">
        <w:rPr>
          <w:rFonts w:asciiTheme="majorHAnsi" w:hAnsiTheme="majorHAnsi" w:cstheme="majorHAnsi"/>
          <w:color w:val="FFFFFF" w:themeColor="background1"/>
        </w:rPr>
        <w:t xml:space="preserve"> equipment comes high hazards</w:t>
      </w:r>
      <w:r w:rsidR="001A1F7B" w:rsidRPr="00413DB3">
        <w:rPr>
          <w:rFonts w:asciiTheme="majorHAnsi" w:hAnsiTheme="majorHAnsi" w:cstheme="majorHAnsi"/>
          <w:color w:val="FFFFFF" w:themeColor="background1"/>
        </w:rPr>
        <w:t>, which the appropriate equipment will be worn. Lack of experience with metal work will be a challenge while manufacturing this.</w:t>
      </w:r>
    </w:p>
    <w:p w14:paraId="1022C1A7" w14:textId="77777777" w:rsidR="001A1F7B" w:rsidRPr="00413DB3" w:rsidRDefault="004A7E34" w:rsidP="00DC69F3">
      <w:pPr>
        <w:pStyle w:val="Heading3"/>
        <w:tabs>
          <w:tab w:val="left" w:pos="720"/>
          <w:tab w:val="left" w:pos="1440"/>
          <w:tab w:val="left" w:pos="2160"/>
          <w:tab w:val="left" w:pos="2880"/>
          <w:tab w:val="left" w:pos="3680"/>
        </w:tabs>
        <w:spacing w:line="276" w:lineRule="auto"/>
        <w:rPr>
          <w:rFonts w:cstheme="majorHAnsi"/>
          <w:color w:val="FFFFFF" w:themeColor="background1"/>
        </w:rPr>
      </w:pPr>
      <w:r w:rsidRPr="00413DB3">
        <w:rPr>
          <w:rFonts w:cstheme="majorHAnsi"/>
          <w:color w:val="FFFFFF" w:themeColor="background1"/>
        </w:rPr>
        <w:t>Legal Responsibilities</w:t>
      </w:r>
      <w:r w:rsidR="001A1F7B" w:rsidRPr="00413DB3">
        <w:rPr>
          <w:rFonts w:cstheme="majorHAnsi"/>
          <w:color w:val="FFFFFF" w:themeColor="background1"/>
        </w:rPr>
        <w:tab/>
      </w:r>
    </w:p>
    <w:p w14:paraId="206BCE61" w14:textId="03EEE74C" w:rsidR="001A1F7B" w:rsidRPr="00413DB3" w:rsidRDefault="00413DB3" w:rsidP="00DC69F3">
      <w:pPr>
        <w:spacing w:line="276" w:lineRule="auto"/>
        <w:rPr>
          <w:rFonts w:asciiTheme="majorHAnsi" w:hAnsiTheme="majorHAnsi" w:cstheme="majorHAnsi"/>
          <w:color w:val="FFFFFF" w:themeColor="background1"/>
        </w:rPr>
      </w:pPr>
      <w:r w:rsidRPr="00413DB3">
        <w:rPr>
          <w:rFonts w:asciiTheme="majorHAnsi" w:hAnsiTheme="majorHAnsi" w:cstheme="majorHAnsi"/>
          <w:noProof/>
          <w:color w:val="FFFFFF" w:themeColor="background1"/>
          <w:lang w:eastAsia="en-AU"/>
        </w:rPr>
        <mc:AlternateContent>
          <mc:Choice Requires="wps">
            <w:drawing>
              <wp:anchor distT="0" distB="0" distL="114300" distR="114300" simplePos="0" relativeHeight="251717632" behindDoc="1" locked="0" layoutInCell="1" allowOverlap="1" wp14:anchorId="7F2C0A40" wp14:editId="6C0CB5C4">
                <wp:simplePos x="0" y="0"/>
                <wp:positionH relativeFrom="column">
                  <wp:posOffset>-280011</wp:posOffset>
                </wp:positionH>
                <wp:positionV relativeFrom="paragraph">
                  <wp:posOffset>638949</wp:posOffset>
                </wp:positionV>
                <wp:extent cx="6420224" cy="728899"/>
                <wp:effectExtent l="0" t="0" r="19050" b="14605"/>
                <wp:wrapNone/>
                <wp:docPr id="506" name="Freeform 506"/>
                <wp:cNvGraphicFramePr/>
                <a:graphic xmlns:a="http://schemas.openxmlformats.org/drawingml/2006/main">
                  <a:graphicData uri="http://schemas.microsoft.com/office/word/2010/wordprocessingShape">
                    <wps:wsp>
                      <wps:cNvSpPr/>
                      <wps:spPr>
                        <a:xfrm>
                          <a:off x="0" y="0"/>
                          <a:ext cx="6420224" cy="728899"/>
                        </a:xfrm>
                        <a:custGeom>
                          <a:avLst/>
                          <a:gdLst>
                            <a:gd name="connsiteX0" fmla="*/ 170829 w 6420224"/>
                            <a:gd name="connsiteY0" fmla="*/ 41866 h 728899"/>
                            <a:gd name="connsiteX1" fmla="*/ 962399 w 6420224"/>
                            <a:gd name="connsiteY1" fmla="*/ 69161 h 728899"/>
                            <a:gd name="connsiteX2" fmla="*/ 1897271 w 6420224"/>
                            <a:gd name="connsiteY2" fmla="*/ 171520 h 728899"/>
                            <a:gd name="connsiteX3" fmla="*/ 5916536 w 6420224"/>
                            <a:gd name="connsiteY3" fmla="*/ 157872 h 728899"/>
                            <a:gd name="connsiteX4" fmla="*/ 5916536 w 6420224"/>
                            <a:gd name="connsiteY4" fmla="*/ 615072 h 728899"/>
                            <a:gd name="connsiteX5" fmla="*/ 1876799 w 6420224"/>
                            <a:gd name="connsiteY5" fmla="*/ 703782 h 728899"/>
                            <a:gd name="connsiteX6" fmla="*/ 157181 w 6420224"/>
                            <a:gd name="connsiteY6" fmla="*/ 662839 h 728899"/>
                            <a:gd name="connsiteX7" fmla="*/ 170829 w 6420224"/>
                            <a:gd name="connsiteY7" fmla="*/ 41866 h 7288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420224" h="728899">
                              <a:moveTo>
                                <a:pt x="170829" y="41866"/>
                              </a:moveTo>
                              <a:cubicBezTo>
                                <a:pt x="305032" y="-57080"/>
                                <a:pt x="674659" y="47552"/>
                                <a:pt x="962399" y="69161"/>
                              </a:cubicBezTo>
                              <a:cubicBezTo>
                                <a:pt x="1250139" y="90770"/>
                                <a:pt x="1071582" y="156735"/>
                                <a:pt x="1897271" y="171520"/>
                              </a:cubicBezTo>
                              <a:cubicBezTo>
                                <a:pt x="2722960" y="186305"/>
                                <a:pt x="5246658" y="83947"/>
                                <a:pt x="5916536" y="157872"/>
                              </a:cubicBezTo>
                              <a:cubicBezTo>
                                <a:pt x="6586414" y="231797"/>
                                <a:pt x="6589826" y="524087"/>
                                <a:pt x="5916536" y="615072"/>
                              </a:cubicBezTo>
                              <a:cubicBezTo>
                                <a:pt x="5243246" y="706057"/>
                                <a:pt x="2836691" y="695821"/>
                                <a:pt x="1876799" y="703782"/>
                              </a:cubicBezTo>
                              <a:cubicBezTo>
                                <a:pt x="916907" y="711743"/>
                                <a:pt x="442647" y="775433"/>
                                <a:pt x="157181" y="662839"/>
                              </a:cubicBezTo>
                              <a:cubicBezTo>
                                <a:pt x="-128285" y="550245"/>
                                <a:pt x="36626" y="140812"/>
                                <a:pt x="170829" y="41866"/>
                              </a:cubicBezTo>
                              <a:close/>
                            </a:path>
                          </a:pathLst>
                        </a:custGeom>
                        <a:solidFill>
                          <a:schemeClr val="accent4">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084975" id="Freeform 506" o:spid="_x0000_s1026" style="position:absolute;margin-left:-22.05pt;margin-top:50.3pt;width:505.55pt;height:57.4pt;z-index:-251598848;visibility:visible;mso-wrap-style:square;mso-wrap-distance-left:9pt;mso-wrap-distance-top:0;mso-wrap-distance-right:9pt;mso-wrap-distance-bottom:0;mso-position-horizontal:absolute;mso-position-horizontal-relative:text;mso-position-vertical:absolute;mso-position-vertical-relative:text;v-text-anchor:middle" coordsize="6420224,728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" path="m170829,41866v134203,-98946,503830,5686,791570,27295c1250139,90770,1071582,156735,1897271,171520v825689,14785,3349387,-87573,4019265,-13648c6586414,231797,6589826,524087,5916536,615072v-673290,90985,-3079845,80749,-4039737,88710c916907,711743,442647,775433,157181,662839,-128285,550245,36626,140812,170829,41866xe" fillcolor="#7f5f00 [1607]" strokecolor="#1f3763 [1604]" strokeweight="1pt">
                <v:stroke joinstyle="miter"/>
                <v:path arrowok="t" o:connecttype="custom" o:connectlocs="170829,41866;962399,69161;1897271,171520;5916536,157872;5916536,615072;1876799,703782;157181,662839;170829,41866" o:connectangles="0,0,0,0,0,0,0,0"/>
              </v:shape>
            </w:pict>
          </mc:Fallback>
        </mc:AlternateContent>
      </w:r>
      <w:r w:rsidR="001A1F7B" w:rsidRPr="00413DB3">
        <w:rPr>
          <w:rFonts w:asciiTheme="majorHAnsi" w:hAnsiTheme="majorHAnsi" w:cstheme="majorHAnsi"/>
          <w:color w:val="FFFFFF" w:themeColor="background1"/>
        </w:rPr>
        <w:t xml:space="preserve">The design shouldn’t have any copy right problems because of the original concept. However, the design is prone to giving users muscular and back problems due to the constant need to bend over while operating it.  </w:t>
      </w:r>
    </w:p>
    <w:p w14:paraId="62D9273E" w14:textId="77777777" w:rsidR="004A7E34" w:rsidRPr="00413DB3" w:rsidRDefault="004A7E34" w:rsidP="00DC69F3">
      <w:pPr>
        <w:pStyle w:val="Heading3"/>
        <w:spacing w:line="276" w:lineRule="auto"/>
        <w:rPr>
          <w:rFonts w:cstheme="majorHAnsi"/>
          <w:color w:val="FFFFFF" w:themeColor="background1"/>
        </w:rPr>
      </w:pPr>
      <w:r w:rsidRPr="00413DB3">
        <w:rPr>
          <w:rFonts w:cstheme="majorHAnsi"/>
          <w:color w:val="FFFFFF" w:themeColor="background1"/>
        </w:rPr>
        <w:t xml:space="preserve">Aesthetics  </w:t>
      </w:r>
    </w:p>
    <w:p w14:paraId="3FC364B8" w14:textId="19C8D86E" w:rsidR="00522035" w:rsidRPr="00413DB3" w:rsidRDefault="001F12D4" w:rsidP="00DC69F3">
      <w:pPr>
        <w:spacing w:line="276" w:lineRule="auto"/>
        <w:rPr>
          <w:rFonts w:asciiTheme="majorHAnsi" w:hAnsiTheme="majorHAnsi" w:cstheme="majorHAnsi"/>
          <w:color w:val="FFFFFF" w:themeColor="background1"/>
        </w:rPr>
      </w:pPr>
      <w:r w:rsidRPr="00413DB3">
        <w:rPr>
          <w:rFonts w:asciiTheme="majorHAnsi" w:hAnsiTheme="majorHAnsi" w:cstheme="majorHAnsi"/>
          <w:color w:val="FFFFFF" w:themeColor="background1"/>
        </w:rPr>
        <w:t>The design isn’t very aesthetically</w:t>
      </w:r>
      <w:r w:rsidR="00522035" w:rsidRPr="00413DB3">
        <w:rPr>
          <w:rFonts w:asciiTheme="majorHAnsi" w:hAnsiTheme="majorHAnsi" w:cstheme="majorHAnsi"/>
          <w:color w:val="FFFFFF" w:themeColor="background1"/>
        </w:rPr>
        <w:t xml:space="preserve"> pleasing due to the restrictions on materials and the task doesn’t require the machine to look nice.</w:t>
      </w:r>
    </w:p>
    <w:p w14:paraId="79735B93" w14:textId="68418C33" w:rsidR="00EF12D3" w:rsidRDefault="00F93305">
      <w:pPr>
        <w:rPr>
          <w:rFonts w:asciiTheme="majorHAnsi" w:hAnsiTheme="majorHAnsi" w:cstheme="majorHAnsi"/>
        </w:rPr>
      </w:pPr>
      <w:r>
        <w:rPr>
          <w:rFonts w:asciiTheme="majorHAnsi" w:hAnsiTheme="majorHAnsi" w:cstheme="majorHAnsi"/>
        </w:rPr>
        <w:t xml:space="preserve">This design would be a suitable solution because it’s able to withstand harsh conditions because of its metal design. Using metal </w:t>
      </w:r>
      <w:r w:rsidR="00EF12D3">
        <w:rPr>
          <w:rFonts w:asciiTheme="majorHAnsi" w:hAnsiTheme="majorHAnsi" w:cstheme="majorHAnsi"/>
        </w:rPr>
        <w:t xml:space="preserve">also means the design is very sustainable because the </w:t>
      </w:r>
      <w:r w:rsidR="00C57B14">
        <w:rPr>
          <w:rFonts w:asciiTheme="majorHAnsi" w:hAnsiTheme="majorHAnsi" w:cstheme="majorHAnsi"/>
        </w:rPr>
        <w:t>steel</w:t>
      </w:r>
      <w:r w:rsidR="00EF12D3">
        <w:rPr>
          <w:rFonts w:asciiTheme="majorHAnsi" w:hAnsiTheme="majorHAnsi" w:cstheme="majorHAnsi"/>
        </w:rPr>
        <w:t xml:space="preserve"> is able to be recycled and put to other use. </w:t>
      </w:r>
      <w:r w:rsidR="00C57B14">
        <w:rPr>
          <w:rFonts w:asciiTheme="majorHAnsi" w:hAnsiTheme="majorHAnsi" w:cstheme="majorHAnsi"/>
        </w:rPr>
        <w:t>Steel</w:t>
      </w:r>
      <w:r w:rsidR="00EF12D3">
        <w:rPr>
          <w:rFonts w:asciiTheme="majorHAnsi" w:hAnsiTheme="majorHAnsi" w:cstheme="majorHAnsi"/>
        </w:rPr>
        <w:t xml:space="preserve"> is also a material that can be used for many years, not requiring new machines to be built frequently. The mechanics of the machine is very simple, which means it’s able to be manufactured easily, and also able to be repaired by people in developing countries, this helps to meet the design requirements of the task. </w:t>
      </w:r>
    </w:p>
    <w:p w14:paraId="13CD28A9" w14:textId="01672A20" w:rsidR="00C57B14" w:rsidRDefault="00EF12D3" w:rsidP="00C57B14">
      <w:pPr>
        <w:rPr>
          <w:rFonts w:cstheme="majorHAnsi"/>
        </w:rPr>
      </w:pPr>
      <w:r>
        <w:rPr>
          <w:rFonts w:asciiTheme="majorHAnsi" w:hAnsiTheme="majorHAnsi" w:cstheme="majorHAnsi"/>
        </w:rPr>
        <w:t>However, the machine is prone to muscular/back injuries because users have to bend their backs to lift the barrel out of the holder which also means the machine becomes vulnerable to legal difficulties.</w:t>
      </w:r>
      <w:r w:rsidR="00C57B14">
        <w:rPr>
          <w:rFonts w:asciiTheme="majorHAnsi" w:hAnsiTheme="majorHAnsi" w:cstheme="majorHAnsi"/>
        </w:rPr>
        <w:t xml:space="preserve"> The machine also has lots of manual labour required to operate because the user has to sit on the ground and use their hands to spin the barrel, this can become tedious and frustrating for some people, not making it a practical fit in developing countries. </w:t>
      </w:r>
      <w:r>
        <w:rPr>
          <w:rFonts w:asciiTheme="majorHAnsi" w:hAnsiTheme="majorHAnsi" w:cstheme="majorHAnsi"/>
        </w:rPr>
        <w:t xml:space="preserve">      </w:t>
      </w:r>
    </w:p>
    <w:p w14:paraId="73CC446C" w14:textId="409D8B80" w:rsidR="00C8231B" w:rsidRPr="00C57B14" w:rsidRDefault="00F93305" w:rsidP="00C57B14">
      <w:pPr>
        <w:pStyle w:val="Heading2"/>
      </w:pPr>
      <w:r>
        <w:t>C</w:t>
      </w:r>
      <w:r w:rsidR="00A1108A" w:rsidRPr="00DC69F3">
        <w:t>omments:</w:t>
      </w:r>
      <w:r w:rsidR="00C8231B" w:rsidRPr="001F12D4">
        <w:t xml:space="preserve"> </w:t>
      </w:r>
    </w:p>
    <w:tbl>
      <w:tblPr>
        <w:tblStyle w:val="GridTable4-Accent1"/>
        <w:tblW w:w="0" w:type="auto"/>
        <w:tblLook w:val="04A0" w:firstRow="1" w:lastRow="0" w:firstColumn="1" w:lastColumn="0" w:noHBand="0" w:noVBand="1"/>
      </w:tblPr>
      <w:tblGrid>
        <w:gridCol w:w="757"/>
        <w:gridCol w:w="2499"/>
        <w:gridCol w:w="5760"/>
      </w:tblGrid>
      <w:tr w:rsidR="003A4CB3" w14:paraId="43523959" w14:textId="77777777" w:rsidTr="003A4C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7" w:type="dxa"/>
          </w:tcPr>
          <w:p w14:paraId="0D0704EE" w14:textId="1AAD6B07" w:rsidR="003A4CB3" w:rsidRDefault="003A4CB3" w:rsidP="00C367F6">
            <w:pPr>
              <w:rPr>
                <w:rFonts w:cstheme="majorHAnsi"/>
              </w:rPr>
            </w:pPr>
            <w:r>
              <w:rPr>
                <w:rFonts w:cstheme="majorHAnsi"/>
              </w:rPr>
              <w:t>Date</w:t>
            </w:r>
          </w:p>
        </w:tc>
        <w:tc>
          <w:tcPr>
            <w:tcW w:w="2499" w:type="dxa"/>
          </w:tcPr>
          <w:p w14:paraId="1C3025B9" w14:textId="7119FCE0" w:rsidR="003A4CB3" w:rsidRDefault="003A4CB3" w:rsidP="00C367F6">
            <w:pPr>
              <w:cnfStyle w:val="100000000000" w:firstRow="1" w:lastRow="0" w:firstColumn="0" w:lastColumn="0" w:oddVBand="0" w:evenVBand="0" w:oddHBand="0" w:evenHBand="0" w:firstRowFirstColumn="0" w:firstRowLastColumn="0" w:lastRowFirstColumn="0" w:lastRowLastColumn="0"/>
              <w:rPr>
                <w:rFonts w:cstheme="majorHAnsi"/>
              </w:rPr>
            </w:pPr>
            <w:r>
              <w:rPr>
                <w:rFonts w:cstheme="majorHAnsi"/>
              </w:rPr>
              <w:t>Person:</w:t>
            </w:r>
          </w:p>
        </w:tc>
        <w:tc>
          <w:tcPr>
            <w:tcW w:w="5760" w:type="dxa"/>
          </w:tcPr>
          <w:p w14:paraId="7E23ED44" w14:textId="77777777" w:rsidR="003A4CB3" w:rsidRDefault="003A4CB3" w:rsidP="00C367F6">
            <w:pPr>
              <w:cnfStyle w:val="100000000000" w:firstRow="1" w:lastRow="0" w:firstColumn="0" w:lastColumn="0" w:oddVBand="0" w:evenVBand="0" w:oddHBand="0" w:evenHBand="0" w:firstRowFirstColumn="0" w:firstRowLastColumn="0" w:lastRowFirstColumn="0" w:lastRowLastColumn="0"/>
              <w:rPr>
                <w:rFonts w:cstheme="majorHAnsi"/>
              </w:rPr>
            </w:pPr>
            <w:r>
              <w:rPr>
                <w:rFonts w:cstheme="majorHAnsi"/>
              </w:rPr>
              <w:t>Comment:</w:t>
            </w:r>
          </w:p>
        </w:tc>
      </w:tr>
      <w:tr w:rsidR="003A4CB3" w14:paraId="4F7D8D12" w14:textId="77777777" w:rsidTr="003A4C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7" w:type="dxa"/>
          </w:tcPr>
          <w:p w14:paraId="0E34B3CB" w14:textId="381CEAAA" w:rsidR="003A4CB3" w:rsidRDefault="003A4CB3" w:rsidP="00C367F6">
            <w:pPr>
              <w:rPr>
                <w:rFonts w:cstheme="majorHAnsi"/>
              </w:rPr>
            </w:pPr>
            <w:r>
              <w:rPr>
                <w:rFonts w:cstheme="majorHAnsi"/>
              </w:rPr>
              <w:t>07/04</w:t>
            </w:r>
          </w:p>
        </w:tc>
        <w:tc>
          <w:tcPr>
            <w:tcW w:w="2499" w:type="dxa"/>
          </w:tcPr>
          <w:p w14:paraId="446ED7AF" w14:textId="6154D322" w:rsidR="003A4CB3" w:rsidRDefault="003A4CB3" w:rsidP="00C367F6">
            <w:pPr>
              <w:cnfStyle w:val="000000100000" w:firstRow="0" w:lastRow="0" w:firstColumn="0" w:lastColumn="0" w:oddVBand="0" w:evenVBand="0" w:oddHBand="1" w:evenHBand="0" w:firstRowFirstColumn="0" w:firstRowLastColumn="0" w:lastRowFirstColumn="0" w:lastRowLastColumn="0"/>
              <w:rPr>
                <w:rFonts w:cstheme="majorHAnsi"/>
              </w:rPr>
            </w:pPr>
            <w:r>
              <w:rPr>
                <w:rFonts w:cstheme="majorHAnsi"/>
              </w:rPr>
              <w:t>Harry Conroy (peer)</w:t>
            </w:r>
          </w:p>
        </w:tc>
        <w:tc>
          <w:tcPr>
            <w:tcW w:w="5760" w:type="dxa"/>
          </w:tcPr>
          <w:p w14:paraId="70FDB109" w14:textId="0421D2A7" w:rsidR="003A4CB3" w:rsidRPr="001F12D4" w:rsidRDefault="003A4CB3" w:rsidP="001F12D4">
            <w:pPr>
              <w:pStyle w:val="ListParagraph"/>
              <w:numPr>
                <w:ilvl w:val="0"/>
                <w:numId w:val="10"/>
              </w:num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Not very aesthetically pleasing.</w:t>
            </w:r>
          </w:p>
        </w:tc>
      </w:tr>
      <w:tr w:rsidR="003A4CB3" w14:paraId="115CCF3B" w14:textId="77777777" w:rsidTr="003A4CB3">
        <w:tc>
          <w:tcPr>
            <w:cnfStyle w:val="001000000000" w:firstRow="0" w:lastRow="0" w:firstColumn="1" w:lastColumn="0" w:oddVBand="0" w:evenVBand="0" w:oddHBand="0" w:evenHBand="0" w:firstRowFirstColumn="0" w:firstRowLastColumn="0" w:lastRowFirstColumn="0" w:lastRowLastColumn="0"/>
            <w:tcW w:w="757" w:type="dxa"/>
          </w:tcPr>
          <w:p w14:paraId="7E6DD887" w14:textId="238E83DF" w:rsidR="003A4CB3" w:rsidRDefault="003A4CB3" w:rsidP="00C367F6">
            <w:pPr>
              <w:rPr>
                <w:rFonts w:cstheme="majorHAnsi"/>
              </w:rPr>
            </w:pPr>
            <w:r>
              <w:rPr>
                <w:rFonts w:cstheme="majorHAnsi"/>
              </w:rPr>
              <w:t>07/04</w:t>
            </w:r>
          </w:p>
        </w:tc>
        <w:tc>
          <w:tcPr>
            <w:tcW w:w="2499" w:type="dxa"/>
          </w:tcPr>
          <w:p w14:paraId="1E99CD79" w14:textId="16E23091" w:rsidR="003A4CB3" w:rsidRDefault="003A4CB3" w:rsidP="00C367F6">
            <w:pPr>
              <w:cnfStyle w:val="000000000000" w:firstRow="0" w:lastRow="0" w:firstColumn="0" w:lastColumn="0" w:oddVBand="0" w:evenVBand="0" w:oddHBand="0" w:evenHBand="0" w:firstRowFirstColumn="0" w:firstRowLastColumn="0" w:lastRowFirstColumn="0" w:lastRowLastColumn="0"/>
              <w:rPr>
                <w:rFonts w:cstheme="majorHAnsi"/>
              </w:rPr>
            </w:pPr>
            <w:r>
              <w:rPr>
                <w:rFonts w:cstheme="majorHAnsi"/>
              </w:rPr>
              <w:t>Ryan Chessells (peer)</w:t>
            </w:r>
          </w:p>
        </w:tc>
        <w:tc>
          <w:tcPr>
            <w:tcW w:w="5760" w:type="dxa"/>
          </w:tcPr>
          <w:p w14:paraId="6E881210" w14:textId="77777777" w:rsidR="003A4CB3" w:rsidRDefault="003A4CB3" w:rsidP="001F12D4">
            <w:pPr>
              <w:pStyle w:val="ListParagraph"/>
              <w:numPr>
                <w:ilvl w:val="0"/>
                <w:numId w:val="25"/>
              </w:num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Not stable, could fall over.</w:t>
            </w:r>
          </w:p>
          <w:p w14:paraId="4C290E11" w14:textId="4F7961C6" w:rsidR="003A4CB3" w:rsidRPr="001F12D4" w:rsidRDefault="003A4CB3" w:rsidP="001F12D4">
            <w:pPr>
              <w:pStyle w:val="ListParagraph"/>
              <w:numPr>
                <w:ilvl w:val="0"/>
                <w:numId w:val="25"/>
              </w:num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The barrel will fall out the side.</w:t>
            </w:r>
          </w:p>
          <w:p w14:paraId="0D6C5DF2" w14:textId="1CA12EAB" w:rsidR="003A4CB3" w:rsidRPr="001F12D4" w:rsidRDefault="003A4CB3" w:rsidP="001F12D4">
            <w:pPr>
              <w:pStyle w:val="ListParagraph"/>
              <w:cnfStyle w:val="000000000000" w:firstRow="0" w:lastRow="0" w:firstColumn="0" w:lastColumn="0" w:oddVBand="0" w:evenVBand="0" w:oddHBand="0" w:evenHBand="0" w:firstRowFirstColumn="0" w:firstRowLastColumn="0" w:lastRowFirstColumn="0" w:lastRowLastColumn="0"/>
              <w:rPr>
                <w:rFonts w:cstheme="majorHAnsi"/>
              </w:rPr>
            </w:pPr>
          </w:p>
        </w:tc>
      </w:tr>
      <w:tr w:rsidR="003A4CB3" w14:paraId="72BD25B3" w14:textId="77777777" w:rsidTr="003A4C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7" w:type="dxa"/>
          </w:tcPr>
          <w:p w14:paraId="6A92BEC5" w14:textId="2D65BA0F" w:rsidR="003A4CB3" w:rsidRDefault="003A4CB3" w:rsidP="00C367F6">
            <w:pPr>
              <w:rPr>
                <w:rFonts w:cstheme="majorHAnsi"/>
              </w:rPr>
            </w:pPr>
            <w:r>
              <w:rPr>
                <w:rFonts w:cstheme="majorHAnsi"/>
              </w:rPr>
              <w:t>07/04</w:t>
            </w:r>
          </w:p>
        </w:tc>
        <w:tc>
          <w:tcPr>
            <w:tcW w:w="2499" w:type="dxa"/>
          </w:tcPr>
          <w:p w14:paraId="3086B465" w14:textId="5718B98A" w:rsidR="003A4CB3" w:rsidRDefault="003A4CB3" w:rsidP="00C367F6">
            <w:pPr>
              <w:cnfStyle w:val="000000100000" w:firstRow="0" w:lastRow="0" w:firstColumn="0" w:lastColumn="0" w:oddVBand="0" w:evenVBand="0" w:oddHBand="1" w:evenHBand="0" w:firstRowFirstColumn="0" w:firstRowLastColumn="0" w:lastRowFirstColumn="0" w:lastRowLastColumn="0"/>
              <w:rPr>
                <w:rFonts w:cstheme="majorHAnsi"/>
              </w:rPr>
            </w:pPr>
            <w:r>
              <w:rPr>
                <w:rFonts w:cstheme="majorHAnsi"/>
              </w:rPr>
              <w:t>Brendan Pritchard (peer)</w:t>
            </w:r>
          </w:p>
        </w:tc>
        <w:tc>
          <w:tcPr>
            <w:tcW w:w="5760" w:type="dxa"/>
          </w:tcPr>
          <w:p w14:paraId="3AC355BE" w14:textId="7A230F3F" w:rsidR="003A4CB3" w:rsidRPr="001F12D4" w:rsidRDefault="003A4CB3" w:rsidP="001F12D4">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 xml:space="preserve">Not weather resistant; prone to rust from rain. </w:t>
            </w:r>
          </w:p>
        </w:tc>
      </w:tr>
    </w:tbl>
    <w:p w14:paraId="4923A14B" w14:textId="77777777" w:rsidR="001F12D4" w:rsidRPr="001F12D4" w:rsidRDefault="001F12D4" w:rsidP="001F12D4">
      <w:pPr>
        <w:spacing w:line="276" w:lineRule="auto"/>
        <w:ind w:left="360"/>
        <w:rPr>
          <w:rFonts w:asciiTheme="majorHAnsi" w:hAnsiTheme="majorHAnsi" w:cstheme="majorHAnsi"/>
        </w:rPr>
      </w:pPr>
    </w:p>
    <w:p w14:paraId="5930CAE0" w14:textId="77777777" w:rsidR="001F12D4" w:rsidRPr="001F12D4" w:rsidRDefault="001F12D4" w:rsidP="001F12D4">
      <w:pPr>
        <w:spacing w:line="276" w:lineRule="auto"/>
        <w:rPr>
          <w:rFonts w:asciiTheme="majorHAnsi" w:hAnsiTheme="majorHAnsi" w:cstheme="majorHAnsi"/>
        </w:rPr>
      </w:pPr>
    </w:p>
    <w:p w14:paraId="7E69C610" w14:textId="77777777" w:rsidR="005E2293" w:rsidRPr="00DC69F3" w:rsidRDefault="005E2293" w:rsidP="00DC69F3">
      <w:pPr>
        <w:spacing w:line="276" w:lineRule="auto"/>
        <w:rPr>
          <w:rFonts w:asciiTheme="majorHAnsi" w:hAnsiTheme="majorHAnsi" w:cstheme="majorHAnsi"/>
        </w:rPr>
      </w:pPr>
    </w:p>
    <w:p w14:paraId="48A28A9E" w14:textId="594434DE" w:rsidR="005E2293" w:rsidRPr="009021E9" w:rsidRDefault="00F32C18" w:rsidP="009021E9">
      <w:pPr>
        <w:rPr>
          <w:rFonts w:asciiTheme="majorHAnsi" w:eastAsiaTheme="majorEastAsia" w:hAnsiTheme="majorHAnsi" w:cstheme="majorHAnsi"/>
          <w:b/>
          <w:sz w:val="32"/>
          <w:szCs w:val="32"/>
        </w:rPr>
      </w:pPr>
      <w:r>
        <w:rPr>
          <w:rFonts w:cstheme="majorHAnsi"/>
        </w:rPr>
        <w:br w:type="page"/>
      </w:r>
    </w:p>
    <w:p w14:paraId="4A67F332" w14:textId="77777777" w:rsidR="009021E9" w:rsidRDefault="009021E9" w:rsidP="00DC69F3">
      <w:pPr>
        <w:spacing w:line="276" w:lineRule="auto"/>
        <w:rPr>
          <w:rFonts w:asciiTheme="majorHAnsi" w:hAnsiTheme="majorHAnsi" w:cstheme="majorHAnsi"/>
        </w:rPr>
        <w:sectPr w:rsidR="009021E9" w:rsidSect="006F081C">
          <w:pgSz w:w="11906" w:h="16838"/>
          <w:pgMar w:top="1440" w:right="1440" w:bottom="1440" w:left="1440" w:header="708" w:footer="708" w:gutter="0"/>
          <w:pgNumType w:start="0"/>
          <w:cols w:space="708"/>
          <w:titlePg/>
          <w:docGrid w:linePitch="360"/>
        </w:sectPr>
      </w:pPr>
    </w:p>
    <w:p w14:paraId="1EACA711" w14:textId="68D32F84" w:rsidR="005E2293" w:rsidRPr="00DC69F3" w:rsidRDefault="00686E98" w:rsidP="00DC69F3">
      <w:pPr>
        <w:spacing w:line="276" w:lineRule="auto"/>
        <w:rPr>
          <w:rFonts w:asciiTheme="majorHAnsi" w:hAnsiTheme="majorHAnsi" w:cstheme="majorHAnsi"/>
        </w:rPr>
      </w:pPr>
      <w:r>
        <w:rPr>
          <w:rFonts w:asciiTheme="majorHAnsi" w:hAnsiTheme="majorHAnsi" w:cstheme="majorHAnsi"/>
          <w:noProof/>
          <w:lang w:eastAsia="en-AU"/>
        </w:rPr>
        <mc:AlternateContent>
          <mc:Choice Requires="wpg">
            <w:drawing>
              <wp:anchor distT="0" distB="0" distL="114300" distR="114300" simplePos="0" relativeHeight="251758592" behindDoc="0" locked="0" layoutInCell="1" allowOverlap="1" wp14:anchorId="08D2DC48" wp14:editId="03E9C6F2">
                <wp:simplePos x="0" y="0"/>
                <wp:positionH relativeFrom="column">
                  <wp:posOffset>23854</wp:posOffset>
                </wp:positionH>
                <wp:positionV relativeFrom="paragraph">
                  <wp:posOffset>7951</wp:posOffset>
                </wp:positionV>
                <wp:extent cx="8531280" cy="5462215"/>
                <wp:effectExtent l="0" t="0" r="3175" b="5715"/>
                <wp:wrapSquare wrapText="bothSides"/>
                <wp:docPr id="515" name="Group 515"/>
                <wp:cNvGraphicFramePr/>
                <a:graphic xmlns:a="http://schemas.openxmlformats.org/drawingml/2006/main">
                  <a:graphicData uri="http://schemas.microsoft.com/office/word/2010/wordprocessingGroup">
                    <wpg:wgp>
                      <wpg:cNvGrpSpPr/>
                      <wpg:grpSpPr>
                        <a:xfrm>
                          <a:off x="0" y="0"/>
                          <a:ext cx="8531280" cy="5462215"/>
                          <a:chOff x="0" y="0"/>
                          <a:chExt cx="8531280" cy="5462215"/>
                        </a:xfrm>
                      </wpg:grpSpPr>
                      <wps:wsp>
                        <wps:cNvPr id="205" name="Text Box 2"/>
                        <wps:cNvSpPr txBox="1">
                          <a:spLocks noChangeArrowheads="1"/>
                        </wps:cNvSpPr>
                        <wps:spPr bwMode="auto">
                          <a:xfrm>
                            <a:off x="31805" y="2361538"/>
                            <a:ext cx="1971675" cy="930275"/>
                          </a:xfrm>
                          <a:prstGeom prst="rect">
                            <a:avLst/>
                          </a:prstGeom>
                          <a:solidFill>
                            <a:srgbClr val="FFFFFF"/>
                          </a:solidFill>
                          <a:ln w="9525">
                            <a:noFill/>
                            <a:miter lim="800000"/>
                            <a:headEnd/>
                            <a:tailEnd/>
                          </a:ln>
                        </wps:spPr>
                        <wps:txbx>
                          <w:txbxContent>
                            <w:p w14:paraId="3357F41F" w14:textId="08A1AC97" w:rsidR="00543A80" w:rsidRPr="00193F94" w:rsidRDefault="00543A80" w:rsidP="00D061B6">
                              <w:pPr>
                                <w:rPr>
                                  <w:color w:val="C45911" w:themeColor="accent2" w:themeShade="BF"/>
                                </w:rPr>
                              </w:pPr>
                              <w:r w:rsidRPr="00193F94">
                                <w:rPr>
                                  <w:color w:val="C45911" w:themeColor="accent2" w:themeShade="BF"/>
                                </w:rPr>
                                <w:t xml:space="preserve">User-centred design </w:t>
                              </w:r>
                            </w:p>
                            <w:p w14:paraId="503D298B" w14:textId="4981CC44" w:rsidR="00543A80" w:rsidRPr="00193F94" w:rsidRDefault="00543A80" w:rsidP="00D061B6">
                              <w:pPr>
                                <w:pStyle w:val="ListParagraph"/>
                                <w:numPr>
                                  <w:ilvl w:val="0"/>
                                  <w:numId w:val="27"/>
                                </w:numPr>
                                <w:rPr>
                                  <w:color w:val="C45911" w:themeColor="accent2" w:themeShade="BF"/>
                                </w:rPr>
                              </w:pPr>
                              <w:r w:rsidRPr="00193F94">
                                <w:rPr>
                                  <w:color w:val="C45911" w:themeColor="accent2" w:themeShade="BF"/>
                                </w:rPr>
                                <w:t>Any age can operate</w:t>
                              </w:r>
                            </w:p>
                            <w:p w14:paraId="556FA2FF" w14:textId="61A33D9F" w:rsidR="00543A80" w:rsidRPr="00193F94" w:rsidRDefault="00543A80" w:rsidP="00D061B6">
                              <w:pPr>
                                <w:pStyle w:val="ListParagraph"/>
                                <w:numPr>
                                  <w:ilvl w:val="0"/>
                                  <w:numId w:val="27"/>
                                </w:numPr>
                                <w:rPr>
                                  <w:color w:val="C45911" w:themeColor="accent2" w:themeShade="BF"/>
                                </w:rPr>
                              </w:pPr>
                              <w:r w:rsidRPr="00193F94">
                                <w:rPr>
                                  <w:color w:val="C45911" w:themeColor="accent2" w:themeShade="BF"/>
                                </w:rPr>
                                <w:t>Removable barrel creates easy access</w:t>
                              </w:r>
                            </w:p>
                            <w:p w14:paraId="36CCE0E3" w14:textId="77777777" w:rsidR="00543A80" w:rsidRDefault="00543A80" w:rsidP="00D061B6"/>
                          </w:txbxContent>
                        </wps:txbx>
                        <wps:bodyPr rot="0" vert="horz" wrap="square" lIns="91440" tIns="45720" rIns="91440" bIns="45720" anchor="t" anchorCtr="0">
                          <a:noAutofit/>
                        </wps:bodyPr>
                      </wps:wsp>
                      <wps:wsp>
                        <wps:cNvPr id="206" name="Text Box 2"/>
                        <wps:cNvSpPr txBox="1">
                          <a:spLocks noChangeArrowheads="1"/>
                        </wps:cNvSpPr>
                        <wps:spPr bwMode="auto">
                          <a:xfrm>
                            <a:off x="7951" y="3291840"/>
                            <a:ext cx="1741170" cy="1280160"/>
                          </a:xfrm>
                          <a:prstGeom prst="rect">
                            <a:avLst/>
                          </a:prstGeom>
                          <a:solidFill>
                            <a:srgbClr val="FFFFFF"/>
                          </a:solidFill>
                          <a:ln w="9525">
                            <a:noFill/>
                            <a:miter lim="800000"/>
                            <a:headEnd/>
                            <a:tailEnd/>
                          </a:ln>
                        </wps:spPr>
                        <wps:txbx>
                          <w:txbxContent>
                            <w:p w14:paraId="5D126BD4" w14:textId="55ABCB9D" w:rsidR="00543A80" w:rsidRPr="00193F94" w:rsidRDefault="00543A80" w:rsidP="00D061B6">
                              <w:pPr>
                                <w:rPr>
                                  <w:color w:val="7030A0"/>
                                </w:rPr>
                              </w:pPr>
                              <w:r w:rsidRPr="00193F94">
                                <w:rPr>
                                  <w:color w:val="7030A0"/>
                                </w:rPr>
                                <w:t>Ergonomics</w:t>
                              </w:r>
                            </w:p>
                            <w:p w14:paraId="1BED04FE" w14:textId="6A214E30" w:rsidR="00543A80" w:rsidRPr="00193F94" w:rsidRDefault="00543A80" w:rsidP="00940664">
                              <w:pPr>
                                <w:pStyle w:val="ListParagraph"/>
                                <w:numPr>
                                  <w:ilvl w:val="0"/>
                                  <w:numId w:val="27"/>
                                </w:numPr>
                                <w:rPr>
                                  <w:color w:val="7030A0"/>
                                </w:rPr>
                              </w:pPr>
                              <w:r w:rsidRPr="00193F94">
                                <w:rPr>
                                  <w:color w:val="7030A0"/>
                                </w:rPr>
                                <w:t xml:space="preserve">Sitting on bicycle is comfortable </w:t>
                              </w:r>
                            </w:p>
                            <w:p w14:paraId="1AC18372" w14:textId="4E39231A" w:rsidR="00543A80" w:rsidRPr="00193F94" w:rsidRDefault="00543A80" w:rsidP="00940664">
                              <w:pPr>
                                <w:pStyle w:val="ListParagraph"/>
                                <w:numPr>
                                  <w:ilvl w:val="0"/>
                                  <w:numId w:val="27"/>
                                </w:numPr>
                                <w:rPr>
                                  <w:color w:val="7030A0"/>
                                </w:rPr>
                              </w:pPr>
                              <w:r w:rsidRPr="00193F94">
                                <w:rPr>
                                  <w:color w:val="7030A0"/>
                                </w:rPr>
                                <w:t>Cylinder barrel makes spinning easier</w:t>
                              </w:r>
                            </w:p>
                            <w:p w14:paraId="6EE536B3" w14:textId="77777777" w:rsidR="00543A80" w:rsidRDefault="00543A80" w:rsidP="00D061B6"/>
                          </w:txbxContent>
                        </wps:txbx>
                        <wps:bodyPr rot="0" vert="horz" wrap="square" lIns="91440" tIns="45720" rIns="91440" bIns="45720" anchor="t" anchorCtr="0">
                          <a:noAutofit/>
                        </wps:bodyPr>
                      </wps:wsp>
                      <wps:wsp>
                        <wps:cNvPr id="207" name="Text Box 2"/>
                        <wps:cNvSpPr txBox="1">
                          <a:spLocks noChangeArrowheads="1"/>
                        </wps:cNvSpPr>
                        <wps:spPr bwMode="auto">
                          <a:xfrm>
                            <a:off x="5883965" y="0"/>
                            <a:ext cx="2647315" cy="922020"/>
                          </a:xfrm>
                          <a:prstGeom prst="rect">
                            <a:avLst/>
                          </a:prstGeom>
                          <a:solidFill>
                            <a:srgbClr val="FFFFFF"/>
                          </a:solidFill>
                          <a:ln w="9525">
                            <a:noFill/>
                            <a:miter lim="800000"/>
                            <a:headEnd/>
                            <a:tailEnd/>
                          </a:ln>
                        </wps:spPr>
                        <wps:txbx>
                          <w:txbxContent>
                            <w:p w14:paraId="000B788D" w14:textId="51A164C8" w:rsidR="00543A80" w:rsidRPr="00193F94" w:rsidRDefault="00543A80" w:rsidP="00940664">
                              <w:pPr>
                                <w:rPr>
                                  <w:color w:val="00B0F0"/>
                                </w:rPr>
                              </w:pPr>
                              <w:r w:rsidRPr="00193F94">
                                <w:rPr>
                                  <w:color w:val="00B0F0"/>
                                </w:rPr>
                                <w:t>Anthropometrics</w:t>
                              </w:r>
                            </w:p>
                            <w:p w14:paraId="02387B16" w14:textId="2408D11A" w:rsidR="00543A80" w:rsidRPr="00193F94" w:rsidRDefault="00543A80" w:rsidP="00940664">
                              <w:pPr>
                                <w:pStyle w:val="ListParagraph"/>
                                <w:numPr>
                                  <w:ilvl w:val="0"/>
                                  <w:numId w:val="27"/>
                                </w:numPr>
                                <w:rPr>
                                  <w:color w:val="00B0F0"/>
                                </w:rPr>
                              </w:pPr>
                              <w:r w:rsidRPr="00193F94">
                                <w:rPr>
                                  <w:color w:val="00B0F0"/>
                                </w:rPr>
                                <w:t>Bicycle pedals at optimal height</w:t>
                              </w:r>
                            </w:p>
                            <w:p w14:paraId="0C486AF8" w14:textId="11EF2F73" w:rsidR="00543A80" w:rsidRPr="00193F94" w:rsidRDefault="00543A80" w:rsidP="00940664">
                              <w:pPr>
                                <w:pStyle w:val="ListParagraph"/>
                                <w:numPr>
                                  <w:ilvl w:val="0"/>
                                  <w:numId w:val="27"/>
                                </w:numPr>
                                <w:rPr>
                                  <w:color w:val="00B0F0"/>
                                </w:rPr>
                              </w:pPr>
                              <w:r w:rsidRPr="00193F94">
                                <w:rPr>
                                  <w:color w:val="00B0F0"/>
                                </w:rPr>
                                <w:t>Barrel at average waist height for adults</w:t>
                              </w:r>
                            </w:p>
                            <w:p w14:paraId="4BD6B85C" w14:textId="77777777" w:rsidR="00543A80" w:rsidRDefault="00543A80" w:rsidP="00940664"/>
                          </w:txbxContent>
                        </wps:txbx>
                        <wps:bodyPr rot="0" vert="horz" wrap="square" lIns="91440" tIns="45720" rIns="91440" bIns="45720" anchor="t" anchorCtr="0">
                          <a:noAutofit/>
                        </wps:bodyPr>
                      </wps:wsp>
                      <wps:wsp>
                        <wps:cNvPr id="208" name="Text Box 2"/>
                        <wps:cNvSpPr txBox="1">
                          <a:spLocks noChangeArrowheads="1"/>
                        </wps:cNvSpPr>
                        <wps:spPr bwMode="auto">
                          <a:xfrm>
                            <a:off x="1733384" y="3609892"/>
                            <a:ext cx="3728720" cy="937895"/>
                          </a:xfrm>
                          <a:prstGeom prst="rect">
                            <a:avLst/>
                          </a:prstGeom>
                          <a:solidFill>
                            <a:srgbClr val="FFFFFF"/>
                          </a:solidFill>
                          <a:ln w="9525">
                            <a:noFill/>
                            <a:miter lim="800000"/>
                            <a:headEnd/>
                            <a:tailEnd/>
                          </a:ln>
                        </wps:spPr>
                        <wps:txbx>
                          <w:txbxContent>
                            <w:p w14:paraId="4DA480BC" w14:textId="5057BC29" w:rsidR="00543A80" w:rsidRPr="00193F94" w:rsidRDefault="00543A80" w:rsidP="00940664">
                              <w:pPr>
                                <w:rPr>
                                  <w:color w:val="C00000"/>
                                </w:rPr>
                              </w:pPr>
                              <w:r w:rsidRPr="00193F94">
                                <w:rPr>
                                  <w:color w:val="C00000"/>
                                </w:rPr>
                                <w:t>Sustainable design</w:t>
                              </w:r>
                            </w:p>
                            <w:p w14:paraId="7C14F563" w14:textId="52418454" w:rsidR="00543A80" w:rsidRPr="00193F94" w:rsidRDefault="00543A80" w:rsidP="00940664">
                              <w:pPr>
                                <w:pStyle w:val="ListParagraph"/>
                                <w:numPr>
                                  <w:ilvl w:val="0"/>
                                  <w:numId w:val="27"/>
                                </w:numPr>
                                <w:rPr>
                                  <w:color w:val="C00000"/>
                                </w:rPr>
                              </w:pPr>
                              <w:r w:rsidRPr="00193F94">
                                <w:rPr>
                                  <w:color w:val="C00000"/>
                                </w:rPr>
                                <w:t>Made from completely recyclable materials</w:t>
                              </w:r>
                            </w:p>
                            <w:p w14:paraId="084821B3" w14:textId="367E5C1D" w:rsidR="00543A80" w:rsidRPr="00193F94" w:rsidRDefault="00543A80" w:rsidP="00940664">
                              <w:pPr>
                                <w:pStyle w:val="ListParagraph"/>
                                <w:numPr>
                                  <w:ilvl w:val="0"/>
                                  <w:numId w:val="27"/>
                                </w:numPr>
                                <w:rPr>
                                  <w:color w:val="C00000"/>
                                </w:rPr>
                              </w:pPr>
                              <w:r w:rsidRPr="00193F94">
                                <w:rPr>
                                  <w:color w:val="C00000"/>
                                </w:rPr>
                                <w:t>Made from durable metal</w:t>
                              </w:r>
                            </w:p>
                            <w:p w14:paraId="4B16D4B2" w14:textId="77777777" w:rsidR="00543A80" w:rsidRDefault="00543A80" w:rsidP="00940664"/>
                          </w:txbxContent>
                        </wps:txbx>
                        <wps:bodyPr rot="0" vert="horz" wrap="square" lIns="91440" tIns="45720" rIns="91440" bIns="45720" anchor="t" anchorCtr="0">
                          <a:noAutofit/>
                        </wps:bodyPr>
                      </wps:wsp>
                      <wps:wsp>
                        <wps:cNvPr id="209" name="Text Box 2"/>
                        <wps:cNvSpPr txBox="1">
                          <a:spLocks noChangeArrowheads="1"/>
                        </wps:cNvSpPr>
                        <wps:spPr bwMode="auto">
                          <a:xfrm>
                            <a:off x="2242268" y="4540195"/>
                            <a:ext cx="2997200" cy="922020"/>
                          </a:xfrm>
                          <a:prstGeom prst="rect">
                            <a:avLst/>
                          </a:prstGeom>
                          <a:solidFill>
                            <a:srgbClr val="FFFFFF"/>
                          </a:solidFill>
                          <a:ln w="9525">
                            <a:noFill/>
                            <a:miter lim="800000"/>
                            <a:headEnd/>
                            <a:tailEnd/>
                          </a:ln>
                        </wps:spPr>
                        <wps:txbx>
                          <w:txbxContent>
                            <w:p w14:paraId="7BD349F3" w14:textId="73FC224F" w:rsidR="00543A80" w:rsidRPr="00193F94" w:rsidRDefault="00543A80" w:rsidP="00940664">
                              <w:pPr>
                                <w:rPr>
                                  <w:color w:val="BF8F00" w:themeColor="accent4" w:themeShade="BF"/>
                                </w:rPr>
                              </w:pPr>
                              <w:r w:rsidRPr="00193F94">
                                <w:rPr>
                                  <w:color w:val="BF8F00" w:themeColor="accent4" w:themeShade="BF"/>
                                </w:rPr>
                                <w:t xml:space="preserve">Legal responsibilities </w:t>
                              </w:r>
                            </w:p>
                            <w:p w14:paraId="7D5901B5" w14:textId="50127E33" w:rsidR="00543A80" w:rsidRPr="00193F94" w:rsidRDefault="00543A80" w:rsidP="00940664">
                              <w:pPr>
                                <w:pStyle w:val="ListParagraph"/>
                                <w:numPr>
                                  <w:ilvl w:val="0"/>
                                  <w:numId w:val="27"/>
                                </w:numPr>
                                <w:rPr>
                                  <w:color w:val="BF8F00" w:themeColor="accent4" w:themeShade="BF"/>
                                </w:rPr>
                              </w:pPr>
                              <w:r w:rsidRPr="00193F94">
                                <w:rPr>
                                  <w:color w:val="BF8F00" w:themeColor="accent4" w:themeShade="BF"/>
                                </w:rPr>
                                <w:t>Original concept</w:t>
                              </w:r>
                            </w:p>
                            <w:p w14:paraId="3650A1D6" w14:textId="4E5D6642" w:rsidR="00543A80" w:rsidRPr="00193F94" w:rsidRDefault="00543A80" w:rsidP="00940664">
                              <w:pPr>
                                <w:pStyle w:val="ListParagraph"/>
                                <w:numPr>
                                  <w:ilvl w:val="0"/>
                                  <w:numId w:val="27"/>
                                </w:numPr>
                                <w:rPr>
                                  <w:color w:val="BF8F00" w:themeColor="accent4" w:themeShade="BF"/>
                                </w:rPr>
                              </w:pPr>
                              <w:r w:rsidRPr="00193F94">
                                <w:rPr>
                                  <w:color w:val="BF8F00" w:themeColor="accent4" w:themeShade="BF"/>
                                </w:rPr>
                                <w:t>Prone to muscular injuries when lifting barrel</w:t>
                              </w:r>
                            </w:p>
                            <w:p w14:paraId="5AA379A8" w14:textId="77777777" w:rsidR="00543A80" w:rsidRDefault="00543A80" w:rsidP="00940664"/>
                          </w:txbxContent>
                        </wps:txbx>
                        <wps:bodyPr rot="0" vert="horz" wrap="square" lIns="91440" tIns="45720" rIns="91440" bIns="45720" anchor="t" anchorCtr="0">
                          <a:noAutofit/>
                        </wps:bodyPr>
                      </wps:wsp>
                      <wps:wsp>
                        <wps:cNvPr id="211" name="Text Box 2"/>
                        <wps:cNvSpPr txBox="1">
                          <a:spLocks noChangeArrowheads="1"/>
                        </wps:cNvSpPr>
                        <wps:spPr bwMode="auto">
                          <a:xfrm>
                            <a:off x="0" y="4548146"/>
                            <a:ext cx="2305685" cy="834390"/>
                          </a:xfrm>
                          <a:prstGeom prst="rect">
                            <a:avLst/>
                          </a:prstGeom>
                          <a:solidFill>
                            <a:srgbClr val="FFFFFF"/>
                          </a:solidFill>
                          <a:ln w="9525">
                            <a:noFill/>
                            <a:miter lim="800000"/>
                            <a:headEnd/>
                            <a:tailEnd/>
                          </a:ln>
                        </wps:spPr>
                        <wps:txbx>
                          <w:txbxContent>
                            <w:p w14:paraId="3445E2F0" w14:textId="546A0157" w:rsidR="00543A80" w:rsidRPr="00193F94" w:rsidRDefault="00543A80" w:rsidP="002C466B">
                              <w:pPr>
                                <w:rPr>
                                  <w:color w:val="70AD47" w:themeColor="accent6"/>
                                </w:rPr>
                              </w:pPr>
                              <w:r w:rsidRPr="00193F94">
                                <w:rPr>
                                  <w:color w:val="70AD47" w:themeColor="accent6"/>
                                </w:rPr>
                                <w:t>Manufacturing process</w:t>
                              </w:r>
                            </w:p>
                            <w:p w14:paraId="77D967A1" w14:textId="7F65CFF0" w:rsidR="00543A80" w:rsidRPr="00193F94" w:rsidRDefault="00543A80" w:rsidP="002C466B">
                              <w:pPr>
                                <w:pStyle w:val="ListParagraph"/>
                                <w:numPr>
                                  <w:ilvl w:val="0"/>
                                  <w:numId w:val="27"/>
                                </w:numPr>
                                <w:rPr>
                                  <w:color w:val="70AD47" w:themeColor="accent6"/>
                                </w:rPr>
                              </w:pPr>
                              <w:r w:rsidRPr="00193F94">
                                <w:rPr>
                                  <w:color w:val="70AD47" w:themeColor="accent6"/>
                                </w:rPr>
                                <w:t>Built using accessible tools</w:t>
                              </w:r>
                            </w:p>
                            <w:p w14:paraId="6A699461" w14:textId="77777777" w:rsidR="00543A80" w:rsidRDefault="00543A80" w:rsidP="002C466B"/>
                          </w:txbxContent>
                        </wps:txbx>
                        <wps:bodyPr rot="0" vert="horz" wrap="square" lIns="91440" tIns="45720" rIns="91440" bIns="45720" anchor="t" anchorCtr="0">
                          <a:noAutofit/>
                        </wps:bodyPr>
                      </wps:wsp>
                      <wps:wsp>
                        <wps:cNvPr id="212" name="Text Box 2"/>
                        <wps:cNvSpPr txBox="1">
                          <a:spLocks noChangeArrowheads="1"/>
                        </wps:cNvSpPr>
                        <wps:spPr bwMode="auto">
                          <a:xfrm>
                            <a:off x="5732890" y="4412974"/>
                            <a:ext cx="1979295" cy="763270"/>
                          </a:xfrm>
                          <a:prstGeom prst="rect">
                            <a:avLst/>
                          </a:prstGeom>
                          <a:solidFill>
                            <a:srgbClr val="FFFFFF"/>
                          </a:solidFill>
                          <a:ln w="9525">
                            <a:noFill/>
                            <a:miter lim="800000"/>
                            <a:headEnd/>
                            <a:tailEnd/>
                          </a:ln>
                        </wps:spPr>
                        <wps:txbx>
                          <w:txbxContent>
                            <w:p w14:paraId="0273553E" w14:textId="55B72822" w:rsidR="00543A80" w:rsidRPr="00193F94" w:rsidRDefault="00543A80" w:rsidP="002C466B">
                              <w:pPr>
                                <w:rPr>
                                  <w:color w:val="2F5496" w:themeColor="accent1" w:themeShade="BF"/>
                                </w:rPr>
                              </w:pPr>
                              <w:r w:rsidRPr="00193F94">
                                <w:rPr>
                                  <w:color w:val="2F5496" w:themeColor="accent1" w:themeShade="BF"/>
                                </w:rPr>
                                <w:t>Elements of design</w:t>
                              </w:r>
                            </w:p>
                            <w:p w14:paraId="3315744A" w14:textId="01B45644" w:rsidR="00543A80" w:rsidRPr="00193F94" w:rsidRDefault="00543A80" w:rsidP="002C466B">
                              <w:pPr>
                                <w:pStyle w:val="ListParagraph"/>
                                <w:numPr>
                                  <w:ilvl w:val="0"/>
                                  <w:numId w:val="27"/>
                                </w:numPr>
                                <w:rPr>
                                  <w:color w:val="2F5496" w:themeColor="accent1" w:themeShade="BF"/>
                                </w:rPr>
                              </w:pPr>
                              <w:r w:rsidRPr="00193F94">
                                <w:rPr>
                                  <w:color w:val="2F5496" w:themeColor="accent1" w:themeShade="BF"/>
                                </w:rPr>
                                <w:t xml:space="preserve">Symmetrical </w:t>
                              </w:r>
                            </w:p>
                            <w:p w14:paraId="366CA9A1" w14:textId="6CE07ADE" w:rsidR="00543A80" w:rsidRPr="00193F94" w:rsidRDefault="00543A80" w:rsidP="002C466B">
                              <w:pPr>
                                <w:pStyle w:val="ListParagraph"/>
                                <w:numPr>
                                  <w:ilvl w:val="0"/>
                                  <w:numId w:val="27"/>
                                </w:numPr>
                                <w:rPr>
                                  <w:color w:val="2F5496" w:themeColor="accent1" w:themeShade="BF"/>
                                </w:rPr>
                              </w:pPr>
                              <w:r w:rsidRPr="00193F94">
                                <w:rPr>
                                  <w:color w:val="2F5496" w:themeColor="accent1" w:themeShade="BF"/>
                                </w:rPr>
                                <w:t>Simple shape</w:t>
                              </w:r>
                            </w:p>
                            <w:p w14:paraId="591AF88C" w14:textId="77777777" w:rsidR="00543A80" w:rsidRDefault="00543A80" w:rsidP="002C466B"/>
                          </w:txbxContent>
                        </wps:txbx>
                        <wps:bodyPr rot="0" vert="horz" wrap="square" lIns="91440" tIns="45720" rIns="91440" bIns="45720" anchor="t" anchorCtr="0">
                          <a:noAutofit/>
                        </wps:bodyPr>
                      </wps:wsp>
                    </wpg:wgp>
                  </a:graphicData>
                </a:graphic>
              </wp:anchor>
            </w:drawing>
          </mc:Choice>
          <mc:Fallback>
            <w:pict>
              <v:group w14:anchorId="08D2DC48" id="Group 515" o:spid="_x0000_s1054" style="position:absolute;margin-left:1.9pt;margin-top:.65pt;width:671.75pt;height:430.1pt;z-index:251758592" coordsize="85312,54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">
                <v:shape id="_x0000_s1055" type="#_x0000_t202" style="position:absolute;left:318;top:23615;width:19716;height:9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" stroked="f">
                  <v:textbox>
                    <w:txbxContent>
                      <w:p w14:paraId="3357F41F" w14:textId="08A1AC97" w:rsidR="00543A80" w:rsidRPr="00193F94" w:rsidRDefault="00543A80" w:rsidP="00D061B6">
                        <w:pPr>
                          <w:rPr>
                            <w:color w:val="C45911" w:themeColor="accent2" w:themeShade="BF"/>
                          </w:rPr>
                        </w:pPr>
                        <w:r w:rsidRPr="00193F94">
                          <w:rPr>
                            <w:color w:val="C45911" w:themeColor="accent2" w:themeShade="BF"/>
                          </w:rPr>
                          <w:t xml:space="preserve">User-centred design </w:t>
                        </w:r>
                      </w:p>
                      <w:p w14:paraId="503D298B" w14:textId="4981CC44" w:rsidR="00543A80" w:rsidRPr="00193F94" w:rsidRDefault="00543A80" w:rsidP="00D061B6">
                        <w:pPr>
                          <w:pStyle w:val="ListParagraph"/>
                          <w:numPr>
                            <w:ilvl w:val="0"/>
                            <w:numId w:val="27"/>
                          </w:numPr>
                          <w:rPr>
                            <w:color w:val="C45911" w:themeColor="accent2" w:themeShade="BF"/>
                          </w:rPr>
                        </w:pPr>
                        <w:r w:rsidRPr="00193F94">
                          <w:rPr>
                            <w:color w:val="C45911" w:themeColor="accent2" w:themeShade="BF"/>
                          </w:rPr>
                          <w:t>Any age can operate</w:t>
                        </w:r>
                      </w:p>
                      <w:p w14:paraId="556FA2FF" w14:textId="61A33D9F" w:rsidR="00543A80" w:rsidRPr="00193F94" w:rsidRDefault="00543A80" w:rsidP="00D061B6">
                        <w:pPr>
                          <w:pStyle w:val="ListParagraph"/>
                          <w:numPr>
                            <w:ilvl w:val="0"/>
                            <w:numId w:val="27"/>
                          </w:numPr>
                          <w:rPr>
                            <w:color w:val="C45911" w:themeColor="accent2" w:themeShade="BF"/>
                          </w:rPr>
                        </w:pPr>
                        <w:r w:rsidRPr="00193F94">
                          <w:rPr>
                            <w:color w:val="C45911" w:themeColor="accent2" w:themeShade="BF"/>
                          </w:rPr>
                          <w:t>Removable barrel creates easy access</w:t>
                        </w:r>
                      </w:p>
                      <w:p w14:paraId="36CCE0E3" w14:textId="77777777" w:rsidR="00543A80" w:rsidRDefault="00543A80" w:rsidP="00D061B6"/>
                    </w:txbxContent>
                  </v:textbox>
                </v:shape>
                <v:shape id="_x0000_s1056" type="#_x0000_t202" style="position:absolute;left:79;top:32918;width:17412;height:12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" stroked="f">
                  <v:textbox>
                    <w:txbxContent>
                      <w:p w14:paraId="5D126BD4" w14:textId="55ABCB9D" w:rsidR="00543A80" w:rsidRPr="00193F94" w:rsidRDefault="00543A80" w:rsidP="00D061B6">
                        <w:pPr>
                          <w:rPr>
                            <w:color w:val="7030A0"/>
                          </w:rPr>
                        </w:pPr>
                        <w:r w:rsidRPr="00193F94">
                          <w:rPr>
                            <w:color w:val="7030A0"/>
                          </w:rPr>
                          <w:t>Ergonomics</w:t>
                        </w:r>
                      </w:p>
                      <w:p w14:paraId="1BED04FE" w14:textId="6A214E30" w:rsidR="00543A80" w:rsidRPr="00193F94" w:rsidRDefault="00543A80" w:rsidP="00940664">
                        <w:pPr>
                          <w:pStyle w:val="ListParagraph"/>
                          <w:numPr>
                            <w:ilvl w:val="0"/>
                            <w:numId w:val="27"/>
                          </w:numPr>
                          <w:rPr>
                            <w:color w:val="7030A0"/>
                          </w:rPr>
                        </w:pPr>
                        <w:r w:rsidRPr="00193F94">
                          <w:rPr>
                            <w:color w:val="7030A0"/>
                          </w:rPr>
                          <w:t xml:space="preserve">Sitting on bicycle is comfortable </w:t>
                        </w:r>
                      </w:p>
                      <w:p w14:paraId="1AC18372" w14:textId="4E39231A" w:rsidR="00543A80" w:rsidRPr="00193F94" w:rsidRDefault="00543A80" w:rsidP="00940664">
                        <w:pPr>
                          <w:pStyle w:val="ListParagraph"/>
                          <w:numPr>
                            <w:ilvl w:val="0"/>
                            <w:numId w:val="27"/>
                          </w:numPr>
                          <w:rPr>
                            <w:color w:val="7030A0"/>
                          </w:rPr>
                        </w:pPr>
                        <w:r w:rsidRPr="00193F94">
                          <w:rPr>
                            <w:color w:val="7030A0"/>
                          </w:rPr>
                          <w:t>Cylinder barrel makes spinning easier</w:t>
                        </w:r>
                      </w:p>
                      <w:p w14:paraId="6EE536B3" w14:textId="77777777" w:rsidR="00543A80" w:rsidRDefault="00543A80" w:rsidP="00D061B6"/>
                    </w:txbxContent>
                  </v:textbox>
                </v:shape>
                <v:shape id="_x0000_s1057" type="#_x0000_t202" style="position:absolute;left:58839;width:26473;height:9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" stroked="f">
                  <v:textbox>
                    <w:txbxContent>
                      <w:p w14:paraId="000B788D" w14:textId="51A164C8" w:rsidR="00543A80" w:rsidRPr="00193F94" w:rsidRDefault="00543A80" w:rsidP="00940664">
                        <w:pPr>
                          <w:rPr>
                            <w:color w:val="00B0F0"/>
                          </w:rPr>
                        </w:pPr>
                        <w:r w:rsidRPr="00193F94">
                          <w:rPr>
                            <w:color w:val="00B0F0"/>
                          </w:rPr>
                          <w:t>Anthropometrics</w:t>
                        </w:r>
                      </w:p>
                      <w:p w14:paraId="02387B16" w14:textId="2408D11A" w:rsidR="00543A80" w:rsidRPr="00193F94" w:rsidRDefault="00543A80" w:rsidP="00940664">
                        <w:pPr>
                          <w:pStyle w:val="ListParagraph"/>
                          <w:numPr>
                            <w:ilvl w:val="0"/>
                            <w:numId w:val="27"/>
                          </w:numPr>
                          <w:rPr>
                            <w:color w:val="00B0F0"/>
                          </w:rPr>
                        </w:pPr>
                        <w:r w:rsidRPr="00193F94">
                          <w:rPr>
                            <w:color w:val="00B0F0"/>
                          </w:rPr>
                          <w:t>Bicycle pedals at optimal height</w:t>
                        </w:r>
                      </w:p>
                      <w:p w14:paraId="0C486AF8" w14:textId="11EF2F73" w:rsidR="00543A80" w:rsidRPr="00193F94" w:rsidRDefault="00543A80" w:rsidP="00940664">
                        <w:pPr>
                          <w:pStyle w:val="ListParagraph"/>
                          <w:numPr>
                            <w:ilvl w:val="0"/>
                            <w:numId w:val="27"/>
                          </w:numPr>
                          <w:rPr>
                            <w:color w:val="00B0F0"/>
                          </w:rPr>
                        </w:pPr>
                        <w:r w:rsidRPr="00193F94">
                          <w:rPr>
                            <w:color w:val="00B0F0"/>
                          </w:rPr>
                          <w:t>Barrel at average waist height for adults</w:t>
                        </w:r>
                      </w:p>
                      <w:p w14:paraId="4BD6B85C" w14:textId="77777777" w:rsidR="00543A80" w:rsidRDefault="00543A80" w:rsidP="00940664"/>
                    </w:txbxContent>
                  </v:textbox>
                </v:shape>
                <v:shape id="_x0000_s1058" type="#_x0000_t202" style="position:absolute;left:17333;top:36098;width:37288;height:9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" stroked="f">
                  <v:textbox>
                    <w:txbxContent>
                      <w:p w14:paraId="4DA480BC" w14:textId="5057BC29" w:rsidR="00543A80" w:rsidRPr="00193F94" w:rsidRDefault="00543A80" w:rsidP="00940664">
                        <w:pPr>
                          <w:rPr>
                            <w:color w:val="C00000"/>
                          </w:rPr>
                        </w:pPr>
                        <w:r w:rsidRPr="00193F94">
                          <w:rPr>
                            <w:color w:val="C00000"/>
                          </w:rPr>
                          <w:t>Sustainable design</w:t>
                        </w:r>
                      </w:p>
                      <w:p w14:paraId="7C14F563" w14:textId="52418454" w:rsidR="00543A80" w:rsidRPr="00193F94" w:rsidRDefault="00543A80" w:rsidP="00940664">
                        <w:pPr>
                          <w:pStyle w:val="ListParagraph"/>
                          <w:numPr>
                            <w:ilvl w:val="0"/>
                            <w:numId w:val="27"/>
                          </w:numPr>
                          <w:rPr>
                            <w:color w:val="C00000"/>
                          </w:rPr>
                        </w:pPr>
                        <w:r w:rsidRPr="00193F94">
                          <w:rPr>
                            <w:color w:val="C00000"/>
                          </w:rPr>
                          <w:t>Made from completely recyclable materials</w:t>
                        </w:r>
                      </w:p>
                      <w:p w14:paraId="084821B3" w14:textId="367E5C1D" w:rsidR="00543A80" w:rsidRPr="00193F94" w:rsidRDefault="00543A80" w:rsidP="00940664">
                        <w:pPr>
                          <w:pStyle w:val="ListParagraph"/>
                          <w:numPr>
                            <w:ilvl w:val="0"/>
                            <w:numId w:val="27"/>
                          </w:numPr>
                          <w:rPr>
                            <w:color w:val="C00000"/>
                          </w:rPr>
                        </w:pPr>
                        <w:r w:rsidRPr="00193F94">
                          <w:rPr>
                            <w:color w:val="C00000"/>
                          </w:rPr>
                          <w:t>Made from durable metal</w:t>
                        </w:r>
                      </w:p>
                      <w:p w14:paraId="4B16D4B2" w14:textId="77777777" w:rsidR="00543A80" w:rsidRDefault="00543A80" w:rsidP="00940664"/>
                    </w:txbxContent>
                  </v:textbox>
                </v:shape>
                <v:shape id="_x0000_s1059" type="#_x0000_t202" style="position:absolute;left:22422;top:45401;width:29972;height:9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" stroked="f">
                  <v:textbox>
                    <w:txbxContent>
                      <w:p w14:paraId="7BD349F3" w14:textId="73FC224F" w:rsidR="00543A80" w:rsidRPr="00193F94" w:rsidRDefault="00543A80" w:rsidP="00940664">
                        <w:pPr>
                          <w:rPr>
                            <w:color w:val="BF8F00" w:themeColor="accent4" w:themeShade="BF"/>
                          </w:rPr>
                        </w:pPr>
                        <w:r w:rsidRPr="00193F94">
                          <w:rPr>
                            <w:color w:val="BF8F00" w:themeColor="accent4" w:themeShade="BF"/>
                          </w:rPr>
                          <w:t xml:space="preserve">Legal responsibilities </w:t>
                        </w:r>
                      </w:p>
                      <w:p w14:paraId="7D5901B5" w14:textId="50127E33" w:rsidR="00543A80" w:rsidRPr="00193F94" w:rsidRDefault="00543A80" w:rsidP="00940664">
                        <w:pPr>
                          <w:pStyle w:val="ListParagraph"/>
                          <w:numPr>
                            <w:ilvl w:val="0"/>
                            <w:numId w:val="27"/>
                          </w:numPr>
                          <w:rPr>
                            <w:color w:val="BF8F00" w:themeColor="accent4" w:themeShade="BF"/>
                          </w:rPr>
                        </w:pPr>
                        <w:r w:rsidRPr="00193F94">
                          <w:rPr>
                            <w:color w:val="BF8F00" w:themeColor="accent4" w:themeShade="BF"/>
                          </w:rPr>
                          <w:t>Original concept</w:t>
                        </w:r>
                      </w:p>
                      <w:p w14:paraId="3650A1D6" w14:textId="4E5D6642" w:rsidR="00543A80" w:rsidRPr="00193F94" w:rsidRDefault="00543A80" w:rsidP="00940664">
                        <w:pPr>
                          <w:pStyle w:val="ListParagraph"/>
                          <w:numPr>
                            <w:ilvl w:val="0"/>
                            <w:numId w:val="27"/>
                          </w:numPr>
                          <w:rPr>
                            <w:color w:val="BF8F00" w:themeColor="accent4" w:themeShade="BF"/>
                          </w:rPr>
                        </w:pPr>
                        <w:r w:rsidRPr="00193F94">
                          <w:rPr>
                            <w:color w:val="BF8F00" w:themeColor="accent4" w:themeShade="BF"/>
                          </w:rPr>
                          <w:t>Prone to muscular injuries when lifting barrel</w:t>
                        </w:r>
                      </w:p>
                      <w:p w14:paraId="5AA379A8" w14:textId="77777777" w:rsidR="00543A80" w:rsidRDefault="00543A80" w:rsidP="00940664"/>
                    </w:txbxContent>
                  </v:textbox>
                </v:shape>
                <v:shape id="_x0000_s1060" type="#_x0000_t202" style="position:absolute;top:45481;width:23056;height:8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" stroked="f">
                  <v:textbox>
                    <w:txbxContent>
                      <w:p w14:paraId="3445E2F0" w14:textId="546A0157" w:rsidR="00543A80" w:rsidRPr="00193F94" w:rsidRDefault="00543A80" w:rsidP="002C466B">
                        <w:pPr>
                          <w:rPr>
                            <w:color w:val="70AD47" w:themeColor="accent6"/>
                          </w:rPr>
                        </w:pPr>
                        <w:r w:rsidRPr="00193F94">
                          <w:rPr>
                            <w:color w:val="70AD47" w:themeColor="accent6"/>
                          </w:rPr>
                          <w:t>Manufacturing process</w:t>
                        </w:r>
                      </w:p>
                      <w:p w14:paraId="77D967A1" w14:textId="7F65CFF0" w:rsidR="00543A80" w:rsidRPr="00193F94" w:rsidRDefault="00543A80" w:rsidP="002C466B">
                        <w:pPr>
                          <w:pStyle w:val="ListParagraph"/>
                          <w:numPr>
                            <w:ilvl w:val="0"/>
                            <w:numId w:val="27"/>
                          </w:numPr>
                          <w:rPr>
                            <w:color w:val="70AD47" w:themeColor="accent6"/>
                          </w:rPr>
                        </w:pPr>
                        <w:r w:rsidRPr="00193F94">
                          <w:rPr>
                            <w:color w:val="70AD47" w:themeColor="accent6"/>
                          </w:rPr>
                          <w:t>Built using accessible tools</w:t>
                        </w:r>
                      </w:p>
                      <w:p w14:paraId="6A699461" w14:textId="77777777" w:rsidR="00543A80" w:rsidRDefault="00543A80" w:rsidP="002C466B"/>
                    </w:txbxContent>
                  </v:textbox>
                </v:shape>
                <v:shape id="_x0000_s1061" type="#_x0000_t202" style="position:absolute;left:57328;top:44129;width:19793;height:7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" stroked="f">
                  <v:textbox>
                    <w:txbxContent>
                      <w:p w14:paraId="0273553E" w14:textId="55B72822" w:rsidR="00543A80" w:rsidRPr="00193F94" w:rsidRDefault="00543A80" w:rsidP="002C466B">
                        <w:pPr>
                          <w:rPr>
                            <w:color w:val="2F5496" w:themeColor="accent1" w:themeShade="BF"/>
                          </w:rPr>
                        </w:pPr>
                        <w:r w:rsidRPr="00193F94">
                          <w:rPr>
                            <w:color w:val="2F5496" w:themeColor="accent1" w:themeShade="BF"/>
                          </w:rPr>
                          <w:t>Elements of design</w:t>
                        </w:r>
                      </w:p>
                      <w:p w14:paraId="3315744A" w14:textId="01B45644" w:rsidR="00543A80" w:rsidRPr="00193F94" w:rsidRDefault="00543A80" w:rsidP="002C466B">
                        <w:pPr>
                          <w:pStyle w:val="ListParagraph"/>
                          <w:numPr>
                            <w:ilvl w:val="0"/>
                            <w:numId w:val="27"/>
                          </w:numPr>
                          <w:rPr>
                            <w:color w:val="2F5496" w:themeColor="accent1" w:themeShade="BF"/>
                          </w:rPr>
                        </w:pPr>
                        <w:r w:rsidRPr="00193F94">
                          <w:rPr>
                            <w:color w:val="2F5496" w:themeColor="accent1" w:themeShade="BF"/>
                          </w:rPr>
                          <w:t xml:space="preserve">Symmetrical </w:t>
                        </w:r>
                      </w:p>
                      <w:p w14:paraId="366CA9A1" w14:textId="6CE07ADE" w:rsidR="00543A80" w:rsidRPr="00193F94" w:rsidRDefault="00543A80" w:rsidP="002C466B">
                        <w:pPr>
                          <w:pStyle w:val="ListParagraph"/>
                          <w:numPr>
                            <w:ilvl w:val="0"/>
                            <w:numId w:val="27"/>
                          </w:numPr>
                          <w:rPr>
                            <w:color w:val="2F5496" w:themeColor="accent1" w:themeShade="BF"/>
                          </w:rPr>
                        </w:pPr>
                        <w:r w:rsidRPr="00193F94">
                          <w:rPr>
                            <w:color w:val="2F5496" w:themeColor="accent1" w:themeShade="BF"/>
                          </w:rPr>
                          <w:t>Simple shape</w:t>
                        </w:r>
                      </w:p>
                      <w:p w14:paraId="591AF88C" w14:textId="77777777" w:rsidR="00543A80" w:rsidRDefault="00543A80" w:rsidP="002C466B"/>
                    </w:txbxContent>
                  </v:textbox>
                </v:shape>
                <w10:wrap type="square"/>
              </v:group>
            </w:pict>
          </mc:Fallback>
        </mc:AlternateContent>
      </w:r>
      <w:r w:rsidR="00193F94" w:rsidRPr="00D223DC">
        <w:rPr>
          <w:rFonts w:asciiTheme="majorHAnsi" w:hAnsiTheme="majorHAnsi" w:cstheme="majorHAnsi"/>
          <w:noProof/>
          <w:lang w:eastAsia="en-AU"/>
        </w:rPr>
        <mc:AlternateContent>
          <mc:Choice Requires="wps">
            <w:drawing>
              <wp:anchor distT="45720" distB="45720" distL="114300" distR="114300" simplePos="0" relativeHeight="251760640" behindDoc="0" locked="0" layoutInCell="1" allowOverlap="1" wp14:anchorId="3439F765" wp14:editId="4768E857">
                <wp:simplePos x="0" y="0"/>
                <wp:positionH relativeFrom="margin">
                  <wp:posOffset>6988810</wp:posOffset>
                </wp:positionH>
                <wp:positionV relativeFrom="paragraph">
                  <wp:posOffset>3068955</wp:posOffset>
                </wp:positionV>
                <wp:extent cx="1398905" cy="922020"/>
                <wp:effectExtent l="0" t="0" r="0" b="0"/>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8905" cy="922020"/>
                        </a:xfrm>
                        <a:prstGeom prst="rect">
                          <a:avLst/>
                        </a:prstGeom>
                        <a:solidFill>
                          <a:srgbClr val="FFFFFF"/>
                        </a:solidFill>
                        <a:ln w="9525">
                          <a:noFill/>
                          <a:miter lim="800000"/>
                          <a:headEnd/>
                          <a:tailEnd/>
                        </a:ln>
                      </wps:spPr>
                      <wps:txbx>
                        <w:txbxContent>
                          <w:p w14:paraId="12D0A87D" w14:textId="77777777" w:rsidR="00543A80" w:rsidRDefault="00543A80" w:rsidP="00193F9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39F765" id="_x0000_s1062" type="#_x0000_t202" style="position:absolute;margin-left:550.3pt;margin-top:241.65pt;width:110.15pt;height:72.6pt;z-index:2517606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" stroked="f">
                <v:textbox>
                  <w:txbxContent>
                    <w:p w14:paraId="12D0A87D" w14:textId="77777777" w:rsidR="00543A80" w:rsidRDefault="00543A80" w:rsidP="00193F94"/>
                  </w:txbxContent>
                </v:textbox>
                <w10:wrap type="square" anchorx="margin"/>
              </v:shape>
            </w:pict>
          </mc:Fallback>
        </mc:AlternateContent>
      </w:r>
      <w:r w:rsidR="002C466B" w:rsidRPr="00D223DC">
        <w:rPr>
          <w:rFonts w:asciiTheme="majorHAnsi" w:hAnsiTheme="majorHAnsi" w:cstheme="majorHAnsi"/>
          <w:noProof/>
          <w:lang w:eastAsia="en-AU"/>
        </w:rPr>
        <mc:AlternateContent>
          <mc:Choice Requires="wps">
            <w:drawing>
              <wp:anchor distT="45720" distB="45720" distL="114300" distR="114300" simplePos="0" relativeHeight="251753472" behindDoc="0" locked="0" layoutInCell="1" allowOverlap="1" wp14:anchorId="38669922" wp14:editId="1EA62BBF">
                <wp:simplePos x="0" y="0"/>
                <wp:positionH relativeFrom="margin">
                  <wp:posOffset>5469918</wp:posOffset>
                </wp:positionH>
                <wp:positionV relativeFrom="paragraph">
                  <wp:posOffset>3092975</wp:posOffset>
                </wp:positionV>
                <wp:extent cx="1780540" cy="1414780"/>
                <wp:effectExtent l="0" t="0" r="0" b="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0540" cy="1414780"/>
                        </a:xfrm>
                        <a:prstGeom prst="rect">
                          <a:avLst/>
                        </a:prstGeom>
                        <a:solidFill>
                          <a:srgbClr val="FFFFFF"/>
                        </a:solidFill>
                        <a:ln w="9525">
                          <a:noFill/>
                          <a:miter lim="800000"/>
                          <a:headEnd/>
                          <a:tailEnd/>
                        </a:ln>
                      </wps:spPr>
                      <wps:txbx>
                        <w:txbxContent>
                          <w:p w14:paraId="3B02B9F2" w14:textId="7504BFE2" w:rsidR="00543A80" w:rsidRPr="00193F94" w:rsidRDefault="00543A80" w:rsidP="002C466B">
                            <w:pPr>
                              <w:rPr>
                                <w:color w:val="AEAAAA" w:themeColor="background2" w:themeShade="BF"/>
                              </w:rPr>
                            </w:pPr>
                            <w:r>
                              <w:rPr>
                                <w:color w:val="AEAAAA" w:themeColor="background2" w:themeShade="BF"/>
                              </w:rPr>
                              <w:t>Material (steel</w:t>
                            </w:r>
                            <w:r w:rsidRPr="00193F94">
                              <w:rPr>
                                <w:color w:val="AEAAAA" w:themeColor="background2" w:themeShade="BF"/>
                              </w:rPr>
                              <w:t>)</w:t>
                            </w:r>
                          </w:p>
                          <w:p w14:paraId="5431F7C1" w14:textId="4115FBFC" w:rsidR="00543A80" w:rsidRPr="00193F94" w:rsidRDefault="00543A80" w:rsidP="002C466B">
                            <w:pPr>
                              <w:pStyle w:val="ListParagraph"/>
                              <w:numPr>
                                <w:ilvl w:val="0"/>
                                <w:numId w:val="27"/>
                              </w:numPr>
                              <w:rPr>
                                <w:color w:val="AEAAAA" w:themeColor="background2" w:themeShade="BF"/>
                              </w:rPr>
                            </w:pPr>
                            <w:r w:rsidRPr="00193F94">
                              <w:rPr>
                                <w:color w:val="AEAAAA" w:themeColor="background2" w:themeShade="BF"/>
                              </w:rPr>
                              <w:t>Cheap</w:t>
                            </w:r>
                          </w:p>
                          <w:p w14:paraId="129A35FE" w14:textId="16B1A26B" w:rsidR="00543A80" w:rsidRPr="00193F94" w:rsidRDefault="00543A80" w:rsidP="002C466B">
                            <w:pPr>
                              <w:pStyle w:val="ListParagraph"/>
                              <w:numPr>
                                <w:ilvl w:val="0"/>
                                <w:numId w:val="27"/>
                              </w:numPr>
                              <w:rPr>
                                <w:color w:val="AEAAAA" w:themeColor="background2" w:themeShade="BF"/>
                              </w:rPr>
                            </w:pPr>
                            <w:r w:rsidRPr="00193F94">
                              <w:rPr>
                                <w:color w:val="AEAAAA" w:themeColor="background2" w:themeShade="BF"/>
                              </w:rPr>
                              <w:t xml:space="preserve">Strong </w:t>
                            </w:r>
                          </w:p>
                          <w:p w14:paraId="05F458FC" w14:textId="0FCBCE42" w:rsidR="00543A80" w:rsidRPr="00193F94" w:rsidRDefault="00543A80" w:rsidP="002C466B">
                            <w:pPr>
                              <w:pStyle w:val="ListParagraph"/>
                              <w:numPr>
                                <w:ilvl w:val="0"/>
                                <w:numId w:val="27"/>
                              </w:numPr>
                              <w:rPr>
                                <w:color w:val="AEAAAA" w:themeColor="background2" w:themeShade="BF"/>
                              </w:rPr>
                            </w:pPr>
                            <w:r w:rsidRPr="00193F94">
                              <w:rPr>
                                <w:color w:val="AEAAAA" w:themeColor="background2" w:themeShade="BF"/>
                              </w:rPr>
                              <w:t>Durable</w:t>
                            </w:r>
                          </w:p>
                          <w:p w14:paraId="18B47612" w14:textId="677AB260" w:rsidR="00543A80" w:rsidRPr="00193F94" w:rsidRDefault="00543A80" w:rsidP="002C466B">
                            <w:pPr>
                              <w:pStyle w:val="ListParagraph"/>
                              <w:numPr>
                                <w:ilvl w:val="0"/>
                                <w:numId w:val="27"/>
                              </w:numPr>
                              <w:rPr>
                                <w:color w:val="AEAAAA" w:themeColor="background2" w:themeShade="BF"/>
                              </w:rPr>
                            </w:pPr>
                            <w:r w:rsidRPr="00193F94">
                              <w:rPr>
                                <w:color w:val="AEAAAA" w:themeColor="background2" w:themeShade="BF"/>
                              </w:rPr>
                              <w:t xml:space="preserve">Easily accessible </w:t>
                            </w:r>
                          </w:p>
                          <w:p w14:paraId="5E225DF0" w14:textId="691A062F" w:rsidR="00543A80" w:rsidRPr="00193F94" w:rsidRDefault="00543A80" w:rsidP="002C466B">
                            <w:pPr>
                              <w:pStyle w:val="ListParagraph"/>
                              <w:numPr>
                                <w:ilvl w:val="0"/>
                                <w:numId w:val="27"/>
                              </w:numPr>
                              <w:rPr>
                                <w:color w:val="AEAAAA" w:themeColor="background2" w:themeShade="BF"/>
                              </w:rPr>
                            </w:pPr>
                            <w:r w:rsidRPr="00193F94">
                              <w:rPr>
                                <w:color w:val="AEAAAA" w:themeColor="background2" w:themeShade="BF"/>
                              </w:rPr>
                              <w:t>Easy to work wi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669922" id="_x0000_s1063" type="#_x0000_t202" style="position:absolute;margin-left:430.7pt;margin-top:243.55pt;width:140.2pt;height:111.4pt;z-index:2517534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" stroked="f">
                <v:textbox>
                  <w:txbxContent>
                    <w:p w14:paraId="3B02B9F2" w14:textId="7504BFE2" w:rsidR="00543A80" w:rsidRPr="00193F94" w:rsidRDefault="00543A80" w:rsidP="002C466B">
                      <w:pPr>
                        <w:rPr>
                          <w:color w:val="AEAAAA" w:themeColor="background2" w:themeShade="BF"/>
                        </w:rPr>
                      </w:pPr>
                      <w:r>
                        <w:rPr>
                          <w:color w:val="AEAAAA" w:themeColor="background2" w:themeShade="BF"/>
                        </w:rPr>
                        <w:t>Material (steel</w:t>
                      </w:r>
                      <w:r w:rsidRPr="00193F94">
                        <w:rPr>
                          <w:color w:val="AEAAAA" w:themeColor="background2" w:themeShade="BF"/>
                        </w:rPr>
                        <w:t>)</w:t>
                      </w:r>
                    </w:p>
                    <w:p w14:paraId="5431F7C1" w14:textId="4115FBFC" w:rsidR="00543A80" w:rsidRPr="00193F94" w:rsidRDefault="00543A80" w:rsidP="002C466B">
                      <w:pPr>
                        <w:pStyle w:val="ListParagraph"/>
                        <w:numPr>
                          <w:ilvl w:val="0"/>
                          <w:numId w:val="27"/>
                        </w:numPr>
                        <w:rPr>
                          <w:color w:val="AEAAAA" w:themeColor="background2" w:themeShade="BF"/>
                        </w:rPr>
                      </w:pPr>
                      <w:r w:rsidRPr="00193F94">
                        <w:rPr>
                          <w:color w:val="AEAAAA" w:themeColor="background2" w:themeShade="BF"/>
                        </w:rPr>
                        <w:t>Cheap</w:t>
                      </w:r>
                    </w:p>
                    <w:p w14:paraId="129A35FE" w14:textId="16B1A26B" w:rsidR="00543A80" w:rsidRPr="00193F94" w:rsidRDefault="00543A80" w:rsidP="002C466B">
                      <w:pPr>
                        <w:pStyle w:val="ListParagraph"/>
                        <w:numPr>
                          <w:ilvl w:val="0"/>
                          <w:numId w:val="27"/>
                        </w:numPr>
                        <w:rPr>
                          <w:color w:val="AEAAAA" w:themeColor="background2" w:themeShade="BF"/>
                        </w:rPr>
                      </w:pPr>
                      <w:r w:rsidRPr="00193F94">
                        <w:rPr>
                          <w:color w:val="AEAAAA" w:themeColor="background2" w:themeShade="BF"/>
                        </w:rPr>
                        <w:t xml:space="preserve">Strong </w:t>
                      </w:r>
                    </w:p>
                    <w:p w14:paraId="05F458FC" w14:textId="0FCBCE42" w:rsidR="00543A80" w:rsidRPr="00193F94" w:rsidRDefault="00543A80" w:rsidP="002C466B">
                      <w:pPr>
                        <w:pStyle w:val="ListParagraph"/>
                        <w:numPr>
                          <w:ilvl w:val="0"/>
                          <w:numId w:val="27"/>
                        </w:numPr>
                        <w:rPr>
                          <w:color w:val="AEAAAA" w:themeColor="background2" w:themeShade="BF"/>
                        </w:rPr>
                      </w:pPr>
                      <w:r w:rsidRPr="00193F94">
                        <w:rPr>
                          <w:color w:val="AEAAAA" w:themeColor="background2" w:themeShade="BF"/>
                        </w:rPr>
                        <w:t>Durable</w:t>
                      </w:r>
                    </w:p>
                    <w:p w14:paraId="18B47612" w14:textId="677AB260" w:rsidR="00543A80" w:rsidRPr="00193F94" w:rsidRDefault="00543A80" w:rsidP="002C466B">
                      <w:pPr>
                        <w:pStyle w:val="ListParagraph"/>
                        <w:numPr>
                          <w:ilvl w:val="0"/>
                          <w:numId w:val="27"/>
                        </w:numPr>
                        <w:rPr>
                          <w:color w:val="AEAAAA" w:themeColor="background2" w:themeShade="BF"/>
                        </w:rPr>
                      </w:pPr>
                      <w:r w:rsidRPr="00193F94">
                        <w:rPr>
                          <w:color w:val="AEAAAA" w:themeColor="background2" w:themeShade="BF"/>
                        </w:rPr>
                        <w:t xml:space="preserve">Easily accessible </w:t>
                      </w:r>
                    </w:p>
                    <w:p w14:paraId="5E225DF0" w14:textId="691A062F" w:rsidR="00543A80" w:rsidRPr="00193F94" w:rsidRDefault="00543A80" w:rsidP="002C466B">
                      <w:pPr>
                        <w:pStyle w:val="ListParagraph"/>
                        <w:numPr>
                          <w:ilvl w:val="0"/>
                          <w:numId w:val="27"/>
                        </w:numPr>
                        <w:rPr>
                          <w:color w:val="AEAAAA" w:themeColor="background2" w:themeShade="BF"/>
                        </w:rPr>
                      </w:pPr>
                      <w:r w:rsidRPr="00193F94">
                        <w:rPr>
                          <w:color w:val="AEAAAA" w:themeColor="background2" w:themeShade="BF"/>
                        </w:rPr>
                        <w:t>Easy to work with</w:t>
                      </w:r>
                    </w:p>
                  </w:txbxContent>
                </v:textbox>
                <w10:wrap type="square" anchorx="margin"/>
              </v:shape>
            </w:pict>
          </mc:Fallback>
        </mc:AlternateContent>
      </w:r>
      <w:r w:rsidR="00C367F6">
        <w:rPr>
          <w:noProof/>
          <w:lang w:eastAsia="en-AU"/>
        </w:rPr>
        <mc:AlternateContent>
          <mc:Choice Requires="wps">
            <w:drawing>
              <wp:anchor distT="0" distB="0" distL="114300" distR="114300" simplePos="0" relativeHeight="251681792" behindDoc="0" locked="0" layoutInCell="1" allowOverlap="1" wp14:anchorId="6FBC6FE4" wp14:editId="67E90591">
                <wp:simplePos x="0" y="0"/>
                <wp:positionH relativeFrom="margin">
                  <wp:align>center</wp:align>
                </wp:positionH>
                <wp:positionV relativeFrom="paragraph">
                  <wp:posOffset>-772510</wp:posOffset>
                </wp:positionV>
                <wp:extent cx="1828800" cy="1828800"/>
                <wp:effectExtent l="0" t="0" r="0" b="6350"/>
                <wp:wrapNone/>
                <wp:docPr id="474" name="Text Box 4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15EF3524" w14:textId="732DB0DB" w:rsidR="00543A80" w:rsidRPr="00C367F6" w:rsidRDefault="00543A80" w:rsidP="00C367F6">
                            <w:pPr>
                              <w:spacing w:line="276" w:lineRule="auto"/>
                              <w:jc w:val="cente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ign Concept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FBC6FE4" id="Text Box 474" o:spid="_x0000_s1064" type="#_x0000_t202" style="position:absolute;margin-left:0;margin-top:-60.85pt;width:2in;height:2in;z-index:25168179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" filled="f" stroked="f">
                <v:textbox style="mso-fit-shape-to-text:t">
                  <w:txbxContent>
                    <w:p w14:paraId="15EF3524" w14:textId="732DB0DB" w:rsidR="00543A80" w:rsidRPr="00C367F6" w:rsidRDefault="00543A80" w:rsidP="00C367F6">
                      <w:pPr>
                        <w:spacing w:line="276" w:lineRule="auto"/>
                        <w:jc w:val="cente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ign Concept 3</w:t>
                      </w:r>
                    </w:p>
                  </w:txbxContent>
                </v:textbox>
                <w10:wrap anchorx="margin"/>
              </v:shape>
            </w:pict>
          </mc:Fallback>
        </mc:AlternateContent>
      </w:r>
      <w:r w:rsidR="000B269F">
        <w:rPr>
          <w:rFonts w:asciiTheme="majorHAnsi" w:hAnsiTheme="majorHAnsi" w:cstheme="majorHAnsi"/>
          <w:noProof/>
          <w:lang w:eastAsia="en-AU"/>
        </w:rPr>
        <w:drawing>
          <wp:inline distT="0" distB="0" distL="0" distR="0" wp14:anchorId="07DB52EF" wp14:editId="71877AF1">
            <wp:extent cx="8627165" cy="5770117"/>
            <wp:effectExtent l="0" t="0"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ncept3.JPG"/>
                    <pic:cNvPicPr/>
                  </pic:nvPicPr>
                  <pic:blipFill>
                    <a:blip r:embed="rId20">
                      <a:extLst>
                        <a:ext uri="{28A0092B-C50C-407E-A947-70E740481C1C}">
                          <a14:useLocalDpi xmlns:a14="http://schemas.microsoft.com/office/drawing/2010/main" val="0"/>
                        </a:ext>
                      </a:extLst>
                    </a:blip>
                    <a:stretch>
                      <a:fillRect/>
                    </a:stretch>
                  </pic:blipFill>
                  <pic:spPr>
                    <a:xfrm>
                      <a:off x="0" y="0"/>
                      <a:ext cx="8641597" cy="5779770"/>
                    </a:xfrm>
                    <a:prstGeom prst="rect">
                      <a:avLst/>
                    </a:prstGeom>
                  </pic:spPr>
                </pic:pic>
              </a:graphicData>
            </a:graphic>
          </wp:inline>
        </w:drawing>
      </w:r>
    </w:p>
    <w:p w14:paraId="6E77302B" w14:textId="77777777" w:rsidR="009021E9" w:rsidRDefault="009021E9">
      <w:pPr>
        <w:rPr>
          <w:b/>
          <w:bCs/>
        </w:rPr>
        <w:sectPr w:rsidR="009021E9" w:rsidSect="009021E9">
          <w:pgSz w:w="16838" w:h="11906" w:orient="landscape"/>
          <w:pgMar w:top="1440" w:right="1440" w:bottom="1440" w:left="1440" w:header="709" w:footer="709" w:gutter="0"/>
          <w:pgNumType w:start="0"/>
          <w:cols w:space="708"/>
          <w:titlePg/>
          <w:docGrid w:linePitch="360"/>
        </w:sectPr>
      </w:pPr>
    </w:p>
    <w:p w14:paraId="58938B2F" w14:textId="6469E863" w:rsidR="009021E9" w:rsidRDefault="009021E9"/>
    <w:tbl>
      <w:tblPr>
        <w:tblStyle w:val="GridTable4-Accent1"/>
        <w:tblW w:w="0" w:type="auto"/>
        <w:tblLook w:val="04A0" w:firstRow="1" w:lastRow="0" w:firstColumn="1" w:lastColumn="0" w:noHBand="0" w:noVBand="1"/>
      </w:tblPr>
      <w:tblGrid>
        <w:gridCol w:w="3005"/>
        <w:gridCol w:w="3005"/>
        <w:gridCol w:w="3006"/>
      </w:tblGrid>
      <w:tr w:rsidR="005E2293" w:rsidRPr="00DC69F3" w14:paraId="61499ECC" w14:textId="77777777" w:rsidTr="00A415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091FE95" w14:textId="271E82FA" w:rsidR="005E2293" w:rsidRPr="00DC69F3" w:rsidRDefault="005E2293" w:rsidP="00DC69F3">
            <w:pPr>
              <w:spacing w:line="276" w:lineRule="auto"/>
              <w:jc w:val="center"/>
              <w:rPr>
                <w:rFonts w:asciiTheme="majorHAnsi" w:hAnsiTheme="majorHAnsi" w:cstheme="majorHAnsi"/>
              </w:rPr>
            </w:pPr>
            <w:r w:rsidRPr="00DC69F3">
              <w:rPr>
                <w:rFonts w:asciiTheme="majorHAnsi" w:hAnsiTheme="majorHAnsi" w:cstheme="majorHAnsi"/>
              </w:rPr>
              <w:t>Positive</w:t>
            </w:r>
          </w:p>
        </w:tc>
        <w:tc>
          <w:tcPr>
            <w:tcW w:w="3005" w:type="dxa"/>
          </w:tcPr>
          <w:p w14:paraId="5BE077F0" w14:textId="77777777" w:rsidR="005E2293" w:rsidRPr="00DC69F3" w:rsidRDefault="005E2293"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Minus</w:t>
            </w:r>
          </w:p>
        </w:tc>
        <w:tc>
          <w:tcPr>
            <w:tcW w:w="3006" w:type="dxa"/>
          </w:tcPr>
          <w:p w14:paraId="4D661BE9" w14:textId="77777777" w:rsidR="005E2293" w:rsidRPr="00DC69F3" w:rsidRDefault="005E2293"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Interesting</w:t>
            </w:r>
          </w:p>
        </w:tc>
      </w:tr>
      <w:tr w:rsidR="005E2293" w:rsidRPr="00DC69F3" w14:paraId="5E1BA3A6"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05DDA30" w14:textId="77777777" w:rsidR="005E2293" w:rsidRPr="00DC69F3" w:rsidRDefault="00E04253" w:rsidP="00DC69F3">
            <w:pPr>
              <w:spacing w:line="276" w:lineRule="auto"/>
              <w:rPr>
                <w:rFonts w:asciiTheme="majorHAnsi" w:hAnsiTheme="majorHAnsi" w:cstheme="majorHAnsi"/>
                <w:b w:val="0"/>
              </w:rPr>
            </w:pPr>
            <w:r w:rsidRPr="00DC69F3">
              <w:rPr>
                <w:rFonts w:asciiTheme="majorHAnsi" w:hAnsiTheme="majorHAnsi" w:cstheme="majorHAnsi"/>
                <w:b w:val="0"/>
              </w:rPr>
              <w:t xml:space="preserve">Simplistic </w:t>
            </w:r>
          </w:p>
        </w:tc>
        <w:tc>
          <w:tcPr>
            <w:tcW w:w="3005" w:type="dxa"/>
          </w:tcPr>
          <w:p w14:paraId="0B885ABA" w14:textId="77777777" w:rsidR="005E2293" w:rsidRPr="00DC69F3" w:rsidRDefault="00E04253"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Big; hard to move around</w:t>
            </w:r>
          </w:p>
        </w:tc>
        <w:tc>
          <w:tcPr>
            <w:tcW w:w="3006" w:type="dxa"/>
          </w:tcPr>
          <w:p w14:paraId="090D4BA5" w14:textId="77777777" w:rsidR="005E2293" w:rsidRPr="00DC69F3" w:rsidRDefault="00E04253"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Powered by bicycle</w:t>
            </w:r>
          </w:p>
        </w:tc>
      </w:tr>
      <w:tr w:rsidR="005E2293" w:rsidRPr="00DC69F3" w14:paraId="5AA8B0F4" w14:textId="77777777" w:rsidTr="00A41544">
        <w:tc>
          <w:tcPr>
            <w:cnfStyle w:val="001000000000" w:firstRow="0" w:lastRow="0" w:firstColumn="1" w:lastColumn="0" w:oddVBand="0" w:evenVBand="0" w:oddHBand="0" w:evenHBand="0" w:firstRowFirstColumn="0" w:firstRowLastColumn="0" w:lastRowFirstColumn="0" w:lastRowLastColumn="0"/>
            <w:tcW w:w="3005" w:type="dxa"/>
          </w:tcPr>
          <w:p w14:paraId="656205AC" w14:textId="77777777" w:rsidR="005E2293" w:rsidRPr="00DC69F3" w:rsidRDefault="00E04253" w:rsidP="00DC69F3">
            <w:pPr>
              <w:spacing w:line="276" w:lineRule="auto"/>
              <w:rPr>
                <w:rFonts w:asciiTheme="majorHAnsi" w:hAnsiTheme="majorHAnsi" w:cstheme="majorHAnsi"/>
                <w:b w:val="0"/>
              </w:rPr>
            </w:pPr>
            <w:r w:rsidRPr="00DC69F3">
              <w:rPr>
                <w:rFonts w:asciiTheme="majorHAnsi" w:hAnsiTheme="majorHAnsi" w:cstheme="majorHAnsi"/>
                <w:b w:val="0"/>
              </w:rPr>
              <w:t xml:space="preserve">Easy to use </w:t>
            </w:r>
          </w:p>
        </w:tc>
        <w:tc>
          <w:tcPr>
            <w:tcW w:w="3005" w:type="dxa"/>
          </w:tcPr>
          <w:p w14:paraId="7C8086AD" w14:textId="77777777" w:rsidR="005E2293" w:rsidRPr="00DC69F3" w:rsidRDefault="00E04253"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Barrel will fall out the side</w:t>
            </w:r>
          </w:p>
        </w:tc>
        <w:tc>
          <w:tcPr>
            <w:tcW w:w="3006" w:type="dxa"/>
          </w:tcPr>
          <w:p w14:paraId="69BB89F7" w14:textId="77777777" w:rsidR="005E2293" w:rsidRPr="00DC69F3" w:rsidRDefault="00E04253"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Any age can operate</w:t>
            </w:r>
          </w:p>
        </w:tc>
      </w:tr>
      <w:tr w:rsidR="005E2293" w:rsidRPr="00DC69F3" w14:paraId="414B4CBE"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49973E2" w14:textId="77777777" w:rsidR="005E2293" w:rsidRPr="00DC69F3" w:rsidRDefault="00E04253" w:rsidP="00DC69F3">
            <w:pPr>
              <w:spacing w:line="276" w:lineRule="auto"/>
              <w:rPr>
                <w:rFonts w:asciiTheme="majorHAnsi" w:hAnsiTheme="majorHAnsi" w:cstheme="majorHAnsi"/>
                <w:b w:val="0"/>
              </w:rPr>
            </w:pPr>
            <w:r w:rsidRPr="00DC69F3">
              <w:rPr>
                <w:rFonts w:asciiTheme="majorHAnsi" w:hAnsiTheme="majorHAnsi" w:cstheme="majorHAnsi"/>
                <w:b w:val="0"/>
              </w:rPr>
              <w:t>Comfortable operation</w:t>
            </w:r>
          </w:p>
        </w:tc>
        <w:tc>
          <w:tcPr>
            <w:tcW w:w="3005" w:type="dxa"/>
          </w:tcPr>
          <w:p w14:paraId="5DFF6683" w14:textId="041BC421" w:rsidR="005E2293" w:rsidRPr="00DC69F3" w:rsidRDefault="005E2293"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006" w:type="dxa"/>
          </w:tcPr>
          <w:p w14:paraId="2A0C9F62" w14:textId="77777777" w:rsidR="005E2293" w:rsidRPr="00DC69F3" w:rsidRDefault="005E2293"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bl>
    <w:p w14:paraId="00CBDC36" w14:textId="4DBA6752" w:rsidR="005E2293" w:rsidRPr="00DC69F3" w:rsidRDefault="005E2293" w:rsidP="00DC69F3">
      <w:pPr>
        <w:pStyle w:val="Heading2"/>
        <w:spacing w:line="276" w:lineRule="auto"/>
        <w:rPr>
          <w:rFonts w:cstheme="majorHAnsi"/>
        </w:rPr>
      </w:pPr>
    </w:p>
    <w:p w14:paraId="27CBA629" w14:textId="7ECC8260" w:rsidR="00B20FA6" w:rsidRPr="00DC69F3" w:rsidRDefault="00413DB3" w:rsidP="00DC69F3">
      <w:pPr>
        <w:pStyle w:val="Heading2"/>
        <w:spacing w:line="276" w:lineRule="auto"/>
        <w:rPr>
          <w:rFonts w:cstheme="majorHAnsi"/>
        </w:rPr>
      </w:pPr>
      <w:r>
        <w:rPr>
          <w:rFonts w:cstheme="majorHAnsi"/>
          <w:noProof/>
          <w:lang w:eastAsia="en-AU"/>
        </w:rPr>
        <mc:AlternateContent>
          <mc:Choice Requires="wps">
            <w:drawing>
              <wp:anchor distT="0" distB="0" distL="114300" distR="114300" simplePos="0" relativeHeight="251718656" behindDoc="1" locked="0" layoutInCell="1" allowOverlap="1" wp14:anchorId="20D3DF2D" wp14:editId="777D0E83">
                <wp:simplePos x="0" y="0"/>
                <wp:positionH relativeFrom="column">
                  <wp:posOffset>-233264</wp:posOffset>
                </wp:positionH>
                <wp:positionV relativeFrom="paragraph">
                  <wp:posOffset>237612</wp:posOffset>
                </wp:positionV>
                <wp:extent cx="6261830" cy="936831"/>
                <wp:effectExtent l="0" t="0" r="24765" b="15875"/>
                <wp:wrapNone/>
                <wp:docPr id="507" name="Freeform 507"/>
                <wp:cNvGraphicFramePr/>
                <a:graphic xmlns:a="http://schemas.openxmlformats.org/drawingml/2006/main">
                  <a:graphicData uri="http://schemas.microsoft.com/office/word/2010/wordprocessingShape">
                    <wps:wsp>
                      <wps:cNvSpPr/>
                      <wps:spPr>
                        <a:xfrm>
                          <a:off x="0" y="0"/>
                          <a:ext cx="6261830" cy="936831"/>
                        </a:xfrm>
                        <a:custGeom>
                          <a:avLst/>
                          <a:gdLst>
                            <a:gd name="connsiteX0" fmla="*/ 144554 w 6261830"/>
                            <a:gd name="connsiteY0" fmla="*/ 71207 h 936831"/>
                            <a:gd name="connsiteX1" fmla="*/ 1529801 w 6261830"/>
                            <a:gd name="connsiteY1" fmla="*/ 43911 h 936831"/>
                            <a:gd name="connsiteX2" fmla="*/ 2669389 w 6261830"/>
                            <a:gd name="connsiteY2" fmla="*/ 105326 h 936831"/>
                            <a:gd name="connsiteX3" fmla="*/ 5897085 w 6261830"/>
                            <a:gd name="connsiteY3" fmla="*/ 166741 h 936831"/>
                            <a:gd name="connsiteX4" fmla="*/ 5658249 w 6261830"/>
                            <a:gd name="connsiteY4" fmla="*/ 808186 h 936831"/>
                            <a:gd name="connsiteX5" fmla="*/ 1181783 w 6261830"/>
                            <a:gd name="connsiteY5" fmla="*/ 869601 h 936831"/>
                            <a:gd name="connsiteX6" fmla="*/ 158201 w 6261830"/>
                            <a:gd name="connsiteY6" fmla="*/ 876424 h 936831"/>
                            <a:gd name="connsiteX7" fmla="*/ 144554 w 6261830"/>
                            <a:gd name="connsiteY7" fmla="*/ 71207 h 9368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261830" h="936831">
                              <a:moveTo>
                                <a:pt x="144554" y="71207"/>
                              </a:moveTo>
                              <a:cubicBezTo>
                                <a:pt x="373154" y="-67545"/>
                                <a:pt x="1108995" y="38225"/>
                                <a:pt x="1529801" y="43911"/>
                              </a:cubicBezTo>
                              <a:cubicBezTo>
                                <a:pt x="1950607" y="49597"/>
                                <a:pt x="2669389" y="105326"/>
                                <a:pt x="2669389" y="105326"/>
                              </a:cubicBezTo>
                              <a:lnTo>
                                <a:pt x="5897085" y="166741"/>
                              </a:lnTo>
                              <a:cubicBezTo>
                                <a:pt x="6395228" y="283884"/>
                                <a:pt x="6444133" y="691043"/>
                                <a:pt x="5658249" y="808186"/>
                              </a:cubicBezTo>
                              <a:cubicBezTo>
                                <a:pt x="4872365" y="925329"/>
                                <a:pt x="1181783" y="869601"/>
                                <a:pt x="1181783" y="869601"/>
                              </a:cubicBezTo>
                              <a:cubicBezTo>
                                <a:pt x="265108" y="880974"/>
                                <a:pt x="328798" y="1010627"/>
                                <a:pt x="158201" y="876424"/>
                              </a:cubicBezTo>
                              <a:cubicBezTo>
                                <a:pt x="-12396" y="742221"/>
                                <a:pt x="-84046" y="209959"/>
                                <a:pt x="144554" y="71207"/>
                              </a:cubicBezTo>
                              <a:close/>
                            </a:path>
                          </a:pathLst>
                        </a:cu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485165" id="Freeform 507" o:spid="_x0000_s1026" style="position:absolute;margin-left:-18.35pt;margin-top:18.7pt;width:493.05pt;height:73.75pt;z-index:-251597824;visibility:visible;mso-wrap-style:square;mso-wrap-distance-left:9pt;mso-wrap-distance-top:0;mso-wrap-distance-right:9pt;mso-wrap-distance-bottom:0;mso-position-horizontal:absolute;mso-position-horizontal-relative:text;mso-position-vertical:absolute;mso-position-vertical-relative:text;v-text-anchor:middle" coordsize="6261830,936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" path="m144554,71207c373154,-67545,1108995,38225,1529801,43911v420806,5686,1139588,61415,1139588,61415l5897085,166741v498143,117143,547048,524302,-238836,641445c4872365,925329,1181783,869601,1181783,869601,265108,880974,328798,1010627,158201,876424,-12396,742221,-84046,209959,144554,71207xe" fillcolor="red" strokecolor="#1f3763 [1604]" strokeweight="1pt">
                <v:stroke joinstyle="miter"/>
                <v:path arrowok="t" o:connecttype="custom" o:connectlocs="144554,71207;1529801,43911;2669389,105326;5897085,166741;5658249,808186;1181783,869601;158201,876424;144554,71207" o:connectangles="0,0,0,0,0,0,0,0"/>
              </v:shape>
            </w:pict>
          </mc:Fallback>
        </mc:AlternateContent>
      </w:r>
      <w:r w:rsidR="004A7E34" w:rsidRPr="00DC69F3">
        <w:rPr>
          <w:rFonts w:cstheme="majorHAnsi"/>
        </w:rPr>
        <w:t xml:space="preserve">Design Criteria </w:t>
      </w:r>
    </w:p>
    <w:p w14:paraId="4AB2429E" w14:textId="77777777" w:rsidR="004A7E34" w:rsidRPr="00C02AD4" w:rsidRDefault="004A7E34" w:rsidP="00DC69F3">
      <w:pPr>
        <w:pStyle w:val="Heading3"/>
        <w:spacing w:line="276" w:lineRule="auto"/>
        <w:rPr>
          <w:rFonts w:cstheme="majorHAnsi"/>
          <w:color w:val="FFFFFF" w:themeColor="background1"/>
        </w:rPr>
      </w:pPr>
      <w:r w:rsidRPr="00C02AD4">
        <w:rPr>
          <w:rFonts w:cstheme="majorHAnsi"/>
          <w:color w:val="FFFFFF" w:themeColor="background1"/>
        </w:rPr>
        <w:t>Sustainable Design</w:t>
      </w:r>
    </w:p>
    <w:p w14:paraId="33B296EE" w14:textId="4DB265B4" w:rsidR="00E04253" w:rsidRPr="00C02AD4" w:rsidRDefault="00413DB3" w:rsidP="00DC69F3">
      <w:pPr>
        <w:spacing w:line="276" w:lineRule="auto"/>
        <w:rPr>
          <w:rFonts w:asciiTheme="majorHAnsi" w:hAnsiTheme="majorHAnsi" w:cstheme="majorHAnsi"/>
          <w:color w:val="FFFFFF" w:themeColor="background1"/>
        </w:rPr>
      </w:pPr>
      <w:r w:rsidRPr="00C02AD4">
        <w:rPr>
          <w:rFonts w:asciiTheme="majorHAnsi" w:hAnsiTheme="majorHAnsi" w:cstheme="majorHAnsi"/>
          <w:noProof/>
          <w:color w:val="FFFFFF" w:themeColor="background1"/>
          <w:lang w:eastAsia="en-AU"/>
        </w:rPr>
        <mc:AlternateContent>
          <mc:Choice Requires="wps">
            <w:drawing>
              <wp:anchor distT="0" distB="0" distL="114300" distR="114300" simplePos="0" relativeHeight="251719680" behindDoc="1" locked="0" layoutInCell="1" allowOverlap="1" wp14:anchorId="4FF4892D" wp14:editId="13A2C116">
                <wp:simplePos x="0" y="0"/>
                <wp:positionH relativeFrom="column">
                  <wp:posOffset>-528736</wp:posOffset>
                </wp:positionH>
                <wp:positionV relativeFrom="paragraph">
                  <wp:posOffset>661801</wp:posOffset>
                </wp:positionV>
                <wp:extent cx="6652333" cy="603077"/>
                <wp:effectExtent l="0" t="0" r="15240" b="26035"/>
                <wp:wrapNone/>
                <wp:docPr id="508" name="Freeform 508"/>
                <wp:cNvGraphicFramePr/>
                <a:graphic xmlns:a="http://schemas.openxmlformats.org/drawingml/2006/main">
                  <a:graphicData uri="http://schemas.microsoft.com/office/word/2010/wordprocessingShape">
                    <wps:wsp>
                      <wps:cNvSpPr/>
                      <wps:spPr>
                        <a:xfrm>
                          <a:off x="0" y="0"/>
                          <a:ext cx="6652333" cy="603077"/>
                        </a:xfrm>
                        <a:custGeom>
                          <a:avLst/>
                          <a:gdLst>
                            <a:gd name="connsiteX0" fmla="*/ 453673 w 6652333"/>
                            <a:gd name="connsiteY0" fmla="*/ 40244 h 603077"/>
                            <a:gd name="connsiteX1" fmla="*/ 1456784 w 6652333"/>
                            <a:gd name="connsiteY1" fmla="*/ 33420 h 603077"/>
                            <a:gd name="connsiteX2" fmla="*/ 4179512 w 6652333"/>
                            <a:gd name="connsiteY2" fmla="*/ 163073 h 603077"/>
                            <a:gd name="connsiteX3" fmla="*/ 6165261 w 6652333"/>
                            <a:gd name="connsiteY3" fmla="*/ 176721 h 603077"/>
                            <a:gd name="connsiteX4" fmla="*/ 6137966 w 6652333"/>
                            <a:gd name="connsiteY4" fmla="*/ 586154 h 603077"/>
                            <a:gd name="connsiteX5" fmla="*/ 460497 w 6652333"/>
                            <a:gd name="connsiteY5" fmla="*/ 476972 h 603077"/>
                            <a:gd name="connsiteX6" fmla="*/ 453673 w 6652333"/>
                            <a:gd name="connsiteY6" fmla="*/ 40244 h 6030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652333" h="603077">
                              <a:moveTo>
                                <a:pt x="453673" y="40244"/>
                              </a:moveTo>
                              <a:cubicBezTo>
                                <a:pt x="619721" y="-33681"/>
                                <a:pt x="835811" y="12949"/>
                                <a:pt x="1456784" y="33420"/>
                              </a:cubicBezTo>
                              <a:cubicBezTo>
                                <a:pt x="2077757" y="53891"/>
                                <a:pt x="3394766" y="139190"/>
                                <a:pt x="4179512" y="163073"/>
                              </a:cubicBezTo>
                              <a:cubicBezTo>
                                <a:pt x="4964258" y="186956"/>
                                <a:pt x="5838852" y="106208"/>
                                <a:pt x="6165261" y="176721"/>
                              </a:cubicBezTo>
                              <a:cubicBezTo>
                                <a:pt x="6491670" y="247235"/>
                                <a:pt x="7088760" y="536112"/>
                                <a:pt x="6137966" y="586154"/>
                              </a:cubicBezTo>
                              <a:cubicBezTo>
                                <a:pt x="5187172" y="636196"/>
                                <a:pt x="1403330" y="567957"/>
                                <a:pt x="460497" y="476972"/>
                              </a:cubicBezTo>
                              <a:cubicBezTo>
                                <a:pt x="-482336" y="385987"/>
                                <a:pt x="287625" y="114169"/>
                                <a:pt x="453673" y="40244"/>
                              </a:cubicBezTo>
                              <a:close/>
                            </a:path>
                          </a:pathLst>
                        </a:cu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3F9FD" id="Freeform 508" o:spid="_x0000_s1026" style="position:absolute;margin-left:-41.65pt;margin-top:52.1pt;width:523.8pt;height:47.5pt;z-index:-251596800;visibility:visible;mso-wrap-style:square;mso-wrap-distance-left:9pt;mso-wrap-distance-top:0;mso-wrap-distance-right:9pt;mso-wrap-distance-bottom:0;mso-position-horizontal:absolute;mso-position-horizontal-relative:text;mso-position-vertical:absolute;mso-position-vertical-relative:text;v-text-anchor:middle" coordsize="6652333,603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" path="m453673,40244c619721,-33681,835811,12949,1456784,33420v620973,20471,1937982,105770,2722728,129653c4964258,186956,5838852,106208,6165261,176721v326409,70514,923499,359391,-27295,409433c5187172,636196,1403330,567957,460497,476972,-482336,385987,287625,114169,453673,40244xe" fillcolor="#7030a0" strokecolor="#1f3763 [1604]" strokeweight="1pt">
                <v:stroke joinstyle="miter"/>
                <v:path arrowok="t" o:connecttype="custom" o:connectlocs="453673,40244;1456784,33420;4179512,163073;6165261,176721;6137966,586154;460497,476972;453673,40244" o:connectangles="0,0,0,0,0,0,0"/>
              </v:shape>
            </w:pict>
          </mc:Fallback>
        </mc:AlternateContent>
      </w:r>
      <w:r w:rsidR="003C1E1A" w:rsidRPr="00C02AD4">
        <w:rPr>
          <w:rFonts w:asciiTheme="majorHAnsi" w:hAnsiTheme="majorHAnsi" w:cstheme="majorHAnsi"/>
          <w:color w:val="FFFFFF" w:themeColor="background1"/>
        </w:rPr>
        <w:t>The use of completely recycled materials makes this design very eco-friendly. Durable materials will also be used for the design which means the machine can survive harsh conditions and is “built to last”.</w:t>
      </w:r>
    </w:p>
    <w:p w14:paraId="6554FD6D" w14:textId="77777777" w:rsidR="004A7E34" w:rsidRPr="00C02AD4" w:rsidRDefault="004A7E34" w:rsidP="00DC69F3">
      <w:pPr>
        <w:pStyle w:val="Heading3"/>
        <w:spacing w:line="276" w:lineRule="auto"/>
        <w:rPr>
          <w:rFonts w:cstheme="majorHAnsi"/>
          <w:color w:val="FFFFFF" w:themeColor="background1"/>
        </w:rPr>
      </w:pPr>
      <w:r w:rsidRPr="00C02AD4">
        <w:rPr>
          <w:rFonts w:cstheme="majorHAnsi"/>
          <w:color w:val="FFFFFF" w:themeColor="background1"/>
        </w:rPr>
        <w:t>Ergonomics</w:t>
      </w:r>
    </w:p>
    <w:p w14:paraId="088B3E0E" w14:textId="53876707" w:rsidR="00766B64" w:rsidRPr="00C02AD4" w:rsidRDefault="00413DB3" w:rsidP="00DC69F3">
      <w:pPr>
        <w:spacing w:line="276" w:lineRule="auto"/>
        <w:rPr>
          <w:rFonts w:asciiTheme="majorHAnsi" w:hAnsiTheme="majorHAnsi" w:cstheme="majorHAnsi"/>
          <w:color w:val="FFFFFF" w:themeColor="background1"/>
        </w:rPr>
      </w:pPr>
      <w:r w:rsidRPr="00C02AD4">
        <w:rPr>
          <w:rFonts w:asciiTheme="majorHAnsi" w:hAnsiTheme="majorHAnsi" w:cstheme="majorHAnsi"/>
          <w:noProof/>
          <w:color w:val="FFFFFF" w:themeColor="background1"/>
          <w:lang w:eastAsia="en-AU"/>
        </w:rPr>
        <mc:AlternateContent>
          <mc:Choice Requires="wps">
            <w:drawing>
              <wp:anchor distT="0" distB="0" distL="114300" distR="114300" simplePos="0" relativeHeight="251720704" behindDoc="1" locked="0" layoutInCell="1" allowOverlap="1" wp14:anchorId="52DEBAD8" wp14:editId="65D62874">
                <wp:simplePos x="0" y="0"/>
                <wp:positionH relativeFrom="column">
                  <wp:posOffset>-299837</wp:posOffset>
                </wp:positionH>
                <wp:positionV relativeFrom="paragraph">
                  <wp:posOffset>289124</wp:posOffset>
                </wp:positionV>
                <wp:extent cx="6240684" cy="879273"/>
                <wp:effectExtent l="0" t="19050" r="27305" b="16510"/>
                <wp:wrapNone/>
                <wp:docPr id="509" name="Freeform 509"/>
                <wp:cNvGraphicFramePr/>
                <a:graphic xmlns:a="http://schemas.openxmlformats.org/drawingml/2006/main">
                  <a:graphicData uri="http://schemas.microsoft.com/office/word/2010/wordprocessingShape">
                    <wps:wsp>
                      <wps:cNvSpPr/>
                      <wps:spPr>
                        <a:xfrm>
                          <a:off x="0" y="0"/>
                          <a:ext cx="6240684" cy="879273"/>
                        </a:xfrm>
                        <a:custGeom>
                          <a:avLst/>
                          <a:gdLst>
                            <a:gd name="connsiteX0" fmla="*/ 190655 w 6240684"/>
                            <a:gd name="connsiteY0" fmla="*/ 0 h 879273"/>
                            <a:gd name="connsiteX1" fmla="*/ 675150 w 6240684"/>
                            <a:gd name="connsiteY1" fmla="*/ 20472 h 879273"/>
                            <a:gd name="connsiteX2" fmla="*/ 1357538 w 6240684"/>
                            <a:gd name="connsiteY2" fmla="*/ 34119 h 879273"/>
                            <a:gd name="connsiteX3" fmla="*/ 1917097 w 6240684"/>
                            <a:gd name="connsiteY3" fmla="*/ 136478 h 879273"/>
                            <a:gd name="connsiteX4" fmla="*/ 5308565 w 6240684"/>
                            <a:gd name="connsiteY4" fmla="*/ 150125 h 879273"/>
                            <a:gd name="connsiteX5" fmla="*/ 6236613 w 6240684"/>
                            <a:gd name="connsiteY5" fmla="*/ 566382 h 879273"/>
                            <a:gd name="connsiteX6" fmla="*/ 5069730 w 6240684"/>
                            <a:gd name="connsiteY6" fmla="*/ 750627 h 879273"/>
                            <a:gd name="connsiteX7" fmla="*/ 2442536 w 6240684"/>
                            <a:gd name="connsiteY7" fmla="*/ 812042 h 879273"/>
                            <a:gd name="connsiteX8" fmla="*/ 211127 w 6240684"/>
                            <a:gd name="connsiteY8" fmla="*/ 818866 h 879273"/>
                            <a:gd name="connsiteX9" fmla="*/ 190655 w 6240684"/>
                            <a:gd name="connsiteY9" fmla="*/ 0 h 8792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240684" h="879273">
                              <a:moveTo>
                                <a:pt x="190655" y="0"/>
                              </a:moveTo>
                              <a:lnTo>
                                <a:pt x="675150" y="20472"/>
                              </a:lnTo>
                              <a:lnTo>
                                <a:pt x="1357538" y="34119"/>
                              </a:lnTo>
                              <a:cubicBezTo>
                                <a:pt x="1564529" y="53453"/>
                                <a:pt x="1258593" y="117144"/>
                                <a:pt x="1917097" y="136478"/>
                              </a:cubicBezTo>
                              <a:cubicBezTo>
                                <a:pt x="2575602" y="155812"/>
                                <a:pt x="4588646" y="78474"/>
                                <a:pt x="5308565" y="150125"/>
                              </a:cubicBezTo>
                              <a:cubicBezTo>
                                <a:pt x="6028484" y="221776"/>
                                <a:pt x="6276419" y="466298"/>
                                <a:pt x="6236613" y="566382"/>
                              </a:cubicBezTo>
                              <a:cubicBezTo>
                                <a:pt x="6196807" y="666466"/>
                                <a:pt x="5702076" y="709684"/>
                                <a:pt x="5069730" y="750627"/>
                              </a:cubicBezTo>
                              <a:cubicBezTo>
                                <a:pt x="4437384" y="791570"/>
                                <a:pt x="3252303" y="800669"/>
                                <a:pt x="2442536" y="812042"/>
                              </a:cubicBezTo>
                              <a:cubicBezTo>
                                <a:pt x="1632769" y="823415"/>
                                <a:pt x="579617" y="953069"/>
                                <a:pt x="211127" y="818866"/>
                              </a:cubicBezTo>
                              <a:cubicBezTo>
                                <a:pt x="-157363" y="684663"/>
                                <a:pt x="37117" y="345743"/>
                                <a:pt x="190655" y="0"/>
                              </a:cubicBezTo>
                              <a:close/>
                            </a:path>
                          </a:pathLst>
                        </a:cu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A432A8" id="Freeform 509" o:spid="_x0000_s1026" style="position:absolute;margin-left:-23.6pt;margin-top:22.75pt;width:491.4pt;height:69.25pt;z-index:-251595776;visibility:visible;mso-wrap-style:square;mso-wrap-distance-left:9pt;mso-wrap-distance-top:0;mso-wrap-distance-right:9pt;mso-wrap-distance-bottom:0;mso-position-horizontal:absolute;mso-position-horizontal-relative:text;mso-position-vertical:absolute;mso-position-vertical-relative:text;v-text-anchor:middle" coordsize="6240684,879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" path="m190655,l675150,20472r682388,13647c1564529,53453,1258593,117144,1917097,136478v658505,19334,2671549,-58004,3391468,13647c6028484,221776,6276419,466298,6236613,566382,6196807,666466,5702076,709684,5069730,750627v-632346,40943,-1817427,50042,-2627194,61415c1632769,823415,579617,953069,211127,818866,-157363,684663,37117,345743,190655,xe" fillcolor="#00b0f0" strokecolor="#1f3763 [1604]" strokeweight="1pt">
                <v:stroke joinstyle="miter"/>
                <v:path arrowok="t" o:connecttype="custom" o:connectlocs="190655,0;675150,20472;1357538,34119;1917097,136478;5308565,150125;6236613,566382;5069730,750627;2442536,812042;211127,818866;190655,0" o:connectangles="0,0,0,0,0,0,0,0,0,0"/>
              </v:shape>
            </w:pict>
          </mc:Fallback>
        </mc:AlternateContent>
      </w:r>
      <w:r w:rsidR="00766B64" w:rsidRPr="00C02AD4">
        <w:rPr>
          <w:rFonts w:asciiTheme="majorHAnsi" w:hAnsiTheme="majorHAnsi" w:cstheme="majorHAnsi"/>
          <w:color w:val="FFFFFF" w:themeColor="background1"/>
        </w:rPr>
        <w:t xml:space="preserve">Being able to sit down and use the machine at the same time creates a more comfortable operation. </w:t>
      </w:r>
    </w:p>
    <w:p w14:paraId="60D85170" w14:textId="77777777" w:rsidR="004A7E34" w:rsidRPr="00C02AD4" w:rsidRDefault="004A7E34" w:rsidP="00DC69F3">
      <w:pPr>
        <w:pStyle w:val="Heading3"/>
        <w:spacing w:line="276" w:lineRule="auto"/>
        <w:rPr>
          <w:rFonts w:cstheme="majorHAnsi"/>
          <w:color w:val="FFFFFF" w:themeColor="background1"/>
        </w:rPr>
      </w:pPr>
      <w:r w:rsidRPr="00C02AD4">
        <w:rPr>
          <w:rFonts w:cstheme="majorHAnsi"/>
          <w:color w:val="FFFFFF" w:themeColor="background1"/>
        </w:rPr>
        <w:t>Anthropometrics</w:t>
      </w:r>
    </w:p>
    <w:p w14:paraId="65B911EC" w14:textId="13592DDA" w:rsidR="00766B64" w:rsidRPr="00C02AD4" w:rsidRDefault="00413DB3" w:rsidP="00DC69F3">
      <w:pPr>
        <w:spacing w:line="276" w:lineRule="auto"/>
        <w:rPr>
          <w:rFonts w:asciiTheme="majorHAnsi" w:hAnsiTheme="majorHAnsi" w:cstheme="majorHAnsi"/>
          <w:color w:val="FFFFFF" w:themeColor="background1"/>
        </w:rPr>
      </w:pPr>
      <w:r w:rsidRPr="00C02AD4">
        <w:rPr>
          <w:rFonts w:asciiTheme="majorHAnsi" w:hAnsiTheme="majorHAnsi" w:cstheme="majorHAnsi"/>
          <w:noProof/>
          <w:color w:val="FFFFFF" w:themeColor="background1"/>
          <w:lang w:eastAsia="en-AU"/>
        </w:rPr>
        <mc:AlternateContent>
          <mc:Choice Requires="wps">
            <w:drawing>
              <wp:anchor distT="0" distB="0" distL="114300" distR="114300" simplePos="0" relativeHeight="251721728" behindDoc="1" locked="0" layoutInCell="1" allowOverlap="1" wp14:anchorId="1635EE0B" wp14:editId="63DAE492">
                <wp:simplePos x="0" y="0"/>
                <wp:positionH relativeFrom="column">
                  <wp:posOffset>-201781</wp:posOffset>
                </wp:positionH>
                <wp:positionV relativeFrom="paragraph">
                  <wp:posOffset>643939</wp:posOffset>
                </wp:positionV>
                <wp:extent cx="6083793" cy="908714"/>
                <wp:effectExtent l="0" t="0" r="12700" b="24765"/>
                <wp:wrapNone/>
                <wp:docPr id="510" name="Freeform 510"/>
                <wp:cNvGraphicFramePr/>
                <a:graphic xmlns:a="http://schemas.openxmlformats.org/drawingml/2006/main">
                  <a:graphicData uri="http://schemas.microsoft.com/office/word/2010/wordprocessingShape">
                    <wps:wsp>
                      <wps:cNvSpPr/>
                      <wps:spPr>
                        <a:xfrm>
                          <a:off x="0" y="0"/>
                          <a:ext cx="6083793" cy="908714"/>
                        </a:xfrm>
                        <a:custGeom>
                          <a:avLst/>
                          <a:gdLst>
                            <a:gd name="connsiteX0" fmla="*/ 126718 w 6083793"/>
                            <a:gd name="connsiteY0" fmla="*/ 62058 h 908714"/>
                            <a:gd name="connsiteX1" fmla="*/ 1409608 w 6083793"/>
                            <a:gd name="connsiteY1" fmla="*/ 55234 h 908714"/>
                            <a:gd name="connsiteX2" fmla="*/ 2426366 w 6083793"/>
                            <a:gd name="connsiteY2" fmla="*/ 150768 h 908714"/>
                            <a:gd name="connsiteX3" fmla="*/ 5333339 w 6083793"/>
                            <a:gd name="connsiteY3" fmla="*/ 178064 h 908714"/>
                            <a:gd name="connsiteX4" fmla="*/ 5879250 w 6083793"/>
                            <a:gd name="connsiteY4" fmla="*/ 771741 h 908714"/>
                            <a:gd name="connsiteX5" fmla="*/ 2426366 w 6083793"/>
                            <a:gd name="connsiteY5" fmla="*/ 758094 h 908714"/>
                            <a:gd name="connsiteX6" fmla="*/ 502032 w 6083793"/>
                            <a:gd name="connsiteY6" fmla="*/ 887747 h 908714"/>
                            <a:gd name="connsiteX7" fmla="*/ 92599 w 6083793"/>
                            <a:gd name="connsiteY7" fmla="*/ 819509 h 908714"/>
                            <a:gd name="connsiteX8" fmla="*/ 126718 w 6083793"/>
                            <a:gd name="connsiteY8" fmla="*/ 62058 h 9087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83793" h="908714">
                              <a:moveTo>
                                <a:pt x="126718" y="62058"/>
                              </a:moveTo>
                              <a:cubicBezTo>
                                <a:pt x="346220" y="-65321"/>
                                <a:pt x="1026333" y="40449"/>
                                <a:pt x="1409608" y="55234"/>
                              </a:cubicBezTo>
                              <a:cubicBezTo>
                                <a:pt x="1792883" y="70019"/>
                                <a:pt x="1772411" y="130296"/>
                                <a:pt x="2426366" y="150768"/>
                              </a:cubicBezTo>
                              <a:cubicBezTo>
                                <a:pt x="3080321" y="171240"/>
                                <a:pt x="4757858" y="74568"/>
                                <a:pt x="5333339" y="178064"/>
                              </a:cubicBezTo>
                              <a:cubicBezTo>
                                <a:pt x="5908820" y="281560"/>
                                <a:pt x="6363745" y="675069"/>
                                <a:pt x="5879250" y="771741"/>
                              </a:cubicBezTo>
                              <a:cubicBezTo>
                                <a:pt x="5394755" y="868413"/>
                                <a:pt x="3322569" y="738760"/>
                                <a:pt x="2426366" y="758094"/>
                              </a:cubicBezTo>
                              <a:cubicBezTo>
                                <a:pt x="1530163" y="777428"/>
                                <a:pt x="890993" y="877511"/>
                                <a:pt x="502032" y="887747"/>
                              </a:cubicBezTo>
                              <a:cubicBezTo>
                                <a:pt x="113071" y="897983"/>
                                <a:pt x="159701" y="955987"/>
                                <a:pt x="92599" y="819509"/>
                              </a:cubicBezTo>
                              <a:cubicBezTo>
                                <a:pt x="25497" y="683032"/>
                                <a:pt x="-92784" y="189437"/>
                                <a:pt x="126718" y="62058"/>
                              </a:cubicBezTo>
                              <a:close/>
                            </a:path>
                          </a:pathLst>
                        </a:cu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A87D2A" id="Freeform 510" o:spid="_x0000_s1026" style="position:absolute;margin-left:-15.9pt;margin-top:50.7pt;width:479.05pt;height:71.55pt;z-index:-251594752;visibility:visible;mso-wrap-style:square;mso-wrap-distance-left:9pt;mso-wrap-distance-top:0;mso-wrap-distance-right:9pt;mso-wrap-distance-bottom:0;mso-position-horizontal:absolute;mso-position-horizontal-relative:text;mso-position-vertical:absolute;mso-position-vertical-relative:text;v-text-anchor:middle" coordsize="6083793,908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" path="m126718,62058c346220,-65321,1026333,40449,1409608,55234v383275,14785,362803,75062,1016758,95534c3080321,171240,4757858,74568,5333339,178064v575481,103496,1030406,497005,545911,593677c5394755,868413,3322569,738760,2426366,758094,1530163,777428,890993,877511,502032,887747,113071,897983,159701,955987,92599,819509,25497,683032,-92784,189437,126718,62058xe" fillcolor="#ed7d31 [3205]" strokecolor="#823b0b [1605]" strokeweight="1pt">
                <v:stroke joinstyle="miter"/>
                <v:path arrowok="t" o:connecttype="custom" o:connectlocs="126718,62058;1409608,55234;2426366,150768;5333339,178064;5879250,771741;2426366,758094;502032,887747;92599,819509;126718,62058" o:connectangles="0,0,0,0,0,0,0,0,0"/>
              </v:shape>
            </w:pict>
          </mc:Fallback>
        </mc:AlternateContent>
      </w:r>
      <w:r w:rsidR="00766B64" w:rsidRPr="00C02AD4">
        <w:rPr>
          <w:rFonts w:asciiTheme="majorHAnsi" w:hAnsiTheme="majorHAnsi" w:cstheme="majorHAnsi"/>
          <w:color w:val="FFFFFF" w:themeColor="background1"/>
        </w:rPr>
        <w:t xml:space="preserve">Having bicycle pedals at the ground is the optimal spot for people to sit on the bicycle and pedal because the distance from the seat to the ground is the height of their legs. Also, having the barrel at average adult waist height is good for ease of use. </w:t>
      </w:r>
    </w:p>
    <w:p w14:paraId="07F17B95" w14:textId="2E00030B" w:rsidR="004A7E34" w:rsidRPr="00C02AD4" w:rsidRDefault="004A7E34" w:rsidP="00DC69F3">
      <w:pPr>
        <w:pStyle w:val="Heading3"/>
        <w:spacing w:line="276" w:lineRule="auto"/>
        <w:rPr>
          <w:rFonts w:cstheme="majorHAnsi"/>
          <w:color w:val="FFFFFF" w:themeColor="background1"/>
        </w:rPr>
      </w:pPr>
      <w:r w:rsidRPr="00C02AD4">
        <w:rPr>
          <w:rFonts w:cstheme="majorHAnsi"/>
          <w:color w:val="FFFFFF" w:themeColor="background1"/>
        </w:rPr>
        <w:t>User-centred Design</w:t>
      </w:r>
    </w:p>
    <w:p w14:paraId="561EA55F" w14:textId="51D6FB13" w:rsidR="00766B64" w:rsidRPr="00C02AD4" w:rsidRDefault="00413DB3" w:rsidP="00DC69F3">
      <w:pPr>
        <w:spacing w:line="276" w:lineRule="auto"/>
        <w:rPr>
          <w:rFonts w:asciiTheme="majorHAnsi" w:hAnsiTheme="majorHAnsi" w:cstheme="majorHAnsi"/>
          <w:color w:val="FFFFFF" w:themeColor="background1"/>
        </w:rPr>
      </w:pPr>
      <w:r w:rsidRPr="00C02AD4">
        <w:rPr>
          <w:rFonts w:asciiTheme="majorHAnsi" w:hAnsiTheme="majorHAnsi" w:cstheme="majorHAnsi"/>
          <w:noProof/>
          <w:color w:val="FFFFFF" w:themeColor="background1"/>
          <w:lang w:eastAsia="en-AU"/>
        </w:rPr>
        <mc:AlternateContent>
          <mc:Choice Requires="wps">
            <w:drawing>
              <wp:anchor distT="0" distB="0" distL="114300" distR="114300" simplePos="0" relativeHeight="251650047" behindDoc="1" locked="0" layoutInCell="1" allowOverlap="1" wp14:anchorId="50F0B5A7" wp14:editId="5F7FAD99">
                <wp:simplePos x="0" y="0"/>
                <wp:positionH relativeFrom="column">
                  <wp:posOffset>-161471</wp:posOffset>
                </wp:positionH>
                <wp:positionV relativeFrom="paragraph">
                  <wp:posOffset>636383</wp:posOffset>
                </wp:positionV>
                <wp:extent cx="6025341" cy="922791"/>
                <wp:effectExtent l="0" t="0" r="13970" b="10795"/>
                <wp:wrapNone/>
                <wp:docPr id="511" name="Freeform 511"/>
                <wp:cNvGraphicFramePr/>
                <a:graphic xmlns:a="http://schemas.openxmlformats.org/drawingml/2006/main">
                  <a:graphicData uri="http://schemas.microsoft.com/office/word/2010/wordprocessingShape">
                    <wps:wsp>
                      <wps:cNvSpPr/>
                      <wps:spPr>
                        <a:xfrm>
                          <a:off x="0" y="0"/>
                          <a:ext cx="6025341" cy="922791"/>
                        </a:xfrm>
                        <a:custGeom>
                          <a:avLst/>
                          <a:gdLst>
                            <a:gd name="connsiteX0" fmla="*/ 86408 w 6025341"/>
                            <a:gd name="connsiteY0" fmla="*/ 66126 h 922791"/>
                            <a:gd name="connsiteX1" fmla="*/ 877978 w 6025341"/>
                            <a:gd name="connsiteY1" fmla="*/ 52478 h 922791"/>
                            <a:gd name="connsiteX2" fmla="*/ 3027501 w 6025341"/>
                            <a:gd name="connsiteY2" fmla="*/ 175308 h 922791"/>
                            <a:gd name="connsiteX3" fmla="*/ 5681990 w 6025341"/>
                            <a:gd name="connsiteY3" fmla="*/ 154836 h 922791"/>
                            <a:gd name="connsiteX4" fmla="*/ 5777525 w 6025341"/>
                            <a:gd name="connsiteY4" fmla="*/ 857696 h 922791"/>
                            <a:gd name="connsiteX5" fmla="*/ 3709889 w 6025341"/>
                            <a:gd name="connsiteY5" fmla="*/ 891816 h 922791"/>
                            <a:gd name="connsiteX6" fmla="*/ 379835 w 6025341"/>
                            <a:gd name="connsiteY6" fmla="*/ 884992 h 922791"/>
                            <a:gd name="connsiteX7" fmla="*/ 52289 w 6025341"/>
                            <a:gd name="connsiteY7" fmla="*/ 830401 h 922791"/>
                            <a:gd name="connsiteX8" fmla="*/ 86408 w 6025341"/>
                            <a:gd name="connsiteY8" fmla="*/ 66126 h 9227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25341" h="922791">
                              <a:moveTo>
                                <a:pt x="86408" y="66126"/>
                              </a:moveTo>
                              <a:cubicBezTo>
                                <a:pt x="224023" y="-63528"/>
                                <a:pt x="387796" y="34281"/>
                                <a:pt x="877978" y="52478"/>
                              </a:cubicBezTo>
                              <a:cubicBezTo>
                                <a:pt x="1368160" y="70675"/>
                                <a:pt x="2226832" y="158248"/>
                                <a:pt x="3027501" y="175308"/>
                              </a:cubicBezTo>
                              <a:cubicBezTo>
                                <a:pt x="3828170" y="192368"/>
                                <a:pt x="5223653" y="41105"/>
                                <a:pt x="5681990" y="154836"/>
                              </a:cubicBezTo>
                              <a:cubicBezTo>
                                <a:pt x="6140327" y="268567"/>
                                <a:pt x="6106209" y="734866"/>
                                <a:pt x="5777525" y="857696"/>
                              </a:cubicBezTo>
                              <a:cubicBezTo>
                                <a:pt x="5448841" y="980526"/>
                                <a:pt x="3709889" y="891816"/>
                                <a:pt x="3709889" y="891816"/>
                              </a:cubicBezTo>
                              <a:lnTo>
                                <a:pt x="379835" y="884992"/>
                              </a:lnTo>
                              <a:cubicBezTo>
                                <a:pt x="-229765" y="874756"/>
                                <a:pt x="98919" y="961192"/>
                                <a:pt x="52289" y="830401"/>
                              </a:cubicBezTo>
                              <a:cubicBezTo>
                                <a:pt x="5659" y="699610"/>
                                <a:pt x="-51207" y="195780"/>
                                <a:pt x="86408" y="66126"/>
                              </a:cubicBezTo>
                              <a:close/>
                            </a:path>
                          </a:pathLst>
                        </a:cu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A23453" id="Freeform 511" o:spid="_x0000_s1026" style="position:absolute;margin-left:-12.7pt;margin-top:50.1pt;width:474.45pt;height:72.65pt;z-index:-251666433;visibility:visible;mso-wrap-style:square;mso-wrap-distance-left:9pt;mso-wrap-distance-top:0;mso-wrap-distance-right:9pt;mso-wrap-distance-bottom:0;mso-position-horizontal:absolute;mso-position-horizontal-relative:text;mso-position-vertical:absolute;mso-position-vertical-relative:text;v-text-anchor:middle" coordsize="6025341,922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" path="m86408,66126c224023,-63528,387796,34281,877978,52478v490182,18197,1348854,105770,2149523,122830c3828170,192368,5223653,41105,5681990,154836v458337,113731,424219,580030,95535,702860c5448841,980526,3709889,891816,3709889,891816l379835,884992c-229765,874756,98919,961192,52289,830401,5659,699610,-51207,195780,86408,66126xe" fillcolor="#a5a5a5 [3206]" strokecolor="#525252 [1606]" strokeweight="1pt">
                <v:stroke joinstyle="miter"/>
                <v:path arrowok="t" o:connecttype="custom" o:connectlocs="86408,66126;877978,52478;3027501,175308;5681990,154836;5777525,857696;3709889,891816;379835,884992;52289,830401;86408,66126" o:connectangles="0,0,0,0,0,0,0,0,0"/>
              </v:shape>
            </w:pict>
          </mc:Fallback>
        </mc:AlternateContent>
      </w:r>
      <w:r w:rsidR="00766B64" w:rsidRPr="00C02AD4">
        <w:rPr>
          <w:rFonts w:asciiTheme="majorHAnsi" w:hAnsiTheme="majorHAnsi" w:cstheme="majorHAnsi"/>
          <w:color w:val="FFFFFF" w:themeColor="background1"/>
        </w:rPr>
        <w:t>The simplicity of the machine means any age can operate it, which fits well with the design requirements.</w:t>
      </w:r>
      <w:r w:rsidR="00A7765C" w:rsidRPr="00C02AD4">
        <w:rPr>
          <w:rFonts w:asciiTheme="majorHAnsi" w:hAnsiTheme="majorHAnsi" w:cstheme="majorHAnsi"/>
          <w:color w:val="FFFFFF" w:themeColor="background1"/>
        </w:rPr>
        <w:t xml:space="preserve"> Having a removable barrel on the machine makes it easy for people to put and take clothes out. </w:t>
      </w:r>
    </w:p>
    <w:p w14:paraId="70BB07B9" w14:textId="77777777" w:rsidR="004A7E34" w:rsidRPr="00C02AD4" w:rsidRDefault="004A7E34" w:rsidP="00DC69F3">
      <w:pPr>
        <w:pStyle w:val="Heading3"/>
        <w:spacing w:line="276" w:lineRule="auto"/>
        <w:rPr>
          <w:rFonts w:cstheme="majorHAnsi"/>
          <w:color w:val="FFFFFF" w:themeColor="background1"/>
        </w:rPr>
      </w:pPr>
      <w:r w:rsidRPr="00C02AD4">
        <w:rPr>
          <w:rFonts w:cstheme="majorHAnsi"/>
          <w:color w:val="FFFFFF" w:themeColor="background1"/>
        </w:rPr>
        <w:t>Materials</w:t>
      </w:r>
    </w:p>
    <w:p w14:paraId="522438B8" w14:textId="4E8BD03A" w:rsidR="00A7765C" w:rsidRPr="00C02AD4" w:rsidRDefault="00C02AD4" w:rsidP="00DC69F3">
      <w:pPr>
        <w:spacing w:line="276" w:lineRule="auto"/>
        <w:rPr>
          <w:rFonts w:asciiTheme="majorHAnsi" w:hAnsiTheme="majorHAnsi" w:cstheme="majorHAnsi"/>
          <w:color w:val="FFFFFF" w:themeColor="background1"/>
        </w:rPr>
      </w:pPr>
      <w:r w:rsidRPr="00C02AD4">
        <w:rPr>
          <w:rFonts w:asciiTheme="majorHAnsi" w:hAnsiTheme="majorHAnsi" w:cstheme="majorHAnsi"/>
          <w:noProof/>
          <w:color w:val="FFFFFF" w:themeColor="background1"/>
          <w:lang w:eastAsia="en-AU"/>
        </w:rPr>
        <mc:AlternateContent>
          <mc:Choice Requires="wps">
            <w:drawing>
              <wp:anchor distT="0" distB="0" distL="114300" distR="114300" simplePos="0" relativeHeight="251722752" behindDoc="1" locked="0" layoutInCell="1" allowOverlap="1" wp14:anchorId="4C490286" wp14:editId="4033AA63">
                <wp:simplePos x="0" y="0"/>
                <wp:positionH relativeFrom="column">
                  <wp:posOffset>-363120</wp:posOffset>
                </wp:positionH>
                <wp:positionV relativeFrom="paragraph">
                  <wp:posOffset>620834</wp:posOffset>
                </wp:positionV>
                <wp:extent cx="6305181" cy="1190883"/>
                <wp:effectExtent l="0" t="0" r="19685" b="28575"/>
                <wp:wrapNone/>
                <wp:docPr id="192" name="Freeform 192"/>
                <wp:cNvGraphicFramePr/>
                <a:graphic xmlns:a="http://schemas.openxmlformats.org/drawingml/2006/main">
                  <a:graphicData uri="http://schemas.microsoft.com/office/word/2010/wordprocessingShape">
                    <wps:wsp>
                      <wps:cNvSpPr/>
                      <wps:spPr>
                        <a:xfrm>
                          <a:off x="0" y="0"/>
                          <a:ext cx="6305181" cy="1190883"/>
                        </a:xfrm>
                        <a:custGeom>
                          <a:avLst/>
                          <a:gdLst>
                            <a:gd name="connsiteX0" fmla="*/ 267586 w 6305181"/>
                            <a:gd name="connsiteY0" fmla="*/ 85646 h 1190883"/>
                            <a:gd name="connsiteX1" fmla="*/ 1618714 w 6305181"/>
                            <a:gd name="connsiteY1" fmla="*/ 65175 h 1190883"/>
                            <a:gd name="connsiteX2" fmla="*/ 2430756 w 6305181"/>
                            <a:gd name="connsiteY2" fmla="*/ 147061 h 1190883"/>
                            <a:gd name="connsiteX3" fmla="*/ 5979174 w 6305181"/>
                            <a:gd name="connsiteY3" fmla="*/ 222124 h 1190883"/>
                            <a:gd name="connsiteX4" fmla="*/ 5856344 w 6305181"/>
                            <a:gd name="connsiteY4" fmla="*/ 972751 h 1190883"/>
                            <a:gd name="connsiteX5" fmla="*/ 3427042 w 6305181"/>
                            <a:gd name="connsiteY5" fmla="*/ 1116052 h 1190883"/>
                            <a:gd name="connsiteX6" fmla="*/ 301705 w 6305181"/>
                            <a:gd name="connsiteY6" fmla="*/ 1109228 h 1190883"/>
                            <a:gd name="connsiteX7" fmla="*/ 267586 w 6305181"/>
                            <a:gd name="connsiteY7" fmla="*/ 85646 h 1190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305181" h="1190883">
                              <a:moveTo>
                                <a:pt x="267586" y="85646"/>
                              </a:moveTo>
                              <a:cubicBezTo>
                                <a:pt x="487087" y="-88363"/>
                                <a:pt x="1258186" y="54939"/>
                                <a:pt x="1618714" y="65175"/>
                              </a:cubicBezTo>
                              <a:cubicBezTo>
                                <a:pt x="1979242" y="75411"/>
                                <a:pt x="1704013" y="120903"/>
                                <a:pt x="2430756" y="147061"/>
                              </a:cubicBezTo>
                              <a:cubicBezTo>
                                <a:pt x="3157499" y="173219"/>
                                <a:pt x="5408243" y="84509"/>
                                <a:pt x="5979174" y="222124"/>
                              </a:cubicBezTo>
                              <a:cubicBezTo>
                                <a:pt x="6550105" y="359739"/>
                                <a:pt x="6281699" y="823763"/>
                                <a:pt x="5856344" y="972751"/>
                              </a:cubicBezTo>
                              <a:cubicBezTo>
                                <a:pt x="5430989" y="1121739"/>
                                <a:pt x="4352815" y="1093306"/>
                                <a:pt x="3427042" y="1116052"/>
                              </a:cubicBezTo>
                              <a:cubicBezTo>
                                <a:pt x="2501269" y="1138798"/>
                                <a:pt x="823732" y="1276413"/>
                                <a:pt x="301705" y="1109228"/>
                              </a:cubicBezTo>
                              <a:cubicBezTo>
                                <a:pt x="-220322" y="942043"/>
                                <a:pt x="48085" y="259655"/>
                                <a:pt x="267586" y="85646"/>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EF6F95" id="Freeform 192" o:spid="_x0000_s1026" style="position:absolute;margin-left:-28.6pt;margin-top:48.9pt;width:496.45pt;height:93.75pt;z-index:-251593728;visibility:visible;mso-wrap-style:square;mso-wrap-distance-left:9pt;mso-wrap-distance-top:0;mso-wrap-distance-right:9pt;mso-wrap-distance-bottom:0;mso-position-horizontal:absolute;mso-position-horizontal-relative:text;mso-position-vertical:absolute;mso-position-vertical-relative:text;v-text-anchor:middle" coordsize="6305181,1190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" path="m267586,85646c487087,-88363,1258186,54939,1618714,65175v360528,10236,85299,55728,812042,81886c3157499,173219,5408243,84509,5979174,222124v570931,137615,302525,601639,-122830,750627c5430989,1121739,4352815,1093306,3427042,1116052v-925773,22746,-2603310,160361,-3125337,-6824c-220322,942043,48085,259655,267586,85646xe" fillcolor="#70ad47 [3209]" strokecolor="#375623 [1609]" strokeweight="1pt">
                <v:stroke joinstyle="miter"/>
                <v:path arrowok="t" o:connecttype="custom" o:connectlocs="267586,85646;1618714,65175;2430756,147061;5979174,222124;5856344,972751;3427042,1116052;301705,1109228;267586,85646" o:connectangles="0,0,0,0,0,0,0,0"/>
              </v:shape>
            </w:pict>
          </mc:Fallback>
        </mc:AlternateContent>
      </w:r>
      <w:r w:rsidR="00A7765C" w:rsidRPr="00C02AD4">
        <w:rPr>
          <w:rFonts w:asciiTheme="majorHAnsi" w:hAnsiTheme="majorHAnsi" w:cstheme="majorHAnsi"/>
          <w:color w:val="FFFFFF" w:themeColor="background1"/>
        </w:rPr>
        <w:t xml:space="preserve">Using metal to build the machine means it can be accessible from a lot of places. </w:t>
      </w:r>
      <w:r w:rsidR="00C57B14">
        <w:rPr>
          <w:rFonts w:asciiTheme="majorHAnsi" w:hAnsiTheme="majorHAnsi" w:cstheme="majorHAnsi"/>
          <w:color w:val="FFFFFF" w:themeColor="background1"/>
        </w:rPr>
        <w:t>Steel</w:t>
      </w:r>
      <w:r w:rsidR="00A7765C" w:rsidRPr="00C02AD4">
        <w:rPr>
          <w:rFonts w:asciiTheme="majorHAnsi" w:hAnsiTheme="majorHAnsi" w:cstheme="majorHAnsi"/>
          <w:color w:val="FFFFFF" w:themeColor="background1"/>
        </w:rPr>
        <w:t xml:space="preserve"> is also a durable, cheap and </w:t>
      </w:r>
      <w:r w:rsidR="007E644B" w:rsidRPr="00C02AD4">
        <w:rPr>
          <w:rFonts w:asciiTheme="majorHAnsi" w:hAnsiTheme="majorHAnsi" w:cstheme="majorHAnsi"/>
          <w:color w:val="FFFFFF" w:themeColor="background1"/>
        </w:rPr>
        <w:t>resilient material</w:t>
      </w:r>
      <w:r w:rsidR="00A7765C" w:rsidRPr="00C02AD4">
        <w:rPr>
          <w:rFonts w:asciiTheme="majorHAnsi" w:hAnsiTheme="majorHAnsi" w:cstheme="majorHAnsi"/>
          <w:color w:val="FFFFFF" w:themeColor="background1"/>
        </w:rPr>
        <w:t xml:space="preserve"> which is good for developing countries because it can last long and be more effective than other materials. It is also easy to work with. </w:t>
      </w:r>
    </w:p>
    <w:p w14:paraId="52A0D611" w14:textId="77777777" w:rsidR="004A7E34" w:rsidRPr="00C02AD4" w:rsidRDefault="004A7E34" w:rsidP="00DC69F3">
      <w:pPr>
        <w:pStyle w:val="Heading3"/>
        <w:spacing w:line="276" w:lineRule="auto"/>
        <w:rPr>
          <w:rFonts w:cstheme="majorHAnsi"/>
          <w:color w:val="FFFFFF" w:themeColor="background1"/>
        </w:rPr>
      </w:pPr>
      <w:r w:rsidRPr="00C02AD4">
        <w:rPr>
          <w:rFonts w:cstheme="majorHAnsi"/>
          <w:color w:val="FFFFFF" w:themeColor="background1"/>
        </w:rPr>
        <w:t>Manufacturing Process</w:t>
      </w:r>
    </w:p>
    <w:p w14:paraId="7F41213D" w14:textId="2D0C2124" w:rsidR="00A7765C" w:rsidRPr="00C02AD4" w:rsidRDefault="00C02AD4" w:rsidP="00DC69F3">
      <w:pPr>
        <w:spacing w:line="276" w:lineRule="auto"/>
        <w:rPr>
          <w:rFonts w:asciiTheme="majorHAnsi" w:hAnsiTheme="majorHAnsi" w:cstheme="majorHAnsi"/>
          <w:color w:val="FFFFFF" w:themeColor="background1"/>
        </w:rPr>
      </w:pPr>
      <w:r w:rsidRPr="00C02AD4">
        <w:rPr>
          <w:rFonts w:asciiTheme="majorHAnsi" w:hAnsiTheme="majorHAnsi" w:cstheme="majorHAnsi"/>
          <w:noProof/>
          <w:color w:val="FFFFFF" w:themeColor="background1"/>
          <w:lang w:eastAsia="en-AU"/>
        </w:rPr>
        <mc:AlternateContent>
          <mc:Choice Requires="wps">
            <w:drawing>
              <wp:anchor distT="0" distB="0" distL="114300" distR="114300" simplePos="0" relativeHeight="251723776" behindDoc="1" locked="0" layoutInCell="1" allowOverlap="1" wp14:anchorId="78029B6C" wp14:editId="191C6FB5">
                <wp:simplePos x="0" y="0"/>
                <wp:positionH relativeFrom="column">
                  <wp:posOffset>-331337</wp:posOffset>
                </wp:positionH>
                <wp:positionV relativeFrom="paragraph">
                  <wp:posOffset>819157</wp:posOffset>
                </wp:positionV>
                <wp:extent cx="6517121" cy="951231"/>
                <wp:effectExtent l="0" t="0" r="17145" b="20320"/>
                <wp:wrapNone/>
                <wp:docPr id="193" name="Freeform 193"/>
                <wp:cNvGraphicFramePr/>
                <a:graphic xmlns:a="http://schemas.openxmlformats.org/drawingml/2006/main">
                  <a:graphicData uri="http://schemas.microsoft.com/office/word/2010/wordprocessingShape">
                    <wps:wsp>
                      <wps:cNvSpPr/>
                      <wps:spPr>
                        <a:xfrm>
                          <a:off x="0" y="0"/>
                          <a:ext cx="6517121" cy="951231"/>
                        </a:xfrm>
                        <a:custGeom>
                          <a:avLst/>
                          <a:gdLst>
                            <a:gd name="connsiteX0" fmla="*/ 344985 w 6517121"/>
                            <a:gd name="connsiteY0" fmla="*/ 873298 h 951231"/>
                            <a:gd name="connsiteX1" fmla="*/ 2071427 w 6517121"/>
                            <a:gd name="connsiteY1" fmla="*/ 907417 h 951231"/>
                            <a:gd name="connsiteX2" fmla="*/ 3320197 w 6517121"/>
                            <a:gd name="connsiteY2" fmla="*/ 791412 h 951231"/>
                            <a:gd name="connsiteX3" fmla="*/ 6029277 w 6517121"/>
                            <a:gd name="connsiteY3" fmla="*/ 743644 h 951231"/>
                            <a:gd name="connsiteX4" fmla="*/ 6077044 w 6517121"/>
                            <a:gd name="connsiteY4" fmla="*/ 272797 h 951231"/>
                            <a:gd name="connsiteX5" fmla="*/ 1539164 w 6517121"/>
                            <a:gd name="connsiteY5" fmla="*/ 109023 h 951231"/>
                            <a:gd name="connsiteX6" fmla="*/ 99325 w 6517121"/>
                            <a:gd name="connsiteY6" fmla="*/ 47609 h 951231"/>
                            <a:gd name="connsiteX7" fmla="*/ 344985 w 6517121"/>
                            <a:gd name="connsiteY7" fmla="*/ 873298 h 951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517121" h="951231">
                              <a:moveTo>
                                <a:pt x="344985" y="873298"/>
                              </a:moveTo>
                              <a:cubicBezTo>
                                <a:pt x="673669" y="1016599"/>
                                <a:pt x="1575559" y="921065"/>
                                <a:pt x="2071427" y="907417"/>
                              </a:cubicBezTo>
                              <a:cubicBezTo>
                                <a:pt x="2567295" y="893769"/>
                                <a:pt x="2660555" y="818707"/>
                                <a:pt x="3320197" y="791412"/>
                              </a:cubicBezTo>
                              <a:cubicBezTo>
                                <a:pt x="3979839" y="764117"/>
                                <a:pt x="5569803" y="830080"/>
                                <a:pt x="6029277" y="743644"/>
                              </a:cubicBezTo>
                              <a:cubicBezTo>
                                <a:pt x="6488752" y="657208"/>
                                <a:pt x="6825396" y="378567"/>
                                <a:pt x="6077044" y="272797"/>
                              </a:cubicBezTo>
                              <a:cubicBezTo>
                                <a:pt x="5328692" y="167027"/>
                                <a:pt x="1539164" y="109023"/>
                                <a:pt x="1539164" y="109023"/>
                              </a:cubicBezTo>
                              <a:cubicBezTo>
                                <a:pt x="542878" y="71492"/>
                                <a:pt x="301767" y="-74084"/>
                                <a:pt x="99325" y="47609"/>
                              </a:cubicBezTo>
                              <a:cubicBezTo>
                                <a:pt x="-103117" y="169302"/>
                                <a:pt x="16301" y="729997"/>
                                <a:pt x="344985" y="873298"/>
                              </a:cubicBezTo>
                              <a:close/>
                            </a:path>
                          </a:pathLst>
                        </a:cu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2083EA" id="Freeform 193" o:spid="_x0000_s1026" style="position:absolute;margin-left:-26.1pt;margin-top:64.5pt;width:513.15pt;height:74.9pt;z-index:-251592704;visibility:visible;mso-wrap-style:square;mso-wrap-distance-left:9pt;mso-wrap-distance-top:0;mso-wrap-distance-right:9pt;mso-wrap-distance-bottom:0;mso-position-horizontal:absolute;mso-position-horizontal-relative:text;mso-position-vertical:absolute;mso-position-vertical-relative:text;v-text-anchor:middle" coordsize="6517121,951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" path="m344985,873298v328684,143301,1230574,47767,1726442,34119c2567295,893769,2660555,818707,3320197,791412v659642,-27295,2249606,38668,2709080,-47768c6488752,657208,6825396,378567,6077044,272797,5328692,167027,1539164,109023,1539164,109023,542878,71492,301767,-74084,99325,47609,-103117,169302,16301,729997,344985,873298xe" fillcolor="#ffc000 [3207]" strokecolor="#7f5f00 [1607]" strokeweight="1pt">
                <v:stroke joinstyle="miter"/>
                <v:path arrowok="t" o:connecttype="custom" o:connectlocs="344985,873298;2071427,907417;3320197,791412;6029277,743644;6077044,272797;1539164,109023;99325,47609;344985,873298" o:connectangles="0,0,0,0,0,0,0,0"/>
              </v:shape>
            </w:pict>
          </mc:Fallback>
        </mc:AlternateContent>
      </w:r>
      <w:r w:rsidR="00A7765C" w:rsidRPr="00C02AD4">
        <w:rPr>
          <w:rFonts w:asciiTheme="majorHAnsi" w:hAnsiTheme="majorHAnsi" w:cstheme="majorHAnsi"/>
          <w:color w:val="FFFFFF" w:themeColor="background1"/>
        </w:rPr>
        <w:t xml:space="preserve">The tools that will be required to manufacture this machine is power tools, and </w:t>
      </w:r>
      <w:r w:rsidR="007E644B" w:rsidRPr="00C02AD4">
        <w:rPr>
          <w:rFonts w:asciiTheme="majorHAnsi" w:hAnsiTheme="majorHAnsi" w:cstheme="majorHAnsi"/>
          <w:color w:val="FFFFFF" w:themeColor="background1"/>
        </w:rPr>
        <w:t>welding</w:t>
      </w:r>
      <w:r w:rsidR="00A7765C" w:rsidRPr="00C02AD4">
        <w:rPr>
          <w:rFonts w:asciiTheme="majorHAnsi" w:hAnsiTheme="majorHAnsi" w:cstheme="majorHAnsi"/>
          <w:color w:val="FFFFFF" w:themeColor="background1"/>
        </w:rPr>
        <w:t xml:space="preserve"> equipment. There are lots of hazards when working with metals and </w:t>
      </w:r>
      <w:r w:rsidR="007E644B" w:rsidRPr="00C02AD4">
        <w:rPr>
          <w:rFonts w:asciiTheme="majorHAnsi" w:hAnsiTheme="majorHAnsi" w:cstheme="majorHAnsi"/>
          <w:color w:val="FFFFFF" w:themeColor="background1"/>
        </w:rPr>
        <w:t>welding</w:t>
      </w:r>
      <w:r w:rsidR="00A7765C" w:rsidRPr="00C02AD4">
        <w:rPr>
          <w:rFonts w:asciiTheme="majorHAnsi" w:hAnsiTheme="majorHAnsi" w:cstheme="majorHAnsi"/>
          <w:color w:val="FFFFFF" w:themeColor="background1"/>
        </w:rPr>
        <w:t xml:space="preserve"> because of the potential burns and cuts. However, these hazards will be controlled with proper control. It will also be difficult to manufacture this design due to my limited knowledge in metal works.</w:t>
      </w:r>
    </w:p>
    <w:p w14:paraId="00A523EA" w14:textId="77777777" w:rsidR="004A7E34" w:rsidRPr="00C02AD4" w:rsidRDefault="004A7E34" w:rsidP="00DC69F3">
      <w:pPr>
        <w:pStyle w:val="Heading3"/>
        <w:spacing w:line="276" w:lineRule="auto"/>
        <w:rPr>
          <w:rFonts w:cstheme="majorHAnsi"/>
          <w:color w:val="FFFFFF" w:themeColor="background1"/>
        </w:rPr>
      </w:pPr>
      <w:r w:rsidRPr="00C02AD4">
        <w:rPr>
          <w:rFonts w:cstheme="majorHAnsi"/>
          <w:color w:val="FFFFFF" w:themeColor="background1"/>
        </w:rPr>
        <w:t>Legal Responsibilities</w:t>
      </w:r>
    </w:p>
    <w:p w14:paraId="5A5F7A22" w14:textId="54791F21" w:rsidR="00A7765C" w:rsidRPr="00C02AD4" w:rsidRDefault="00C02AD4" w:rsidP="00DC69F3">
      <w:pPr>
        <w:spacing w:line="276" w:lineRule="auto"/>
        <w:rPr>
          <w:rFonts w:asciiTheme="majorHAnsi" w:hAnsiTheme="majorHAnsi" w:cstheme="majorHAnsi"/>
          <w:color w:val="FFFFFF" w:themeColor="background1"/>
        </w:rPr>
      </w:pPr>
      <w:r w:rsidRPr="00C02AD4">
        <w:rPr>
          <w:rFonts w:asciiTheme="majorHAnsi" w:hAnsiTheme="majorHAnsi" w:cstheme="majorHAnsi"/>
          <w:noProof/>
          <w:color w:val="FFFFFF" w:themeColor="background1"/>
          <w:lang w:eastAsia="en-AU"/>
        </w:rPr>
        <mc:AlternateContent>
          <mc:Choice Requires="wps">
            <w:drawing>
              <wp:anchor distT="0" distB="0" distL="114300" distR="114300" simplePos="0" relativeHeight="251724800" behindDoc="1" locked="0" layoutInCell="1" allowOverlap="1" wp14:anchorId="45AC0802" wp14:editId="72F64120">
                <wp:simplePos x="0" y="0"/>
                <wp:positionH relativeFrom="column">
                  <wp:posOffset>-226521</wp:posOffset>
                </wp:positionH>
                <wp:positionV relativeFrom="paragraph">
                  <wp:posOffset>658748</wp:posOffset>
                </wp:positionV>
                <wp:extent cx="6075917" cy="782917"/>
                <wp:effectExtent l="0" t="0" r="20320" b="17780"/>
                <wp:wrapNone/>
                <wp:docPr id="194" name="Freeform 194"/>
                <wp:cNvGraphicFramePr/>
                <a:graphic xmlns:a="http://schemas.openxmlformats.org/drawingml/2006/main">
                  <a:graphicData uri="http://schemas.microsoft.com/office/word/2010/wordprocessingShape">
                    <wps:wsp>
                      <wps:cNvSpPr/>
                      <wps:spPr>
                        <a:xfrm>
                          <a:off x="0" y="0"/>
                          <a:ext cx="6075917" cy="782917"/>
                        </a:xfrm>
                        <a:custGeom>
                          <a:avLst/>
                          <a:gdLst>
                            <a:gd name="connsiteX0" fmla="*/ 49100 w 6075917"/>
                            <a:gd name="connsiteY0" fmla="*/ 36245 h 782917"/>
                            <a:gd name="connsiteX1" fmla="*/ 431237 w 6075917"/>
                            <a:gd name="connsiteY1" fmla="*/ 29421 h 782917"/>
                            <a:gd name="connsiteX2" fmla="*/ 1059034 w 6075917"/>
                            <a:gd name="connsiteY2" fmla="*/ 84012 h 782917"/>
                            <a:gd name="connsiteX3" fmla="*/ 3570222 w 6075917"/>
                            <a:gd name="connsiteY3" fmla="*/ 84012 h 782917"/>
                            <a:gd name="connsiteX4" fmla="*/ 5897166 w 6075917"/>
                            <a:gd name="connsiteY4" fmla="*/ 138603 h 782917"/>
                            <a:gd name="connsiteX5" fmla="*/ 5351255 w 6075917"/>
                            <a:gd name="connsiteY5" fmla="*/ 704986 h 782917"/>
                            <a:gd name="connsiteX6" fmla="*/ 867966 w 6075917"/>
                            <a:gd name="connsiteY6" fmla="*/ 752753 h 782917"/>
                            <a:gd name="connsiteX7" fmla="*/ 90043 w 6075917"/>
                            <a:gd name="connsiteY7" fmla="*/ 466150 h 782917"/>
                            <a:gd name="connsiteX8" fmla="*/ 49100 w 6075917"/>
                            <a:gd name="connsiteY8" fmla="*/ 36245 h 7829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75917" h="782917">
                              <a:moveTo>
                                <a:pt x="49100" y="36245"/>
                              </a:moveTo>
                              <a:cubicBezTo>
                                <a:pt x="105966" y="-36543"/>
                                <a:pt x="262915" y="21460"/>
                                <a:pt x="431237" y="29421"/>
                              </a:cubicBezTo>
                              <a:cubicBezTo>
                                <a:pt x="599559" y="37382"/>
                                <a:pt x="535870" y="74914"/>
                                <a:pt x="1059034" y="84012"/>
                              </a:cubicBezTo>
                              <a:cubicBezTo>
                                <a:pt x="1582198" y="93110"/>
                                <a:pt x="2763867" y="74914"/>
                                <a:pt x="3570222" y="84012"/>
                              </a:cubicBezTo>
                              <a:cubicBezTo>
                                <a:pt x="4376577" y="93111"/>
                                <a:pt x="5600327" y="35107"/>
                                <a:pt x="5897166" y="138603"/>
                              </a:cubicBezTo>
                              <a:cubicBezTo>
                                <a:pt x="6194005" y="242099"/>
                                <a:pt x="6189455" y="602628"/>
                                <a:pt x="5351255" y="704986"/>
                              </a:cubicBezTo>
                              <a:cubicBezTo>
                                <a:pt x="4513055" y="807344"/>
                                <a:pt x="1744835" y="792559"/>
                                <a:pt x="867966" y="752753"/>
                              </a:cubicBezTo>
                              <a:cubicBezTo>
                                <a:pt x="-8903" y="712947"/>
                                <a:pt x="218559" y="585568"/>
                                <a:pt x="90043" y="466150"/>
                              </a:cubicBezTo>
                              <a:cubicBezTo>
                                <a:pt x="-38473" y="346732"/>
                                <a:pt x="-7766" y="109033"/>
                                <a:pt x="49100" y="36245"/>
                              </a:cubicBezTo>
                              <a:close/>
                            </a:path>
                          </a:pathLst>
                        </a:custGeom>
                        <a:solidFill>
                          <a:schemeClr val="accent2">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48F7F4" id="Freeform 194" o:spid="_x0000_s1026" style="position:absolute;margin-left:-17.85pt;margin-top:51.85pt;width:478.4pt;height:61.65pt;z-index:-251591680;visibility:visible;mso-wrap-style:square;mso-wrap-distance-left:9pt;mso-wrap-distance-top:0;mso-wrap-distance-right:9pt;mso-wrap-distance-bottom:0;mso-position-horizontal:absolute;mso-position-horizontal-relative:text;mso-position-vertical:absolute;mso-position-vertical-relative:text;v-text-anchor:middle" coordsize="6075917,7829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" path="m49100,36245c105966,-36543,262915,21460,431237,29421v168322,7961,104633,45493,627797,54591c1582198,93110,2763867,74914,3570222,84012v806355,9099,2030105,-48905,2326944,54591c6194005,242099,6189455,602628,5351255,704986,4513055,807344,1744835,792559,867966,752753,-8903,712947,218559,585568,90043,466150,-38473,346732,-7766,109033,49100,36245xe" fillcolor="#823b0b [1605]" strokecolor="#1f3763 [1604]" strokeweight="1pt">
                <v:stroke joinstyle="miter"/>
                <v:path arrowok="t" o:connecttype="custom" o:connectlocs="49100,36245;431237,29421;1059034,84012;3570222,84012;5897166,138603;5351255,704986;867966,752753;90043,466150;49100,36245" o:connectangles="0,0,0,0,0,0,0,0,0"/>
              </v:shape>
            </w:pict>
          </mc:Fallback>
        </mc:AlternateContent>
      </w:r>
      <w:r w:rsidR="00FE16A1" w:rsidRPr="00C02AD4">
        <w:rPr>
          <w:rFonts w:asciiTheme="majorHAnsi" w:hAnsiTheme="majorHAnsi" w:cstheme="majorHAnsi"/>
          <w:color w:val="FFFFFF" w:themeColor="background1"/>
        </w:rPr>
        <w:t>There shouldn’t be any problems with copy right infringements</w:t>
      </w:r>
      <w:r w:rsidR="0022590E" w:rsidRPr="00C02AD4">
        <w:rPr>
          <w:rFonts w:asciiTheme="majorHAnsi" w:hAnsiTheme="majorHAnsi" w:cstheme="majorHAnsi"/>
          <w:color w:val="FFFFFF" w:themeColor="background1"/>
        </w:rPr>
        <w:t xml:space="preserve"> due to the original concept. However, the design is prone to muscular and back injuries due to the requirement to lift a barrel of clothes off the stand which can be heavy.</w:t>
      </w:r>
      <w:r w:rsidR="00FE16A1" w:rsidRPr="00C02AD4">
        <w:rPr>
          <w:rFonts w:asciiTheme="majorHAnsi" w:hAnsiTheme="majorHAnsi" w:cstheme="majorHAnsi"/>
          <w:color w:val="FFFFFF" w:themeColor="background1"/>
        </w:rPr>
        <w:t xml:space="preserve"> </w:t>
      </w:r>
      <w:r w:rsidR="00A7765C" w:rsidRPr="00C02AD4">
        <w:rPr>
          <w:rFonts w:asciiTheme="majorHAnsi" w:hAnsiTheme="majorHAnsi" w:cstheme="majorHAnsi"/>
          <w:color w:val="FFFFFF" w:themeColor="background1"/>
        </w:rPr>
        <w:tab/>
      </w:r>
    </w:p>
    <w:p w14:paraId="1BDD580D" w14:textId="258C4FA0" w:rsidR="004A7E34" w:rsidRPr="00C02AD4" w:rsidRDefault="004A7E34" w:rsidP="00DC69F3">
      <w:pPr>
        <w:pStyle w:val="Heading3"/>
        <w:spacing w:line="276" w:lineRule="auto"/>
        <w:rPr>
          <w:rFonts w:cstheme="majorHAnsi"/>
          <w:color w:val="FFFFFF" w:themeColor="background1"/>
        </w:rPr>
      </w:pPr>
      <w:r w:rsidRPr="00C02AD4">
        <w:rPr>
          <w:rFonts w:cstheme="majorHAnsi"/>
          <w:color w:val="FFFFFF" w:themeColor="background1"/>
        </w:rPr>
        <w:t xml:space="preserve">Aesthetics  </w:t>
      </w:r>
    </w:p>
    <w:p w14:paraId="1587A6AB" w14:textId="6EBDA0C8" w:rsidR="0022590E" w:rsidRDefault="0022590E" w:rsidP="00DC69F3">
      <w:pPr>
        <w:spacing w:line="276" w:lineRule="auto"/>
        <w:rPr>
          <w:rFonts w:asciiTheme="majorHAnsi" w:hAnsiTheme="majorHAnsi" w:cstheme="majorHAnsi"/>
          <w:color w:val="FFFFFF" w:themeColor="background1"/>
        </w:rPr>
      </w:pPr>
      <w:r w:rsidRPr="00C02AD4">
        <w:rPr>
          <w:rFonts w:asciiTheme="majorHAnsi" w:hAnsiTheme="majorHAnsi" w:cstheme="majorHAnsi"/>
          <w:color w:val="FFFFFF" w:themeColor="background1"/>
        </w:rPr>
        <w:t>T</w:t>
      </w:r>
      <w:r w:rsidR="003A4CB3" w:rsidRPr="00C02AD4">
        <w:rPr>
          <w:rFonts w:asciiTheme="majorHAnsi" w:hAnsiTheme="majorHAnsi" w:cstheme="majorHAnsi"/>
          <w:color w:val="FFFFFF" w:themeColor="background1"/>
        </w:rPr>
        <w:t>he design isn’t very aesthetically</w:t>
      </w:r>
      <w:r w:rsidRPr="00C02AD4">
        <w:rPr>
          <w:rFonts w:asciiTheme="majorHAnsi" w:hAnsiTheme="majorHAnsi" w:cstheme="majorHAnsi"/>
          <w:color w:val="FFFFFF" w:themeColor="background1"/>
        </w:rPr>
        <w:t xml:space="preserve"> pleasing due to the restrictions on materials and the task doesn’t require the machine to look nice.</w:t>
      </w:r>
    </w:p>
    <w:p w14:paraId="0DC5062A" w14:textId="77777777" w:rsidR="003E526A" w:rsidRDefault="003E526A" w:rsidP="00DC69F3">
      <w:pPr>
        <w:spacing w:line="276" w:lineRule="auto"/>
        <w:rPr>
          <w:rFonts w:asciiTheme="majorHAnsi" w:hAnsiTheme="majorHAnsi" w:cstheme="majorHAnsi"/>
          <w:color w:val="FFFFFF" w:themeColor="background1"/>
        </w:rPr>
      </w:pPr>
    </w:p>
    <w:p w14:paraId="6DC7CDC3" w14:textId="33EAC8AE" w:rsidR="00C57B14" w:rsidRDefault="00C57B14" w:rsidP="00C57B14">
      <w:r>
        <w:t>This design would be a suitable solution because it has a very simplistic design, which makes it easy to manufacture, and is also able to be easily fixed by people in developing countries. Having the machine operatable by something as simple as riding a bike can make washing clothes fun, hassle free, and more desirable by any age, making it a practical choice for developing countries because. The machine is also able to effectively wash and sanitize clothes, meeting the design requirements of the task.</w:t>
      </w:r>
    </w:p>
    <w:p w14:paraId="3E934C81" w14:textId="7EC2ECC6" w:rsidR="00C57B14" w:rsidRPr="00C57B14" w:rsidRDefault="00C57B14" w:rsidP="00C57B14">
      <w:r>
        <w:t>However, the machine would be hard to move from community to community because of its bulky, heavy design, which wouldn’t make it practical for a developing country</w:t>
      </w:r>
      <w:r w:rsidR="00793376">
        <w:t xml:space="preserve">. The barrel is prone to falling out the side if the machine is on a slant or is being spun too quickly, making it frustrating for users to wash clothes. </w:t>
      </w:r>
    </w:p>
    <w:p w14:paraId="1F42BCAF" w14:textId="7853EA10" w:rsidR="006060BD" w:rsidRPr="00C7698D" w:rsidRDefault="00F93305" w:rsidP="00C7698D">
      <w:pPr>
        <w:pStyle w:val="Heading2"/>
        <w:spacing w:line="276" w:lineRule="auto"/>
        <w:rPr>
          <w:rFonts w:cstheme="majorHAnsi"/>
        </w:rPr>
      </w:pPr>
      <w:r>
        <w:rPr>
          <w:rFonts w:cstheme="majorHAnsi"/>
        </w:rPr>
        <w:t>C</w:t>
      </w:r>
      <w:r w:rsidR="00A1108A" w:rsidRPr="00DC69F3">
        <w:rPr>
          <w:rFonts w:cstheme="majorHAnsi"/>
        </w:rPr>
        <w:t>omments:</w:t>
      </w:r>
      <w:r w:rsidR="006060BD" w:rsidRPr="00C7698D">
        <w:rPr>
          <w:rFonts w:cstheme="majorHAnsi"/>
        </w:rPr>
        <w:t xml:space="preserve"> </w:t>
      </w:r>
    </w:p>
    <w:tbl>
      <w:tblPr>
        <w:tblStyle w:val="GridTable4-Accent1"/>
        <w:tblW w:w="0" w:type="auto"/>
        <w:tblLook w:val="04A0" w:firstRow="1" w:lastRow="0" w:firstColumn="1" w:lastColumn="0" w:noHBand="0" w:noVBand="1"/>
      </w:tblPr>
      <w:tblGrid>
        <w:gridCol w:w="757"/>
        <w:gridCol w:w="3069"/>
        <w:gridCol w:w="5190"/>
      </w:tblGrid>
      <w:tr w:rsidR="003A4CB3" w14:paraId="1A554A70" w14:textId="77777777" w:rsidTr="003A4C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5D80821" w14:textId="58D71844" w:rsidR="003A4CB3" w:rsidRDefault="003A4CB3" w:rsidP="00C367F6">
            <w:pPr>
              <w:rPr>
                <w:rFonts w:cstheme="majorHAnsi"/>
              </w:rPr>
            </w:pPr>
            <w:r>
              <w:rPr>
                <w:rFonts w:cstheme="majorHAnsi"/>
              </w:rPr>
              <w:t>Date</w:t>
            </w:r>
          </w:p>
        </w:tc>
        <w:tc>
          <w:tcPr>
            <w:tcW w:w="3089" w:type="dxa"/>
          </w:tcPr>
          <w:p w14:paraId="38024149" w14:textId="42AA2EF3" w:rsidR="003A4CB3" w:rsidRDefault="003A4CB3" w:rsidP="00C367F6">
            <w:pPr>
              <w:cnfStyle w:val="100000000000" w:firstRow="1" w:lastRow="0" w:firstColumn="0" w:lastColumn="0" w:oddVBand="0" w:evenVBand="0" w:oddHBand="0" w:evenHBand="0" w:firstRowFirstColumn="0" w:firstRowLastColumn="0" w:lastRowFirstColumn="0" w:lastRowLastColumn="0"/>
              <w:rPr>
                <w:rFonts w:cstheme="majorHAnsi"/>
              </w:rPr>
            </w:pPr>
            <w:r>
              <w:rPr>
                <w:rFonts w:cstheme="majorHAnsi"/>
              </w:rPr>
              <w:t>Person:</w:t>
            </w:r>
          </w:p>
        </w:tc>
        <w:tc>
          <w:tcPr>
            <w:tcW w:w="5223" w:type="dxa"/>
          </w:tcPr>
          <w:p w14:paraId="498F524E" w14:textId="77777777" w:rsidR="003A4CB3" w:rsidRDefault="003A4CB3" w:rsidP="00C367F6">
            <w:pPr>
              <w:cnfStyle w:val="100000000000" w:firstRow="1" w:lastRow="0" w:firstColumn="0" w:lastColumn="0" w:oddVBand="0" w:evenVBand="0" w:oddHBand="0" w:evenHBand="0" w:firstRowFirstColumn="0" w:firstRowLastColumn="0" w:lastRowFirstColumn="0" w:lastRowLastColumn="0"/>
              <w:rPr>
                <w:rFonts w:cstheme="majorHAnsi"/>
              </w:rPr>
            </w:pPr>
            <w:r>
              <w:rPr>
                <w:rFonts w:cstheme="majorHAnsi"/>
              </w:rPr>
              <w:t>Comment:</w:t>
            </w:r>
          </w:p>
        </w:tc>
      </w:tr>
      <w:tr w:rsidR="003A4CB3" w14:paraId="53F14E1E" w14:textId="77777777" w:rsidTr="003A4C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FE16DFC" w14:textId="4A1EC14A" w:rsidR="003A4CB3" w:rsidRDefault="003A4CB3" w:rsidP="00C367F6">
            <w:pPr>
              <w:rPr>
                <w:rFonts w:cstheme="majorHAnsi"/>
              </w:rPr>
            </w:pPr>
            <w:r>
              <w:rPr>
                <w:rFonts w:cstheme="majorHAnsi"/>
              </w:rPr>
              <w:t>14/04</w:t>
            </w:r>
          </w:p>
        </w:tc>
        <w:tc>
          <w:tcPr>
            <w:tcW w:w="3089" w:type="dxa"/>
          </w:tcPr>
          <w:p w14:paraId="551564D5" w14:textId="1BBCAA64" w:rsidR="003A4CB3" w:rsidRDefault="003A4CB3" w:rsidP="00C367F6">
            <w:pPr>
              <w:cnfStyle w:val="000000100000" w:firstRow="0" w:lastRow="0" w:firstColumn="0" w:lastColumn="0" w:oddVBand="0" w:evenVBand="0" w:oddHBand="1" w:evenHBand="0" w:firstRowFirstColumn="0" w:firstRowLastColumn="0" w:lastRowFirstColumn="0" w:lastRowLastColumn="0"/>
              <w:rPr>
                <w:rFonts w:cstheme="majorHAnsi"/>
              </w:rPr>
            </w:pPr>
            <w:r>
              <w:rPr>
                <w:rFonts w:cstheme="majorHAnsi"/>
              </w:rPr>
              <w:t>Liam Preston (peer)</w:t>
            </w:r>
          </w:p>
        </w:tc>
        <w:tc>
          <w:tcPr>
            <w:tcW w:w="5223" w:type="dxa"/>
          </w:tcPr>
          <w:p w14:paraId="48131383" w14:textId="77777777" w:rsidR="003A4CB3" w:rsidRDefault="003A4CB3" w:rsidP="001F12D4">
            <w:pPr>
              <w:pStyle w:val="ListParagraph"/>
              <w:numPr>
                <w:ilvl w:val="0"/>
                <w:numId w:val="10"/>
              </w:num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Prone to falling over on slopes because of force from bicycle.</w:t>
            </w:r>
          </w:p>
          <w:p w14:paraId="30CA176C" w14:textId="246FE94F" w:rsidR="003A4CB3" w:rsidRPr="001F12D4" w:rsidRDefault="003A4CB3" w:rsidP="001F12D4">
            <w:pPr>
              <w:pStyle w:val="ListParagraph"/>
              <w:numPr>
                <w:ilvl w:val="0"/>
                <w:numId w:val="10"/>
              </w:num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The barrel can fall out the side.</w:t>
            </w:r>
          </w:p>
        </w:tc>
      </w:tr>
      <w:tr w:rsidR="003A4CB3" w14:paraId="5432FB02" w14:textId="77777777" w:rsidTr="003A4CB3">
        <w:tc>
          <w:tcPr>
            <w:cnfStyle w:val="001000000000" w:firstRow="0" w:lastRow="0" w:firstColumn="1" w:lastColumn="0" w:oddVBand="0" w:evenVBand="0" w:oddHBand="0" w:evenHBand="0" w:firstRowFirstColumn="0" w:firstRowLastColumn="0" w:lastRowFirstColumn="0" w:lastRowLastColumn="0"/>
            <w:tcW w:w="704" w:type="dxa"/>
          </w:tcPr>
          <w:p w14:paraId="5586E531" w14:textId="7FDC1B50" w:rsidR="003A4CB3" w:rsidRDefault="003A4CB3" w:rsidP="00C367F6">
            <w:pPr>
              <w:rPr>
                <w:rFonts w:cstheme="majorHAnsi"/>
              </w:rPr>
            </w:pPr>
            <w:r>
              <w:rPr>
                <w:rFonts w:cstheme="majorHAnsi"/>
              </w:rPr>
              <w:t>14/04</w:t>
            </w:r>
          </w:p>
        </w:tc>
        <w:tc>
          <w:tcPr>
            <w:tcW w:w="3089" w:type="dxa"/>
          </w:tcPr>
          <w:p w14:paraId="6B4EC477" w14:textId="7645241A" w:rsidR="003A4CB3" w:rsidRDefault="003A4CB3" w:rsidP="00C367F6">
            <w:pPr>
              <w:cnfStyle w:val="000000000000" w:firstRow="0" w:lastRow="0" w:firstColumn="0" w:lastColumn="0" w:oddVBand="0" w:evenVBand="0" w:oddHBand="0" w:evenHBand="0" w:firstRowFirstColumn="0" w:firstRowLastColumn="0" w:lastRowFirstColumn="0" w:lastRowLastColumn="0"/>
              <w:rPr>
                <w:rFonts w:cstheme="majorHAnsi"/>
              </w:rPr>
            </w:pPr>
            <w:r>
              <w:rPr>
                <w:rFonts w:cstheme="majorHAnsi"/>
              </w:rPr>
              <w:t>Cameron Affleck (peer)</w:t>
            </w:r>
          </w:p>
        </w:tc>
        <w:tc>
          <w:tcPr>
            <w:tcW w:w="5223" w:type="dxa"/>
          </w:tcPr>
          <w:p w14:paraId="05742819" w14:textId="1A2A6DAD" w:rsidR="003A4CB3" w:rsidRPr="001F12D4" w:rsidRDefault="003A4CB3" w:rsidP="001F12D4">
            <w:pPr>
              <w:pStyle w:val="ListParagraph"/>
              <w:numPr>
                <w:ilvl w:val="0"/>
                <w:numId w:val="11"/>
              </w:num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Doesn’t look good.</w:t>
            </w:r>
          </w:p>
        </w:tc>
      </w:tr>
      <w:tr w:rsidR="003A4CB3" w14:paraId="1A92B99D" w14:textId="77777777" w:rsidTr="003A4C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0AE6F1CE" w14:textId="3A10D123" w:rsidR="003A4CB3" w:rsidRDefault="003A4CB3" w:rsidP="00C367F6">
            <w:pPr>
              <w:rPr>
                <w:rFonts w:cstheme="majorHAnsi"/>
              </w:rPr>
            </w:pPr>
            <w:r>
              <w:rPr>
                <w:rFonts w:cstheme="majorHAnsi"/>
              </w:rPr>
              <w:t>14/04</w:t>
            </w:r>
          </w:p>
        </w:tc>
        <w:tc>
          <w:tcPr>
            <w:tcW w:w="3089" w:type="dxa"/>
          </w:tcPr>
          <w:p w14:paraId="42D450D8" w14:textId="33136A6F" w:rsidR="003A4CB3" w:rsidRDefault="003A4CB3" w:rsidP="00C367F6">
            <w:pPr>
              <w:cnfStyle w:val="000000100000" w:firstRow="0" w:lastRow="0" w:firstColumn="0" w:lastColumn="0" w:oddVBand="0" w:evenVBand="0" w:oddHBand="1" w:evenHBand="0" w:firstRowFirstColumn="0" w:firstRowLastColumn="0" w:lastRowFirstColumn="0" w:lastRowLastColumn="0"/>
              <w:rPr>
                <w:rFonts w:cstheme="majorHAnsi"/>
              </w:rPr>
            </w:pPr>
            <w:r>
              <w:rPr>
                <w:rFonts w:cstheme="majorHAnsi"/>
              </w:rPr>
              <w:t xml:space="preserve">Mr Wodson (teacher) </w:t>
            </w:r>
          </w:p>
        </w:tc>
        <w:tc>
          <w:tcPr>
            <w:tcW w:w="5223" w:type="dxa"/>
          </w:tcPr>
          <w:p w14:paraId="1B50E9B2" w14:textId="77777777" w:rsidR="003A4CB3" w:rsidRPr="00DC69F3" w:rsidRDefault="003A4CB3" w:rsidP="001F12D4">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Be hard to lift the barrel out when full of clothes.</w:t>
            </w:r>
          </w:p>
          <w:p w14:paraId="662E557E" w14:textId="436970CB" w:rsidR="003A4CB3" w:rsidRPr="001F12D4" w:rsidRDefault="003A4CB3" w:rsidP="001F12D4">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 xml:space="preserve">Not water resistant; prone to rust. </w:t>
            </w:r>
          </w:p>
        </w:tc>
      </w:tr>
    </w:tbl>
    <w:p w14:paraId="6ADF6C2D" w14:textId="77777777" w:rsidR="001F12D4" w:rsidRPr="001F12D4" w:rsidRDefault="001F12D4" w:rsidP="001F12D4">
      <w:pPr>
        <w:spacing w:line="276" w:lineRule="auto"/>
        <w:rPr>
          <w:rFonts w:asciiTheme="majorHAnsi" w:hAnsiTheme="majorHAnsi" w:cstheme="majorHAnsi"/>
        </w:rPr>
      </w:pPr>
    </w:p>
    <w:p w14:paraId="331E4F1C" w14:textId="77777777" w:rsidR="001F12D4" w:rsidRPr="001F12D4" w:rsidRDefault="001F12D4" w:rsidP="001F12D4">
      <w:pPr>
        <w:spacing w:line="276" w:lineRule="auto"/>
        <w:rPr>
          <w:rFonts w:asciiTheme="majorHAnsi" w:hAnsiTheme="majorHAnsi" w:cstheme="majorHAnsi"/>
        </w:rPr>
      </w:pPr>
    </w:p>
    <w:p w14:paraId="538CB9A7" w14:textId="47921A83" w:rsidR="005E2293" w:rsidRPr="009021E9" w:rsidRDefault="00F32C18" w:rsidP="009021E9">
      <w:pPr>
        <w:rPr>
          <w:rFonts w:asciiTheme="majorHAnsi" w:eastAsiaTheme="majorEastAsia" w:hAnsiTheme="majorHAnsi" w:cstheme="majorHAnsi"/>
          <w:b/>
          <w:sz w:val="32"/>
          <w:szCs w:val="32"/>
        </w:rPr>
      </w:pPr>
      <w:r>
        <w:rPr>
          <w:rFonts w:cstheme="majorHAnsi"/>
        </w:rPr>
        <w:br w:type="page"/>
      </w:r>
    </w:p>
    <w:p w14:paraId="15C06022" w14:textId="77777777" w:rsidR="009021E9" w:rsidRDefault="009021E9" w:rsidP="00DC69F3">
      <w:pPr>
        <w:spacing w:line="276" w:lineRule="auto"/>
        <w:rPr>
          <w:rFonts w:asciiTheme="majorHAnsi" w:hAnsiTheme="majorHAnsi" w:cstheme="majorHAnsi"/>
        </w:rPr>
        <w:sectPr w:rsidR="009021E9" w:rsidSect="006F081C">
          <w:pgSz w:w="11906" w:h="16838"/>
          <w:pgMar w:top="1440" w:right="1440" w:bottom="1440" w:left="1440" w:header="708" w:footer="708" w:gutter="0"/>
          <w:pgNumType w:start="0"/>
          <w:cols w:space="708"/>
          <w:titlePg/>
          <w:docGrid w:linePitch="360"/>
        </w:sectPr>
      </w:pPr>
    </w:p>
    <w:p w14:paraId="58BB1D4C" w14:textId="1A20641E" w:rsidR="00A7765C" w:rsidRPr="00DC69F3" w:rsidRDefault="00C367F6" w:rsidP="00DC69F3">
      <w:pPr>
        <w:spacing w:line="276" w:lineRule="auto"/>
        <w:rPr>
          <w:rFonts w:asciiTheme="majorHAnsi" w:hAnsiTheme="majorHAnsi" w:cstheme="majorHAnsi"/>
        </w:rPr>
      </w:pPr>
      <w:r>
        <w:rPr>
          <w:noProof/>
          <w:lang w:eastAsia="en-AU"/>
        </w:rPr>
        <mc:AlternateContent>
          <mc:Choice Requires="wps">
            <w:drawing>
              <wp:anchor distT="0" distB="0" distL="114300" distR="114300" simplePos="0" relativeHeight="251683840" behindDoc="0" locked="0" layoutInCell="1" allowOverlap="1" wp14:anchorId="7A5F6854" wp14:editId="6C2D68AD">
                <wp:simplePos x="0" y="0"/>
                <wp:positionH relativeFrom="margin">
                  <wp:align>center</wp:align>
                </wp:positionH>
                <wp:positionV relativeFrom="paragraph">
                  <wp:posOffset>-598805</wp:posOffset>
                </wp:positionV>
                <wp:extent cx="1828800" cy="1828800"/>
                <wp:effectExtent l="0" t="0" r="0" b="6350"/>
                <wp:wrapNone/>
                <wp:docPr id="475" name="Text Box 4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624B0A32" w14:textId="5AD8231A" w:rsidR="00543A80" w:rsidRPr="00C367F6" w:rsidRDefault="00543A80" w:rsidP="00C367F6">
                            <w:pPr>
                              <w:spacing w:line="276" w:lineRule="auto"/>
                              <w:jc w:val="cente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l Solu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5F6854" id="Text Box 475" o:spid="_x0000_s1065" type="#_x0000_t202" style="position:absolute;margin-left:0;margin-top:-47.15pt;width:2in;height:2in;z-index:2516838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" filled="f" stroked="f">
                <v:textbox style="mso-fit-shape-to-text:t">
                  <w:txbxContent>
                    <w:p w14:paraId="624B0A32" w14:textId="5AD8231A" w:rsidR="00543A80" w:rsidRPr="00C367F6" w:rsidRDefault="00543A80" w:rsidP="00C367F6">
                      <w:pPr>
                        <w:spacing w:line="276" w:lineRule="auto"/>
                        <w:jc w:val="cente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l Solution</w:t>
                      </w:r>
                    </w:p>
                  </w:txbxContent>
                </v:textbox>
                <w10:wrap anchorx="margin"/>
              </v:shape>
            </w:pict>
          </mc:Fallback>
        </mc:AlternateContent>
      </w:r>
      <w:r w:rsidR="000B269F">
        <w:rPr>
          <w:rFonts w:asciiTheme="majorHAnsi" w:hAnsiTheme="majorHAnsi" w:cstheme="majorHAnsi"/>
          <w:noProof/>
          <w:lang w:eastAsia="en-AU"/>
        </w:rPr>
        <w:drawing>
          <wp:inline distT="0" distB="0" distL="0" distR="0" wp14:anchorId="7338FB36" wp14:editId="25159F06">
            <wp:extent cx="9804400" cy="6556375"/>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nal1.JPG"/>
                    <pic:cNvPicPr/>
                  </pic:nvPicPr>
                  <pic:blipFill>
                    <a:blip r:embed="rId21">
                      <a:extLst>
                        <a:ext uri="{28A0092B-C50C-407E-A947-70E740481C1C}">
                          <a14:useLocalDpi xmlns:a14="http://schemas.microsoft.com/office/drawing/2010/main" val="0"/>
                        </a:ext>
                      </a:extLst>
                    </a:blip>
                    <a:stretch>
                      <a:fillRect/>
                    </a:stretch>
                  </pic:blipFill>
                  <pic:spPr>
                    <a:xfrm>
                      <a:off x="0" y="0"/>
                      <a:ext cx="9817366" cy="6565046"/>
                    </a:xfrm>
                    <a:prstGeom prst="rect">
                      <a:avLst/>
                    </a:prstGeom>
                  </pic:spPr>
                </pic:pic>
              </a:graphicData>
            </a:graphic>
          </wp:inline>
        </w:drawing>
      </w:r>
    </w:p>
    <w:p w14:paraId="51B05EAB" w14:textId="77777777" w:rsidR="009021E9" w:rsidRDefault="009021E9" w:rsidP="00DC69F3">
      <w:pPr>
        <w:pStyle w:val="Heading2"/>
        <w:spacing w:line="276" w:lineRule="auto"/>
        <w:rPr>
          <w:rFonts w:cstheme="majorHAnsi"/>
        </w:rPr>
        <w:sectPr w:rsidR="009021E9" w:rsidSect="009021E9">
          <w:pgSz w:w="16838" w:h="11906" w:orient="landscape"/>
          <w:pgMar w:top="1440" w:right="1440" w:bottom="1440" w:left="1440" w:header="709" w:footer="709" w:gutter="0"/>
          <w:pgNumType w:start="0"/>
          <w:cols w:space="708"/>
          <w:titlePg/>
          <w:docGrid w:linePitch="360"/>
        </w:sectPr>
      </w:pPr>
    </w:p>
    <w:p w14:paraId="1D5FE073" w14:textId="1034B92B" w:rsidR="005E2293" w:rsidRPr="00DC69F3" w:rsidRDefault="0012540A" w:rsidP="00DC69F3">
      <w:pPr>
        <w:pStyle w:val="Heading2"/>
        <w:spacing w:line="276" w:lineRule="auto"/>
        <w:rPr>
          <w:rFonts w:cstheme="majorHAnsi"/>
        </w:rPr>
      </w:pPr>
      <w:r>
        <w:rPr>
          <w:rFonts w:cstheme="majorHAnsi"/>
        </w:rPr>
        <w:t>Justification</w:t>
      </w:r>
    </w:p>
    <w:p w14:paraId="02326E94" w14:textId="56EFE613" w:rsidR="005E2293" w:rsidRPr="00DB0CD6" w:rsidRDefault="00D936C9" w:rsidP="00DC69F3">
      <w:pPr>
        <w:spacing w:line="276" w:lineRule="auto"/>
        <w:rPr>
          <w:rFonts w:asciiTheme="majorHAnsi" w:hAnsiTheme="majorHAnsi" w:cstheme="majorHAnsi"/>
        </w:rPr>
      </w:pPr>
      <w:r w:rsidRPr="00DC69F3">
        <w:rPr>
          <w:rFonts w:asciiTheme="majorHAnsi" w:hAnsiTheme="majorHAnsi" w:cstheme="majorHAnsi"/>
        </w:rPr>
        <w:t xml:space="preserve">I </w:t>
      </w:r>
      <w:r w:rsidR="00DC69F3" w:rsidRPr="00DC69F3">
        <w:rPr>
          <w:rFonts w:asciiTheme="majorHAnsi" w:hAnsiTheme="majorHAnsi" w:cstheme="majorHAnsi"/>
        </w:rPr>
        <w:t>have chosen</w:t>
      </w:r>
      <w:r w:rsidRPr="00DC69F3">
        <w:rPr>
          <w:rFonts w:asciiTheme="majorHAnsi" w:hAnsiTheme="majorHAnsi" w:cstheme="majorHAnsi"/>
        </w:rPr>
        <w:t xml:space="preserve"> concept 3 for my final solution. I have s</w:t>
      </w:r>
      <w:r w:rsidR="00793376">
        <w:rPr>
          <w:rFonts w:asciiTheme="majorHAnsi" w:hAnsiTheme="majorHAnsi" w:cstheme="majorHAnsi"/>
        </w:rPr>
        <w:t>elected this one because it</w:t>
      </w:r>
      <w:r w:rsidR="00DB0CD6">
        <w:rPr>
          <w:rFonts w:asciiTheme="majorHAnsi" w:hAnsiTheme="majorHAnsi" w:cstheme="majorHAnsi"/>
        </w:rPr>
        <w:t xml:space="preserve"> can</w:t>
      </w:r>
      <w:r w:rsidR="00793376">
        <w:rPr>
          <w:rFonts w:asciiTheme="majorHAnsi" w:hAnsiTheme="majorHAnsi" w:cstheme="majorHAnsi"/>
        </w:rPr>
        <w:t xml:space="preserve"> effectively help</w:t>
      </w:r>
      <w:r w:rsidRPr="00DC69F3">
        <w:rPr>
          <w:rFonts w:asciiTheme="majorHAnsi" w:hAnsiTheme="majorHAnsi" w:cstheme="majorHAnsi"/>
        </w:rPr>
        <w:t xml:space="preserve"> to solve the problem of sanitation in developing countries.</w:t>
      </w:r>
      <w:r w:rsidR="00DB0CD6">
        <w:rPr>
          <w:rFonts w:asciiTheme="majorHAnsi" w:hAnsiTheme="majorHAnsi" w:cstheme="majorHAnsi"/>
        </w:rPr>
        <w:t xml:space="preserve"> I have</w:t>
      </w:r>
      <w:r w:rsidR="00DC69F3" w:rsidRPr="00DC69F3">
        <w:rPr>
          <w:rFonts w:asciiTheme="majorHAnsi" w:hAnsiTheme="majorHAnsi" w:cstheme="majorHAnsi"/>
        </w:rPr>
        <w:t xml:space="preserve"> done this by creating an effective and efficient way for communities to wash and sanitize clothing. Being able to operate the machine by doing something as simple as riding a bicycle can have major impacts on developing countries because it reduces the amount of </w:t>
      </w:r>
      <w:r w:rsidR="008468B4">
        <w:rPr>
          <w:rFonts w:asciiTheme="majorHAnsi" w:hAnsiTheme="majorHAnsi" w:cstheme="majorHAnsi"/>
        </w:rPr>
        <w:t>hard labour associated with day-to-</w:t>
      </w:r>
      <w:r w:rsidR="00DC69F3" w:rsidRPr="00DC69F3">
        <w:rPr>
          <w:rFonts w:asciiTheme="majorHAnsi" w:hAnsiTheme="majorHAnsi" w:cstheme="majorHAnsi"/>
        </w:rPr>
        <w:t xml:space="preserve">day operations, it also allows individuals to concentrate on more important tasks such as school because of the time saved by doing </w:t>
      </w:r>
      <w:r w:rsidR="00A41544" w:rsidRPr="00DC69F3">
        <w:rPr>
          <w:rFonts w:asciiTheme="majorHAnsi" w:hAnsiTheme="majorHAnsi" w:cstheme="majorHAnsi"/>
        </w:rPr>
        <w:t>these over traditional methods</w:t>
      </w:r>
      <w:r w:rsidR="00DC69F3" w:rsidRPr="00DC69F3">
        <w:rPr>
          <w:rFonts w:asciiTheme="majorHAnsi" w:hAnsiTheme="majorHAnsi" w:cstheme="majorHAnsi"/>
        </w:rPr>
        <w:t>.</w:t>
      </w:r>
      <w:r w:rsidR="00DB0CD6">
        <w:rPr>
          <w:rFonts w:asciiTheme="majorHAnsi" w:hAnsiTheme="majorHAnsi" w:cstheme="majorHAnsi"/>
        </w:rPr>
        <w:t xml:space="preserve"> </w:t>
      </w:r>
      <w:r w:rsidR="00793376">
        <w:rPr>
          <w:rFonts w:asciiTheme="majorHAnsi" w:hAnsiTheme="majorHAnsi" w:cstheme="majorHAnsi"/>
        </w:rPr>
        <w:t>This design is also able to be put to other uses, by using the bicycle for transportation, and the barrel for collecting water. This is good f</w:t>
      </w:r>
      <w:r w:rsidR="00DB0CD6">
        <w:rPr>
          <w:rFonts w:asciiTheme="majorHAnsi" w:hAnsiTheme="majorHAnsi" w:cstheme="majorHAnsi"/>
        </w:rPr>
        <w:t xml:space="preserve">or developing countries because they’re able to get multiple uses out of one machine, saving them money and resources which is critical in these communities. Also, having the machine easily repairable by non-experts in developing countries means it can be constantly operation for a longer, making the design more sustainable because less machine are being built more often.  This design is also able to effectively meet the top 6 design criteria better than the others, making it a better solution for this project. </w:t>
      </w:r>
    </w:p>
    <w:p w14:paraId="63C8CC3A" w14:textId="77777777" w:rsidR="005E2293" w:rsidRPr="00DC69F3" w:rsidRDefault="005E2293" w:rsidP="00DC69F3">
      <w:pPr>
        <w:spacing w:line="276" w:lineRule="auto"/>
        <w:rPr>
          <w:rFonts w:asciiTheme="majorHAnsi" w:hAnsiTheme="majorHAnsi" w:cstheme="majorHAnsi"/>
        </w:rPr>
      </w:pPr>
    </w:p>
    <w:p w14:paraId="294FAA36" w14:textId="77777777" w:rsidR="00DC69F3" w:rsidRPr="00DC69F3" w:rsidRDefault="00DC69F3">
      <w:pPr>
        <w:rPr>
          <w:rFonts w:asciiTheme="majorHAnsi" w:eastAsiaTheme="majorEastAsia" w:hAnsiTheme="majorHAnsi" w:cstheme="majorHAnsi"/>
          <w:color w:val="2F5496" w:themeColor="accent1" w:themeShade="BF"/>
          <w:sz w:val="32"/>
          <w:szCs w:val="32"/>
        </w:rPr>
      </w:pPr>
      <w:r w:rsidRPr="00DC69F3">
        <w:rPr>
          <w:rFonts w:asciiTheme="majorHAnsi" w:hAnsiTheme="majorHAnsi" w:cstheme="majorHAnsi"/>
        </w:rPr>
        <w:br w:type="page"/>
      </w:r>
    </w:p>
    <w:p w14:paraId="70419BA0" w14:textId="77777777" w:rsidR="005E2293" w:rsidRPr="00DC69F3" w:rsidRDefault="005E2293" w:rsidP="00DC69F3">
      <w:pPr>
        <w:pStyle w:val="Heading1"/>
        <w:spacing w:line="276" w:lineRule="auto"/>
        <w:rPr>
          <w:rFonts w:cstheme="majorHAnsi"/>
        </w:rPr>
      </w:pPr>
      <w:bookmarkStart w:id="14" w:name="_Toc485664115"/>
      <w:r w:rsidRPr="00DC69F3">
        <w:rPr>
          <w:rFonts w:cstheme="majorHAnsi"/>
        </w:rPr>
        <w:t>Prototype #1-Lego</w:t>
      </w:r>
      <w:bookmarkEnd w:id="14"/>
    </w:p>
    <w:p w14:paraId="1FFC4A4E" w14:textId="77777777" w:rsidR="00DC69F3" w:rsidRPr="00DC69F3" w:rsidRDefault="00DC69F3" w:rsidP="00DC69F3">
      <w:pPr>
        <w:rPr>
          <w:rFonts w:asciiTheme="majorHAnsi" w:hAnsiTheme="majorHAnsi" w:cstheme="majorHAnsi"/>
        </w:rPr>
      </w:pPr>
      <w:r w:rsidRPr="00DC69F3">
        <w:rPr>
          <w:rFonts w:asciiTheme="majorHAnsi" w:hAnsiTheme="majorHAnsi" w:cstheme="majorHAnsi"/>
          <w:noProof/>
          <w:lang w:eastAsia="en-AU"/>
        </w:rPr>
        <w:drawing>
          <wp:inline distT="0" distB="0" distL="0" distR="0" wp14:anchorId="60EFBC2C" wp14:editId="49826B7E">
            <wp:extent cx="5321300" cy="4356100"/>
            <wp:effectExtent l="0" t="0" r="0" b="635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rototype.JPG"/>
                    <pic:cNvPicPr/>
                  </pic:nvPicPr>
                  <pic:blipFill>
                    <a:blip r:embed="rId22">
                      <a:extLst>
                        <a:ext uri="{28A0092B-C50C-407E-A947-70E740481C1C}">
                          <a14:useLocalDpi xmlns:a14="http://schemas.microsoft.com/office/drawing/2010/main" val="0"/>
                        </a:ext>
                      </a:extLst>
                    </a:blip>
                    <a:stretch>
                      <a:fillRect/>
                    </a:stretch>
                  </pic:blipFill>
                  <pic:spPr>
                    <a:xfrm>
                      <a:off x="0" y="0"/>
                      <a:ext cx="5321300" cy="4356100"/>
                    </a:xfrm>
                    <a:prstGeom prst="rect">
                      <a:avLst/>
                    </a:prstGeom>
                  </pic:spPr>
                </pic:pic>
              </a:graphicData>
            </a:graphic>
          </wp:inline>
        </w:drawing>
      </w:r>
    </w:p>
    <w:p w14:paraId="2CBB4B82" w14:textId="77777777" w:rsidR="0046568E" w:rsidRPr="00DC69F3" w:rsidRDefault="004F4AC2" w:rsidP="00DC69F3">
      <w:pPr>
        <w:pStyle w:val="Heading1"/>
        <w:rPr>
          <w:rFonts w:cstheme="majorHAnsi"/>
        </w:rPr>
      </w:pPr>
      <w:bookmarkStart w:id="15" w:name="_Toc485664116"/>
      <w:r w:rsidRPr="00DC69F3">
        <w:rPr>
          <w:rFonts w:cstheme="majorHAnsi"/>
        </w:rPr>
        <w:t>Prototype</w:t>
      </w:r>
      <w:r w:rsidR="00E52133" w:rsidRPr="00DC69F3">
        <w:rPr>
          <w:rFonts w:cstheme="majorHAnsi"/>
        </w:rPr>
        <w:t xml:space="preserve"> #1</w:t>
      </w:r>
      <w:r w:rsidRPr="00DC69F3">
        <w:rPr>
          <w:rFonts w:cstheme="majorHAnsi"/>
        </w:rPr>
        <w:t xml:space="preserve"> </w:t>
      </w:r>
      <w:r w:rsidR="0017371F" w:rsidRPr="00DC69F3">
        <w:rPr>
          <w:rFonts w:cstheme="majorHAnsi"/>
        </w:rPr>
        <w:t>Survey</w:t>
      </w:r>
      <w:bookmarkEnd w:id="15"/>
    </w:p>
    <w:p w14:paraId="284C8468" w14:textId="77777777" w:rsidR="0017371F" w:rsidRPr="00DC69F3" w:rsidRDefault="0017371F" w:rsidP="00DC69F3">
      <w:pPr>
        <w:pStyle w:val="Heading2"/>
        <w:spacing w:line="276" w:lineRule="auto"/>
        <w:rPr>
          <w:rFonts w:cstheme="majorHAnsi"/>
        </w:rPr>
      </w:pPr>
      <w:r w:rsidRPr="00DC69F3">
        <w:rPr>
          <w:rFonts w:cstheme="majorHAnsi"/>
        </w:rPr>
        <w:t xml:space="preserve">Outline: </w:t>
      </w:r>
    </w:p>
    <w:p w14:paraId="1A805CE1" w14:textId="5CDECF6B" w:rsidR="0017371F" w:rsidRDefault="00067D02" w:rsidP="00DC69F3">
      <w:pPr>
        <w:spacing w:line="276" w:lineRule="auto"/>
        <w:rPr>
          <w:rFonts w:asciiTheme="majorHAnsi" w:hAnsiTheme="majorHAnsi" w:cstheme="majorHAnsi"/>
        </w:rPr>
      </w:pPr>
      <w:r>
        <w:rPr>
          <w:rFonts w:asciiTheme="majorHAnsi" w:hAnsiTheme="majorHAnsi" w:cstheme="majorHAnsi"/>
        </w:rPr>
        <w:t xml:space="preserve">Using the </w:t>
      </w:r>
      <w:r w:rsidR="00A41544">
        <w:rPr>
          <w:rFonts w:asciiTheme="majorHAnsi" w:hAnsiTheme="majorHAnsi" w:cstheme="majorHAnsi"/>
        </w:rPr>
        <w:t>prototype</w:t>
      </w:r>
      <w:r w:rsidR="0079240F">
        <w:rPr>
          <w:rFonts w:asciiTheme="majorHAnsi" w:hAnsiTheme="majorHAnsi" w:cstheme="majorHAnsi"/>
        </w:rPr>
        <w:t xml:space="preserve"> I created in class using Lego </w:t>
      </w:r>
      <w:r w:rsidR="0017371F" w:rsidRPr="00DC69F3">
        <w:rPr>
          <w:rFonts w:asciiTheme="majorHAnsi" w:hAnsiTheme="majorHAnsi" w:cstheme="majorHAnsi"/>
        </w:rPr>
        <w:t>I have surveyed knowledgeable and</w:t>
      </w:r>
      <w:r w:rsidR="00054F0B" w:rsidRPr="00DC69F3">
        <w:rPr>
          <w:rFonts w:asciiTheme="majorHAnsi" w:hAnsiTheme="majorHAnsi" w:cstheme="majorHAnsi"/>
        </w:rPr>
        <w:t xml:space="preserve"> non-knowledgeable people</w:t>
      </w:r>
      <w:r>
        <w:rPr>
          <w:rFonts w:asciiTheme="majorHAnsi" w:hAnsiTheme="majorHAnsi" w:cstheme="majorHAnsi"/>
        </w:rPr>
        <w:t xml:space="preserve"> in Technology Studies</w:t>
      </w:r>
      <w:r w:rsidR="0017371F" w:rsidRPr="00DC69F3">
        <w:rPr>
          <w:rFonts w:asciiTheme="majorHAnsi" w:hAnsiTheme="majorHAnsi" w:cstheme="majorHAnsi"/>
        </w:rPr>
        <w:t>. The survey includes a rating of the Aesthetics, Ergonomics, Anthropometrics, Manufacturing Process, Elements of Design, User Centred Design, Legal Responsibility</w:t>
      </w:r>
      <w:r w:rsidR="00814541" w:rsidRPr="00DC69F3">
        <w:rPr>
          <w:rFonts w:asciiTheme="majorHAnsi" w:hAnsiTheme="majorHAnsi" w:cstheme="majorHAnsi"/>
        </w:rPr>
        <w:t>, Materials</w:t>
      </w:r>
      <w:r w:rsidR="0017371F" w:rsidRPr="00DC69F3">
        <w:rPr>
          <w:rFonts w:asciiTheme="majorHAnsi" w:hAnsiTheme="majorHAnsi" w:cstheme="majorHAnsi"/>
        </w:rPr>
        <w:t xml:space="preserve"> and Sustainable Design.</w:t>
      </w:r>
    </w:p>
    <w:p w14:paraId="4977E813" w14:textId="24928C9D" w:rsidR="00067D02" w:rsidRPr="00DC69F3" w:rsidRDefault="00A41544" w:rsidP="00DC69F3">
      <w:pPr>
        <w:spacing w:line="276" w:lineRule="auto"/>
        <w:rPr>
          <w:rFonts w:asciiTheme="majorHAnsi" w:hAnsiTheme="majorHAnsi" w:cstheme="majorHAnsi"/>
        </w:rPr>
      </w:pPr>
      <w:r>
        <w:rPr>
          <w:rFonts w:asciiTheme="majorHAnsi" w:hAnsiTheme="majorHAnsi" w:cstheme="majorHAnsi"/>
        </w:rPr>
        <w:t>I have surveyed expert</w:t>
      </w:r>
      <w:r w:rsidR="00067D02">
        <w:rPr>
          <w:rFonts w:asciiTheme="majorHAnsi" w:hAnsiTheme="majorHAnsi" w:cstheme="majorHAnsi"/>
        </w:rPr>
        <w:t xml:space="preserve"> people to get their professional opinion about the mechanics, functionality and </w:t>
      </w:r>
      <w:r w:rsidR="00173938">
        <w:rPr>
          <w:rFonts w:asciiTheme="majorHAnsi" w:hAnsiTheme="majorHAnsi" w:cstheme="majorHAnsi"/>
        </w:rPr>
        <w:t>approach of the design. I have</w:t>
      </w:r>
      <w:r>
        <w:rPr>
          <w:rFonts w:asciiTheme="majorHAnsi" w:hAnsiTheme="majorHAnsi" w:cstheme="majorHAnsi"/>
        </w:rPr>
        <w:t xml:space="preserve"> also surveyed non-expert</w:t>
      </w:r>
      <w:r w:rsidR="00173938">
        <w:rPr>
          <w:rFonts w:asciiTheme="majorHAnsi" w:hAnsiTheme="majorHAnsi" w:cstheme="majorHAnsi"/>
        </w:rPr>
        <w:t xml:space="preserve"> people to get a more user centred opinion on how ave</w:t>
      </w:r>
      <w:r>
        <w:rPr>
          <w:rFonts w:asciiTheme="majorHAnsi" w:hAnsiTheme="majorHAnsi" w:cstheme="majorHAnsi"/>
        </w:rPr>
        <w:t xml:space="preserve">rage people perceive the design and the </w:t>
      </w:r>
      <w:r w:rsidR="007977FA">
        <w:rPr>
          <w:rFonts w:asciiTheme="majorHAnsi" w:hAnsiTheme="majorHAnsi" w:cstheme="majorHAnsi"/>
        </w:rPr>
        <w:t>real-world</w:t>
      </w:r>
      <w:r>
        <w:rPr>
          <w:rFonts w:asciiTheme="majorHAnsi" w:hAnsiTheme="majorHAnsi" w:cstheme="majorHAnsi"/>
        </w:rPr>
        <w:t xml:space="preserve"> practicality of the machine. </w:t>
      </w:r>
      <w:r w:rsidR="00173938">
        <w:rPr>
          <w:rFonts w:asciiTheme="majorHAnsi" w:hAnsiTheme="majorHAnsi" w:cstheme="majorHAnsi"/>
        </w:rPr>
        <w:t xml:space="preserve"> </w:t>
      </w:r>
    </w:p>
    <w:p w14:paraId="180EED8F" w14:textId="77777777" w:rsidR="00E52133" w:rsidRPr="00DC69F3" w:rsidRDefault="00E52133" w:rsidP="00DC69F3">
      <w:pPr>
        <w:spacing w:line="276" w:lineRule="auto"/>
        <w:rPr>
          <w:rFonts w:asciiTheme="majorHAnsi" w:hAnsiTheme="majorHAnsi" w:cstheme="majorHAnsi"/>
        </w:rPr>
      </w:pPr>
      <w:r w:rsidRPr="00DC69F3">
        <w:rPr>
          <w:rFonts w:asciiTheme="majorHAnsi" w:hAnsiTheme="majorHAnsi" w:cstheme="majorHAnsi"/>
        </w:rPr>
        <w:t xml:space="preserve">From this information, modifications will be made to the product to ensure all aspects are considered and all design features are strongly present in the design. </w:t>
      </w:r>
    </w:p>
    <w:p w14:paraId="0FBC3376" w14:textId="6D64442E" w:rsidR="0017371F" w:rsidRPr="00DC69F3" w:rsidRDefault="00A41544" w:rsidP="00DC69F3">
      <w:pPr>
        <w:spacing w:line="276" w:lineRule="auto"/>
        <w:rPr>
          <w:rFonts w:asciiTheme="majorHAnsi" w:hAnsiTheme="majorHAnsi" w:cstheme="majorHAnsi"/>
        </w:rPr>
      </w:pPr>
      <w:r>
        <w:rPr>
          <w:rFonts w:asciiTheme="majorHAnsi" w:hAnsiTheme="majorHAnsi" w:cstheme="majorHAnsi"/>
          <w:b/>
          <w:u w:val="single"/>
        </w:rPr>
        <w:t>Experts</w:t>
      </w:r>
      <w:r w:rsidR="0017371F" w:rsidRPr="00DC69F3">
        <w:rPr>
          <w:rFonts w:asciiTheme="majorHAnsi" w:hAnsiTheme="majorHAnsi" w:cstheme="majorHAnsi"/>
          <w:b/>
          <w:u w:val="single"/>
        </w:rPr>
        <w:t xml:space="preserve"> include: </w:t>
      </w:r>
      <w:r w:rsidR="0017371F" w:rsidRPr="00DC69F3">
        <w:rPr>
          <w:rFonts w:asciiTheme="majorHAnsi" w:hAnsiTheme="majorHAnsi" w:cstheme="majorHAnsi"/>
        </w:rPr>
        <w:t>Teachers and fell</w:t>
      </w:r>
      <w:r w:rsidR="006958B5" w:rsidRPr="00DC69F3">
        <w:rPr>
          <w:rFonts w:asciiTheme="majorHAnsi" w:hAnsiTheme="majorHAnsi" w:cstheme="majorHAnsi"/>
        </w:rPr>
        <w:t xml:space="preserve">ow peers in same </w:t>
      </w:r>
      <w:r w:rsidR="0017371F" w:rsidRPr="00DC69F3">
        <w:rPr>
          <w:rFonts w:asciiTheme="majorHAnsi" w:hAnsiTheme="majorHAnsi" w:cstheme="majorHAnsi"/>
        </w:rPr>
        <w:t>class.</w:t>
      </w:r>
    </w:p>
    <w:p w14:paraId="420EE54C" w14:textId="2F354FF8" w:rsidR="0017371F" w:rsidRPr="00DC69F3" w:rsidRDefault="00A41544" w:rsidP="00DC69F3">
      <w:pPr>
        <w:spacing w:line="276" w:lineRule="auto"/>
        <w:rPr>
          <w:rFonts w:asciiTheme="majorHAnsi" w:hAnsiTheme="majorHAnsi" w:cstheme="majorHAnsi"/>
        </w:rPr>
      </w:pPr>
      <w:r>
        <w:rPr>
          <w:rFonts w:asciiTheme="majorHAnsi" w:hAnsiTheme="majorHAnsi" w:cstheme="majorHAnsi"/>
          <w:b/>
          <w:u w:val="single"/>
        </w:rPr>
        <w:t>Non-experts</w:t>
      </w:r>
      <w:r w:rsidR="0017371F" w:rsidRPr="00DC69F3">
        <w:rPr>
          <w:rFonts w:asciiTheme="majorHAnsi" w:hAnsiTheme="majorHAnsi" w:cstheme="majorHAnsi"/>
          <w:b/>
          <w:u w:val="single"/>
        </w:rPr>
        <w:t xml:space="preserve"> include: </w:t>
      </w:r>
      <w:r w:rsidR="0017371F" w:rsidRPr="00DC69F3">
        <w:rPr>
          <w:rFonts w:asciiTheme="majorHAnsi" w:hAnsiTheme="majorHAnsi" w:cstheme="majorHAnsi"/>
        </w:rPr>
        <w:t>Anyone else.</w:t>
      </w:r>
    </w:p>
    <w:p w14:paraId="507F6DA0" w14:textId="77777777" w:rsidR="000C3FA7" w:rsidRPr="00DC69F3" w:rsidRDefault="000C3FA7" w:rsidP="00DC69F3">
      <w:pPr>
        <w:spacing w:line="276" w:lineRule="auto"/>
        <w:rPr>
          <w:rFonts w:asciiTheme="majorHAnsi" w:hAnsiTheme="majorHAnsi" w:cstheme="majorHAnsi"/>
        </w:rPr>
      </w:pPr>
      <w:r w:rsidRPr="00DC69F3">
        <w:rPr>
          <w:rFonts w:asciiTheme="majorHAnsi" w:hAnsiTheme="majorHAnsi" w:cstheme="majorHAnsi"/>
          <w:b/>
          <w:u w:val="single"/>
        </w:rPr>
        <w:t xml:space="preserve">Key: </w:t>
      </w:r>
      <w:r w:rsidRPr="00DC69F3">
        <w:rPr>
          <w:rFonts w:asciiTheme="majorHAnsi" w:hAnsiTheme="majorHAnsi" w:cstheme="majorHAnsi"/>
        </w:rPr>
        <w:t>1-10; 1 being the lo</w:t>
      </w:r>
      <w:r w:rsidR="00E52133" w:rsidRPr="00DC69F3">
        <w:rPr>
          <w:rFonts w:asciiTheme="majorHAnsi" w:hAnsiTheme="majorHAnsi" w:cstheme="majorHAnsi"/>
        </w:rPr>
        <w:t xml:space="preserve">west and 10 being the highest. </w:t>
      </w:r>
    </w:p>
    <w:p w14:paraId="439D64DF" w14:textId="77777777" w:rsidR="00DC69F3" w:rsidRDefault="00DC69F3">
      <w:pPr>
        <w:rPr>
          <w:rStyle w:val="Heading2Char"/>
        </w:rPr>
      </w:pPr>
      <w:r>
        <w:rPr>
          <w:rStyle w:val="Heading2Char"/>
        </w:rPr>
        <w:br w:type="page"/>
      </w:r>
    </w:p>
    <w:p w14:paraId="08339F60" w14:textId="58D049FC" w:rsidR="00054F0B" w:rsidRPr="007B04E0" w:rsidRDefault="007B04E0" w:rsidP="007B04E0">
      <w:pPr>
        <w:pStyle w:val="Heading2"/>
      </w:pPr>
      <w:r w:rsidRPr="007B04E0">
        <w:rPr>
          <w:rStyle w:val="Heading2Char"/>
          <w:b/>
        </w:rPr>
        <w:t>Experts</w:t>
      </w:r>
      <w:r w:rsidR="00054F0B" w:rsidRPr="007B04E0">
        <w:rPr>
          <w:rStyle w:val="Heading2Char"/>
          <w:b/>
        </w:rPr>
        <w:t xml:space="preserve"> </w:t>
      </w:r>
    </w:p>
    <w:tbl>
      <w:tblPr>
        <w:tblStyle w:val="GridTable4-Accent1"/>
        <w:tblW w:w="5000" w:type="pct"/>
        <w:tblLook w:val="04E0" w:firstRow="1" w:lastRow="1" w:firstColumn="1" w:lastColumn="0" w:noHBand="0" w:noVBand="1"/>
      </w:tblPr>
      <w:tblGrid>
        <w:gridCol w:w="2890"/>
        <w:gridCol w:w="1361"/>
        <w:gridCol w:w="1361"/>
        <w:gridCol w:w="1361"/>
        <w:gridCol w:w="2043"/>
      </w:tblGrid>
      <w:tr w:rsidR="006958B5" w:rsidRPr="00DC69F3" w14:paraId="5A5D62F9" w14:textId="77777777" w:rsidTr="00A415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pct"/>
          </w:tcPr>
          <w:p w14:paraId="3F75C99E" w14:textId="77777777" w:rsidR="006958B5" w:rsidRPr="00DC69F3" w:rsidRDefault="006060BD" w:rsidP="00DC69F3">
            <w:pPr>
              <w:spacing w:line="276" w:lineRule="auto"/>
              <w:jc w:val="center"/>
              <w:rPr>
                <w:rFonts w:asciiTheme="majorHAnsi" w:hAnsiTheme="majorHAnsi" w:cstheme="majorHAnsi"/>
              </w:rPr>
            </w:pPr>
            <w:r w:rsidRPr="00DC69F3">
              <w:rPr>
                <w:rFonts w:asciiTheme="majorHAnsi" w:hAnsiTheme="majorHAnsi" w:cstheme="majorHAnsi"/>
              </w:rPr>
              <w:t xml:space="preserve">Design Criteria </w:t>
            </w:r>
          </w:p>
        </w:tc>
        <w:tc>
          <w:tcPr>
            <w:tcW w:w="755" w:type="pct"/>
          </w:tcPr>
          <w:p w14:paraId="24C47E87" w14:textId="77777777" w:rsidR="006958B5" w:rsidRPr="00DC69F3" w:rsidRDefault="006958B5"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Person 1</w:t>
            </w:r>
          </w:p>
        </w:tc>
        <w:tc>
          <w:tcPr>
            <w:tcW w:w="755" w:type="pct"/>
          </w:tcPr>
          <w:p w14:paraId="2136C980" w14:textId="77777777" w:rsidR="006958B5" w:rsidRPr="00DC69F3" w:rsidRDefault="006958B5"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Person 2</w:t>
            </w:r>
          </w:p>
        </w:tc>
        <w:tc>
          <w:tcPr>
            <w:tcW w:w="755" w:type="pct"/>
          </w:tcPr>
          <w:p w14:paraId="4DDCFFC7" w14:textId="77777777" w:rsidR="006958B5" w:rsidRPr="00DC69F3" w:rsidRDefault="006958B5"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Person 3</w:t>
            </w:r>
          </w:p>
        </w:tc>
        <w:tc>
          <w:tcPr>
            <w:tcW w:w="1133" w:type="pct"/>
          </w:tcPr>
          <w:p w14:paraId="324D4BB0" w14:textId="77777777" w:rsidR="006958B5" w:rsidRPr="00DC69F3" w:rsidRDefault="006958B5"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Total</w:t>
            </w:r>
            <w:r w:rsidR="0001028E" w:rsidRPr="00DC69F3">
              <w:rPr>
                <w:rFonts w:asciiTheme="majorHAnsi" w:hAnsiTheme="majorHAnsi" w:cstheme="majorHAnsi"/>
              </w:rPr>
              <w:t xml:space="preserve"> (out of 30)</w:t>
            </w:r>
          </w:p>
        </w:tc>
      </w:tr>
      <w:tr w:rsidR="006958B5" w:rsidRPr="00DC69F3" w14:paraId="4A28809F"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pct"/>
          </w:tcPr>
          <w:p w14:paraId="4BAAC199" w14:textId="77777777" w:rsidR="006958B5" w:rsidRPr="00DC69F3" w:rsidRDefault="006958B5" w:rsidP="00DC69F3">
            <w:pPr>
              <w:spacing w:line="276" w:lineRule="auto"/>
              <w:rPr>
                <w:rFonts w:asciiTheme="majorHAnsi" w:hAnsiTheme="majorHAnsi" w:cstheme="majorHAnsi"/>
              </w:rPr>
            </w:pPr>
            <w:r w:rsidRPr="00DC69F3">
              <w:rPr>
                <w:rFonts w:asciiTheme="majorHAnsi" w:hAnsiTheme="majorHAnsi" w:cstheme="majorHAnsi"/>
              </w:rPr>
              <w:t>Aesthetics</w:t>
            </w:r>
          </w:p>
        </w:tc>
        <w:tc>
          <w:tcPr>
            <w:tcW w:w="755" w:type="pct"/>
          </w:tcPr>
          <w:p w14:paraId="70D1EDEF" w14:textId="77777777" w:rsidR="006958B5" w:rsidRPr="00DC69F3" w:rsidRDefault="0001028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3</w:t>
            </w:r>
          </w:p>
        </w:tc>
        <w:tc>
          <w:tcPr>
            <w:tcW w:w="755" w:type="pct"/>
          </w:tcPr>
          <w:p w14:paraId="40A1E47B" w14:textId="77777777" w:rsidR="006958B5" w:rsidRPr="00DC69F3" w:rsidRDefault="0001028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7</w:t>
            </w:r>
          </w:p>
        </w:tc>
        <w:tc>
          <w:tcPr>
            <w:tcW w:w="755" w:type="pct"/>
          </w:tcPr>
          <w:p w14:paraId="1DC729DD" w14:textId="77777777" w:rsidR="006958B5" w:rsidRPr="00DC69F3" w:rsidRDefault="0001028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7</w:t>
            </w:r>
          </w:p>
        </w:tc>
        <w:tc>
          <w:tcPr>
            <w:tcW w:w="1133" w:type="pct"/>
          </w:tcPr>
          <w:p w14:paraId="7C9DBB54" w14:textId="77777777" w:rsidR="006958B5" w:rsidRPr="00890627" w:rsidRDefault="0001028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17</w:t>
            </w:r>
          </w:p>
        </w:tc>
      </w:tr>
      <w:tr w:rsidR="006958B5" w:rsidRPr="00DC69F3" w14:paraId="05E8CF9F" w14:textId="77777777" w:rsidTr="00A41544">
        <w:tc>
          <w:tcPr>
            <w:cnfStyle w:val="001000000000" w:firstRow="0" w:lastRow="0" w:firstColumn="1" w:lastColumn="0" w:oddVBand="0" w:evenVBand="0" w:oddHBand="0" w:evenHBand="0" w:firstRowFirstColumn="0" w:firstRowLastColumn="0" w:lastRowFirstColumn="0" w:lastRowLastColumn="0"/>
            <w:tcW w:w="1602" w:type="pct"/>
          </w:tcPr>
          <w:p w14:paraId="0EDB3E63" w14:textId="77777777" w:rsidR="006958B5" w:rsidRPr="00DC69F3" w:rsidRDefault="006958B5" w:rsidP="00DC69F3">
            <w:pPr>
              <w:spacing w:line="276" w:lineRule="auto"/>
              <w:rPr>
                <w:rFonts w:asciiTheme="majorHAnsi" w:hAnsiTheme="majorHAnsi" w:cstheme="majorHAnsi"/>
              </w:rPr>
            </w:pPr>
            <w:r w:rsidRPr="00DC69F3">
              <w:rPr>
                <w:rFonts w:asciiTheme="majorHAnsi" w:hAnsiTheme="majorHAnsi" w:cstheme="majorHAnsi"/>
              </w:rPr>
              <w:t>Ergonomics</w:t>
            </w:r>
          </w:p>
        </w:tc>
        <w:tc>
          <w:tcPr>
            <w:tcW w:w="755" w:type="pct"/>
          </w:tcPr>
          <w:p w14:paraId="0BF521A7" w14:textId="77777777" w:rsidR="006958B5" w:rsidRPr="00DC69F3" w:rsidRDefault="0001028E"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8</w:t>
            </w:r>
          </w:p>
        </w:tc>
        <w:tc>
          <w:tcPr>
            <w:tcW w:w="755" w:type="pct"/>
          </w:tcPr>
          <w:p w14:paraId="5618B44C" w14:textId="77777777" w:rsidR="006958B5" w:rsidRPr="00DC69F3" w:rsidRDefault="0001028E"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10</w:t>
            </w:r>
          </w:p>
        </w:tc>
        <w:tc>
          <w:tcPr>
            <w:tcW w:w="755" w:type="pct"/>
          </w:tcPr>
          <w:p w14:paraId="0CC99D08" w14:textId="77777777" w:rsidR="006958B5" w:rsidRPr="00DC69F3" w:rsidRDefault="0001028E"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7</w:t>
            </w:r>
          </w:p>
        </w:tc>
        <w:tc>
          <w:tcPr>
            <w:tcW w:w="1133" w:type="pct"/>
          </w:tcPr>
          <w:p w14:paraId="2D99F215" w14:textId="77777777" w:rsidR="006958B5" w:rsidRPr="00890627" w:rsidRDefault="0001028E"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25</w:t>
            </w:r>
          </w:p>
        </w:tc>
      </w:tr>
      <w:tr w:rsidR="006958B5" w:rsidRPr="00DC69F3" w14:paraId="09A45FAE"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pct"/>
          </w:tcPr>
          <w:p w14:paraId="4F71BEE2" w14:textId="77777777" w:rsidR="006958B5" w:rsidRPr="00DC69F3" w:rsidRDefault="006958B5" w:rsidP="00DC69F3">
            <w:pPr>
              <w:spacing w:line="276" w:lineRule="auto"/>
              <w:rPr>
                <w:rFonts w:asciiTheme="majorHAnsi" w:hAnsiTheme="majorHAnsi" w:cstheme="majorHAnsi"/>
              </w:rPr>
            </w:pPr>
            <w:r w:rsidRPr="00DC69F3">
              <w:rPr>
                <w:rFonts w:asciiTheme="majorHAnsi" w:hAnsiTheme="majorHAnsi" w:cstheme="majorHAnsi"/>
              </w:rPr>
              <w:t>Anthropometrics</w:t>
            </w:r>
          </w:p>
        </w:tc>
        <w:tc>
          <w:tcPr>
            <w:tcW w:w="755" w:type="pct"/>
          </w:tcPr>
          <w:p w14:paraId="59B4BFD0" w14:textId="77777777" w:rsidR="006958B5" w:rsidRPr="00DC69F3" w:rsidRDefault="0001028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9</w:t>
            </w:r>
          </w:p>
        </w:tc>
        <w:tc>
          <w:tcPr>
            <w:tcW w:w="755" w:type="pct"/>
          </w:tcPr>
          <w:p w14:paraId="062F74FE" w14:textId="77777777" w:rsidR="006958B5" w:rsidRPr="00DC69F3" w:rsidRDefault="0001028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9</w:t>
            </w:r>
          </w:p>
        </w:tc>
        <w:tc>
          <w:tcPr>
            <w:tcW w:w="755" w:type="pct"/>
          </w:tcPr>
          <w:p w14:paraId="65A7F35C" w14:textId="77777777" w:rsidR="006958B5" w:rsidRPr="00DC69F3" w:rsidRDefault="0001028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8</w:t>
            </w:r>
          </w:p>
        </w:tc>
        <w:tc>
          <w:tcPr>
            <w:tcW w:w="1133" w:type="pct"/>
          </w:tcPr>
          <w:p w14:paraId="77300E60" w14:textId="77777777" w:rsidR="006958B5" w:rsidRPr="00890627" w:rsidRDefault="0001028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26</w:t>
            </w:r>
          </w:p>
        </w:tc>
      </w:tr>
      <w:tr w:rsidR="006958B5" w:rsidRPr="00DC69F3" w14:paraId="4AD3C23C" w14:textId="77777777" w:rsidTr="00A41544">
        <w:tc>
          <w:tcPr>
            <w:cnfStyle w:val="001000000000" w:firstRow="0" w:lastRow="0" w:firstColumn="1" w:lastColumn="0" w:oddVBand="0" w:evenVBand="0" w:oddHBand="0" w:evenHBand="0" w:firstRowFirstColumn="0" w:firstRowLastColumn="0" w:lastRowFirstColumn="0" w:lastRowLastColumn="0"/>
            <w:tcW w:w="1602" w:type="pct"/>
          </w:tcPr>
          <w:p w14:paraId="01F751C8" w14:textId="77777777" w:rsidR="006958B5" w:rsidRPr="00DC69F3" w:rsidRDefault="006958B5" w:rsidP="00DC69F3">
            <w:pPr>
              <w:spacing w:line="276" w:lineRule="auto"/>
              <w:rPr>
                <w:rFonts w:asciiTheme="majorHAnsi" w:hAnsiTheme="majorHAnsi" w:cstheme="majorHAnsi"/>
              </w:rPr>
            </w:pPr>
            <w:r w:rsidRPr="00DC69F3">
              <w:rPr>
                <w:rFonts w:asciiTheme="majorHAnsi" w:hAnsiTheme="majorHAnsi" w:cstheme="majorHAnsi"/>
              </w:rPr>
              <w:t>Manufacturing Process</w:t>
            </w:r>
          </w:p>
        </w:tc>
        <w:tc>
          <w:tcPr>
            <w:tcW w:w="755" w:type="pct"/>
          </w:tcPr>
          <w:p w14:paraId="080928A5" w14:textId="77777777" w:rsidR="006958B5" w:rsidRPr="00DC69F3" w:rsidRDefault="0001028E"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7</w:t>
            </w:r>
          </w:p>
        </w:tc>
        <w:tc>
          <w:tcPr>
            <w:tcW w:w="755" w:type="pct"/>
          </w:tcPr>
          <w:p w14:paraId="62690441" w14:textId="77777777" w:rsidR="006958B5" w:rsidRPr="00DC69F3" w:rsidRDefault="0001028E"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10</w:t>
            </w:r>
          </w:p>
        </w:tc>
        <w:tc>
          <w:tcPr>
            <w:tcW w:w="755" w:type="pct"/>
          </w:tcPr>
          <w:p w14:paraId="71D518ED" w14:textId="77777777" w:rsidR="006958B5" w:rsidRPr="00DC69F3" w:rsidRDefault="0001028E"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8</w:t>
            </w:r>
          </w:p>
        </w:tc>
        <w:tc>
          <w:tcPr>
            <w:tcW w:w="1133" w:type="pct"/>
          </w:tcPr>
          <w:p w14:paraId="172A3F86" w14:textId="77777777" w:rsidR="006958B5" w:rsidRPr="00890627" w:rsidRDefault="0001028E"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25</w:t>
            </w:r>
          </w:p>
        </w:tc>
      </w:tr>
      <w:tr w:rsidR="006958B5" w:rsidRPr="00DC69F3" w14:paraId="59C0E705"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pct"/>
          </w:tcPr>
          <w:p w14:paraId="38CF475F" w14:textId="77777777" w:rsidR="006958B5" w:rsidRPr="00DC69F3" w:rsidRDefault="006958B5" w:rsidP="00DC69F3">
            <w:pPr>
              <w:spacing w:line="276" w:lineRule="auto"/>
              <w:rPr>
                <w:rFonts w:asciiTheme="majorHAnsi" w:hAnsiTheme="majorHAnsi" w:cstheme="majorHAnsi"/>
              </w:rPr>
            </w:pPr>
            <w:r w:rsidRPr="00DC69F3">
              <w:rPr>
                <w:rFonts w:asciiTheme="majorHAnsi" w:hAnsiTheme="majorHAnsi" w:cstheme="majorHAnsi"/>
              </w:rPr>
              <w:t>Elements of Design</w:t>
            </w:r>
          </w:p>
        </w:tc>
        <w:tc>
          <w:tcPr>
            <w:tcW w:w="755" w:type="pct"/>
          </w:tcPr>
          <w:p w14:paraId="02F1DD9C" w14:textId="77777777" w:rsidR="006958B5" w:rsidRPr="00DC69F3" w:rsidRDefault="0001028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10</w:t>
            </w:r>
          </w:p>
        </w:tc>
        <w:tc>
          <w:tcPr>
            <w:tcW w:w="755" w:type="pct"/>
          </w:tcPr>
          <w:p w14:paraId="13CF51D6" w14:textId="77777777" w:rsidR="006958B5" w:rsidRPr="00DC69F3" w:rsidRDefault="0001028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8</w:t>
            </w:r>
          </w:p>
        </w:tc>
        <w:tc>
          <w:tcPr>
            <w:tcW w:w="755" w:type="pct"/>
          </w:tcPr>
          <w:p w14:paraId="13834003" w14:textId="77777777" w:rsidR="006958B5" w:rsidRPr="00DC69F3" w:rsidRDefault="0001028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9</w:t>
            </w:r>
          </w:p>
        </w:tc>
        <w:tc>
          <w:tcPr>
            <w:tcW w:w="1133" w:type="pct"/>
          </w:tcPr>
          <w:p w14:paraId="2D3B5F39" w14:textId="77777777" w:rsidR="006958B5" w:rsidRPr="00890627" w:rsidRDefault="0001028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27</w:t>
            </w:r>
          </w:p>
        </w:tc>
      </w:tr>
      <w:tr w:rsidR="006958B5" w:rsidRPr="00DC69F3" w14:paraId="29F623D7" w14:textId="77777777" w:rsidTr="00A41544">
        <w:tc>
          <w:tcPr>
            <w:cnfStyle w:val="001000000000" w:firstRow="0" w:lastRow="0" w:firstColumn="1" w:lastColumn="0" w:oddVBand="0" w:evenVBand="0" w:oddHBand="0" w:evenHBand="0" w:firstRowFirstColumn="0" w:firstRowLastColumn="0" w:lastRowFirstColumn="0" w:lastRowLastColumn="0"/>
            <w:tcW w:w="1602" w:type="pct"/>
          </w:tcPr>
          <w:p w14:paraId="586B986F" w14:textId="77777777" w:rsidR="006958B5" w:rsidRPr="00DC69F3" w:rsidRDefault="006958B5" w:rsidP="00DC69F3">
            <w:pPr>
              <w:spacing w:line="276" w:lineRule="auto"/>
              <w:rPr>
                <w:rFonts w:asciiTheme="majorHAnsi" w:hAnsiTheme="majorHAnsi" w:cstheme="majorHAnsi"/>
              </w:rPr>
            </w:pPr>
            <w:r w:rsidRPr="00DC69F3">
              <w:rPr>
                <w:rFonts w:asciiTheme="majorHAnsi" w:hAnsiTheme="majorHAnsi" w:cstheme="majorHAnsi"/>
              </w:rPr>
              <w:t>User-centred Design</w:t>
            </w:r>
          </w:p>
        </w:tc>
        <w:tc>
          <w:tcPr>
            <w:tcW w:w="755" w:type="pct"/>
          </w:tcPr>
          <w:p w14:paraId="32C3D090" w14:textId="77777777" w:rsidR="006958B5" w:rsidRPr="00DC69F3" w:rsidRDefault="0001028E"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10</w:t>
            </w:r>
          </w:p>
        </w:tc>
        <w:tc>
          <w:tcPr>
            <w:tcW w:w="755" w:type="pct"/>
          </w:tcPr>
          <w:p w14:paraId="1D24EFEB" w14:textId="77777777" w:rsidR="006958B5" w:rsidRPr="00DC69F3" w:rsidRDefault="0001028E"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5</w:t>
            </w:r>
          </w:p>
        </w:tc>
        <w:tc>
          <w:tcPr>
            <w:tcW w:w="755" w:type="pct"/>
          </w:tcPr>
          <w:p w14:paraId="2D14C86A" w14:textId="77777777" w:rsidR="006958B5" w:rsidRPr="00DC69F3" w:rsidRDefault="0001028E"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7</w:t>
            </w:r>
          </w:p>
        </w:tc>
        <w:tc>
          <w:tcPr>
            <w:tcW w:w="1133" w:type="pct"/>
          </w:tcPr>
          <w:p w14:paraId="11594D46" w14:textId="77777777" w:rsidR="006958B5" w:rsidRPr="00890627" w:rsidRDefault="0001028E"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22</w:t>
            </w:r>
          </w:p>
        </w:tc>
      </w:tr>
      <w:tr w:rsidR="006958B5" w:rsidRPr="00DC69F3" w14:paraId="69273D47"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pct"/>
          </w:tcPr>
          <w:p w14:paraId="62C9A56D" w14:textId="77777777" w:rsidR="006958B5" w:rsidRPr="00DC69F3" w:rsidRDefault="006958B5" w:rsidP="00DC69F3">
            <w:pPr>
              <w:spacing w:line="276" w:lineRule="auto"/>
              <w:rPr>
                <w:rFonts w:asciiTheme="majorHAnsi" w:hAnsiTheme="majorHAnsi" w:cstheme="majorHAnsi"/>
              </w:rPr>
            </w:pPr>
            <w:r w:rsidRPr="00DC69F3">
              <w:rPr>
                <w:rFonts w:asciiTheme="majorHAnsi" w:hAnsiTheme="majorHAnsi" w:cstheme="majorHAnsi"/>
              </w:rPr>
              <w:t xml:space="preserve">Legal Responsibilities </w:t>
            </w:r>
          </w:p>
        </w:tc>
        <w:tc>
          <w:tcPr>
            <w:tcW w:w="755" w:type="pct"/>
          </w:tcPr>
          <w:p w14:paraId="6CDC3AE2" w14:textId="77777777" w:rsidR="006958B5" w:rsidRPr="00DC69F3" w:rsidRDefault="0001028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10</w:t>
            </w:r>
          </w:p>
        </w:tc>
        <w:tc>
          <w:tcPr>
            <w:tcW w:w="755" w:type="pct"/>
          </w:tcPr>
          <w:p w14:paraId="57CBECB5" w14:textId="77777777" w:rsidR="006958B5" w:rsidRPr="00DC69F3" w:rsidRDefault="0001028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9</w:t>
            </w:r>
          </w:p>
        </w:tc>
        <w:tc>
          <w:tcPr>
            <w:tcW w:w="755" w:type="pct"/>
          </w:tcPr>
          <w:p w14:paraId="4544B84A" w14:textId="77777777" w:rsidR="006958B5" w:rsidRPr="00DC69F3" w:rsidRDefault="0001028E"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9</w:t>
            </w:r>
          </w:p>
        </w:tc>
        <w:tc>
          <w:tcPr>
            <w:tcW w:w="1133" w:type="pct"/>
          </w:tcPr>
          <w:p w14:paraId="785ED53B" w14:textId="77777777" w:rsidR="006958B5" w:rsidRPr="00890627" w:rsidRDefault="00814541"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28</w:t>
            </w:r>
          </w:p>
        </w:tc>
      </w:tr>
      <w:tr w:rsidR="006958B5" w:rsidRPr="00DC69F3" w14:paraId="38EEFBD9" w14:textId="77777777" w:rsidTr="00A41544">
        <w:tc>
          <w:tcPr>
            <w:cnfStyle w:val="001000000000" w:firstRow="0" w:lastRow="0" w:firstColumn="1" w:lastColumn="0" w:oddVBand="0" w:evenVBand="0" w:oddHBand="0" w:evenHBand="0" w:firstRowFirstColumn="0" w:firstRowLastColumn="0" w:lastRowFirstColumn="0" w:lastRowLastColumn="0"/>
            <w:tcW w:w="1602" w:type="pct"/>
          </w:tcPr>
          <w:p w14:paraId="2166CEF2" w14:textId="77777777" w:rsidR="006958B5" w:rsidRPr="00DC69F3" w:rsidRDefault="006958B5" w:rsidP="00DC69F3">
            <w:pPr>
              <w:spacing w:line="276" w:lineRule="auto"/>
              <w:rPr>
                <w:rFonts w:asciiTheme="majorHAnsi" w:hAnsiTheme="majorHAnsi" w:cstheme="majorHAnsi"/>
              </w:rPr>
            </w:pPr>
            <w:r w:rsidRPr="00DC69F3">
              <w:rPr>
                <w:rFonts w:asciiTheme="majorHAnsi" w:hAnsiTheme="majorHAnsi" w:cstheme="majorHAnsi"/>
              </w:rPr>
              <w:t>Sustainable Design</w:t>
            </w:r>
          </w:p>
        </w:tc>
        <w:tc>
          <w:tcPr>
            <w:tcW w:w="755" w:type="pct"/>
          </w:tcPr>
          <w:p w14:paraId="001DE0F3" w14:textId="77777777" w:rsidR="006958B5" w:rsidRPr="00DC69F3" w:rsidRDefault="0001028E"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7</w:t>
            </w:r>
          </w:p>
        </w:tc>
        <w:tc>
          <w:tcPr>
            <w:tcW w:w="755" w:type="pct"/>
          </w:tcPr>
          <w:p w14:paraId="154B8540" w14:textId="77777777" w:rsidR="006958B5" w:rsidRPr="00DC69F3" w:rsidRDefault="0001028E"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9</w:t>
            </w:r>
          </w:p>
        </w:tc>
        <w:tc>
          <w:tcPr>
            <w:tcW w:w="755" w:type="pct"/>
          </w:tcPr>
          <w:p w14:paraId="0D4399DB" w14:textId="77777777" w:rsidR="006958B5" w:rsidRPr="00DC69F3" w:rsidRDefault="0001028E"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6</w:t>
            </w:r>
          </w:p>
        </w:tc>
        <w:tc>
          <w:tcPr>
            <w:tcW w:w="1133" w:type="pct"/>
          </w:tcPr>
          <w:p w14:paraId="757231D7" w14:textId="77777777" w:rsidR="006958B5" w:rsidRPr="00890627" w:rsidRDefault="00814541"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22</w:t>
            </w:r>
          </w:p>
        </w:tc>
      </w:tr>
      <w:tr w:rsidR="00814541" w:rsidRPr="00DC69F3" w14:paraId="44A38A30"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pct"/>
          </w:tcPr>
          <w:p w14:paraId="434091B8" w14:textId="77777777" w:rsidR="00814541" w:rsidRPr="00DC69F3" w:rsidRDefault="00814541" w:rsidP="00DC69F3">
            <w:pPr>
              <w:spacing w:line="276" w:lineRule="auto"/>
              <w:rPr>
                <w:rFonts w:asciiTheme="majorHAnsi" w:hAnsiTheme="majorHAnsi" w:cstheme="majorHAnsi"/>
              </w:rPr>
            </w:pPr>
            <w:r w:rsidRPr="00DC69F3">
              <w:rPr>
                <w:rFonts w:asciiTheme="majorHAnsi" w:hAnsiTheme="majorHAnsi" w:cstheme="majorHAnsi"/>
              </w:rPr>
              <w:t>Materials</w:t>
            </w:r>
          </w:p>
        </w:tc>
        <w:tc>
          <w:tcPr>
            <w:tcW w:w="755" w:type="pct"/>
          </w:tcPr>
          <w:p w14:paraId="1F230A2D" w14:textId="77777777" w:rsidR="00814541" w:rsidRPr="00DC69F3" w:rsidRDefault="00814541"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8</w:t>
            </w:r>
          </w:p>
        </w:tc>
        <w:tc>
          <w:tcPr>
            <w:tcW w:w="755" w:type="pct"/>
          </w:tcPr>
          <w:p w14:paraId="1E4A1B05" w14:textId="77777777" w:rsidR="00814541" w:rsidRPr="00DC69F3" w:rsidRDefault="00814541"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9</w:t>
            </w:r>
          </w:p>
        </w:tc>
        <w:tc>
          <w:tcPr>
            <w:tcW w:w="755" w:type="pct"/>
          </w:tcPr>
          <w:p w14:paraId="1BFB4AE9" w14:textId="77777777" w:rsidR="00814541" w:rsidRPr="00DC69F3" w:rsidRDefault="00814541"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8</w:t>
            </w:r>
          </w:p>
        </w:tc>
        <w:tc>
          <w:tcPr>
            <w:tcW w:w="1133" w:type="pct"/>
          </w:tcPr>
          <w:p w14:paraId="12759A0C" w14:textId="77777777" w:rsidR="00814541" w:rsidRPr="00890627" w:rsidRDefault="00814541"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25</w:t>
            </w:r>
          </w:p>
        </w:tc>
      </w:tr>
      <w:tr w:rsidR="0001028E" w:rsidRPr="00DC69F3" w14:paraId="1B84C48F" w14:textId="77777777" w:rsidTr="00A4154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pct"/>
          </w:tcPr>
          <w:p w14:paraId="50F92662" w14:textId="77777777" w:rsidR="0001028E" w:rsidRPr="00DC69F3" w:rsidRDefault="0001028E" w:rsidP="00DC69F3">
            <w:pPr>
              <w:spacing w:line="276" w:lineRule="auto"/>
              <w:rPr>
                <w:rFonts w:asciiTheme="majorHAnsi" w:hAnsiTheme="majorHAnsi" w:cstheme="majorHAnsi"/>
              </w:rPr>
            </w:pPr>
          </w:p>
        </w:tc>
        <w:tc>
          <w:tcPr>
            <w:tcW w:w="755" w:type="pct"/>
          </w:tcPr>
          <w:p w14:paraId="01425A5E" w14:textId="77777777" w:rsidR="0001028E" w:rsidRPr="00DC69F3" w:rsidRDefault="0001028E" w:rsidP="00DC69F3">
            <w:pPr>
              <w:spacing w:line="276" w:lineRule="auto"/>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rPr>
            </w:pPr>
          </w:p>
        </w:tc>
        <w:tc>
          <w:tcPr>
            <w:tcW w:w="755" w:type="pct"/>
          </w:tcPr>
          <w:p w14:paraId="699176AD" w14:textId="77777777" w:rsidR="0001028E" w:rsidRPr="00DC69F3" w:rsidRDefault="0001028E" w:rsidP="00DC69F3">
            <w:pPr>
              <w:spacing w:line="276" w:lineRule="auto"/>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rPr>
            </w:pPr>
          </w:p>
        </w:tc>
        <w:tc>
          <w:tcPr>
            <w:tcW w:w="755" w:type="pct"/>
          </w:tcPr>
          <w:p w14:paraId="0C82C356" w14:textId="77777777" w:rsidR="0001028E" w:rsidRPr="00DC69F3" w:rsidRDefault="0001028E" w:rsidP="00DC69F3">
            <w:pPr>
              <w:spacing w:line="276" w:lineRule="auto"/>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rPr>
            </w:pPr>
          </w:p>
        </w:tc>
        <w:tc>
          <w:tcPr>
            <w:tcW w:w="1133" w:type="pct"/>
          </w:tcPr>
          <w:p w14:paraId="0F8C7C2F" w14:textId="77777777" w:rsidR="0001028E" w:rsidRPr="00DC69F3" w:rsidRDefault="00814541" w:rsidP="00DC69F3">
            <w:pPr>
              <w:spacing w:line="276" w:lineRule="auto"/>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217 / 27</w:t>
            </w:r>
            <w:r w:rsidR="0001028E" w:rsidRPr="00DC69F3">
              <w:rPr>
                <w:rFonts w:asciiTheme="majorHAnsi" w:hAnsiTheme="majorHAnsi" w:cstheme="majorHAnsi"/>
              </w:rPr>
              <w:t>0</w:t>
            </w:r>
          </w:p>
        </w:tc>
      </w:tr>
    </w:tbl>
    <w:p w14:paraId="4F755F3D" w14:textId="77777777" w:rsidR="00054F0B" w:rsidRPr="00DC69F3" w:rsidRDefault="00054F0B" w:rsidP="00DC69F3">
      <w:pPr>
        <w:spacing w:line="276" w:lineRule="auto"/>
        <w:rPr>
          <w:rFonts w:asciiTheme="majorHAnsi" w:hAnsiTheme="majorHAnsi" w:cstheme="majorHAnsi"/>
        </w:rPr>
      </w:pPr>
    </w:p>
    <w:p w14:paraId="64D39753" w14:textId="1184D8B1" w:rsidR="00CC50CB" w:rsidRPr="00DC69F3" w:rsidRDefault="00A41544" w:rsidP="00DC69F3">
      <w:pPr>
        <w:pStyle w:val="Heading2"/>
        <w:spacing w:line="276" w:lineRule="auto"/>
        <w:rPr>
          <w:rFonts w:cstheme="majorHAnsi"/>
        </w:rPr>
      </w:pPr>
      <w:r w:rsidRPr="00DC69F3">
        <w:rPr>
          <w:rFonts w:cstheme="majorHAnsi"/>
        </w:rPr>
        <w:t>No</w:t>
      </w:r>
      <w:r>
        <w:rPr>
          <w:rFonts w:cstheme="majorHAnsi"/>
        </w:rPr>
        <w:t>n-experts</w:t>
      </w:r>
      <w:r w:rsidR="007B04E0">
        <w:rPr>
          <w:rFonts w:cstheme="majorHAnsi"/>
        </w:rPr>
        <w:t xml:space="preserve"> </w:t>
      </w:r>
    </w:p>
    <w:tbl>
      <w:tblPr>
        <w:tblStyle w:val="GridTable4-Accent1"/>
        <w:tblW w:w="5000" w:type="pct"/>
        <w:tblLook w:val="0460" w:firstRow="1" w:lastRow="1" w:firstColumn="0" w:lastColumn="0" w:noHBand="0" w:noVBand="1"/>
      </w:tblPr>
      <w:tblGrid>
        <w:gridCol w:w="2933"/>
        <w:gridCol w:w="1301"/>
        <w:gridCol w:w="1300"/>
        <w:gridCol w:w="1300"/>
        <w:gridCol w:w="2182"/>
      </w:tblGrid>
      <w:tr w:rsidR="0001028E" w:rsidRPr="00DC69F3" w14:paraId="28724F47" w14:textId="77777777" w:rsidTr="00A41544">
        <w:trPr>
          <w:cnfStyle w:val="100000000000" w:firstRow="1" w:lastRow="0" w:firstColumn="0" w:lastColumn="0" w:oddVBand="0" w:evenVBand="0" w:oddHBand="0" w:evenHBand="0" w:firstRowFirstColumn="0" w:firstRowLastColumn="0" w:lastRowFirstColumn="0" w:lastRowLastColumn="0"/>
        </w:trPr>
        <w:tc>
          <w:tcPr>
            <w:tcW w:w="1626" w:type="pct"/>
          </w:tcPr>
          <w:p w14:paraId="24614822" w14:textId="77777777" w:rsidR="0001028E" w:rsidRPr="00DC69F3" w:rsidRDefault="006060BD" w:rsidP="00DC69F3">
            <w:pPr>
              <w:spacing w:line="276" w:lineRule="auto"/>
              <w:jc w:val="center"/>
              <w:rPr>
                <w:rFonts w:asciiTheme="majorHAnsi" w:hAnsiTheme="majorHAnsi" w:cstheme="majorHAnsi"/>
              </w:rPr>
            </w:pPr>
            <w:r w:rsidRPr="00DC69F3">
              <w:rPr>
                <w:rFonts w:asciiTheme="majorHAnsi" w:hAnsiTheme="majorHAnsi" w:cstheme="majorHAnsi"/>
              </w:rPr>
              <w:t xml:space="preserve">Design Criteria </w:t>
            </w:r>
          </w:p>
        </w:tc>
        <w:tc>
          <w:tcPr>
            <w:tcW w:w="721" w:type="pct"/>
          </w:tcPr>
          <w:p w14:paraId="4319194B" w14:textId="77777777" w:rsidR="0001028E" w:rsidRPr="00DC69F3" w:rsidRDefault="0001028E" w:rsidP="00DC69F3">
            <w:pPr>
              <w:spacing w:line="276" w:lineRule="auto"/>
              <w:jc w:val="center"/>
              <w:rPr>
                <w:rFonts w:asciiTheme="majorHAnsi" w:hAnsiTheme="majorHAnsi" w:cstheme="majorHAnsi"/>
              </w:rPr>
            </w:pPr>
            <w:r w:rsidRPr="00DC69F3">
              <w:rPr>
                <w:rFonts w:asciiTheme="majorHAnsi" w:hAnsiTheme="majorHAnsi" w:cstheme="majorHAnsi"/>
              </w:rPr>
              <w:t>Person 1</w:t>
            </w:r>
          </w:p>
        </w:tc>
        <w:tc>
          <w:tcPr>
            <w:tcW w:w="721" w:type="pct"/>
          </w:tcPr>
          <w:p w14:paraId="34EC1D07"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Person 2</w:t>
            </w:r>
          </w:p>
        </w:tc>
        <w:tc>
          <w:tcPr>
            <w:tcW w:w="721" w:type="pct"/>
          </w:tcPr>
          <w:p w14:paraId="612253A8" w14:textId="77777777" w:rsidR="0001028E" w:rsidRPr="00DC69F3" w:rsidRDefault="0001028E" w:rsidP="00DC69F3">
            <w:pPr>
              <w:spacing w:line="276" w:lineRule="auto"/>
              <w:jc w:val="center"/>
              <w:rPr>
                <w:rFonts w:asciiTheme="majorHAnsi" w:hAnsiTheme="majorHAnsi" w:cstheme="majorHAnsi"/>
              </w:rPr>
            </w:pPr>
            <w:r w:rsidRPr="00DC69F3">
              <w:rPr>
                <w:rFonts w:asciiTheme="majorHAnsi" w:hAnsiTheme="majorHAnsi" w:cstheme="majorHAnsi"/>
              </w:rPr>
              <w:t>Person 3</w:t>
            </w:r>
          </w:p>
        </w:tc>
        <w:tc>
          <w:tcPr>
            <w:tcW w:w="1210" w:type="pct"/>
          </w:tcPr>
          <w:p w14:paraId="7CF0441F" w14:textId="77777777" w:rsidR="0001028E" w:rsidRPr="00DC69F3" w:rsidRDefault="0001028E" w:rsidP="00DC69F3">
            <w:pPr>
              <w:spacing w:line="276" w:lineRule="auto"/>
              <w:jc w:val="center"/>
              <w:rPr>
                <w:rFonts w:asciiTheme="majorHAnsi" w:hAnsiTheme="majorHAnsi" w:cstheme="majorHAnsi"/>
              </w:rPr>
            </w:pPr>
            <w:r w:rsidRPr="00DC69F3">
              <w:rPr>
                <w:rFonts w:asciiTheme="majorHAnsi" w:hAnsiTheme="majorHAnsi" w:cstheme="majorHAnsi"/>
              </w:rPr>
              <w:t>Total (out of 30)</w:t>
            </w:r>
          </w:p>
        </w:tc>
      </w:tr>
      <w:tr w:rsidR="0001028E" w:rsidRPr="00DC69F3" w14:paraId="3D9C4EDA" w14:textId="77777777" w:rsidTr="00A41544">
        <w:trPr>
          <w:cnfStyle w:val="000000100000" w:firstRow="0" w:lastRow="0" w:firstColumn="0" w:lastColumn="0" w:oddVBand="0" w:evenVBand="0" w:oddHBand="1" w:evenHBand="0" w:firstRowFirstColumn="0" w:firstRowLastColumn="0" w:lastRowFirstColumn="0" w:lastRowLastColumn="0"/>
        </w:trPr>
        <w:tc>
          <w:tcPr>
            <w:tcW w:w="1626" w:type="pct"/>
          </w:tcPr>
          <w:p w14:paraId="44580D91" w14:textId="77777777" w:rsidR="0001028E" w:rsidRPr="0059637C" w:rsidRDefault="0001028E" w:rsidP="00DC69F3">
            <w:pPr>
              <w:spacing w:line="276" w:lineRule="auto"/>
              <w:rPr>
                <w:rFonts w:asciiTheme="majorHAnsi" w:hAnsiTheme="majorHAnsi" w:cstheme="majorHAnsi"/>
                <w:b/>
              </w:rPr>
            </w:pPr>
            <w:r w:rsidRPr="0059637C">
              <w:rPr>
                <w:rFonts w:asciiTheme="majorHAnsi" w:hAnsiTheme="majorHAnsi" w:cstheme="majorHAnsi"/>
                <w:b/>
              </w:rPr>
              <w:t>Aesthetics</w:t>
            </w:r>
          </w:p>
        </w:tc>
        <w:tc>
          <w:tcPr>
            <w:tcW w:w="721" w:type="pct"/>
          </w:tcPr>
          <w:p w14:paraId="010D450D"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5</w:t>
            </w:r>
          </w:p>
        </w:tc>
        <w:tc>
          <w:tcPr>
            <w:tcW w:w="721" w:type="pct"/>
          </w:tcPr>
          <w:p w14:paraId="751EC13C"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4</w:t>
            </w:r>
          </w:p>
        </w:tc>
        <w:tc>
          <w:tcPr>
            <w:tcW w:w="721" w:type="pct"/>
          </w:tcPr>
          <w:p w14:paraId="37E81FDF"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5</w:t>
            </w:r>
          </w:p>
        </w:tc>
        <w:tc>
          <w:tcPr>
            <w:tcW w:w="1210" w:type="pct"/>
          </w:tcPr>
          <w:p w14:paraId="5F1B83CE" w14:textId="77777777" w:rsidR="0001028E" w:rsidRPr="00890627" w:rsidRDefault="004540BE" w:rsidP="00DC69F3">
            <w:pPr>
              <w:spacing w:line="276" w:lineRule="auto"/>
              <w:rPr>
                <w:rFonts w:asciiTheme="majorHAnsi" w:hAnsiTheme="majorHAnsi" w:cstheme="majorHAnsi"/>
                <w:b/>
              </w:rPr>
            </w:pPr>
            <w:r w:rsidRPr="00890627">
              <w:rPr>
                <w:rFonts w:asciiTheme="majorHAnsi" w:hAnsiTheme="majorHAnsi" w:cstheme="majorHAnsi"/>
                <w:b/>
              </w:rPr>
              <w:t>14</w:t>
            </w:r>
          </w:p>
        </w:tc>
      </w:tr>
      <w:tr w:rsidR="00DC69F3" w:rsidRPr="00DC69F3" w14:paraId="27D01E71" w14:textId="77777777" w:rsidTr="00A41544">
        <w:tc>
          <w:tcPr>
            <w:tcW w:w="1626" w:type="pct"/>
          </w:tcPr>
          <w:p w14:paraId="3089D2F1" w14:textId="77777777" w:rsidR="0001028E" w:rsidRPr="0059637C" w:rsidRDefault="0001028E" w:rsidP="00DC69F3">
            <w:pPr>
              <w:spacing w:line="276" w:lineRule="auto"/>
              <w:rPr>
                <w:rFonts w:asciiTheme="majorHAnsi" w:hAnsiTheme="majorHAnsi" w:cstheme="majorHAnsi"/>
                <w:b/>
              </w:rPr>
            </w:pPr>
            <w:r w:rsidRPr="0059637C">
              <w:rPr>
                <w:rFonts w:asciiTheme="majorHAnsi" w:hAnsiTheme="majorHAnsi" w:cstheme="majorHAnsi"/>
                <w:b/>
              </w:rPr>
              <w:t>Ergonomics</w:t>
            </w:r>
          </w:p>
        </w:tc>
        <w:tc>
          <w:tcPr>
            <w:tcW w:w="721" w:type="pct"/>
          </w:tcPr>
          <w:p w14:paraId="326E47E9"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4</w:t>
            </w:r>
          </w:p>
        </w:tc>
        <w:tc>
          <w:tcPr>
            <w:tcW w:w="721" w:type="pct"/>
          </w:tcPr>
          <w:p w14:paraId="4BC97FC0"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7</w:t>
            </w:r>
          </w:p>
        </w:tc>
        <w:tc>
          <w:tcPr>
            <w:tcW w:w="721" w:type="pct"/>
          </w:tcPr>
          <w:p w14:paraId="0C36B4E1"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6</w:t>
            </w:r>
          </w:p>
        </w:tc>
        <w:tc>
          <w:tcPr>
            <w:tcW w:w="1210" w:type="pct"/>
          </w:tcPr>
          <w:p w14:paraId="29C5E432" w14:textId="77777777" w:rsidR="0001028E" w:rsidRPr="00890627" w:rsidRDefault="004540BE" w:rsidP="00DC69F3">
            <w:pPr>
              <w:spacing w:line="276" w:lineRule="auto"/>
              <w:rPr>
                <w:rFonts w:asciiTheme="majorHAnsi" w:hAnsiTheme="majorHAnsi" w:cstheme="majorHAnsi"/>
                <w:b/>
              </w:rPr>
            </w:pPr>
            <w:r w:rsidRPr="00890627">
              <w:rPr>
                <w:rFonts w:asciiTheme="majorHAnsi" w:hAnsiTheme="majorHAnsi" w:cstheme="majorHAnsi"/>
                <w:b/>
              </w:rPr>
              <w:t>17</w:t>
            </w:r>
          </w:p>
        </w:tc>
      </w:tr>
      <w:tr w:rsidR="0001028E" w:rsidRPr="00DC69F3" w14:paraId="55C14863" w14:textId="77777777" w:rsidTr="00A41544">
        <w:trPr>
          <w:cnfStyle w:val="000000100000" w:firstRow="0" w:lastRow="0" w:firstColumn="0" w:lastColumn="0" w:oddVBand="0" w:evenVBand="0" w:oddHBand="1" w:evenHBand="0" w:firstRowFirstColumn="0" w:firstRowLastColumn="0" w:lastRowFirstColumn="0" w:lastRowLastColumn="0"/>
        </w:trPr>
        <w:tc>
          <w:tcPr>
            <w:tcW w:w="1626" w:type="pct"/>
          </w:tcPr>
          <w:p w14:paraId="762CAB71" w14:textId="77777777" w:rsidR="0001028E" w:rsidRPr="0059637C" w:rsidRDefault="0001028E" w:rsidP="00DC69F3">
            <w:pPr>
              <w:spacing w:line="276" w:lineRule="auto"/>
              <w:rPr>
                <w:rFonts w:asciiTheme="majorHAnsi" w:hAnsiTheme="majorHAnsi" w:cstheme="majorHAnsi"/>
                <w:b/>
              </w:rPr>
            </w:pPr>
            <w:r w:rsidRPr="0059637C">
              <w:rPr>
                <w:rFonts w:asciiTheme="majorHAnsi" w:hAnsiTheme="majorHAnsi" w:cstheme="majorHAnsi"/>
                <w:b/>
              </w:rPr>
              <w:t>Anthropometrics</w:t>
            </w:r>
          </w:p>
        </w:tc>
        <w:tc>
          <w:tcPr>
            <w:tcW w:w="721" w:type="pct"/>
          </w:tcPr>
          <w:p w14:paraId="2AB9F873"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8</w:t>
            </w:r>
          </w:p>
        </w:tc>
        <w:tc>
          <w:tcPr>
            <w:tcW w:w="721" w:type="pct"/>
          </w:tcPr>
          <w:p w14:paraId="3B7D2AEB"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6</w:t>
            </w:r>
          </w:p>
        </w:tc>
        <w:tc>
          <w:tcPr>
            <w:tcW w:w="721" w:type="pct"/>
          </w:tcPr>
          <w:p w14:paraId="4BE45CBA"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7</w:t>
            </w:r>
          </w:p>
        </w:tc>
        <w:tc>
          <w:tcPr>
            <w:tcW w:w="1210" w:type="pct"/>
          </w:tcPr>
          <w:p w14:paraId="12C61FDE" w14:textId="77777777" w:rsidR="0001028E" w:rsidRPr="00890627" w:rsidRDefault="004540BE" w:rsidP="00DC69F3">
            <w:pPr>
              <w:spacing w:line="276" w:lineRule="auto"/>
              <w:rPr>
                <w:rFonts w:asciiTheme="majorHAnsi" w:hAnsiTheme="majorHAnsi" w:cstheme="majorHAnsi"/>
                <w:b/>
              </w:rPr>
            </w:pPr>
            <w:r w:rsidRPr="00890627">
              <w:rPr>
                <w:rFonts w:asciiTheme="majorHAnsi" w:hAnsiTheme="majorHAnsi" w:cstheme="majorHAnsi"/>
                <w:b/>
              </w:rPr>
              <w:t>21</w:t>
            </w:r>
          </w:p>
        </w:tc>
      </w:tr>
      <w:tr w:rsidR="00DC69F3" w:rsidRPr="00DC69F3" w14:paraId="635309EE" w14:textId="77777777" w:rsidTr="00A41544">
        <w:tc>
          <w:tcPr>
            <w:tcW w:w="1626" w:type="pct"/>
          </w:tcPr>
          <w:p w14:paraId="7302D567" w14:textId="77777777" w:rsidR="0001028E" w:rsidRPr="0059637C" w:rsidRDefault="0001028E" w:rsidP="00DC69F3">
            <w:pPr>
              <w:spacing w:line="276" w:lineRule="auto"/>
              <w:rPr>
                <w:rFonts w:asciiTheme="majorHAnsi" w:hAnsiTheme="majorHAnsi" w:cstheme="majorHAnsi"/>
                <w:b/>
              </w:rPr>
            </w:pPr>
            <w:r w:rsidRPr="0059637C">
              <w:rPr>
                <w:rFonts w:asciiTheme="majorHAnsi" w:hAnsiTheme="majorHAnsi" w:cstheme="majorHAnsi"/>
                <w:b/>
              </w:rPr>
              <w:t>Manufacturing Process</w:t>
            </w:r>
          </w:p>
        </w:tc>
        <w:tc>
          <w:tcPr>
            <w:tcW w:w="721" w:type="pct"/>
          </w:tcPr>
          <w:p w14:paraId="4EC1CFA5"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10</w:t>
            </w:r>
          </w:p>
        </w:tc>
        <w:tc>
          <w:tcPr>
            <w:tcW w:w="721" w:type="pct"/>
          </w:tcPr>
          <w:p w14:paraId="7C47D743"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7</w:t>
            </w:r>
          </w:p>
        </w:tc>
        <w:tc>
          <w:tcPr>
            <w:tcW w:w="721" w:type="pct"/>
          </w:tcPr>
          <w:p w14:paraId="6B1A1BE0"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5</w:t>
            </w:r>
          </w:p>
        </w:tc>
        <w:tc>
          <w:tcPr>
            <w:tcW w:w="1210" w:type="pct"/>
          </w:tcPr>
          <w:p w14:paraId="63AC4800" w14:textId="77777777" w:rsidR="0001028E" w:rsidRPr="00890627" w:rsidRDefault="004540BE" w:rsidP="00DC69F3">
            <w:pPr>
              <w:spacing w:line="276" w:lineRule="auto"/>
              <w:rPr>
                <w:rFonts w:asciiTheme="majorHAnsi" w:hAnsiTheme="majorHAnsi" w:cstheme="majorHAnsi"/>
                <w:b/>
              </w:rPr>
            </w:pPr>
            <w:r w:rsidRPr="00890627">
              <w:rPr>
                <w:rFonts w:asciiTheme="majorHAnsi" w:hAnsiTheme="majorHAnsi" w:cstheme="majorHAnsi"/>
                <w:b/>
              </w:rPr>
              <w:t>22</w:t>
            </w:r>
          </w:p>
        </w:tc>
      </w:tr>
      <w:tr w:rsidR="0001028E" w:rsidRPr="00DC69F3" w14:paraId="05E0F6ED" w14:textId="77777777" w:rsidTr="00A41544">
        <w:trPr>
          <w:cnfStyle w:val="000000100000" w:firstRow="0" w:lastRow="0" w:firstColumn="0" w:lastColumn="0" w:oddVBand="0" w:evenVBand="0" w:oddHBand="1" w:evenHBand="0" w:firstRowFirstColumn="0" w:firstRowLastColumn="0" w:lastRowFirstColumn="0" w:lastRowLastColumn="0"/>
        </w:trPr>
        <w:tc>
          <w:tcPr>
            <w:tcW w:w="1626" w:type="pct"/>
          </w:tcPr>
          <w:p w14:paraId="03B0D8D0" w14:textId="77777777" w:rsidR="0001028E" w:rsidRPr="0059637C" w:rsidRDefault="0001028E" w:rsidP="00DC69F3">
            <w:pPr>
              <w:spacing w:line="276" w:lineRule="auto"/>
              <w:rPr>
                <w:rFonts w:asciiTheme="majorHAnsi" w:hAnsiTheme="majorHAnsi" w:cstheme="majorHAnsi"/>
                <w:b/>
              </w:rPr>
            </w:pPr>
            <w:r w:rsidRPr="0059637C">
              <w:rPr>
                <w:rFonts w:asciiTheme="majorHAnsi" w:hAnsiTheme="majorHAnsi" w:cstheme="majorHAnsi"/>
                <w:b/>
              </w:rPr>
              <w:t>Elements of Design</w:t>
            </w:r>
          </w:p>
        </w:tc>
        <w:tc>
          <w:tcPr>
            <w:tcW w:w="721" w:type="pct"/>
          </w:tcPr>
          <w:p w14:paraId="327A65E0"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8</w:t>
            </w:r>
          </w:p>
        </w:tc>
        <w:tc>
          <w:tcPr>
            <w:tcW w:w="721" w:type="pct"/>
          </w:tcPr>
          <w:p w14:paraId="1CA312B3"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8</w:t>
            </w:r>
          </w:p>
        </w:tc>
        <w:tc>
          <w:tcPr>
            <w:tcW w:w="721" w:type="pct"/>
          </w:tcPr>
          <w:p w14:paraId="37112C14" w14:textId="77777777" w:rsidR="0001028E" w:rsidRPr="00DC69F3" w:rsidRDefault="004540BE" w:rsidP="00DC69F3">
            <w:pPr>
              <w:spacing w:line="276" w:lineRule="auto"/>
              <w:rPr>
                <w:rFonts w:asciiTheme="majorHAnsi" w:hAnsiTheme="majorHAnsi" w:cstheme="majorHAnsi"/>
              </w:rPr>
            </w:pPr>
            <w:r w:rsidRPr="00DC69F3">
              <w:rPr>
                <w:rFonts w:asciiTheme="majorHAnsi" w:hAnsiTheme="majorHAnsi" w:cstheme="majorHAnsi"/>
              </w:rPr>
              <w:t>6</w:t>
            </w:r>
          </w:p>
        </w:tc>
        <w:tc>
          <w:tcPr>
            <w:tcW w:w="1210" w:type="pct"/>
          </w:tcPr>
          <w:p w14:paraId="28D4C6F2" w14:textId="77777777" w:rsidR="0001028E" w:rsidRPr="00890627" w:rsidRDefault="004540BE" w:rsidP="00DC69F3">
            <w:pPr>
              <w:spacing w:line="276" w:lineRule="auto"/>
              <w:rPr>
                <w:rFonts w:asciiTheme="majorHAnsi" w:hAnsiTheme="majorHAnsi" w:cstheme="majorHAnsi"/>
                <w:b/>
              </w:rPr>
            </w:pPr>
            <w:r w:rsidRPr="00890627">
              <w:rPr>
                <w:rFonts w:asciiTheme="majorHAnsi" w:hAnsiTheme="majorHAnsi" w:cstheme="majorHAnsi"/>
                <w:b/>
              </w:rPr>
              <w:t>22</w:t>
            </w:r>
          </w:p>
        </w:tc>
      </w:tr>
      <w:tr w:rsidR="00DC69F3" w:rsidRPr="00DC69F3" w14:paraId="57193306" w14:textId="77777777" w:rsidTr="00A41544">
        <w:tc>
          <w:tcPr>
            <w:tcW w:w="1626" w:type="pct"/>
          </w:tcPr>
          <w:p w14:paraId="226DA0BD" w14:textId="77777777" w:rsidR="0001028E" w:rsidRPr="0059637C" w:rsidRDefault="0001028E" w:rsidP="00DC69F3">
            <w:pPr>
              <w:spacing w:line="276" w:lineRule="auto"/>
              <w:rPr>
                <w:rFonts w:asciiTheme="majorHAnsi" w:hAnsiTheme="majorHAnsi" w:cstheme="majorHAnsi"/>
                <w:b/>
              </w:rPr>
            </w:pPr>
            <w:r w:rsidRPr="0059637C">
              <w:rPr>
                <w:rFonts w:asciiTheme="majorHAnsi" w:hAnsiTheme="majorHAnsi" w:cstheme="majorHAnsi"/>
                <w:b/>
              </w:rPr>
              <w:t>User-centred Design</w:t>
            </w:r>
          </w:p>
        </w:tc>
        <w:tc>
          <w:tcPr>
            <w:tcW w:w="721" w:type="pct"/>
          </w:tcPr>
          <w:p w14:paraId="62BC46CE"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8</w:t>
            </w:r>
          </w:p>
        </w:tc>
        <w:tc>
          <w:tcPr>
            <w:tcW w:w="721" w:type="pct"/>
          </w:tcPr>
          <w:p w14:paraId="6BF52600"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8</w:t>
            </w:r>
          </w:p>
        </w:tc>
        <w:tc>
          <w:tcPr>
            <w:tcW w:w="721" w:type="pct"/>
          </w:tcPr>
          <w:p w14:paraId="36BFADAF" w14:textId="77777777" w:rsidR="0001028E" w:rsidRPr="00DC69F3" w:rsidRDefault="004540BE" w:rsidP="00DC69F3">
            <w:pPr>
              <w:spacing w:line="276" w:lineRule="auto"/>
              <w:rPr>
                <w:rFonts w:asciiTheme="majorHAnsi" w:hAnsiTheme="majorHAnsi" w:cstheme="majorHAnsi"/>
              </w:rPr>
            </w:pPr>
            <w:r w:rsidRPr="00DC69F3">
              <w:rPr>
                <w:rFonts w:asciiTheme="majorHAnsi" w:hAnsiTheme="majorHAnsi" w:cstheme="majorHAnsi"/>
              </w:rPr>
              <w:t>8</w:t>
            </w:r>
          </w:p>
        </w:tc>
        <w:tc>
          <w:tcPr>
            <w:tcW w:w="1210" w:type="pct"/>
          </w:tcPr>
          <w:p w14:paraId="7276EAC3" w14:textId="77777777" w:rsidR="0001028E" w:rsidRPr="00890627" w:rsidRDefault="004540BE" w:rsidP="00DC69F3">
            <w:pPr>
              <w:spacing w:line="276" w:lineRule="auto"/>
              <w:rPr>
                <w:rFonts w:asciiTheme="majorHAnsi" w:hAnsiTheme="majorHAnsi" w:cstheme="majorHAnsi"/>
                <w:b/>
              </w:rPr>
            </w:pPr>
            <w:r w:rsidRPr="00890627">
              <w:rPr>
                <w:rFonts w:asciiTheme="majorHAnsi" w:hAnsiTheme="majorHAnsi" w:cstheme="majorHAnsi"/>
                <w:b/>
              </w:rPr>
              <w:t>24</w:t>
            </w:r>
          </w:p>
        </w:tc>
      </w:tr>
      <w:tr w:rsidR="0001028E" w:rsidRPr="00DC69F3" w14:paraId="32E60C33" w14:textId="77777777" w:rsidTr="00A41544">
        <w:trPr>
          <w:cnfStyle w:val="000000100000" w:firstRow="0" w:lastRow="0" w:firstColumn="0" w:lastColumn="0" w:oddVBand="0" w:evenVBand="0" w:oddHBand="1" w:evenHBand="0" w:firstRowFirstColumn="0" w:firstRowLastColumn="0" w:lastRowFirstColumn="0" w:lastRowLastColumn="0"/>
        </w:trPr>
        <w:tc>
          <w:tcPr>
            <w:tcW w:w="1626" w:type="pct"/>
          </w:tcPr>
          <w:p w14:paraId="7CC75481" w14:textId="77777777" w:rsidR="0001028E" w:rsidRPr="0059637C" w:rsidRDefault="0001028E" w:rsidP="00DC69F3">
            <w:pPr>
              <w:spacing w:line="276" w:lineRule="auto"/>
              <w:rPr>
                <w:rFonts w:asciiTheme="majorHAnsi" w:hAnsiTheme="majorHAnsi" w:cstheme="majorHAnsi"/>
                <w:b/>
              </w:rPr>
            </w:pPr>
            <w:r w:rsidRPr="0059637C">
              <w:rPr>
                <w:rFonts w:asciiTheme="majorHAnsi" w:hAnsiTheme="majorHAnsi" w:cstheme="majorHAnsi"/>
                <w:b/>
              </w:rPr>
              <w:t xml:space="preserve">Legal Responsibilities </w:t>
            </w:r>
          </w:p>
        </w:tc>
        <w:tc>
          <w:tcPr>
            <w:tcW w:w="721" w:type="pct"/>
          </w:tcPr>
          <w:p w14:paraId="0601C537"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9</w:t>
            </w:r>
          </w:p>
        </w:tc>
        <w:tc>
          <w:tcPr>
            <w:tcW w:w="721" w:type="pct"/>
          </w:tcPr>
          <w:p w14:paraId="0CF77546"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8</w:t>
            </w:r>
          </w:p>
        </w:tc>
        <w:tc>
          <w:tcPr>
            <w:tcW w:w="721" w:type="pct"/>
          </w:tcPr>
          <w:p w14:paraId="0C5AAAF1" w14:textId="77777777" w:rsidR="0001028E" w:rsidRPr="00DC69F3" w:rsidRDefault="004540BE" w:rsidP="00DC69F3">
            <w:pPr>
              <w:spacing w:line="276" w:lineRule="auto"/>
              <w:rPr>
                <w:rFonts w:asciiTheme="majorHAnsi" w:hAnsiTheme="majorHAnsi" w:cstheme="majorHAnsi"/>
              </w:rPr>
            </w:pPr>
            <w:r w:rsidRPr="00DC69F3">
              <w:rPr>
                <w:rFonts w:asciiTheme="majorHAnsi" w:hAnsiTheme="majorHAnsi" w:cstheme="majorHAnsi"/>
              </w:rPr>
              <w:t>8</w:t>
            </w:r>
          </w:p>
        </w:tc>
        <w:tc>
          <w:tcPr>
            <w:tcW w:w="1210" w:type="pct"/>
          </w:tcPr>
          <w:p w14:paraId="0D5C8EFC" w14:textId="77777777" w:rsidR="0001028E" w:rsidRPr="00890627" w:rsidRDefault="004540BE" w:rsidP="00DC69F3">
            <w:pPr>
              <w:spacing w:line="276" w:lineRule="auto"/>
              <w:rPr>
                <w:rFonts w:asciiTheme="majorHAnsi" w:hAnsiTheme="majorHAnsi" w:cstheme="majorHAnsi"/>
                <w:b/>
              </w:rPr>
            </w:pPr>
            <w:r w:rsidRPr="00890627">
              <w:rPr>
                <w:rFonts w:asciiTheme="majorHAnsi" w:hAnsiTheme="majorHAnsi" w:cstheme="majorHAnsi"/>
                <w:b/>
              </w:rPr>
              <w:t>25</w:t>
            </w:r>
          </w:p>
        </w:tc>
      </w:tr>
      <w:tr w:rsidR="00DC69F3" w:rsidRPr="00DC69F3" w14:paraId="5118EC22" w14:textId="77777777" w:rsidTr="00A41544">
        <w:tc>
          <w:tcPr>
            <w:tcW w:w="1626" w:type="pct"/>
          </w:tcPr>
          <w:p w14:paraId="3E6ED246" w14:textId="77777777" w:rsidR="0001028E" w:rsidRPr="0059637C" w:rsidRDefault="0001028E" w:rsidP="00DC69F3">
            <w:pPr>
              <w:spacing w:line="276" w:lineRule="auto"/>
              <w:rPr>
                <w:rFonts w:asciiTheme="majorHAnsi" w:hAnsiTheme="majorHAnsi" w:cstheme="majorHAnsi"/>
                <w:b/>
              </w:rPr>
            </w:pPr>
            <w:r w:rsidRPr="0059637C">
              <w:rPr>
                <w:rFonts w:asciiTheme="majorHAnsi" w:hAnsiTheme="majorHAnsi" w:cstheme="majorHAnsi"/>
                <w:b/>
              </w:rPr>
              <w:t>Sustainable Design</w:t>
            </w:r>
          </w:p>
        </w:tc>
        <w:tc>
          <w:tcPr>
            <w:tcW w:w="721" w:type="pct"/>
          </w:tcPr>
          <w:p w14:paraId="3C85A7CA"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9</w:t>
            </w:r>
          </w:p>
        </w:tc>
        <w:tc>
          <w:tcPr>
            <w:tcW w:w="721" w:type="pct"/>
          </w:tcPr>
          <w:p w14:paraId="6E82BA7C" w14:textId="77777777" w:rsidR="0001028E" w:rsidRPr="00DC69F3" w:rsidRDefault="0001028E" w:rsidP="00DC69F3">
            <w:pPr>
              <w:spacing w:line="276" w:lineRule="auto"/>
              <w:rPr>
                <w:rFonts w:asciiTheme="majorHAnsi" w:hAnsiTheme="majorHAnsi" w:cstheme="majorHAnsi"/>
              </w:rPr>
            </w:pPr>
            <w:r w:rsidRPr="00DC69F3">
              <w:rPr>
                <w:rFonts w:asciiTheme="majorHAnsi" w:hAnsiTheme="majorHAnsi" w:cstheme="majorHAnsi"/>
              </w:rPr>
              <w:t>8</w:t>
            </w:r>
          </w:p>
        </w:tc>
        <w:tc>
          <w:tcPr>
            <w:tcW w:w="721" w:type="pct"/>
          </w:tcPr>
          <w:p w14:paraId="2839198A" w14:textId="77777777" w:rsidR="0001028E" w:rsidRPr="00DC69F3" w:rsidRDefault="004540BE" w:rsidP="00DC69F3">
            <w:pPr>
              <w:spacing w:line="276" w:lineRule="auto"/>
              <w:rPr>
                <w:rFonts w:asciiTheme="majorHAnsi" w:hAnsiTheme="majorHAnsi" w:cstheme="majorHAnsi"/>
              </w:rPr>
            </w:pPr>
            <w:r w:rsidRPr="00DC69F3">
              <w:rPr>
                <w:rFonts w:asciiTheme="majorHAnsi" w:hAnsiTheme="majorHAnsi" w:cstheme="majorHAnsi"/>
              </w:rPr>
              <w:t>8</w:t>
            </w:r>
          </w:p>
        </w:tc>
        <w:tc>
          <w:tcPr>
            <w:tcW w:w="1210" w:type="pct"/>
          </w:tcPr>
          <w:p w14:paraId="31958B97" w14:textId="77777777" w:rsidR="0001028E" w:rsidRPr="00890627" w:rsidRDefault="004540BE" w:rsidP="00DC69F3">
            <w:pPr>
              <w:spacing w:line="276" w:lineRule="auto"/>
              <w:rPr>
                <w:rFonts w:asciiTheme="majorHAnsi" w:hAnsiTheme="majorHAnsi" w:cstheme="majorHAnsi"/>
                <w:b/>
              </w:rPr>
            </w:pPr>
            <w:r w:rsidRPr="00890627">
              <w:rPr>
                <w:rFonts w:asciiTheme="majorHAnsi" w:hAnsiTheme="majorHAnsi" w:cstheme="majorHAnsi"/>
                <w:b/>
              </w:rPr>
              <w:t>25</w:t>
            </w:r>
          </w:p>
        </w:tc>
      </w:tr>
      <w:tr w:rsidR="00814541" w:rsidRPr="00DC69F3" w14:paraId="6DF22EBE" w14:textId="77777777" w:rsidTr="00A41544">
        <w:trPr>
          <w:cnfStyle w:val="000000100000" w:firstRow="0" w:lastRow="0" w:firstColumn="0" w:lastColumn="0" w:oddVBand="0" w:evenVBand="0" w:oddHBand="1" w:evenHBand="0" w:firstRowFirstColumn="0" w:firstRowLastColumn="0" w:lastRowFirstColumn="0" w:lastRowLastColumn="0"/>
        </w:trPr>
        <w:tc>
          <w:tcPr>
            <w:tcW w:w="1626" w:type="pct"/>
          </w:tcPr>
          <w:p w14:paraId="4427AABE" w14:textId="77777777" w:rsidR="00814541" w:rsidRPr="0059637C" w:rsidRDefault="00814541" w:rsidP="00DC69F3">
            <w:pPr>
              <w:spacing w:line="276" w:lineRule="auto"/>
              <w:rPr>
                <w:rFonts w:asciiTheme="majorHAnsi" w:hAnsiTheme="majorHAnsi" w:cstheme="majorHAnsi"/>
                <w:b/>
              </w:rPr>
            </w:pPr>
            <w:r w:rsidRPr="0059637C">
              <w:rPr>
                <w:rFonts w:asciiTheme="majorHAnsi" w:hAnsiTheme="majorHAnsi" w:cstheme="majorHAnsi"/>
                <w:b/>
              </w:rPr>
              <w:t>Materials</w:t>
            </w:r>
          </w:p>
        </w:tc>
        <w:tc>
          <w:tcPr>
            <w:tcW w:w="721" w:type="pct"/>
          </w:tcPr>
          <w:p w14:paraId="40CE256C" w14:textId="77777777" w:rsidR="00814541" w:rsidRPr="00DC69F3" w:rsidRDefault="00814541" w:rsidP="00DC69F3">
            <w:pPr>
              <w:spacing w:line="276" w:lineRule="auto"/>
              <w:rPr>
                <w:rFonts w:asciiTheme="majorHAnsi" w:hAnsiTheme="majorHAnsi" w:cstheme="majorHAnsi"/>
              </w:rPr>
            </w:pPr>
            <w:r w:rsidRPr="00DC69F3">
              <w:rPr>
                <w:rFonts w:asciiTheme="majorHAnsi" w:hAnsiTheme="majorHAnsi" w:cstheme="majorHAnsi"/>
              </w:rPr>
              <w:t>9</w:t>
            </w:r>
          </w:p>
        </w:tc>
        <w:tc>
          <w:tcPr>
            <w:tcW w:w="721" w:type="pct"/>
          </w:tcPr>
          <w:p w14:paraId="3F7E7760" w14:textId="77777777" w:rsidR="00814541" w:rsidRPr="00DC69F3" w:rsidRDefault="00814541" w:rsidP="00DC69F3">
            <w:pPr>
              <w:spacing w:line="276" w:lineRule="auto"/>
              <w:rPr>
                <w:rFonts w:asciiTheme="majorHAnsi" w:hAnsiTheme="majorHAnsi" w:cstheme="majorHAnsi"/>
              </w:rPr>
            </w:pPr>
            <w:r w:rsidRPr="00DC69F3">
              <w:rPr>
                <w:rFonts w:asciiTheme="majorHAnsi" w:hAnsiTheme="majorHAnsi" w:cstheme="majorHAnsi"/>
              </w:rPr>
              <w:t>10</w:t>
            </w:r>
          </w:p>
        </w:tc>
        <w:tc>
          <w:tcPr>
            <w:tcW w:w="721" w:type="pct"/>
          </w:tcPr>
          <w:p w14:paraId="71B6813A" w14:textId="77777777" w:rsidR="00814541" w:rsidRPr="00DC69F3" w:rsidRDefault="00814541" w:rsidP="00DC69F3">
            <w:pPr>
              <w:spacing w:line="276" w:lineRule="auto"/>
              <w:rPr>
                <w:rFonts w:asciiTheme="majorHAnsi" w:hAnsiTheme="majorHAnsi" w:cstheme="majorHAnsi"/>
              </w:rPr>
            </w:pPr>
            <w:r w:rsidRPr="00DC69F3">
              <w:rPr>
                <w:rFonts w:asciiTheme="majorHAnsi" w:hAnsiTheme="majorHAnsi" w:cstheme="majorHAnsi"/>
              </w:rPr>
              <w:t>9</w:t>
            </w:r>
          </w:p>
        </w:tc>
        <w:tc>
          <w:tcPr>
            <w:tcW w:w="1210" w:type="pct"/>
          </w:tcPr>
          <w:p w14:paraId="018888BB" w14:textId="77777777" w:rsidR="00814541" w:rsidRPr="00890627" w:rsidRDefault="00814541" w:rsidP="00DC69F3">
            <w:pPr>
              <w:spacing w:line="276" w:lineRule="auto"/>
              <w:rPr>
                <w:rFonts w:asciiTheme="majorHAnsi" w:hAnsiTheme="majorHAnsi" w:cstheme="majorHAnsi"/>
                <w:b/>
              </w:rPr>
            </w:pPr>
            <w:r w:rsidRPr="00890627">
              <w:rPr>
                <w:rFonts w:asciiTheme="majorHAnsi" w:hAnsiTheme="majorHAnsi" w:cstheme="majorHAnsi"/>
                <w:b/>
              </w:rPr>
              <w:t>28</w:t>
            </w:r>
          </w:p>
        </w:tc>
      </w:tr>
      <w:tr w:rsidR="00DC69F3" w:rsidRPr="00DC69F3" w14:paraId="3FA61619" w14:textId="77777777" w:rsidTr="00A41544">
        <w:trPr>
          <w:cnfStyle w:val="010000000000" w:firstRow="0" w:lastRow="1" w:firstColumn="0" w:lastColumn="0" w:oddVBand="0" w:evenVBand="0" w:oddHBand="0" w:evenHBand="0" w:firstRowFirstColumn="0" w:firstRowLastColumn="0" w:lastRowFirstColumn="0" w:lastRowLastColumn="0"/>
        </w:trPr>
        <w:tc>
          <w:tcPr>
            <w:tcW w:w="1626" w:type="pct"/>
          </w:tcPr>
          <w:p w14:paraId="7EF833CB" w14:textId="77777777" w:rsidR="0001028E" w:rsidRPr="00DC69F3" w:rsidRDefault="0001028E" w:rsidP="00DC69F3">
            <w:pPr>
              <w:spacing w:line="276" w:lineRule="auto"/>
              <w:rPr>
                <w:rFonts w:asciiTheme="majorHAnsi" w:hAnsiTheme="majorHAnsi" w:cstheme="majorHAnsi"/>
              </w:rPr>
            </w:pPr>
          </w:p>
        </w:tc>
        <w:tc>
          <w:tcPr>
            <w:tcW w:w="721" w:type="pct"/>
          </w:tcPr>
          <w:p w14:paraId="12E7F965" w14:textId="77777777" w:rsidR="0001028E" w:rsidRPr="00DC69F3" w:rsidRDefault="0001028E" w:rsidP="00DC69F3">
            <w:pPr>
              <w:spacing w:line="276" w:lineRule="auto"/>
              <w:rPr>
                <w:rFonts w:asciiTheme="majorHAnsi" w:hAnsiTheme="majorHAnsi" w:cstheme="majorHAnsi"/>
              </w:rPr>
            </w:pPr>
          </w:p>
        </w:tc>
        <w:tc>
          <w:tcPr>
            <w:tcW w:w="721" w:type="pct"/>
          </w:tcPr>
          <w:p w14:paraId="68575AE6" w14:textId="77777777" w:rsidR="0001028E" w:rsidRPr="00DC69F3" w:rsidRDefault="0001028E" w:rsidP="00DC69F3">
            <w:pPr>
              <w:spacing w:line="276" w:lineRule="auto"/>
              <w:rPr>
                <w:rFonts w:asciiTheme="majorHAnsi" w:hAnsiTheme="majorHAnsi" w:cstheme="majorHAnsi"/>
              </w:rPr>
            </w:pPr>
          </w:p>
        </w:tc>
        <w:tc>
          <w:tcPr>
            <w:tcW w:w="721" w:type="pct"/>
          </w:tcPr>
          <w:p w14:paraId="7A472722" w14:textId="77777777" w:rsidR="0001028E" w:rsidRPr="00DC69F3" w:rsidRDefault="0001028E" w:rsidP="00DC69F3">
            <w:pPr>
              <w:spacing w:line="276" w:lineRule="auto"/>
              <w:rPr>
                <w:rFonts w:asciiTheme="majorHAnsi" w:hAnsiTheme="majorHAnsi" w:cstheme="majorHAnsi"/>
              </w:rPr>
            </w:pPr>
          </w:p>
        </w:tc>
        <w:tc>
          <w:tcPr>
            <w:tcW w:w="1210" w:type="pct"/>
          </w:tcPr>
          <w:p w14:paraId="16B52DAD" w14:textId="77777777" w:rsidR="0001028E" w:rsidRPr="00DC69F3" w:rsidRDefault="00814541" w:rsidP="00DC69F3">
            <w:pPr>
              <w:spacing w:line="276" w:lineRule="auto"/>
              <w:rPr>
                <w:rFonts w:asciiTheme="majorHAnsi" w:hAnsiTheme="majorHAnsi" w:cstheme="majorHAnsi"/>
              </w:rPr>
            </w:pPr>
            <w:r w:rsidRPr="00DC69F3">
              <w:rPr>
                <w:rFonts w:asciiTheme="majorHAnsi" w:hAnsiTheme="majorHAnsi" w:cstheme="majorHAnsi"/>
              </w:rPr>
              <w:t>198</w:t>
            </w:r>
            <w:r w:rsidR="004540BE" w:rsidRPr="00DC69F3">
              <w:rPr>
                <w:rFonts w:asciiTheme="majorHAnsi" w:hAnsiTheme="majorHAnsi" w:cstheme="majorHAnsi"/>
              </w:rPr>
              <w:t xml:space="preserve"> / 240</w:t>
            </w:r>
          </w:p>
        </w:tc>
      </w:tr>
    </w:tbl>
    <w:p w14:paraId="61AA8529" w14:textId="77777777" w:rsidR="00CC50CB" w:rsidRPr="00DC69F3" w:rsidRDefault="00CC50CB" w:rsidP="00DC69F3">
      <w:pPr>
        <w:spacing w:line="276" w:lineRule="auto"/>
        <w:rPr>
          <w:rFonts w:asciiTheme="majorHAnsi" w:hAnsiTheme="majorHAnsi" w:cstheme="majorHAnsi"/>
        </w:rPr>
      </w:pPr>
    </w:p>
    <w:p w14:paraId="5687606D" w14:textId="5F41C034" w:rsidR="00CC50CB" w:rsidRPr="00C7698D" w:rsidRDefault="00094BBC" w:rsidP="00C7698D">
      <w:pPr>
        <w:pStyle w:val="Heading2"/>
      </w:pPr>
      <w:r>
        <w:t>C</w:t>
      </w:r>
      <w:r w:rsidR="0059637C" w:rsidRPr="00DC69F3">
        <w:t>omments</w:t>
      </w:r>
    </w:p>
    <w:tbl>
      <w:tblPr>
        <w:tblStyle w:val="GridTable4-Accent1"/>
        <w:tblW w:w="0" w:type="auto"/>
        <w:tblLook w:val="04A0" w:firstRow="1" w:lastRow="0" w:firstColumn="1" w:lastColumn="0" w:noHBand="0" w:noVBand="1"/>
      </w:tblPr>
      <w:tblGrid>
        <w:gridCol w:w="757"/>
        <w:gridCol w:w="2357"/>
        <w:gridCol w:w="5902"/>
      </w:tblGrid>
      <w:tr w:rsidR="003A4CB3" w14:paraId="2F37FF20" w14:textId="77777777" w:rsidTr="003A4C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7" w:type="dxa"/>
          </w:tcPr>
          <w:p w14:paraId="0C8F0AC7" w14:textId="74041B60" w:rsidR="003A4CB3" w:rsidRDefault="003A4CB3" w:rsidP="00C367F6">
            <w:pPr>
              <w:rPr>
                <w:rFonts w:cstheme="majorHAnsi"/>
              </w:rPr>
            </w:pPr>
            <w:r>
              <w:rPr>
                <w:rFonts w:cstheme="majorHAnsi"/>
              </w:rPr>
              <w:t>Date</w:t>
            </w:r>
          </w:p>
        </w:tc>
        <w:tc>
          <w:tcPr>
            <w:tcW w:w="2357" w:type="dxa"/>
          </w:tcPr>
          <w:p w14:paraId="18E18B05" w14:textId="1C7D4364" w:rsidR="003A4CB3" w:rsidRDefault="003A4CB3" w:rsidP="00C367F6">
            <w:pPr>
              <w:cnfStyle w:val="100000000000" w:firstRow="1" w:lastRow="0" w:firstColumn="0" w:lastColumn="0" w:oddVBand="0" w:evenVBand="0" w:oddHBand="0" w:evenHBand="0" w:firstRowFirstColumn="0" w:firstRowLastColumn="0" w:lastRowFirstColumn="0" w:lastRowLastColumn="0"/>
              <w:rPr>
                <w:rFonts w:cstheme="majorHAnsi"/>
              </w:rPr>
            </w:pPr>
            <w:r>
              <w:rPr>
                <w:rFonts w:cstheme="majorHAnsi"/>
              </w:rPr>
              <w:t>Person:</w:t>
            </w:r>
          </w:p>
        </w:tc>
        <w:tc>
          <w:tcPr>
            <w:tcW w:w="5902" w:type="dxa"/>
          </w:tcPr>
          <w:p w14:paraId="1F9EEEB3" w14:textId="77777777" w:rsidR="003A4CB3" w:rsidRDefault="003A4CB3" w:rsidP="00C367F6">
            <w:pPr>
              <w:cnfStyle w:val="100000000000" w:firstRow="1" w:lastRow="0" w:firstColumn="0" w:lastColumn="0" w:oddVBand="0" w:evenVBand="0" w:oddHBand="0" w:evenHBand="0" w:firstRowFirstColumn="0" w:firstRowLastColumn="0" w:lastRowFirstColumn="0" w:lastRowLastColumn="0"/>
              <w:rPr>
                <w:rFonts w:cstheme="majorHAnsi"/>
              </w:rPr>
            </w:pPr>
            <w:r>
              <w:rPr>
                <w:rFonts w:cstheme="majorHAnsi"/>
              </w:rPr>
              <w:t>Comment:</w:t>
            </w:r>
          </w:p>
        </w:tc>
      </w:tr>
      <w:tr w:rsidR="003A4CB3" w14:paraId="043ECCEF" w14:textId="77777777" w:rsidTr="003A4C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7" w:type="dxa"/>
          </w:tcPr>
          <w:p w14:paraId="386CE6D2" w14:textId="08BEE53D" w:rsidR="003A4CB3" w:rsidRDefault="003A4CB3" w:rsidP="00C367F6">
            <w:pPr>
              <w:rPr>
                <w:rFonts w:cstheme="majorHAnsi"/>
              </w:rPr>
            </w:pPr>
            <w:r>
              <w:rPr>
                <w:rFonts w:cstheme="majorHAnsi"/>
              </w:rPr>
              <w:t>19/04</w:t>
            </w:r>
          </w:p>
        </w:tc>
        <w:tc>
          <w:tcPr>
            <w:tcW w:w="2357" w:type="dxa"/>
          </w:tcPr>
          <w:p w14:paraId="12434E03" w14:textId="669D37A7" w:rsidR="003A4CB3" w:rsidRDefault="003A4CB3" w:rsidP="00C367F6">
            <w:pPr>
              <w:cnfStyle w:val="000000100000" w:firstRow="0" w:lastRow="0" w:firstColumn="0" w:lastColumn="0" w:oddVBand="0" w:evenVBand="0" w:oddHBand="1" w:evenHBand="0" w:firstRowFirstColumn="0" w:firstRowLastColumn="0" w:lastRowFirstColumn="0" w:lastRowLastColumn="0"/>
              <w:rPr>
                <w:rFonts w:cstheme="majorHAnsi"/>
              </w:rPr>
            </w:pPr>
            <w:r>
              <w:rPr>
                <w:rFonts w:cstheme="majorHAnsi"/>
              </w:rPr>
              <w:t>Mr Rogers (teacher)</w:t>
            </w:r>
          </w:p>
        </w:tc>
        <w:tc>
          <w:tcPr>
            <w:tcW w:w="5902" w:type="dxa"/>
          </w:tcPr>
          <w:p w14:paraId="1D4BE938" w14:textId="587F5533" w:rsidR="003A4CB3" w:rsidRPr="001F12D4" w:rsidRDefault="003A4CB3" w:rsidP="001F12D4">
            <w:pPr>
              <w:pStyle w:val="ListParagraph"/>
              <w:numPr>
                <w:ilvl w:val="0"/>
                <w:numId w:val="10"/>
              </w:num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59637C">
              <w:rPr>
                <w:rFonts w:asciiTheme="majorHAnsi" w:hAnsiTheme="majorHAnsi" w:cstheme="majorHAnsi"/>
              </w:rPr>
              <w:t>Implementing a mechanism that</w:t>
            </w:r>
            <w:r>
              <w:rPr>
                <w:rFonts w:asciiTheme="majorHAnsi" w:hAnsiTheme="majorHAnsi" w:cstheme="majorHAnsi"/>
              </w:rPr>
              <w:t xml:space="preserve"> allows communities to drain</w:t>
            </w:r>
            <w:r w:rsidRPr="0059637C">
              <w:rPr>
                <w:rFonts w:asciiTheme="majorHAnsi" w:hAnsiTheme="majorHAnsi" w:cstheme="majorHAnsi"/>
              </w:rPr>
              <w:t xml:space="preserve"> water contents from the barrel </w:t>
            </w:r>
            <w:r>
              <w:rPr>
                <w:rFonts w:asciiTheme="majorHAnsi" w:hAnsiTheme="majorHAnsi" w:cstheme="majorHAnsi"/>
              </w:rPr>
              <w:t>can be greatly beneficial because it allows them to filter it and turn it into drinking water.</w:t>
            </w:r>
          </w:p>
        </w:tc>
      </w:tr>
      <w:tr w:rsidR="003A4CB3" w14:paraId="2D18574C" w14:textId="77777777" w:rsidTr="003A4CB3">
        <w:tc>
          <w:tcPr>
            <w:cnfStyle w:val="001000000000" w:firstRow="0" w:lastRow="0" w:firstColumn="1" w:lastColumn="0" w:oddVBand="0" w:evenVBand="0" w:oddHBand="0" w:evenHBand="0" w:firstRowFirstColumn="0" w:firstRowLastColumn="0" w:lastRowFirstColumn="0" w:lastRowLastColumn="0"/>
            <w:tcW w:w="757" w:type="dxa"/>
          </w:tcPr>
          <w:p w14:paraId="5CE2556F" w14:textId="1E6CF874" w:rsidR="003A4CB3" w:rsidRDefault="003A4CB3" w:rsidP="00C367F6">
            <w:pPr>
              <w:rPr>
                <w:rFonts w:cstheme="majorHAnsi"/>
              </w:rPr>
            </w:pPr>
            <w:r>
              <w:rPr>
                <w:rFonts w:cstheme="majorHAnsi"/>
              </w:rPr>
              <w:t>19/04</w:t>
            </w:r>
          </w:p>
        </w:tc>
        <w:tc>
          <w:tcPr>
            <w:tcW w:w="2357" w:type="dxa"/>
          </w:tcPr>
          <w:p w14:paraId="78489A27" w14:textId="44DFE85F" w:rsidR="003A4CB3" w:rsidRDefault="003A4CB3" w:rsidP="00C367F6">
            <w:pPr>
              <w:cnfStyle w:val="000000000000" w:firstRow="0" w:lastRow="0" w:firstColumn="0" w:lastColumn="0" w:oddVBand="0" w:evenVBand="0" w:oddHBand="0" w:evenHBand="0" w:firstRowFirstColumn="0" w:firstRowLastColumn="0" w:lastRowFirstColumn="0" w:lastRowLastColumn="0"/>
              <w:rPr>
                <w:rFonts w:cstheme="majorHAnsi"/>
              </w:rPr>
            </w:pPr>
            <w:r>
              <w:rPr>
                <w:rFonts w:cstheme="majorHAnsi"/>
              </w:rPr>
              <w:t>Cameron Affleck (peer)</w:t>
            </w:r>
          </w:p>
        </w:tc>
        <w:tc>
          <w:tcPr>
            <w:tcW w:w="5902" w:type="dxa"/>
          </w:tcPr>
          <w:p w14:paraId="65DE809A" w14:textId="77777777" w:rsidR="003A4CB3" w:rsidRDefault="003A4CB3" w:rsidP="001F12D4">
            <w:pPr>
              <w:pStyle w:val="ListParagraph"/>
              <w:numPr>
                <w:ilvl w:val="0"/>
                <w:numId w:val="11"/>
              </w:num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Doesn’t look good.</w:t>
            </w:r>
          </w:p>
          <w:p w14:paraId="144EC641" w14:textId="4F1E9DAD" w:rsidR="003A4CB3" w:rsidRPr="001F12D4" w:rsidRDefault="003A4CB3" w:rsidP="001F12D4">
            <w:pPr>
              <w:pStyle w:val="ListParagraph"/>
              <w:numPr>
                <w:ilvl w:val="0"/>
                <w:numId w:val="11"/>
              </w:num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Good for developing communities</w:t>
            </w:r>
          </w:p>
        </w:tc>
      </w:tr>
      <w:tr w:rsidR="003A4CB3" w14:paraId="2484B31A" w14:textId="77777777" w:rsidTr="003A4C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7" w:type="dxa"/>
          </w:tcPr>
          <w:p w14:paraId="47A3DA8D" w14:textId="558442D2" w:rsidR="003A4CB3" w:rsidRDefault="003A4CB3" w:rsidP="00C367F6">
            <w:pPr>
              <w:rPr>
                <w:rFonts w:cstheme="majorHAnsi"/>
              </w:rPr>
            </w:pPr>
            <w:r>
              <w:rPr>
                <w:rFonts w:cstheme="majorHAnsi"/>
              </w:rPr>
              <w:t>19/04</w:t>
            </w:r>
          </w:p>
        </w:tc>
        <w:tc>
          <w:tcPr>
            <w:tcW w:w="2357" w:type="dxa"/>
          </w:tcPr>
          <w:p w14:paraId="19D9D47B" w14:textId="71F463C1" w:rsidR="003A4CB3" w:rsidRDefault="003A4CB3" w:rsidP="00C367F6">
            <w:pPr>
              <w:cnfStyle w:val="000000100000" w:firstRow="0" w:lastRow="0" w:firstColumn="0" w:lastColumn="0" w:oddVBand="0" w:evenVBand="0" w:oddHBand="1" w:evenHBand="0" w:firstRowFirstColumn="0" w:firstRowLastColumn="0" w:lastRowFirstColumn="0" w:lastRowLastColumn="0"/>
              <w:rPr>
                <w:rFonts w:cstheme="majorHAnsi"/>
              </w:rPr>
            </w:pPr>
            <w:r>
              <w:rPr>
                <w:rFonts w:cstheme="majorHAnsi"/>
              </w:rPr>
              <w:t xml:space="preserve">Tyler Gilmore (peer) </w:t>
            </w:r>
          </w:p>
        </w:tc>
        <w:tc>
          <w:tcPr>
            <w:tcW w:w="5902" w:type="dxa"/>
          </w:tcPr>
          <w:p w14:paraId="72C7D7D6" w14:textId="77777777" w:rsidR="003A4CB3" w:rsidRDefault="003A4CB3" w:rsidP="00C7698D">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Very user-centred design</w:t>
            </w:r>
          </w:p>
          <w:p w14:paraId="5EE579F6" w14:textId="0D0ACB8D" w:rsidR="003A4CB3" w:rsidRPr="00C7698D" w:rsidRDefault="003A4CB3" w:rsidP="00C7698D">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Good for developing communities</w:t>
            </w:r>
          </w:p>
        </w:tc>
      </w:tr>
    </w:tbl>
    <w:p w14:paraId="3353B1D9" w14:textId="77777777" w:rsidR="001F12D4" w:rsidRPr="001F12D4" w:rsidRDefault="001F12D4" w:rsidP="001F12D4">
      <w:pPr>
        <w:spacing w:line="276" w:lineRule="auto"/>
        <w:rPr>
          <w:rFonts w:asciiTheme="majorHAnsi" w:hAnsiTheme="majorHAnsi" w:cstheme="majorHAnsi"/>
        </w:rPr>
      </w:pPr>
    </w:p>
    <w:p w14:paraId="228B1FC6" w14:textId="77777777" w:rsidR="004540BE" w:rsidRPr="00DC69F3" w:rsidRDefault="004540BE" w:rsidP="00DC69F3">
      <w:pPr>
        <w:spacing w:line="276" w:lineRule="auto"/>
        <w:rPr>
          <w:rFonts w:asciiTheme="majorHAnsi" w:hAnsiTheme="majorHAnsi" w:cstheme="majorHAnsi"/>
        </w:rPr>
      </w:pPr>
    </w:p>
    <w:p w14:paraId="6C1862A5" w14:textId="722F9BB7" w:rsidR="009021E9" w:rsidRDefault="00DC69F3" w:rsidP="008C044A">
      <w:pPr>
        <w:sectPr w:rsidR="009021E9" w:rsidSect="006F081C">
          <w:pgSz w:w="11906" w:h="16838"/>
          <w:pgMar w:top="1440" w:right="1440" w:bottom="1440" w:left="1440" w:header="708" w:footer="708" w:gutter="0"/>
          <w:pgNumType w:start="0"/>
          <w:cols w:space="708"/>
          <w:titlePg/>
          <w:docGrid w:linePitch="360"/>
        </w:sectPr>
      </w:pPr>
      <w:r>
        <w:rPr>
          <w:rFonts w:cstheme="majorHAnsi"/>
        </w:rPr>
        <w:br w:type="page"/>
      </w:r>
    </w:p>
    <w:p w14:paraId="6F4054FD" w14:textId="1CDFCC49" w:rsidR="008C044A" w:rsidRPr="008C044A" w:rsidRDefault="00C367F6" w:rsidP="008C044A">
      <w:r>
        <w:rPr>
          <w:noProof/>
          <w:lang w:eastAsia="en-AU"/>
        </w:rPr>
        <mc:AlternateContent>
          <mc:Choice Requires="wps">
            <w:drawing>
              <wp:anchor distT="0" distB="0" distL="114300" distR="114300" simplePos="0" relativeHeight="251685888" behindDoc="0" locked="0" layoutInCell="1" allowOverlap="1" wp14:anchorId="50ACBFD8" wp14:editId="2B629119">
                <wp:simplePos x="0" y="0"/>
                <wp:positionH relativeFrom="margin">
                  <wp:align>center</wp:align>
                </wp:positionH>
                <wp:positionV relativeFrom="paragraph">
                  <wp:posOffset>-724754</wp:posOffset>
                </wp:positionV>
                <wp:extent cx="1828800" cy="1828800"/>
                <wp:effectExtent l="0" t="0" r="0" b="6350"/>
                <wp:wrapNone/>
                <wp:docPr id="476" name="Text Box 4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4ED463D2" w14:textId="17282FF0" w:rsidR="00543A80" w:rsidRPr="00C367F6" w:rsidRDefault="00543A80" w:rsidP="00C367F6">
                            <w:pPr>
                              <w:spacing w:line="276" w:lineRule="auto"/>
                              <w:jc w:val="cente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totype Modification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0ACBFD8" id="Text Box 476" o:spid="_x0000_s1066" type="#_x0000_t202" style="position:absolute;margin-left:0;margin-top:-57.05pt;width:2in;height:2in;z-index:2516858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" filled="f" stroked="f">
                <v:textbox style="mso-fit-shape-to-text:t">
                  <w:txbxContent>
                    <w:p w14:paraId="4ED463D2" w14:textId="17282FF0" w:rsidR="00543A80" w:rsidRPr="00C367F6" w:rsidRDefault="00543A80" w:rsidP="00C367F6">
                      <w:pPr>
                        <w:spacing w:line="276" w:lineRule="auto"/>
                        <w:jc w:val="cente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totype Modification #1</w:t>
                      </w:r>
                    </w:p>
                  </w:txbxContent>
                </v:textbox>
                <w10:wrap anchorx="margin"/>
              </v:shape>
            </w:pict>
          </mc:Fallback>
        </mc:AlternateContent>
      </w:r>
      <w:r w:rsidR="008C044A">
        <w:rPr>
          <w:noProof/>
          <w:lang w:eastAsia="en-AU"/>
        </w:rPr>
        <w:drawing>
          <wp:inline distT="0" distB="0" distL="0" distR="0" wp14:anchorId="3589F0FA" wp14:editId="7F653B21">
            <wp:extent cx="9596779" cy="6282047"/>
            <wp:effectExtent l="0" t="0" r="4445"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odifiedBarrel.JPG"/>
                    <pic:cNvPicPr/>
                  </pic:nvPicPr>
                  <pic:blipFill>
                    <a:blip r:embed="rId23">
                      <a:extLst>
                        <a:ext uri="{28A0092B-C50C-407E-A947-70E740481C1C}">
                          <a14:useLocalDpi xmlns:a14="http://schemas.microsoft.com/office/drawing/2010/main" val="0"/>
                        </a:ext>
                      </a:extLst>
                    </a:blip>
                    <a:stretch>
                      <a:fillRect/>
                    </a:stretch>
                  </pic:blipFill>
                  <pic:spPr>
                    <a:xfrm>
                      <a:off x="0" y="0"/>
                      <a:ext cx="9641625" cy="6311403"/>
                    </a:xfrm>
                    <a:prstGeom prst="rect">
                      <a:avLst/>
                    </a:prstGeom>
                  </pic:spPr>
                </pic:pic>
              </a:graphicData>
            </a:graphic>
          </wp:inline>
        </w:drawing>
      </w:r>
    </w:p>
    <w:p w14:paraId="0DAB8616" w14:textId="77777777" w:rsidR="009021E9" w:rsidRDefault="009021E9" w:rsidP="00F32C18">
      <w:pPr>
        <w:pStyle w:val="Heading3"/>
        <w:sectPr w:rsidR="009021E9" w:rsidSect="009021E9">
          <w:pgSz w:w="16838" w:h="11906" w:orient="landscape"/>
          <w:pgMar w:top="1440" w:right="1440" w:bottom="1440" w:left="1440" w:header="709" w:footer="709" w:gutter="0"/>
          <w:pgNumType w:start="0"/>
          <w:cols w:space="708"/>
          <w:titlePg/>
          <w:docGrid w:linePitch="360"/>
        </w:sectPr>
      </w:pPr>
    </w:p>
    <w:p w14:paraId="12095F94" w14:textId="48D1B783" w:rsidR="00D4750E" w:rsidRPr="00DC69F3" w:rsidRDefault="008468B4" w:rsidP="00F32C18">
      <w:pPr>
        <w:pStyle w:val="Heading3"/>
      </w:pPr>
      <w:r>
        <w:t>Justification</w:t>
      </w:r>
    </w:p>
    <w:p w14:paraId="0CA47960" w14:textId="40105807" w:rsidR="0086661B" w:rsidRDefault="0086661B" w:rsidP="00DC69F3">
      <w:pPr>
        <w:spacing w:line="276" w:lineRule="auto"/>
        <w:rPr>
          <w:rFonts w:asciiTheme="majorHAnsi" w:hAnsiTheme="majorHAnsi" w:cstheme="majorHAnsi"/>
        </w:rPr>
      </w:pPr>
      <w:r>
        <w:rPr>
          <w:rFonts w:asciiTheme="majorHAnsi" w:hAnsiTheme="majorHAnsi" w:cstheme="majorHAnsi"/>
        </w:rPr>
        <w:t>After</w:t>
      </w:r>
      <w:r w:rsidR="003C7BDE">
        <w:rPr>
          <w:rFonts w:asciiTheme="majorHAnsi" w:hAnsiTheme="majorHAnsi" w:cstheme="majorHAnsi"/>
        </w:rPr>
        <w:t xml:space="preserve"> the </w:t>
      </w:r>
      <w:r w:rsidR="00173938">
        <w:rPr>
          <w:rFonts w:asciiTheme="majorHAnsi" w:hAnsiTheme="majorHAnsi" w:cstheme="majorHAnsi"/>
        </w:rPr>
        <w:t>feedback</w:t>
      </w:r>
      <w:r w:rsidR="003C7BDE">
        <w:rPr>
          <w:rFonts w:asciiTheme="majorHAnsi" w:hAnsiTheme="majorHAnsi" w:cstheme="majorHAnsi"/>
        </w:rPr>
        <w:t xml:space="preserve"> I received from the prototype survey I have decided to modify the </w:t>
      </w:r>
      <w:r w:rsidR="00D06D6D">
        <w:rPr>
          <w:rFonts w:asciiTheme="majorHAnsi" w:hAnsiTheme="majorHAnsi" w:cstheme="majorHAnsi"/>
        </w:rPr>
        <w:t>design</w:t>
      </w:r>
      <w:r w:rsidR="003C7BDE">
        <w:rPr>
          <w:rFonts w:asciiTheme="majorHAnsi" w:hAnsiTheme="majorHAnsi" w:cstheme="majorHAnsi"/>
        </w:rPr>
        <w:t xml:space="preserve"> of the barrel to be mo</w:t>
      </w:r>
      <w:r w:rsidR="00D06D6D">
        <w:rPr>
          <w:rFonts w:asciiTheme="majorHAnsi" w:hAnsiTheme="majorHAnsi" w:cstheme="majorHAnsi"/>
        </w:rPr>
        <w:t xml:space="preserve">re user friendly, easy to use and </w:t>
      </w:r>
      <w:r w:rsidR="00DB0CD6">
        <w:rPr>
          <w:rFonts w:asciiTheme="majorHAnsi" w:hAnsiTheme="majorHAnsi" w:cstheme="majorHAnsi"/>
        </w:rPr>
        <w:t>have a multi</w:t>
      </w:r>
      <w:r>
        <w:rPr>
          <w:rFonts w:asciiTheme="majorHAnsi" w:hAnsiTheme="majorHAnsi" w:cstheme="majorHAnsi"/>
        </w:rPr>
        <w:t>purpose build</w:t>
      </w:r>
      <w:r w:rsidR="00D06D6D">
        <w:rPr>
          <w:rFonts w:asciiTheme="majorHAnsi" w:hAnsiTheme="majorHAnsi" w:cstheme="majorHAnsi"/>
        </w:rPr>
        <w:t xml:space="preserve">. </w:t>
      </w:r>
      <w:r>
        <w:rPr>
          <w:rFonts w:asciiTheme="majorHAnsi" w:hAnsiTheme="majorHAnsi" w:cstheme="majorHAnsi"/>
        </w:rPr>
        <w:t>The modifications that were made are:</w:t>
      </w:r>
    </w:p>
    <w:p w14:paraId="1CD10BBA" w14:textId="4E94A8C0" w:rsidR="0086661B" w:rsidRDefault="0086661B" w:rsidP="0086661B">
      <w:pPr>
        <w:pStyle w:val="ListParagraph"/>
        <w:numPr>
          <w:ilvl w:val="0"/>
          <w:numId w:val="16"/>
        </w:numPr>
        <w:spacing w:line="276" w:lineRule="auto"/>
        <w:rPr>
          <w:rFonts w:asciiTheme="majorHAnsi" w:hAnsiTheme="majorHAnsi" w:cstheme="majorHAnsi"/>
        </w:rPr>
      </w:pPr>
      <w:r>
        <w:rPr>
          <w:rFonts w:asciiTheme="majorHAnsi" w:hAnsiTheme="majorHAnsi" w:cstheme="majorHAnsi"/>
        </w:rPr>
        <w:t>Adding a screw top on the barrel to easily remove contents</w:t>
      </w:r>
    </w:p>
    <w:p w14:paraId="1ABBACB9" w14:textId="75D384A5" w:rsidR="0086661B" w:rsidRDefault="0086661B" w:rsidP="0086661B">
      <w:pPr>
        <w:pStyle w:val="ListParagraph"/>
        <w:numPr>
          <w:ilvl w:val="0"/>
          <w:numId w:val="16"/>
        </w:numPr>
        <w:spacing w:line="276" w:lineRule="auto"/>
        <w:rPr>
          <w:rFonts w:asciiTheme="majorHAnsi" w:hAnsiTheme="majorHAnsi" w:cstheme="majorHAnsi"/>
        </w:rPr>
      </w:pPr>
      <w:r>
        <w:rPr>
          <w:rFonts w:asciiTheme="majorHAnsi" w:hAnsiTheme="majorHAnsi" w:cstheme="majorHAnsi"/>
        </w:rPr>
        <w:t xml:space="preserve">Adding a tap on the side of the barrel </w:t>
      </w:r>
    </w:p>
    <w:p w14:paraId="307A0664" w14:textId="3394FDA5" w:rsidR="008468B4" w:rsidRPr="00C02A10" w:rsidRDefault="0086661B" w:rsidP="004930AA">
      <w:pPr>
        <w:pStyle w:val="ListParagraph"/>
        <w:numPr>
          <w:ilvl w:val="0"/>
          <w:numId w:val="16"/>
        </w:numPr>
        <w:spacing w:line="276" w:lineRule="auto"/>
        <w:rPr>
          <w:rFonts w:asciiTheme="majorHAnsi" w:hAnsiTheme="majorHAnsi" w:cstheme="majorHAnsi"/>
        </w:rPr>
      </w:pPr>
      <w:r w:rsidRPr="00C02A10">
        <w:rPr>
          <w:rFonts w:asciiTheme="majorHAnsi" w:hAnsiTheme="majorHAnsi" w:cstheme="majorHAnsi"/>
        </w:rPr>
        <w:t>Using a 22-gall</w:t>
      </w:r>
      <w:r w:rsidR="00FA16FD" w:rsidRPr="00C02A10">
        <w:rPr>
          <w:rFonts w:asciiTheme="majorHAnsi" w:hAnsiTheme="majorHAnsi" w:cstheme="majorHAnsi"/>
        </w:rPr>
        <w:t xml:space="preserve">on drum </w:t>
      </w:r>
    </w:p>
    <w:p w14:paraId="2CDDF9FE" w14:textId="1DFE85E6" w:rsidR="00F32C18" w:rsidRPr="00C02A10" w:rsidRDefault="00C02A10" w:rsidP="008468B4">
      <w:pPr>
        <w:spacing w:line="276" w:lineRule="auto"/>
      </w:pPr>
      <w:r w:rsidRPr="00C02A10">
        <w:rPr>
          <w:rFonts w:asciiTheme="majorHAnsi" w:hAnsiTheme="majorHAnsi" w:cstheme="majorHAnsi"/>
        </w:rPr>
        <w:t>Adding a tap to the side of the barrel means the water can be filtered and reused. This is good for developing countries because they’re limited on the availability of clean water. I have also reduced the barrel size to 22-gallons because it will help to lower the risk of muscular/back injuries while lifting the barrel, which is good for legal responsibilities. Reducing the barrel size doesn’t affect the users too much because they have limited clothing items.</w:t>
      </w:r>
      <w:r>
        <w:t xml:space="preserve">   </w:t>
      </w:r>
      <w:r w:rsidR="00F32C18">
        <w:br w:type="page"/>
      </w:r>
    </w:p>
    <w:p w14:paraId="5ACC555F" w14:textId="77777777" w:rsidR="00395642" w:rsidRDefault="00395642" w:rsidP="00395642">
      <w:pPr>
        <w:pStyle w:val="Heading1"/>
      </w:pPr>
      <w:bookmarkStart w:id="16" w:name="_Toc485664117"/>
      <w:r>
        <w:t>Prototype #2</w:t>
      </w:r>
      <w:bookmarkEnd w:id="16"/>
    </w:p>
    <w:p w14:paraId="6BF3FE04" w14:textId="77777777" w:rsidR="00877D71" w:rsidRPr="00877D71" w:rsidRDefault="00877D71" w:rsidP="00877D71">
      <w:r>
        <w:rPr>
          <w:noProof/>
          <w:lang w:eastAsia="en-AU"/>
        </w:rPr>
        <w:drawing>
          <wp:inline distT="0" distB="0" distL="0" distR="0" wp14:anchorId="60C287FC" wp14:editId="699A5307">
            <wp:extent cx="2805008" cy="2104222"/>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2.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31441" cy="2124051"/>
                    </a:xfrm>
                    <a:prstGeom prst="rect">
                      <a:avLst/>
                    </a:prstGeom>
                  </pic:spPr>
                </pic:pic>
              </a:graphicData>
            </a:graphic>
          </wp:inline>
        </w:drawing>
      </w:r>
      <w:r>
        <w:rPr>
          <w:noProof/>
          <w:lang w:eastAsia="en-AU"/>
        </w:rPr>
        <w:drawing>
          <wp:inline distT="0" distB="0" distL="0" distR="0" wp14:anchorId="4F283027" wp14:editId="60701F10">
            <wp:extent cx="2790190" cy="2092488"/>
            <wp:effectExtent l="0" t="0" r="0" b="317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22.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06562" cy="2104766"/>
                    </a:xfrm>
                    <a:prstGeom prst="rect">
                      <a:avLst/>
                    </a:prstGeom>
                  </pic:spPr>
                </pic:pic>
              </a:graphicData>
            </a:graphic>
          </wp:inline>
        </w:drawing>
      </w:r>
    </w:p>
    <w:p w14:paraId="0A64DDDC" w14:textId="77777777" w:rsidR="00395642" w:rsidRDefault="00395642" w:rsidP="00395642">
      <w:pPr>
        <w:pStyle w:val="Heading1"/>
      </w:pPr>
      <w:bookmarkStart w:id="17" w:name="_Toc485664118"/>
      <w:r>
        <w:t>Prototype #2 survey</w:t>
      </w:r>
      <w:bookmarkEnd w:id="17"/>
    </w:p>
    <w:p w14:paraId="5AA004E1" w14:textId="6433674E" w:rsidR="0079240F" w:rsidRDefault="00D117C0" w:rsidP="0079240F">
      <w:pPr>
        <w:rPr>
          <w:rFonts w:asciiTheme="majorHAnsi" w:hAnsiTheme="majorHAnsi" w:cstheme="majorHAnsi"/>
        </w:rPr>
      </w:pPr>
      <w:r>
        <w:rPr>
          <w:rFonts w:asciiTheme="majorHAnsi" w:hAnsiTheme="majorHAnsi" w:cstheme="majorHAnsi"/>
        </w:rPr>
        <w:t>I have cre</w:t>
      </w:r>
      <w:r w:rsidR="00C02A10">
        <w:rPr>
          <w:rFonts w:asciiTheme="majorHAnsi" w:hAnsiTheme="majorHAnsi" w:cstheme="majorHAnsi"/>
        </w:rPr>
        <w:t>ated a second prototype for my washing machine,</w:t>
      </w:r>
      <w:r>
        <w:rPr>
          <w:rFonts w:asciiTheme="majorHAnsi" w:hAnsiTheme="majorHAnsi" w:cstheme="majorHAnsi"/>
        </w:rPr>
        <w:t xml:space="preserve"> so I can get more feedback on flaws, improvements and things that work well. I </w:t>
      </w:r>
      <w:r w:rsidR="00173938">
        <w:rPr>
          <w:rFonts w:asciiTheme="majorHAnsi" w:hAnsiTheme="majorHAnsi" w:cstheme="majorHAnsi"/>
        </w:rPr>
        <w:t>have made the second prototype a</w:t>
      </w:r>
      <w:r>
        <w:rPr>
          <w:rFonts w:asciiTheme="majorHAnsi" w:hAnsiTheme="majorHAnsi" w:cstheme="majorHAnsi"/>
        </w:rPr>
        <w:t xml:space="preserve"> </w:t>
      </w:r>
      <w:r w:rsidR="00173938">
        <w:rPr>
          <w:rFonts w:asciiTheme="majorHAnsi" w:hAnsiTheme="majorHAnsi" w:cstheme="majorHAnsi"/>
        </w:rPr>
        <w:t>full-size</w:t>
      </w:r>
      <w:r>
        <w:rPr>
          <w:rFonts w:asciiTheme="majorHAnsi" w:hAnsiTheme="majorHAnsi" w:cstheme="majorHAnsi"/>
        </w:rPr>
        <w:t xml:space="preserve"> replica so I can get more accurate feedback.</w:t>
      </w:r>
      <w:r w:rsidR="00C02A10">
        <w:rPr>
          <w:rFonts w:asciiTheme="majorHAnsi" w:hAnsiTheme="majorHAnsi" w:cstheme="majorHAnsi"/>
        </w:rPr>
        <w:t xml:space="preserve"> </w:t>
      </w:r>
    </w:p>
    <w:p w14:paraId="114500FC" w14:textId="654B4EE3" w:rsidR="00C02A10" w:rsidRDefault="00C02A10" w:rsidP="0079240F">
      <w:pPr>
        <w:rPr>
          <w:rFonts w:asciiTheme="majorHAnsi" w:hAnsiTheme="majorHAnsi" w:cstheme="majorHAnsi"/>
        </w:rPr>
      </w:pPr>
      <w:r>
        <w:rPr>
          <w:rFonts w:asciiTheme="majorHAnsi" w:hAnsiTheme="majorHAnsi" w:cstheme="majorHAnsi"/>
        </w:rPr>
        <w:t xml:space="preserve">This process of surveying also </w:t>
      </w:r>
      <w:r w:rsidR="00BD0DEF">
        <w:rPr>
          <w:rFonts w:asciiTheme="majorHAnsi" w:hAnsiTheme="majorHAnsi" w:cstheme="majorHAnsi"/>
        </w:rPr>
        <w:t xml:space="preserve">helped confirm </w:t>
      </w:r>
      <w:r>
        <w:rPr>
          <w:rFonts w:asciiTheme="majorHAnsi" w:hAnsiTheme="majorHAnsi" w:cstheme="majorHAnsi"/>
        </w:rPr>
        <w:t>my thoughts that the user will have difficulties operating the mac</w:t>
      </w:r>
      <w:r w:rsidR="00BD0DEF">
        <w:rPr>
          <w:rFonts w:asciiTheme="majorHAnsi" w:hAnsiTheme="majorHAnsi" w:cstheme="majorHAnsi"/>
        </w:rPr>
        <w:t xml:space="preserve">hine because the bike will keep pedalling away. It also confirmed my suspicions that the barrel will have difficulties spinning with the barrel full of items.  </w:t>
      </w:r>
    </w:p>
    <w:p w14:paraId="47E82246" w14:textId="77777777" w:rsidR="00173938" w:rsidRPr="00DC69F3" w:rsidRDefault="00173938" w:rsidP="00173938">
      <w:pPr>
        <w:spacing w:line="276" w:lineRule="auto"/>
        <w:rPr>
          <w:rFonts w:asciiTheme="majorHAnsi" w:hAnsiTheme="majorHAnsi" w:cstheme="majorHAnsi"/>
        </w:rPr>
      </w:pPr>
      <w:r w:rsidRPr="00DC69F3">
        <w:rPr>
          <w:rFonts w:asciiTheme="majorHAnsi" w:hAnsiTheme="majorHAnsi" w:cstheme="majorHAnsi"/>
        </w:rPr>
        <w:t xml:space="preserve">From this information, modifications will be made to the product to ensure all aspects are considered and all design features are strongly present in the design. </w:t>
      </w:r>
    </w:p>
    <w:p w14:paraId="2F77BEE8" w14:textId="7DA77762" w:rsidR="00D117C0" w:rsidRPr="00DC69F3" w:rsidRDefault="007B04E0" w:rsidP="007B04E0">
      <w:pPr>
        <w:pStyle w:val="Heading2"/>
        <w:rPr>
          <w:rFonts w:cstheme="majorHAnsi"/>
          <w:sz w:val="26"/>
        </w:rPr>
      </w:pPr>
      <w:r>
        <w:rPr>
          <w:rStyle w:val="Heading2Char"/>
        </w:rPr>
        <w:t>Experts</w:t>
      </w:r>
    </w:p>
    <w:tbl>
      <w:tblPr>
        <w:tblStyle w:val="GridTable4-Accent1"/>
        <w:tblW w:w="5000" w:type="pct"/>
        <w:tblLook w:val="04E0" w:firstRow="1" w:lastRow="1" w:firstColumn="1" w:lastColumn="0" w:noHBand="0" w:noVBand="1"/>
      </w:tblPr>
      <w:tblGrid>
        <w:gridCol w:w="2890"/>
        <w:gridCol w:w="1361"/>
        <w:gridCol w:w="1361"/>
        <w:gridCol w:w="1361"/>
        <w:gridCol w:w="2043"/>
      </w:tblGrid>
      <w:tr w:rsidR="00D117C0" w:rsidRPr="00DC69F3" w14:paraId="00B4B7C1" w14:textId="77777777" w:rsidTr="00A415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pct"/>
          </w:tcPr>
          <w:p w14:paraId="1FE39E34" w14:textId="77777777" w:rsidR="00D117C0" w:rsidRPr="00DC69F3" w:rsidRDefault="00D117C0" w:rsidP="00994F5B">
            <w:pPr>
              <w:spacing w:line="276" w:lineRule="auto"/>
              <w:jc w:val="center"/>
              <w:rPr>
                <w:rFonts w:asciiTheme="majorHAnsi" w:hAnsiTheme="majorHAnsi" w:cstheme="majorHAnsi"/>
              </w:rPr>
            </w:pPr>
            <w:r w:rsidRPr="00DC69F3">
              <w:rPr>
                <w:rFonts w:asciiTheme="majorHAnsi" w:hAnsiTheme="majorHAnsi" w:cstheme="majorHAnsi"/>
              </w:rPr>
              <w:t xml:space="preserve">Design Criteria </w:t>
            </w:r>
          </w:p>
        </w:tc>
        <w:tc>
          <w:tcPr>
            <w:tcW w:w="755" w:type="pct"/>
          </w:tcPr>
          <w:p w14:paraId="7A38F526" w14:textId="77777777" w:rsidR="00D117C0" w:rsidRPr="00DC69F3" w:rsidRDefault="00D117C0" w:rsidP="00994F5B">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Person 1</w:t>
            </w:r>
          </w:p>
        </w:tc>
        <w:tc>
          <w:tcPr>
            <w:tcW w:w="755" w:type="pct"/>
          </w:tcPr>
          <w:p w14:paraId="76219ED9" w14:textId="77777777" w:rsidR="00D117C0" w:rsidRPr="00DC69F3" w:rsidRDefault="00D117C0" w:rsidP="00994F5B">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Person 2</w:t>
            </w:r>
          </w:p>
        </w:tc>
        <w:tc>
          <w:tcPr>
            <w:tcW w:w="755" w:type="pct"/>
          </w:tcPr>
          <w:p w14:paraId="02D7E857" w14:textId="77777777" w:rsidR="00D117C0" w:rsidRPr="00DC69F3" w:rsidRDefault="00D117C0" w:rsidP="00994F5B">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Person 3</w:t>
            </w:r>
          </w:p>
        </w:tc>
        <w:tc>
          <w:tcPr>
            <w:tcW w:w="1133" w:type="pct"/>
          </w:tcPr>
          <w:p w14:paraId="2FF90EAC" w14:textId="77777777" w:rsidR="00D117C0" w:rsidRPr="00DC69F3" w:rsidRDefault="00D117C0" w:rsidP="00994F5B">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Total (out of 30)</w:t>
            </w:r>
          </w:p>
        </w:tc>
      </w:tr>
      <w:tr w:rsidR="00D117C0" w:rsidRPr="00DC69F3" w14:paraId="1E29DCB1"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pct"/>
          </w:tcPr>
          <w:p w14:paraId="2FFA145F" w14:textId="77777777" w:rsidR="00D117C0" w:rsidRPr="00DC69F3" w:rsidRDefault="00D117C0" w:rsidP="00994F5B">
            <w:pPr>
              <w:spacing w:line="276" w:lineRule="auto"/>
              <w:rPr>
                <w:rFonts w:asciiTheme="majorHAnsi" w:hAnsiTheme="majorHAnsi" w:cstheme="majorHAnsi"/>
              </w:rPr>
            </w:pPr>
            <w:r w:rsidRPr="00DC69F3">
              <w:rPr>
                <w:rFonts w:asciiTheme="majorHAnsi" w:hAnsiTheme="majorHAnsi" w:cstheme="majorHAnsi"/>
              </w:rPr>
              <w:t>Aesthetics</w:t>
            </w:r>
          </w:p>
        </w:tc>
        <w:tc>
          <w:tcPr>
            <w:tcW w:w="755" w:type="pct"/>
          </w:tcPr>
          <w:p w14:paraId="27EC4F44" w14:textId="77777777" w:rsidR="00D117C0" w:rsidRPr="00DC69F3" w:rsidRDefault="00A039C7"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9</w:t>
            </w:r>
          </w:p>
        </w:tc>
        <w:tc>
          <w:tcPr>
            <w:tcW w:w="755" w:type="pct"/>
          </w:tcPr>
          <w:p w14:paraId="2FA99F03" w14:textId="77777777" w:rsidR="00D117C0" w:rsidRPr="00DC69F3" w:rsidRDefault="001B6D1D"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w:t>
            </w:r>
          </w:p>
        </w:tc>
        <w:tc>
          <w:tcPr>
            <w:tcW w:w="755" w:type="pct"/>
          </w:tcPr>
          <w:p w14:paraId="1945F3DF" w14:textId="77777777" w:rsidR="00D117C0" w:rsidRPr="00DC69F3" w:rsidRDefault="00F71F6D"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w:t>
            </w:r>
          </w:p>
        </w:tc>
        <w:tc>
          <w:tcPr>
            <w:tcW w:w="1133" w:type="pct"/>
          </w:tcPr>
          <w:p w14:paraId="2BA96F91" w14:textId="77777777" w:rsidR="00D117C0" w:rsidRPr="00890627" w:rsidRDefault="00890627"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23</w:t>
            </w:r>
          </w:p>
        </w:tc>
      </w:tr>
      <w:tr w:rsidR="00D117C0" w:rsidRPr="00DC69F3" w14:paraId="6A0995EB" w14:textId="77777777" w:rsidTr="00A41544">
        <w:tc>
          <w:tcPr>
            <w:cnfStyle w:val="001000000000" w:firstRow="0" w:lastRow="0" w:firstColumn="1" w:lastColumn="0" w:oddVBand="0" w:evenVBand="0" w:oddHBand="0" w:evenHBand="0" w:firstRowFirstColumn="0" w:firstRowLastColumn="0" w:lastRowFirstColumn="0" w:lastRowLastColumn="0"/>
            <w:tcW w:w="1602" w:type="pct"/>
          </w:tcPr>
          <w:p w14:paraId="47042750" w14:textId="77777777" w:rsidR="00D117C0" w:rsidRPr="00DC69F3" w:rsidRDefault="00D117C0" w:rsidP="00994F5B">
            <w:pPr>
              <w:spacing w:line="276" w:lineRule="auto"/>
              <w:rPr>
                <w:rFonts w:asciiTheme="majorHAnsi" w:hAnsiTheme="majorHAnsi" w:cstheme="majorHAnsi"/>
              </w:rPr>
            </w:pPr>
            <w:r w:rsidRPr="00DC69F3">
              <w:rPr>
                <w:rFonts w:asciiTheme="majorHAnsi" w:hAnsiTheme="majorHAnsi" w:cstheme="majorHAnsi"/>
              </w:rPr>
              <w:t>Ergonomics</w:t>
            </w:r>
          </w:p>
        </w:tc>
        <w:tc>
          <w:tcPr>
            <w:tcW w:w="755" w:type="pct"/>
          </w:tcPr>
          <w:p w14:paraId="05650251" w14:textId="77777777" w:rsidR="00D117C0" w:rsidRPr="00DC69F3" w:rsidRDefault="00A039C7" w:rsidP="00994F5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9</w:t>
            </w:r>
          </w:p>
        </w:tc>
        <w:tc>
          <w:tcPr>
            <w:tcW w:w="755" w:type="pct"/>
          </w:tcPr>
          <w:p w14:paraId="0F169BEB" w14:textId="77777777" w:rsidR="00D117C0" w:rsidRPr="00DC69F3" w:rsidRDefault="001B6D1D" w:rsidP="00994F5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9</w:t>
            </w:r>
          </w:p>
        </w:tc>
        <w:tc>
          <w:tcPr>
            <w:tcW w:w="755" w:type="pct"/>
          </w:tcPr>
          <w:p w14:paraId="71684C94" w14:textId="77777777" w:rsidR="00D117C0" w:rsidRPr="00DC69F3" w:rsidRDefault="00A165C2" w:rsidP="00994F5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8</w:t>
            </w:r>
          </w:p>
        </w:tc>
        <w:tc>
          <w:tcPr>
            <w:tcW w:w="1133" w:type="pct"/>
          </w:tcPr>
          <w:p w14:paraId="494EAB2C" w14:textId="77777777" w:rsidR="00D117C0" w:rsidRPr="00890627" w:rsidRDefault="00890627" w:rsidP="00994F5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26</w:t>
            </w:r>
          </w:p>
        </w:tc>
      </w:tr>
      <w:tr w:rsidR="00D117C0" w:rsidRPr="00DC69F3" w14:paraId="5F8FA75A"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pct"/>
          </w:tcPr>
          <w:p w14:paraId="0CC93789" w14:textId="77777777" w:rsidR="00D117C0" w:rsidRPr="00DC69F3" w:rsidRDefault="00D117C0" w:rsidP="00994F5B">
            <w:pPr>
              <w:spacing w:line="276" w:lineRule="auto"/>
              <w:rPr>
                <w:rFonts w:asciiTheme="majorHAnsi" w:hAnsiTheme="majorHAnsi" w:cstheme="majorHAnsi"/>
              </w:rPr>
            </w:pPr>
            <w:r w:rsidRPr="00DC69F3">
              <w:rPr>
                <w:rFonts w:asciiTheme="majorHAnsi" w:hAnsiTheme="majorHAnsi" w:cstheme="majorHAnsi"/>
              </w:rPr>
              <w:t>Anthropometrics</w:t>
            </w:r>
          </w:p>
        </w:tc>
        <w:tc>
          <w:tcPr>
            <w:tcW w:w="755" w:type="pct"/>
          </w:tcPr>
          <w:p w14:paraId="1E642A1C" w14:textId="77777777" w:rsidR="00D117C0" w:rsidRPr="00DC69F3" w:rsidRDefault="00A039C7"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w:t>
            </w:r>
          </w:p>
        </w:tc>
        <w:tc>
          <w:tcPr>
            <w:tcW w:w="755" w:type="pct"/>
          </w:tcPr>
          <w:p w14:paraId="03B03583" w14:textId="77777777" w:rsidR="00D117C0" w:rsidRPr="00DC69F3" w:rsidRDefault="001B6D1D"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w:t>
            </w:r>
          </w:p>
        </w:tc>
        <w:tc>
          <w:tcPr>
            <w:tcW w:w="755" w:type="pct"/>
          </w:tcPr>
          <w:p w14:paraId="1A01A50E" w14:textId="77777777" w:rsidR="00D117C0" w:rsidRPr="00DC69F3" w:rsidRDefault="00A165C2"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w:t>
            </w:r>
          </w:p>
        </w:tc>
        <w:tc>
          <w:tcPr>
            <w:tcW w:w="1133" w:type="pct"/>
          </w:tcPr>
          <w:p w14:paraId="4C25C1FB" w14:textId="77777777" w:rsidR="00D117C0" w:rsidRPr="00890627" w:rsidRDefault="00890627"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21</w:t>
            </w:r>
          </w:p>
        </w:tc>
      </w:tr>
      <w:tr w:rsidR="00D117C0" w:rsidRPr="00DC69F3" w14:paraId="6327E48D" w14:textId="77777777" w:rsidTr="00A41544">
        <w:tc>
          <w:tcPr>
            <w:cnfStyle w:val="001000000000" w:firstRow="0" w:lastRow="0" w:firstColumn="1" w:lastColumn="0" w:oddVBand="0" w:evenVBand="0" w:oddHBand="0" w:evenHBand="0" w:firstRowFirstColumn="0" w:firstRowLastColumn="0" w:lastRowFirstColumn="0" w:lastRowLastColumn="0"/>
            <w:tcW w:w="1602" w:type="pct"/>
          </w:tcPr>
          <w:p w14:paraId="25141A7D" w14:textId="77777777" w:rsidR="00D117C0" w:rsidRPr="00DC69F3" w:rsidRDefault="00D117C0" w:rsidP="00994F5B">
            <w:pPr>
              <w:spacing w:line="276" w:lineRule="auto"/>
              <w:rPr>
                <w:rFonts w:asciiTheme="majorHAnsi" w:hAnsiTheme="majorHAnsi" w:cstheme="majorHAnsi"/>
              </w:rPr>
            </w:pPr>
            <w:r w:rsidRPr="00DC69F3">
              <w:rPr>
                <w:rFonts w:asciiTheme="majorHAnsi" w:hAnsiTheme="majorHAnsi" w:cstheme="majorHAnsi"/>
              </w:rPr>
              <w:t>Manufacturing Process</w:t>
            </w:r>
          </w:p>
        </w:tc>
        <w:tc>
          <w:tcPr>
            <w:tcW w:w="755" w:type="pct"/>
          </w:tcPr>
          <w:p w14:paraId="0F48EB61" w14:textId="77777777" w:rsidR="00D117C0" w:rsidRPr="00DC69F3" w:rsidRDefault="00A039C7" w:rsidP="00994F5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9</w:t>
            </w:r>
          </w:p>
        </w:tc>
        <w:tc>
          <w:tcPr>
            <w:tcW w:w="755" w:type="pct"/>
          </w:tcPr>
          <w:p w14:paraId="7B7AA407" w14:textId="77777777" w:rsidR="00D117C0" w:rsidRPr="00DC69F3" w:rsidRDefault="001B6D1D" w:rsidP="00994F5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8</w:t>
            </w:r>
          </w:p>
        </w:tc>
        <w:tc>
          <w:tcPr>
            <w:tcW w:w="755" w:type="pct"/>
          </w:tcPr>
          <w:p w14:paraId="2AF39ECC" w14:textId="77777777" w:rsidR="00D117C0" w:rsidRPr="00DC69F3" w:rsidRDefault="00A165C2" w:rsidP="00994F5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w:t>
            </w:r>
          </w:p>
        </w:tc>
        <w:tc>
          <w:tcPr>
            <w:tcW w:w="1133" w:type="pct"/>
          </w:tcPr>
          <w:p w14:paraId="5F1FD47F" w14:textId="77777777" w:rsidR="00D117C0" w:rsidRPr="00890627" w:rsidRDefault="00890627" w:rsidP="00994F5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24</w:t>
            </w:r>
          </w:p>
        </w:tc>
      </w:tr>
      <w:tr w:rsidR="00D117C0" w:rsidRPr="00DC69F3" w14:paraId="4434A47D"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pct"/>
          </w:tcPr>
          <w:p w14:paraId="0C77DBF4" w14:textId="77777777" w:rsidR="00D117C0" w:rsidRPr="00DC69F3" w:rsidRDefault="00D117C0" w:rsidP="00994F5B">
            <w:pPr>
              <w:spacing w:line="276" w:lineRule="auto"/>
              <w:rPr>
                <w:rFonts w:asciiTheme="majorHAnsi" w:hAnsiTheme="majorHAnsi" w:cstheme="majorHAnsi"/>
              </w:rPr>
            </w:pPr>
            <w:r w:rsidRPr="00DC69F3">
              <w:rPr>
                <w:rFonts w:asciiTheme="majorHAnsi" w:hAnsiTheme="majorHAnsi" w:cstheme="majorHAnsi"/>
              </w:rPr>
              <w:t>Elements of Design</w:t>
            </w:r>
          </w:p>
        </w:tc>
        <w:tc>
          <w:tcPr>
            <w:tcW w:w="755" w:type="pct"/>
          </w:tcPr>
          <w:p w14:paraId="6D3DD43D" w14:textId="77777777" w:rsidR="00D117C0" w:rsidRPr="00DC69F3" w:rsidRDefault="00A039C7"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9</w:t>
            </w:r>
          </w:p>
        </w:tc>
        <w:tc>
          <w:tcPr>
            <w:tcW w:w="755" w:type="pct"/>
          </w:tcPr>
          <w:p w14:paraId="780415A1" w14:textId="77777777" w:rsidR="00D117C0" w:rsidRPr="00DC69F3" w:rsidRDefault="001B6D1D"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w:t>
            </w:r>
          </w:p>
        </w:tc>
        <w:tc>
          <w:tcPr>
            <w:tcW w:w="755" w:type="pct"/>
          </w:tcPr>
          <w:p w14:paraId="4FBEA9DD" w14:textId="77777777" w:rsidR="00D117C0" w:rsidRPr="00DC69F3" w:rsidRDefault="00A165C2"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w:t>
            </w:r>
          </w:p>
        </w:tc>
        <w:tc>
          <w:tcPr>
            <w:tcW w:w="1133" w:type="pct"/>
          </w:tcPr>
          <w:p w14:paraId="60875E2C" w14:textId="77777777" w:rsidR="00D117C0" w:rsidRPr="00890627" w:rsidRDefault="00890627"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29</w:t>
            </w:r>
          </w:p>
        </w:tc>
      </w:tr>
      <w:tr w:rsidR="00D117C0" w:rsidRPr="00DC69F3" w14:paraId="55A325F4" w14:textId="77777777" w:rsidTr="00A41544">
        <w:tc>
          <w:tcPr>
            <w:cnfStyle w:val="001000000000" w:firstRow="0" w:lastRow="0" w:firstColumn="1" w:lastColumn="0" w:oddVBand="0" w:evenVBand="0" w:oddHBand="0" w:evenHBand="0" w:firstRowFirstColumn="0" w:firstRowLastColumn="0" w:lastRowFirstColumn="0" w:lastRowLastColumn="0"/>
            <w:tcW w:w="1602" w:type="pct"/>
          </w:tcPr>
          <w:p w14:paraId="32971578" w14:textId="77777777" w:rsidR="00D117C0" w:rsidRPr="00DC69F3" w:rsidRDefault="00D117C0" w:rsidP="00994F5B">
            <w:pPr>
              <w:spacing w:line="276" w:lineRule="auto"/>
              <w:rPr>
                <w:rFonts w:asciiTheme="majorHAnsi" w:hAnsiTheme="majorHAnsi" w:cstheme="majorHAnsi"/>
              </w:rPr>
            </w:pPr>
            <w:r w:rsidRPr="00DC69F3">
              <w:rPr>
                <w:rFonts w:asciiTheme="majorHAnsi" w:hAnsiTheme="majorHAnsi" w:cstheme="majorHAnsi"/>
              </w:rPr>
              <w:t>User-centred Design</w:t>
            </w:r>
          </w:p>
        </w:tc>
        <w:tc>
          <w:tcPr>
            <w:tcW w:w="755" w:type="pct"/>
          </w:tcPr>
          <w:p w14:paraId="691F7010" w14:textId="77777777" w:rsidR="00D117C0" w:rsidRPr="00DC69F3" w:rsidRDefault="00A039C7" w:rsidP="00994F5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w:t>
            </w:r>
          </w:p>
        </w:tc>
        <w:tc>
          <w:tcPr>
            <w:tcW w:w="755" w:type="pct"/>
          </w:tcPr>
          <w:p w14:paraId="761AFCFC" w14:textId="77777777" w:rsidR="00D117C0" w:rsidRPr="00DC69F3" w:rsidRDefault="001B6D1D" w:rsidP="00994F5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9</w:t>
            </w:r>
          </w:p>
        </w:tc>
        <w:tc>
          <w:tcPr>
            <w:tcW w:w="755" w:type="pct"/>
          </w:tcPr>
          <w:p w14:paraId="04685453" w14:textId="77777777" w:rsidR="00D117C0" w:rsidRPr="00DC69F3" w:rsidRDefault="00A165C2" w:rsidP="00994F5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w:t>
            </w:r>
          </w:p>
        </w:tc>
        <w:tc>
          <w:tcPr>
            <w:tcW w:w="1133" w:type="pct"/>
          </w:tcPr>
          <w:p w14:paraId="3177A289" w14:textId="77777777" w:rsidR="00D117C0" w:rsidRPr="00890627" w:rsidRDefault="00890627" w:rsidP="00994F5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21</w:t>
            </w:r>
          </w:p>
        </w:tc>
      </w:tr>
      <w:tr w:rsidR="00D117C0" w:rsidRPr="00DC69F3" w14:paraId="7ED1ADD7"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pct"/>
          </w:tcPr>
          <w:p w14:paraId="6EF3E6B7" w14:textId="77777777" w:rsidR="00D117C0" w:rsidRPr="00DC69F3" w:rsidRDefault="00D117C0" w:rsidP="00994F5B">
            <w:pPr>
              <w:spacing w:line="276" w:lineRule="auto"/>
              <w:rPr>
                <w:rFonts w:asciiTheme="majorHAnsi" w:hAnsiTheme="majorHAnsi" w:cstheme="majorHAnsi"/>
              </w:rPr>
            </w:pPr>
            <w:r w:rsidRPr="00DC69F3">
              <w:rPr>
                <w:rFonts w:asciiTheme="majorHAnsi" w:hAnsiTheme="majorHAnsi" w:cstheme="majorHAnsi"/>
              </w:rPr>
              <w:t xml:space="preserve">Legal Responsibilities </w:t>
            </w:r>
          </w:p>
        </w:tc>
        <w:tc>
          <w:tcPr>
            <w:tcW w:w="755" w:type="pct"/>
          </w:tcPr>
          <w:p w14:paraId="1DE6FBF5" w14:textId="77777777" w:rsidR="00D117C0" w:rsidRPr="00DC69F3" w:rsidRDefault="00A039C7"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w:t>
            </w:r>
          </w:p>
        </w:tc>
        <w:tc>
          <w:tcPr>
            <w:tcW w:w="755" w:type="pct"/>
          </w:tcPr>
          <w:p w14:paraId="415CBB0C" w14:textId="77777777" w:rsidR="00D117C0" w:rsidRPr="00DC69F3" w:rsidRDefault="001B6D1D"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w:t>
            </w:r>
          </w:p>
        </w:tc>
        <w:tc>
          <w:tcPr>
            <w:tcW w:w="755" w:type="pct"/>
          </w:tcPr>
          <w:p w14:paraId="1D809B6B" w14:textId="77777777" w:rsidR="00D117C0" w:rsidRPr="00DC69F3" w:rsidRDefault="00A165C2"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w:t>
            </w:r>
          </w:p>
        </w:tc>
        <w:tc>
          <w:tcPr>
            <w:tcW w:w="1133" w:type="pct"/>
          </w:tcPr>
          <w:p w14:paraId="69D72C77" w14:textId="77777777" w:rsidR="00D117C0" w:rsidRPr="00890627" w:rsidRDefault="00890627"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30</w:t>
            </w:r>
          </w:p>
        </w:tc>
      </w:tr>
      <w:tr w:rsidR="00D117C0" w:rsidRPr="00DC69F3" w14:paraId="7248D9F5" w14:textId="77777777" w:rsidTr="00A41544">
        <w:tc>
          <w:tcPr>
            <w:cnfStyle w:val="001000000000" w:firstRow="0" w:lastRow="0" w:firstColumn="1" w:lastColumn="0" w:oddVBand="0" w:evenVBand="0" w:oddHBand="0" w:evenHBand="0" w:firstRowFirstColumn="0" w:firstRowLastColumn="0" w:lastRowFirstColumn="0" w:lastRowLastColumn="0"/>
            <w:tcW w:w="1602" w:type="pct"/>
          </w:tcPr>
          <w:p w14:paraId="4D06FE6D" w14:textId="77777777" w:rsidR="00D117C0" w:rsidRPr="00DC69F3" w:rsidRDefault="00D117C0" w:rsidP="00994F5B">
            <w:pPr>
              <w:spacing w:line="276" w:lineRule="auto"/>
              <w:rPr>
                <w:rFonts w:asciiTheme="majorHAnsi" w:hAnsiTheme="majorHAnsi" w:cstheme="majorHAnsi"/>
              </w:rPr>
            </w:pPr>
            <w:r w:rsidRPr="00DC69F3">
              <w:rPr>
                <w:rFonts w:asciiTheme="majorHAnsi" w:hAnsiTheme="majorHAnsi" w:cstheme="majorHAnsi"/>
              </w:rPr>
              <w:t>Sustainable Design</w:t>
            </w:r>
          </w:p>
        </w:tc>
        <w:tc>
          <w:tcPr>
            <w:tcW w:w="755" w:type="pct"/>
          </w:tcPr>
          <w:p w14:paraId="205B760A" w14:textId="77777777" w:rsidR="00D117C0" w:rsidRPr="00DC69F3" w:rsidRDefault="00A039C7" w:rsidP="00994F5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8</w:t>
            </w:r>
          </w:p>
        </w:tc>
        <w:tc>
          <w:tcPr>
            <w:tcW w:w="755" w:type="pct"/>
          </w:tcPr>
          <w:p w14:paraId="6FCC1A52" w14:textId="77777777" w:rsidR="00D117C0" w:rsidRPr="00DC69F3" w:rsidRDefault="001B6D1D" w:rsidP="00994F5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w:t>
            </w:r>
          </w:p>
        </w:tc>
        <w:tc>
          <w:tcPr>
            <w:tcW w:w="755" w:type="pct"/>
          </w:tcPr>
          <w:p w14:paraId="041AC0F1" w14:textId="77777777" w:rsidR="00D117C0" w:rsidRPr="00DC69F3" w:rsidRDefault="00A165C2" w:rsidP="00994F5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6</w:t>
            </w:r>
          </w:p>
        </w:tc>
        <w:tc>
          <w:tcPr>
            <w:tcW w:w="1133" w:type="pct"/>
          </w:tcPr>
          <w:p w14:paraId="1168887D" w14:textId="77777777" w:rsidR="00D117C0" w:rsidRPr="00890627" w:rsidRDefault="00890627" w:rsidP="00994F5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21</w:t>
            </w:r>
          </w:p>
        </w:tc>
      </w:tr>
      <w:tr w:rsidR="00D117C0" w:rsidRPr="00DC69F3" w14:paraId="4BB76251" w14:textId="77777777" w:rsidTr="00A41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pct"/>
          </w:tcPr>
          <w:p w14:paraId="6FDE6ED5" w14:textId="77777777" w:rsidR="00D117C0" w:rsidRPr="00DC69F3" w:rsidRDefault="00D117C0" w:rsidP="00994F5B">
            <w:pPr>
              <w:spacing w:line="276" w:lineRule="auto"/>
              <w:rPr>
                <w:rFonts w:asciiTheme="majorHAnsi" w:hAnsiTheme="majorHAnsi" w:cstheme="majorHAnsi"/>
              </w:rPr>
            </w:pPr>
            <w:r w:rsidRPr="00DC69F3">
              <w:rPr>
                <w:rFonts w:asciiTheme="majorHAnsi" w:hAnsiTheme="majorHAnsi" w:cstheme="majorHAnsi"/>
              </w:rPr>
              <w:t>Materials</w:t>
            </w:r>
          </w:p>
        </w:tc>
        <w:tc>
          <w:tcPr>
            <w:tcW w:w="755" w:type="pct"/>
          </w:tcPr>
          <w:p w14:paraId="434ED1B2" w14:textId="77777777" w:rsidR="00D117C0" w:rsidRPr="00DC69F3" w:rsidRDefault="00A039C7"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9</w:t>
            </w:r>
          </w:p>
        </w:tc>
        <w:tc>
          <w:tcPr>
            <w:tcW w:w="755" w:type="pct"/>
          </w:tcPr>
          <w:p w14:paraId="41CF7E4B" w14:textId="77777777" w:rsidR="00D117C0" w:rsidRPr="00DC69F3" w:rsidRDefault="001B6D1D"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9</w:t>
            </w:r>
          </w:p>
        </w:tc>
        <w:tc>
          <w:tcPr>
            <w:tcW w:w="755" w:type="pct"/>
          </w:tcPr>
          <w:p w14:paraId="502CDAE9" w14:textId="77777777" w:rsidR="00D117C0" w:rsidRPr="00DC69F3" w:rsidRDefault="00A165C2"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8</w:t>
            </w:r>
          </w:p>
        </w:tc>
        <w:tc>
          <w:tcPr>
            <w:tcW w:w="1133" w:type="pct"/>
          </w:tcPr>
          <w:p w14:paraId="63D70A6A" w14:textId="77777777" w:rsidR="00D117C0" w:rsidRPr="00890627" w:rsidRDefault="00890627" w:rsidP="00994F5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890627">
              <w:rPr>
                <w:rFonts w:asciiTheme="majorHAnsi" w:hAnsiTheme="majorHAnsi" w:cstheme="majorHAnsi"/>
                <w:b/>
              </w:rPr>
              <w:t>26</w:t>
            </w:r>
          </w:p>
        </w:tc>
      </w:tr>
      <w:tr w:rsidR="00D117C0" w:rsidRPr="00DC69F3" w14:paraId="78EC571F" w14:textId="77777777" w:rsidTr="00A4154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pct"/>
          </w:tcPr>
          <w:p w14:paraId="5543A726" w14:textId="77777777" w:rsidR="00D117C0" w:rsidRPr="00DC69F3" w:rsidRDefault="00D117C0" w:rsidP="00994F5B">
            <w:pPr>
              <w:spacing w:line="276" w:lineRule="auto"/>
              <w:rPr>
                <w:rFonts w:asciiTheme="majorHAnsi" w:hAnsiTheme="majorHAnsi" w:cstheme="majorHAnsi"/>
              </w:rPr>
            </w:pPr>
          </w:p>
        </w:tc>
        <w:tc>
          <w:tcPr>
            <w:tcW w:w="755" w:type="pct"/>
          </w:tcPr>
          <w:p w14:paraId="1F7041F6" w14:textId="77777777" w:rsidR="00D117C0" w:rsidRPr="00DC69F3" w:rsidRDefault="00D117C0" w:rsidP="00994F5B">
            <w:pPr>
              <w:spacing w:line="276" w:lineRule="auto"/>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rPr>
            </w:pPr>
          </w:p>
        </w:tc>
        <w:tc>
          <w:tcPr>
            <w:tcW w:w="755" w:type="pct"/>
          </w:tcPr>
          <w:p w14:paraId="309F3616" w14:textId="77777777" w:rsidR="00D117C0" w:rsidRPr="00DC69F3" w:rsidRDefault="00D117C0" w:rsidP="00994F5B">
            <w:pPr>
              <w:spacing w:line="276" w:lineRule="auto"/>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rPr>
            </w:pPr>
          </w:p>
        </w:tc>
        <w:tc>
          <w:tcPr>
            <w:tcW w:w="755" w:type="pct"/>
          </w:tcPr>
          <w:p w14:paraId="66EABAEA" w14:textId="77777777" w:rsidR="00D117C0" w:rsidRPr="00DC69F3" w:rsidRDefault="00D117C0" w:rsidP="00994F5B">
            <w:pPr>
              <w:spacing w:line="276" w:lineRule="auto"/>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rPr>
            </w:pPr>
          </w:p>
        </w:tc>
        <w:tc>
          <w:tcPr>
            <w:tcW w:w="1133" w:type="pct"/>
          </w:tcPr>
          <w:p w14:paraId="56118371" w14:textId="77777777" w:rsidR="00D117C0" w:rsidRPr="00DC69F3" w:rsidRDefault="00890627" w:rsidP="00890627">
            <w:pPr>
              <w:spacing w:line="276" w:lineRule="auto"/>
              <w:jc w:val="center"/>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21/240</w:t>
            </w:r>
          </w:p>
        </w:tc>
      </w:tr>
    </w:tbl>
    <w:p w14:paraId="1DD72EA2" w14:textId="77777777" w:rsidR="00D117C0" w:rsidRPr="00DC69F3" w:rsidRDefault="00D117C0" w:rsidP="00D117C0">
      <w:pPr>
        <w:spacing w:line="276" w:lineRule="auto"/>
        <w:rPr>
          <w:rFonts w:asciiTheme="majorHAnsi" w:hAnsiTheme="majorHAnsi" w:cstheme="majorHAnsi"/>
        </w:rPr>
      </w:pPr>
    </w:p>
    <w:p w14:paraId="6324C5C1" w14:textId="77777777" w:rsidR="00770631" w:rsidRDefault="00770631">
      <w:pPr>
        <w:rPr>
          <w:rFonts w:asciiTheme="majorHAnsi" w:eastAsiaTheme="majorEastAsia" w:hAnsiTheme="majorHAnsi" w:cstheme="majorHAnsi"/>
          <w:b/>
          <w:sz w:val="28"/>
          <w:szCs w:val="26"/>
        </w:rPr>
      </w:pPr>
      <w:r>
        <w:rPr>
          <w:rFonts w:cstheme="majorHAnsi"/>
        </w:rPr>
        <w:br w:type="page"/>
      </w:r>
    </w:p>
    <w:p w14:paraId="14C37334" w14:textId="161E3F26" w:rsidR="00D117C0" w:rsidRPr="00DC69F3" w:rsidRDefault="00A41544" w:rsidP="00D117C0">
      <w:pPr>
        <w:pStyle w:val="Heading2"/>
        <w:spacing w:line="276" w:lineRule="auto"/>
        <w:rPr>
          <w:rFonts w:cstheme="majorHAnsi"/>
        </w:rPr>
      </w:pPr>
      <w:r>
        <w:rPr>
          <w:rFonts w:cstheme="majorHAnsi"/>
        </w:rPr>
        <w:t>Non-experts</w:t>
      </w:r>
      <w:r w:rsidR="007B04E0">
        <w:rPr>
          <w:rFonts w:cstheme="majorHAnsi"/>
        </w:rPr>
        <w:t xml:space="preserve"> </w:t>
      </w:r>
    </w:p>
    <w:tbl>
      <w:tblPr>
        <w:tblStyle w:val="GridTable4-Accent1"/>
        <w:tblW w:w="5000" w:type="pct"/>
        <w:tblLook w:val="0460" w:firstRow="1" w:lastRow="1" w:firstColumn="0" w:lastColumn="0" w:noHBand="0" w:noVBand="1"/>
      </w:tblPr>
      <w:tblGrid>
        <w:gridCol w:w="2933"/>
        <w:gridCol w:w="1301"/>
        <w:gridCol w:w="1300"/>
        <w:gridCol w:w="1300"/>
        <w:gridCol w:w="2182"/>
      </w:tblGrid>
      <w:tr w:rsidR="00D117C0" w:rsidRPr="00DC69F3" w14:paraId="47DFC04E" w14:textId="77777777" w:rsidTr="00A41544">
        <w:trPr>
          <w:cnfStyle w:val="100000000000" w:firstRow="1" w:lastRow="0" w:firstColumn="0" w:lastColumn="0" w:oddVBand="0" w:evenVBand="0" w:oddHBand="0" w:evenHBand="0" w:firstRowFirstColumn="0" w:firstRowLastColumn="0" w:lastRowFirstColumn="0" w:lastRowLastColumn="0"/>
        </w:trPr>
        <w:tc>
          <w:tcPr>
            <w:tcW w:w="1626" w:type="pct"/>
          </w:tcPr>
          <w:p w14:paraId="29274F8F" w14:textId="77777777" w:rsidR="00D117C0" w:rsidRPr="00DC69F3" w:rsidRDefault="00D117C0" w:rsidP="00994F5B">
            <w:pPr>
              <w:spacing w:line="276" w:lineRule="auto"/>
              <w:jc w:val="center"/>
              <w:rPr>
                <w:rFonts w:asciiTheme="majorHAnsi" w:hAnsiTheme="majorHAnsi" w:cstheme="majorHAnsi"/>
              </w:rPr>
            </w:pPr>
            <w:r w:rsidRPr="00DC69F3">
              <w:rPr>
                <w:rFonts w:asciiTheme="majorHAnsi" w:hAnsiTheme="majorHAnsi" w:cstheme="majorHAnsi"/>
              </w:rPr>
              <w:t xml:space="preserve">Design Criteria </w:t>
            </w:r>
          </w:p>
        </w:tc>
        <w:tc>
          <w:tcPr>
            <w:tcW w:w="721" w:type="pct"/>
          </w:tcPr>
          <w:p w14:paraId="6423E73B" w14:textId="77777777" w:rsidR="00D117C0" w:rsidRPr="00DC69F3" w:rsidRDefault="00D117C0" w:rsidP="00994F5B">
            <w:pPr>
              <w:spacing w:line="276" w:lineRule="auto"/>
              <w:jc w:val="center"/>
              <w:rPr>
                <w:rFonts w:asciiTheme="majorHAnsi" w:hAnsiTheme="majorHAnsi" w:cstheme="majorHAnsi"/>
              </w:rPr>
            </w:pPr>
            <w:r w:rsidRPr="00DC69F3">
              <w:rPr>
                <w:rFonts w:asciiTheme="majorHAnsi" w:hAnsiTheme="majorHAnsi" w:cstheme="majorHAnsi"/>
              </w:rPr>
              <w:t>Person 1</w:t>
            </w:r>
          </w:p>
        </w:tc>
        <w:tc>
          <w:tcPr>
            <w:tcW w:w="721" w:type="pct"/>
          </w:tcPr>
          <w:p w14:paraId="506AAACF" w14:textId="77777777" w:rsidR="00D117C0" w:rsidRPr="00DC69F3" w:rsidRDefault="00D117C0" w:rsidP="00994F5B">
            <w:pPr>
              <w:spacing w:line="276" w:lineRule="auto"/>
              <w:rPr>
                <w:rFonts w:asciiTheme="majorHAnsi" w:hAnsiTheme="majorHAnsi" w:cstheme="majorHAnsi"/>
              </w:rPr>
            </w:pPr>
            <w:r w:rsidRPr="00DC69F3">
              <w:rPr>
                <w:rFonts w:asciiTheme="majorHAnsi" w:hAnsiTheme="majorHAnsi" w:cstheme="majorHAnsi"/>
              </w:rPr>
              <w:t>Person 2</w:t>
            </w:r>
          </w:p>
        </w:tc>
        <w:tc>
          <w:tcPr>
            <w:tcW w:w="721" w:type="pct"/>
          </w:tcPr>
          <w:p w14:paraId="2727A204" w14:textId="77777777" w:rsidR="00D117C0" w:rsidRPr="00DC69F3" w:rsidRDefault="00D117C0" w:rsidP="00994F5B">
            <w:pPr>
              <w:spacing w:line="276" w:lineRule="auto"/>
              <w:jc w:val="center"/>
              <w:rPr>
                <w:rFonts w:asciiTheme="majorHAnsi" w:hAnsiTheme="majorHAnsi" w:cstheme="majorHAnsi"/>
              </w:rPr>
            </w:pPr>
            <w:r w:rsidRPr="00DC69F3">
              <w:rPr>
                <w:rFonts w:asciiTheme="majorHAnsi" w:hAnsiTheme="majorHAnsi" w:cstheme="majorHAnsi"/>
              </w:rPr>
              <w:t>Person 3</w:t>
            </w:r>
          </w:p>
        </w:tc>
        <w:tc>
          <w:tcPr>
            <w:tcW w:w="1210" w:type="pct"/>
          </w:tcPr>
          <w:p w14:paraId="367F2CA0" w14:textId="77777777" w:rsidR="00D117C0" w:rsidRPr="00DC69F3" w:rsidRDefault="00D117C0" w:rsidP="00994F5B">
            <w:pPr>
              <w:spacing w:line="276" w:lineRule="auto"/>
              <w:jc w:val="center"/>
              <w:rPr>
                <w:rFonts w:asciiTheme="majorHAnsi" w:hAnsiTheme="majorHAnsi" w:cstheme="majorHAnsi"/>
              </w:rPr>
            </w:pPr>
            <w:r w:rsidRPr="00DC69F3">
              <w:rPr>
                <w:rFonts w:asciiTheme="majorHAnsi" w:hAnsiTheme="majorHAnsi" w:cstheme="majorHAnsi"/>
              </w:rPr>
              <w:t>Total (out of 30)</w:t>
            </w:r>
          </w:p>
        </w:tc>
      </w:tr>
      <w:tr w:rsidR="00D117C0" w:rsidRPr="00DC69F3" w14:paraId="5B4F90F9" w14:textId="77777777" w:rsidTr="00A41544">
        <w:trPr>
          <w:cnfStyle w:val="000000100000" w:firstRow="0" w:lastRow="0" w:firstColumn="0" w:lastColumn="0" w:oddVBand="0" w:evenVBand="0" w:oddHBand="1" w:evenHBand="0" w:firstRowFirstColumn="0" w:firstRowLastColumn="0" w:lastRowFirstColumn="0" w:lastRowLastColumn="0"/>
        </w:trPr>
        <w:tc>
          <w:tcPr>
            <w:tcW w:w="1626" w:type="pct"/>
          </w:tcPr>
          <w:p w14:paraId="6DE1436E" w14:textId="77777777" w:rsidR="00D117C0" w:rsidRPr="0059637C" w:rsidRDefault="00D117C0" w:rsidP="00994F5B">
            <w:pPr>
              <w:spacing w:line="276" w:lineRule="auto"/>
              <w:rPr>
                <w:rFonts w:asciiTheme="majorHAnsi" w:hAnsiTheme="majorHAnsi" w:cstheme="majorHAnsi"/>
                <w:b/>
              </w:rPr>
            </w:pPr>
            <w:r w:rsidRPr="0059637C">
              <w:rPr>
                <w:rFonts w:asciiTheme="majorHAnsi" w:hAnsiTheme="majorHAnsi" w:cstheme="majorHAnsi"/>
                <w:b/>
              </w:rPr>
              <w:t>Aesthetics</w:t>
            </w:r>
          </w:p>
        </w:tc>
        <w:tc>
          <w:tcPr>
            <w:tcW w:w="721" w:type="pct"/>
          </w:tcPr>
          <w:p w14:paraId="75E4BDA8" w14:textId="77777777" w:rsidR="00D117C0" w:rsidRPr="00DC69F3" w:rsidRDefault="00731263" w:rsidP="00994F5B">
            <w:pPr>
              <w:spacing w:line="276" w:lineRule="auto"/>
              <w:rPr>
                <w:rFonts w:asciiTheme="majorHAnsi" w:hAnsiTheme="majorHAnsi" w:cstheme="majorHAnsi"/>
              </w:rPr>
            </w:pPr>
            <w:r>
              <w:rPr>
                <w:rFonts w:asciiTheme="majorHAnsi" w:hAnsiTheme="majorHAnsi" w:cstheme="majorHAnsi"/>
              </w:rPr>
              <w:t xml:space="preserve">9 </w:t>
            </w:r>
          </w:p>
        </w:tc>
        <w:tc>
          <w:tcPr>
            <w:tcW w:w="721" w:type="pct"/>
          </w:tcPr>
          <w:p w14:paraId="634CC90B"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8</w:t>
            </w:r>
          </w:p>
        </w:tc>
        <w:tc>
          <w:tcPr>
            <w:tcW w:w="721" w:type="pct"/>
          </w:tcPr>
          <w:p w14:paraId="13C9A44F"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8</w:t>
            </w:r>
          </w:p>
        </w:tc>
        <w:tc>
          <w:tcPr>
            <w:tcW w:w="1210" w:type="pct"/>
          </w:tcPr>
          <w:p w14:paraId="39B12119" w14:textId="77777777" w:rsidR="00D117C0" w:rsidRPr="00890627" w:rsidRDefault="00890627" w:rsidP="00994F5B">
            <w:pPr>
              <w:spacing w:line="276" w:lineRule="auto"/>
              <w:rPr>
                <w:rFonts w:asciiTheme="majorHAnsi" w:hAnsiTheme="majorHAnsi" w:cstheme="majorHAnsi"/>
                <w:b/>
              </w:rPr>
            </w:pPr>
            <w:r w:rsidRPr="00890627">
              <w:rPr>
                <w:rFonts w:asciiTheme="majorHAnsi" w:hAnsiTheme="majorHAnsi" w:cstheme="majorHAnsi"/>
                <w:b/>
              </w:rPr>
              <w:t>25</w:t>
            </w:r>
          </w:p>
        </w:tc>
      </w:tr>
      <w:tr w:rsidR="00D117C0" w:rsidRPr="00DC69F3" w14:paraId="78AAE218" w14:textId="77777777" w:rsidTr="00A41544">
        <w:tc>
          <w:tcPr>
            <w:tcW w:w="1626" w:type="pct"/>
          </w:tcPr>
          <w:p w14:paraId="167998F2" w14:textId="77777777" w:rsidR="00D117C0" w:rsidRPr="0059637C" w:rsidRDefault="00D117C0" w:rsidP="00994F5B">
            <w:pPr>
              <w:spacing w:line="276" w:lineRule="auto"/>
              <w:rPr>
                <w:rFonts w:asciiTheme="majorHAnsi" w:hAnsiTheme="majorHAnsi" w:cstheme="majorHAnsi"/>
                <w:b/>
              </w:rPr>
            </w:pPr>
            <w:r w:rsidRPr="0059637C">
              <w:rPr>
                <w:rFonts w:asciiTheme="majorHAnsi" w:hAnsiTheme="majorHAnsi" w:cstheme="majorHAnsi"/>
                <w:b/>
              </w:rPr>
              <w:t>Ergonomics</w:t>
            </w:r>
          </w:p>
        </w:tc>
        <w:tc>
          <w:tcPr>
            <w:tcW w:w="721" w:type="pct"/>
          </w:tcPr>
          <w:p w14:paraId="51ED3263" w14:textId="77777777" w:rsidR="00D117C0" w:rsidRPr="00DC69F3" w:rsidRDefault="00731263" w:rsidP="00994F5B">
            <w:pPr>
              <w:spacing w:line="276" w:lineRule="auto"/>
              <w:rPr>
                <w:rFonts w:asciiTheme="majorHAnsi" w:hAnsiTheme="majorHAnsi" w:cstheme="majorHAnsi"/>
              </w:rPr>
            </w:pPr>
            <w:r>
              <w:rPr>
                <w:rFonts w:asciiTheme="majorHAnsi" w:hAnsiTheme="majorHAnsi" w:cstheme="majorHAnsi"/>
              </w:rPr>
              <w:t>9</w:t>
            </w:r>
          </w:p>
        </w:tc>
        <w:tc>
          <w:tcPr>
            <w:tcW w:w="721" w:type="pct"/>
          </w:tcPr>
          <w:p w14:paraId="13B2DBD4"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6</w:t>
            </w:r>
          </w:p>
        </w:tc>
        <w:tc>
          <w:tcPr>
            <w:tcW w:w="721" w:type="pct"/>
          </w:tcPr>
          <w:p w14:paraId="4FA82204"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4</w:t>
            </w:r>
          </w:p>
        </w:tc>
        <w:tc>
          <w:tcPr>
            <w:tcW w:w="1210" w:type="pct"/>
          </w:tcPr>
          <w:p w14:paraId="002DD0AB" w14:textId="77777777" w:rsidR="00D117C0" w:rsidRPr="00890627" w:rsidRDefault="00890627" w:rsidP="00994F5B">
            <w:pPr>
              <w:spacing w:line="276" w:lineRule="auto"/>
              <w:rPr>
                <w:rFonts w:asciiTheme="majorHAnsi" w:hAnsiTheme="majorHAnsi" w:cstheme="majorHAnsi"/>
                <w:b/>
              </w:rPr>
            </w:pPr>
            <w:r w:rsidRPr="00890627">
              <w:rPr>
                <w:rFonts w:asciiTheme="majorHAnsi" w:hAnsiTheme="majorHAnsi" w:cstheme="majorHAnsi"/>
                <w:b/>
              </w:rPr>
              <w:t>19</w:t>
            </w:r>
          </w:p>
        </w:tc>
      </w:tr>
      <w:tr w:rsidR="00D117C0" w:rsidRPr="00DC69F3" w14:paraId="52EF15F2" w14:textId="77777777" w:rsidTr="00A41544">
        <w:trPr>
          <w:cnfStyle w:val="000000100000" w:firstRow="0" w:lastRow="0" w:firstColumn="0" w:lastColumn="0" w:oddVBand="0" w:evenVBand="0" w:oddHBand="1" w:evenHBand="0" w:firstRowFirstColumn="0" w:firstRowLastColumn="0" w:lastRowFirstColumn="0" w:lastRowLastColumn="0"/>
        </w:trPr>
        <w:tc>
          <w:tcPr>
            <w:tcW w:w="1626" w:type="pct"/>
          </w:tcPr>
          <w:p w14:paraId="4EB0B8D7" w14:textId="77777777" w:rsidR="00D117C0" w:rsidRPr="0059637C" w:rsidRDefault="00D117C0" w:rsidP="00994F5B">
            <w:pPr>
              <w:spacing w:line="276" w:lineRule="auto"/>
              <w:rPr>
                <w:rFonts w:asciiTheme="majorHAnsi" w:hAnsiTheme="majorHAnsi" w:cstheme="majorHAnsi"/>
                <w:b/>
              </w:rPr>
            </w:pPr>
            <w:r w:rsidRPr="0059637C">
              <w:rPr>
                <w:rFonts w:asciiTheme="majorHAnsi" w:hAnsiTheme="majorHAnsi" w:cstheme="majorHAnsi"/>
                <w:b/>
              </w:rPr>
              <w:t>Anthropometrics</w:t>
            </w:r>
          </w:p>
        </w:tc>
        <w:tc>
          <w:tcPr>
            <w:tcW w:w="721" w:type="pct"/>
          </w:tcPr>
          <w:p w14:paraId="6CAFFD93" w14:textId="77777777" w:rsidR="00D117C0" w:rsidRPr="00DC69F3" w:rsidRDefault="00731263" w:rsidP="00994F5B">
            <w:pPr>
              <w:spacing w:line="276" w:lineRule="auto"/>
              <w:rPr>
                <w:rFonts w:asciiTheme="majorHAnsi" w:hAnsiTheme="majorHAnsi" w:cstheme="majorHAnsi"/>
              </w:rPr>
            </w:pPr>
            <w:r>
              <w:rPr>
                <w:rFonts w:asciiTheme="majorHAnsi" w:hAnsiTheme="majorHAnsi" w:cstheme="majorHAnsi"/>
              </w:rPr>
              <w:t>8</w:t>
            </w:r>
          </w:p>
        </w:tc>
        <w:tc>
          <w:tcPr>
            <w:tcW w:w="721" w:type="pct"/>
          </w:tcPr>
          <w:p w14:paraId="369FD8B4"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7</w:t>
            </w:r>
          </w:p>
        </w:tc>
        <w:tc>
          <w:tcPr>
            <w:tcW w:w="721" w:type="pct"/>
          </w:tcPr>
          <w:p w14:paraId="2D49453D"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8</w:t>
            </w:r>
          </w:p>
        </w:tc>
        <w:tc>
          <w:tcPr>
            <w:tcW w:w="1210" w:type="pct"/>
          </w:tcPr>
          <w:p w14:paraId="6EF1F273" w14:textId="77777777" w:rsidR="00D117C0" w:rsidRPr="00890627" w:rsidRDefault="00890627" w:rsidP="00994F5B">
            <w:pPr>
              <w:spacing w:line="276" w:lineRule="auto"/>
              <w:rPr>
                <w:rFonts w:asciiTheme="majorHAnsi" w:hAnsiTheme="majorHAnsi" w:cstheme="majorHAnsi"/>
                <w:b/>
              </w:rPr>
            </w:pPr>
            <w:r w:rsidRPr="00890627">
              <w:rPr>
                <w:rFonts w:asciiTheme="majorHAnsi" w:hAnsiTheme="majorHAnsi" w:cstheme="majorHAnsi"/>
                <w:b/>
              </w:rPr>
              <w:t>23</w:t>
            </w:r>
          </w:p>
        </w:tc>
      </w:tr>
      <w:tr w:rsidR="00D117C0" w:rsidRPr="00DC69F3" w14:paraId="387E4F9C" w14:textId="77777777" w:rsidTr="00A41544">
        <w:tc>
          <w:tcPr>
            <w:tcW w:w="1626" w:type="pct"/>
          </w:tcPr>
          <w:p w14:paraId="3929BB9B" w14:textId="77777777" w:rsidR="00D117C0" w:rsidRPr="0059637C" w:rsidRDefault="00D117C0" w:rsidP="00994F5B">
            <w:pPr>
              <w:spacing w:line="276" w:lineRule="auto"/>
              <w:rPr>
                <w:rFonts w:asciiTheme="majorHAnsi" w:hAnsiTheme="majorHAnsi" w:cstheme="majorHAnsi"/>
                <w:b/>
              </w:rPr>
            </w:pPr>
            <w:r w:rsidRPr="0059637C">
              <w:rPr>
                <w:rFonts w:asciiTheme="majorHAnsi" w:hAnsiTheme="majorHAnsi" w:cstheme="majorHAnsi"/>
                <w:b/>
              </w:rPr>
              <w:t>Manufacturing Process</w:t>
            </w:r>
          </w:p>
        </w:tc>
        <w:tc>
          <w:tcPr>
            <w:tcW w:w="721" w:type="pct"/>
          </w:tcPr>
          <w:p w14:paraId="110F0938" w14:textId="77777777" w:rsidR="00D117C0" w:rsidRPr="00DC69F3" w:rsidRDefault="00731263" w:rsidP="00994F5B">
            <w:pPr>
              <w:spacing w:line="276" w:lineRule="auto"/>
              <w:rPr>
                <w:rFonts w:asciiTheme="majorHAnsi" w:hAnsiTheme="majorHAnsi" w:cstheme="majorHAnsi"/>
              </w:rPr>
            </w:pPr>
            <w:r>
              <w:rPr>
                <w:rFonts w:asciiTheme="majorHAnsi" w:hAnsiTheme="majorHAnsi" w:cstheme="majorHAnsi"/>
              </w:rPr>
              <w:t>8</w:t>
            </w:r>
          </w:p>
        </w:tc>
        <w:tc>
          <w:tcPr>
            <w:tcW w:w="721" w:type="pct"/>
          </w:tcPr>
          <w:p w14:paraId="08E17001"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6</w:t>
            </w:r>
          </w:p>
        </w:tc>
        <w:tc>
          <w:tcPr>
            <w:tcW w:w="721" w:type="pct"/>
          </w:tcPr>
          <w:p w14:paraId="4B9294DA"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7</w:t>
            </w:r>
          </w:p>
        </w:tc>
        <w:tc>
          <w:tcPr>
            <w:tcW w:w="1210" w:type="pct"/>
          </w:tcPr>
          <w:p w14:paraId="51655BC4" w14:textId="77777777" w:rsidR="00D117C0" w:rsidRPr="00890627" w:rsidRDefault="00890627" w:rsidP="00994F5B">
            <w:pPr>
              <w:spacing w:line="276" w:lineRule="auto"/>
              <w:rPr>
                <w:rFonts w:asciiTheme="majorHAnsi" w:hAnsiTheme="majorHAnsi" w:cstheme="majorHAnsi"/>
                <w:b/>
              </w:rPr>
            </w:pPr>
            <w:r w:rsidRPr="00890627">
              <w:rPr>
                <w:rFonts w:asciiTheme="majorHAnsi" w:hAnsiTheme="majorHAnsi" w:cstheme="majorHAnsi"/>
                <w:b/>
              </w:rPr>
              <w:t>21</w:t>
            </w:r>
          </w:p>
        </w:tc>
      </w:tr>
      <w:tr w:rsidR="00D117C0" w:rsidRPr="00DC69F3" w14:paraId="0B97D0EC" w14:textId="77777777" w:rsidTr="00A41544">
        <w:trPr>
          <w:cnfStyle w:val="000000100000" w:firstRow="0" w:lastRow="0" w:firstColumn="0" w:lastColumn="0" w:oddVBand="0" w:evenVBand="0" w:oddHBand="1" w:evenHBand="0" w:firstRowFirstColumn="0" w:firstRowLastColumn="0" w:lastRowFirstColumn="0" w:lastRowLastColumn="0"/>
        </w:trPr>
        <w:tc>
          <w:tcPr>
            <w:tcW w:w="1626" w:type="pct"/>
          </w:tcPr>
          <w:p w14:paraId="60C0F29B" w14:textId="77777777" w:rsidR="00D117C0" w:rsidRPr="0059637C" w:rsidRDefault="00D117C0" w:rsidP="00994F5B">
            <w:pPr>
              <w:spacing w:line="276" w:lineRule="auto"/>
              <w:rPr>
                <w:rFonts w:asciiTheme="majorHAnsi" w:hAnsiTheme="majorHAnsi" w:cstheme="majorHAnsi"/>
                <w:b/>
              </w:rPr>
            </w:pPr>
            <w:r w:rsidRPr="0059637C">
              <w:rPr>
                <w:rFonts w:asciiTheme="majorHAnsi" w:hAnsiTheme="majorHAnsi" w:cstheme="majorHAnsi"/>
                <w:b/>
              </w:rPr>
              <w:t>Elements of Design</w:t>
            </w:r>
          </w:p>
        </w:tc>
        <w:tc>
          <w:tcPr>
            <w:tcW w:w="721" w:type="pct"/>
          </w:tcPr>
          <w:p w14:paraId="65280377" w14:textId="77777777" w:rsidR="00D117C0" w:rsidRPr="00DC69F3" w:rsidRDefault="00731263" w:rsidP="00994F5B">
            <w:pPr>
              <w:spacing w:line="276" w:lineRule="auto"/>
              <w:rPr>
                <w:rFonts w:asciiTheme="majorHAnsi" w:hAnsiTheme="majorHAnsi" w:cstheme="majorHAnsi"/>
              </w:rPr>
            </w:pPr>
            <w:r>
              <w:rPr>
                <w:rFonts w:asciiTheme="majorHAnsi" w:hAnsiTheme="majorHAnsi" w:cstheme="majorHAnsi"/>
              </w:rPr>
              <w:t>9</w:t>
            </w:r>
          </w:p>
        </w:tc>
        <w:tc>
          <w:tcPr>
            <w:tcW w:w="721" w:type="pct"/>
          </w:tcPr>
          <w:p w14:paraId="4B19E04B"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9</w:t>
            </w:r>
          </w:p>
        </w:tc>
        <w:tc>
          <w:tcPr>
            <w:tcW w:w="721" w:type="pct"/>
          </w:tcPr>
          <w:p w14:paraId="3ABE84F3"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9</w:t>
            </w:r>
          </w:p>
        </w:tc>
        <w:tc>
          <w:tcPr>
            <w:tcW w:w="1210" w:type="pct"/>
          </w:tcPr>
          <w:p w14:paraId="39FF20BD" w14:textId="77777777" w:rsidR="00D117C0" w:rsidRPr="00890627" w:rsidRDefault="00890627" w:rsidP="00994F5B">
            <w:pPr>
              <w:spacing w:line="276" w:lineRule="auto"/>
              <w:rPr>
                <w:rFonts w:asciiTheme="majorHAnsi" w:hAnsiTheme="majorHAnsi" w:cstheme="majorHAnsi"/>
                <w:b/>
              </w:rPr>
            </w:pPr>
            <w:r w:rsidRPr="00890627">
              <w:rPr>
                <w:rFonts w:asciiTheme="majorHAnsi" w:hAnsiTheme="majorHAnsi" w:cstheme="majorHAnsi"/>
                <w:b/>
              </w:rPr>
              <w:t>27</w:t>
            </w:r>
          </w:p>
        </w:tc>
      </w:tr>
      <w:tr w:rsidR="00D117C0" w:rsidRPr="00DC69F3" w14:paraId="2E5F939F" w14:textId="77777777" w:rsidTr="00A41544">
        <w:tc>
          <w:tcPr>
            <w:tcW w:w="1626" w:type="pct"/>
          </w:tcPr>
          <w:p w14:paraId="5A36B48A" w14:textId="77777777" w:rsidR="00D117C0" w:rsidRPr="0059637C" w:rsidRDefault="00D117C0" w:rsidP="00994F5B">
            <w:pPr>
              <w:spacing w:line="276" w:lineRule="auto"/>
              <w:rPr>
                <w:rFonts w:asciiTheme="majorHAnsi" w:hAnsiTheme="majorHAnsi" w:cstheme="majorHAnsi"/>
                <w:b/>
              </w:rPr>
            </w:pPr>
            <w:r w:rsidRPr="0059637C">
              <w:rPr>
                <w:rFonts w:asciiTheme="majorHAnsi" w:hAnsiTheme="majorHAnsi" w:cstheme="majorHAnsi"/>
                <w:b/>
              </w:rPr>
              <w:t>User-centred Design</w:t>
            </w:r>
          </w:p>
        </w:tc>
        <w:tc>
          <w:tcPr>
            <w:tcW w:w="721" w:type="pct"/>
          </w:tcPr>
          <w:p w14:paraId="7FB904EB" w14:textId="77777777" w:rsidR="00D117C0" w:rsidRPr="00DC69F3" w:rsidRDefault="00731263" w:rsidP="00994F5B">
            <w:pPr>
              <w:spacing w:line="276" w:lineRule="auto"/>
              <w:rPr>
                <w:rFonts w:asciiTheme="majorHAnsi" w:hAnsiTheme="majorHAnsi" w:cstheme="majorHAnsi"/>
              </w:rPr>
            </w:pPr>
            <w:r>
              <w:rPr>
                <w:rFonts w:asciiTheme="majorHAnsi" w:hAnsiTheme="majorHAnsi" w:cstheme="majorHAnsi"/>
              </w:rPr>
              <w:t>9</w:t>
            </w:r>
          </w:p>
        </w:tc>
        <w:tc>
          <w:tcPr>
            <w:tcW w:w="721" w:type="pct"/>
          </w:tcPr>
          <w:p w14:paraId="77FEB60F"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10</w:t>
            </w:r>
          </w:p>
        </w:tc>
        <w:tc>
          <w:tcPr>
            <w:tcW w:w="721" w:type="pct"/>
          </w:tcPr>
          <w:p w14:paraId="019B660C"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10</w:t>
            </w:r>
          </w:p>
        </w:tc>
        <w:tc>
          <w:tcPr>
            <w:tcW w:w="1210" w:type="pct"/>
          </w:tcPr>
          <w:p w14:paraId="41A692EE" w14:textId="77777777" w:rsidR="00D117C0" w:rsidRPr="00890627" w:rsidRDefault="00890627" w:rsidP="00994F5B">
            <w:pPr>
              <w:spacing w:line="276" w:lineRule="auto"/>
              <w:rPr>
                <w:rFonts w:asciiTheme="majorHAnsi" w:hAnsiTheme="majorHAnsi" w:cstheme="majorHAnsi"/>
                <w:b/>
              </w:rPr>
            </w:pPr>
            <w:r w:rsidRPr="00890627">
              <w:rPr>
                <w:rFonts w:asciiTheme="majorHAnsi" w:hAnsiTheme="majorHAnsi" w:cstheme="majorHAnsi"/>
                <w:b/>
              </w:rPr>
              <w:t>29</w:t>
            </w:r>
          </w:p>
        </w:tc>
      </w:tr>
      <w:tr w:rsidR="00D117C0" w:rsidRPr="00DC69F3" w14:paraId="08A6C56C" w14:textId="77777777" w:rsidTr="00A41544">
        <w:trPr>
          <w:cnfStyle w:val="000000100000" w:firstRow="0" w:lastRow="0" w:firstColumn="0" w:lastColumn="0" w:oddVBand="0" w:evenVBand="0" w:oddHBand="1" w:evenHBand="0" w:firstRowFirstColumn="0" w:firstRowLastColumn="0" w:lastRowFirstColumn="0" w:lastRowLastColumn="0"/>
        </w:trPr>
        <w:tc>
          <w:tcPr>
            <w:tcW w:w="1626" w:type="pct"/>
          </w:tcPr>
          <w:p w14:paraId="23AF13EE" w14:textId="77777777" w:rsidR="00D117C0" w:rsidRPr="0059637C" w:rsidRDefault="00D117C0" w:rsidP="00994F5B">
            <w:pPr>
              <w:spacing w:line="276" w:lineRule="auto"/>
              <w:rPr>
                <w:rFonts w:asciiTheme="majorHAnsi" w:hAnsiTheme="majorHAnsi" w:cstheme="majorHAnsi"/>
                <w:b/>
              </w:rPr>
            </w:pPr>
            <w:r w:rsidRPr="0059637C">
              <w:rPr>
                <w:rFonts w:asciiTheme="majorHAnsi" w:hAnsiTheme="majorHAnsi" w:cstheme="majorHAnsi"/>
                <w:b/>
              </w:rPr>
              <w:t xml:space="preserve">Legal Responsibilities </w:t>
            </w:r>
          </w:p>
        </w:tc>
        <w:tc>
          <w:tcPr>
            <w:tcW w:w="721" w:type="pct"/>
          </w:tcPr>
          <w:p w14:paraId="0E9C4AC9" w14:textId="77777777" w:rsidR="00D117C0" w:rsidRPr="00DC69F3" w:rsidRDefault="00731263" w:rsidP="00994F5B">
            <w:pPr>
              <w:spacing w:line="276" w:lineRule="auto"/>
              <w:rPr>
                <w:rFonts w:asciiTheme="majorHAnsi" w:hAnsiTheme="majorHAnsi" w:cstheme="majorHAnsi"/>
              </w:rPr>
            </w:pPr>
            <w:r>
              <w:rPr>
                <w:rFonts w:asciiTheme="majorHAnsi" w:hAnsiTheme="majorHAnsi" w:cstheme="majorHAnsi"/>
              </w:rPr>
              <w:t>9</w:t>
            </w:r>
          </w:p>
        </w:tc>
        <w:tc>
          <w:tcPr>
            <w:tcW w:w="721" w:type="pct"/>
          </w:tcPr>
          <w:p w14:paraId="1CEDB2C6"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9</w:t>
            </w:r>
          </w:p>
        </w:tc>
        <w:tc>
          <w:tcPr>
            <w:tcW w:w="721" w:type="pct"/>
          </w:tcPr>
          <w:p w14:paraId="65F020C8"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7</w:t>
            </w:r>
          </w:p>
        </w:tc>
        <w:tc>
          <w:tcPr>
            <w:tcW w:w="1210" w:type="pct"/>
          </w:tcPr>
          <w:p w14:paraId="4826841A" w14:textId="77777777" w:rsidR="00D117C0" w:rsidRPr="00890627" w:rsidRDefault="00890627" w:rsidP="00994F5B">
            <w:pPr>
              <w:spacing w:line="276" w:lineRule="auto"/>
              <w:rPr>
                <w:rFonts w:asciiTheme="majorHAnsi" w:hAnsiTheme="majorHAnsi" w:cstheme="majorHAnsi"/>
                <w:b/>
              </w:rPr>
            </w:pPr>
            <w:r w:rsidRPr="00890627">
              <w:rPr>
                <w:rFonts w:asciiTheme="majorHAnsi" w:hAnsiTheme="majorHAnsi" w:cstheme="majorHAnsi"/>
                <w:b/>
              </w:rPr>
              <w:t>25</w:t>
            </w:r>
          </w:p>
        </w:tc>
      </w:tr>
      <w:tr w:rsidR="00D117C0" w:rsidRPr="00DC69F3" w14:paraId="3F88FE02" w14:textId="77777777" w:rsidTr="00A41544">
        <w:tc>
          <w:tcPr>
            <w:tcW w:w="1626" w:type="pct"/>
          </w:tcPr>
          <w:p w14:paraId="00F069E6" w14:textId="77777777" w:rsidR="00D117C0" w:rsidRPr="0059637C" w:rsidRDefault="00D117C0" w:rsidP="00994F5B">
            <w:pPr>
              <w:spacing w:line="276" w:lineRule="auto"/>
              <w:rPr>
                <w:rFonts w:asciiTheme="majorHAnsi" w:hAnsiTheme="majorHAnsi" w:cstheme="majorHAnsi"/>
                <w:b/>
              </w:rPr>
            </w:pPr>
            <w:r w:rsidRPr="0059637C">
              <w:rPr>
                <w:rFonts w:asciiTheme="majorHAnsi" w:hAnsiTheme="majorHAnsi" w:cstheme="majorHAnsi"/>
                <w:b/>
              </w:rPr>
              <w:t>Sustainable Design</w:t>
            </w:r>
          </w:p>
        </w:tc>
        <w:tc>
          <w:tcPr>
            <w:tcW w:w="721" w:type="pct"/>
          </w:tcPr>
          <w:p w14:paraId="221B4FBC" w14:textId="77777777" w:rsidR="00D117C0" w:rsidRPr="00DC69F3" w:rsidRDefault="00731263" w:rsidP="00994F5B">
            <w:pPr>
              <w:spacing w:line="276" w:lineRule="auto"/>
              <w:rPr>
                <w:rFonts w:asciiTheme="majorHAnsi" w:hAnsiTheme="majorHAnsi" w:cstheme="majorHAnsi"/>
              </w:rPr>
            </w:pPr>
            <w:r>
              <w:rPr>
                <w:rFonts w:asciiTheme="majorHAnsi" w:hAnsiTheme="majorHAnsi" w:cstheme="majorHAnsi"/>
              </w:rPr>
              <w:t>9</w:t>
            </w:r>
          </w:p>
        </w:tc>
        <w:tc>
          <w:tcPr>
            <w:tcW w:w="721" w:type="pct"/>
          </w:tcPr>
          <w:p w14:paraId="0CCE951A"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8</w:t>
            </w:r>
          </w:p>
        </w:tc>
        <w:tc>
          <w:tcPr>
            <w:tcW w:w="721" w:type="pct"/>
          </w:tcPr>
          <w:p w14:paraId="6C3AAF17"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8</w:t>
            </w:r>
          </w:p>
        </w:tc>
        <w:tc>
          <w:tcPr>
            <w:tcW w:w="1210" w:type="pct"/>
          </w:tcPr>
          <w:p w14:paraId="225C0719" w14:textId="77777777" w:rsidR="00D117C0" w:rsidRPr="00890627" w:rsidRDefault="00890627" w:rsidP="00994F5B">
            <w:pPr>
              <w:spacing w:line="276" w:lineRule="auto"/>
              <w:rPr>
                <w:rFonts w:asciiTheme="majorHAnsi" w:hAnsiTheme="majorHAnsi" w:cstheme="majorHAnsi"/>
                <w:b/>
              </w:rPr>
            </w:pPr>
            <w:r w:rsidRPr="00890627">
              <w:rPr>
                <w:rFonts w:asciiTheme="majorHAnsi" w:hAnsiTheme="majorHAnsi" w:cstheme="majorHAnsi"/>
                <w:b/>
              </w:rPr>
              <w:t>25</w:t>
            </w:r>
          </w:p>
        </w:tc>
      </w:tr>
      <w:tr w:rsidR="00D117C0" w:rsidRPr="00DC69F3" w14:paraId="3FFF7C23" w14:textId="77777777" w:rsidTr="00A41544">
        <w:trPr>
          <w:cnfStyle w:val="000000100000" w:firstRow="0" w:lastRow="0" w:firstColumn="0" w:lastColumn="0" w:oddVBand="0" w:evenVBand="0" w:oddHBand="1" w:evenHBand="0" w:firstRowFirstColumn="0" w:firstRowLastColumn="0" w:lastRowFirstColumn="0" w:lastRowLastColumn="0"/>
        </w:trPr>
        <w:tc>
          <w:tcPr>
            <w:tcW w:w="1626" w:type="pct"/>
          </w:tcPr>
          <w:p w14:paraId="058567D9" w14:textId="77777777" w:rsidR="00D117C0" w:rsidRPr="0059637C" w:rsidRDefault="00D117C0" w:rsidP="00994F5B">
            <w:pPr>
              <w:spacing w:line="276" w:lineRule="auto"/>
              <w:rPr>
                <w:rFonts w:asciiTheme="majorHAnsi" w:hAnsiTheme="majorHAnsi" w:cstheme="majorHAnsi"/>
                <w:b/>
              </w:rPr>
            </w:pPr>
            <w:r w:rsidRPr="0059637C">
              <w:rPr>
                <w:rFonts w:asciiTheme="majorHAnsi" w:hAnsiTheme="majorHAnsi" w:cstheme="majorHAnsi"/>
                <w:b/>
              </w:rPr>
              <w:t>Materials</w:t>
            </w:r>
          </w:p>
        </w:tc>
        <w:tc>
          <w:tcPr>
            <w:tcW w:w="721" w:type="pct"/>
          </w:tcPr>
          <w:p w14:paraId="69EDB07E" w14:textId="77777777" w:rsidR="00D117C0" w:rsidRPr="00DC69F3" w:rsidRDefault="00731263" w:rsidP="00994F5B">
            <w:pPr>
              <w:spacing w:line="276" w:lineRule="auto"/>
              <w:rPr>
                <w:rFonts w:asciiTheme="majorHAnsi" w:hAnsiTheme="majorHAnsi" w:cstheme="majorHAnsi"/>
              </w:rPr>
            </w:pPr>
            <w:r>
              <w:rPr>
                <w:rFonts w:asciiTheme="majorHAnsi" w:hAnsiTheme="majorHAnsi" w:cstheme="majorHAnsi"/>
              </w:rPr>
              <w:t>9</w:t>
            </w:r>
          </w:p>
        </w:tc>
        <w:tc>
          <w:tcPr>
            <w:tcW w:w="721" w:type="pct"/>
          </w:tcPr>
          <w:p w14:paraId="5E98C89C"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9</w:t>
            </w:r>
          </w:p>
        </w:tc>
        <w:tc>
          <w:tcPr>
            <w:tcW w:w="721" w:type="pct"/>
          </w:tcPr>
          <w:p w14:paraId="2654E5A9" w14:textId="77777777" w:rsidR="00D117C0" w:rsidRPr="00DC69F3" w:rsidRDefault="00A039C7" w:rsidP="00994F5B">
            <w:pPr>
              <w:spacing w:line="276" w:lineRule="auto"/>
              <w:rPr>
                <w:rFonts w:asciiTheme="majorHAnsi" w:hAnsiTheme="majorHAnsi" w:cstheme="majorHAnsi"/>
              </w:rPr>
            </w:pPr>
            <w:r>
              <w:rPr>
                <w:rFonts w:asciiTheme="majorHAnsi" w:hAnsiTheme="majorHAnsi" w:cstheme="majorHAnsi"/>
              </w:rPr>
              <w:t>9</w:t>
            </w:r>
          </w:p>
        </w:tc>
        <w:tc>
          <w:tcPr>
            <w:tcW w:w="1210" w:type="pct"/>
          </w:tcPr>
          <w:p w14:paraId="21FB47D5" w14:textId="77777777" w:rsidR="00D117C0" w:rsidRPr="00890627" w:rsidRDefault="00890627" w:rsidP="00994F5B">
            <w:pPr>
              <w:spacing w:line="276" w:lineRule="auto"/>
              <w:rPr>
                <w:rFonts w:asciiTheme="majorHAnsi" w:hAnsiTheme="majorHAnsi" w:cstheme="majorHAnsi"/>
                <w:b/>
              </w:rPr>
            </w:pPr>
            <w:r w:rsidRPr="00890627">
              <w:rPr>
                <w:rFonts w:asciiTheme="majorHAnsi" w:hAnsiTheme="majorHAnsi" w:cstheme="majorHAnsi"/>
                <w:b/>
              </w:rPr>
              <w:t>27</w:t>
            </w:r>
          </w:p>
        </w:tc>
      </w:tr>
      <w:tr w:rsidR="00D117C0" w:rsidRPr="00DC69F3" w14:paraId="47C6EC9E" w14:textId="77777777" w:rsidTr="00A41544">
        <w:trPr>
          <w:cnfStyle w:val="010000000000" w:firstRow="0" w:lastRow="1" w:firstColumn="0" w:lastColumn="0" w:oddVBand="0" w:evenVBand="0" w:oddHBand="0" w:evenHBand="0" w:firstRowFirstColumn="0" w:firstRowLastColumn="0" w:lastRowFirstColumn="0" w:lastRowLastColumn="0"/>
        </w:trPr>
        <w:tc>
          <w:tcPr>
            <w:tcW w:w="1626" w:type="pct"/>
          </w:tcPr>
          <w:p w14:paraId="474A28AD" w14:textId="77777777" w:rsidR="00D117C0" w:rsidRPr="00DC69F3" w:rsidRDefault="00D117C0" w:rsidP="00994F5B">
            <w:pPr>
              <w:spacing w:line="276" w:lineRule="auto"/>
              <w:rPr>
                <w:rFonts w:asciiTheme="majorHAnsi" w:hAnsiTheme="majorHAnsi" w:cstheme="majorHAnsi"/>
              </w:rPr>
            </w:pPr>
          </w:p>
        </w:tc>
        <w:tc>
          <w:tcPr>
            <w:tcW w:w="721" w:type="pct"/>
          </w:tcPr>
          <w:p w14:paraId="03074626" w14:textId="77777777" w:rsidR="00D117C0" w:rsidRPr="00DC69F3" w:rsidRDefault="00D117C0" w:rsidP="00994F5B">
            <w:pPr>
              <w:spacing w:line="276" w:lineRule="auto"/>
              <w:rPr>
                <w:rFonts w:asciiTheme="majorHAnsi" w:hAnsiTheme="majorHAnsi" w:cstheme="majorHAnsi"/>
              </w:rPr>
            </w:pPr>
          </w:p>
        </w:tc>
        <w:tc>
          <w:tcPr>
            <w:tcW w:w="721" w:type="pct"/>
          </w:tcPr>
          <w:p w14:paraId="491AD65A" w14:textId="77777777" w:rsidR="00D117C0" w:rsidRPr="00DC69F3" w:rsidRDefault="00D117C0" w:rsidP="00994F5B">
            <w:pPr>
              <w:spacing w:line="276" w:lineRule="auto"/>
              <w:rPr>
                <w:rFonts w:asciiTheme="majorHAnsi" w:hAnsiTheme="majorHAnsi" w:cstheme="majorHAnsi"/>
              </w:rPr>
            </w:pPr>
          </w:p>
        </w:tc>
        <w:tc>
          <w:tcPr>
            <w:tcW w:w="721" w:type="pct"/>
          </w:tcPr>
          <w:p w14:paraId="259E1D88" w14:textId="77777777" w:rsidR="00D117C0" w:rsidRPr="00DC69F3" w:rsidRDefault="00D117C0" w:rsidP="00994F5B">
            <w:pPr>
              <w:spacing w:line="276" w:lineRule="auto"/>
              <w:rPr>
                <w:rFonts w:asciiTheme="majorHAnsi" w:hAnsiTheme="majorHAnsi" w:cstheme="majorHAnsi"/>
              </w:rPr>
            </w:pPr>
          </w:p>
        </w:tc>
        <w:tc>
          <w:tcPr>
            <w:tcW w:w="1210" w:type="pct"/>
          </w:tcPr>
          <w:p w14:paraId="3DDFA4ED" w14:textId="77777777" w:rsidR="00D117C0" w:rsidRPr="00DC69F3" w:rsidRDefault="00890627" w:rsidP="00994F5B">
            <w:pPr>
              <w:spacing w:line="276" w:lineRule="auto"/>
              <w:rPr>
                <w:rFonts w:asciiTheme="majorHAnsi" w:hAnsiTheme="majorHAnsi" w:cstheme="majorHAnsi"/>
              </w:rPr>
            </w:pPr>
            <w:r>
              <w:rPr>
                <w:rFonts w:asciiTheme="majorHAnsi" w:hAnsiTheme="majorHAnsi" w:cstheme="majorHAnsi"/>
              </w:rPr>
              <w:t>221/240</w:t>
            </w:r>
          </w:p>
        </w:tc>
      </w:tr>
    </w:tbl>
    <w:p w14:paraId="35703F0B" w14:textId="77777777" w:rsidR="00D117C0" w:rsidRPr="00DC69F3" w:rsidRDefault="00D117C0" w:rsidP="00D117C0">
      <w:pPr>
        <w:spacing w:line="276" w:lineRule="auto"/>
        <w:rPr>
          <w:rFonts w:asciiTheme="majorHAnsi" w:hAnsiTheme="majorHAnsi" w:cstheme="majorHAnsi"/>
        </w:rPr>
      </w:pPr>
    </w:p>
    <w:p w14:paraId="7C25A6D6" w14:textId="7DA6EEC6" w:rsidR="00C27492" w:rsidRPr="00094BBC" w:rsidRDefault="00094BBC" w:rsidP="00094BBC">
      <w:pPr>
        <w:pStyle w:val="Heading2"/>
      </w:pPr>
      <w:r>
        <w:t>C</w:t>
      </w:r>
      <w:r w:rsidR="00D117C0">
        <w:t>omments</w:t>
      </w:r>
      <w:r w:rsidR="00C27492" w:rsidRPr="00094BBC">
        <w:rPr>
          <w:rFonts w:cstheme="majorHAnsi"/>
        </w:rPr>
        <w:t xml:space="preserve"> </w:t>
      </w:r>
    </w:p>
    <w:tbl>
      <w:tblPr>
        <w:tblStyle w:val="GridTable4-Accent1"/>
        <w:tblW w:w="0" w:type="auto"/>
        <w:tblLook w:val="04A0" w:firstRow="1" w:lastRow="0" w:firstColumn="1" w:lastColumn="0" w:noHBand="0" w:noVBand="1"/>
      </w:tblPr>
      <w:tblGrid>
        <w:gridCol w:w="757"/>
        <w:gridCol w:w="2499"/>
        <w:gridCol w:w="5760"/>
      </w:tblGrid>
      <w:tr w:rsidR="00C7698D" w14:paraId="324AAF46" w14:textId="77777777" w:rsidTr="003A4C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7" w:type="dxa"/>
          </w:tcPr>
          <w:p w14:paraId="13FF4230" w14:textId="623B2C66" w:rsidR="00C7698D" w:rsidRDefault="00C7698D" w:rsidP="00C367F6">
            <w:pPr>
              <w:rPr>
                <w:rFonts w:cstheme="majorHAnsi"/>
              </w:rPr>
            </w:pPr>
            <w:r>
              <w:rPr>
                <w:rFonts w:cstheme="majorHAnsi"/>
              </w:rPr>
              <w:t>Date</w:t>
            </w:r>
          </w:p>
        </w:tc>
        <w:tc>
          <w:tcPr>
            <w:tcW w:w="2499" w:type="dxa"/>
          </w:tcPr>
          <w:p w14:paraId="4D042D0A" w14:textId="0A73B54F" w:rsidR="00C7698D" w:rsidRDefault="00C7698D" w:rsidP="00C367F6">
            <w:pPr>
              <w:cnfStyle w:val="100000000000" w:firstRow="1" w:lastRow="0" w:firstColumn="0" w:lastColumn="0" w:oddVBand="0" w:evenVBand="0" w:oddHBand="0" w:evenHBand="0" w:firstRowFirstColumn="0" w:firstRowLastColumn="0" w:lastRowFirstColumn="0" w:lastRowLastColumn="0"/>
              <w:rPr>
                <w:rFonts w:cstheme="majorHAnsi"/>
              </w:rPr>
            </w:pPr>
            <w:r>
              <w:rPr>
                <w:rFonts w:cstheme="majorHAnsi"/>
              </w:rPr>
              <w:t>Person:</w:t>
            </w:r>
          </w:p>
        </w:tc>
        <w:tc>
          <w:tcPr>
            <w:tcW w:w="5760" w:type="dxa"/>
          </w:tcPr>
          <w:p w14:paraId="3440BACA" w14:textId="77777777" w:rsidR="00C7698D" w:rsidRDefault="00C7698D" w:rsidP="00C367F6">
            <w:pPr>
              <w:cnfStyle w:val="100000000000" w:firstRow="1" w:lastRow="0" w:firstColumn="0" w:lastColumn="0" w:oddVBand="0" w:evenVBand="0" w:oddHBand="0" w:evenHBand="0" w:firstRowFirstColumn="0" w:firstRowLastColumn="0" w:lastRowFirstColumn="0" w:lastRowLastColumn="0"/>
              <w:rPr>
                <w:rFonts w:cstheme="majorHAnsi"/>
              </w:rPr>
            </w:pPr>
            <w:r>
              <w:rPr>
                <w:rFonts w:cstheme="majorHAnsi"/>
              </w:rPr>
              <w:t>Comment:</w:t>
            </w:r>
          </w:p>
        </w:tc>
      </w:tr>
      <w:tr w:rsidR="00C7698D" w14:paraId="14521485" w14:textId="77777777" w:rsidTr="003A4C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7" w:type="dxa"/>
          </w:tcPr>
          <w:p w14:paraId="4A582953" w14:textId="12B688D1" w:rsidR="00C7698D" w:rsidRDefault="00C7698D" w:rsidP="00C367F6">
            <w:pPr>
              <w:rPr>
                <w:rFonts w:cstheme="majorHAnsi"/>
              </w:rPr>
            </w:pPr>
            <w:r>
              <w:rPr>
                <w:rFonts w:cstheme="majorHAnsi"/>
              </w:rPr>
              <w:t>21/04</w:t>
            </w:r>
          </w:p>
        </w:tc>
        <w:tc>
          <w:tcPr>
            <w:tcW w:w="2499" w:type="dxa"/>
          </w:tcPr>
          <w:p w14:paraId="7632ECBD" w14:textId="429ADE8A" w:rsidR="00C7698D" w:rsidRDefault="00C7698D" w:rsidP="00C367F6">
            <w:pPr>
              <w:cnfStyle w:val="000000100000" w:firstRow="0" w:lastRow="0" w:firstColumn="0" w:lastColumn="0" w:oddVBand="0" w:evenVBand="0" w:oddHBand="1" w:evenHBand="0" w:firstRowFirstColumn="0" w:firstRowLastColumn="0" w:lastRowFirstColumn="0" w:lastRowLastColumn="0"/>
              <w:rPr>
                <w:rFonts w:cstheme="majorHAnsi"/>
              </w:rPr>
            </w:pPr>
            <w:r>
              <w:rPr>
                <w:rFonts w:cstheme="majorHAnsi"/>
              </w:rPr>
              <w:t>Ryan Chessells (peer)</w:t>
            </w:r>
          </w:p>
        </w:tc>
        <w:tc>
          <w:tcPr>
            <w:tcW w:w="5760" w:type="dxa"/>
          </w:tcPr>
          <w:p w14:paraId="765F2AD0" w14:textId="77777777" w:rsidR="00C7698D" w:rsidRDefault="00C7698D" w:rsidP="00C7698D">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Useful for developing communities </w:t>
            </w:r>
          </w:p>
          <w:p w14:paraId="1AB10679" w14:textId="58AE4006" w:rsidR="00C7698D" w:rsidRPr="00C7698D" w:rsidRDefault="00C7698D" w:rsidP="00C7698D">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Welding should be done correctly</w:t>
            </w:r>
          </w:p>
        </w:tc>
      </w:tr>
      <w:tr w:rsidR="00C7698D" w14:paraId="2B4A9574" w14:textId="77777777" w:rsidTr="003A4CB3">
        <w:tc>
          <w:tcPr>
            <w:cnfStyle w:val="001000000000" w:firstRow="0" w:lastRow="0" w:firstColumn="1" w:lastColumn="0" w:oddVBand="0" w:evenVBand="0" w:oddHBand="0" w:evenHBand="0" w:firstRowFirstColumn="0" w:firstRowLastColumn="0" w:lastRowFirstColumn="0" w:lastRowLastColumn="0"/>
            <w:tcW w:w="757" w:type="dxa"/>
          </w:tcPr>
          <w:p w14:paraId="43BAD528" w14:textId="57A5F6E5" w:rsidR="00C7698D" w:rsidRDefault="00C7698D" w:rsidP="00C367F6">
            <w:pPr>
              <w:rPr>
                <w:rFonts w:cstheme="majorHAnsi"/>
              </w:rPr>
            </w:pPr>
            <w:r>
              <w:rPr>
                <w:rFonts w:cstheme="majorHAnsi"/>
              </w:rPr>
              <w:t>21/04</w:t>
            </w:r>
          </w:p>
        </w:tc>
        <w:tc>
          <w:tcPr>
            <w:tcW w:w="2499" w:type="dxa"/>
          </w:tcPr>
          <w:p w14:paraId="2BE9ED83" w14:textId="33364326" w:rsidR="00C7698D" w:rsidRDefault="00C7698D" w:rsidP="00C367F6">
            <w:pPr>
              <w:cnfStyle w:val="000000000000" w:firstRow="0" w:lastRow="0" w:firstColumn="0" w:lastColumn="0" w:oddVBand="0" w:evenVBand="0" w:oddHBand="0" w:evenHBand="0" w:firstRowFirstColumn="0" w:firstRowLastColumn="0" w:lastRowFirstColumn="0" w:lastRowLastColumn="0"/>
              <w:rPr>
                <w:rFonts w:cstheme="majorHAnsi"/>
              </w:rPr>
            </w:pPr>
            <w:r>
              <w:rPr>
                <w:rFonts w:cstheme="majorHAnsi"/>
              </w:rPr>
              <w:t>Kieran Jacobs (peer)</w:t>
            </w:r>
          </w:p>
        </w:tc>
        <w:tc>
          <w:tcPr>
            <w:tcW w:w="5760" w:type="dxa"/>
          </w:tcPr>
          <w:p w14:paraId="48498119" w14:textId="77777777" w:rsidR="00C7698D" w:rsidRDefault="00C7698D" w:rsidP="00C367F6">
            <w:pPr>
              <w:pStyle w:val="ListParagraph"/>
              <w:numPr>
                <w:ilvl w:val="0"/>
                <w:numId w:val="11"/>
              </w:num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Doesn’t look good.</w:t>
            </w:r>
          </w:p>
          <w:p w14:paraId="46EA7300" w14:textId="77777777" w:rsidR="00C7698D" w:rsidRPr="001F12D4" w:rsidRDefault="00C7698D" w:rsidP="00C367F6">
            <w:pPr>
              <w:pStyle w:val="ListParagraph"/>
              <w:numPr>
                <w:ilvl w:val="0"/>
                <w:numId w:val="11"/>
              </w:num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Good for developing communities</w:t>
            </w:r>
          </w:p>
        </w:tc>
      </w:tr>
      <w:tr w:rsidR="00C7698D" w14:paraId="3DD83F23" w14:textId="77777777" w:rsidTr="003A4C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7" w:type="dxa"/>
          </w:tcPr>
          <w:p w14:paraId="457CDD1B" w14:textId="14FDA368" w:rsidR="00C7698D" w:rsidRDefault="00C7698D" w:rsidP="00C367F6">
            <w:pPr>
              <w:rPr>
                <w:rFonts w:cstheme="majorHAnsi"/>
              </w:rPr>
            </w:pPr>
            <w:r>
              <w:rPr>
                <w:rFonts w:cstheme="majorHAnsi"/>
              </w:rPr>
              <w:t>21/04</w:t>
            </w:r>
          </w:p>
        </w:tc>
        <w:tc>
          <w:tcPr>
            <w:tcW w:w="2499" w:type="dxa"/>
          </w:tcPr>
          <w:p w14:paraId="67543D6F" w14:textId="71903CE4" w:rsidR="00C7698D" w:rsidRDefault="00C7698D" w:rsidP="00C367F6">
            <w:pPr>
              <w:cnfStyle w:val="000000100000" w:firstRow="0" w:lastRow="0" w:firstColumn="0" w:lastColumn="0" w:oddVBand="0" w:evenVBand="0" w:oddHBand="1" w:evenHBand="0" w:firstRowFirstColumn="0" w:firstRowLastColumn="0" w:lastRowFirstColumn="0" w:lastRowLastColumn="0"/>
              <w:rPr>
                <w:rFonts w:cstheme="majorHAnsi"/>
              </w:rPr>
            </w:pPr>
            <w:r>
              <w:rPr>
                <w:rFonts w:cstheme="majorHAnsi"/>
              </w:rPr>
              <w:t xml:space="preserve">Mr Minchenton (teacher) </w:t>
            </w:r>
          </w:p>
        </w:tc>
        <w:tc>
          <w:tcPr>
            <w:tcW w:w="5760" w:type="dxa"/>
          </w:tcPr>
          <w:p w14:paraId="0EB4BEF3" w14:textId="77777777" w:rsidR="00C7698D" w:rsidRDefault="00C7698D" w:rsidP="00C7698D">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Find a solution for communities that want to use varying size bicycles</w:t>
            </w:r>
          </w:p>
          <w:p w14:paraId="107AA3E7" w14:textId="77777777" w:rsidR="00C7698D" w:rsidRDefault="00C7698D" w:rsidP="00C7698D">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The bicycle will have trouble staying in place whilst pedalling</w:t>
            </w:r>
          </w:p>
          <w:p w14:paraId="4BEE93A2" w14:textId="77777777" w:rsidR="00C7698D" w:rsidRDefault="00C7698D" w:rsidP="00C7698D">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The materials are correct for the design.</w:t>
            </w:r>
          </w:p>
          <w:p w14:paraId="686D40C6" w14:textId="77777777" w:rsidR="00C7698D" w:rsidRDefault="00C7698D" w:rsidP="00C7698D">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Rubber for bike rest?</w:t>
            </w:r>
          </w:p>
          <w:p w14:paraId="2C2FB8FB" w14:textId="30507D81" w:rsidR="00C7698D" w:rsidRPr="00C7698D" w:rsidRDefault="00C7698D" w:rsidP="00C7698D">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How easy is the barrel to be moved by the bike? The barrel full of water will weigh 82 kilograms.</w:t>
            </w:r>
          </w:p>
        </w:tc>
      </w:tr>
    </w:tbl>
    <w:p w14:paraId="27C48573" w14:textId="77777777" w:rsidR="00C7698D" w:rsidRPr="00C7698D" w:rsidRDefault="00C7698D" w:rsidP="00C7698D">
      <w:pPr>
        <w:rPr>
          <w:rFonts w:asciiTheme="majorHAnsi" w:hAnsiTheme="majorHAnsi" w:cstheme="majorHAnsi"/>
        </w:rPr>
      </w:pPr>
    </w:p>
    <w:p w14:paraId="4B7E4D83" w14:textId="77777777" w:rsidR="00F32C18" w:rsidRDefault="00F32C18">
      <w:pPr>
        <w:rPr>
          <w:rFonts w:cstheme="majorHAnsi"/>
        </w:rPr>
      </w:pPr>
      <w:r>
        <w:rPr>
          <w:rFonts w:cstheme="majorHAnsi"/>
        </w:rPr>
        <w:br w:type="page"/>
      </w:r>
    </w:p>
    <w:p w14:paraId="6B4A7C21" w14:textId="5B880F1A" w:rsidR="009021E9" w:rsidRDefault="009021E9" w:rsidP="00F32C18">
      <w:pPr>
        <w:rPr>
          <w:color w:val="C00000"/>
        </w:rPr>
        <w:sectPr w:rsidR="009021E9" w:rsidSect="006F081C">
          <w:pgSz w:w="11906" w:h="16838"/>
          <w:pgMar w:top="1440" w:right="1440" w:bottom="1440" w:left="1440" w:header="708" w:footer="708" w:gutter="0"/>
          <w:pgNumType w:start="0"/>
          <w:cols w:space="708"/>
          <w:titlePg/>
          <w:docGrid w:linePitch="360"/>
        </w:sectPr>
      </w:pPr>
    </w:p>
    <w:p w14:paraId="3A018356" w14:textId="1C9A11BF" w:rsidR="00F32C18" w:rsidRPr="00F32C18" w:rsidRDefault="00C367F6" w:rsidP="00F32C18">
      <w:pPr>
        <w:rPr>
          <w:color w:val="C00000"/>
        </w:rPr>
      </w:pPr>
      <w:r>
        <w:rPr>
          <w:noProof/>
          <w:lang w:eastAsia="en-AU"/>
        </w:rPr>
        <mc:AlternateContent>
          <mc:Choice Requires="wps">
            <w:drawing>
              <wp:anchor distT="0" distB="0" distL="114300" distR="114300" simplePos="0" relativeHeight="251687936" behindDoc="0" locked="0" layoutInCell="1" allowOverlap="1" wp14:anchorId="5DA79D28" wp14:editId="48649BC1">
                <wp:simplePos x="0" y="0"/>
                <wp:positionH relativeFrom="margin">
                  <wp:align>center</wp:align>
                </wp:positionH>
                <wp:positionV relativeFrom="paragraph">
                  <wp:posOffset>-677917</wp:posOffset>
                </wp:positionV>
                <wp:extent cx="1828800" cy="1828800"/>
                <wp:effectExtent l="0" t="0" r="0" b="6350"/>
                <wp:wrapNone/>
                <wp:docPr id="477" name="Text Box 4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1EB82B1B" w14:textId="474758D8" w:rsidR="00543A80" w:rsidRPr="00C367F6" w:rsidRDefault="00543A80" w:rsidP="00C367F6">
                            <w:pPr>
                              <w:spacing w:line="276" w:lineRule="auto"/>
                              <w:jc w:val="cente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totype Modifications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DA79D28" id="Text Box 477" o:spid="_x0000_s1067" type="#_x0000_t202" style="position:absolute;margin-left:0;margin-top:-53.4pt;width:2in;height:2in;z-index:2516879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" filled="f" stroked="f">
                <v:textbox style="mso-fit-shape-to-text:t">
                  <w:txbxContent>
                    <w:p w14:paraId="1EB82B1B" w14:textId="474758D8" w:rsidR="00543A80" w:rsidRPr="00C367F6" w:rsidRDefault="00543A80" w:rsidP="00C367F6">
                      <w:pPr>
                        <w:spacing w:line="276" w:lineRule="auto"/>
                        <w:jc w:val="cente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totype Modifications #2</w:t>
                      </w:r>
                    </w:p>
                  </w:txbxContent>
                </v:textbox>
                <w10:wrap anchorx="margin"/>
              </v:shape>
            </w:pict>
          </mc:Fallback>
        </mc:AlternateContent>
      </w:r>
      <w:r w:rsidR="008C044A">
        <w:rPr>
          <w:noProof/>
          <w:color w:val="C00000"/>
          <w:lang w:eastAsia="en-AU"/>
        </w:rPr>
        <w:drawing>
          <wp:inline distT="0" distB="0" distL="0" distR="0" wp14:anchorId="5BA89CB9" wp14:editId="56B80704">
            <wp:extent cx="9779000" cy="6597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nal.JPG"/>
                    <pic:cNvPicPr/>
                  </pic:nvPicPr>
                  <pic:blipFill>
                    <a:blip r:embed="rId26">
                      <a:extLst>
                        <a:ext uri="{28A0092B-C50C-407E-A947-70E740481C1C}">
                          <a14:useLocalDpi xmlns:a14="http://schemas.microsoft.com/office/drawing/2010/main" val="0"/>
                        </a:ext>
                      </a:extLst>
                    </a:blip>
                    <a:stretch>
                      <a:fillRect/>
                    </a:stretch>
                  </pic:blipFill>
                  <pic:spPr>
                    <a:xfrm>
                      <a:off x="0" y="0"/>
                      <a:ext cx="9792765" cy="6606937"/>
                    </a:xfrm>
                    <a:prstGeom prst="rect">
                      <a:avLst/>
                    </a:prstGeom>
                  </pic:spPr>
                </pic:pic>
              </a:graphicData>
            </a:graphic>
          </wp:inline>
        </w:drawing>
      </w:r>
    </w:p>
    <w:p w14:paraId="554820B1" w14:textId="77777777" w:rsidR="009021E9" w:rsidRDefault="009021E9" w:rsidP="00F32C18">
      <w:pPr>
        <w:pStyle w:val="Heading3"/>
        <w:sectPr w:rsidR="009021E9" w:rsidSect="009021E9">
          <w:pgSz w:w="16838" w:h="11906" w:orient="landscape"/>
          <w:pgMar w:top="1440" w:right="1440" w:bottom="1440" w:left="1440" w:header="709" w:footer="709" w:gutter="0"/>
          <w:pgNumType w:start="0"/>
          <w:cols w:space="708"/>
          <w:titlePg/>
          <w:docGrid w:linePitch="360"/>
        </w:sectPr>
      </w:pPr>
    </w:p>
    <w:p w14:paraId="67185CB2" w14:textId="138BF3BF" w:rsidR="00F32C18" w:rsidRDefault="00FA16FD" w:rsidP="00F32C18">
      <w:pPr>
        <w:pStyle w:val="Heading3"/>
      </w:pPr>
      <w:r>
        <w:t xml:space="preserve">Justification </w:t>
      </w:r>
    </w:p>
    <w:p w14:paraId="2CA90C6E" w14:textId="77777777" w:rsidR="00F32C18" w:rsidRDefault="0086661B" w:rsidP="00F32C18">
      <w:pPr>
        <w:rPr>
          <w:rFonts w:asciiTheme="majorHAnsi" w:hAnsiTheme="majorHAnsi" w:cstheme="majorHAnsi"/>
        </w:rPr>
      </w:pPr>
      <w:r>
        <w:rPr>
          <w:rFonts w:asciiTheme="majorHAnsi" w:hAnsiTheme="majorHAnsi" w:cstheme="majorHAnsi"/>
        </w:rPr>
        <w:t>After the feedback I received from the prototype 2 survey, I have decided to make some modifications to the design to better incorporate the design criteria and make it more user-friendly. Some modifications that have been made are:</w:t>
      </w:r>
    </w:p>
    <w:p w14:paraId="6C4EA3C9" w14:textId="46195FDB" w:rsidR="0086661B" w:rsidRDefault="00BD0DEF" w:rsidP="0086661B">
      <w:pPr>
        <w:pStyle w:val="ListParagraph"/>
        <w:numPr>
          <w:ilvl w:val="0"/>
          <w:numId w:val="15"/>
        </w:numPr>
        <w:rPr>
          <w:rFonts w:asciiTheme="majorHAnsi" w:hAnsiTheme="majorHAnsi" w:cstheme="majorHAnsi"/>
        </w:rPr>
      </w:pPr>
      <w:r>
        <w:rPr>
          <w:rFonts w:asciiTheme="majorHAnsi" w:hAnsiTheme="majorHAnsi" w:cstheme="majorHAnsi"/>
        </w:rPr>
        <w:t xml:space="preserve">Telescopic mechanism to change the distance between the wheel holder and barrel holder, depending on the size of bicycle wheel in use. </w:t>
      </w:r>
    </w:p>
    <w:p w14:paraId="1FEE4F55" w14:textId="77777777" w:rsidR="0086661B" w:rsidRDefault="0086661B" w:rsidP="0086661B">
      <w:pPr>
        <w:pStyle w:val="ListParagraph"/>
        <w:numPr>
          <w:ilvl w:val="0"/>
          <w:numId w:val="15"/>
        </w:numPr>
        <w:rPr>
          <w:rFonts w:asciiTheme="majorHAnsi" w:hAnsiTheme="majorHAnsi" w:cstheme="majorHAnsi"/>
        </w:rPr>
      </w:pPr>
      <w:r>
        <w:rPr>
          <w:rFonts w:asciiTheme="majorHAnsi" w:hAnsiTheme="majorHAnsi" w:cstheme="majorHAnsi"/>
        </w:rPr>
        <w:t>Eliminating useless materials</w:t>
      </w:r>
    </w:p>
    <w:p w14:paraId="1466265B" w14:textId="77777777" w:rsidR="0086661B" w:rsidRDefault="0086661B" w:rsidP="0086661B">
      <w:pPr>
        <w:pStyle w:val="ListParagraph"/>
        <w:numPr>
          <w:ilvl w:val="0"/>
          <w:numId w:val="15"/>
        </w:numPr>
        <w:rPr>
          <w:rFonts w:asciiTheme="majorHAnsi" w:hAnsiTheme="majorHAnsi" w:cstheme="majorHAnsi"/>
        </w:rPr>
      </w:pPr>
      <w:r>
        <w:rPr>
          <w:rFonts w:asciiTheme="majorHAnsi" w:hAnsiTheme="majorHAnsi" w:cstheme="majorHAnsi"/>
        </w:rPr>
        <w:t>Refining materials to use less steel</w:t>
      </w:r>
    </w:p>
    <w:p w14:paraId="2DDA268F" w14:textId="77777777" w:rsidR="0086661B" w:rsidRDefault="0086661B" w:rsidP="0086661B">
      <w:pPr>
        <w:pStyle w:val="ListParagraph"/>
        <w:numPr>
          <w:ilvl w:val="0"/>
          <w:numId w:val="15"/>
        </w:numPr>
        <w:rPr>
          <w:rFonts w:asciiTheme="majorHAnsi" w:hAnsiTheme="majorHAnsi" w:cstheme="majorHAnsi"/>
        </w:rPr>
      </w:pPr>
      <w:r>
        <w:rPr>
          <w:rFonts w:asciiTheme="majorHAnsi" w:hAnsiTheme="majorHAnsi" w:cstheme="majorHAnsi"/>
        </w:rPr>
        <w:t xml:space="preserve">Adding telescopic arms to change the size of the barrel if needed </w:t>
      </w:r>
    </w:p>
    <w:p w14:paraId="250609F4" w14:textId="77777777" w:rsidR="0086661B" w:rsidRDefault="0086661B" w:rsidP="0086661B">
      <w:pPr>
        <w:pStyle w:val="ListParagraph"/>
        <w:numPr>
          <w:ilvl w:val="0"/>
          <w:numId w:val="15"/>
        </w:numPr>
        <w:rPr>
          <w:rFonts w:asciiTheme="majorHAnsi" w:hAnsiTheme="majorHAnsi" w:cstheme="majorHAnsi"/>
        </w:rPr>
      </w:pPr>
      <w:r>
        <w:rPr>
          <w:rFonts w:asciiTheme="majorHAnsi" w:hAnsiTheme="majorHAnsi" w:cstheme="majorHAnsi"/>
        </w:rPr>
        <w:t>Adding a handle for users to lean on while operating machine</w:t>
      </w:r>
    </w:p>
    <w:p w14:paraId="567F39DC" w14:textId="69DB9CF0" w:rsidR="00BD0DEF" w:rsidRPr="0086661B" w:rsidRDefault="00BD0DEF" w:rsidP="0086661B">
      <w:pPr>
        <w:pStyle w:val="ListParagraph"/>
        <w:numPr>
          <w:ilvl w:val="0"/>
          <w:numId w:val="15"/>
        </w:numPr>
        <w:rPr>
          <w:rFonts w:asciiTheme="majorHAnsi" w:hAnsiTheme="majorHAnsi" w:cstheme="majorHAnsi"/>
        </w:rPr>
      </w:pPr>
      <w:r>
        <w:rPr>
          <w:rFonts w:asciiTheme="majorHAnsi" w:hAnsiTheme="majorHAnsi" w:cstheme="majorHAnsi"/>
        </w:rPr>
        <w:t>Adding in a wheel holder to stop the bicycle rolling away while operating</w:t>
      </w:r>
    </w:p>
    <w:p w14:paraId="73B88C7C" w14:textId="77777777" w:rsidR="00F32C18" w:rsidRDefault="00F32C18" w:rsidP="00F32C18">
      <w:pPr>
        <w:rPr>
          <w:sz w:val="32"/>
          <w:szCs w:val="32"/>
        </w:rPr>
      </w:pPr>
      <w:r>
        <w:br w:type="page"/>
      </w:r>
    </w:p>
    <w:p w14:paraId="09F26FC1" w14:textId="2978A1E1" w:rsidR="00FF1751" w:rsidRPr="00DC69F3" w:rsidRDefault="00BD0DEF" w:rsidP="00DC69F3">
      <w:pPr>
        <w:pStyle w:val="Heading1"/>
        <w:spacing w:line="276" w:lineRule="auto"/>
        <w:rPr>
          <w:rFonts w:cstheme="majorHAnsi"/>
        </w:rPr>
      </w:pPr>
      <w:bookmarkStart w:id="18" w:name="_Toc485664119"/>
      <w:r>
        <w:rPr>
          <w:rFonts w:cstheme="majorHAnsi"/>
        </w:rPr>
        <w:t>Justification</w:t>
      </w:r>
      <w:bookmarkEnd w:id="18"/>
    </w:p>
    <w:p w14:paraId="440E522E" w14:textId="0D934F5A" w:rsidR="00FF1751" w:rsidRDefault="002C7210" w:rsidP="00175BBD">
      <w:pPr>
        <w:pStyle w:val="Heading2"/>
      </w:pPr>
      <w:r>
        <w:t>RHS</w:t>
      </w:r>
      <w:r w:rsidR="003074E3">
        <w:t xml:space="preserve"> </w:t>
      </w:r>
    </w:p>
    <w:p w14:paraId="747397AF" w14:textId="77777777" w:rsidR="00216D0F" w:rsidRPr="00216D0F" w:rsidRDefault="003074E3" w:rsidP="00216D0F">
      <w:pPr>
        <w:rPr>
          <w:color w:val="FF0000"/>
        </w:rPr>
      </w:pPr>
      <w:r>
        <w:rPr>
          <w:noProof/>
          <w:color w:val="FF0000"/>
          <w:lang w:eastAsia="en-AU"/>
        </w:rPr>
        <w:drawing>
          <wp:inline distT="0" distB="0" distL="0" distR="0" wp14:anchorId="552C8108" wp14:editId="5C2976A1">
            <wp:extent cx="1403350" cy="10571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HS.jpg"/>
                    <pic:cNvPicPr/>
                  </pic:nvPicPr>
                  <pic:blipFill>
                    <a:blip r:embed="rId27">
                      <a:extLst>
                        <a:ext uri="{28A0092B-C50C-407E-A947-70E740481C1C}">
                          <a14:useLocalDpi xmlns:a14="http://schemas.microsoft.com/office/drawing/2010/main" val="0"/>
                        </a:ext>
                      </a:extLst>
                    </a:blip>
                    <a:stretch>
                      <a:fillRect/>
                    </a:stretch>
                  </pic:blipFill>
                  <pic:spPr>
                    <a:xfrm>
                      <a:off x="0" y="0"/>
                      <a:ext cx="1403350" cy="1057190"/>
                    </a:xfrm>
                    <a:prstGeom prst="rect">
                      <a:avLst/>
                    </a:prstGeom>
                  </pic:spPr>
                </pic:pic>
              </a:graphicData>
            </a:graphic>
          </wp:inline>
        </w:drawing>
      </w:r>
    </w:p>
    <w:p w14:paraId="17E05EE9" w14:textId="7AF9B99A" w:rsidR="00CD65E1" w:rsidRPr="00CD65E1" w:rsidRDefault="00BD0DEF" w:rsidP="00CD65E1">
      <w:pPr>
        <w:rPr>
          <w:rFonts w:asciiTheme="majorHAnsi" w:hAnsiTheme="majorHAnsi" w:cstheme="majorHAnsi"/>
        </w:rPr>
      </w:pPr>
      <w:r>
        <w:rPr>
          <w:rFonts w:asciiTheme="majorHAnsi" w:hAnsiTheme="majorHAnsi" w:cstheme="majorHAnsi"/>
        </w:rPr>
        <w:t>I have chosen RHS as my material for constructing because it’s inexpensive, easily accessible, and easy to work with. It’s also very sustainable because it can easily be recycled and put to other uses</w:t>
      </w:r>
      <w:r w:rsidR="00175BBD">
        <w:rPr>
          <w:rFonts w:asciiTheme="majorHAnsi" w:hAnsiTheme="majorHAnsi" w:cstheme="majorHAnsi"/>
        </w:rPr>
        <w:t xml:space="preserve">, making it convenient and reliable for developing countries. </w:t>
      </w:r>
    </w:p>
    <w:p w14:paraId="7DA1699D" w14:textId="46598C02" w:rsidR="00216D0F" w:rsidRDefault="00216D0F" w:rsidP="00175BBD">
      <w:pPr>
        <w:pStyle w:val="Heading2"/>
      </w:pPr>
      <w:r>
        <w:t>Painting</w:t>
      </w:r>
    </w:p>
    <w:p w14:paraId="345DB528" w14:textId="77777777" w:rsidR="007335E2" w:rsidRPr="007335E2" w:rsidRDefault="007335E2" w:rsidP="007335E2">
      <w:r>
        <w:rPr>
          <w:noProof/>
          <w:lang w:eastAsia="en-AU"/>
        </w:rPr>
        <w:drawing>
          <wp:inline distT="0" distB="0" distL="0" distR="0" wp14:anchorId="2F61FD18" wp14:editId="24B1FB24">
            <wp:extent cx="2647950" cy="17240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inting.jpg"/>
                    <pic:cNvPicPr/>
                  </pic:nvPicPr>
                  <pic:blipFill>
                    <a:blip r:embed="rId28">
                      <a:extLst>
                        <a:ext uri="{28A0092B-C50C-407E-A947-70E740481C1C}">
                          <a14:useLocalDpi xmlns:a14="http://schemas.microsoft.com/office/drawing/2010/main" val="0"/>
                        </a:ext>
                      </a:extLst>
                    </a:blip>
                    <a:stretch>
                      <a:fillRect/>
                    </a:stretch>
                  </pic:blipFill>
                  <pic:spPr>
                    <a:xfrm>
                      <a:off x="0" y="0"/>
                      <a:ext cx="2647950" cy="1724025"/>
                    </a:xfrm>
                    <a:prstGeom prst="rect">
                      <a:avLst/>
                    </a:prstGeom>
                  </pic:spPr>
                </pic:pic>
              </a:graphicData>
            </a:graphic>
          </wp:inline>
        </w:drawing>
      </w:r>
    </w:p>
    <w:p w14:paraId="215ACF8A" w14:textId="0AF17E9E" w:rsidR="00216D0F" w:rsidRPr="00D51580" w:rsidRDefault="00175BBD" w:rsidP="00216D0F">
      <w:pPr>
        <w:rPr>
          <w:rFonts w:asciiTheme="majorHAnsi" w:hAnsiTheme="majorHAnsi" w:cstheme="majorHAnsi"/>
        </w:rPr>
      </w:pPr>
      <w:r>
        <w:rPr>
          <w:rFonts w:asciiTheme="majorHAnsi" w:hAnsiTheme="majorHAnsi" w:cstheme="majorHAnsi"/>
        </w:rPr>
        <w:t xml:space="preserve">I have chosen painting as the finish for my machine because it’s very inexpensive, easily accessible, and is easy to work with in any environment or on any surface. Adding paint to the machine will make it more desirable and aesthetically pleasing.  </w:t>
      </w:r>
    </w:p>
    <w:p w14:paraId="75F43666" w14:textId="0594C24F" w:rsidR="00216D0F" w:rsidRPr="00175BBD" w:rsidRDefault="007335E2" w:rsidP="00175BBD">
      <w:pPr>
        <w:pStyle w:val="Heading2"/>
      </w:pPr>
      <w:r>
        <w:t>W</w:t>
      </w:r>
      <w:r w:rsidR="00216D0F">
        <w:t>elding</w:t>
      </w:r>
    </w:p>
    <w:p w14:paraId="34D7E72F" w14:textId="77777777" w:rsidR="007335E2" w:rsidRPr="007335E2" w:rsidRDefault="007335E2" w:rsidP="007335E2">
      <w:r>
        <w:rPr>
          <w:noProof/>
          <w:lang w:eastAsia="en-AU"/>
        </w:rPr>
        <w:drawing>
          <wp:inline distT="0" distB="0" distL="0" distR="0" wp14:anchorId="2FBD6EC0" wp14:editId="5AFC5830">
            <wp:extent cx="3121180" cy="16256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elding.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142969" cy="1636948"/>
                    </a:xfrm>
                    <a:prstGeom prst="rect">
                      <a:avLst/>
                    </a:prstGeom>
                  </pic:spPr>
                </pic:pic>
              </a:graphicData>
            </a:graphic>
          </wp:inline>
        </w:drawing>
      </w:r>
    </w:p>
    <w:p w14:paraId="17690ADB" w14:textId="2A147F6D" w:rsidR="00216D0F" w:rsidRPr="001F1FB8" w:rsidRDefault="00175BBD" w:rsidP="00216D0F">
      <w:pPr>
        <w:rPr>
          <w:rFonts w:asciiTheme="majorHAnsi" w:hAnsiTheme="majorHAnsi" w:cstheme="majorHAnsi"/>
        </w:rPr>
      </w:pPr>
      <w:r>
        <w:rPr>
          <w:rFonts w:asciiTheme="majorHAnsi" w:hAnsiTheme="majorHAnsi" w:cstheme="majorHAnsi"/>
        </w:rPr>
        <w:t xml:space="preserve">I have chosen welding for my joining method because steel can easily be joined using this method, making the manufacturing process easier and quicker. It’s also easy to work with because </w:t>
      </w:r>
      <w:r w:rsidR="003F687B">
        <w:rPr>
          <w:rFonts w:asciiTheme="majorHAnsi" w:hAnsiTheme="majorHAnsi" w:cstheme="majorHAnsi"/>
        </w:rPr>
        <w:t xml:space="preserve">it’s a simple and straight forward process. </w:t>
      </w:r>
    </w:p>
    <w:p w14:paraId="67301BF0" w14:textId="326A93F4" w:rsidR="007B04E0" w:rsidRPr="005013AB" w:rsidRDefault="00F32C18" w:rsidP="009021E9">
      <w:pPr>
        <w:rPr>
          <w:rFonts w:asciiTheme="majorHAnsi" w:eastAsiaTheme="majorEastAsia" w:hAnsiTheme="majorHAnsi" w:cstheme="majorBidi"/>
          <w:b/>
          <w:sz w:val="24"/>
          <w:szCs w:val="24"/>
        </w:rPr>
      </w:pPr>
      <w:r>
        <w:rPr>
          <w:rFonts w:cstheme="majorHAnsi"/>
        </w:rPr>
        <w:br w:type="page"/>
      </w:r>
    </w:p>
    <w:p w14:paraId="454A18F8" w14:textId="77777777" w:rsidR="009021E9" w:rsidRDefault="009021E9" w:rsidP="00DC69F3">
      <w:pPr>
        <w:pStyle w:val="Heading1"/>
        <w:spacing w:line="276" w:lineRule="auto"/>
        <w:rPr>
          <w:rFonts w:cstheme="majorHAnsi"/>
        </w:rPr>
        <w:sectPr w:rsidR="009021E9" w:rsidSect="006F081C">
          <w:pgSz w:w="11906" w:h="16838"/>
          <w:pgMar w:top="1440" w:right="1440" w:bottom="1440" w:left="1440" w:header="708" w:footer="708" w:gutter="0"/>
          <w:pgNumType w:start="0"/>
          <w:cols w:space="708"/>
          <w:titlePg/>
          <w:docGrid w:linePitch="360"/>
        </w:sectPr>
      </w:pPr>
    </w:p>
    <w:p w14:paraId="301E90A4" w14:textId="24535422" w:rsidR="00FF1751" w:rsidRPr="00DC69F3" w:rsidRDefault="00C367F6" w:rsidP="00A41544">
      <w:r>
        <w:rPr>
          <w:noProof/>
          <w:lang w:eastAsia="en-AU"/>
        </w:rPr>
        <mc:AlternateContent>
          <mc:Choice Requires="wps">
            <w:drawing>
              <wp:anchor distT="0" distB="0" distL="114300" distR="114300" simplePos="0" relativeHeight="251689984" behindDoc="0" locked="0" layoutInCell="1" allowOverlap="1" wp14:anchorId="2BCF535A" wp14:editId="50BE6518">
                <wp:simplePos x="0" y="0"/>
                <wp:positionH relativeFrom="margin">
                  <wp:align>center</wp:align>
                </wp:positionH>
                <wp:positionV relativeFrom="paragraph">
                  <wp:posOffset>-693683</wp:posOffset>
                </wp:positionV>
                <wp:extent cx="1828800" cy="1828800"/>
                <wp:effectExtent l="0" t="0" r="0" b="6350"/>
                <wp:wrapNone/>
                <wp:docPr id="478" name="Text Box 47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7BC3B904" w14:textId="3198BBEE" w:rsidR="00543A80" w:rsidRPr="00C367F6" w:rsidRDefault="00543A80" w:rsidP="00C367F6">
                            <w:pPr>
                              <w:spacing w:line="276" w:lineRule="auto"/>
                              <w:jc w:val="cente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rking Drawing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BCF535A" id="Text Box 478" o:spid="_x0000_s1068" type="#_x0000_t202" style="position:absolute;margin-left:0;margin-top:-54.6pt;width:2in;height:2in;z-index:25168998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" filled="f" stroked="f">
                <v:textbox style="mso-fit-shape-to-text:t">
                  <w:txbxContent>
                    <w:p w14:paraId="7BC3B904" w14:textId="3198BBEE" w:rsidR="00543A80" w:rsidRPr="00C367F6" w:rsidRDefault="00543A80" w:rsidP="00C367F6">
                      <w:pPr>
                        <w:spacing w:line="276" w:lineRule="auto"/>
                        <w:jc w:val="cente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rking Drawings</w:t>
                      </w:r>
                    </w:p>
                  </w:txbxContent>
                </v:textbox>
                <w10:wrap anchorx="margin"/>
              </v:shape>
            </w:pict>
          </mc:Fallback>
        </mc:AlternateContent>
      </w:r>
      <w:r w:rsidR="007B04E0">
        <w:rPr>
          <w:noProof/>
          <w:lang w:eastAsia="en-AU"/>
        </w:rPr>
        <w:drawing>
          <wp:inline distT="0" distB="0" distL="0" distR="0" wp14:anchorId="6002A77F" wp14:editId="33391E64">
            <wp:extent cx="9779000" cy="644969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JPG"/>
                    <pic:cNvPicPr/>
                  </pic:nvPicPr>
                  <pic:blipFill>
                    <a:blip r:embed="rId30">
                      <a:extLst>
                        <a:ext uri="{28A0092B-C50C-407E-A947-70E740481C1C}">
                          <a14:useLocalDpi xmlns:a14="http://schemas.microsoft.com/office/drawing/2010/main" val="0"/>
                        </a:ext>
                      </a:extLst>
                    </a:blip>
                    <a:stretch>
                      <a:fillRect/>
                    </a:stretch>
                  </pic:blipFill>
                  <pic:spPr>
                    <a:xfrm>
                      <a:off x="0" y="0"/>
                      <a:ext cx="9784983" cy="6453641"/>
                    </a:xfrm>
                    <a:prstGeom prst="rect">
                      <a:avLst/>
                    </a:prstGeom>
                  </pic:spPr>
                </pic:pic>
              </a:graphicData>
            </a:graphic>
          </wp:inline>
        </w:drawing>
      </w:r>
    </w:p>
    <w:p w14:paraId="6C08CD9D" w14:textId="33021F7C" w:rsidR="009021E9" w:rsidRDefault="008C044A" w:rsidP="00DC69F3">
      <w:pPr>
        <w:spacing w:line="276" w:lineRule="auto"/>
        <w:rPr>
          <w:rFonts w:asciiTheme="majorHAnsi" w:hAnsiTheme="majorHAnsi" w:cstheme="majorHAnsi"/>
        </w:rPr>
      </w:pPr>
      <w:r>
        <w:rPr>
          <w:rFonts w:asciiTheme="majorHAnsi" w:hAnsiTheme="majorHAnsi" w:cstheme="majorHAnsi"/>
          <w:noProof/>
          <w:lang w:eastAsia="en-AU"/>
        </w:rPr>
        <w:drawing>
          <wp:inline distT="0" distB="0" distL="0" distR="0" wp14:anchorId="782C2436" wp14:editId="314F9F8C">
            <wp:extent cx="9778802" cy="6578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JPG"/>
                    <pic:cNvPicPr/>
                  </pic:nvPicPr>
                  <pic:blipFill>
                    <a:blip r:embed="rId31">
                      <a:extLst>
                        <a:ext uri="{28A0092B-C50C-407E-A947-70E740481C1C}">
                          <a14:useLocalDpi xmlns:a14="http://schemas.microsoft.com/office/drawing/2010/main" val="0"/>
                        </a:ext>
                      </a:extLst>
                    </a:blip>
                    <a:stretch>
                      <a:fillRect/>
                    </a:stretch>
                  </pic:blipFill>
                  <pic:spPr>
                    <a:xfrm>
                      <a:off x="0" y="0"/>
                      <a:ext cx="9794310" cy="6589033"/>
                    </a:xfrm>
                    <a:prstGeom prst="rect">
                      <a:avLst/>
                    </a:prstGeom>
                  </pic:spPr>
                </pic:pic>
              </a:graphicData>
            </a:graphic>
          </wp:inline>
        </w:drawing>
      </w:r>
      <w:r>
        <w:rPr>
          <w:rFonts w:asciiTheme="majorHAnsi" w:hAnsiTheme="majorHAnsi" w:cstheme="majorHAnsi"/>
          <w:noProof/>
          <w:lang w:eastAsia="en-AU"/>
        </w:rPr>
        <w:drawing>
          <wp:inline distT="0" distB="0" distL="0" distR="0" wp14:anchorId="5E0C252C" wp14:editId="56A880B2">
            <wp:extent cx="9779000" cy="6566978"/>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4.JPG"/>
                    <pic:cNvPicPr/>
                  </pic:nvPicPr>
                  <pic:blipFill>
                    <a:blip r:embed="rId32">
                      <a:extLst>
                        <a:ext uri="{28A0092B-C50C-407E-A947-70E740481C1C}">
                          <a14:useLocalDpi xmlns:a14="http://schemas.microsoft.com/office/drawing/2010/main" val="0"/>
                        </a:ext>
                      </a:extLst>
                    </a:blip>
                    <a:stretch>
                      <a:fillRect/>
                    </a:stretch>
                  </pic:blipFill>
                  <pic:spPr>
                    <a:xfrm>
                      <a:off x="0" y="0"/>
                      <a:ext cx="9786339" cy="6571906"/>
                    </a:xfrm>
                    <a:prstGeom prst="rect">
                      <a:avLst/>
                    </a:prstGeom>
                  </pic:spPr>
                </pic:pic>
              </a:graphicData>
            </a:graphic>
          </wp:inline>
        </w:drawing>
      </w:r>
      <w:r>
        <w:rPr>
          <w:rFonts w:asciiTheme="majorHAnsi" w:hAnsiTheme="majorHAnsi" w:cstheme="majorHAnsi"/>
          <w:noProof/>
          <w:lang w:eastAsia="en-AU"/>
        </w:rPr>
        <w:drawing>
          <wp:inline distT="0" distB="0" distL="0" distR="0" wp14:anchorId="41AAFE7C" wp14:editId="195E0768">
            <wp:extent cx="9753600" cy="65938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JPG"/>
                    <pic:cNvPicPr/>
                  </pic:nvPicPr>
                  <pic:blipFill>
                    <a:blip r:embed="rId33">
                      <a:extLst>
                        <a:ext uri="{28A0092B-C50C-407E-A947-70E740481C1C}">
                          <a14:useLocalDpi xmlns:a14="http://schemas.microsoft.com/office/drawing/2010/main" val="0"/>
                        </a:ext>
                      </a:extLst>
                    </a:blip>
                    <a:stretch>
                      <a:fillRect/>
                    </a:stretch>
                  </pic:blipFill>
                  <pic:spPr>
                    <a:xfrm>
                      <a:off x="0" y="0"/>
                      <a:ext cx="9758224" cy="6596966"/>
                    </a:xfrm>
                    <a:prstGeom prst="rect">
                      <a:avLst/>
                    </a:prstGeom>
                  </pic:spPr>
                </pic:pic>
              </a:graphicData>
            </a:graphic>
          </wp:inline>
        </w:drawing>
      </w:r>
      <w:r>
        <w:rPr>
          <w:rFonts w:asciiTheme="majorHAnsi" w:hAnsiTheme="majorHAnsi" w:cstheme="majorHAnsi"/>
          <w:noProof/>
          <w:lang w:eastAsia="en-AU"/>
        </w:rPr>
        <w:drawing>
          <wp:inline distT="0" distB="0" distL="0" distR="0" wp14:anchorId="6C3FB675" wp14:editId="474ED2FC">
            <wp:extent cx="9753600" cy="65646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6.JPG"/>
                    <pic:cNvPicPr/>
                  </pic:nvPicPr>
                  <pic:blipFill>
                    <a:blip r:embed="rId34">
                      <a:extLst>
                        <a:ext uri="{28A0092B-C50C-407E-A947-70E740481C1C}">
                          <a14:useLocalDpi xmlns:a14="http://schemas.microsoft.com/office/drawing/2010/main" val="0"/>
                        </a:ext>
                      </a:extLst>
                    </a:blip>
                    <a:stretch>
                      <a:fillRect/>
                    </a:stretch>
                  </pic:blipFill>
                  <pic:spPr>
                    <a:xfrm>
                      <a:off x="0" y="0"/>
                      <a:ext cx="9757283" cy="6567109"/>
                    </a:xfrm>
                    <a:prstGeom prst="rect">
                      <a:avLst/>
                    </a:prstGeom>
                  </pic:spPr>
                </pic:pic>
              </a:graphicData>
            </a:graphic>
          </wp:inline>
        </w:drawing>
      </w:r>
      <w:r>
        <w:rPr>
          <w:rFonts w:asciiTheme="majorHAnsi" w:hAnsiTheme="majorHAnsi" w:cstheme="majorHAnsi"/>
          <w:noProof/>
          <w:lang w:eastAsia="en-AU"/>
        </w:rPr>
        <w:drawing>
          <wp:inline distT="0" distB="0" distL="0" distR="0" wp14:anchorId="4C077FC7" wp14:editId="3600DBD9">
            <wp:extent cx="9752948" cy="655320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7.JPG"/>
                    <pic:cNvPicPr/>
                  </pic:nvPicPr>
                  <pic:blipFill>
                    <a:blip r:embed="rId35">
                      <a:extLst>
                        <a:ext uri="{28A0092B-C50C-407E-A947-70E740481C1C}">
                          <a14:useLocalDpi xmlns:a14="http://schemas.microsoft.com/office/drawing/2010/main" val="0"/>
                        </a:ext>
                      </a:extLst>
                    </a:blip>
                    <a:stretch>
                      <a:fillRect/>
                    </a:stretch>
                  </pic:blipFill>
                  <pic:spPr>
                    <a:xfrm>
                      <a:off x="0" y="0"/>
                      <a:ext cx="9769267" cy="6564165"/>
                    </a:xfrm>
                    <a:prstGeom prst="rect">
                      <a:avLst/>
                    </a:prstGeom>
                  </pic:spPr>
                </pic:pic>
              </a:graphicData>
            </a:graphic>
          </wp:inline>
        </w:drawing>
      </w:r>
      <w:r>
        <w:rPr>
          <w:rFonts w:asciiTheme="majorHAnsi" w:hAnsiTheme="majorHAnsi" w:cstheme="majorHAnsi"/>
          <w:noProof/>
          <w:lang w:eastAsia="en-AU"/>
        </w:rPr>
        <w:drawing>
          <wp:inline distT="0" distB="0" distL="0" distR="0" wp14:anchorId="4B52B66D" wp14:editId="59FEE68D">
            <wp:extent cx="9779000" cy="6629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8.JPG"/>
                    <pic:cNvPicPr/>
                  </pic:nvPicPr>
                  <pic:blipFill>
                    <a:blip r:embed="rId36">
                      <a:extLst>
                        <a:ext uri="{28A0092B-C50C-407E-A947-70E740481C1C}">
                          <a14:useLocalDpi xmlns:a14="http://schemas.microsoft.com/office/drawing/2010/main" val="0"/>
                        </a:ext>
                      </a:extLst>
                    </a:blip>
                    <a:stretch>
                      <a:fillRect/>
                    </a:stretch>
                  </pic:blipFill>
                  <pic:spPr>
                    <a:xfrm>
                      <a:off x="0" y="0"/>
                      <a:ext cx="9779910" cy="6630017"/>
                    </a:xfrm>
                    <a:prstGeom prst="rect">
                      <a:avLst/>
                    </a:prstGeom>
                  </pic:spPr>
                </pic:pic>
              </a:graphicData>
            </a:graphic>
          </wp:inline>
        </w:drawing>
      </w:r>
      <w:r>
        <w:rPr>
          <w:rFonts w:asciiTheme="majorHAnsi" w:hAnsiTheme="majorHAnsi" w:cstheme="majorHAnsi"/>
          <w:noProof/>
          <w:lang w:eastAsia="en-AU"/>
        </w:rPr>
        <w:drawing>
          <wp:inline distT="0" distB="0" distL="0" distR="0" wp14:anchorId="4AEED19B" wp14:editId="22DF9D72">
            <wp:extent cx="9753057" cy="6604000"/>
            <wp:effectExtent l="0" t="0" r="63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9.JPG"/>
                    <pic:cNvPicPr/>
                  </pic:nvPicPr>
                  <pic:blipFill>
                    <a:blip r:embed="rId37">
                      <a:extLst>
                        <a:ext uri="{28A0092B-C50C-407E-A947-70E740481C1C}">
                          <a14:useLocalDpi xmlns:a14="http://schemas.microsoft.com/office/drawing/2010/main" val="0"/>
                        </a:ext>
                      </a:extLst>
                    </a:blip>
                    <a:stretch>
                      <a:fillRect/>
                    </a:stretch>
                  </pic:blipFill>
                  <pic:spPr>
                    <a:xfrm>
                      <a:off x="0" y="0"/>
                      <a:ext cx="9767536" cy="6613804"/>
                    </a:xfrm>
                    <a:prstGeom prst="rect">
                      <a:avLst/>
                    </a:prstGeom>
                  </pic:spPr>
                </pic:pic>
              </a:graphicData>
            </a:graphic>
          </wp:inline>
        </w:drawing>
      </w:r>
      <w:r>
        <w:rPr>
          <w:rFonts w:asciiTheme="majorHAnsi" w:hAnsiTheme="majorHAnsi" w:cstheme="majorHAnsi"/>
          <w:noProof/>
          <w:lang w:eastAsia="en-AU"/>
        </w:rPr>
        <w:drawing>
          <wp:inline distT="0" distB="0" distL="0" distR="0" wp14:anchorId="66AD03B5" wp14:editId="77A7D94E">
            <wp:extent cx="9829344" cy="6604000"/>
            <wp:effectExtent l="0" t="0" r="63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0.JPG"/>
                    <pic:cNvPicPr/>
                  </pic:nvPicPr>
                  <pic:blipFill>
                    <a:blip r:embed="rId38">
                      <a:extLst>
                        <a:ext uri="{28A0092B-C50C-407E-A947-70E740481C1C}">
                          <a14:useLocalDpi xmlns:a14="http://schemas.microsoft.com/office/drawing/2010/main" val="0"/>
                        </a:ext>
                      </a:extLst>
                    </a:blip>
                    <a:stretch>
                      <a:fillRect/>
                    </a:stretch>
                  </pic:blipFill>
                  <pic:spPr>
                    <a:xfrm>
                      <a:off x="0" y="0"/>
                      <a:ext cx="9841367" cy="6612078"/>
                    </a:xfrm>
                    <a:prstGeom prst="rect">
                      <a:avLst/>
                    </a:prstGeom>
                  </pic:spPr>
                </pic:pic>
              </a:graphicData>
            </a:graphic>
          </wp:inline>
        </w:drawing>
      </w:r>
      <w:r>
        <w:rPr>
          <w:rFonts w:asciiTheme="majorHAnsi" w:hAnsiTheme="majorHAnsi" w:cstheme="majorHAnsi"/>
          <w:noProof/>
          <w:lang w:eastAsia="en-AU"/>
        </w:rPr>
        <w:drawing>
          <wp:inline distT="0" distB="0" distL="0" distR="0" wp14:anchorId="018D1C47" wp14:editId="7D487CB1">
            <wp:extent cx="9727530" cy="655320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1.JPG"/>
                    <pic:cNvPicPr/>
                  </pic:nvPicPr>
                  <pic:blipFill>
                    <a:blip r:embed="rId39">
                      <a:extLst>
                        <a:ext uri="{28A0092B-C50C-407E-A947-70E740481C1C}">
                          <a14:useLocalDpi xmlns:a14="http://schemas.microsoft.com/office/drawing/2010/main" val="0"/>
                        </a:ext>
                      </a:extLst>
                    </a:blip>
                    <a:stretch>
                      <a:fillRect/>
                    </a:stretch>
                  </pic:blipFill>
                  <pic:spPr>
                    <a:xfrm>
                      <a:off x="0" y="0"/>
                      <a:ext cx="9752117" cy="6569763"/>
                    </a:xfrm>
                    <a:prstGeom prst="rect">
                      <a:avLst/>
                    </a:prstGeom>
                  </pic:spPr>
                </pic:pic>
              </a:graphicData>
            </a:graphic>
          </wp:inline>
        </w:drawing>
      </w:r>
    </w:p>
    <w:p w14:paraId="5DB27F3C" w14:textId="7895324C" w:rsidR="008F475F" w:rsidRDefault="008F475F" w:rsidP="0098002A">
      <w:pPr>
        <w:rPr>
          <w:rFonts w:asciiTheme="majorHAnsi" w:hAnsiTheme="majorHAnsi" w:cstheme="majorHAnsi"/>
        </w:rPr>
        <w:sectPr w:rsidR="008F475F" w:rsidSect="009021E9">
          <w:pgSz w:w="16838" w:h="11906" w:orient="landscape"/>
          <w:pgMar w:top="1440" w:right="1440" w:bottom="1440" w:left="1440" w:header="709" w:footer="709" w:gutter="0"/>
          <w:pgNumType w:start="0"/>
          <w:cols w:space="708"/>
          <w:titlePg/>
          <w:docGrid w:linePitch="360"/>
        </w:sectPr>
      </w:pPr>
    </w:p>
    <w:p w14:paraId="1F9F9F99" w14:textId="46ACBE2E" w:rsidR="00FF1751" w:rsidRPr="00DC69F3" w:rsidRDefault="00FF1751" w:rsidP="00DC69F3">
      <w:pPr>
        <w:spacing w:line="276" w:lineRule="auto"/>
        <w:rPr>
          <w:rFonts w:asciiTheme="majorHAnsi" w:hAnsiTheme="majorHAnsi" w:cstheme="majorHAnsi"/>
        </w:rPr>
      </w:pPr>
    </w:p>
    <w:p w14:paraId="49BA7704" w14:textId="510DBE45" w:rsidR="00F32C18" w:rsidRDefault="00F32C18">
      <w:pPr>
        <w:rPr>
          <w:rFonts w:asciiTheme="majorHAnsi" w:eastAsiaTheme="majorEastAsia" w:hAnsiTheme="majorHAnsi" w:cstheme="majorHAnsi"/>
          <w:b/>
          <w:sz w:val="32"/>
          <w:szCs w:val="32"/>
        </w:rPr>
      </w:pPr>
    </w:p>
    <w:p w14:paraId="1174A468" w14:textId="77777777" w:rsidR="00FF1751" w:rsidRPr="0054126F" w:rsidRDefault="00FF1751" w:rsidP="00DC69F3">
      <w:pPr>
        <w:pStyle w:val="Heading1"/>
        <w:spacing w:line="276" w:lineRule="auto"/>
        <w:rPr>
          <w:rFonts w:cstheme="majorHAnsi"/>
          <w:color w:val="FF0000"/>
        </w:rPr>
      </w:pPr>
      <w:bookmarkStart w:id="19" w:name="_Toc485664120"/>
      <w:r w:rsidRPr="00DC69F3">
        <w:rPr>
          <w:rFonts w:cstheme="majorHAnsi"/>
        </w:rPr>
        <w:t>Material List</w:t>
      </w:r>
      <w:bookmarkEnd w:id="19"/>
    </w:p>
    <w:tbl>
      <w:tblPr>
        <w:tblStyle w:val="GridTable4-Accent1"/>
        <w:tblW w:w="9634" w:type="dxa"/>
        <w:tblLook w:val="04A0" w:firstRow="1" w:lastRow="0" w:firstColumn="1" w:lastColumn="0" w:noHBand="0" w:noVBand="1"/>
      </w:tblPr>
      <w:tblGrid>
        <w:gridCol w:w="988"/>
        <w:gridCol w:w="3685"/>
        <w:gridCol w:w="2268"/>
        <w:gridCol w:w="1418"/>
        <w:gridCol w:w="1275"/>
      </w:tblGrid>
      <w:tr w:rsidR="00FF1751" w:rsidRPr="00DC69F3" w14:paraId="0818E92F" w14:textId="77777777" w:rsidTr="007977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2D3D5FD" w14:textId="77777777" w:rsidR="00FF1751" w:rsidRPr="00DC69F3" w:rsidRDefault="00FF1751" w:rsidP="00DC69F3">
            <w:pPr>
              <w:spacing w:line="276" w:lineRule="auto"/>
              <w:jc w:val="center"/>
              <w:rPr>
                <w:rFonts w:asciiTheme="majorHAnsi" w:hAnsiTheme="majorHAnsi" w:cstheme="majorHAnsi"/>
              </w:rPr>
            </w:pPr>
            <w:r w:rsidRPr="00DC69F3">
              <w:rPr>
                <w:rFonts w:asciiTheme="majorHAnsi" w:hAnsiTheme="majorHAnsi" w:cstheme="majorHAnsi"/>
              </w:rPr>
              <w:t>Part no.</w:t>
            </w:r>
          </w:p>
        </w:tc>
        <w:tc>
          <w:tcPr>
            <w:tcW w:w="3685" w:type="dxa"/>
          </w:tcPr>
          <w:p w14:paraId="53C52B31" w14:textId="77777777" w:rsidR="00FF1751" w:rsidRPr="00DC69F3" w:rsidRDefault="00FF1751"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Description</w:t>
            </w:r>
          </w:p>
        </w:tc>
        <w:tc>
          <w:tcPr>
            <w:tcW w:w="2268" w:type="dxa"/>
          </w:tcPr>
          <w:p w14:paraId="4E16E04D" w14:textId="77777777" w:rsidR="00FF1751" w:rsidRPr="00DC69F3" w:rsidRDefault="00FF1751"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Size</w:t>
            </w:r>
            <w:r w:rsidR="0002567E">
              <w:rPr>
                <w:rFonts w:asciiTheme="majorHAnsi" w:hAnsiTheme="majorHAnsi" w:cstheme="majorHAnsi"/>
              </w:rPr>
              <w:t xml:space="preserve"> (mm)</w:t>
            </w:r>
          </w:p>
        </w:tc>
        <w:tc>
          <w:tcPr>
            <w:tcW w:w="1418" w:type="dxa"/>
          </w:tcPr>
          <w:p w14:paraId="5EA7BA38" w14:textId="77777777" w:rsidR="00FF1751" w:rsidRPr="00DC69F3" w:rsidRDefault="00FF1751"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No. Required</w:t>
            </w:r>
          </w:p>
        </w:tc>
        <w:tc>
          <w:tcPr>
            <w:tcW w:w="1275" w:type="dxa"/>
          </w:tcPr>
          <w:p w14:paraId="639FE4C9" w14:textId="77777777" w:rsidR="00FF1751" w:rsidRPr="00DC69F3" w:rsidRDefault="00FF1751"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Material</w:t>
            </w:r>
          </w:p>
        </w:tc>
      </w:tr>
      <w:tr w:rsidR="00034C29" w:rsidRPr="00DC69F3" w14:paraId="742E57E5" w14:textId="77777777" w:rsidTr="0079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EB674B5" w14:textId="77777777" w:rsidR="00034C29" w:rsidRPr="00DC69F3" w:rsidRDefault="00034C29" w:rsidP="00034C29">
            <w:pPr>
              <w:spacing w:line="276" w:lineRule="auto"/>
              <w:rPr>
                <w:rFonts w:asciiTheme="majorHAnsi" w:hAnsiTheme="majorHAnsi" w:cstheme="majorHAnsi"/>
              </w:rPr>
            </w:pPr>
            <w:r>
              <w:rPr>
                <w:rFonts w:asciiTheme="majorHAnsi" w:hAnsiTheme="majorHAnsi" w:cstheme="majorHAnsi"/>
              </w:rPr>
              <w:t>A.</w:t>
            </w:r>
          </w:p>
        </w:tc>
        <w:tc>
          <w:tcPr>
            <w:tcW w:w="3685" w:type="dxa"/>
          </w:tcPr>
          <w:p w14:paraId="78A82C47" w14:textId="77777777" w:rsidR="00034C29" w:rsidRPr="00DC69F3" w:rsidRDefault="007E644B"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Base;</w:t>
            </w:r>
            <w:r w:rsidR="0002567E">
              <w:rPr>
                <w:rFonts w:asciiTheme="majorHAnsi" w:hAnsiTheme="majorHAnsi" w:cstheme="majorHAnsi"/>
              </w:rPr>
              <w:t xml:space="preserve"> joined with part B</w:t>
            </w:r>
          </w:p>
        </w:tc>
        <w:tc>
          <w:tcPr>
            <w:tcW w:w="2268" w:type="dxa"/>
          </w:tcPr>
          <w:p w14:paraId="66B7888A" w14:textId="77777777" w:rsidR="00034C29" w:rsidRPr="00DC69F3" w:rsidRDefault="00034C29"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0 x 25 x 25</w:t>
            </w:r>
          </w:p>
        </w:tc>
        <w:tc>
          <w:tcPr>
            <w:tcW w:w="1418" w:type="dxa"/>
          </w:tcPr>
          <w:p w14:paraId="29FE13F0" w14:textId="77777777" w:rsidR="00034C29" w:rsidRPr="00DC69F3" w:rsidRDefault="00034C29"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1275" w:type="dxa"/>
          </w:tcPr>
          <w:p w14:paraId="134FB70E" w14:textId="77777777" w:rsidR="00034C29" w:rsidRDefault="00034C29" w:rsidP="00034C29">
            <w:pPr>
              <w:cnfStyle w:val="000000100000" w:firstRow="0" w:lastRow="0" w:firstColumn="0" w:lastColumn="0" w:oddVBand="0" w:evenVBand="0" w:oddHBand="1" w:evenHBand="0" w:firstRowFirstColumn="0" w:firstRowLastColumn="0" w:lastRowFirstColumn="0" w:lastRowLastColumn="0"/>
            </w:pPr>
            <w:r w:rsidRPr="008715C2">
              <w:rPr>
                <w:rFonts w:asciiTheme="majorHAnsi" w:hAnsiTheme="majorHAnsi" w:cstheme="majorHAnsi"/>
              </w:rPr>
              <w:t>RHS</w:t>
            </w:r>
          </w:p>
        </w:tc>
      </w:tr>
      <w:tr w:rsidR="00034C29" w:rsidRPr="00DC69F3" w14:paraId="5BF8A6FA" w14:textId="77777777" w:rsidTr="007977FA">
        <w:tc>
          <w:tcPr>
            <w:cnfStyle w:val="001000000000" w:firstRow="0" w:lastRow="0" w:firstColumn="1" w:lastColumn="0" w:oddVBand="0" w:evenVBand="0" w:oddHBand="0" w:evenHBand="0" w:firstRowFirstColumn="0" w:firstRowLastColumn="0" w:lastRowFirstColumn="0" w:lastRowLastColumn="0"/>
            <w:tcW w:w="988" w:type="dxa"/>
          </w:tcPr>
          <w:p w14:paraId="30EED4CB" w14:textId="77777777" w:rsidR="00034C29" w:rsidRPr="00DC69F3" w:rsidRDefault="00034C29" w:rsidP="00034C29">
            <w:pPr>
              <w:spacing w:line="276" w:lineRule="auto"/>
              <w:rPr>
                <w:rFonts w:asciiTheme="majorHAnsi" w:hAnsiTheme="majorHAnsi" w:cstheme="majorHAnsi"/>
              </w:rPr>
            </w:pPr>
            <w:r>
              <w:rPr>
                <w:rFonts w:asciiTheme="majorHAnsi" w:hAnsiTheme="majorHAnsi" w:cstheme="majorHAnsi"/>
              </w:rPr>
              <w:t>B.</w:t>
            </w:r>
          </w:p>
        </w:tc>
        <w:tc>
          <w:tcPr>
            <w:tcW w:w="3685" w:type="dxa"/>
          </w:tcPr>
          <w:p w14:paraId="5566391A" w14:textId="77777777" w:rsidR="00034C29" w:rsidRPr="00DC69F3" w:rsidRDefault="007E644B"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Base;</w:t>
            </w:r>
            <w:r w:rsidR="0002567E">
              <w:rPr>
                <w:rFonts w:asciiTheme="majorHAnsi" w:hAnsiTheme="majorHAnsi" w:cstheme="majorHAnsi"/>
              </w:rPr>
              <w:t xml:space="preserve"> joined with part A</w:t>
            </w:r>
          </w:p>
        </w:tc>
        <w:tc>
          <w:tcPr>
            <w:tcW w:w="2268" w:type="dxa"/>
          </w:tcPr>
          <w:p w14:paraId="4DA96D9D" w14:textId="77777777" w:rsidR="00034C29" w:rsidRPr="00DC69F3" w:rsidRDefault="00034C29"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00 x 25 x 25</w:t>
            </w:r>
          </w:p>
        </w:tc>
        <w:tc>
          <w:tcPr>
            <w:tcW w:w="1418" w:type="dxa"/>
          </w:tcPr>
          <w:p w14:paraId="77DF11B3" w14:textId="77777777" w:rsidR="00034C29" w:rsidRPr="00DC69F3" w:rsidRDefault="00034C29"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1275" w:type="dxa"/>
          </w:tcPr>
          <w:p w14:paraId="43B6EEEC" w14:textId="77777777" w:rsidR="00034C29" w:rsidRDefault="00034C29" w:rsidP="00034C29">
            <w:pPr>
              <w:cnfStyle w:val="000000000000" w:firstRow="0" w:lastRow="0" w:firstColumn="0" w:lastColumn="0" w:oddVBand="0" w:evenVBand="0" w:oddHBand="0" w:evenHBand="0" w:firstRowFirstColumn="0" w:firstRowLastColumn="0" w:lastRowFirstColumn="0" w:lastRowLastColumn="0"/>
            </w:pPr>
            <w:r w:rsidRPr="008715C2">
              <w:rPr>
                <w:rFonts w:asciiTheme="majorHAnsi" w:hAnsiTheme="majorHAnsi" w:cstheme="majorHAnsi"/>
              </w:rPr>
              <w:t>RHS</w:t>
            </w:r>
          </w:p>
        </w:tc>
      </w:tr>
      <w:tr w:rsidR="00034C29" w:rsidRPr="00DC69F3" w14:paraId="39ACAE36" w14:textId="77777777" w:rsidTr="0079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D2ABD74" w14:textId="77777777" w:rsidR="00034C29" w:rsidRPr="00DC69F3" w:rsidRDefault="00034C29" w:rsidP="00034C29">
            <w:pPr>
              <w:spacing w:line="276" w:lineRule="auto"/>
              <w:rPr>
                <w:rFonts w:asciiTheme="majorHAnsi" w:hAnsiTheme="majorHAnsi" w:cstheme="majorHAnsi"/>
              </w:rPr>
            </w:pPr>
            <w:r>
              <w:rPr>
                <w:rFonts w:asciiTheme="majorHAnsi" w:hAnsiTheme="majorHAnsi" w:cstheme="majorHAnsi"/>
              </w:rPr>
              <w:t>C.</w:t>
            </w:r>
          </w:p>
        </w:tc>
        <w:tc>
          <w:tcPr>
            <w:tcW w:w="3685" w:type="dxa"/>
          </w:tcPr>
          <w:p w14:paraId="1BB2F5EA" w14:textId="77777777" w:rsidR="00034C29" w:rsidRPr="00DC69F3" w:rsidRDefault="007E644B"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Legs; </w:t>
            </w:r>
            <w:r w:rsidR="0002567E">
              <w:rPr>
                <w:rFonts w:asciiTheme="majorHAnsi" w:hAnsiTheme="majorHAnsi" w:cstheme="majorHAnsi"/>
              </w:rPr>
              <w:t>joined with part A and D</w:t>
            </w:r>
          </w:p>
        </w:tc>
        <w:tc>
          <w:tcPr>
            <w:tcW w:w="2268" w:type="dxa"/>
          </w:tcPr>
          <w:p w14:paraId="3B90E5B4" w14:textId="77777777" w:rsidR="00034C29" w:rsidRPr="00DC69F3" w:rsidRDefault="0002567E"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0 x 20 x 20</w:t>
            </w:r>
          </w:p>
        </w:tc>
        <w:tc>
          <w:tcPr>
            <w:tcW w:w="1418" w:type="dxa"/>
          </w:tcPr>
          <w:p w14:paraId="40C9001C" w14:textId="77777777" w:rsidR="00034C29" w:rsidRPr="00DC69F3" w:rsidRDefault="0002567E"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4</w:t>
            </w:r>
          </w:p>
        </w:tc>
        <w:tc>
          <w:tcPr>
            <w:tcW w:w="1275" w:type="dxa"/>
          </w:tcPr>
          <w:p w14:paraId="7A160437" w14:textId="77777777" w:rsidR="00034C29" w:rsidRDefault="00034C29" w:rsidP="00034C29">
            <w:pPr>
              <w:cnfStyle w:val="000000100000" w:firstRow="0" w:lastRow="0" w:firstColumn="0" w:lastColumn="0" w:oddVBand="0" w:evenVBand="0" w:oddHBand="1" w:evenHBand="0" w:firstRowFirstColumn="0" w:firstRowLastColumn="0" w:lastRowFirstColumn="0" w:lastRowLastColumn="0"/>
            </w:pPr>
            <w:r w:rsidRPr="008715C2">
              <w:rPr>
                <w:rFonts w:asciiTheme="majorHAnsi" w:hAnsiTheme="majorHAnsi" w:cstheme="majorHAnsi"/>
              </w:rPr>
              <w:t>RHS</w:t>
            </w:r>
          </w:p>
        </w:tc>
      </w:tr>
      <w:tr w:rsidR="00034C29" w:rsidRPr="00DC69F3" w14:paraId="3A625C76" w14:textId="77777777" w:rsidTr="007977FA">
        <w:tc>
          <w:tcPr>
            <w:cnfStyle w:val="001000000000" w:firstRow="0" w:lastRow="0" w:firstColumn="1" w:lastColumn="0" w:oddVBand="0" w:evenVBand="0" w:oddHBand="0" w:evenHBand="0" w:firstRowFirstColumn="0" w:firstRowLastColumn="0" w:lastRowFirstColumn="0" w:lastRowLastColumn="0"/>
            <w:tcW w:w="988" w:type="dxa"/>
          </w:tcPr>
          <w:p w14:paraId="30A42DC0" w14:textId="77777777" w:rsidR="00034C29" w:rsidRPr="00DC69F3" w:rsidRDefault="00034C29" w:rsidP="00034C29">
            <w:pPr>
              <w:spacing w:line="276" w:lineRule="auto"/>
              <w:rPr>
                <w:rFonts w:asciiTheme="majorHAnsi" w:hAnsiTheme="majorHAnsi" w:cstheme="majorHAnsi"/>
              </w:rPr>
            </w:pPr>
            <w:r>
              <w:rPr>
                <w:rFonts w:asciiTheme="majorHAnsi" w:hAnsiTheme="majorHAnsi" w:cstheme="majorHAnsi"/>
              </w:rPr>
              <w:t>D.</w:t>
            </w:r>
          </w:p>
        </w:tc>
        <w:tc>
          <w:tcPr>
            <w:tcW w:w="3685" w:type="dxa"/>
          </w:tcPr>
          <w:p w14:paraId="257BFA50" w14:textId="77777777" w:rsidR="00034C29" w:rsidRPr="00DC69F3" w:rsidRDefault="007E644B"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Support for H;</w:t>
            </w:r>
            <w:r w:rsidR="0002567E">
              <w:rPr>
                <w:rFonts w:asciiTheme="majorHAnsi" w:hAnsiTheme="majorHAnsi" w:cstheme="majorHAnsi"/>
              </w:rPr>
              <w:t xml:space="preserve"> joined with part H and C</w:t>
            </w:r>
          </w:p>
        </w:tc>
        <w:tc>
          <w:tcPr>
            <w:tcW w:w="2268" w:type="dxa"/>
          </w:tcPr>
          <w:p w14:paraId="203EA78E" w14:textId="77777777" w:rsidR="00034C29" w:rsidRPr="00DC69F3" w:rsidRDefault="00757C21"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00 x 25 x 25</w:t>
            </w:r>
          </w:p>
        </w:tc>
        <w:tc>
          <w:tcPr>
            <w:tcW w:w="1418" w:type="dxa"/>
          </w:tcPr>
          <w:p w14:paraId="1EAEB9EC" w14:textId="77777777" w:rsidR="00034C29" w:rsidRPr="00DC69F3" w:rsidRDefault="0002567E"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1275" w:type="dxa"/>
          </w:tcPr>
          <w:p w14:paraId="301F4337" w14:textId="77777777" w:rsidR="00034C29" w:rsidRDefault="00034C29" w:rsidP="00034C29">
            <w:pPr>
              <w:cnfStyle w:val="000000000000" w:firstRow="0" w:lastRow="0" w:firstColumn="0" w:lastColumn="0" w:oddVBand="0" w:evenVBand="0" w:oddHBand="0" w:evenHBand="0" w:firstRowFirstColumn="0" w:firstRowLastColumn="0" w:lastRowFirstColumn="0" w:lastRowLastColumn="0"/>
            </w:pPr>
            <w:r w:rsidRPr="008715C2">
              <w:rPr>
                <w:rFonts w:asciiTheme="majorHAnsi" w:hAnsiTheme="majorHAnsi" w:cstheme="majorHAnsi"/>
              </w:rPr>
              <w:t>RHS</w:t>
            </w:r>
          </w:p>
        </w:tc>
      </w:tr>
      <w:tr w:rsidR="00034C29" w:rsidRPr="00DC69F3" w14:paraId="79B894E9" w14:textId="77777777" w:rsidTr="0079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A81FFA5" w14:textId="77777777" w:rsidR="00034C29" w:rsidRPr="00DC69F3" w:rsidRDefault="00034C29" w:rsidP="00034C29">
            <w:pPr>
              <w:spacing w:line="276" w:lineRule="auto"/>
              <w:rPr>
                <w:rFonts w:asciiTheme="majorHAnsi" w:hAnsiTheme="majorHAnsi" w:cstheme="majorHAnsi"/>
              </w:rPr>
            </w:pPr>
            <w:r>
              <w:rPr>
                <w:rFonts w:asciiTheme="majorHAnsi" w:hAnsiTheme="majorHAnsi" w:cstheme="majorHAnsi"/>
              </w:rPr>
              <w:t>E.</w:t>
            </w:r>
          </w:p>
        </w:tc>
        <w:tc>
          <w:tcPr>
            <w:tcW w:w="3685" w:type="dxa"/>
          </w:tcPr>
          <w:p w14:paraId="1839428C" w14:textId="77777777" w:rsidR="00034C29" w:rsidRPr="00DC69F3" w:rsidRDefault="00757C21"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Joined with part</w:t>
            </w:r>
            <w:r w:rsidR="0002567E">
              <w:rPr>
                <w:rFonts w:asciiTheme="majorHAnsi" w:hAnsiTheme="majorHAnsi" w:cstheme="majorHAnsi"/>
              </w:rPr>
              <w:t xml:space="preserve"> F</w:t>
            </w:r>
          </w:p>
        </w:tc>
        <w:tc>
          <w:tcPr>
            <w:tcW w:w="2268" w:type="dxa"/>
          </w:tcPr>
          <w:p w14:paraId="67BAB406" w14:textId="77777777" w:rsidR="00034C29" w:rsidRPr="00DC69F3" w:rsidRDefault="00034C29"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00 x 20 x 20</w:t>
            </w:r>
          </w:p>
        </w:tc>
        <w:tc>
          <w:tcPr>
            <w:tcW w:w="1418" w:type="dxa"/>
          </w:tcPr>
          <w:p w14:paraId="009928BE" w14:textId="77777777" w:rsidR="00034C29" w:rsidRPr="00DC69F3" w:rsidRDefault="0002567E"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1275" w:type="dxa"/>
          </w:tcPr>
          <w:p w14:paraId="0EBCBD58" w14:textId="77777777" w:rsidR="00034C29" w:rsidRDefault="00034C29" w:rsidP="00034C29">
            <w:pPr>
              <w:cnfStyle w:val="000000100000" w:firstRow="0" w:lastRow="0" w:firstColumn="0" w:lastColumn="0" w:oddVBand="0" w:evenVBand="0" w:oddHBand="1" w:evenHBand="0" w:firstRowFirstColumn="0" w:firstRowLastColumn="0" w:lastRowFirstColumn="0" w:lastRowLastColumn="0"/>
            </w:pPr>
            <w:r w:rsidRPr="008715C2">
              <w:rPr>
                <w:rFonts w:asciiTheme="majorHAnsi" w:hAnsiTheme="majorHAnsi" w:cstheme="majorHAnsi"/>
              </w:rPr>
              <w:t>RHS</w:t>
            </w:r>
          </w:p>
        </w:tc>
      </w:tr>
      <w:tr w:rsidR="00034C29" w:rsidRPr="00DC69F3" w14:paraId="179A9207" w14:textId="77777777" w:rsidTr="007977FA">
        <w:tc>
          <w:tcPr>
            <w:cnfStyle w:val="001000000000" w:firstRow="0" w:lastRow="0" w:firstColumn="1" w:lastColumn="0" w:oddVBand="0" w:evenVBand="0" w:oddHBand="0" w:evenHBand="0" w:firstRowFirstColumn="0" w:firstRowLastColumn="0" w:lastRowFirstColumn="0" w:lastRowLastColumn="0"/>
            <w:tcW w:w="988" w:type="dxa"/>
          </w:tcPr>
          <w:p w14:paraId="39359FF9" w14:textId="77777777" w:rsidR="00034C29" w:rsidRPr="00DC69F3" w:rsidRDefault="00034C29" w:rsidP="00034C29">
            <w:pPr>
              <w:spacing w:line="276" w:lineRule="auto"/>
              <w:rPr>
                <w:rFonts w:asciiTheme="majorHAnsi" w:hAnsiTheme="majorHAnsi" w:cstheme="majorHAnsi"/>
              </w:rPr>
            </w:pPr>
            <w:r>
              <w:rPr>
                <w:rFonts w:asciiTheme="majorHAnsi" w:hAnsiTheme="majorHAnsi" w:cstheme="majorHAnsi"/>
              </w:rPr>
              <w:t>F.</w:t>
            </w:r>
          </w:p>
        </w:tc>
        <w:tc>
          <w:tcPr>
            <w:tcW w:w="3685" w:type="dxa"/>
          </w:tcPr>
          <w:p w14:paraId="5946F649" w14:textId="77777777" w:rsidR="00034C29" w:rsidRPr="00DC69F3" w:rsidRDefault="0002567E"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Joined with part E and G</w:t>
            </w:r>
          </w:p>
        </w:tc>
        <w:tc>
          <w:tcPr>
            <w:tcW w:w="2268" w:type="dxa"/>
          </w:tcPr>
          <w:p w14:paraId="12633EC4" w14:textId="77777777" w:rsidR="00034C29" w:rsidRPr="00DC69F3" w:rsidRDefault="00034C29"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0 x 20 x 20</w:t>
            </w:r>
          </w:p>
        </w:tc>
        <w:tc>
          <w:tcPr>
            <w:tcW w:w="1418" w:type="dxa"/>
          </w:tcPr>
          <w:p w14:paraId="046B9C6E" w14:textId="77777777" w:rsidR="00034C29" w:rsidRPr="00DC69F3" w:rsidRDefault="0002567E"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1275" w:type="dxa"/>
          </w:tcPr>
          <w:p w14:paraId="2F5CD66B" w14:textId="77777777" w:rsidR="00034C29" w:rsidRDefault="00034C29" w:rsidP="00034C29">
            <w:pPr>
              <w:cnfStyle w:val="000000000000" w:firstRow="0" w:lastRow="0" w:firstColumn="0" w:lastColumn="0" w:oddVBand="0" w:evenVBand="0" w:oddHBand="0" w:evenHBand="0" w:firstRowFirstColumn="0" w:firstRowLastColumn="0" w:lastRowFirstColumn="0" w:lastRowLastColumn="0"/>
            </w:pPr>
            <w:r w:rsidRPr="008715C2">
              <w:rPr>
                <w:rFonts w:asciiTheme="majorHAnsi" w:hAnsiTheme="majorHAnsi" w:cstheme="majorHAnsi"/>
              </w:rPr>
              <w:t>RHS</w:t>
            </w:r>
          </w:p>
        </w:tc>
      </w:tr>
      <w:tr w:rsidR="0056644E" w:rsidRPr="00DC69F3" w14:paraId="672B7BBE" w14:textId="77777777" w:rsidTr="0079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FE0D124" w14:textId="77777777" w:rsidR="0056644E" w:rsidRDefault="00D60C43" w:rsidP="00034C29">
            <w:pPr>
              <w:spacing w:line="276" w:lineRule="auto"/>
              <w:rPr>
                <w:rFonts w:asciiTheme="majorHAnsi" w:hAnsiTheme="majorHAnsi" w:cstheme="majorHAnsi"/>
              </w:rPr>
            </w:pPr>
            <w:r>
              <w:rPr>
                <w:rFonts w:asciiTheme="majorHAnsi" w:hAnsiTheme="majorHAnsi" w:cstheme="majorHAnsi"/>
              </w:rPr>
              <w:t>H.</w:t>
            </w:r>
          </w:p>
        </w:tc>
        <w:tc>
          <w:tcPr>
            <w:tcW w:w="3685" w:type="dxa"/>
          </w:tcPr>
          <w:p w14:paraId="0EC40735" w14:textId="77777777" w:rsidR="0056644E" w:rsidRPr="00DC69F3" w:rsidRDefault="007E644B"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Bent into U-shape;</w:t>
            </w:r>
            <w:r w:rsidR="0002567E">
              <w:rPr>
                <w:rFonts w:asciiTheme="majorHAnsi" w:hAnsiTheme="majorHAnsi" w:cstheme="majorHAnsi"/>
              </w:rPr>
              <w:t xml:space="preserve"> joined with part D</w:t>
            </w:r>
          </w:p>
        </w:tc>
        <w:tc>
          <w:tcPr>
            <w:tcW w:w="2268" w:type="dxa"/>
          </w:tcPr>
          <w:p w14:paraId="1155276A" w14:textId="77777777" w:rsidR="0056644E" w:rsidRDefault="00D51580"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w:t>
            </w:r>
            <w:r w:rsidR="00E87992">
              <w:rPr>
                <w:rFonts w:asciiTheme="majorHAnsi" w:hAnsiTheme="majorHAnsi" w:cstheme="majorHAnsi"/>
              </w:rPr>
              <w:t>00 x 20 x 20</w:t>
            </w:r>
          </w:p>
        </w:tc>
        <w:tc>
          <w:tcPr>
            <w:tcW w:w="1418" w:type="dxa"/>
          </w:tcPr>
          <w:p w14:paraId="0AD5D8F7" w14:textId="77777777" w:rsidR="0056644E" w:rsidRPr="00DC69F3" w:rsidRDefault="0002567E"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1275" w:type="dxa"/>
          </w:tcPr>
          <w:p w14:paraId="48F12BD6" w14:textId="77777777" w:rsidR="0056644E" w:rsidRPr="008715C2" w:rsidRDefault="00D51580" w:rsidP="00034C2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Metal pipe</w:t>
            </w:r>
          </w:p>
        </w:tc>
      </w:tr>
      <w:tr w:rsidR="00757C21" w:rsidRPr="00DC69F3" w14:paraId="2B14E2A1" w14:textId="77777777" w:rsidTr="007977FA">
        <w:tc>
          <w:tcPr>
            <w:cnfStyle w:val="001000000000" w:firstRow="0" w:lastRow="0" w:firstColumn="1" w:lastColumn="0" w:oddVBand="0" w:evenVBand="0" w:oddHBand="0" w:evenHBand="0" w:firstRowFirstColumn="0" w:firstRowLastColumn="0" w:lastRowFirstColumn="0" w:lastRowLastColumn="0"/>
            <w:tcW w:w="988" w:type="dxa"/>
          </w:tcPr>
          <w:p w14:paraId="0A372169" w14:textId="77777777" w:rsidR="00757C21" w:rsidRDefault="00757C21" w:rsidP="00034C29">
            <w:pPr>
              <w:spacing w:line="276" w:lineRule="auto"/>
              <w:rPr>
                <w:rFonts w:asciiTheme="majorHAnsi" w:hAnsiTheme="majorHAnsi" w:cstheme="majorHAnsi"/>
              </w:rPr>
            </w:pPr>
            <w:r>
              <w:rPr>
                <w:rFonts w:asciiTheme="majorHAnsi" w:hAnsiTheme="majorHAnsi" w:cstheme="majorHAnsi"/>
              </w:rPr>
              <w:t>I.</w:t>
            </w:r>
          </w:p>
        </w:tc>
        <w:tc>
          <w:tcPr>
            <w:tcW w:w="3685" w:type="dxa"/>
          </w:tcPr>
          <w:p w14:paraId="00097684" w14:textId="77777777" w:rsidR="00757C21" w:rsidRDefault="00757C21"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Bearing support</w:t>
            </w:r>
          </w:p>
        </w:tc>
        <w:tc>
          <w:tcPr>
            <w:tcW w:w="2268" w:type="dxa"/>
          </w:tcPr>
          <w:p w14:paraId="0614505E" w14:textId="77777777" w:rsidR="00757C21" w:rsidRDefault="00757C21"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 x 5 x 5</w:t>
            </w:r>
          </w:p>
        </w:tc>
        <w:tc>
          <w:tcPr>
            <w:tcW w:w="1418" w:type="dxa"/>
          </w:tcPr>
          <w:p w14:paraId="545BD248" w14:textId="77777777" w:rsidR="00757C21" w:rsidRDefault="00757C21"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8</w:t>
            </w:r>
          </w:p>
        </w:tc>
        <w:tc>
          <w:tcPr>
            <w:tcW w:w="1275" w:type="dxa"/>
          </w:tcPr>
          <w:p w14:paraId="619EFB20" w14:textId="77777777" w:rsidR="00757C21" w:rsidRDefault="00757C21" w:rsidP="00034C2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Metal pipe</w:t>
            </w:r>
          </w:p>
        </w:tc>
      </w:tr>
      <w:tr w:rsidR="00757C21" w:rsidRPr="00DC69F3" w14:paraId="61A1550F" w14:textId="77777777" w:rsidTr="0079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B46F275" w14:textId="77777777" w:rsidR="00757C21" w:rsidRDefault="00757C21" w:rsidP="00034C29">
            <w:pPr>
              <w:spacing w:line="276" w:lineRule="auto"/>
              <w:rPr>
                <w:rFonts w:asciiTheme="majorHAnsi" w:hAnsiTheme="majorHAnsi" w:cstheme="majorHAnsi"/>
              </w:rPr>
            </w:pPr>
            <w:r>
              <w:rPr>
                <w:rFonts w:asciiTheme="majorHAnsi" w:hAnsiTheme="majorHAnsi" w:cstheme="majorHAnsi"/>
              </w:rPr>
              <w:t>J.</w:t>
            </w:r>
          </w:p>
        </w:tc>
        <w:tc>
          <w:tcPr>
            <w:tcW w:w="3685" w:type="dxa"/>
          </w:tcPr>
          <w:p w14:paraId="4BD066A4" w14:textId="77777777" w:rsidR="00757C21" w:rsidRDefault="00E04773"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Roller blade wheels</w:t>
            </w:r>
          </w:p>
        </w:tc>
        <w:tc>
          <w:tcPr>
            <w:tcW w:w="2268" w:type="dxa"/>
          </w:tcPr>
          <w:p w14:paraId="14FE9040" w14:textId="77777777" w:rsidR="00757C21" w:rsidRDefault="00E04773"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80</w:t>
            </w:r>
          </w:p>
        </w:tc>
        <w:tc>
          <w:tcPr>
            <w:tcW w:w="1418" w:type="dxa"/>
          </w:tcPr>
          <w:p w14:paraId="04F0A598" w14:textId="77777777" w:rsidR="00757C21" w:rsidRDefault="00E04773"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8</w:t>
            </w:r>
          </w:p>
        </w:tc>
        <w:tc>
          <w:tcPr>
            <w:tcW w:w="1275" w:type="dxa"/>
          </w:tcPr>
          <w:p w14:paraId="1F0D707E" w14:textId="77777777" w:rsidR="00757C21" w:rsidRDefault="00E04773" w:rsidP="00034C2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w:t>
            </w:r>
          </w:p>
        </w:tc>
      </w:tr>
      <w:tr w:rsidR="00757C21" w:rsidRPr="00DC69F3" w14:paraId="29312C2A" w14:textId="77777777" w:rsidTr="007977FA">
        <w:tc>
          <w:tcPr>
            <w:cnfStyle w:val="001000000000" w:firstRow="0" w:lastRow="0" w:firstColumn="1" w:lastColumn="0" w:oddVBand="0" w:evenVBand="0" w:oddHBand="0" w:evenHBand="0" w:firstRowFirstColumn="0" w:firstRowLastColumn="0" w:lastRowFirstColumn="0" w:lastRowLastColumn="0"/>
            <w:tcW w:w="988" w:type="dxa"/>
          </w:tcPr>
          <w:p w14:paraId="0548FEA3" w14:textId="77777777" w:rsidR="00757C21" w:rsidRDefault="00757C21" w:rsidP="00034C29">
            <w:pPr>
              <w:spacing w:line="276" w:lineRule="auto"/>
              <w:rPr>
                <w:rFonts w:asciiTheme="majorHAnsi" w:hAnsiTheme="majorHAnsi" w:cstheme="majorHAnsi"/>
              </w:rPr>
            </w:pPr>
            <w:r>
              <w:rPr>
                <w:rFonts w:asciiTheme="majorHAnsi" w:hAnsiTheme="majorHAnsi" w:cstheme="majorHAnsi"/>
              </w:rPr>
              <w:t>K.</w:t>
            </w:r>
          </w:p>
        </w:tc>
        <w:tc>
          <w:tcPr>
            <w:tcW w:w="3685" w:type="dxa"/>
          </w:tcPr>
          <w:p w14:paraId="5C5D730D" w14:textId="77777777" w:rsidR="00757C21" w:rsidRDefault="00757C21"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Telescopic connection</w:t>
            </w:r>
          </w:p>
        </w:tc>
        <w:tc>
          <w:tcPr>
            <w:tcW w:w="2268" w:type="dxa"/>
          </w:tcPr>
          <w:p w14:paraId="0813B0A3" w14:textId="77777777" w:rsidR="00757C21" w:rsidRDefault="00757C21"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50 x 25 x 25</w:t>
            </w:r>
          </w:p>
        </w:tc>
        <w:tc>
          <w:tcPr>
            <w:tcW w:w="1418" w:type="dxa"/>
          </w:tcPr>
          <w:p w14:paraId="766C1ACE" w14:textId="77777777" w:rsidR="00757C21" w:rsidRDefault="00757C21"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1275" w:type="dxa"/>
          </w:tcPr>
          <w:p w14:paraId="2C4D3684" w14:textId="77777777" w:rsidR="00757C21" w:rsidRDefault="00757C21" w:rsidP="00034C2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RHS</w:t>
            </w:r>
          </w:p>
        </w:tc>
      </w:tr>
      <w:tr w:rsidR="00757C21" w:rsidRPr="00DC69F3" w14:paraId="26B18A9B" w14:textId="77777777" w:rsidTr="0079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E78024D" w14:textId="77777777" w:rsidR="00757C21" w:rsidRDefault="00757C21" w:rsidP="00034C29">
            <w:pPr>
              <w:spacing w:line="276" w:lineRule="auto"/>
              <w:rPr>
                <w:rFonts w:asciiTheme="majorHAnsi" w:hAnsiTheme="majorHAnsi" w:cstheme="majorHAnsi"/>
              </w:rPr>
            </w:pPr>
            <w:r>
              <w:rPr>
                <w:rFonts w:asciiTheme="majorHAnsi" w:hAnsiTheme="majorHAnsi" w:cstheme="majorHAnsi"/>
              </w:rPr>
              <w:t>L.</w:t>
            </w:r>
          </w:p>
        </w:tc>
        <w:tc>
          <w:tcPr>
            <w:tcW w:w="3685" w:type="dxa"/>
          </w:tcPr>
          <w:p w14:paraId="3CFD22E8" w14:textId="77777777" w:rsidR="00757C21" w:rsidRDefault="00757C21"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Telescopic connection</w:t>
            </w:r>
          </w:p>
        </w:tc>
        <w:tc>
          <w:tcPr>
            <w:tcW w:w="2268" w:type="dxa"/>
          </w:tcPr>
          <w:p w14:paraId="5630FD70" w14:textId="77777777" w:rsidR="00757C21" w:rsidRDefault="00757C21"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50 x 20 x 20</w:t>
            </w:r>
          </w:p>
        </w:tc>
        <w:tc>
          <w:tcPr>
            <w:tcW w:w="1418" w:type="dxa"/>
          </w:tcPr>
          <w:p w14:paraId="3077A5C1" w14:textId="77777777" w:rsidR="00757C21" w:rsidRDefault="00757C21"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1275" w:type="dxa"/>
          </w:tcPr>
          <w:p w14:paraId="791E9E73" w14:textId="77777777" w:rsidR="00757C21" w:rsidRDefault="00757C21" w:rsidP="00034C2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RHS</w:t>
            </w:r>
          </w:p>
        </w:tc>
      </w:tr>
      <w:tr w:rsidR="00757C21" w:rsidRPr="00DC69F3" w14:paraId="394ADC79" w14:textId="77777777" w:rsidTr="007977FA">
        <w:tc>
          <w:tcPr>
            <w:cnfStyle w:val="001000000000" w:firstRow="0" w:lastRow="0" w:firstColumn="1" w:lastColumn="0" w:oddVBand="0" w:evenVBand="0" w:oddHBand="0" w:evenHBand="0" w:firstRowFirstColumn="0" w:firstRowLastColumn="0" w:lastRowFirstColumn="0" w:lastRowLastColumn="0"/>
            <w:tcW w:w="988" w:type="dxa"/>
          </w:tcPr>
          <w:p w14:paraId="041F1449" w14:textId="77777777" w:rsidR="00757C21" w:rsidRDefault="00757C21" w:rsidP="00034C29">
            <w:pPr>
              <w:spacing w:line="276" w:lineRule="auto"/>
              <w:rPr>
                <w:rFonts w:asciiTheme="majorHAnsi" w:hAnsiTheme="majorHAnsi" w:cstheme="majorHAnsi"/>
              </w:rPr>
            </w:pPr>
            <w:r>
              <w:rPr>
                <w:rFonts w:asciiTheme="majorHAnsi" w:hAnsiTheme="majorHAnsi" w:cstheme="majorHAnsi"/>
              </w:rPr>
              <w:t>M.</w:t>
            </w:r>
          </w:p>
        </w:tc>
        <w:tc>
          <w:tcPr>
            <w:tcW w:w="3685" w:type="dxa"/>
          </w:tcPr>
          <w:p w14:paraId="3759DBEF" w14:textId="77777777" w:rsidR="00757C21" w:rsidRDefault="00757C21"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Handle</w:t>
            </w:r>
            <w:r w:rsidR="00250EE0">
              <w:rPr>
                <w:rFonts w:asciiTheme="majorHAnsi" w:hAnsiTheme="majorHAnsi" w:cstheme="majorHAnsi"/>
              </w:rPr>
              <w:t>; joined to N and O</w:t>
            </w:r>
          </w:p>
        </w:tc>
        <w:tc>
          <w:tcPr>
            <w:tcW w:w="2268" w:type="dxa"/>
          </w:tcPr>
          <w:p w14:paraId="0D572822" w14:textId="77777777" w:rsidR="00757C21" w:rsidRDefault="00757C21"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0 x 20 x 20</w:t>
            </w:r>
          </w:p>
        </w:tc>
        <w:tc>
          <w:tcPr>
            <w:tcW w:w="1418" w:type="dxa"/>
          </w:tcPr>
          <w:p w14:paraId="63AB5EB1" w14:textId="77777777" w:rsidR="00757C21" w:rsidRDefault="00757C21"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1275" w:type="dxa"/>
          </w:tcPr>
          <w:p w14:paraId="405C8AEF" w14:textId="77777777" w:rsidR="00757C21" w:rsidRDefault="00757C21" w:rsidP="00034C2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RHS</w:t>
            </w:r>
          </w:p>
        </w:tc>
      </w:tr>
      <w:tr w:rsidR="00757C21" w:rsidRPr="00DC69F3" w14:paraId="371DEF54" w14:textId="77777777" w:rsidTr="0079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7F8EC25" w14:textId="77777777" w:rsidR="00757C21" w:rsidRDefault="00757C21" w:rsidP="00034C29">
            <w:pPr>
              <w:spacing w:line="276" w:lineRule="auto"/>
              <w:rPr>
                <w:rFonts w:asciiTheme="majorHAnsi" w:hAnsiTheme="majorHAnsi" w:cstheme="majorHAnsi"/>
              </w:rPr>
            </w:pPr>
            <w:r>
              <w:rPr>
                <w:rFonts w:asciiTheme="majorHAnsi" w:hAnsiTheme="majorHAnsi" w:cstheme="majorHAnsi"/>
              </w:rPr>
              <w:t>N.</w:t>
            </w:r>
          </w:p>
        </w:tc>
        <w:tc>
          <w:tcPr>
            <w:tcW w:w="3685" w:type="dxa"/>
          </w:tcPr>
          <w:p w14:paraId="73880747" w14:textId="77777777" w:rsidR="00757C21" w:rsidRDefault="00757C21"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Handle</w:t>
            </w:r>
            <w:r w:rsidR="00250EE0">
              <w:rPr>
                <w:rFonts w:asciiTheme="majorHAnsi" w:hAnsiTheme="majorHAnsi" w:cstheme="majorHAnsi"/>
              </w:rPr>
              <w:t>; joined to M</w:t>
            </w:r>
          </w:p>
        </w:tc>
        <w:tc>
          <w:tcPr>
            <w:tcW w:w="2268" w:type="dxa"/>
          </w:tcPr>
          <w:p w14:paraId="448C25B4" w14:textId="77777777" w:rsidR="00757C21" w:rsidRDefault="00757C21"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0 x 20 x 20</w:t>
            </w:r>
          </w:p>
        </w:tc>
        <w:tc>
          <w:tcPr>
            <w:tcW w:w="1418" w:type="dxa"/>
          </w:tcPr>
          <w:p w14:paraId="4F8F4E6B" w14:textId="77777777" w:rsidR="00757C21" w:rsidRDefault="00757C21"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1275" w:type="dxa"/>
          </w:tcPr>
          <w:p w14:paraId="47C04B84" w14:textId="77777777" w:rsidR="00757C21" w:rsidRDefault="00757C21" w:rsidP="00034C2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RHS</w:t>
            </w:r>
          </w:p>
        </w:tc>
      </w:tr>
      <w:tr w:rsidR="00757C21" w:rsidRPr="00DC69F3" w14:paraId="04205DD2" w14:textId="77777777" w:rsidTr="007977FA">
        <w:tc>
          <w:tcPr>
            <w:cnfStyle w:val="001000000000" w:firstRow="0" w:lastRow="0" w:firstColumn="1" w:lastColumn="0" w:oddVBand="0" w:evenVBand="0" w:oddHBand="0" w:evenHBand="0" w:firstRowFirstColumn="0" w:firstRowLastColumn="0" w:lastRowFirstColumn="0" w:lastRowLastColumn="0"/>
            <w:tcW w:w="988" w:type="dxa"/>
          </w:tcPr>
          <w:p w14:paraId="12734455" w14:textId="77777777" w:rsidR="00757C21" w:rsidRDefault="00757C21" w:rsidP="00034C29">
            <w:pPr>
              <w:spacing w:line="276" w:lineRule="auto"/>
              <w:rPr>
                <w:rFonts w:asciiTheme="majorHAnsi" w:hAnsiTheme="majorHAnsi" w:cstheme="majorHAnsi"/>
              </w:rPr>
            </w:pPr>
            <w:r>
              <w:rPr>
                <w:rFonts w:asciiTheme="majorHAnsi" w:hAnsiTheme="majorHAnsi" w:cstheme="majorHAnsi"/>
              </w:rPr>
              <w:t>0.</w:t>
            </w:r>
          </w:p>
        </w:tc>
        <w:tc>
          <w:tcPr>
            <w:tcW w:w="3685" w:type="dxa"/>
          </w:tcPr>
          <w:p w14:paraId="6B112A0C" w14:textId="77777777" w:rsidR="00757C21" w:rsidRDefault="00757C21"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Holds bearings</w:t>
            </w:r>
          </w:p>
        </w:tc>
        <w:tc>
          <w:tcPr>
            <w:tcW w:w="2268" w:type="dxa"/>
          </w:tcPr>
          <w:p w14:paraId="0C86FEE8" w14:textId="77777777" w:rsidR="00757C21" w:rsidRDefault="00757C21"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00 x 70 x 70</w:t>
            </w:r>
          </w:p>
        </w:tc>
        <w:tc>
          <w:tcPr>
            <w:tcW w:w="1418" w:type="dxa"/>
          </w:tcPr>
          <w:p w14:paraId="31EDB72A" w14:textId="77777777" w:rsidR="00757C21" w:rsidRDefault="00757C21" w:rsidP="00034C2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1275" w:type="dxa"/>
          </w:tcPr>
          <w:p w14:paraId="07989888" w14:textId="77777777" w:rsidR="00757C21" w:rsidRDefault="00250EE0" w:rsidP="00034C2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Steel</w:t>
            </w:r>
          </w:p>
        </w:tc>
      </w:tr>
      <w:tr w:rsidR="00E04773" w:rsidRPr="00DC69F3" w14:paraId="032DCD3A" w14:textId="77777777" w:rsidTr="0079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8BBEE8B" w14:textId="77777777" w:rsidR="00E04773" w:rsidRDefault="00E04773" w:rsidP="00034C29">
            <w:pPr>
              <w:spacing w:line="276" w:lineRule="auto"/>
              <w:rPr>
                <w:rFonts w:asciiTheme="majorHAnsi" w:hAnsiTheme="majorHAnsi" w:cstheme="majorHAnsi"/>
              </w:rPr>
            </w:pPr>
            <w:r>
              <w:rPr>
                <w:rFonts w:asciiTheme="majorHAnsi" w:hAnsiTheme="majorHAnsi" w:cstheme="majorHAnsi"/>
              </w:rPr>
              <w:t>P.</w:t>
            </w:r>
          </w:p>
        </w:tc>
        <w:tc>
          <w:tcPr>
            <w:tcW w:w="3685" w:type="dxa"/>
          </w:tcPr>
          <w:p w14:paraId="0CBB3F9D" w14:textId="77777777" w:rsidR="00E04773" w:rsidRDefault="00E04773"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Bearings</w:t>
            </w:r>
          </w:p>
        </w:tc>
        <w:tc>
          <w:tcPr>
            <w:tcW w:w="2268" w:type="dxa"/>
          </w:tcPr>
          <w:p w14:paraId="068419D8" w14:textId="77777777" w:rsidR="00E04773" w:rsidRDefault="00E04773"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4</w:t>
            </w:r>
          </w:p>
        </w:tc>
        <w:tc>
          <w:tcPr>
            <w:tcW w:w="1418" w:type="dxa"/>
          </w:tcPr>
          <w:p w14:paraId="14E0229A" w14:textId="77777777" w:rsidR="00E04773" w:rsidRDefault="00E04773" w:rsidP="00034C2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4</w:t>
            </w:r>
          </w:p>
        </w:tc>
        <w:tc>
          <w:tcPr>
            <w:tcW w:w="1275" w:type="dxa"/>
          </w:tcPr>
          <w:p w14:paraId="759C2B15" w14:textId="77777777" w:rsidR="00E04773" w:rsidRDefault="00E04773" w:rsidP="00034C2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w:t>
            </w:r>
          </w:p>
        </w:tc>
      </w:tr>
    </w:tbl>
    <w:p w14:paraId="0F26E2A5" w14:textId="77777777" w:rsidR="00FF1751" w:rsidRPr="00DC69F3" w:rsidRDefault="00FF1751" w:rsidP="00DC69F3">
      <w:pPr>
        <w:spacing w:line="276" w:lineRule="auto"/>
        <w:rPr>
          <w:rFonts w:asciiTheme="majorHAnsi" w:hAnsiTheme="majorHAnsi" w:cstheme="majorHAnsi"/>
        </w:rPr>
      </w:pPr>
    </w:p>
    <w:p w14:paraId="61D18CBD" w14:textId="77777777" w:rsidR="00FF1751" w:rsidRPr="00DC69F3" w:rsidRDefault="00FF1751" w:rsidP="00DC69F3">
      <w:pPr>
        <w:pStyle w:val="Heading1"/>
        <w:spacing w:line="276" w:lineRule="auto"/>
        <w:rPr>
          <w:rFonts w:cstheme="majorHAnsi"/>
        </w:rPr>
      </w:pPr>
      <w:bookmarkStart w:id="20" w:name="_Toc485664121"/>
      <w:r w:rsidRPr="00DC69F3">
        <w:rPr>
          <w:rFonts w:cstheme="majorHAnsi"/>
        </w:rPr>
        <w:t>Work Method Statement</w:t>
      </w:r>
      <w:bookmarkEnd w:id="20"/>
      <w:r w:rsidRPr="00DC69F3">
        <w:rPr>
          <w:rFonts w:cstheme="majorHAnsi"/>
        </w:rPr>
        <w:t xml:space="preserve"> </w:t>
      </w:r>
    </w:p>
    <w:tbl>
      <w:tblPr>
        <w:tblStyle w:val="GridTable4-Accent1"/>
        <w:tblW w:w="9493" w:type="dxa"/>
        <w:tblLook w:val="04A0" w:firstRow="1" w:lastRow="0" w:firstColumn="1" w:lastColumn="0" w:noHBand="0" w:noVBand="1"/>
      </w:tblPr>
      <w:tblGrid>
        <w:gridCol w:w="1555"/>
        <w:gridCol w:w="1984"/>
        <w:gridCol w:w="1134"/>
        <w:gridCol w:w="2999"/>
        <w:gridCol w:w="1821"/>
      </w:tblGrid>
      <w:tr w:rsidR="00FF1751" w:rsidRPr="00DC69F3" w14:paraId="0B4AB8F1" w14:textId="77777777" w:rsidTr="007977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F11135D" w14:textId="77777777" w:rsidR="00FF1751" w:rsidRPr="00DC69F3" w:rsidRDefault="004B3FA8" w:rsidP="00DC69F3">
            <w:pPr>
              <w:spacing w:line="276" w:lineRule="auto"/>
              <w:jc w:val="center"/>
              <w:rPr>
                <w:rFonts w:asciiTheme="majorHAnsi" w:hAnsiTheme="majorHAnsi" w:cstheme="majorHAnsi"/>
              </w:rPr>
            </w:pPr>
            <w:r w:rsidRPr="00DC69F3">
              <w:rPr>
                <w:rFonts w:asciiTheme="majorHAnsi" w:hAnsiTheme="majorHAnsi" w:cstheme="majorHAnsi"/>
              </w:rPr>
              <w:t>Key</w:t>
            </w:r>
            <w:r w:rsidR="00266BA2" w:rsidRPr="00DC69F3">
              <w:rPr>
                <w:rFonts w:asciiTheme="majorHAnsi" w:hAnsiTheme="majorHAnsi" w:cstheme="majorHAnsi"/>
              </w:rPr>
              <w:t xml:space="preserve"> </w:t>
            </w:r>
            <w:r w:rsidR="00E30F04" w:rsidRPr="00DC69F3">
              <w:rPr>
                <w:rFonts w:asciiTheme="majorHAnsi" w:hAnsiTheme="majorHAnsi" w:cstheme="majorHAnsi"/>
              </w:rPr>
              <w:t>Stage of Production</w:t>
            </w:r>
          </w:p>
        </w:tc>
        <w:tc>
          <w:tcPr>
            <w:tcW w:w="1984" w:type="dxa"/>
          </w:tcPr>
          <w:p w14:paraId="0D20B56C" w14:textId="77777777" w:rsidR="00FF1751" w:rsidRPr="00DC69F3" w:rsidRDefault="00E30F04"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Hazards</w:t>
            </w:r>
          </w:p>
        </w:tc>
        <w:tc>
          <w:tcPr>
            <w:tcW w:w="1134" w:type="dxa"/>
          </w:tcPr>
          <w:p w14:paraId="3ADCB385" w14:textId="77777777" w:rsidR="00FF1751" w:rsidRPr="00DC69F3" w:rsidRDefault="00E30F04"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Level of Risk</w:t>
            </w:r>
          </w:p>
        </w:tc>
        <w:tc>
          <w:tcPr>
            <w:tcW w:w="2999" w:type="dxa"/>
          </w:tcPr>
          <w:p w14:paraId="3FDFD380" w14:textId="77777777" w:rsidR="00FF1751" w:rsidRPr="00DC69F3" w:rsidRDefault="00E30F04"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Hazard Control</w:t>
            </w:r>
          </w:p>
        </w:tc>
        <w:tc>
          <w:tcPr>
            <w:tcW w:w="1821" w:type="dxa"/>
          </w:tcPr>
          <w:p w14:paraId="08C1BBB5" w14:textId="77777777" w:rsidR="00FF1751" w:rsidRPr="00DC69F3" w:rsidRDefault="00E30F04" w:rsidP="00DC69F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C69F3">
              <w:rPr>
                <w:rFonts w:asciiTheme="majorHAnsi" w:hAnsiTheme="majorHAnsi" w:cstheme="majorHAnsi"/>
              </w:rPr>
              <w:t>Responsibility</w:t>
            </w:r>
          </w:p>
        </w:tc>
      </w:tr>
      <w:tr w:rsidR="00FF1751" w:rsidRPr="00DC69F3" w14:paraId="5289DCDB" w14:textId="77777777" w:rsidTr="0079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CA5B324" w14:textId="77777777" w:rsidR="00FF1751" w:rsidRPr="00DC69F3" w:rsidRDefault="00034C29" w:rsidP="00DC69F3">
            <w:pPr>
              <w:spacing w:line="276" w:lineRule="auto"/>
              <w:rPr>
                <w:rFonts w:asciiTheme="majorHAnsi" w:hAnsiTheme="majorHAnsi" w:cstheme="majorHAnsi"/>
              </w:rPr>
            </w:pPr>
            <w:r>
              <w:rPr>
                <w:rFonts w:asciiTheme="majorHAnsi" w:hAnsiTheme="majorHAnsi" w:cstheme="majorHAnsi"/>
              </w:rPr>
              <w:t>Cutting Metal</w:t>
            </w:r>
          </w:p>
        </w:tc>
        <w:tc>
          <w:tcPr>
            <w:tcW w:w="1984" w:type="dxa"/>
          </w:tcPr>
          <w:p w14:paraId="0BD651C2" w14:textId="77777777" w:rsidR="00FF1751" w:rsidRPr="00DC69F3" w:rsidRDefault="00034C29"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Cuts</w:t>
            </w:r>
            <w:r w:rsidR="00600BA5">
              <w:rPr>
                <w:rFonts w:asciiTheme="majorHAnsi" w:hAnsiTheme="majorHAnsi" w:cstheme="majorHAnsi"/>
              </w:rPr>
              <w:t xml:space="preserve"> from blade</w:t>
            </w:r>
          </w:p>
        </w:tc>
        <w:tc>
          <w:tcPr>
            <w:tcW w:w="1134" w:type="dxa"/>
          </w:tcPr>
          <w:p w14:paraId="380B459C" w14:textId="77777777" w:rsidR="00FF1751" w:rsidRPr="00DC69F3" w:rsidRDefault="0054126F"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Low</w:t>
            </w:r>
          </w:p>
        </w:tc>
        <w:tc>
          <w:tcPr>
            <w:tcW w:w="2999" w:type="dxa"/>
          </w:tcPr>
          <w:p w14:paraId="237A4C1D" w14:textId="77777777" w:rsidR="00FF1751" w:rsidRPr="00DC69F3" w:rsidRDefault="00034C29"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Operating machinery with all necessary safety </w:t>
            </w:r>
            <w:r w:rsidR="00600BA5">
              <w:rPr>
                <w:rFonts w:asciiTheme="majorHAnsi" w:hAnsiTheme="majorHAnsi" w:cstheme="majorHAnsi"/>
              </w:rPr>
              <w:t>equipment</w:t>
            </w:r>
            <w:r>
              <w:rPr>
                <w:rFonts w:asciiTheme="majorHAnsi" w:hAnsiTheme="majorHAnsi" w:cstheme="majorHAnsi"/>
              </w:rPr>
              <w:t xml:space="preserve"> </w:t>
            </w:r>
          </w:p>
        </w:tc>
        <w:tc>
          <w:tcPr>
            <w:tcW w:w="1821" w:type="dxa"/>
          </w:tcPr>
          <w:p w14:paraId="25C6B13B" w14:textId="77777777" w:rsidR="00FF1751" w:rsidRPr="00DC69F3" w:rsidRDefault="00892B66"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Myself</w:t>
            </w:r>
          </w:p>
        </w:tc>
      </w:tr>
      <w:tr w:rsidR="00FF1751" w:rsidRPr="00DC69F3" w14:paraId="2AA9CC20" w14:textId="77777777" w:rsidTr="007977FA">
        <w:tc>
          <w:tcPr>
            <w:cnfStyle w:val="001000000000" w:firstRow="0" w:lastRow="0" w:firstColumn="1" w:lastColumn="0" w:oddVBand="0" w:evenVBand="0" w:oddHBand="0" w:evenHBand="0" w:firstRowFirstColumn="0" w:firstRowLastColumn="0" w:lastRowFirstColumn="0" w:lastRowLastColumn="0"/>
            <w:tcW w:w="1555" w:type="dxa"/>
          </w:tcPr>
          <w:p w14:paraId="0DEA8EC9" w14:textId="77777777" w:rsidR="00FF1751" w:rsidRPr="00DC69F3" w:rsidRDefault="007E644B" w:rsidP="00DC69F3">
            <w:pPr>
              <w:spacing w:line="276" w:lineRule="auto"/>
              <w:rPr>
                <w:rFonts w:asciiTheme="majorHAnsi" w:hAnsiTheme="majorHAnsi" w:cstheme="majorHAnsi"/>
              </w:rPr>
            </w:pPr>
            <w:r>
              <w:rPr>
                <w:rFonts w:asciiTheme="majorHAnsi" w:hAnsiTheme="majorHAnsi" w:cstheme="majorHAnsi"/>
              </w:rPr>
              <w:t>Welding</w:t>
            </w:r>
            <w:r w:rsidR="00892B66">
              <w:rPr>
                <w:rFonts w:asciiTheme="majorHAnsi" w:hAnsiTheme="majorHAnsi" w:cstheme="majorHAnsi"/>
              </w:rPr>
              <w:t xml:space="preserve"> </w:t>
            </w:r>
          </w:p>
        </w:tc>
        <w:tc>
          <w:tcPr>
            <w:tcW w:w="1984" w:type="dxa"/>
          </w:tcPr>
          <w:p w14:paraId="7A746499" w14:textId="77777777" w:rsidR="00FF1751" w:rsidRPr="00DC69F3" w:rsidRDefault="00892B66"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Burns, blindness </w:t>
            </w:r>
          </w:p>
        </w:tc>
        <w:tc>
          <w:tcPr>
            <w:tcW w:w="1134" w:type="dxa"/>
          </w:tcPr>
          <w:p w14:paraId="5E442888" w14:textId="77777777" w:rsidR="00FF1751" w:rsidRPr="00DC69F3" w:rsidRDefault="00892B66"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Medium</w:t>
            </w:r>
          </w:p>
        </w:tc>
        <w:tc>
          <w:tcPr>
            <w:tcW w:w="2999" w:type="dxa"/>
          </w:tcPr>
          <w:p w14:paraId="77D3D96C" w14:textId="77777777" w:rsidR="00FF1751" w:rsidRPr="00DC69F3" w:rsidRDefault="00892B66"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Using all provided safety equipment and being responsible with equipment</w:t>
            </w:r>
          </w:p>
        </w:tc>
        <w:tc>
          <w:tcPr>
            <w:tcW w:w="1821" w:type="dxa"/>
          </w:tcPr>
          <w:p w14:paraId="1548F348" w14:textId="77777777" w:rsidR="00FF1751" w:rsidRPr="00DC69F3" w:rsidRDefault="00892B66"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Myself</w:t>
            </w:r>
          </w:p>
        </w:tc>
      </w:tr>
      <w:tr w:rsidR="00D51580" w:rsidRPr="00DC69F3" w14:paraId="1A6FEBAA" w14:textId="77777777" w:rsidTr="0079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F08BF97" w14:textId="77777777" w:rsidR="00D51580" w:rsidRDefault="00886420" w:rsidP="00DC69F3">
            <w:pPr>
              <w:spacing w:line="276" w:lineRule="auto"/>
              <w:rPr>
                <w:rFonts w:asciiTheme="majorHAnsi" w:hAnsiTheme="majorHAnsi" w:cstheme="majorHAnsi"/>
              </w:rPr>
            </w:pPr>
            <w:r>
              <w:rPr>
                <w:rFonts w:asciiTheme="majorHAnsi" w:hAnsiTheme="majorHAnsi" w:cstheme="majorHAnsi"/>
              </w:rPr>
              <w:t>Bending Metal Pipes</w:t>
            </w:r>
          </w:p>
        </w:tc>
        <w:tc>
          <w:tcPr>
            <w:tcW w:w="1984" w:type="dxa"/>
          </w:tcPr>
          <w:p w14:paraId="1DAAE723" w14:textId="77777777" w:rsidR="00D51580" w:rsidRDefault="0054126F"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Crushing body parts</w:t>
            </w:r>
          </w:p>
        </w:tc>
        <w:tc>
          <w:tcPr>
            <w:tcW w:w="1134" w:type="dxa"/>
          </w:tcPr>
          <w:p w14:paraId="4071F70B" w14:textId="77777777" w:rsidR="00D51580" w:rsidRDefault="0054126F"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Low</w:t>
            </w:r>
          </w:p>
        </w:tc>
        <w:tc>
          <w:tcPr>
            <w:tcW w:w="2999" w:type="dxa"/>
          </w:tcPr>
          <w:p w14:paraId="6F1F25DA" w14:textId="77777777" w:rsidR="00D51580" w:rsidRDefault="0054126F"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Making sure to keep all body parts away from machine while in use</w:t>
            </w:r>
          </w:p>
        </w:tc>
        <w:tc>
          <w:tcPr>
            <w:tcW w:w="1821" w:type="dxa"/>
          </w:tcPr>
          <w:p w14:paraId="18FC19A1" w14:textId="77777777" w:rsidR="00D51580" w:rsidRDefault="0054126F"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Myself</w:t>
            </w:r>
          </w:p>
        </w:tc>
      </w:tr>
      <w:tr w:rsidR="00D51580" w:rsidRPr="00DC69F3" w14:paraId="59477E13" w14:textId="77777777" w:rsidTr="007977FA">
        <w:tc>
          <w:tcPr>
            <w:cnfStyle w:val="001000000000" w:firstRow="0" w:lastRow="0" w:firstColumn="1" w:lastColumn="0" w:oddVBand="0" w:evenVBand="0" w:oddHBand="0" w:evenHBand="0" w:firstRowFirstColumn="0" w:firstRowLastColumn="0" w:lastRowFirstColumn="0" w:lastRowLastColumn="0"/>
            <w:tcW w:w="1555" w:type="dxa"/>
          </w:tcPr>
          <w:p w14:paraId="52B098BF" w14:textId="77777777" w:rsidR="00D51580" w:rsidRDefault="00D51580" w:rsidP="00DC69F3">
            <w:pPr>
              <w:spacing w:line="276" w:lineRule="auto"/>
              <w:rPr>
                <w:rFonts w:asciiTheme="majorHAnsi" w:hAnsiTheme="majorHAnsi" w:cstheme="majorHAnsi"/>
              </w:rPr>
            </w:pPr>
            <w:r>
              <w:rPr>
                <w:rFonts w:asciiTheme="majorHAnsi" w:hAnsiTheme="majorHAnsi" w:cstheme="majorHAnsi"/>
              </w:rPr>
              <w:t xml:space="preserve">Grinding </w:t>
            </w:r>
          </w:p>
        </w:tc>
        <w:tc>
          <w:tcPr>
            <w:tcW w:w="1984" w:type="dxa"/>
          </w:tcPr>
          <w:p w14:paraId="5BE0B5DF" w14:textId="77777777" w:rsidR="00D51580" w:rsidRDefault="0054126F"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Cutting self and sparks in eyes</w:t>
            </w:r>
          </w:p>
        </w:tc>
        <w:tc>
          <w:tcPr>
            <w:tcW w:w="1134" w:type="dxa"/>
          </w:tcPr>
          <w:p w14:paraId="56AE07B9" w14:textId="77777777" w:rsidR="00D51580" w:rsidRDefault="0054126F"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Low</w:t>
            </w:r>
          </w:p>
        </w:tc>
        <w:tc>
          <w:tcPr>
            <w:tcW w:w="2999" w:type="dxa"/>
          </w:tcPr>
          <w:p w14:paraId="6D6B2AA2" w14:textId="77777777" w:rsidR="00D51580" w:rsidRDefault="0054126F"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Wearing all necessary safety equipment and using machinery correctly</w:t>
            </w:r>
          </w:p>
        </w:tc>
        <w:tc>
          <w:tcPr>
            <w:tcW w:w="1821" w:type="dxa"/>
          </w:tcPr>
          <w:p w14:paraId="434F6E4E" w14:textId="77777777" w:rsidR="00D51580" w:rsidRDefault="0054126F"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Myself</w:t>
            </w:r>
          </w:p>
        </w:tc>
      </w:tr>
      <w:tr w:rsidR="00D51580" w:rsidRPr="00DC69F3" w14:paraId="790F1850" w14:textId="77777777" w:rsidTr="0079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6BC93A4" w14:textId="77777777" w:rsidR="00D51580" w:rsidRDefault="00D51580" w:rsidP="00DC69F3">
            <w:pPr>
              <w:spacing w:line="276" w:lineRule="auto"/>
              <w:rPr>
                <w:rFonts w:asciiTheme="majorHAnsi" w:hAnsiTheme="majorHAnsi" w:cstheme="majorHAnsi"/>
              </w:rPr>
            </w:pPr>
            <w:r>
              <w:rPr>
                <w:rFonts w:asciiTheme="majorHAnsi" w:hAnsiTheme="majorHAnsi" w:cstheme="majorHAnsi"/>
              </w:rPr>
              <w:t>Drilling</w:t>
            </w:r>
          </w:p>
        </w:tc>
        <w:tc>
          <w:tcPr>
            <w:tcW w:w="1984" w:type="dxa"/>
          </w:tcPr>
          <w:p w14:paraId="2B78D445" w14:textId="77777777" w:rsidR="00D51580" w:rsidRDefault="0054126F"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Cutting self</w:t>
            </w:r>
          </w:p>
        </w:tc>
        <w:tc>
          <w:tcPr>
            <w:tcW w:w="1134" w:type="dxa"/>
          </w:tcPr>
          <w:p w14:paraId="55741ECD" w14:textId="77777777" w:rsidR="00D51580" w:rsidRDefault="0054126F"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Low</w:t>
            </w:r>
          </w:p>
        </w:tc>
        <w:tc>
          <w:tcPr>
            <w:tcW w:w="2999" w:type="dxa"/>
          </w:tcPr>
          <w:p w14:paraId="62CE801A" w14:textId="77777777" w:rsidR="00D51580" w:rsidRDefault="0054126F"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Wearing all necessary safety equipment and using machinery correctly</w:t>
            </w:r>
          </w:p>
        </w:tc>
        <w:tc>
          <w:tcPr>
            <w:tcW w:w="1821" w:type="dxa"/>
          </w:tcPr>
          <w:p w14:paraId="27155949" w14:textId="77777777" w:rsidR="00D51580" w:rsidRDefault="0054126F" w:rsidP="00DC69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Myself</w:t>
            </w:r>
          </w:p>
        </w:tc>
      </w:tr>
      <w:tr w:rsidR="00E04773" w:rsidRPr="00DC69F3" w14:paraId="30F82995" w14:textId="77777777" w:rsidTr="007977FA">
        <w:tc>
          <w:tcPr>
            <w:cnfStyle w:val="001000000000" w:firstRow="0" w:lastRow="0" w:firstColumn="1" w:lastColumn="0" w:oddVBand="0" w:evenVBand="0" w:oddHBand="0" w:evenHBand="0" w:firstRowFirstColumn="0" w:firstRowLastColumn="0" w:lastRowFirstColumn="0" w:lastRowLastColumn="0"/>
            <w:tcW w:w="1555" w:type="dxa"/>
          </w:tcPr>
          <w:p w14:paraId="5324AA40" w14:textId="77777777" w:rsidR="00E04773" w:rsidRDefault="00E04773" w:rsidP="00DC69F3">
            <w:pPr>
              <w:spacing w:line="276" w:lineRule="auto"/>
              <w:rPr>
                <w:rFonts w:asciiTheme="majorHAnsi" w:hAnsiTheme="majorHAnsi" w:cstheme="majorHAnsi"/>
              </w:rPr>
            </w:pPr>
            <w:r>
              <w:rPr>
                <w:rFonts w:asciiTheme="majorHAnsi" w:hAnsiTheme="majorHAnsi" w:cstheme="majorHAnsi"/>
              </w:rPr>
              <w:t xml:space="preserve">Lathing </w:t>
            </w:r>
          </w:p>
        </w:tc>
        <w:tc>
          <w:tcPr>
            <w:tcW w:w="1984" w:type="dxa"/>
          </w:tcPr>
          <w:p w14:paraId="40A43663" w14:textId="77777777" w:rsidR="00E04773" w:rsidRDefault="00E04773"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Cuts</w:t>
            </w:r>
          </w:p>
        </w:tc>
        <w:tc>
          <w:tcPr>
            <w:tcW w:w="1134" w:type="dxa"/>
          </w:tcPr>
          <w:p w14:paraId="76C74555" w14:textId="77777777" w:rsidR="00E04773" w:rsidRDefault="00E04773"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Low</w:t>
            </w:r>
          </w:p>
        </w:tc>
        <w:tc>
          <w:tcPr>
            <w:tcW w:w="2999" w:type="dxa"/>
          </w:tcPr>
          <w:p w14:paraId="55BBD81F" w14:textId="77777777" w:rsidR="00E04773" w:rsidRDefault="00E04773"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Wearing all necessary safety equipment and using the machine correctly.</w:t>
            </w:r>
          </w:p>
        </w:tc>
        <w:tc>
          <w:tcPr>
            <w:tcW w:w="1821" w:type="dxa"/>
          </w:tcPr>
          <w:p w14:paraId="225EFC0C" w14:textId="77777777" w:rsidR="00E04773" w:rsidRDefault="00E04773" w:rsidP="00DC69F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Myself</w:t>
            </w:r>
          </w:p>
        </w:tc>
      </w:tr>
    </w:tbl>
    <w:p w14:paraId="6F2F0C7D" w14:textId="4DC94DEA" w:rsidR="00877D71" w:rsidRDefault="00877D71">
      <w:pPr>
        <w:rPr>
          <w:rFonts w:asciiTheme="majorHAnsi" w:hAnsiTheme="majorHAnsi" w:cstheme="majorHAnsi"/>
        </w:rPr>
      </w:pPr>
    </w:p>
    <w:p w14:paraId="08A62078" w14:textId="285E5506" w:rsidR="00D91019" w:rsidRDefault="00877D71" w:rsidP="00094124">
      <w:pPr>
        <w:pStyle w:val="Heading1"/>
        <w:tabs>
          <w:tab w:val="left" w:pos="7363"/>
        </w:tabs>
        <w:sectPr w:rsidR="00D91019" w:rsidSect="006F081C">
          <w:pgSz w:w="11906" w:h="16838"/>
          <w:pgMar w:top="1440" w:right="1440" w:bottom="1440" w:left="1440" w:header="708" w:footer="708" w:gutter="0"/>
          <w:pgNumType w:start="0"/>
          <w:cols w:space="708"/>
          <w:titlePg/>
          <w:docGrid w:linePitch="360"/>
        </w:sectPr>
      </w:pPr>
      <w:bookmarkStart w:id="21" w:name="_Toc485664122"/>
      <w:r>
        <w:t>Construction Process</w:t>
      </w:r>
      <w:bookmarkEnd w:id="21"/>
      <w:r w:rsidR="00094124">
        <w:tab/>
      </w:r>
      <w:r w:rsidR="00094124">
        <w:tab/>
      </w:r>
    </w:p>
    <w:p w14:paraId="723C7743" w14:textId="6A743F1D" w:rsidR="00D91019" w:rsidRPr="00D91019" w:rsidRDefault="00073F05" w:rsidP="00D91019">
      <w:pPr>
        <w:pStyle w:val="Heading2"/>
      </w:pPr>
      <w:r>
        <w:t>Drilling</w:t>
      </w:r>
    </w:p>
    <w:p w14:paraId="12C3A80B" w14:textId="03544447" w:rsidR="002B4E1F" w:rsidRDefault="00877D71">
      <w:pPr>
        <w:rPr>
          <w:noProof/>
          <w:lang w:eastAsia="en-AU"/>
        </w:rPr>
      </w:pPr>
      <w:r>
        <w:rPr>
          <w:noProof/>
          <w:lang w:eastAsia="en-AU"/>
        </w:rPr>
        <w:drawing>
          <wp:inline distT="0" distB="0" distL="0" distR="0" wp14:anchorId="0D5A8528" wp14:editId="69F59F5D">
            <wp:extent cx="1904562" cy="2539388"/>
            <wp:effectExtent l="0" t="0" r="635" b="0"/>
            <wp:docPr id="30" name="Picture 30" descr="C:\Users\Jackson\AppData\Local\Microsoft\Windows\INetCache\Content.Word\IMG_20170505_1100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ackson\AppData\Local\Microsoft\Windows\INetCache\Content.Word\IMG_20170505_110036.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07357" cy="2543115"/>
                    </a:xfrm>
                    <a:prstGeom prst="rect">
                      <a:avLst/>
                    </a:prstGeom>
                    <a:noFill/>
                    <a:ln>
                      <a:noFill/>
                    </a:ln>
                  </pic:spPr>
                </pic:pic>
              </a:graphicData>
            </a:graphic>
          </wp:inline>
        </w:drawing>
      </w:r>
    </w:p>
    <w:p w14:paraId="0D958015" w14:textId="6A72241E" w:rsidR="00D91019" w:rsidRDefault="00D91019" w:rsidP="00D91019">
      <w:pPr>
        <w:pStyle w:val="Heading2"/>
        <w:rPr>
          <w:noProof/>
          <w:lang w:eastAsia="en-AU"/>
        </w:rPr>
      </w:pPr>
      <w:r>
        <w:rPr>
          <w:noProof/>
          <w:lang w:eastAsia="en-AU"/>
        </w:rPr>
        <w:t>Grinding</w:t>
      </w:r>
    </w:p>
    <w:p w14:paraId="14B83B81" w14:textId="39881A09" w:rsidR="00D91019" w:rsidRDefault="00D91019">
      <w:pPr>
        <w:rPr>
          <w:noProof/>
          <w:lang w:eastAsia="en-AU"/>
        </w:rPr>
      </w:pPr>
      <w:r>
        <w:rPr>
          <w:noProof/>
          <w:lang w:eastAsia="en-AU"/>
        </w:rPr>
        <w:drawing>
          <wp:inline distT="0" distB="0" distL="0" distR="0" wp14:anchorId="355BA33C" wp14:editId="17921814">
            <wp:extent cx="1910715" cy="2551240"/>
            <wp:effectExtent l="0" t="0" r="0" b="1905"/>
            <wp:docPr id="29" name="Picture 29" descr="C:\Users\Jackson\AppData\Local\Microsoft\Windows\INetCache\Content.Word\IMG_20170503_09201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ackson\AppData\Local\Microsoft\Windows\INetCache\Content.Word\IMG_20170503_092012 (1).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24608" cy="2569790"/>
                    </a:xfrm>
                    <a:prstGeom prst="rect">
                      <a:avLst/>
                    </a:prstGeom>
                    <a:noFill/>
                    <a:ln>
                      <a:noFill/>
                    </a:ln>
                  </pic:spPr>
                </pic:pic>
              </a:graphicData>
            </a:graphic>
          </wp:inline>
        </w:drawing>
      </w:r>
    </w:p>
    <w:p w14:paraId="74957BC8" w14:textId="66DA6375" w:rsidR="00D91019" w:rsidRDefault="00D91019" w:rsidP="00D91019">
      <w:pPr>
        <w:pStyle w:val="Heading2"/>
        <w:rPr>
          <w:noProof/>
          <w:lang w:eastAsia="en-AU"/>
        </w:rPr>
      </w:pPr>
      <w:r>
        <w:rPr>
          <w:noProof/>
          <w:lang w:eastAsia="en-AU"/>
        </w:rPr>
        <w:t>Cutting</w:t>
      </w:r>
    </w:p>
    <w:p w14:paraId="37E079A0" w14:textId="78C6395E" w:rsidR="00D91019" w:rsidRDefault="00D91019">
      <w:pPr>
        <w:rPr>
          <w:noProof/>
          <w:lang w:eastAsia="en-AU"/>
        </w:rPr>
      </w:pPr>
      <w:r>
        <w:rPr>
          <w:noProof/>
          <w:lang w:eastAsia="en-AU"/>
        </w:rPr>
        <w:drawing>
          <wp:inline distT="0" distB="0" distL="0" distR="0" wp14:anchorId="6BE39BF4" wp14:editId="5806F7AA">
            <wp:extent cx="1939332" cy="1999686"/>
            <wp:effectExtent l="0" t="0" r="3810" b="635"/>
            <wp:docPr id="31" name="Picture 31" descr="C:\Users\Jackson\AppData\Local\Microsoft\Windows\INetCache\Content.Word\IMG_20170510_0938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ackson\AppData\Local\Microsoft\Windows\INetCache\Content.Word\IMG_20170510_093801.jp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3536"/>
                    <a:stretch/>
                  </pic:blipFill>
                  <pic:spPr bwMode="auto">
                    <a:xfrm>
                      <a:off x="0" y="0"/>
                      <a:ext cx="1981018" cy="2042670"/>
                    </a:xfrm>
                    <a:prstGeom prst="rect">
                      <a:avLst/>
                    </a:prstGeom>
                    <a:noFill/>
                    <a:ln>
                      <a:noFill/>
                    </a:ln>
                    <a:extLst>
                      <a:ext uri="{53640926-AAD7-44D8-BBD7-CCE9431645EC}">
                        <a14:shadowObscured xmlns:a14="http://schemas.microsoft.com/office/drawing/2010/main"/>
                      </a:ext>
                    </a:extLst>
                  </pic:spPr>
                </pic:pic>
              </a:graphicData>
            </a:graphic>
          </wp:inline>
        </w:drawing>
      </w:r>
    </w:p>
    <w:p w14:paraId="6793B326" w14:textId="77777777" w:rsidR="00D91019" w:rsidRDefault="00D91019" w:rsidP="00D91019">
      <w:pPr>
        <w:rPr>
          <w:lang w:eastAsia="en-AU"/>
        </w:rPr>
      </w:pPr>
    </w:p>
    <w:p w14:paraId="521ECCFD" w14:textId="02AAE48C" w:rsidR="00D91019" w:rsidRPr="00D91019" w:rsidRDefault="00D91019" w:rsidP="00D91019">
      <w:pPr>
        <w:pStyle w:val="Heading2"/>
        <w:rPr>
          <w:lang w:eastAsia="en-AU"/>
        </w:rPr>
      </w:pPr>
      <w:r>
        <w:rPr>
          <w:lang w:eastAsia="en-AU"/>
        </w:rPr>
        <w:t>Welding</w:t>
      </w:r>
    </w:p>
    <w:p w14:paraId="0EEFA760" w14:textId="739286FE" w:rsidR="00073F05" w:rsidRDefault="00D91019">
      <w:pPr>
        <w:rPr>
          <w:rFonts w:cstheme="majorHAnsi"/>
        </w:rPr>
      </w:pPr>
      <w:r>
        <w:rPr>
          <w:noProof/>
          <w:lang w:eastAsia="en-AU"/>
        </w:rPr>
        <w:drawing>
          <wp:inline distT="0" distB="0" distL="0" distR="0" wp14:anchorId="6210492B" wp14:editId="78343FA2">
            <wp:extent cx="2117976" cy="2818570"/>
            <wp:effectExtent l="0" t="0" r="0" b="1270"/>
            <wp:docPr id="542" name="Picture 542" descr="C:\Users\jacks\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acks\AppData\Local\Microsoft\Windows\INetCache\Content.Word\1.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126206" cy="2829522"/>
                    </a:xfrm>
                    <a:prstGeom prst="rect">
                      <a:avLst/>
                    </a:prstGeom>
                    <a:noFill/>
                    <a:ln>
                      <a:noFill/>
                    </a:ln>
                  </pic:spPr>
                </pic:pic>
              </a:graphicData>
            </a:graphic>
          </wp:inline>
        </w:drawing>
      </w:r>
    </w:p>
    <w:p w14:paraId="53C09C2B" w14:textId="77777777" w:rsidR="002B4E1F" w:rsidRDefault="00073F05" w:rsidP="00073F05">
      <w:pPr>
        <w:pStyle w:val="Heading2"/>
        <w:rPr>
          <w:noProof/>
          <w:lang w:eastAsia="en-AU"/>
        </w:rPr>
      </w:pPr>
      <w:r>
        <w:t>Visu</w:t>
      </w:r>
      <w:r w:rsidR="002B4E1F">
        <w:t xml:space="preserve">alisation </w:t>
      </w:r>
    </w:p>
    <w:p w14:paraId="3E4DC177" w14:textId="1F34064C" w:rsidR="00073F05" w:rsidRDefault="002B4E1F" w:rsidP="00FA532E">
      <w:r>
        <w:rPr>
          <w:noProof/>
          <w:lang w:eastAsia="en-AU"/>
        </w:rPr>
        <w:drawing>
          <wp:inline distT="0" distB="0" distL="0" distR="0" wp14:anchorId="42275085" wp14:editId="7948D54E">
            <wp:extent cx="1901190" cy="2546768"/>
            <wp:effectExtent l="0" t="0" r="3810" b="6350"/>
            <wp:docPr id="452" name="Picture 452" descr="C:\Users\Jackson\AppData\Local\Microsoft\Windows\INetCache\Content.Word\IMG_20170324_1041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Jackson\AppData\Local\Microsoft\Windows\INetCache\Content.Word\IMG_20170324_104107.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18910" cy="2570505"/>
                    </a:xfrm>
                    <a:prstGeom prst="rect">
                      <a:avLst/>
                    </a:prstGeom>
                    <a:noFill/>
                    <a:ln>
                      <a:noFill/>
                    </a:ln>
                  </pic:spPr>
                </pic:pic>
              </a:graphicData>
            </a:graphic>
          </wp:inline>
        </w:drawing>
      </w:r>
    </w:p>
    <w:p w14:paraId="51586D11" w14:textId="77777777" w:rsidR="00D91019" w:rsidRDefault="00D91019" w:rsidP="00D4437D">
      <w:pPr>
        <w:pStyle w:val="Heading2"/>
        <w:sectPr w:rsidR="00D91019" w:rsidSect="00D91019">
          <w:type w:val="continuous"/>
          <w:pgSz w:w="11906" w:h="16838"/>
          <w:pgMar w:top="1440" w:right="1440" w:bottom="1440" w:left="1440" w:header="708" w:footer="708" w:gutter="0"/>
          <w:pgNumType w:start="0"/>
          <w:cols w:num="2" w:space="708"/>
          <w:titlePg/>
          <w:docGrid w:linePitch="360"/>
        </w:sectPr>
      </w:pPr>
    </w:p>
    <w:p w14:paraId="08E2DE44" w14:textId="68384268" w:rsidR="00D4437D" w:rsidRPr="00D4437D" w:rsidRDefault="00D4437D" w:rsidP="00D4437D">
      <w:pPr>
        <w:pStyle w:val="Heading2"/>
      </w:pPr>
      <w:r>
        <w:t>Assembly</w:t>
      </w:r>
    </w:p>
    <w:p w14:paraId="1B00B283" w14:textId="0557428C" w:rsidR="00D91019" w:rsidRDefault="00D91019">
      <w:pPr>
        <w:rPr>
          <w:noProof/>
          <w:lang w:eastAsia="en-AU"/>
        </w:rPr>
      </w:pPr>
      <w:r>
        <w:rPr>
          <w:noProof/>
          <w:lang w:eastAsia="en-AU"/>
        </w:rPr>
        <w:drawing>
          <wp:inline distT="0" distB="0" distL="0" distR="0" wp14:anchorId="45E9C737" wp14:editId="7976665F">
            <wp:extent cx="5712488" cy="4284413"/>
            <wp:effectExtent l="0" t="0" r="2540" b="1905"/>
            <wp:docPr id="450" name="Picture 450" descr="C:\Users\Jackson\AppData\Local\Microsoft\Windows\INetCache\Content.Word\IMG_20170424_1458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ackson\AppData\Local\Microsoft\Windows\INetCache\Content.Word\IMG_20170424_145826.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4846" cy="4323682"/>
                    </a:xfrm>
                    <a:prstGeom prst="rect">
                      <a:avLst/>
                    </a:prstGeom>
                    <a:noFill/>
                    <a:ln>
                      <a:noFill/>
                    </a:ln>
                  </pic:spPr>
                </pic:pic>
              </a:graphicData>
            </a:graphic>
          </wp:inline>
        </w:drawing>
      </w:r>
      <w:r w:rsidR="00543A80">
        <w:rPr>
          <w:noProof/>
          <w:lang w:eastAsia="en-AU"/>
        </w:rPr>
        <w:pict w14:anchorId="3C9ABA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5pt;height:338.5pt">
            <v:imagedata r:id="rId46" o:title="p2"/>
          </v:shape>
        </w:pict>
      </w:r>
    </w:p>
    <w:p w14:paraId="479B7E43" w14:textId="15605954" w:rsidR="00D91019" w:rsidRDefault="0058164F">
      <w:pPr>
        <w:rPr>
          <w:noProof/>
          <w:lang w:eastAsia="en-AU"/>
        </w:rPr>
      </w:pPr>
      <w:r>
        <w:rPr>
          <w:noProof/>
          <w:lang w:eastAsia="en-AU"/>
        </w:rPr>
        <w:drawing>
          <wp:inline distT="0" distB="0" distL="0" distR="0" wp14:anchorId="305AA269" wp14:editId="20156532">
            <wp:extent cx="5716905" cy="4285615"/>
            <wp:effectExtent l="0" t="0" r="0" b="635"/>
            <wp:docPr id="543" name="Picture 543" descr="p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p2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16905" cy="4285615"/>
                    </a:xfrm>
                    <a:prstGeom prst="rect">
                      <a:avLst/>
                    </a:prstGeom>
                    <a:noFill/>
                    <a:ln>
                      <a:noFill/>
                    </a:ln>
                  </pic:spPr>
                </pic:pic>
              </a:graphicData>
            </a:graphic>
          </wp:inline>
        </w:drawing>
      </w:r>
      <w:r>
        <w:rPr>
          <w:noProof/>
          <w:lang w:eastAsia="en-AU"/>
        </w:rPr>
        <w:drawing>
          <wp:inline distT="0" distB="0" distL="0" distR="0" wp14:anchorId="7FA0AD21" wp14:editId="5E81C750">
            <wp:extent cx="5731510" cy="4282935"/>
            <wp:effectExtent l="0" t="0" r="2540" b="3810"/>
            <wp:docPr id="196" name="Picture 196" descr="C:\Users\jacks\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jacks\AppData\Local\Microsoft\Windows\INetCache\Content.Word\3.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4282935"/>
                    </a:xfrm>
                    <a:prstGeom prst="rect">
                      <a:avLst/>
                    </a:prstGeom>
                    <a:noFill/>
                    <a:ln>
                      <a:noFill/>
                    </a:ln>
                  </pic:spPr>
                </pic:pic>
              </a:graphicData>
            </a:graphic>
          </wp:inline>
        </w:drawing>
      </w:r>
      <w:r w:rsidR="00D91019">
        <w:rPr>
          <w:noProof/>
          <w:lang w:eastAsia="en-AU"/>
        </w:rPr>
        <w:br w:type="page"/>
      </w:r>
    </w:p>
    <w:p w14:paraId="3D0AF827" w14:textId="4A589259" w:rsidR="006F037C" w:rsidRDefault="006F037C" w:rsidP="0098002A">
      <w:r>
        <w:t>Final Product</w:t>
      </w:r>
      <w:r>
        <w:rPr>
          <w:noProof/>
        </w:rPr>
        <mc:AlternateContent>
          <mc:Choice Requires="wps">
            <w:drawing>
              <wp:anchor distT="0" distB="0" distL="114300" distR="114300" simplePos="0" relativeHeight="251817984" behindDoc="0" locked="0" layoutInCell="1" allowOverlap="1" wp14:anchorId="42F33A19" wp14:editId="08089BCA">
                <wp:simplePos x="0" y="0"/>
                <wp:positionH relativeFrom="margin">
                  <wp:posOffset>0</wp:posOffset>
                </wp:positionH>
                <wp:positionV relativeFrom="paragraph">
                  <wp:posOffset>270510</wp:posOffset>
                </wp:positionV>
                <wp:extent cx="1781175" cy="1494099"/>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1781175" cy="1494099"/>
                        </a:xfrm>
                        <a:prstGeom prst="rect">
                          <a:avLst/>
                        </a:prstGeom>
                        <a:noFill/>
                        <a:ln>
                          <a:noFill/>
                        </a:ln>
                        <a:effectLst/>
                      </wps:spPr>
                      <wps:txbx>
                        <w:txbxContent>
                          <w:p w14:paraId="47B3733C" w14:textId="77777777" w:rsidR="00543A80" w:rsidRPr="0098002A" w:rsidRDefault="00543A80" w:rsidP="0098002A">
                            <w:pPr>
                              <w:rPr>
                                <w:sz w:val="80"/>
                              </w:rPr>
                            </w:pPr>
                            <w:r w:rsidRPr="0098002A">
                              <w:rPr>
                                <w:sz w:val="80"/>
                              </w:rPr>
                              <w:t>B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33A19" id="Text Box 199" o:spid="_x0000_s1069" type="#_x0000_t202" style="position:absolute;margin-left:0;margin-top:21.3pt;width:140.25pt;height:117.6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" filled="f" stroked="f">
                <v:textbox>
                  <w:txbxContent>
                    <w:p w14:paraId="47B3733C" w14:textId="77777777" w:rsidR="00543A80" w:rsidRPr="0098002A" w:rsidRDefault="00543A80" w:rsidP="0098002A">
                      <w:pPr>
                        <w:rPr>
                          <w:sz w:val="80"/>
                        </w:rPr>
                      </w:pPr>
                      <w:r w:rsidRPr="0098002A">
                        <w:rPr>
                          <w:sz w:val="80"/>
                        </w:rPr>
                        <w:t>Back</w:t>
                      </w:r>
                    </w:p>
                  </w:txbxContent>
                </v:textbox>
                <w10:wrap anchorx="margin"/>
              </v:shape>
            </w:pict>
          </mc:Fallback>
        </mc:AlternateContent>
      </w:r>
      <w:r w:rsidR="00543A80">
        <w:pict w14:anchorId="019F9BFC">
          <v:shape id="_x0000_i1026" type="#_x0000_t75" style="width:451.15pt;height:338.4pt">
            <v:imagedata r:id="rId49" o:title="5"/>
          </v:shape>
        </w:pict>
      </w:r>
      <w:r>
        <w:rPr>
          <w:noProof/>
        </w:rPr>
        <mc:AlternateContent>
          <mc:Choice Requires="wps">
            <w:drawing>
              <wp:anchor distT="0" distB="0" distL="114300" distR="114300" simplePos="0" relativeHeight="251815936" behindDoc="0" locked="0" layoutInCell="1" allowOverlap="1" wp14:anchorId="39AE5D5D" wp14:editId="71408775">
                <wp:simplePos x="0" y="0"/>
                <wp:positionH relativeFrom="margin">
                  <wp:posOffset>0</wp:posOffset>
                </wp:positionH>
                <wp:positionV relativeFrom="paragraph">
                  <wp:posOffset>4587875</wp:posOffset>
                </wp:positionV>
                <wp:extent cx="1781175" cy="1494099"/>
                <wp:effectExtent l="0" t="0" r="0" b="0"/>
                <wp:wrapNone/>
                <wp:docPr id="544" name="Text Box 544"/>
                <wp:cNvGraphicFramePr/>
                <a:graphic xmlns:a="http://schemas.openxmlformats.org/drawingml/2006/main">
                  <a:graphicData uri="http://schemas.microsoft.com/office/word/2010/wordprocessingShape">
                    <wps:wsp>
                      <wps:cNvSpPr txBox="1"/>
                      <wps:spPr>
                        <a:xfrm>
                          <a:off x="0" y="0"/>
                          <a:ext cx="1781175" cy="1494099"/>
                        </a:xfrm>
                        <a:prstGeom prst="rect">
                          <a:avLst/>
                        </a:prstGeom>
                        <a:noFill/>
                        <a:ln>
                          <a:noFill/>
                        </a:ln>
                        <a:effectLst/>
                      </wps:spPr>
                      <wps:txbx>
                        <w:txbxContent>
                          <w:p w14:paraId="1EB9E74B" w14:textId="442C2ADD" w:rsidR="00543A80" w:rsidRPr="0098002A" w:rsidRDefault="00543A80" w:rsidP="0098002A">
                            <w:pPr>
                              <w:rPr>
                                <w:sz w:val="80"/>
                              </w:rPr>
                            </w:pPr>
                            <w:r w:rsidRPr="0098002A">
                              <w:rPr>
                                <w:sz w:val="80"/>
                              </w:rPr>
                              <w:t>S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AE5D5D" id="Text Box 544" o:spid="_x0000_s1070" type="#_x0000_t202" style="position:absolute;margin-left:0;margin-top:361.25pt;width:140.25pt;height:117.6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" filled="f" stroked="f">
                <v:textbox>
                  <w:txbxContent>
                    <w:p w14:paraId="1EB9E74B" w14:textId="442C2ADD" w:rsidR="00543A80" w:rsidRPr="0098002A" w:rsidRDefault="00543A80" w:rsidP="0098002A">
                      <w:pPr>
                        <w:rPr>
                          <w:sz w:val="80"/>
                        </w:rPr>
                      </w:pPr>
                      <w:r w:rsidRPr="0098002A">
                        <w:rPr>
                          <w:sz w:val="80"/>
                        </w:rPr>
                        <w:t>Side</w:t>
                      </w:r>
                    </w:p>
                  </w:txbxContent>
                </v:textbox>
                <w10:wrap anchorx="margin"/>
              </v:shape>
            </w:pict>
          </mc:Fallback>
        </mc:AlternateContent>
      </w:r>
      <w:r w:rsidR="00543A80">
        <w:pict w14:anchorId="64C2C998">
          <v:shape id="_x0000_i1027" type="#_x0000_t75" style="width:451.15pt;height:330.5pt">
            <v:imagedata r:id="rId50" o:title="4"/>
          </v:shape>
        </w:pict>
      </w:r>
      <w:r>
        <w:rPr>
          <w:noProof/>
        </w:rPr>
        <mc:AlternateContent>
          <mc:Choice Requires="wps">
            <w:drawing>
              <wp:anchor distT="0" distB="0" distL="114300" distR="114300" simplePos="0" relativeHeight="251811840" behindDoc="0" locked="0" layoutInCell="1" allowOverlap="1" wp14:anchorId="35B5EFCC" wp14:editId="2834A48D">
                <wp:simplePos x="0" y="0"/>
                <wp:positionH relativeFrom="margin">
                  <wp:align>left</wp:align>
                </wp:positionH>
                <wp:positionV relativeFrom="paragraph">
                  <wp:posOffset>0</wp:posOffset>
                </wp:positionV>
                <wp:extent cx="1981200" cy="1494099"/>
                <wp:effectExtent l="0" t="0" r="0" b="0"/>
                <wp:wrapNone/>
                <wp:docPr id="202" name="Text Box 202"/>
                <wp:cNvGraphicFramePr/>
                <a:graphic xmlns:a="http://schemas.openxmlformats.org/drawingml/2006/main">
                  <a:graphicData uri="http://schemas.microsoft.com/office/word/2010/wordprocessingShape">
                    <wps:wsp>
                      <wps:cNvSpPr txBox="1"/>
                      <wps:spPr>
                        <a:xfrm>
                          <a:off x="0" y="0"/>
                          <a:ext cx="1981200" cy="1494099"/>
                        </a:xfrm>
                        <a:prstGeom prst="rect">
                          <a:avLst/>
                        </a:prstGeom>
                        <a:noFill/>
                        <a:ln>
                          <a:noFill/>
                        </a:ln>
                        <a:effectLst/>
                      </wps:spPr>
                      <wps:txbx>
                        <w:txbxContent>
                          <w:p w14:paraId="385158F3" w14:textId="5527027C" w:rsidR="00543A80" w:rsidRPr="0098002A" w:rsidRDefault="00543A80" w:rsidP="0098002A">
                            <w:pPr>
                              <w:rPr>
                                <w:sz w:val="80"/>
                              </w:rPr>
                            </w:pPr>
                            <w:r w:rsidRPr="0098002A">
                              <w:rPr>
                                <w:sz w:val="80"/>
                              </w:rPr>
                              <w:t>3D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B5EFCC" id="Text Box 202" o:spid="_x0000_s1071" type="#_x0000_t202" style="position:absolute;margin-left:0;margin-top:0;width:156pt;height:117.65pt;z-index:251811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" filled="f" stroked="f">
                <v:textbox>
                  <w:txbxContent>
                    <w:p w14:paraId="385158F3" w14:textId="5527027C" w:rsidR="00543A80" w:rsidRPr="0098002A" w:rsidRDefault="00543A80" w:rsidP="0098002A">
                      <w:pPr>
                        <w:rPr>
                          <w:sz w:val="80"/>
                        </w:rPr>
                      </w:pPr>
                      <w:r w:rsidRPr="0098002A">
                        <w:rPr>
                          <w:sz w:val="80"/>
                        </w:rPr>
                        <w:t>3D view</w:t>
                      </w:r>
                    </w:p>
                  </w:txbxContent>
                </v:textbox>
                <w10:wrap anchorx="margin"/>
              </v:shape>
            </w:pict>
          </mc:Fallback>
        </mc:AlternateContent>
      </w:r>
      <w:r w:rsidR="00543A80">
        <w:pict w14:anchorId="5B7C8716">
          <v:shape id="_x0000_i1028" type="#_x0000_t75" style="width:451.15pt;height:338.4pt">
            <v:imagedata r:id="rId51" o:title="7"/>
          </v:shape>
        </w:pict>
      </w:r>
      <w:r>
        <w:rPr>
          <w:noProof/>
        </w:rPr>
        <mc:AlternateContent>
          <mc:Choice Requires="wps">
            <w:drawing>
              <wp:anchor distT="0" distB="0" distL="114300" distR="114300" simplePos="0" relativeHeight="251813888" behindDoc="0" locked="0" layoutInCell="1" allowOverlap="1" wp14:anchorId="7439DCC5" wp14:editId="6AD77A4F">
                <wp:simplePos x="0" y="0"/>
                <wp:positionH relativeFrom="margin">
                  <wp:posOffset>0</wp:posOffset>
                </wp:positionH>
                <wp:positionV relativeFrom="paragraph">
                  <wp:posOffset>4316730</wp:posOffset>
                </wp:positionV>
                <wp:extent cx="1781175" cy="1494099"/>
                <wp:effectExtent l="0" t="0" r="0" b="0"/>
                <wp:wrapNone/>
                <wp:docPr id="213" name="Text Box 213"/>
                <wp:cNvGraphicFramePr/>
                <a:graphic xmlns:a="http://schemas.openxmlformats.org/drawingml/2006/main">
                  <a:graphicData uri="http://schemas.microsoft.com/office/word/2010/wordprocessingShape">
                    <wps:wsp>
                      <wps:cNvSpPr txBox="1"/>
                      <wps:spPr>
                        <a:xfrm>
                          <a:off x="0" y="0"/>
                          <a:ext cx="1781175" cy="1494099"/>
                        </a:xfrm>
                        <a:prstGeom prst="rect">
                          <a:avLst/>
                        </a:prstGeom>
                        <a:noFill/>
                        <a:ln>
                          <a:noFill/>
                        </a:ln>
                        <a:effectLst/>
                      </wps:spPr>
                      <wps:txbx>
                        <w:txbxContent>
                          <w:p w14:paraId="06998B52" w14:textId="1E545908" w:rsidR="00543A80" w:rsidRPr="0098002A" w:rsidRDefault="00543A80" w:rsidP="0098002A">
                            <w:pPr>
                              <w:rPr>
                                <w:sz w:val="80"/>
                              </w:rPr>
                            </w:pPr>
                            <w:r w:rsidRPr="0098002A">
                              <w:rPr>
                                <w:sz w:val="80"/>
                              </w:rPr>
                              <w:t>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9DCC5" id="Text Box 213" o:spid="_x0000_s1072" type="#_x0000_t202" style="position:absolute;margin-left:0;margin-top:339.9pt;width:140.25pt;height:117.65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" filled="f" stroked="f">
                <v:textbox>
                  <w:txbxContent>
                    <w:p w14:paraId="06998B52" w14:textId="1E545908" w:rsidR="00543A80" w:rsidRPr="0098002A" w:rsidRDefault="00543A80" w:rsidP="0098002A">
                      <w:pPr>
                        <w:rPr>
                          <w:sz w:val="80"/>
                        </w:rPr>
                      </w:pPr>
                      <w:r w:rsidRPr="0098002A">
                        <w:rPr>
                          <w:sz w:val="80"/>
                        </w:rPr>
                        <w:t>Top</w:t>
                      </w:r>
                    </w:p>
                  </w:txbxContent>
                </v:textbox>
                <w10:wrap anchorx="margin"/>
              </v:shape>
            </w:pict>
          </mc:Fallback>
        </mc:AlternateContent>
      </w:r>
      <w:r w:rsidR="00543A80">
        <w:pict w14:anchorId="56F899F0">
          <v:shape id="_x0000_i1029" type="#_x0000_t75" style="width:451.15pt;height:338.4pt">
            <v:imagedata r:id="rId52" o:title="6"/>
          </v:shape>
        </w:pict>
      </w:r>
      <w:r>
        <w:br w:type="page"/>
      </w:r>
    </w:p>
    <w:p w14:paraId="323DDA78" w14:textId="08BE385E" w:rsidR="0058164F" w:rsidRDefault="0058164F" w:rsidP="0058164F">
      <w:pPr>
        <w:pStyle w:val="Heading1"/>
        <w:rPr>
          <w:noProof/>
          <w:lang w:eastAsia="en-AU"/>
        </w:rPr>
      </w:pPr>
      <w:bookmarkStart w:id="22" w:name="_Toc485664123"/>
      <w:r>
        <w:t xml:space="preserve">Final </w:t>
      </w:r>
      <w:r w:rsidR="006F037C">
        <w:t>P</w:t>
      </w:r>
      <w:r>
        <w:t xml:space="preserve">roduct </w:t>
      </w:r>
      <w:r w:rsidR="006F037C">
        <w:t>In U</w:t>
      </w:r>
      <w:r>
        <w:t>se</w:t>
      </w:r>
      <w:bookmarkEnd w:id="22"/>
    </w:p>
    <w:p w14:paraId="37C24600" w14:textId="0023FC45" w:rsidR="0058164F" w:rsidRDefault="00543A80" w:rsidP="0058164F">
      <w:r>
        <w:pict w14:anchorId="44E9C76D">
          <v:shape id="_x0000_i1030" type="#_x0000_t75" style="width:441.4pt;height:590.65pt">
            <v:imagedata r:id="rId53" o:title="U1"/>
          </v:shape>
        </w:pict>
      </w:r>
    </w:p>
    <w:p w14:paraId="24C70FFA" w14:textId="655421B6" w:rsidR="00F32C18" w:rsidRDefault="0058164F" w:rsidP="0058164F">
      <w:pPr>
        <w:rPr>
          <w:b/>
        </w:rPr>
      </w:pPr>
      <w:r>
        <w:t xml:space="preserve"> </w:t>
      </w:r>
      <w:r w:rsidR="00543A80">
        <w:rPr>
          <w:noProof/>
          <w:lang w:eastAsia="en-AU"/>
        </w:rPr>
        <w:pict w14:anchorId="3FBECAFC">
          <v:shape id="_x0000_i1031" type="#_x0000_t75" style="width:451.15pt;height:601.55pt">
            <v:imagedata r:id="rId54" o:title="U2"/>
          </v:shape>
        </w:pict>
      </w:r>
      <w:r w:rsidR="006F037C">
        <w:rPr>
          <w:noProof/>
          <w:lang w:eastAsia="en-AU"/>
        </w:rPr>
        <w:drawing>
          <wp:inline distT="0" distB="0" distL="0" distR="0" wp14:anchorId="2C4FB792" wp14:editId="2D7E6778">
            <wp:extent cx="5730875" cy="7644765"/>
            <wp:effectExtent l="0" t="0" r="3175" b="0"/>
            <wp:docPr id="198" name="Picture 198" descr="C:\Users\jacks\AppData\Local\Microsoft\Windows\INetCache\Content.Word\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jacks\AppData\Local\Microsoft\Windows\INetCache\Content.Word\U3.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0875" cy="7644765"/>
                    </a:xfrm>
                    <a:prstGeom prst="rect">
                      <a:avLst/>
                    </a:prstGeom>
                    <a:noFill/>
                    <a:ln>
                      <a:noFill/>
                    </a:ln>
                  </pic:spPr>
                </pic:pic>
              </a:graphicData>
            </a:graphic>
          </wp:inline>
        </w:drawing>
      </w:r>
      <w:r w:rsidR="00F32C18">
        <w:br w:type="page"/>
      </w:r>
    </w:p>
    <w:p w14:paraId="03BCB3EE" w14:textId="77777777" w:rsidR="00E30F04" w:rsidRDefault="00E30F04" w:rsidP="00DC69F3">
      <w:pPr>
        <w:pStyle w:val="Heading1"/>
        <w:spacing w:line="276" w:lineRule="auto"/>
        <w:rPr>
          <w:rFonts w:cstheme="majorHAnsi"/>
        </w:rPr>
      </w:pPr>
      <w:bookmarkStart w:id="23" w:name="_Toc485664124"/>
      <w:r w:rsidRPr="00DC69F3">
        <w:rPr>
          <w:rFonts w:cstheme="majorHAnsi"/>
        </w:rPr>
        <w:t>Appraisal</w:t>
      </w:r>
      <w:bookmarkEnd w:id="23"/>
    </w:p>
    <w:p w14:paraId="2927FC1E" w14:textId="1610783C" w:rsidR="00454396" w:rsidRPr="00454396" w:rsidRDefault="00454396" w:rsidP="00454396">
      <w:pPr>
        <w:pStyle w:val="Heading2"/>
      </w:pPr>
      <w:r>
        <w:t>What went well</w:t>
      </w:r>
    </w:p>
    <w:p w14:paraId="3619C7AD" w14:textId="380B5D8F" w:rsidR="00D33C5A" w:rsidRDefault="0064572A">
      <w:r>
        <w:rPr>
          <w:noProof/>
        </w:rPr>
        <mc:AlternateContent>
          <mc:Choice Requires="wps">
            <w:drawing>
              <wp:anchor distT="0" distB="0" distL="114300" distR="114300" simplePos="0" relativeHeight="251819008" behindDoc="1" locked="0" layoutInCell="1" allowOverlap="1" wp14:anchorId="27111416" wp14:editId="27542A27">
                <wp:simplePos x="0" y="0"/>
                <wp:positionH relativeFrom="column">
                  <wp:posOffset>-561664</wp:posOffset>
                </wp:positionH>
                <wp:positionV relativeFrom="paragraph">
                  <wp:posOffset>954980</wp:posOffset>
                </wp:positionV>
                <wp:extent cx="6686311" cy="487909"/>
                <wp:effectExtent l="0" t="0" r="19685" b="26670"/>
                <wp:wrapNone/>
                <wp:docPr id="546" name="Freeform: Shape 546"/>
                <wp:cNvGraphicFramePr/>
                <a:graphic xmlns:a="http://schemas.openxmlformats.org/drawingml/2006/main">
                  <a:graphicData uri="http://schemas.microsoft.com/office/word/2010/wordprocessingShape">
                    <wps:wsp>
                      <wps:cNvSpPr/>
                      <wps:spPr>
                        <a:xfrm>
                          <a:off x="0" y="0"/>
                          <a:ext cx="6686311" cy="487909"/>
                        </a:xfrm>
                        <a:custGeom>
                          <a:avLst/>
                          <a:gdLst>
                            <a:gd name="connsiteX0" fmla="*/ 545761 w 6686311"/>
                            <a:gd name="connsiteY0" fmla="*/ 50694 h 487909"/>
                            <a:gd name="connsiteX1" fmla="*/ 6294554 w 6686311"/>
                            <a:gd name="connsiteY1" fmla="*/ 42743 h 487909"/>
                            <a:gd name="connsiteX2" fmla="*/ 5777720 w 6686311"/>
                            <a:gd name="connsiteY2" fmla="*/ 384649 h 487909"/>
                            <a:gd name="connsiteX3" fmla="*/ 2573344 w 6686311"/>
                            <a:gd name="connsiteY3" fmla="*/ 456211 h 487909"/>
                            <a:gd name="connsiteX4" fmla="*/ 466248 w 6686311"/>
                            <a:gd name="connsiteY4" fmla="*/ 456211 h 487909"/>
                            <a:gd name="connsiteX5" fmla="*/ 545761 w 6686311"/>
                            <a:gd name="connsiteY5" fmla="*/ 50694 h 4879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86311" h="487909">
                              <a:moveTo>
                                <a:pt x="545761" y="50694"/>
                              </a:moveTo>
                              <a:cubicBezTo>
                                <a:pt x="1517145" y="-18217"/>
                                <a:pt x="5422561" y="-12916"/>
                                <a:pt x="6294554" y="42743"/>
                              </a:cubicBezTo>
                              <a:cubicBezTo>
                                <a:pt x="7166547" y="98402"/>
                                <a:pt x="6397922" y="315738"/>
                                <a:pt x="5777720" y="384649"/>
                              </a:cubicBezTo>
                              <a:cubicBezTo>
                                <a:pt x="5157518" y="453560"/>
                                <a:pt x="3458589" y="444284"/>
                                <a:pt x="2573344" y="456211"/>
                              </a:cubicBezTo>
                              <a:cubicBezTo>
                                <a:pt x="1688099" y="468138"/>
                                <a:pt x="804179" y="521147"/>
                                <a:pt x="466248" y="456211"/>
                              </a:cubicBezTo>
                              <a:cubicBezTo>
                                <a:pt x="128317" y="391275"/>
                                <a:pt x="-425623" y="119605"/>
                                <a:pt x="545761" y="50694"/>
                              </a:cubicBez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2F84A0" id="Freeform: Shape 546" o:spid="_x0000_s1026" style="position:absolute;margin-left:-44.25pt;margin-top:75.2pt;width:526.5pt;height:38.4pt;z-index:-251497472;visibility:visible;mso-wrap-style:square;mso-wrap-distance-left:9pt;mso-wrap-distance-top:0;mso-wrap-distance-right:9pt;mso-wrap-distance-bottom:0;mso-position-horizontal:absolute;mso-position-horizontal-relative:text;mso-position-vertical:absolute;mso-position-vertical-relative:text;v-text-anchor:middle" coordsize="6686311,487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" path="m545761,50694v971384,-68911,4876800,-63610,5748793,-7951c7166547,98402,6397922,315738,5777720,384649v-620202,68911,-2319131,59635,-3204376,71562c1688099,468138,804179,521147,466248,456211,128317,391275,-425623,119605,545761,50694xe" fillcolor="#4472c4 [3204]" strokecolor="#1f3763 [1604]" strokeweight="1pt">
                <v:stroke joinstyle="miter"/>
                <v:path arrowok="t" o:connecttype="custom" o:connectlocs="545761,50694;6294554,42743;5777720,384649;2573344,456211;466248,456211;545761,50694" o:connectangles="0,0,0,0,0,0"/>
              </v:shape>
            </w:pict>
          </mc:Fallback>
        </mc:AlternateContent>
      </w:r>
      <w:r w:rsidR="009310B7">
        <w:t xml:space="preserve">I believe the project went well, I was able to effectively follow my timeline, resulting in me finishing on time. </w:t>
      </w:r>
      <w:r w:rsidR="00E82A03">
        <w:t xml:space="preserve">My final product has been successful by being designed and built according to the design criteria and design brief. </w:t>
      </w:r>
      <w:r w:rsidR="009310B7">
        <w:t xml:space="preserve">It </w:t>
      </w:r>
      <w:r w:rsidR="009408A0">
        <w:t>has successf</w:t>
      </w:r>
      <w:r w:rsidR="009310B7">
        <w:t>ully reached the design brief</w:t>
      </w:r>
      <w:r w:rsidR="009408A0">
        <w:t xml:space="preserve"> by</w:t>
      </w:r>
      <w:r w:rsidR="009310B7">
        <w:t xml:space="preserve"> allowing developing countries to easily and effectively wash and sanitize their clothes using prior knowledge and resources.</w:t>
      </w:r>
      <w:r w:rsidR="009408A0">
        <w:t xml:space="preserve"> </w:t>
      </w:r>
      <w:r w:rsidR="00E82A03">
        <w:t xml:space="preserve">It has </w:t>
      </w:r>
      <w:r w:rsidR="009310B7">
        <w:t>reached each design criteria because</w:t>
      </w:r>
      <w:r w:rsidR="00E82A03">
        <w:t>:</w:t>
      </w:r>
    </w:p>
    <w:p w14:paraId="6A7F0901" w14:textId="2A96678C" w:rsidR="00E92298" w:rsidRPr="00144DF4" w:rsidRDefault="00144DF4">
      <w:pPr>
        <w:rPr>
          <w:color w:val="FFFFFF" w:themeColor="background1"/>
        </w:rPr>
      </w:pPr>
      <w:r w:rsidRPr="00144DF4">
        <w:rPr>
          <w:b/>
          <w:i/>
          <w:noProof/>
          <w:color w:val="FFFFFF" w:themeColor="background1"/>
        </w:rPr>
        <mc:AlternateContent>
          <mc:Choice Requires="wps">
            <w:drawing>
              <wp:anchor distT="0" distB="0" distL="114300" distR="114300" simplePos="0" relativeHeight="251820032" behindDoc="1" locked="0" layoutInCell="1" allowOverlap="1" wp14:anchorId="670F27CC" wp14:editId="60727ADD">
                <wp:simplePos x="0" y="0"/>
                <wp:positionH relativeFrom="column">
                  <wp:posOffset>-566717</wp:posOffset>
                </wp:positionH>
                <wp:positionV relativeFrom="paragraph">
                  <wp:posOffset>349377</wp:posOffset>
                </wp:positionV>
                <wp:extent cx="6519820" cy="1149024"/>
                <wp:effectExtent l="0" t="0" r="14605" b="13335"/>
                <wp:wrapNone/>
                <wp:docPr id="548" name="Freeform: Shape 548"/>
                <wp:cNvGraphicFramePr/>
                <a:graphic xmlns:a="http://schemas.openxmlformats.org/drawingml/2006/main">
                  <a:graphicData uri="http://schemas.microsoft.com/office/word/2010/wordprocessingShape">
                    <wps:wsp>
                      <wps:cNvSpPr/>
                      <wps:spPr>
                        <a:xfrm>
                          <a:off x="0" y="0"/>
                          <a:ext cx="6519820" cy="1149024"/>
                        </a:xfrm>
                        <a:custGeom>
                          <a:avLst/>
                          <a:gdLst>
                            <a:gd name="connsiteX0" fmla="*/ 511058 w 6519820"/>
                            <a:gd name="connsiteY0" fmla="*/ 103709 h 1149024"/>
                            <a:gd name="connsiteX1" fmla="*/ 5965653 w 6519820"/>
                            <a:gd name="connsiteY1" fmla="*/ 119612 h 1149024"/>
                            <a:gd name="connsiteX2" fmla="*/ 6037214 w 6519820"/>
                            <a:gd name="connsiteY2" fmla="*/ 930645 h 1149024"/>
                            <a:gd name="connsiteX3" fmla="*/ 3317868 w 6519820"/>
                            <a:gd name="connsiteY3" fmla="*/ 1081720 h 1149024"/>
                            <a:gd name="connsiteX4" fmla="*/ 550814 w 6519820"/>
                            <a:gd name="connsiteY4" fmla="*/ 1065817 h 1149024"/>
                            <a:gd name="connsiteX5" fmla="*/ 511058 w 6519820"/>
                            <a:gd name="connsiteY5" fmla="*/ 103709 h 11490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519820" h="1149024">
                              <a:moveTo>
                                <a:pt x="511058" y="103709"/>
                              </a:moveTo>
                              <a:cubicBezTo>
                                <a:pt x="1413531" y="-53992"/>
                                <a:pt x="5044627" y="-18211"/>
                                <a:pt x="5965653" y="119612"/>
                              </a:cubicBezTo>
                              <a:cubicBezTo>
                                <a:pt x="6886679" y="257435"/>
                                <a:pt x="6478511" y="770294"/>
                                <a:pt x="6037214" y="930645"/>
                              </a:cubicBezTo>
                              <a:cubicBezTo>
                                <a:pt x="5595917" y="1090996"/>
                                <a:pt x="4232268" y="1059191"/>
                                <a:pt x="3317868" y="1081720"/>
                              </a:cubicBezTo>
                              <a:cubicBezTo>
                                <a:pt x="2403468" y="1104249"/>
                                <a:pt x="1018616" y="1230144"/>
                                <a:pt x="550814" y="1065817"/>
                              </a:cubicBezTo>
                              <a:cubicBezTo>
                                <a:pt x="83012" y="901490"/>
                                <a:pt x="-391415" y="261410"/>
                                <a:pt x="511058" y="103709"/>
                              </a:cubicBezTo>
                              <a:close/>
                            </a:path>
                          </a:pathLst>
                        </a:cu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780F6DD" id="Freeform: Shape 548" o:spid="_x0000_s1026" style="position:absolute;margin-left:-44.6pt;margin-top:27.5pt;width:513.35pt;height:90.45pt;z-index:-251496448;visibility:visible;mso-wrap-style:square;mso-wrap-distance-left:9pt;mso-wrap-distance-top:0;mso-wrap-distance-right:9pt;mso-wrap-distance-bottom:0;mso-position-horizontal:absolute;mso-position-horizontal-relative:text;mso-position-vertical:absolute;mso-position-vertical-relative:text;v-text-anchor:middle" coordsize="6519820,1149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" path="m511058,103709c1413531,-53992,5044627,-18211,5965653,119612v921026,137823,512858,650682,71561,811033c5595917,1090996,4232268,1059191,3317868,1081720v-914400,22529,-2299252,148424,-2767054,-15903c83012,901490,-391415,261410,511058,103709xe" fillcolor="#ed7d31 [3205]" strokecolor="#823b0b [1605]" strokeweight="1pt">
                <v:stroke joinstyle="miter"/>
                <v:path arrowok="t" o:connecttype="custom" o:connectlocs="511058,103709;5965653,119612;6037214,930645;3317868,1081720;550814,1065817;511058,103709" o:connectangles="0,0,0,0,0,0"/>
              </v:shape>
            </w:pict>
          </mc:Fallback>
        </mc:AlternateContent>
      </w:r>
      <w:r w:rsidR="00E92298" w:rsidRPr="00144DF4">
        <w:rPr>
          <w:b/>
          <w:i/>
          <w:color w:val="FFFFFF" w:themeColor="background1"/>
        </w:rPr>
        <w:t xml:space="preserve">Elements of Design: </w:t>
      </w:r>
      <w:r w:rsidR="00E92298" w:rsidRPr="00144DF4">
        <w:rPr>
          <w:color w:val="FFFFFF" w:themeColor="background1"/>
        </w:rPr>
        <w:t xml:space="preserve">It’s able to </w:t>
      </w:r>
      <w:r w:rsidR="0064572A" w:rsidRPr="00144DF4">
        <w:rPr>
          <w:color w:val="FFFFFF" w:themeColor="background1"/>
        </w:rPr>
        <w:t>comfortable fit</w:t>
      </w:r>
      <w:r w:rsidR="00E92298" w:rsidRPr="00144DF4">
        <w:rPr>
          <w:color w:val="FFFFFF" w:themeColor="background1"/>
        </w:rPr>
        <w:t xml:space="preserve"> over 20 clothing items because of its 22-gallon drum. The bicycle is incorporated by having it run the washing machine.</w:t>
      </w:r>
    </w:p>
    <w:p w14:paraId="158C7327" w14:textId="6FF430E1" w:rsidR="00E92298" w:rsidRPr="00144DF4" w:rsidRDefault="00144DF4">
      <w:pPr>
        <w:rPr>
          <w:color w:val="FFFFFF" w:themeColor="background1"/>
        </w:rPr>
      </w:pPr>
      <w:r w:rsidRPr="00144DF4">
        <w:rPr>
          <w:b/>
          <w:i/>
          <w:noProof/>
          <w:color w:val="FFFFFF" w:themeColor="background1"/>
        </w:rPr>
        <mc:AlternateContent>
          <mc:Choice Requires="wps">
            <w:drawing>
              <wp:anchor distT="0" distB="0" distL="114300" distR="114300" simplePos="0" relativeHeight="251821056" behindDoc="1" locked="0" layoutInCell="1" allowOverlap="1" wp14:anchorId="06041ECE" wp14:editId="39583DD2">
                <wp:simplePos x="0" y="0"/>
                <wp:positionH relativeFrom="column">
                  <wp:posOffset>-318060</wp:posOffset>
                </wp:positionH>
                <wp:positionV relativeFrom="paragraph">
                  <wp:posOffset>951067</wp:posOffset>
                </wp:positionV>
                <wp:extent cx="6270533" cy="468074"/>
                <wp:effectExtent l="0" t="0" r="16510" b="27305"/>
                <wp:wrapNone/>
                <wp:docPr id="549" name="Freeform: Shape 549"/>
                <wp:cNvGraphicFramePr/>
                <a:graphic xmlns:a="http://schemas.openxmlformats.org/drawingml/2006/main">
                  <a:graphicData uri="http://schemas.microsoft.com/office/word/2010/wordprocessingShape">
                    <wps:wsp>
                      <wps:cNvSpPr/>
                      <wps:spPr>
                        <a:xfrm>
                          <a:off x="0" y="0"/>
                          <a:ext cx="6270533" cy="468074"/>
                        </a:xfrm>
                        <a:custGeom>
                          <a:avLst/>
                          <a:gdLst>
                            <a:gd name="connsiteX0" fmla="*/ 294206 w 6270533"/>
                            <a:gd name="connsiteY0" fmla="*/ 49886 h 468074"/>
                            <a:gd name="connsiteX1" fmla="*/ 2639841 w 6270533"/>
                            <a:gd name="connsiteY1" fmla="*/ 57838 h 468074"/>
                            <a:gd name="connsiteX2" fmla="*/ 5899876 w 6270533"/>
                            <a:gd name="connsiteY2" fmla="*/ 18081 h 468074"/>
                            <a:gd name="connsiteX3" fmla="*/ 5820363 w 6270533"/>
                            <a:gd name="connsiteY3" fmla="*/ 391792 h 468074"/>
                            <a:gd name="connsiteX4" fmla="*/ 2536474 w 6270533"/>
                            <a:gd name="connsiteY4" fmla="*/ 431549 h 468074"/>
                            <a:gd name="connsiteX5" fmla="*/ 278303 w 6270533"/>
                            <a:gd name="connsiteY5" fmla="*/ 439500 h 468074"/>
                            <a:gd name="connsiteX6" fmla="*/ 294206 w 6270533"/>
                            <a:gd name="connsiteY6" fmla="*/ 49886 h 4680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270533" h="468074">
                              <a:moveTo>
                                <a:pt x="294206" y="49886"/>
                              </a:moveTo>
                              <a:cubicBezTo>
                                <a:pt x="687796" y="-13724"/>
                                <a:pt x="2639841" y="57838"/>
                                <a:pt x="2639841" y="57838"/>
                              </a:cubicBezTo>
                              <a:cubicBezTo>
                                <a:pt x="3574119" y="52537"/>
                                <a:pt x="5369789" y="-37578"/>
                                <a:pt x="5899876" y="18081"/>
                              </a:cubicBezTo>
                              <a:cubicBezTo>
                                <a:pt x="6429963" y="73740"/>
                                <a:pt x="6380930" y="322881"/>
                                <a:pt x="5820363" y="391792"/>
                              </a:cubicBezTo>
                              <a:cubicBezTo>
                                <a:pt x="5259796" y="460703"/>
                                <a:pt x="2536474" y="431549"/>
                                <a:pt x="2536474" y="431549"/>
                              </a:cubicBezTo>
                              <a:cubicBezTo>
                                <a:pt x="1612797" y="439500"/>
                                <a:pt x="648039" y="504436"/>
                                <a:pt x="278303" y="439500"/>
                              </a:cubicBezTo>
                              <a:cubicBezTo>
                                <a:pt x="-91433" y="374564"/>
                                <a:pt x="-99384" y="113496"/>
                                <a:pt x="294206" y="49886"/>
                              </a:cubicBezTo>
                              <a:close/>
                            </a:path>
                          </a:pathLst>
                        </a:cu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77D0BA" id="Freeform: Shape 549" o:spid="_x0000_s1026" style="position:absolute;margin-left:-25.05pt;margin-top:74.9pt;width:493.75pt;height:36.85pt;z-index:-251495424;visibility:visible;mso-wrap-style:square;mso-wrap-distance-left:9pt;mso-wrap-distance-top:0;mso-wrap-distance-right:9pt;mso-wrap-distance-bottom:0;mso-position-horizontal:absolute;mso-position-horizontal-relative:text;mso-position-vertical:absolute;mso-position-vertical-relative:text;v-text-anchor:middle" coordsize="6270533,468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" path="m294206,49886v393590,-63610,2345635,7952,2345635,7952c3574119,52537,5369789,-37578,5899876,18081v530087,55659,481054,304800,-79513,373711c5259796,460703,2536474,431549,2536474,431549v-923677,7951,-1888435,72887,-2258171,7951c-91433,374564,-99384,113496,294206,49886xe" fillcolor="#a5a5a5 [3206]" strokecolor="#525252 [1606]" strokeweight="1pt">
                <v:stroke joinstyle="miter"/>
                <v:path arrowok="t" o:connecttype="custom" o:connectlocs="294206,49886;2639841,57838;5899876,18081;5820363,391792;2536474,431549;278303,439500;294206,49886" o:connectangles="0,0,0,0,0,0,0"/>
              </v:shape>
            </w:pict>
          </mc:Fallback>
        </mc:AlternateContent>
      </w:r>
      <w:r w:rsidR="00E92298" w:rsidRPr="00144DF4">
        <w:rPr>
          <w:b/>
          <w:i/>
          <w:color w:val="FFFFFF" w:themeColor="background1"/>
        </w:rPr>
        <w:t xml:space="preserve">User Centred Design: </w:t>
      </w:r>
      <w:r w:rsidR="00E92298" w:rsidRPr="00144DF4">
        <w:rPr>
          <w:color w:val="FFFFFF" w:themeColor="background1"/>
        </w:rPr>
        <w:t xml:space="preserve">The machine can be easily operated by less experienced communities in developing countries because it’s operated by doing something as simple as riding a bicycle. The machine is light enough to transport between communities, this is because the machine can be taken apart in two pieces, making it easily to carry; the machine was also designed with only the absolute necessary materials needed, making it lighter. </w:t>
      </w:r>
    </w:p>
    <w:p w14:paraId="4C85BFC3" w14:textId="477E18C9" w:rsidR="00D33C5A" w:rsidRPr="00144DF4" w:rsidRDefault="00144DF4">
      <w:pPr>
        <w:rPr>
          <w:color w:val="FFFFFF" w:themeColor="background1"/>
        </w:rPr>
      </w:pPr>
      <w:r w:rsidRPr="00144DF4">
        <w:rPr>
          <w:b/>
          <w:i/>
          <w:noProof/>
          <w:color w:val="FFFFFF" w:themeColor="background1"/>
        </w:rPr>
        <mc:AlternateContent>
          <mc:Choice Requires="wps">
            <w:drawing>
              <wp:anchor distT="0" distB="0" distL="114300" distR="114300" simplePos="0" relativeHeight="251822080" behindDoc="1" locked="0" layoutInCell="1" allowOverlap="1" wp14:anchorId="4B89B1C2" wp14:editId="4AC40708">
                <wp:simplePos x="0" y="0"/>
                <wp:positionH relativeFrom="column">
                  <wp:posOffset>-533919</wp:posOffset>
                </wp:positionH>
                <wp:positionV relativeFrom="paragraph">
                  <wp:posOffset>363483</wp:posOffset>
                </wp:positionV>
                <wp:extent cx="6796354" cy="921790"/>
                <wp:effectExtent l="0" t="0" r="24130" b="12065"/>
                <wp:wrapNone/>
                <wp:docPr id="550" name="Freeform: Shape 550"/>
                <wp:cNvGraphicFramePr/>
                <a:graphic xmlns:a="http://schemas.openxmlformats.org/drawingml/2006/main">
                  <a:graphicData uri="http://schemas.microsoft.com/office/word/2010/wordprocessingShape">
                    <wps:wsp>
                      <wps:cNvSpPr/>
                      <wps:spPr>
                        <a:xfrm>
                          <a:off x="0" y="0"/>
                          <a:ext cx="6796354" cy="921790"/>
                        </a:xfrm>
                        <a:custGeom>
                          <a:avLst/>
                          <a:gdLst>
                            <a:gd name="connsiteX0" fmla="*/ 502114 w 6796354"/>
                            <a:gd name="connsiteY0" fmla="*/ 92834 h 921790"/>
                            <a:gd name="connsiteX1" fmla="*/ 6171394 w 6796354"/>
                            <a:gd name="connsiteY1" fmla="*/ 84882 h 921790"/>
                            <a:gd name="connsiteX2" fmla="*/ 6131637 w 6796354"/>
                            <a:gd name="connsiteY2" fmla="*/ 848207 h 921790"/>
                            <a:gd name="connsiteX3" fmla="*/ 1535783 w 6796354"/>
                            <a:gd name="connsiteY3" fmla="*/ 880013 h 921790"/>
                            <a:gd name="connsiteX4" fmla="*/ 398747 w 6796354"/>
                            <a:gd name="connsiteY4" fmla="*/ 744840 h 921790"/>
                            <a:gd name="connsiteX5" fmla="*/ 502114 w 6796354"/>
                            <a:gd name="connsiteY5" fmla="*/ 92834 h 9217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796354" h="921790">
                              <a:moveTo>
                                <a:pt x="502114" y="92834"/>
                              </a:moveTo>
                              <a:cubicBezTo>
                                <a:pt x="1464222" y="-17159"/>
                                <a:pt x="5233140" y="-41014"/>
                                <a:pt x="6171394" y="84882"/>
                              </a:cubicBezTo>
                              <a:cubicBezTo>
                                <a:pt x="7109648" y="210778"/>
                                <a:pt x="6904239" y="715685"/>
                                <a:pt x="6131637" y="848207"/>
                              </a:cubicBezTo>
                              <a:cubicBezTo>
                                <a:pt x="5359035" y="980729"/>
                                <a:pt x="2491265" y="897241"/>
                                <a:pt x="1535783" y="880013"/>
                              </a:cubicBezTo>
                              <a:cubicBezTo>
                                <a:pt x="580301" y="862785"/>
                                <a:pt x="572350" y="873386"/>
                                <a:pt x="398747" y="744840"/>
                              </a:cubicBezTo>
                              <a:cubicBezTo>
                                <a:pt x="225144" y="616294"/>
                                <a:pt x="-459994" y="202827"/>
                                <a:pt x="502114" y="92834"/>
                              </a:cubicBezTo>
                              <a:close/>
                            </a:path>
                          </a:pathLst>
                        </a:cu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868CDA8" id="Freeform: Shape 550" o:spid="_x0000_s1026" style="position:absolute;margin-left:-42.05pt;margin-top:28.6pt;width:535.15pt;height:72.6pt;z-index:-251494400;visibility:visible;mso-wrap-style:square;mso-wrap-distance-left:9pt;mso-wrap-distance-top:0;mso-wrap-distance-right:9pt;mso-wrap-distance-bottom:0;mso-position-horizontal:absolute;mso-position-horizontal-relative:text;mso-position-vertical:absolute;mso-position-vertical-relative:text;v-text-anchor:middle" coordsize="6796354,921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" path="m502114,92834c1464222,-17159,5233140,-41014,6171394,84882v938254,125896,732845,630803,-39757,763325c5359035,980729,2491265,897241,1535783,880013,580301,862785,572350,873386,398747,744840,225144,616294,-459994,202827,502114,92834xe" fillcolor="#ffc000 [3207]" strokecolor="#7f5f00 [1607]" strokeweight="1pt">
                <v:stroke joinstyle="miter"/>
                <v:path arrowok="t" o:connecttype="custom" o:connectlocs="502114,92834;6171394,84882;6131637,848207;1535783,880013;398747,744840;502114,92834" o:connectangles="0,0,0,0,0,0"/>
              </v:shape>
            </w:pict>
          </mc:Fallback>
        </mc:AlternateContent>
      </w:r>
      <w:r w:rsidR="00E92298" w:rsidRPr="00144DF4">
        <w:rPr>
          <w:b/>
          <w:i/>
          <w:color w:val="FFFFFF" w:themeColor="background1"/>
        </w:rPr>
        <w:t xml:space="preserve">Materials: </w:t>
      </w:r>
      <w:r w:rsidR="00636E5A" w:rsidRPr="00144DF4">
        <w:rPr>
          <w:color w:val="FFFFFF" w:themeColor="background1"/>
        </w:rPr>
        <w:t xml:space="preserve">Using RHS for the material is very cost effective and sustainable. The machine is easily transportable because RHS is a light material. </w:t>
      </w:r>
    </w:p>
    <w:p w14:paraId="00BC8E94" w14:textId="7B2610EB" w:rsidR="00E92298" w:rsidRPr="00144DF4" w:rsidRDefault="00144DF4">
      <w:pPr>
        <w:rPr>
          <w:color w:val="FFFFFF" w:themeColor="background1"/>
        </w:rPr>
      </w:pPr>
      <w:r w:rsidRPr="00144DF4">
        <w:rPr>
          <w:b/>
          <w:i/>
          <w:noProof/>
          <w:color w:val="FFFFFF" w:themeColor="background1"/>
        </w:rPr>
        <mc:AlternateContent>
          <mc:Choice Requires="wps">
            <w:drawing>
              <wp:anchor distT="0" distB="0" distL="114300" distR="114300" simplePos="0" relativeHeight="251823104" behindDoc="1" locked="0" layoutInCell="1" allowOverlap="1" wp14:anchorId="7E640446" wp14:editId="4E880631">
                <wp:simplePos x="0" y="0"/>
                <wp:positionH relativeFrom="column">
                  <wp:posOffset>-405073</wp:posOffset>
                </wp:positionH>
                <wp:positionV relativeFrom="paragraph">
                  <wp:posOffset>773973</wp:posOffset>
                </wp:positionV>
                <wp:extent cx="6624265" cy="443286"/>
                <wp:effectExtent l="0" t="0" r="24765" b="13970"/>
                <wp:wrapNone/>
                <wp:docPr id="551" name="Freeform: Shape 551"/>
                <wp:cNvGraphicFramePr/>
                <a:graphic xmlns:a="http://schemas.openxmlformats.org/drawingml/2006/main">
                  <a:graphicData uri="http://schemas.microsoft.com/office/word/2010/wordprocessingShape">
                    <wps:wsp>
                      <wps:cNvSpPr/>
                      <wps:spPr>
                        <a:xfrm>
                          <a:off x="0" y="0"/>
                          <a:ext cx="6624265" cy="443286"/>
                        </a:xfrm>
                        <a:custGeom>
                          <a:avLst/>
                          <a:gdLst>
                            <a:gd name="connsiteX0" fmla="*/ 349414 w 6624265"/>
                            <a:gd name="connsiteY0" fmla="*/ 40014 h 443286"/>
                            <a:gd name="connsiteX1" fmla="*/ 3816183 w 6624265"/>
                            <a:gd name="connsiteY1" fmla="*/ 63868 h 443286"/>
                            <a:gd name="connsiteX2" fmla="*/ 6042548 w 6624265"/>
                            <a:gd name="connsiteY2" fmla="*/ 8209 h 443286"/>
                            <a:gd name="connsiteX3" fmla="*/ 6177720 w 6624265"/>
                            <a:gd name="connsiteY3" fmla="*/ 270602 h 443286"/>
                            <a:gd name="connsiteX4" fmla="*/ 778784 w 6624265"/>
                            <a:gd name="connsiteY4" fmla="*/ 437579 h 443286"/>
                            <a:gd name="connsiteX5" fmla="*/ 349414 w 6624265"/>
                            <a:gd name="connsiteY5" fmla="*/ 40014 h 4432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24265" h="443286">
                              <a:moveTo>
                                <a:pt x="349414" y="40014"/>
                              </a:moveTo>
                              <a:cubicBezTo>
                                <a:pt x="855647" y="-22271"/>
                                <a:pt x="2867327" y="69169"/>
                                <a:pt x="3816183" y="63868"/>
                              </a:cubicBezTo>
                              <a:cubicBezTo>
                                <a:pt x="4765039" y="58567"/>
                                <a:pt x="5648959" y="-26247"/>
                                <a:pt x="6042548" y="8209"/>
                              </a:cubicBezTo>
                              <a:cubicBezTo>
                                <a:pt x="6436137" y="42665"/>
                                <a:pt x="7055014" y="199040"/>
                                <a:pt x="6177720" y="270602"/>
                              </a:cubicBezTo>
                              <a:cubicBezTo>
                                <a:pt x="5300426" y="342164"/>
                                <a:pt x="1750168" y="472035"/>
                                <a:pt x="778784" y="437579"/>
                              </a:cubicBezTo>
                              <a:cubicBezTo>
                                <a:pt x="-192600" y="403123"/>
                                <a:pt x="-156819" y="102299"/>
                                <a:pt x="349414" y="40014"/>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C09DA52" id="Freeform: Shape 551" o:spid="_x0000_s1026" style="position:absolute;margin-left:-31.9pt;margin-top:60.95pt;width:521.6pt;height:34.9pt;z-index:-251493376;visibility:visible;mso-wrap-style:square;mso-wrap-distance-left:9pt;mso-wrap-distance-top:0;mso-wrap-distance-right:9pt;mso-wrap-distance-bottom:0;mso-position-horizontal:absolute;mso-position-horizontal-relative:text;mso-position-vertical:absolute;mso-position-vertical-relative:text;v-text-anchor:middle" coordsize="6624265,443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" path="m349414,40014c855647,-22271,2867327,69169,3816183,63868,4765039,58567,5648959,-26247,6042548,8209v393589,34456,1012466,190831,135172,262393c5300426,342164,1750168,472035,778784,437579,-192600,403123,-156819,102299,349414,40014xe" fillcolor="#70ad47 [3209]" strokecolor="#375623 [1609]" strokeweight="1pt">
                <v:stroke joinstyle="miter"/>
                <v:path arrowok="t" o:connecttype="custom" o:connectlocs="349414,40014;3816183,63868;6042548,8209;6177720,270602;778784,437579;349414,40014" o:connectangles="0,0,0,0,0,0"/>
              </v:shape>
            </w:pict>
          </mc:Fallback>
        </mc:AlternateContent>
      </w:r>
      <w:r w:rsidR="00E92298" w:rsidRPr="00144DF4">
        <w:rPr>
          <w:b/>
          <w:i/>
          <w:color w:val="FFFFFF" w:themeColor="background1"/>
        </w:rPr>
        <w:t>Legal Responsibilities:</w:t>
      </w:r>
      <w:r w:rsidR="00636E5A" w:rsidRPr="00144DF4">
        <w:rPr>
          <w:b/>
          <w:i/>
          <w:color w:val="FFFFFF" w:themeColor="background1"/>
        </w:rPr>
        <w:t xml:space="preserve"> </w:t>
      </w:r>
      <w:r w:rsidR="00636E5A" w:rsidRPr="00144DF4">
        <w:rPr>
          <w:color w:val="FFFFFF" w:themeColor="background1"/>
        </w:rPr>
        <w:t>The design is an original concept, which means there will be no problems with copy right infringements. There are no elements visible that can easily cause injury to the users, which means there will be no problems with getting sued for injuries. The machine is light, which means the users aren’t likely to suffer muscle or ligament injuries while transporting the machine.</w:t>
      </w:r>
    </w:p>
    <w:p w14:paraId="5E6E1E2E" w14:textId="580DDB15" w:rsidR="00E92298" w:rsidRPr="00144DF4" w:rsidRDefault="00144DF4">
      <w:pPr>
        <w:rPr>
          <w:color w:val="FFFFFF" w:themeColor="background1"/>
        </w:rPr>
      </w:pPr>
      <w:r w:rsidRPr="00144DF4">
        <w:rPr>
          <w:b/>
          <w:i/>
          <w:noProof/>
          <w:color w:val="FFFFFF" w:themeColor="background1"/>
        </w:rPr>
        <mc:AlternateContent>
          <mc:Choice Requires="wps">
            <w:drawing>
              <wp:anchor distT="0" distB="0" distL="114300" distR="114300" simplePos="0" relativeHeight="251824128" behindDoc="1" locked="0" layoutInCell="1" allowOverlap="1" wp14:anchorId="269A8C86" wp14:editId="183E4DDD">
                <wp:simplePos x="0" y="0"/>
                <wp:positionH relativeFrom="column">
                  <wp:posOffset>-537635</wp:posOffset>
                </wp:positionH>
                <wp:positionV relativeFrom="paragraph">
                  <wp:posOffset>330590</wp:posOffset>
                </wp:positionV>
                <wp:extent cx="6741811" cy="912277"/>
                <wp:effectExtent l="0" t="0" r="20955" b="21590"/>
                <wp:wrapNone/>
                <wp:docPr id="552" name="Freeform: Shape 552"/>
                <wp:cNvGraphicFramePr/>
                <a:graphic xmlns:a="http://schemas.openxmlformats.org/drawingml/2006/main">
                  <a:graphicData uri="http://schemas.microsoft.com/office/word/2010/wordprocessingShape">
                    <wps:wsp>
                      <wps:cNvSpPr/>
                      <wps:spPr>
                        <a:xfrm>
                          <a:off x="0" y="0"/>
                          <a:ext cx="6741811" cy="912277"/>
                        </a:xfrm>
                        <a:custGeom>
                          <a:avLst/>
                          <a:gdLst>
                            <a:gd name="connsiteX0" fmla="*/ 521732 w 6741811"/>
                            <a:gd name="connsiteY0" fmla="*/ 90470 h 912277"/>
                            <a:gd name="connsiteX1" fmla="*/ 6302331 w 6741811"/>
                            <a:gd name="connsiteY1" fmla="*/ 90470 h 912277"/>
                            <a:gd name="connsiteX2" fmla="*/ 5817301 w 6741811"/>
                            <a:gd name="connsiteY2" fmla="*/ 790185 h 912277"/>
                            <a:gd name="connsiteX3" fmla="*/ 1666720 w 6741811"/>
                            <a:gd name="connsiteY3" fmla="*/ 885601 h 912277"/>
                            <a:gd name="connsiteX4" fmla="*/ 402463 w 6741811"/>
                            <a:gd name="connsiteY4" fmla="*/ 837893 h 912277"/>
                            <a:gd name="connsiteX5" fmla="*/ 521732 w 6741811"/>
                            <a:gd name="connsiteY5" fmla="*/ 90470 h 9122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741811" h="912277">
                              <a:moveTo>
                                <a:pt x="521732" y="90470"/>
                              </a:moveTo>
                              <a:cubicBezTo>
                                <a:pt x="1505043" y="-34100"/>
                                <a:pt x="5419736" y="-26149"/>
                                <a:pt x="6302331" y="90470"/>
                              </a:cubicBezTo>
                              <a:cubicBezTo>
                                <a:pt x="7184926" y="207089"/>
                                <a:pt x="6589903" y="657663"/>
                                <a:pt x="5817301" y="790185"/>
                              </a:cubicBezTo>
                              <a:cubicBezTo>
                                <a:pt x="5044699" y="922707"/>
                                <a:pt x="2569193" y="877650"/>
                                <a:pt x="1666720" y="885601"/>
                              </a:cubicBezTo>
                              <a:cubicBezTo>
                                <a:pt x="764247" y="893552"/>
                                <a:pt x="593294" y="963789"/>
                                <a:pt x="402463" y="837893"/>
                              </a:cubicBezTo>
                              <a:cubicBezTo>
                                <a:pt x="211632" y="711997"/>
                                <a:pt x="-461579" y="215040"/>
                                <a:pt x="521732" y="90470"/>
                              </a:cubicBezTo>
                              <a:close/>
                            </a:path>
                          </a:pathLst>
                        </a:cu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4EE739" id="Freeform: Shape 552" o:spid="_x0000_s1026" style="position:absolute;margin-left:-42.35pt;margin-top:26.05pt;width:530.85pt;height:71.85pt;z-index:-251492352;visibility:visible;mso-wrap-style:square;mso-wrap-distance-left:9pt;mso-wrap-distance-top:0;mso-wrap-distance-right:9pt;mso-wrap-distance-bottom:0;mso-position-horizontal:absolute;mso-position-horizontal-relative:text;mso-position-vertical:absolute;mso-position-vertical-relative:text;v-text-anchor:middle" coordsize="6741811,912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" path="m521732,90470v983311,-124570,4898004,-116619,5780599,c7184926,207089,6589903,657663,5817301,790185,5044699,922707,2569193,877650,1666720,885601,764247,893552,593294,963789,402463,837893,211632,711997,-461579,215040,521732,90470xe" fillcolor="red" strokecolor="#1f3763 [1604]" strokeweight="1pt">
                <v:stroke joinstyle="miter"/>
                <v:path arrowok="t" o:connecttype="custom" o:connectlocs="521732,90470;6302331,90470;5817301,790185;1666720,885601;402463,837893;521732,90470" o:connectangles="0,0,0,0,0,0"/>
              </v:shape>
            </w:pict>
          </mc:Fallback>
        </mc:AlternateContent>
      </w:r>
      <w:r w:rsidR="00E92298" w:rsidRPr="00144DF4">
        <w:rPr>
          <w:b/>
          <w:i/>
          <w:color w:val="FFFFFF" w:themeColor="background1"/>
        </w:rPr>
        <w:t>Manufacturing Process:</w:t>
      </w:r>
      <w:r w:rsidR="00636E5A" w:rsidRPr="00144DF4">
        <w:rPr>
          <w:b/>
          <w:i/>
          <w:color w:val="FFFFFF" w:themeColor="background1"/>
        </w:rPr>
        <w:t xml:space="preserve"> </w:t>
      </w:r>
      <w:r w:rsidR="00636E5A" w:rsidRPr="00144DF4">
        <w:rPr>
          <w:color w:val="FFFFFF" w:themeColor="background1"/>
        </w:rPr>
        <w:t xml:space="preserve">The machine </w:t>
      </w:r>
      <w:r w:rsidR="0064572A" w:rsidRPr="00144DF4">
        <w:rPr>
          <w:color w:val="FFFFFF" w:themeColor="background1"/>
        </w:rPr>
        <w:t>could</w:t>
      </w:r>
      <w:r w:rsidR="00636E5A" w:rsidRPr="00144DF4">
        <w:rPr>
          <w:color w:val="FFFFFF" w:themeColor="background1"/>
        </w:rPr>
        <w:t xml:space="preserve"> be manufactured using only the equipment provided by the school.</w:t>
      </w:r>
    </w:p>
    <w:p w14:paraId="329EE113" w14:textId="2E90D99B" w:rsidR="00E92298" w:rsidRPr="00144DF4" w:rsidRDefault="00144DF4">
      <w:pPr>
        <w:rPr>
          <w:color w:val="FFFFFF" w:themeColor="background1"/>
        </w:rPr>
      </w:pPr>
      <w:r w:rsidRPr="00144DF4">
        <w:rPr>
          <w:b/>
          <w:i/>
          <w:noProof/>
          <w:color w:val="FFFFFF" w:themeColor="background1"/>
        </w:rPr>
        <mc:AlternateContent>
          <mc:Choice Requires="wps">
            <w:drawing>
              <wp:anchor distT="0" distB="0" distL="114300" distR="114300" simplePos="0" relativeHeight="251825152" behindDoc="1" locked="0" layoutInCell="1" allowOverlap="1" wp14:anchorId="05F8C868" wp14:editId="4B79F842">
                <wp:simplePos x="0" y="0"/>
                <wp:positionH relativeFrom="column">
                  <wp:posOffset>-488489</wp:posOffset>
                </wp:positionH>
                <wp:positionV relativeFrom="paragraph">
                  <wp:posOffset>751283</wp:posOffset>
                </wp:positionV>
                <wp:extent cx="6739418" cy="830530"/>
                <wp:effectExtent l="0" t="0" r="23495" b="27305"/>
                <wp:wrapNone/>
                <wp:docPr id="553" name="Freeform: Shape 553"/>
                <wp:cNvGraphicFramePr/>
                <a:graphic xmlns:a="http://schemas.openxmlformats.org/drawingml/2006/main">
                  <a:graphicData uri="http://schemas.microsoft.com/office/word/2010/wordprocessingShape">
                    <wps:wsp>
                      <wps:cNvSpPr/>
                      <wps:spPr>
                        <a:xfrm>
                          <a:off x="0" y="0"/>
                          <a:ext cx="6739418" cy="830530"/>
                        </a:xfrm>
                        <a:custGeom>
                          <a:avLst/>
                          <a:gdLst>
                            <a:gd name="connsiteX0" fmla="*/ 432830 w 6739418"/>
                            <a:gd name="connsiteY0" fmla="*/ 91058 h 830530"/>
                            <a:gd name="connsiteX1" fmla="*/ 5847668 w 6739418"/>
                            <a:gd name="connsiteY1" fmla="*/ 59253 h 830530"/>
                            <a:gd name="connsiteX2" fmla="*/ 6269087 w 6739418"/>
                            <a:gd name="connsiteY2" fmla="*/ 663552 h 830530"/>
                            <a:gd name="connsiteX3" fmla="*/ 1148447 w 6739418"/>
                            <a:gd name="connsiteY3" fmla="*/ 830530 h 830530"/>
                            <a:gd name="connsiteX4" fmla="*/ 424879 w 6739418"/>
                            <a:gd name="connsiteY4" fmla="*/ 663552 h 830530"/>
                            <a:gd name="connsiteX5" fmla="*/ 432830 w 6739418"/>
                            <a:gd name="connsiteY5" fmla="*/ 91058 h 8305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739418" h="830530">
                              <a:moveTo>
                                <a:pt x="432830" y="91058"/>
                              </a:moveTo>
                              <a:cubicBezTo>
                                <a:pt x="1336628" y="-9659"/>
                                <a:pt x="4874959" y="-36163"/>
                                <a:pt x="5847668" y="59253"/>
                              </a:cubicBezTo>
                              <a:cubicBezTo>
                                <a:pt x="6820378" y="154669"/>
                                <a:pt x="7052290" y="535006"/>
                                <a:pt x="6269087" y="663552"/>
                              </a:cubicBezTo>
                              <a:cubicBezTo>
                                <a:pt x="5485884" y="792098"/>
                                <a:pt x="2122482" y="830530"/>
                                <a:pt x="1148447" y="830530"/>
                              </a:cubicBezTo>
                              <a:cubicBezTo>
                                <a:pt x="174412" y="830530"/>
                                <a:pt x="548124" y="792098"/>
                                <a:pt x="424879" y="663552"/>
                              </a:cubicBezTo>
                              <a:cubicBezTo>
                                <a:pt x="301634" y="535006"/>
                                <a:pt x="-470968" y="191775"/>
                                <a:pt x="432830" y="91058"/>
                              </a:cubicBezTo>
                              <a:close/>
                            </a:path>
                          </a:pathLst>
                        </a:cu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7ACCD4" id="Freeform: Shape 553" o:spid="_x0000_s1026" style="position:absolute;margin-left:-38.45pt;margin-top:59.15pt;width:530.65pt;height:65.4pt;z-index:-251491328;visibility:visible;mso-wrap-style:square;mso-wrap-distance-left:9pt;mso-wrap-distance-top:0;mso-wrap-distance-right:9pt;mso-wrap-distance-bottom:0;mso-position-horizontal:absolute;mso-position-horizontal-relative:text;mso-position-vertical:absolute;mso-position-vertical-relative:text;v-text-anchor:middle" coordsize="6739418,830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" path="m432830,91058c1336628,-9659,4874959,-36163,5847668,59253v972710,95416,1204622,475753,421419,604299c5485884,792098,2122482,830530,1148447,830530v-974035,,-600323,-38432,-723568,-166978c301634,535006,-470968,191775,432830,91058xe" fillcolor="#7030a0" strokecolor="#1f3763 [1604]" strokeweight="1pt">
                <v:stroke joinstyle="miter"/>
                <v:path arrowok="t" o:connecttype="custom" o:connectlocs="432830,91058;5847668,59253;6269087,663552;1148447,830530;424879,663552;432830,91058" o:connectangles="0,0,0,0,0,0"/>
              </v:shape>
            </w:pict>
          </mc:Fallback>
        </mc:AlternateContent>
      </w:r>
      <w:r w:rsidR="00E92298" w:rsidRPr="00144DF4">
        <w:rPr>
          <w:b/>
          <w:i/>
          <w:color w:val="FFFFFF" w:themeColor="background1"/>
        </w:rPr>
        <w:t>Sustainable Design:</w:t>
      </w:r>
      <w:r w:rsidR="00636E5A" w:rsidRPr="00144DF4">
        <w:rPr>
          <w:b/>
          <w:i/>
          <w:color w:val="FFFFFF" w:themeColor="background1"/>
        </w:rPr>
        <w:t xml:space="preserve"> </w:t>
      </w:r>
      <w:r w:rsidR="00636E5A" w:rsidRPr="00144DF4">
        <w:rPr>
          <w:color w:val="FFFFFF" w:themeColor="background1"/>
        </w:rPr>
        <w:t xml:space="preserve">The machine has been designed to make sure minimal maintenance needs to be done during the life of the product, this has been done by using </w:t>
      </w:r>
      <w:r w:rsidR="005F1D0E" w:rsidRPr="00144DF4">
        <w:rPr>
          <w:color w:val="FFFFFF" w:themeColor="background1"/>
        </w:rPr>
        <w:t>no moving parts or mechanics. The machine is built to last because of its primarily steel based design. The machine is a sturdy build because of it’s made from steel and is welded together.</w:t>
      </w:r>
    </w:p>
    <w:p w14:paraId="2F07B37B" w14:textId="3384D0D9" w:rsidR="00E92298" w:rsidRPr="00144DF4" w:rsidRDefault="00144DF4">
      <w:pPr>
        <w:rPr>
          <w:color w:val="FFFFFF" w:themeColor="background1"/>
        </w:rPr>
      </w:pPr>
      <w:r w:rsidRPr="00144DF4">
        <w:rPr>
          <w:b/>
          <w:i/>
          <w:noProof/>
          <w:color w:val="FFFFFF" w:themeColor="background1"/>
        </w:rPr>
        <mc:AlternateContent>
          <mc:Choice Requires="wps">
            <w:drawing>
              <wp:anchor distT="0" distB="0" distL="114300" distR="114300" simplePos="0" relativeHeight="251826176" behindDoc="1" locked="0" layoutInCell="1" allowOverlap="1" wp14:anchorId="094CDE57" wp14:editId="3D0F37EF">
                <wp:simplePos x="0" y="0"/>
                <wp:positionH relativeFrom="column">
                  <wp:posOffset>-465442</wp:posOffset>
                </wp:positionH>
                <wp:positionV relativeFrom="paragraph">
                  <wp:posOffset>763883</wp:posOffset>
                </wp:positionV>
                <wp:extent cx="6702945" cy="560764"/>
                <wp:effectExtent l="0" t="0" r="22225" b="10795"/>
                <wp:wrapNone/>
                <wp:docPr id="554" name="Freeform: Shape 554"/>
                <wp:cNvGraphicFramePr/>
                <a:graphic xmlns:a="http://schemas.openxmlformats.org/drawingml/2006/main">
                  <a:graphicData uri="http://schemas.microsoft.com/office/word/2010/wordprocessingShape">
                    <wps:wsp>
                      <wps:cNvSpPr/>
                      <wps:spPr>
                        <a:xfrm>
                          <a:off x="0" y="0"/>
                          <a:ext cx="6702945" cy="560764"/>
                        </a:xfrm>
                        <a:custGeom>
                          <a:avLst/>
                          <a:gdLst>
                            <a:gd name="connsiteX0" fmla="*/ 417734 w 6702945"/>
                            <a:gd name="connsiteY0" fmla="*/ 43340 h 560764"/>
                            <a:gd name="connsiteX1" fmla="*/ 6198332 w 6702945"/>
                            <a:gd name="connsiteY1" fmla="*/ 59243 h 560764"/>
                            <a:gd name="connsiteX2" fmla="*/ 5753059 w 6702945"/>
                            <a:gd name="connsiteY2" fmla="*/ 528370 h 560764"/>
                            <a:gd name="connsiteX3" fmla="*/ 425685 w 6702945"/>
                            <a:gd name="connsiteY3" fmla="*/ 464759 h 560764"/>
                            <a:gd name="connsiteX4" fmla="*/ 497247 w 6702945"/>
                            <a:gd name="connsiteY4" fmla="*/ 19486 h 560764"/>
                            <a:gd name="connsiteX5" fmla="*/ 457491 w 6702945"/>
                            <a:gd name="connsiteY5" fmla="*/ 75145 h 560764"/>
                            <a:gd name="connsiteX6" fmla="*/ 417734 w 6702945"/>
                            <a:gd name="connsiteY6" fmla="*/ 43340 h 5607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702945" h="560764">
                              <a:moveTo>
                                <a:pt x="417734" y="43340"/>
                              </a:moveTo>
                              <a:cubicBezTo>
                                <a:pt x="1374541" y="40690"/>
                                <a:pt x="5309111" y="-21595"/>
                                <a:pt x="6198332" y="59243"/>
                              </a:cubicBezTo>
                              <a:cubicBezTo>
                                <a:pt x="7087553" y="140081"/>
                                <a:pt x="6715167" y="460784"/>
                                <a:pt x="5753059" y="528370"/>
                              </a:cubicBezTo>
                              <a:cubicBezTo>
                                <a:pt x="4790951" y="595956"/>
                                <a:pt x="1301654" y="549573"/>
                                <a:pt x="425685" y="464759"/>
                              </a:cubicBezTo>
                              <a:cubicBezTo>
                                <a:pt x="-450284" y="379945"/>
                                <a:pt x="491946" y="84422"/>
                                <a:pt x="497247" y="19486"/>
                              </a:cubicBezTo>
                              <a:cubicBezTo>
                                <a:pt x="502548" y="-45450"/>
                                <a:pt x="469418" y="72495"/>
                                <a:pt x="457491" y="75145"/>
                              </a:cubicBezTo>
                              <a:cubicBezTo>
                                <a:pt x="445564" y="77795"/>
                                <a:pt x="-539073" y="45990"/>
                                <a:pt x="417734" y="43340"/>
                              </a:cubicBezTo>
                              <a:close/>
                            </a:path>
                          </a:pathLst>
                        </a:cu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FB309B9" id="Freeform: Shape 554" o:spid="_x0000_s1026" style="position:absolute;margin-left:-36.65pt;margin-top:60.15pt;width:527.8pt;height:44.15pt;z-index:-251490304;visibility:visible;mso-wrap-style:square;mso-wrap-distance-left:9pt;mso-wrap-distance-top:0;mso-wrap-distance-right:9pt;mso-wrap-distance-bottom:0;mso-position-horizontal:absolute;mso-position-horizontal-relative:text;mso-position-vertical:absolute;mso-position-vertical-relative:text;v-text-anchor:middle" coordsize="6702945,5607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" path="m417734,43340v956807,-2650,4891377,-64935,5780598,15903c7087553,140081,6715167,460784,5753059,528370,4790951,595956,1301654,549573,425685,464759,-450284,379945,491946,84422,497247,19486v5301,-64936,-27829,53009,-39756,55659c445564,77795,-539073,45990,417734,43340xe" fillcolor="#00b0f0" strokecolor="#1f3763 [1604]" strokeweight="1pt">
                <v:stroke joinstyle="miter"/>
                <v:path arrowok="t" o:connecttype="custom" o:connectlocs="417734,43340;6198332,59243;5753059,528370;425685,464759;497247,19486;457491,75145;417734,43340" o:connectangles="0,0,0,0,0,0,0"/>
              </v:shape>
            </w:pict>
          </mc:Fallback>
        </mc:AlternateContent>
      </w:r>
      <w:r w:rsidR="00E92298" w:rsidRPr="00144DF4">
        <w:rPr>
          <w:b/>
          <w:i/>
          <w:color w:val="FFFFFF" w:themeColor="background1"/>
        </w:rPr>
        <w:t>Ergonomics:</w:t>
      </w:r>
      <w:r w:rsidR="005F1D0E" w:rsidRPr="00144DF4">
        <w:rPr>
          <w:b/>
          <w:i/>
          <w:color w:val="FFFFFF" w:themeColor="background1"/>
        </w:rPr>
        <w:t xml:space="preserve"> </w:t>
      </w:r>
      <w:r w:rsidR="005F1D0E" w:rsidRPr="00144DF4">
        <w:rPr>
          <w:color w:val="FFFFFF" w:themeColor="background1"/>
        </w:rPr>
        <w:t>The machine is comfortable and desirable to use by majority of users because all they’ve got to do is sit on a bicycle and pedal also</w:t>
      </w:r>
      <w:r w:rsidR="009408A0" w:rsidRPr="00144DF4">
        <w:rPr>
          <w:color w:val="FFFFFF" w:themeColor="background1"/>
        </w:rPr>
        <w:t>,</w:t>
      </w:r>
      <w:r w:rsidR="005F1D0E" w:rsidRPr="00144DF4">
        <w:rPr>
          <w:color w:val="FFFFFF" w:themeColor="background1"/>
        </w:rPr>
        <w:t xml:space="preserve"> having an armrest means the operation of the machine is more comfortable. </w:t>
      </w:r>
      <w:r w:rsidR="009408A0" w:rsidRPr="00144DF4">
        <w:rPr>
          <w:color w:val="FFFFFF" w:themeColor="background1"/>
        </w:rPr>
        <w:t xml:space="preserve">All the user interactions are comfortable because all they’ve got to do is ride a bicycle. </w:t>
      </w:r>
    </w:p>
    <w:p w14:paraId="40839A54" w14:textId="0499106E" w:rsidR="00E92298" w:rsidRPr="00144DF4" w:rsidRDefault="00144DF4">
      <w:pPr>
        <w:rPr>
          <w:color w:val="FFFFFF" w:themeColor="background1"/>
        </w:rPr>
      </w:pPr>
      <w:r w:rsidRPr="00144DF4">
        <w:rPr>
          <w:b/>
          <w:i/>
          <w:noProof/>
          <w:color w:val="FFFFFF" w:themeColor="background1"/>
        </w:rPr>
        <mc:AlternateContent>
          <mc:Choice Requires="wps">
            <w:drawing>
              <wp:anchor distT="0" distB="0" distL="114300" distR="114300" simplePos="0" relativeHeight="251827200" behindDoc="1" locked="0" layoutInCell="1" allowOverlap="1" wp14:anchorId="7F180760" wp14:editId="63204FA3">
                <wp:simplePos x="0" y="0"/>
                <wp:positionH relativeFrom="column">
                  <wp:posOffset>-647702</wp:posOffset>
                </wp:positionH>
                <wp:positionV relativeFrom="paragraph">
                  <wp:posOffset>426855</wp:posOffset>
                </wp:positionV>
                <wp:extent cx="6778749" cy="459505"/>
                <wp:effectExtent l="0" t="0" r="22225" b="17145"/>
                <wp:wrapNone/>
                <wp:docPr id="555" name="Freeform: Shape 555"/>
                <wp:cNvGraphicFramePr/>
                <a:graphic xmlns:a="http://schemas.openxmlformats.org/drawingml/2006/main">
                  <a:graphicData uri="http://schemas.microsoft.com/office/word/2010/wordprocessingShape">
                    <wps:wsp>
                      <wps:cNvSpPr/>
                      <wps:spPr>
                        <a:xfrm>
                          <a:off x="0" y="0"/>
                          <a:ext cx="6778749" cy="459505"/>
                        </a:xfrm>
                        <a:custGeom>
                          <a:avLst/>
                          <a:gdLst>
                            <a:gd name="connsiteX0" fmla="*/ 576140 w 6778749"/>
                            <a:gd name="connsiteY0" fmla="*/ 51687 h 459505"/>
                            <a:gd name="connsiteX1" fmla="*/ 4496133 w 6778749"/>
                            <a:gd name="connsiteY1" fmla="*/ 75540 h 459505"/>
                            <a:gd name="connsiteX2" fmla="*/ 6476008 w 6778749"/>
                            <a:gd name="connsiteY2" fmla="*/ 11930 h 459505"/>
                            <a:gd name="connsiteX3" fmla="*/ 6142053 w 6778749"/>
                            <a:gd name="connsiteY3" fmla="*/ 353836 h 459505"/>
                            <a:gd name="connsiteX4" fmla="*/ 607945 w 6778749"/>
                            <a:gd name="connsiteY4" fmla="*/ 441300 h 459505"/>
                            <a:gd name="connsiteX5" fmla="*/ 576140 w 6778749"/>
                            <a:gd name="connsiteY5" fmla="*/ 51687 h 4595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778749" h="459505">
                              <a:moveTo>
                                <a:pt x="576140" y="51687"/>
                              </a:moveTo>
                              <a:cubicBezTo>
                                <a:pt x="1224171" y="-9273"/>
                                <a:pt x="3512822" y="82166"/>
                                <a:pt x="4496133" y="75540"/>
                              </a:cubicBezTo>
                              <a:cubicBezTo>
                                <a:pt x="5479444" y="68914"/>
                                <a:pt x="6201688" y="-34453"/>
                                <a:pt x="6476008" y="11930"/>
                              </a:cubicBezTo>
                              <a:cubicBezTo>
                                <a:pt x="6750328" y="58313"/>
                                <a:pt x="7120064" y="282274"/>
                                <a:pt x="6142053" y="353836"/>
                              </a:cubicBezTo>
                              <a:cubicBezTo>
                                <a:pt x="5164043" y="425398"/>
                                <a:pt x="1531621" y="492983"/>
                                <a:pt x="607945" y="441300"/>
                              </a:cubicBezTo>
                              <a:cubicBezTo>
                                <a:pt x="-315731" y="389617"/>
                                <a:pt x="-71891" y="112647"/>
                                <a:pt x="576140" y="51687"/>
                              </a:cubicBezTo>
                              <a:close/>
                            </a:path>
                          </a:pathLst>
                        </a:custGeom>
                        <a:solidFill>
                          <a:schemeClr val="accent2">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4807D2" id="Freeform: Shape 555" o:spid="_x0000_s1026" style="position:absolute;margin-left:-51pt;margin-top:33.6pt;width:533.75pt;height:36.2pt;z-index:-251489280;visibility:visible;mso-wrap-style:square;mso-wrap-distance-left:9pt;mso-wrap-distance-top:0;mso-wrap-distance-right:9pt;mso-wrap-distance-bottom:0;mso-position-horizontal:absolute;mso-position-horizontal-relative:text;mso-position-vertical:absolute;mso-position-vertical-relative:text;v-text-anchor:middle" coordsize="6778749,459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" path="m576140,51687c1224171,-9273,3512822,82166,4496133,75540,5479444,68914,6201688,-34453,6476008,11930v274320,46383,644056,270344,-333955,341906c5164043,425398,1531621,492983,607945,441300,-315731,389617,-71891,112647,576140,51687xe" fillcolor="#823b0b [1605]" strokecolor="#1f3763 [1604]" strokeweight="1pt">
                <v:stroke joinstyle="miter"/>
                <v:path arrowok="t" o:connecttype="custom" o:connectlocs="576140,51687;4496133,75540;6476008,11930;6142053,353836;607945,441300;576140,51687" o:connectangles="0,0,0,0,0,0"/>
              </v:shape>
            </w:pict>
          </mc:Fallback>
        </mc:AlternateContent>
      </w:r>
      <w:r w:rsidR="00E92298" w:rsidRPr="00144DF4">
        <w:rPr>
          <w:b/>
          <w:i/>
          <w:color w:val="FFFFFF" w:themeColor="background1"/>
        </w:rPr>
        <w:t>Anthropometrics:</w:t>
      </w:r>
      <w:r w:rsidR="009408A0" w:rsidRPr="00144DF4">
        <w:rPr>
          <w:b/>
          <w:i/>
          <w:color w:val="FFFFFF" w:themeColor="background1"/>
        </w:rPr>
        <w:t xml:space="preserve"> </w:t>
      </w:r>
      <w:r w:rsidR="009408A0" w:rsidRPr="00144DF4">
        <w:rPr>
          <w:color w:val="FFFFFF" w:themeColor="background1"/>
        </w:rPr>
        <w:t xml:space="preserve">The pedals are an average adults leg length away from the bicycle seat, the arm rest is at the average height of an </w:t>
      </w:r>
      <w:r w:rsidR="0064572A" w:rsidRPr="00144DF4">
        <w:rPr>
          <w:color w:val="FFFFFF" w:themeColor="background1"/>
        </w:rPr>
        <w:t>adults’</w:t>
      </w:r>
      <w:r w:rsidR="009408A0" w:rsidRPr="00144DF4">
        <w:rPr>
          <w:color w:val="FFFFFF" w:themeColor="background1"/>
        </w:rPr>
        <w:t xml:space="preserve"> arm distance from the ground while sitting a bicycle. </w:t>
      </w:r>
      <w:r w:rsidR="009408A0" w:rsidRPr="00144DF4">
        <w:rPr>
          <w:b/>
          <w:i/>
          <w:color w:val="FFFFFF" w:themeColor="background1"/>
        </w:rPr>
        <w:t xml:space="preserve"> </w:t>
      </w:r>
    </w:p>
    <w:p w14:paraId="03636A4F" w14:textId="7529E372" w:rsidR="00D33C5A" w:rsidRPr="00144DF4" w:rsidRDefault="00E92298">
      <w:pPr>
        <w:rPr>
          <w:color w:val="FFFFFF" w:themeColor="background1"/>
        </w:rPr>
      </w:pPr>
      <w:r w:rsidRPr="00144DF4">
        <w:rPr>
          <w:b/>
          <w:i/>
          <w:color w:val="FFFFFF" w:themeColor="background1"/>
        </w:rPr>
        <w:t>Aesthetics:</w:t>
      </w:r>
      <w:r w:rsidR="009408A0" w:rsidRPr="00144DF4">
        <w:rPr>
          <w:b/>
          <w:i/>
          <w:color w:val="FFFFFF" w:themeColor="background1"/>
        </w:rPr>
        <w:t xml:space="preserve"> </w:t>
      </w:r>
      <w:r w:rsidR="009408A0" w:rsidRPr="00144DF4">
        <w:rPr>
          <w:color w:val="FFFFFF" w:themeColor="background1"/>
        </w:rPr>
        <w:t xml:space="preserve">The aesthetics of the machine isn’t very good, however it doesn’t matter for this design criteria. </w:t>
      </w:r>
    </w:p>
    <w:p w14:paraId="07688E65" w14:textId="77777777" w:rsidR="00094124" w:rsidRDefault="00094124">
      <w:r>
        <w:br w:type="page"/>
      </w:r>
    </w:p>
    <w:p w14:paraId="401BFCF8" w14:textId="0CC47A6F" w:rsidR="00454396" w:rsidRDefault="00454396" w:rsidP="00454396">
      <w:pPr>
        <w:pStyle w:val="Heading2"/>
      </w:pPr>
      <w:r>
        <w:t xml:space="preserve">Prototypes &amp; Surveys </w:t>
      </w:r>
    </w:p>
    <w:p w14:paraId="3F3BDE0A" w14:textId="3B9CBF6D" w:rsidR="00E0372A" w:rsidRPr="00E0372A" w:rsidRDefault="00E0372A" w:rsidP="00E0372A">
      <w:r>
        <w:t>By creating prototypes and doing surveys from them, I was able to refine my designs to make them better and to reach the design criteria better. As you can see from the graph, after each survey was conducted, there was an increase in most of the design criteria’s from both groups of people. This is because after each survey I took the results and comments from them and made modifications accordingly. If more prototypes and surveys were</w:t>
      </w:r>
      <w:r w:rsidR="00094124">
        <w:t xml:space="preserve"> to be</w:t>
      </w:r>
      <w:r>
        <w:t xml:space="preserve"> completed, th</w:t>
      </w:r>
      <w:r w:rsidR="00094124">
        <w:t xml:space="preserve">en the product would keep improving and refining. </w:t>
      </w:r>
      <w:r>
        <w:t xml:space="preserve"> </w:t>
      </w:r>
    </w:p>
    <w:p w14:paraId="11C605F8" w14:textId="74DFA427" w:rsidR="00454396" w:rsidRPr="00454396" w:rsidRDefault="00E0372A" w:rsidP="00454396">
      <w:pPr>
        <w:rPr>
          <w:b/>
          <w:i/>
          <w:color w:val="FF0000"/>
          <w:u w:val="single"/>
        </w:rPr>
      </w:pPr>
      <w:r>
        <w:rPr>
          <w:rFonts w:cstheme="majorHAnsi"/>
          <w:noProof/>
          <w:lang w:eastAsia="en-AU"/>
        </w:rPr>
        <w:drawing>
          <wp:inline distT="0" distB="0" distL="0" distR="0" wp14:anchorId="67E5D098" wp14:editId="1270494D">
            <wp:extent cx="5486400" cy="4093368"/>
            <wp:effectExtent l="0" t="0" r="0" b="254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4B376A28" w14:textId="4C432F1D" w:rsidR="00094124" w:rsidRDefault="00094124" w:rsidP="00094124">
      <w:pPr>
        <w:pStyle w:val="Heading2"/>
      </w:pPr>
      <w:r w:rsidRPr="00094124">
        <w:t>Top 6 des</w:t>
      </w:r>
      <w:r>
        <w:t>ign criteria justification</w:t>
      </w:r>
    </w:p>
    <w:p w14:paraId="6BF59939" w14:textId="177EE01A" w:rsidR="00D06ED4" w:rsidRDefault="00D06ED4" w:rsidP="00D06ED4">
      <w:pPr>
        <w:pStyle w:val="ListParagraph"/>
        <w:numPr>
          <w:ilvl w:val="0"/>
          <w:numId w:val="32"/>
        </w:numPr>
      </w:pPr>
      <w:r>
        <w:t xml:space="preserve">I have given an A to the first </w:t>
      </w:r>
      <w:r>
        <w:rPr>
          <w:i/>
        </w:rPr>
        <w:t xml:space="preserve">User-centred design </w:t>
      </w:r>
      <w:r>
        <w:t xml:space="preserve">criteria because I feel I have effectively implemented design features to better suit the machine for developing countries. I have done this by making the operation of the machine as simple as riding a bicycle, </w:t>
      </w:r>
      <w:r w:rsidR="00293CB2">
        <w:t xml:space="preserve">I have also used a barrel with a tap so water can be filtered and reused, </w:t>
      </w:r>
      <w:r w:rsidR="006C080A">
        <w:t>and I</w:t>
      </w:r>
      <w:r w:rsidR="00293CB2">
        <w:t xml:space="preserve"> have also implemented a full bicycle so it can also be used for transportation. </w:t>
      </w:r>
    </w:p>
    <w:p w14:paraId="45676500" w14:textId="0E352A61" w:rsidR="00293CB2" w:rsidRDefault="00293CB2" w:rsidP="00D06ED4">
      <w:pPr>
        <w:pStyle w:val="ListParagraph"/>
        <w:numPr>
          <w:ilvl w:val="0"/>
          <w:numId w:val="32"/>
        </w:numPr>
      </w:pPr>
      <w:r>
        <w:t xml:space="preserve">I have given a B to the second </w:t>
      </w:r>
      <w:r>
        <w:rPr>
          <w:i/>
        </w:rPr>
        <w:t xml:space="preserve">User-centred design </w:t>
      </w:r>
      <w:r>
        <w:t>criteria because I feel I have effectively used materials to make the ma</w:t>
      </w:r>
      <w:r w:rsidR="00454396">
        <w:t xml:space="preserve">chine easily transportable </w:t>
      </w:r>
      <w:r>
        <w:t>however, with more design details</w:t>
      </w:r>
      <w:r w:rsidR="00454396">
        <w:t>,</w:t>
      </w:r>
      <w:r>
        <w:t xml:space="preserve"> </w:t>
      </w:r>
      <w:r w:rsidR="00454396">
        <w:t>this criteria could have been better</w:t>
      </w:r>
      <w:r>
        <w:t xml:space="preserve">. I have made the machine easily transportable by using steel as the primary material because it’s light, and </w:t>
      </w:r>
      <w:r w:rsidR="00454396">
        <w:t xml:space="preserve">also </w:t>
      </w:r>
      <w:r>
        <w:t>only using material</w:t>
      </w:r>
      <w:r w:rsidR="00454396">
        <w:t>s that are</w:t>
      </w:r>
      <w:r>
        <w:t xml:space="preserve"> necessary. </w:t>
      </w:r>
    </w:p>
    <w:p w14:paraId="4B132C3F" w14:textId="1732056B" w:rsidR="00293CB2" w:rsidRDefault="00293CB2" w:rsidP="00D06ED4">
      <w:pPr>
        <w:pStyle w:val="ListParagraph"/>
        <w:numPr>
          <w:ilvl w:val="0"/>
          <w:numId w:val="32"/>
        </w:numPr>
      </w:pPr>
      <w:r>
        <w:t xml:space="preserve">I have given a B to the </w:t>
      </w:r>
      <w:r>
        <w:rPr>
          <w:i/>
        </w:rPr>
        <w:t xml:space="preserve">Material </w:t>
      </w:r>
      <w:r>
        <w:t xml:space="preserve">criteria because I have chosen a </w:t>
      </w:r>
      <w:r w:rsidR="006C080A">
        <w:t xml:space="preserve">reasonable </w:t>
      </w:r>
      <w:r>
        <w:t xml:space="preserve">material that’s cheap, sustainable and eco-friendly however, a better material could have been selected if it was available at the school.  </w:t>
      </w:r>
    </w:p>
    <w:p w14:paraId="7506A000" w14:textId="28A7956B" w:rsidR="006C080A" w:rsidRDefault="006C080A" w:rsidP="00D06ED4">
      <w:pPr>
        <w:pStyle w:val="ListParagraph"/>
        <w:numPr>
          <w:ilvl w:val="0"/>
          <w:numId w:val="32"/>
        </w:numPr>
      </w:pPr>
      <w:r>
        <w:t xml:space="preserve">I have given an A to the first </w:t>
      </w:r>
      <w:r>
        <w:rPr>
          <w:i/>
        </w:rPr>
        <w:t xml:space="preserve">Sustainable Design </w:t>
      </w:r>
      <w:r>
        <w:t>criteria because I have effectively used materials to minimise maintenance during the life of the machine, I have done this by not implementing any moving parts or adding in an</w:t>
      </w:r>
      <w:r w:rsidR="00454396">
        <w:t>y</w:t>
      </w:r>
      <w:r>
        <w:t xml:space="preserve"> complex mechanics that would need frequent repairs. </w:t>
      </w:r>
    </w:p>
    <w:p w14:paraId="2F60DCD4" w14:textId="7AFF6BFD" w:rsidR="006C080A" w:rsidRDefault="006C080A" w:rsidP="00D06ED4">
      <w:pPr>
        <w:pStyle w:val="ListParagraph"/>
        <w:numPr>
          <w:ilvl w:val="0"/>
          <w:numId w:val="32"/>
        </w:numPr>
      </w:pPr>
      <w:r>
        <w:t xml:space="preserve">I have given an A to the second </w:t>
      </w:r>
      <w:r>
        <w:rPr>
          <w:i/>
        </w:rPr>
        <w:t xml:space="preserve">Sustainable Design </w:t>
      </w:r>
      <w:r>
        <w:t xml:space="preserve">criteria because I have effectively used materials to make the machine more resistant to harsh conditions. I have done this by creating a sturdy frame and using steel as the primary material. </w:t>
      </w:r>
    </w:p>
    <w:p w14:paraId="6CA24F41" w14:textId="77777777" w:rsidR="006F57E8" w:rsidRDefault="006F57E8" w:rsidP="00D06ED4">
      <w:pPr>
        <w:pStyle w:val="ListParagraph"/>
        <w:numPr>
          <w:ilvl w:val="0"/>
          <w:numId w:val="32"/>
        </w:numPr>
      </w:pPr>
    </w:p>
    <w:p w14:paraId="33DECD3C" w14:textId="191C457B" w:rsidR="006C080A" w:rsidRDefault="006C080A" w:rsidP="006F57E8">
      <w:pPr>
        <w:pStyle w:val="ListParagraph"/>
        <w:ind w:left="820"/>
      </w:pPr>
      <w:bookmarkStart w:id="24" w:name="_GoBack"/>
      <w:bookmarkEnd w:id="24"/>
      <w:r>
        <w:t xml:space="preserve">I have given an A to the </w:t>
      </w:r>
      <w:r>
        <w:rPr>
          <w:i/>
        </w:rPr>
        <w:t xml:space="preserve">Anthropometrics </w:t>
      </w:r>
      <w:r>
        <w:t xml:space="preserve">criteria because I feel I have effectively researched and implemented anthropometrics into the machine. I have done this by researching the average heights of adult body parts, then implementing them accordingly into each component. </w:t>
      </w:r>
    </w:p>
    <w:p w14:paraId="659EFC1E" w14:textId="4ED70823" w:rsidR="00454396" w:rsidRDefault="00454396" w:rsidP="00454396">
      <w:pPr>
        <w:pStyle w:val="Heading2"/>
      </w:pPr>
      <w:r>
        <w:t>What went wrong</w:t>
      </w:r>
    </w:p>
    <w:p w14:paraId="739521E0" w14:textId="26590F71" w:rsidR="0098002A" w:rsidRDefault="00454396" w:rsidP="00094124">
      <w:r>
        <w:t xml:space="preserve">If I was to complete the project again, I would create a more effective timeline that is tailored to my abilities because I found myself spending more time building the machine then I allocated for it. This happened because I was inexperienced with </w:t>
      </w:r>
      <w:r w:rsidR="00992BC1">
        <w:t>all</w:t>
      </w:r>
      <w:r>
        <w:t xml:space="preserve"> the construction process</w:t>
      </w:r>
      <w:r w:rsidR="00992BC1">
        <w:t>es</w:t>
      </w:r>
      <w:r>
        <w:t xml:space="preserve"> used and had to </w:t>
      </w:r>
      <w:r w:rsidR="00144DF4">
        <w:t>get tutorials from fellow peers</w:t>
      </w:r>
    </w:p>
    <w:p w14:paraId="68291868" w14:textId="5215413E" w:rsidR="00992BC1" w:rsidRPr="00992BC1" w:rsidRDefault="00992BC1" w:rsidP="00094124">
      <w:pPr>
        <w:sectPr w:rsidR="00992BC1" w:rsidRPr="00992BC1" w:rsidSect="00D91019">
          <w:type w:val="continuous"/>
          <w:pgSz w:w="11906" w:h="16838"/>
          <w:pgMar w:top="1440" w:right="1440" w:bottom="1440" w:left="1440" w:header="708" w:footer="708" w:gutter="0"/>
          <w:pgNumType w:start="0"/>
          <w:cols w:space="708"/>
          <w:titlePg/>
          <w:docGrid w:linePitch="360"/>
        </w:sectPr>
      </w:pPr>
      <w:r>
        <w:t xml:space="preserve"> </w:t>
      </w:r>
    </w:p>
    <w:p w14:paraId="58615E0F" w14:textId="751E8B1D" w:rsidR="008D1DA8" w:rsidRDefault="00D33C5A" w:rsidP="00D33C5A">
      <w:pPr>
        <w:pStyle w:val="Title"/>
      </w:pPr>
      <w:r w:rsidRPr="00D33C5A">
        <w:t xml:space="preserve">Top </w:t>
      </w:r>
      <w:r>
        <w:t xml:space="preserve">6 </w:t>
      </w:r>
      <w:r w:rsidRPr="00D33C5A">
        <w:t>design criteria sheet</w:t>
      </w:r>
    </w:p>
    <w:tbl>
      <w:tblPr>
        <w:tblStyle w:val="GridTable5Dark-Accent1"/>
        <w:tblW w:w="10768" w:type="dxa"/>
        <w:tblInd w:w="-877" w:type="dxa"/>
        <w:tblLook w:val="04A0" w:firstRow="1" w:lastRow="0" w:firstColumn="1" w:lastColumn="0" w:noHBand="0" w:noVBand="1"/>
      </w:tblPr>
      <w:tblGrid>
        <w:gridCol w:w="566"/>
        <w:gridCol w:w="2831"/>
        <w:gridCol w:w="3686"/>
        <w:gridCol w:w="3685"/>
      </w:tblGrid>
      <w:tr w:rsidR="00D33C5A" w14:paraId="5679377E" w14:textId="77777777" w:rsidTr="00144DF4">
        <w:trPr>
          <w:cnfStyle w:val="100000000000" w:firstRow="1" w:lastRow="0" w:firstColumn="0" w:lastColumn="0" w:oddVBand="0" w:evenVBand="0" w:oddHBand="0"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566" w:type="dxa"/>
            <w:tcBorders>
              <w:right w:val="single" w:sz="4" w:space="0" w:color="FFFFFF" w:themeColor="background1"/>
            </w:tcBorders>
          </w:tcPr>
          <w:p w14:paraId="587CF45F" w14:textId="77777777" w:rsidR="00D33C5A" w:rsidRPr="00144DF4" w:rsidRDefault="00D33C5A" w:rsidP="00D33C5A">
            <w:pPr>
              <w:rPr>
                <w:color w:val="FF0000"/>
                <w:sz w:val="16"/>
              </w:rPr>
            </w:pPr>
          </w:p>
          <w:p w14:paraId="4CB7CF55" w14:textId="77777777" w:rsidR="00D33C5A" w:rsidRPr="00144DF4" w:rsidRDefault="00D33C5A" w:rsidP="00D33C5A">
            <w:pPr>
              <w:rPr>
                <w:color w:val="FF0000"/>
                <w:sz w:val="16"/>
              </w:rPr>
            </w:pPr>
          </w:p>
        </w:tc>
        <w:tc>
          <w:tcPr>
            <w:tcW w:w="2831" w:type="dxa"/>
            <w:tcBorders>
              <w:left w:val="single" w:sz="4" w:space="0" w:color="FFFFFF" w:themeColor="background1"/>
            </w:tcBorders>
          </w:tcPr>
          <w:p w14:paraId="4299BC28" w14:textId="77777777" w:rsidR="00D33C5A" w:rsidRPr="00144DF4" w:rsidRDefault="00D33C5A" w:rsidP="00D33C5A">
            <w:pPr>
              <w:jc w:val="center"/>
              <w:cnfStyle w:val="100000000000" w:firstRow="1" w:lastRow="0" w:firstColumn="0" w:lastColumn="0" w:oddVBand="0" w:evenVBand="0" w:oddHBand="0" w:evenHBand="0" w:firstRowFirstColumn="0" w:firstRowLastColumn="0" w:lastRowFirstColumn="0" w:lastRowLastColumn="0"/>
              <w:rPr>
                <w:sz w:val="16"/>
              </w:rPr>
            </w:pPr>
            <w:r w:rsidRPr="00144DF4">
              <w:rPr>
                <w:sz w:val="16"/>
              </w:rPr>
              <w:t>A standard</w:t>
            </w:r>
          </w:p>
        </w:tc>
        <w:tc>
          <w:tcPr>
            <w:tcW w:w="3686" w:type="dxa"/>
          </w:tcPr>
          <w:p w14:paraId="1ED420ED" w14:textId="77777777" w:rsidR="00D33C5A" w:rsidRPr="00144DF4" w:rsidRDefault="00D33C5A" w:rsidP="00D33C5A">
            <w:pPr>
              <w:jc w:val="center"/>
              <w:cnfStyle w:val="100000000000" w:firstRow="1" w:lastRow="0" w:firstColumn="0" w:lastColumn="0" w:oddVBand="0" w:evenVBand="0" w:oddHBand="0" w:evenHBand="0" w:firstRowFirstColumn="0" w:firstRowLastColumn="0" w:lastRowFirstColumn="0" w:lastRowLastColumn="0"/>
              <w:rPr>
                <w:sz w:val="16"/>
              </w:rPr>
            </w:pPr>
            <w:r w:rsidRPr="00144DF4">
              <w:rPr>
                <w:sz w:val="16"/>
              </w:rPr>
              <w:t>B standard</w:t>
            </w:r>
          </w:p>
        </w:tc>
        <w:tc>
          <w:tcPr>
            <w:tcW w:w="3685" w:type="dxa"/>
          </w:tcPr>
          <w:p w14:paraId="4AFFE822" w14:textId="77777777" w:rsidR="00D33C5A" w:rsidRPr="00144DF4" w:rsidRDefault="00D33C5A" w:rsidP="00D33C5A">
            <w:pPr>
              <w:jc w:val="center"/>
              <w:cnfStyle w:val="100000000000" w:firstRow="1" w:lastRow="0" w:firstColumn="0" w:lastColumn="0" w:oddVBand="0" w:evenVBand="0" w:oddHBand="0" w:evenHBand="0" w:firstRowFirstColumn="0" w:firstRowLastColumn="0" w:lastRowFirstColumn="0" w:lastRowLastColumn="0"/>
              <w:rPr>
                <w:sz w:val="16"/>
              </w:rPr>
            </w:pPr>
            <w:r w:rsidRPr="00144DF4">
              <w:rPr>
                <w:sz w:val="16"/>
              </w:rPr>
              <w:t>C standard</w:t>
            </w:r>
          </w:p>
        </w:tc>
      </w:tr>
      <w:tr w:rsidR="00D33C5A" w14:paraId="430FBA45" w14:textId="77777777" w:rsidTr="00144DF4">
        <w:trPr>
          <w:cnfStyle w:val="000000100000" w:firstRow="0" w:lastRow="0" w:firstColumn="0" w:lastColumn="0" w:oddVBand="0" w:evenVBand="0" w:oddHBand="1" w:evenHBand="0" w:firstRowFirstColumn="0" w:firstRowLastColumn="0" w:lastRowFirstColumn="0" w:lastRowLastColumn="0"/>
          <w:cantSplit/>
          <w:trHeight w:val="2258"/>
        </w:trPr>
        <w:tc>
          <w:tcPr>
            <w:cnfStyle w:val="001000000000" w:firstRow="0" w:lastRow="0" w:firstColumn="1" w:lastColumn="0" w:oddVBand="0" w:evenVBand="0" w:oddHBand="0" w:evenHBand="0" w:firstRowFirstColumn="0" w:firstRowLastColumn="0" w:lastRowFirstColumn="0" w:lastRowLastColumn="0"/>
            <w:tcW w:w="566" w:type="dxa"/>
            <w:textDirection w:val="btLr"/>
          </w:tcPr>
          <w:p w14:paraId="0352C022" w14:textId="77777777" w:rsidR="00D33C5A" w:rsidRPr="00144DF4" w:rsidRDefault="00D33C5A" w:rsidP="00D33C5A">
            <w:pPr>
              <w:ind w:left="113" w:right="113"/>
              <w:jc w:val="center"/>
              <w:rPr>
                <w:sz w:val="16"/>
              </w:rPr>
            </w:pPr>
            <w:r w:rsidRPr="00144DF4">
              <w:rPr>
                <w:sz w:val="16"/>
              </w:rPr>
              <w:t>User centred design</w:t>
            </w:r>
          </w:p>
        </w:tc>
        <w:tc>
          <w:tcPr>
            <w:tcW w:w="2831" w:type="dxa"/>
          </w:tcPr>
          <w:p w14:paraId="18A18649" w14:textId="77777777" w:rsidR="00D33C5A" w:rsidRPr="00144DF4" w:rsidRDefault="00D33C5A" w:rsidP="00D33C5A">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color w:val="FF0000"/>
                <w:sz w:val="16"/>
                <w:highlight w:val="yellow"/>
              </w:rPr>
            </w:pPr>
            <w:r w:rsidRPr="00144DF4">
              <w:rPr>
                <w:color w:val="000000" w:themeColor="text1"/>
                <w:sz w:val="16"/>
                <w:highlight w:val="yellow"/>
              </w:rPr>
              <w:t xml:space="preserve">Comprehensive analysis and effective implementation of design features to better suit the machine for developing communities </w:t>
            </w:r>
          </w:p>
          <w:p w14:paraId="07A95F44" w14:textId="77777777" w:rsidR="00D33C5A" w:rsidRPr="00144DF4" w:rsidRDefault="00D33C5A" w:rsidP="00D33C5A">
            <w:pPr>
              <w:pStyle w:val="ListParagraph"/>
              <w:cnfStyle w:val="000000100000" w:firstRow="0" w:lastRow="0" w:firstColumn="0" w:lastColumn="0" w:oddVBand="0" w:evenVBand="0" w:oddHBand="1" w:evenHBand="0" w:firstRowFirstColumn="0" w:firstRowLastColumn="0" w:lastRowFirstColumn="0" w:lastRowLastColumn="0"/>
              <w:rPr>
                <w:color w:val="FF0000"/>
                <w:sz w:val="16"/>
              </w:rPr>
            </w:pPr>
          </w:p>
          <w:p w14:paraId="07B8556D" w14:textId="77777777" w:rsidR="00D33C5A" w:rsidRPr="00144DF4" w:rsidRDefault="00D33C5A" w:rsidP="00D33C5A">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color w:val="FF0000"/>
                <w:sz w:val="16"/>
              </w:rPr>
            </w:pPr>
            <w:r w:rsidRPr="00144DF4">
              <w:rPr>
                <w:sz w:val="16"/>
              </w:rPr>
              <w:t xml:space="preserve">Thorough design plans and effective use of materials to create an easily transportable machine </w:t>
            </w:r>
          </w:p>
        </w:tc>
        <w:tc>
          <w:tcPr>
            <w:tcW w:w="3686" w:type="dxa"/>
          </w:tcPr>
          <w:p w14:paraId="45B1E008" w14:textId="77777777" w:rsidR="00D33C5A" w:rsidRPr="00144DF4" w:rsidRDefault="00D33C5A" w:rsidP="00D33C5A">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color w:val="FF0000"/>
                <w:sz w:val="16"/>
              </w:rPr>
            </w:pPr>
            <w:r w:rsidRPr="00144DF4">
              <w:rPr>
                <w:color w:val="000000" w:themeColor="text1"/>
                <w:sz w:val="16"/>
              </w:rPr>
              <w:t>Analysis and effective implementation of design features to better suit the machine for developing communities</w:t>
            </w:r>
          </w:p>
          <w:p w14:paraId="53EC7DE7" w14:textId="77777777" w:rsidR="00D33C5A" w:rsidRPr="00144DF4" w:rsidRDefault="00D33C5A" w:rsidP="00D33C5A">
            <w:pPr>
              <w:pStyle w:val="ListParagraph"/>
              <w:cnfStyle w:val="000000100000" w:firstRow="0" w:lastRow="0" w:firstColumn="0" w:lastColumn="0" w:oddVBand="0" w:evenVBand="0" w:oddHBand="1" w:evenHBand="0" w:firstRowFirstColumn="0" w:firstRowLastColumn="0" w:lastRowFirstColumn="0" w:lastRowLastColumn="0"/>
              <w:rPr>
                <w:color w:val="FF0000"/>
                <w:sz w:val="16"/>
              </w:rPr>
            </w:pPr>
          </w:p>
          <w:p w14:paraId="32A6EF72" w14:textId="77777777" w:rsidR="00D33C5A" w:rsidRPr="00144DF4" w:rsidRDefault="00D33C5A" w:rsidP="00D33C5A">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color w:val="FF0000"/>
                <w:sz w:val="16"/>
              </w:rPr>
            </w:pPr>
            <w:r w:rsidRPr="00144DF4">
              <w:rPr>
                <w:sz w:val="16"/>
                <w:highlight w:val="yellow"/>
              </w:rPr>
              <w:t>Detailed design plans and use of materials to create an easily transportable machine</w:t>
            </w:r>
          </w:p>
        </w:tc>
        <w:tc>
          <w:tcPr>
            <w:tcW w:w="3685" w:type="dxa"/>
          </w:tcPr>
          <w:p w14:paraId="493CAACD" w14:textId="77777777" w:rsidR="00D33C5A" w:rsidRPr="00144DF4" w:rsidRDefault="00D33C5A" w:rsidP="00D33C5A">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color w:val="FF0000"/>
                <w:sz w:val="16"/>
              </w:rPr>
            </w:pPr>
            <w:r w:rsidRPr="00144DF4">
              <w:rPr>
                <w:color w:val="000000" w:themeColor="text1"/>
                <w:sz w:val="16"/>
              </w:rPr>
              <w:t>Effective implementation of design features to better suit the machine for developing communities</w:t>
            </w:r>
          </w:p>
          <w:p w14:paraId="377151C4" w14:textId="77777777" w:rsidR="00D33C5A" w:rsidRPr="00144DF4" w:rsidRDefault="00D33C5A" w:rsidP="00D33C5A">
            <w:pPr>
              <w:pStyle w:val="ListParagraph"/>
              <w:cnfStyle w:val="000000100000" w:firstRow="0" w:lastRow="0" w:firstColumn="0" w:lastColumn="0" w:oddVBand="0" w:evenVBand="0" w:oddHBand="1" w:evenHBand="0" w:firstRowFirstColumn="0" w:firstRowLastColumn="0" w:lastRowFirstColumn="0" w:lastRowLastColumn="0"/>
              <w:rPr>
                <w:color w:val="FF0000"/>
                <w:sz w:val="16"/>
              </w:rPr>
            </w:pPr>
          </w:p>
          <w:p w14:paraId="115A9722" w14:textId="77777777" w:rsidR="00D33C5A" w:rsidRPr="00144DF4" w:rsidRDefault="00D33C5A" w:rsidP="00D33C5A">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color w:val="FF0000"/>
                <w:sz w:val="16"/>
              </w:rPr>
            </w:pPr>
            <w:r w:rsidRPr="00144DF4">
              <w:rPr>
                <w:sz w:val="16"/>
              </w:rPr>
              <w:t>Descriptive design plans and use of materials to create an easily transportable machine</w:t>
            </w:r>
          </w:p>
          <w:p w14:paraId="5B64BF67" w14:textId="77777777" w:rsidR="00D33C5A" w:rsidRPr="00144DF4" w:rsidRDefault="00D33C5A" w:rsidP="00D33C5A">
            <w:pPr>
              <w:cnfStyle w:val="000000100000" w:firstRow="0" w:lastRow="0" w:firstColumn="0" w:lastColumn="0" w:oddVBand="0" w:evenVBand="0" w:oddHBand="1" w:evenHBand="0" w:firstRowFirstColumn="0" w:firstRowLastColumn="0" w:lastRowFirstColumn="0" w:lastRowLastColumn="0"/>
              <w:rPr>
                <w:color w:val="FF0000"/>
                <w:sz w:val="16"/>
              </w:rPr>
            </w:pPr>
          </w:p>
        </w:tc>
      </w:tr>
      <w:tr w:rsidR="00D33C5A" w14:paraId="2EF0A57C" w14:textId="77777777" w:rsidTr="00144DF4">
        <w:trPr>
          <w:cantSplit/>
          <w:trHeight w:val="1172"/>
        </w:trPr>
        <w:tc>
          <w:tcPr>
            <w:cnfStyle w:val="001000000000" w:firstRow="0" w:lastRow="0" w:firstColumn="1" w:lastColumn="0" w:oddVBand="0" w:evenVBand="0" w:oddHBand="0" w:evenHBand="0" w:firstRowFirstColumn="0" w:firstRowLastColumn="0" w:lastRowFirstColumn="0" w:lastRowLastColumn="0"/>
            <w:tcW w:w="566" w:type="dxa"/>
            <w:textDirection w:val="btLr"/>
          </w:tcPr>
          <w:p w14:paraId="4D69B977" w14:textId="77777777" w:rsidR="00D33C5A" w:rsidRPr="00144DF4" w:rsidRDefault="00D33C5A" w:rsidP="00D33C5A">
            <w:pPr>
              <w:ind w:left="113" w:right="113"/>
              <w:jc w:val="center"/>
              <w:rPr>
                <w:sz w:val="16"/>
              </w:rPr>
            </w:pPr>
            <w:r w:rsidRPr="00144DF4">
              <w:rPr>
                <w:sz w:val="16"/>
              </w:rPr>
              <w:t>Materials</w:t>
            </w:r>
          </w:p>
        </w:tc>
        <w:tc>
          <w:tcPr>
            <w:tcW w:w="2831" w:type="dxa"/>
          </w:tcPr>
          <w:p w14:paraId="6BFCE03F" w14:textId="77777777" w:rsidR="00D33C5A" w:rsidRPr="00144DF4" w:rsidRDefault="00D33C5A" w:rsidP="00D33C5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color w:val="FF0000"/>
                <w:sz w:val="16"/>
              </w:rPr>
            </w:pPr>
            <w:r w:rsidRPr="00144DF4">
              <w:rPr>
                <w:sz w:val="16"/>
              </w:rPr>
              <w:t>Comprehensive and discerning analysis of material choices for a cost effective, eco-friendly and sustainable machine</w:t>
            </w:r>
          </w:p>
        </w:tc>
        <w:tc>
          <w:tcPr>
            <w:tcW w:w="3686" w:type="dxa"/>
          </w:tcPr>
          <w:p w14:paraId="5F33BECE" w14:textId="77777777" w:rsidR="00D33C5A" w:rsidRPr="00144DF4" w:rsidRDefault="00D33C5A" w:rsidP="00D33C5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color w:val="FF0000"/>
                <w:sz w:val="16"/>
              </w:rPr>
            </w:pPr>
            <w:r w:rsidRPr="00144DF4">
              <w:rPr>
                <w:sz w:val="16"/>
                <w:highlight w:val="yellow"/>
              </w:rPr>
              <w:t>Detailed analysis of material choices for a cost effective, eco-friendly and sustainable machine</w:t>
            </w:r>
          </w:p>
        </w:tc>
        <w:tc>
          <w:tcPr>
            <w:tcW w:w="3685" w:type="dxa"/>
          </w:tcPr>
          <w:p w14:paraId="5F2BD0A8" w14:textId="77777777" w:rsidR="00D33C5A" w:rsidRPr="00144DF4" w:rsidRDefault="00D33C5A" w:rsidP="00D33C5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color w:val="FF0000"/>
                <w:sz w:val="16"/>
              </w:rPr>
            </w:pPr>
            <w:r w:rsidRPr="00144DF4">
              <w:rPr>
                <w:sz w:val="16"/>
              </w:rPr>
              <w:t>Analysis of material choices for a cost effective, eco-friendly and sustainable machine</w:t>
            </w:r>
          </w:p>
        </w:tc>
      </w:tr>
      <w:tr w:rsidR="00D33C5A" w14:paraId="603F325A" w14:textId="77777777" w:rsidTr="00144DF4">
        <w:trPr>
          <w:cnfStyle w:val="000000100000" w:firstRow="0" w:lastRow="0" w:firstColumn="0" w:lastColumn="0" w:oddVBand="0" w:evenVBand="0" w:oddHBand="1" w:evenHBand="0" w:firstRowFirstColumn="0" w:firstRowLastColumn="0" w:lastRowFirstColumn="0" w:lastRowLastColumn="0"/>
          <w:cantSplit/>
          <w:trHeight w:val="2328"/>
        </w:trPr>
        <w:tc>
          <w:tcPr>
            <w:cnfStyle w:val="001000000000" w:firstRow="0" w:lastRow="0" w:firstColumn="1" w:lastColumn="0" w:oddVBand="0" w:evenVBand="0" w:oddHBand="0" w:evenHBand="0" w:firstRowFirstColumn="0" w:firstRowLastColumn="0" w:lastRowFirstColumn="0" w:lastRowLastColumn="0"/>
            <w:tcW w:w="566" w:type="dxa"/>
            <w:textDirection w:val="btLr"/>
          </w:tcPr>
          <w:p w14:paraId="61094177" w14:textId="77777777" w:rsidR="00D33C5A" w:rsidRPr="00144DF4" w:rsidRDefault="00D33C5A" w:rsidP="00D33C5A">
            <w:pPr>
              <w:ind w:left="113" w:right="113"/>
              <w:jc w:val="center"/>
              <w:rPr>
                <w:sz w:val="16"/>
              </w:rPr>
            </w:pPr>
            <w:r w:rsidRPr="00144DF4">
              <w:rPr>
                <w:sz w:val="16"/>
              </w:rPr>
              <w:t>Sustainable design</w:t>
            </w:r>
          </w:p>
        </w:tc>
        <w:tc>
          <w:tcPr>
            <w:tcW w:w="2831" w:type="dxa"/>
          </w:tcPr>
          <w:p w14:paraId="3B214DA5" w14:textId="77777777" w:rsidR="00D33C5A" w:rsidRPr="00144DF4" w:rsidRDefault="00D33C5A" w:rsidP="00D33C5A">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color w:val="FF0000"/>
                <w:sz w:val="16"/>
                <w:highlight w:val="yellow"/>
              </w:rPr>
            </w:pPr>
            <w:r w:rsidRPr="00144DF4">
              <w:rPr>
                <w:sz w:val="16"/>
                <w:highlight w:val="yellow"/>
              </w:rPr>
              <w:t>Discerning research and use of materials to minimise maintenance during the life of the machine</w:t>
            </w:r>
          </w:p>
          <w:p w14:paraId="07AC7D80" w14:textId="77777777" w:rsidR="00D33C5A" w:rsidRPr="00144DF4" w:rsidRDefault="00D33C5A" w:rsidP="00D33C5A">
            <w:pPr>
              <w:pStyle w:val="ListParagraph"/>
              <w:cnfStyle w:val="000000100000" w:firstRow="0" w:lastRow="0" w:firstColumn="0" w:lastColumn="0" w:oddVBand="0" w:evenVBand="0" w:oddHBand="1" w:evenHBand="0" w:firstRowFirstColumn="0" w:firstRowLastColumn="0" w:lastRowFirstColumn="0" w:lastRowLastColumn="0"/>
              <w:rPr>
                <w:color w:val="FF0000"/>
                <w:sz w:val="16"/>
              </w:rPr>
            </w:pPr>
          </w:p>
          <w:p w14:paraId="7F5740B5" w14:textId="77777777" w:rsidR="00D33C5A" w:rsidRPr="00144DF4" w:rsidRDefault="00D33C5A" w:rsidP="00D33C5A">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color w:val="FF0000"/>
                <w:sz w:val="16"/>
              </w:rPr>
            </w:pPr>
            <w:r w:rsidRPr="00144DF4">
              <w:rPr>
                <w:sz w:val="16"/>
                <w:highlight w:val="yellow"/>
              </w:rPr>
              <w:t>Sufficient and effective use of suitable materials and design plans to help the machine withstand harsh conditions and last for years</w:t>
            </w:r>
          </w:p>
        </w:tc>
        <w:tc>
          <w:tcPr>
            <w:tcW w:w="3686" w:type="dxa"/>
          </w:tcPr>
          <w:p w14:paraId="515A5C36" w14:textId="77777777" w:rsidR="00D33C5A" w:rsidRPr="00144DF4" w:rsidRDefault="00D33C5A" w:rsidP="00D33C5A">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color w:val="FF0000"/>
                <w:sz w:val="16"/>
              </w:rPr>
            </w:pPr>
            <w:r w:rsidRPr="00144DF4">
              <w:rPr>
                <w:sz w:val="16"/>
              </w:rPr>
              <w:t>Proficient research and use of materials to minimise maintenance during the life of the machine</w:t>
            </w:r>
          </w:p>
          <w:p w14:paraId="12905238" w14:textId="77777777" w:rsidR="00D33C5A" w:rsidRPr="00144DF4" w:rsidRDefault="00D33C5A" w:rsidP="00D33C5A">
            <w:pPr>
              <w:pStyle w:val="ListParagraph"/>
              <w:cnfStyle w:val="000000100000" w:firstRow="0" w:lastRow="0" w:firstColumn="0" w:lastColumn="0" w:oddVBand="0" w:evenVBand="0" w:oddHBand="1" w:evenHBand="0" w:firstRowFirstColumn="0" w:firstRowLastColumn="0" w:lastRowFirstColumn="0" w:lastRowLastColumn="0"/>
              <w:rPr>
                <w:color w:val="FF0000"/>
                <w:sz w:val="16"/>
              </w:rPr>
            </w:pPr>
          </w:p>
          <w:p w14:paraId="45AEF693" w14:textId="77777777" w:rsidR="00D33C5A" w:rsidRPr="00144DF4" w:rsidRDefault="00D33C5A" w:rsidP="00D33C5A">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color w:val="FF0000"/>
                <w:sz w:val="16"/>
              </w:rPr>
            </w:pPr>
            <w:r w:rsidRPr="00144DF4">
              <w:rPr>
                <w:sz w:val="16"/>
              </w:rPr>
              <w:t>Effective use of suitable materials and design plans to help the machine withstand harsh conditions and last for years</w:t>
            </w:r>
          </w:p>
        </w:tc>
        <w:tc>
          <w:tcPr>
            <w:tcW w:w="3685" w:type="dxa"/>
          </w:tcPr>
          <w:p w14:paraId="64364323" w14:textId="77777777" w:rsidR="00D33C5A" w:rsidRPr="00144DF4" w:rsidRDefault="00D33C5A" w:rsidP="00D33C5A">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color w:val="FF0000"/>
                <w:sz w:val="16"/>
              </w:rPr>
            </w:pPr>
            <w:r w:rsidRPr="00144DF4">
              <w:rPr>
                <w:sz w:val="16"/>
              </w:rPr>
              <w:t>Research and use of materials to minimise maintenance during the life of the machine</w:t>
            </w:r>
          </w:p>
          <w:p w14:paraId="10BA7879" w14:textId="77777777" w:rsidR="00D33C5A" w:rsidRPr="00144DF4" w:rsidRDefault="00D33C5A" w:rsidP="00D33C5A">
            <w:pPr>
              <w:pStyle w:val="ListParagraph"/>
              <w:cnfStyle w:val="000000100000" w:firstRow="0" w:lastRow="0" w:firstColumn="0" w:lastColumn="0" w:oddVBand="0" w:evenVBand="0" w:oddHBand="1" w:evenHBand="0" w:firstRowFirstColumn="0" w:firstRowLastColumn="0" w:lastRowFirstColumn="0" w:lastRowLastColumn="0"/>
              <w:rPr>
                <w:color w:val="FF0000"/>
                <w:sz w:val="16"/>
              </w:rPr>
            </w:pPr>
          </w:p>
          <w:p w14:paraId="5CAC7CDE" w14:textId="77777777" w:rsidR="00D33C5A" w:rsidRPr="00144DF4" w:rsidRDefault="00D33C5A" w:rsidP="00D33C5A">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color w:val="FF0000"/>
                <w:sz w:val="16"/>
              </w:rPr>
            </w:pPr>
            <w:r w:rsidRPr="00144DF4">
              <w:rPr>
                <w:sz w:val="16"/>
              </w:rPr>
              <w:t>Use of suitable materials and design plans to help the machine withstand harsh conditions and last for years</w:t>
            </w:r>
          </w:p>
        </w:tc>
      </w:tr>
      <w:tr w:rsidR="00D33C5A" w14:paraId="077E5BB0" w14:textId="77777777" w:rsidTr="00144DF4">
        <w:trPr>
          <w:cantSplit/>
          <w:trHeight w:val="1393"/>
        </w:trPr>
        <w:tc>
          <w:tcPr>
            <w:cnfStyle w:val="001000000000" w:firstRow="0" w:lastRow="0" w:firstColumn="1" w:lastColumn="0" w:oddVBand="0" w:evenVBand="0" w:oddHBand="0" w:evenHBand="0" w:firstRowFirstColumn="0" w:firstRowLastColumn="0" w:lastRowFirstColumn="0" w:lastRowLastColumn="0"/>
            <w:tcW w:w="566" w:type="dxa"/>
            <w:textDirection w:val="btLr"/>
          </w:tcPr>
          <w:p w14:paraId="737BA180" w14:textId="77777777" w:rsidR="00D33C5A" w:rsidRPr="00144DF4" w:rsidRDefault="00D33C5A" w:rsidP="00D33C5A">
            <w:pPr>
              <w:ind w:left="113" w:right="113"/>
              <w:jc w:val="center"/>
              <w:rPr>
                <w:color w:val="FF0000"/>
                <w:sz w:val="16"/>
              </w:rPr>
            </w:pPr>
            <w:r w:rsidRPr="00144DF4">
              <w:rPr>
                <w:sz w:val="16"/>
              </w:rPr>
              <w:t>Anthropometrics</w:t>
            </w:r>
          </w:p>
        </w:tc>
        <w:tc>
          <w:tcPr>
            <w:tcW w:w="2831" w:type="dxa"/>
          </w:tcPr>
          <w:p w14:paraId="68EFA089" w14:textId="77777777" w:rsidR="00D33C5A" w:rsidRPr="00144DF4" w:rsidRDefault="00D33C5A" w:rsidP="00D33C5A">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sz w:val="16"/>
              </w:rPr>
            </w:pPr>
            <w:r w:rsidRPr="00144DF4">
              <w:rPr>
                <w:sz w:val="16"/>
                <w:highlight w:val="yellow"/>
              </w:rPr>
              <w:t>Thorough analysis and implementation of anthropometrics for a better user centred design</w:t>
            </w:r>
            <w:r w:rsidRPr="00144DF4">
              <w:rPr>
                <w:sz w:val="16"/>
              </w:rPr>
              <w:t xml:space="preserve"> </w:t>
            </w:r>
          </w:p>
        </w:tc>
        <w:tc>
          <w:tcPr>
            <w:tcW w:w="3686" w:type="dxa"/>
          </w:tcPr>
          <w:p w14:paraId="4BEE9D7B" w14:textId="77777777" w:rsidR="00D33C5A" w:rsidRPr="00144DF4" w:rsidRDefault="00D33C5A" w:rsidP="00D33C5A">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sz w:val="16"/>
              </w:rPr>
            </w:pPr>
            <w:r w:rsidRPr="00144DF4">
              <w:rPr>
                <w:sz w:val="16"/>
              </w:rPr>
              <w:t>Detailed analysis and implementation of anthropometrics for a better user centred design</w:t>
            </w:r>
          </w:p>
        </w:tc>
        <w:tc>
          <w:tcPr>
            <w:tcW w:w="3685" w:type="dxa"/>
          </w:tcPr>
          <w:p w14:paraId="1C1C5F3D" w14:textId="77777777" w:rsidR="00D33C5A" w:rsidRPr="00144DF4" w:rsidRDefault="00D33C5A" w:rsidP="00D33C5A">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color w:val="FF0000"/>
                <w:sz w:val="16"/>
              </w:rPr>
            </w:pPr>
            <w:r w:rsidRPr="00144DF4">
              <w:rPr>
                <w:sz w:val="16"/>
              </w:rPr>
              <w:t>Analysis and implementation of anthropometrics for a better user centred design</w:t>
            </w:r>
          </w:p>
        </w:tc>
      </w:tr>
    </w:tbl>
    <w:p w14:paraId="2F202AAC" w14:textId="77777777" w:rsidR="00D33C5A" w:rsidRPr="00D33C5A" w:rsidRDefault="00D33C5A" w:rsidP="00D33C5A">
      <w:pPr>
        <w:sectPr w:rsidR="00D33C5A" w:rsidRPr="00D33C5A" w:rsidSect="00144DF4">
          <w:pgSz w:w="11906" w:h="16838"/>
          <w:pgMar w:top="1440" w:right="1440" w:bottom="1440" w:left="1440" w:header="709" w:footer="709" w:gutter="0"/>
          <w:pgNumType w:start="0"/>
          <w:cols w:space="708"/>
          <w:titlePg/>
          <w:docGrid w:linePitch="360"/>
        </w:sectPr>
      </w:pPr>
    </w:p>
    <w:p w14:paraId="63119BDE" w14:textId="745407E2" w:rsidR="00E30F04" w:rsidRPr="00DC69F3" w:rsidRDefault="00E30F04" w:rsidP="00DC69F3">
      <w:pPr>
        <w:pStyle w:val="Heading1"/>
        <w:spacing w:line="276" w:lineRule="auto"/>
        <w:rPr>
          <w:rFonts w:cstheme="majorHAnsi"/>
        </w:rPr>
      </w:pPr>
      <w:bookmarkStart w:id="25" w:name="_Toc485664125"/>
      <w:r w:rsidRPr="00DC69F3">
        <w:rPr>
          <w:rFonts w:cstheme="majorHAnsi"/>
        </w:rPr>
        <w:t>References</w:t>
      </w:r>
      <w:bookmarkEnd w:id="25"/>
      <w:r w:rsidRPr="00DC69F3">
        <w:rPr>
          <w:rFonts w:cstheme="majorHAnsi"/>
        </w:rPr>
        <w:t xml:space="preserve"> </w:t>
      </w:r>
    </w:p>
    <w:p w14:paraId="7623008E" w14:textId="77777777" w:rsidR="00FA532E" w:rsidRDefault="00FA532E" w:rsidP="00FA532E">
      <w:pPr>
        <w:pStyle w:val="NormalWeb"/>
        <w:spacing w:before="0" w:beforeAutospacing="0" w:after="180" w:afterAutospacing="0"/>
        <w:ind w:left="450" w:hanging="450"/>
        <w:rPr>
          <w:color w:val="000000"/>
          <w:sz w:val="27"/>
          <w:szCs w:val="27"/>
        </w:rPr>
      </w:pPr>
      <w:r>
        <w:rPr>
          <w:color w:val="000000"/>
          <w:sz w:val="27"/>
          <w:szCs w:val="27"/>
        </w:rPr>
        <w:t>"Anthropometry Data Table". N.p., 2017. Web. 10 Apr. 2017.</w:t>
      </w:r>
    </w:p>
    <w:p w14:paraId="37D950C8" w14:textId="49A8C590" w:rsidR="00FA532E" w:rsidRDefault="00FA532E" w:rsidP="00FA532E">
      <w:pPr>
        <w:pStyle w:val="NormalWeb"/>
        <w:spacing w:before="0" w:beforeAutospacing="0" w:after="180" w:afterAutospacing="0"/>
        <w:ind w:left="450" w:hanging="450"/>
        <w:rPr>
          <w:color w:val="000000"/>
          <w:sz w:val="27"/>
          <w:szCs w:val="27"/>
        </w:rPr>
      </w:pPr>
      <w:r>
        <w:rPr>
          <w:color w:val="000000"/>
          <w:sz w:val="27"/>
          <w:szCs w:val="27"/>
        </w:rPr>
        <w:t>"Camping Washing Machine - Google Search".</w:t>
      </w:r>
      <w:r>
        <w:rPr>
          <w:rStyle w:val="apple-converted-space"/>
          <w:rFonts w:eastAsiaTheme="majorEastAsia"/>
          <w:color w:val="000000"/>
          <w:sz w:val="27"/>
          <w:szCs w:val="27"/>
        </w:rPr>
        <w:t> </w:t>
      </w:r>
      <w:r>
        <w:rPr>
          <w:i/>
          <w:iCs/>
          <w:color w:val="000000"/>
          <w:sz w:val="27"/>
          <w:szCs w:val="27"/>
        </w:rPr>
        <w:t>Google.com.au</w:t>
      </w:r>
      <w:r w:rsidR="00E23B00">
        <w:rPr>
          <w:color w:val="000000"/>
          <w:sz w:val="27"/>
          <w:szCs w:val="27"/>
        </w:rPr>
        <w:t>. N.p., 2017. Web. 12 April</w:t>
      </w:r>
      <w:r>
        <w:rPr>
          <w:color w:val="000000"/>
          <w:sz w:val="27"/>
          <w:szCs w:val="27"/>
        </w:rPr>
        <w:t xml:space="preserve"> 2017.</w:t>
      </w:r>
    </w:p>
    <w:p w14:paraId="26FCD29D" w14:textId="77777777" w:rsidR="00FA532E" w:rsidRDefault="00FA532E" w:rsidP="00FA532E">
      <w:pPr>
        <w:pStyle w:val="NormalWeb"/>
        <w:spacing w:before="0" w:beforeAutospacing="0" w:after="180" w:afterAutospacing="0"/>
        <w:ind w:left="450" w:hanging="450"/>
        <w:rPr>
          <w:color w:val="000000"/>
          <w:sz w:val="27"/>
          <w:szCs w:val="27"/>
        </w:rPr>
      </w:pPr>
      <w:r>
        <w:rPr>
          <w:color w:val="000000"/>
          <w:sz w:val="27"/>
          <w:szCs w:val="27"/>
        </w:rPr>
        <w:t>"The Sustainable Material | Tata Steel In Europe".</w:t>
      </w:r>
      <w:r>
        <w:rPr>
          <w:rStyle w:val="apple-converted-space"/>
          <w:rFonts w:eastAsiaTheme="majorEastAsia"/>
          <w:color w:val="000000"/>
          <w:sz w:val="27"/>
          <w:szCs w:val="27"/>
        </w:rPr>
        <w:t> </w:t>
      </w:r>
      <w:r>
        <w:rPr>
          <w:i/>
          <w:iCs/>
          <w:color w:val="000000"/>
          <w:sz w:val="27"/>
          <w:szCs w:val="27"/>
        </w:rPr>
        <w:t>Tatasteeleurope.com</w:t>
      </w:r>
      <w:r>
        <w:rPr>
          <w:color w:val="000000"/>
          <w:sz w:val="27"/>
          <w:szCs w:val="27"/>
        </w:rPr>
        <w:t>. N.p., 2017. Web. 10 June 2017.</w:t>
      </w:r>
    </w:p>
    <w:p w14:paraId="4C288F3A" w14:textId="2B5CC913" w:rsidR="00FA532E" w:rsidRDefault="00FA532E" w:rsidP="00FA532E">
      <w:pPr>
        <w:pStyle w:val="NormalWeb"/>
        <w:spacing w:before="0" w:beforeAutospacing="0" w:after="180" w:afterAutospacing="0"/>
        <w:ind w:left="450" w:hanging="450"/>
        <w:rPr>
          <w:color w:val="000000"/>
          <w:sz w:val="27"/>
          <w:szCs w:val="27"/>
        </w:rPr>
      </w:pPr>
      <w:r>
        <w:rPr>
          <w:color w:val="000000"/>
          <w:sz w:val="27"/>
          <w:szCs w:val="27"/>
        </w:rPr>
        <w:t>"Washing Machine - Google Search".</w:t>
      </w:r>
      <w:r>
        <w:rPr>
          <w:rStyle w:val="apple-converted-space"/>
          <w:rFonts w:eastAsiaTheme="majorEastAsia"/>
          <w:color w:val="000000"/>
          <w:sz w:val="27"/>
          <w:szCs w:val="27"/>
        </w:rPr>
        <w:t> </w:t>
      </w:r>
      <w:r>
        <w:rPr>
          <w:i/>
          <w:iCs/>
          <w:color w:val="000000"/>
          <w:sz w:val="27"/>
          <w:szCs w:val="27"/>
        </w:rPr>
        <w:t>Google.com.au</w:t>
      </w:r>
      <w:r w:rsidR="00E23B00">
        <w:rPr>
          <w:color w:val="000000"/>
          <w:sz w:val="27"/>
          <w:szCs w:val="27"/>
        </w:rPr>
        <w:t>. N.p., 2017. Web. 13 May</w:t>
      </w:r>
      <w:r>
        <w:rPr>
          <w:color w:val="000000"/>
          <w:sz w:val="27"/>
          <w:szCs w:val="27"/>
        </w:rPr>
        <w:t xml:space="preserve"> 2017.</w:t>
      </w:r>
    </w:p>
    <w:p w14:paraId="4B0B74C5" w14:textId="5F5CD12D" w:rsidR="00FA532E" w:rsidRDefault="00FA532E" w:rsidP="00FA532E">
      <w:pPr>
        <w:pStyle w:val="NormalWeb"/>
        <w:spacing w:before="0" w:beforeAutospacing="0" w:after="180" w:afterAutospacing="0"/>
        <w:ind w:left="450" w:hanging="450"/>
        <w:rPr>
          <w:color w:val="000000"/>
          <w:sz w:val="27"/>
          <w:szCs w:val="27"/>
        </w:rPr>
      </w:pPr>
      <w:r>
        <w:rPr>
          <w:color w:val="000000"/>
          <w:sz w:val="27"/>
          <w:szCs w:val="27"/>
        </w:rPr>
        <w:t>"Water And Sanitation - United Nations Sustainable Development".</w:t>
      </w:r>
      <w:r>
        <w:rPr>
          <w:rStyle w:val="apple-converted-space"/>
          <w:rFonts w:eastAsiaTheme="majorEastAsia"/>
          <w:color w:val="000000"/>
          <w:sz w:val="27"/>
          <w:szCs w:val="27"/>
        </w:rPr>
        <w:t> </w:t>
      </w:r>
      <w:r>
        <w:rPr>
          <w:i/>
          <w:iCs/>
          <w:color w:val="000000"/>
          <w:sz w:val="27"/>
          <w:szCs w:val="27"/>
        </w:rPr>
        <w:t>United Nations Sustainable Development</w:t>
      </w:r>
      <w:r w:rsidR="00E23B00">
        <w:rPr>
          <w:color w:val="000000"/>
          <w:sz w:val="27"/>
          <w:szCs w:val="27"/>
        </w:rPr>
        <w:t>. N.p., 2017. Web. 14 April</w:t>
      </w:r>
      <w:r>
        <w:rPr>
          <w:color w:val="000000"/>
          <w:sz w:val="27"/>
          <w:szCs w:val="27"/>
        </w:rPr>
        <w:t xml:space="preserve"> 2017.</w:t>
      </w:r>
    </w:p>
    <w:p w14:paraId="35958D68" w14:textId="408CA831" w:rsidR="00E52133" w:rsidRPr="00DC69F3" w:rsidRDefault="00E52133" w:rsidP="00DC69F3">
      <w:pPr>
        <w:spacing w:line="276" w:lineRule="auto"/>
        <w:rPr>
          <w:rFonts w:asciiTheme="majorHAnsi" w:hAnsiTheme="majorHAnsi" w:cstheme="majorHAnsi"/>
        </w:rPr>
      </w:pPr>
    </w:p>
    <w:sectPr w:rsidR="00E52133" w:rsidRPr="00DC69F3" w:rsidSect="006F081C">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50526" w14:textId="77777777" w:rsidR="00543A80" w:rsidRDefault="00543A80" w:rsidP="006F081C">
      <w:pPr>
        <w:spacing w:after="0" w:line="240" w:lineRule="auto"/>
      </w:pPr>
      <w:r>
        <w:separator/>
      </w:r>
    </w:p>
  </w:endnote>
  <w:endnote w:type="continuationSeparator" w:id="0">
    <w:p w14:paraId="29F1D272" w14:textId="77777777" w:rsidR="00543A80" w:rsidRDefault="00543A80" w:rsidP="006F0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nard MT Condensed">
    <w:panose1 w:val="02050806060905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0207396"/>
      <w:docPartObj>
        <w:docPartGallery w:val="Page Numbers (Bottom of Page)"/>
        <w:docPartUnique/>
      </w:docPartObj>
    </w:sdtPr>
    <w:sdtEndPr>
      <w:rPr>
        <w:noProof/>
      </w:rPr>
    </w:sdtEndPr>
    <w:sdtContent>
      <w:p w14:paraId="190B5BC9" w14:textId="4206D71B" w:rsidR="00543A80" w:rsidRDefault="00543A80">
        <w:pPr>
          <w:pStyle w:val="Footer"/>
        </w:pPr>
        <w:r>
          <w:fldChar w:fldCharType="begin"/>
        </w:r>
        <w:r>
          <w:instrText xml:space="preserve"> PAGE   \* MERGEFORMAT </w:instrText>
        </w:r>
        <w:r>
          <w:fldChar w:fldCharType="separate"/>
        </w:r>
        <w:r w:rsidR="006F57E8">
          <w:rPr>
            <w:noProof/>
          </w:rPr>
          <w:t>8</w:t>
        </w:r>
        <w:r>
          <w:rPr>
            <w:noProof/>
          </w:rPr>
          <w:fldChar w:fldCharType="end"/>
        </w:r>
      </w:p>
    </w:sdtContent>
  </w:sdt>
  <w:p w14:paraId="69D493BF" w14:textId="77777777" w:rsidR="00543A80" w:rsidRDefault="00543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65DF84" w14:textId="77777777" w:rsidR="00543A80" w:rsidRDefault="00543A80" w:rsidP="006F081C">
      <w:pPr>
        <w:spacing w:after="0" w:line="240" w:lineRule="auto"/>
      </w:pPr>
      <w:r>
        <w:separator/>
      </w:r>
    </w:p>
  </w:footnote>
  <w:footnote w:type="continuationSeparator" w:id="0">
    <w:p w14:paraId="51BB2CB0" w14:textId="77777777" w:rsidR="00543A80" w:rsidRDefault="00543A80" w:rsidP="006F08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E971D" w14:textId="77777777" w:rsidR="00543A80" w:rsidRDefault="00543A80">
    <w:pPr>
      <w:pStyle w:val="Header"/>
    </w:pPr>
    <w:r>
      <w:t>12 Technology Studies- Design Folio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55991"/>
    <w:multiLevelType w:val="hybridMultilevel"/>
    <w:tmpl w:val="C22CA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5B02BA"/>
    <w:multiLevelType w:val="hybridMultilevel"/>
    <w:tmpl w:val="3E9AE3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605A1B"/>
    <w:multiLevelType w:val="hybridMultilevel"/>
    <w:tmpl w:val="2C1A54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93068F"/>
    <w:multiLevelType w:val="hybridMultilevel"/>
    <w:tmpl w:val="73E819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797D33"/>
    <w:multiLevelType w:val="hybridMultilevel"/>
    <w:tmpl w:val="DDA81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4554D1"/>
    <w:multiLevelType w:val="hybridMultilevel"/>
    <w:tmpl w:val="178490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FF7551"/>
    <w:multiLevelType w:val="hybridMultilevel"/>
    <w:tmpl w:val="ECBED7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F220709"/>
    <w:multiLevelType w:val="hybridMultilevel"/>
    <w:tmpl w:val="392A83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B64B02"/>
    <w:multiLevelType w:val="hybridMultilevel"/>
    <w:tmpl w:val="A24E34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122BB4"/>
    <w:multiLevelType w:val="hybridMultilevel"/>
    <w:tmpl w:val="BDDAC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4135B4"/>
    <w:multiLevelType w:val="hybridMultilevel"/>
    <w:tmpl w:val="7A14B68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4C532D"/>
    <w:multiLevelType w:val="hybridMultilevel"/>
    <w:tmpl w:val="230CF296"/>
    <w:lvl w:ilvl="0" w:tplc="38E64236">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F9E7E13"/>
    <w:multiLevelType w:val="hybridMultilevel"/>
    <w:tmpl w:val="D21C00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05C765F"/>
    <w:multiLevelType w:val="hybridMultilevel"/>
    <w:tmpl w:val="F8F220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E266618"/>
    <w:multiLevelType w:val="hybridMultilevel"/>
    <w:tmpl w:val="DF6CC9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315868"/>
    <w:multiLevelType w:val="hybridMultilevel"/>
    <w:tmpl w:val="ACB64B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44EB2EC5"/>
    <w:multiLevelType w:val="hybridMultilevel"/>
    <w:tmpl w:val="D9FEA57C"/>
    <w:lvl w:ilvl="0" w:tplc="38E64236">
      <w:start w:val="1"/>
      <w:numFmt w:val="bullet"/>
      <w:lvlText w:val=""/>
      <w:lvlJc w:val="left"/>
      <w:pPr>
        <w:ind w:left="1440" w:hanging="360"/>
      </w:pPr>
      <w:rPr>
        <w:rFonts w:ascii="Symbol" w:hAnsi="Symbol" w:hint="default"/>
        <w:color w:val="000000" w:themeColor="text1"/>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48564A99"/>
    <w:multiLevelType w:val="hybridMultilevel"/>
    <w:tmpl w:val="F536B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87163E"/>
    <w:multiLevelType w:val="hybridMultilevel"/>
    <w:tmpl w:val="DB2A7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6C1ED2"/>
    <w:multiLevelType w:val="hybridMultilevel"/>
    <w:tmpl w:val="29AC0A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7626E8"/>
    <w:multiLevelType w:val="hybridMultilevel"/>
    <w:tmpl w:val="D47673F2"/>
    <w:lvl w:ilvl="0" w:tplc="38E64236">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F871AA6"/>
    <w:multiLevelType w:val="hybridMultilevel"/>
    <w:tmpl w:val="F1DE76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1D74DFE"/>
    <w:multiLevelType w:val="hybridMultilevel"/>
    <w:tmpl w:val="8D00DD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F64DD8"/>
    <w:multiLevelType w:val="hybridMultilevel"/>
    <w:tmpl w:val="6C6A9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5FE1E5D"/>
    <w:multiLevelType w:val="hybridMultilevel"/>
    <w:tmpl w:val="311A1A5A"/>
    <w:lvl w:ilvl="0" w:tplc="0C090001">
      <w:start w:val="1"/>
      <w:numFmt w:val="bullet"/>
      <w:lvlText w:val=""/>
      <w:lvlJc w:val="left"/>
      <w:pPr>
        <w:ind w:left="1445" w:hanging="360"/>
      </w:pPr>
      <w:rPr>
        <w:rFonts w:ascii="Symbol" w:hAnsi="Symbol" w:hint="default"/>
      </w:rPr>
    </w:lvl>
    <w:lvl w:ilvl="1" w:tplc="0C090003" w:tentative="1">
      <w:start w:val="1"/>
      <w:numFmt w:val="bullet"/>
      <w:lvlText w:val="o"/>
      <w:lvlJc w:val="left"/>
      <w:pPr>
        <w:ind w:left="2165" w:hanging="360"/>
      </w:pPr>
      <w:rPr>
        <w:rFonts w:ascii="Courier New" w:hAnsi="Courier New" w:cs="Courier New" w:hint="default"/>
      </w:rPr>
    </w:lvl>
    <w:lvl w:ilvl="2" w:tplc="0C090005" w:tentative="1">
      <w:start w:val="1"/>
      <w:numFmt w:val="bullet"/>
      <w:lvlText w:val=""/>
      <w:lvlJc w:val="left"/>
      <w:pPr>
        <w:ind w:left="2885" w:hanging="360"/>
      </w:pPr>
      <w:rPr>
        <w:rFonts w:ascii="Wingdings" w:hAnsi="Wingdings" w:hint="default"/>
      </w:rPr>
    </w:lvl>
    <w:lvl w:ilvl="3" w:tplc="0C090001" w:tentative="1">
      <w:start w:val="1"/>
      <w:numFmt w:val="bullet"/>
      <w:lvlText w:val=""/>
      <w:lvlJc w:val="left"/>
      <w:pPr>
        <w:ind w:left="3605" w:hanging="360"/>
      </w:pPr>
      <w:rPr>
        <w:rFonts w:ascii="Symbol" w:hAnsi="Symbol" w:hint="default"/>
      </w:rPr>
    </w:lvl>
    <w:lvl w:ilvl="4" w:tplc="0C090003" w:tentative="1">
      <w:start w:val="1"/>
      <w:numFmt w:val="bullet"/>
      <w:lvlText w:val="o"/>
      <w:lvlJc w:val="left"/>
      <w:pPr>
        <w:ind w:left="4325" w:hanging="360"/>
      </w:pPr>
      <w:rPr>
        <w:rFonts w:ascii="Courier New" w:hAnsi="Courier New" w:cs="Courier New" w:hint="default"/>
      </w:rPr>
    </w:lvl>
    <w:lvl w:ilvl="5" w:tplc="0C090005" w:tentative="1">
      <w:start w:val="1"/>
      <w:numFmt w:val="bullet"/>
      <w:lvlText w:val=""/>
      <w:lvlJc w:val="left"/>
      <w:pPr>
        <w:ind w:left="5045" w:hanging="360"/>
      </w:pPr>
      <w:rPr>
        <w:rFonts w:ascii="Wingdings" w:hAnsi="Wingdings" w:hint="default"/>
      </w:rPr>
    </w:lvl>
    <w:lvl w:ilvl="6" w:tplc="0C090001" w:tentative="1">
      <w:start w:val="1"/>
      <w:numFmt w:val="bullet"/>
      <w:lvlText w:val=""/>
      <w:lvlJc w:val="left"/>
      <w:pPr>
        <w:ind w:left="5765" w:hanging="360"/>
      </w:pPr>
      <w:rPr>
        <w:rFonts w:ascii="Symbol" w:hAnsi="Symbol" w:hint="default"/>
      </w:rPr>
    </w:lvl>
    <w:lvl w:ilvl="7" w:tplc="0C090003" w:tentative="1">
      <w:start w:val="1"/>
      <w:numFmt w:val="bullet"/>
      <w:lvlText w:val="o"/>
      <w:lvlJc w:val="left"/>
      <w:pPr>
        <w:ind w:left="6485" w:hanging="360"/>
      </w:pPr>
      <w:rPr>
        <w:rFonts w:ascii="Courier New" w:hAnsi="Courier New" w:cs="Courier New" w:hint="default"/>
      </w:rPr>
    </w:lvl>
    <w:lvl w:ilvl="8" w:tplc="0C090005" w:tentative="1">
      <w:start w:val="1"/>
      <w:numFmt w:val="bullet"/>
      <w:lvlText w:val=""/>
      <w:lvlJc w:val="left"/>
      <w:pPr>
        <w:ind w:left="7205" w:hanging="360"/>
      </w:pPr>
      <w:rPr>
        <w:rFonts w:ascii="Wingdings" w:hAnsi="Wingdings" w:hint="default"/>
      </w:rPr>
    </w:lvl>
  </w:abstractNum>
  <w:abstractNum w:abstractNumId="25" w15:restartNumberingAfterBreak="0">
    <w:nsid w:val="68DD45BD"/>
    <w:multiLevelType w:val="hybridMultilevel"/>
    <w:tmpl w:val="50763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D995890"/>
    <w:multiLevelType w:val="hybridMultilevel"/>
    <w:tmpl w:val="46CC76BC"/>
    <w:lvl w:ilvl="0" w:tplc="38E64236">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DC33309"/>
    <w:multiLevelType w:val="hybridMultilevel"/>
    <w:tmpl w:val="5380C1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273667B"/>
    <w:multiLevelType w:val="hybridMultilevel"/>
    <w:tmpl w:val="1A8248EC"/>
    <w:lvl w:ilvl="0" w:tplc="38E64236">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8CF63CC"/>
    <w:multiLevelType w:val="hybridMultilevel"/>
    <w:tmpl w:val="BADE4780"/>
    <w:lvl w:ilvl="0" w:tplc="0C090001">
      <w:start w:val="1"/>
      <w:numFmt w:val="bullet"/>
      <w:lvlText w:val=""/>
      <w:lvlJc w:val="left"/>
      <w:pPr>
        <w:ind w:left="820" w:hanging="360"/>
      </w:pPr>
      <w:rPr>
        <w:rFonts w:ascii="Symbol" w:hAnsi="Symbol" w:hint="default"/>
      </w:rPr>
    </w:lvl>
    <w:lvl w:ilvl="1" w:tplc="0C090003" w:tentative="1">
      <w:start w:val="1"/>
      <w:numFmt w:val="bullet"/>
      <w:lvlText w:val="o"/>
      <w:lvlJc w:val="left"/>
      <w:pPr>
        <w:ind w:left="1540" w:hanging="360"/>
      </w:pPr>
      <w:rPr>
        <w:rFonts w:ascii="Courier New" w:hAnsi="Courier New" w:cs="Courier New" w:hint="default"/>
      </w:rPr>
    </w:lvl>
    <w:lvl w:ilvl="2" w:tplc="0C090005" w:tentative="1">
      <w:start w:val="1"/>
      <w:numFmt w:val="bullet"/>
      <w:lvlText w:val=""/>
      <w:lvlJc w:val="left"/>
      <w:pPr>
        <w:ind w:left="2260" w:hanging="360"/>
      </w:pPr>
      <w:rPr>
        <w:rFonts w:ascii="Wingdings" w:hAnsi="Wingdings" w:hint="default"/>
      </w:rPr>
    </w:lvl>
    <w:lvl w:ilvl="3" w:tplc="0C090001" w:tentative="1">
      <w:start w:val="1"/>
      <w:numFmt w:val="bullet"/>
      <w:lvlText w:val=""/>
      <w:lvlJc w:val="left"/>
      <w:pPr>
        <w:ind w:left="2980" w:hanging="360"/>
      </w:pPr>
      <w:rPr>
        <w:rFonts w:ascii="Symbol" w:hAnsi="Symbol" w:hint="default"/>
      </w:rPr>
    </w:lvl>
    <w:lvl w:ilvl="4" w:tplc="0C090003" w:tentative="1">
      <w:start w:val="1"/>
      <w:numFmt w:val="bullet"/>
      <w:lvlText w:val="o"/>
      <w:lvlJc w:val="left"/>
      <w:pPr>
        <w:ind w:left="3700" w:hanging="360"/>
      </w:pPr>
      <w:rPr>
        <w:rFonts w:ascii="Courier New" w:hAnsi="Courier New" w:cs="Courier New" w:hint="default"/>
      </w:rPr>
    </w:lvl>
    <w:lvl w:ilvl="5" w:tplc="0C090005" w:tentative="1">
      <w:start w:val="1"/>
      <w:numFmt w:val="bullet"/>
      <w:lvlText w:val=""/>
      <w:lvlJc w:val="left"/>
      <w:pPr>
        <w:ind w:left="4420" w:hanging="360"/>
      </w:pPr>
      <w:rPr>
        <w:rFonts w:ascii="Wingdings" w:hAnsi="Wingdings" w:hint="default"/>
      </w:rPr>
    </w:lvl>
    <w:lvl w:ilvl="6" w:tplc="0C090001" w:tentative="1">
      <w:start w:val="1"/>
      <w:numFmt w:val="bullet"/>
      <w:lvlText w:val=""/>
      <w:lvlJc w:val="left"/>
      <w:pPr>
        <w:ind w:left="5140" w:hanging="360"/>
      </w:pPr>
      <w:rPr>
        <w:rFonts w:ascii="Symbol" w:hAnsi="Symbol" w:hint="default"/>
      </w:rPr>
    </w:lvl>
    <w:lvl w:ilvl="7" w:tplc="0C090003" w:tentative="1">
      <w:start w:val="1"/>
      <w:numFmt w:val="bullet"/>
      <w:lvlText w:val="o"/>
      <w:lvlJc w:val="left"/>
      <w:pPr>
        <w:ind w:left="5860" w:hanging="360"/>
      </w:pPr>
      <w:rPr>
        <w:rFonts w:ascii="Courier New" w:hAnsi="Courier New" w:cs="Courier New" w:hint="default"/>
      </w:rPr>
    </w:lvl>
    <w:lvl w:ilvl="8" w:tplc="0C090005" w:tentative="1">
      <w:start w:val="1"/>
      <w:numFmt w:val="bullet"/>
      <w:lvlText w:val=""/>
      <w:lvlJc w:val="left"/>
      <w:pPr>
        <w:ind w:left="6580" w:hanging="360"/>
      </w:pPr>
      <w:rPr>
        <w:rFonts w:ascii="Wingdings" w:hAnsi="Wingdings" w:hint="default"/>
      </w:rPr>
    </w:lvl>
  </w:abstractNum>
  <w:abstractNum w:abstractNumId="30" w15:restartNumberingAfterBreak="0">
    <w:nsid w:val="799649D9"/>
    <w:multiLevelType w:val="hybridMultilevel"/>
    <w:tmpl w:val="B08EACA6"/>
    <w:lvl w:ilvl="0" w:tplc="38E64236">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DE47780"/>
    <w:multiLevelType w:val="hybridMultilevel"/>
    <w:tmpl w:val="8A987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14"/>
  </w:num>
  <w:num w:numId="4">
    <w:abstractNumId w:val="6"/>
  </w:num>
  <w:num w:numId="5">
    <w:abstractNumId w:val="1"/>
  </w:num>
  <w:num w:numId="6">
    <w:abstractNumId w:val="21"/>
  </w:num>
  <w:num w:numId="7">
    <w:abstractNumId w:val="18"/>
  </w:num>
  <w:num w:numId="8">
    <w:abstractNumId w:val="23"/>
  </w:num>
  <w:num w:numId="9">
    <w:abstractNumId w:val="27"/>
  </w:num>
  <w:num w:numId="10">
    <w:abstractNumId w:val="3"/>
  </w:num>
  <w:num w:numId="11">
    <w:abstractNumId w:val="7"/>
  </w:num>
  <w:num w:numId="12">
    <w:abstractNumId w:val="19"/>
  </w:num>
  <w:num w:numId="13">
    <w:abstractNumId w:val="5"/>
  </w:num>
  <w:num w:numId="14">
    <w:abstractNumId w:val="2"/>
  </w:num>
  <w:num w:numId="15">
    <w:abstractNumId w:val="22"/>
  </w:num>
  <w:num w:numId="16">
    <w:abstractNumId w:val="8"/>
  </w:num>
  <w:num w:numId="17">
    <w:abstractNumId w:val="24"/>
  </w:num>
  <w:num w:numId="18">
    <w:abstractNumId w:val="31"/>
  </w:num>
  <w:num w:numId="19">
    <w:abstractNumId w:val="11"/>
  </w:num>
  <w:num w:numId="20">
    <w:abstractNumId w:val="26"/>
  </w:num>
  <w:num w:numId="21">
    <w:abstractNumId w:val="16"/>
  </w:num>
  <w:num w:numId="22">
    <w:abstractNumId w:val="20"/>
  </w:num>
  <w:num w:numId="23">
    <w:abstractNumId w:val="30"/>
  </w:num>
  <w:num w:numId="24">
    <w:abstractNumId w:val="28"/>
  </w:num>
  <w:num w:numId="25">
    <w:abstractNumId w:val="9"/>
  </w:num>
  <w:num w:numId="26">
    <w:abstractNumId w:val="13"/>
  </w:num>
  <w:num w:numId="27">
    <w:abstractNumId w:val="4"/>
  </w:num>
  <w:num w:numId="28">
    <w:abstractNumId w:val="25"/>
  </w:num>
  <w:num w:numId="29">
    <w:abstractNumId w:val="12"/>
  </w:num>
  <w:num w:numId="30">
    <w:abstractNumId w:val="10"/>
  </w:num>
  <w:num w:numId="31">
    <w:abstractNumId w:val="0"/>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defaultTabStop w:val="720"/>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N7ewtDSyNDEyNTBS0lEKTi0uzszPAykwqwUA1THFrCwAAAA="/>
  </w:docVars>
  <w:rsids>
    <w:rsidRoot w:val="00610F25"/>
    <w:rsid w:val="0000452B"/>
    <w:rsid w:val="0001028E"/>
    <w:rsid w:val="000144C2"/>
    <w:rsid w:val="00017145"/>
    <w:rsid w:val="0002567E"/>
    <w:rsid w:val="00033166"/>
    <w:rsid w:val="00034C29"/>
    <w:rsid w:val="000410FC"/>
    <w:rsid w:val="000459CE"/>
    <w:rsid w:val="00054F0B"/>
    <w:rsid w:val="00067D02"/>
    <w:rsid w:val="00073F05"/>
    <w:rsid w:val="000849B6"/>
    <w:rsid w:val="00094124"/>
    <w:rsid w:val="00094BBC"/>
    <w:rsid w:val="000A1A4A"/>
    <w:rsid w:val="000B269F"/>
    <w:rsid w:val="000C3FA7"/>
    <w:rsid w:val="000C74C6"/>
    <w:rsid w:val="000D7019"/>
    <w:rsid w:val="000E6D84"/>
    <w:rsid w:val="001026FE"/>
    <w:rsid w:val="001113AC"/>
    <w:rsid w:val="0012540A"/>
    <w:rsid w:val="00127ECB"/>
    <w:rsid w:val="00133FD8"/>
    <w:rsid w:val="00144DF4"/>
    <w:rsid w:val="00153BD1"/>
    <w:rsid w:val="0016064A"/>
    <w:rsid w:val="00160816"/>
    <w:rsid w:val="00161C47"/>
    <w:rsid w:val="0017371F"/>
    <w:rsid w:val="00173938"/>
    <w:rsid w:val="00175BBD"/>
    <w:rsid w:val="00191DFC"/>
    <w:rsid w:val="00193F94"/>
    <w:rsid w:val="001A1F7B"/>
    <w:rsid w:val="001B0E34"/>
    <w:rsid w:val="001B6D1D"/>
    <w:rsid w:val="001D288D"/>
    <w:rsid w:val="001D60F1"/>
    <w:rsid w:val="001D7409"/>
    <w:rsid w:val="001F12D4"/>
    <w:rsid w:val="001F1FB8"/>
    <w:rsid w:val="00216D0F"/>
    <w:rsid w:val="00222E2F"/>
    <w:rsid w:val="00224172"/>
    <w:rsid w:val="0022590E"/>
    <w:rsid w:val="0023080E"/>
    <w:rsid w:val="002355DE"/>
    <w:rsid w:val="00236B64"/>
    <w:rsid w:val="00250EE0"/>
    <w:rsid w:val="0025175D"/>
    <w:rsid w:val="00266BA2"/>
    <w:rsid w:val="00276EF9"/>
    <w:rsid w:val="00277F7B"/>
    <w:rsid w:val="00293CB2"/>
    <w:rsid w:val="002A1782"/>
    <w:rsid w:val="002A722C"/>
    <w:rsid w:val="002B4E1F"/>
    <w:rsid w:val="002C363E"/>
    <w:rsid w:val="002C466B"/>
    <w:rsid w:val="002C7210"/>
    <w:rsid w:val="002E7BFD"/>
    <w:rsid w:val="002F077C"/>
    <w:rsid w:val="002F714E"/>
    <w:rsid w:val="003041E7"/>
    <w:rsid w:val="003074E3"/>
    <w:rsid w:val="00322CD2"/>
    <w:rsid w:val="0037157E"/>
    <w:rsid w:val="003824DA"/>
    <w:rsid w:val="00395642"/>
    <w:rsid w:val="003A4CB3"/>
    <w:rsid w:val="003B69B8"/>
    <w:rsid w:val="003C1E1A"/>
    <w:rsid w:val="003C7BDE"/>
    <w:rsid w:val="003D1177"/>
    <w:rsid w:val="003D4BDB"/>
    <w:rsid w:val="003E526A"/>
    <w:rsid w:val="003E75F8"/>
    <w:rsid w:val="003F687B"/>
    <w:rsid w:val="00404C95"/>
    <w:rsid w:val="004053CB"/>
    <w:rsid w:val="00413DB3"/>
    <w:rsid w:val="004171A6"/>
    <w:rsid w:val="00431E32"/>
    <w:rsid w:val="004540BE"/>
    <w:rsid w:val="00454396"/>
    <w:rsid w:val="004646C1"/>
    <w:rsid w:val="0046568E"/>
    <w:rsid w:val="00483810"/>
    <w:rsid w:val="0048498D"/>
    <w:rsid w:val="00487765"/>
    <w:rsid w:val="00491C04"/>
    <w:rsid w:val="004930AA"/>
    <w:rsid w:val="004A5395"/>
    <w:rsid w:val="004A7E34"/>
    <w:rsid w:val="004B0292"/>
    <w:rsid w:val="004B2319"/>
    <w:rsid w:val="004B3FA8"/>
    <w:rsid w:val="004B5094"/>
    <w:rsid w:val="004D59CF"/>
    <w:rsid w:val="004F35A5"/>
    <w:rsid w:val="004F4AC2"/>
    <w:rsid w:val="005013AB"/>
    <w:rsid w:val="00512C85"/>
    <w:rsid w:val="00522035"/>
    <w:rsid w:val="0052262A"/>
    <w:rsid w:val="00523BA5"/>
    <w:rsid w:val="0054126F"/>
    <w:rsid w:val="00543A80"/>
    <w:rsid w:val="0054440F"/>
    <w:rsid w:val="0054496A"/>
    <w:rsid w:val="0055011E"/>
    <w:rsid w:val="00556093"/>
    <w:rsid w:val="00561769"/>
    <w:rsid w:val="0056644E"/>
    <w:rsid w:val="00566B15"/>
    <w:rsid w:val="0058164F"/>
    <w:rsid w:val="0059637C"/>
    <w:rsid w:val="005A21B2"/>
    <w:rsid w:val="005B00C7"/>
    <w:rsid w:val="005B39C2"/>
    <w:rsid w:val="005D7A45"/>
    <w:rsid w:val="005E2293"/>
    <w:rsid w:val="005E5B91"/>
    <w:rsid w:val="005F1D0E"/>
    <w:rsid w:val="00600BA5"/>
    <w:rsid w:val="00602308"/>
    <w:rsid w:val="006060BD"/>
    <w:rsid w:val="0060772E"/>
    <w:rsid w:val="006106FC"/>
    <w:rsid w:val="00610F25"/>
    <w:rsid w:val="00611EFA"/>
    <w:rsid w:val="00636E5A"/>
    <w:rsid w:val="0064572A"/>
    <w:rsid w:val="00667573"/>
    <w:rsid w:val="006825DA"/>
    <w:rsid w:val="00686E98"/>
    <w:rsid w:val="006958B5"/>
    <w:rsid w:val="006B2D25"/>
    <w:rsid w:val="006C080A"/>
    <w:rsid w:val="006C5389"/>
    <w:rsid w:val="006F037C"/>
    <w:rsid w:val="006F081C"/>
    <w:rsid w:val="006F57E8"/>
    <w:rsid w:val="0071448F"/>
    <w:rsid w:val="007206C8"/>
    <w:rsid w:val="00731263"/>
    <w:rsid w:val="0073354A"/>
    <w:rsid w:val="007335E2"/>
    <w:rsid w:val="00735BF9"/>
    <w:rsid w:val="007419B8"/>
    <w:rsid w:val="007425A7"/>
    <w:rsid w:val="00757C21"/>
    <w:rsid w:val="00766AD9"/>
    <w:rsid w:val="00766B64"/>
    <w:rsid w:val="00770631"/>
    <w:rsid w:val="00773CCD"/>
    <w:rsid w:val="00791BB9"/>
    <w:rsid w:val="007921CB"/>
    <w:rsid w:val="0079240F"/>
    <w:rsid w:val="00793376"/>
    <w:rsid w:val="007977FA"/>
    <w:rsid w:val="007A392A"/>
    <w:rsid w:val="007B04E0"/>
    <w:rsid w:val="007B39EA"/>
    <w:rsid w:val="007D5FC9"/>
    <w:rsid w:val="007E051D"/>
    <w:rsid w:val="007E644B"/>
    <w:rsid w:val="00814541"/>
    <w:rsid w:val="00821225"/>
    <w:rsid w:val="008439B5"/>
    <w:rsid w:val="008456AB"/>
    <w:rsid w:val="00845BB1"/>
    <w:rsid w:val="008468B4"/>
    <w:rsid w:val="00862C41"/>
    <w:rsid w:val="008644B2"/>
    <w:rsid w:val="0086661B"/>
    <w:rsid w:val="00877D71"/>
    <w:rsid w:val="00886420"/>
    <w:rsid w:val="00890627"/>
    <w:rsid w:val="00892B66"/>
    <w:rsid w:val="008A2108"/>
    <w:rsid w:val="008A4621"/>
    <w:rsid w:val="008A73F4"/>
    <w:rsid w:val="008B397E"/>
    <w:rsid w:val="008C044A"/>
    <w:rsid w:val="008C55E5"/>
    <w:rsid w:val="008D1DA8"/>
    <w:rsid w:val="008E22B0"/>
    <w:rsid w:val="008F3FE2"/>
    <w:rsid w:val="008F475F"/>
    <w:rsid w:val="009021E9"/>
    <w:rsid w:val="0091777B"/>
    <w:rsid w:val="0092164F"/>
    <w:rsid w:val="00921F58"/>
    <w:rsid w:val="009310B7"/>
    <w:rsid w:val="00934189"/>
    <w:rsid w:val="00940664"/>
    <w:rsid w:val="009408A0"/>
    <w:rsid w:val="00947679"/>
    <w:rsid w:val="009748E0"/>
    <w:rsid w:val="00976223"/>
    <w:rsid w:val="0098002A"/>
    <w:rsid w:val="00992BC1"/>
    <w:rsid w:val="00994F5B"/>
    <w:rsid w:val="009E71F1"/>
    <w:rsid w:val="009F1D73"/>
    <w:rsid w:val="009F6FD2"/>
    <w:rsid w:val="00A039C7"/>
    <w:rsid w:val="00A1108A"/>
    <w:rsid w:val="00A165C2"/>
    <w:rsid w:val="00A267AA"/>
    <w:rsid w:val="00A41544"/>
    <w:rsid w:val="00A450B4"/>
    <w:rsid w:val="00A51657"/>
    <w:rsid w:val="00A66A03"/>
    <w:rsid w:val="00A7765C"/>
    <w:rsid w:val="00A84064"/>
    <w:rsid w:val="00A86B5C"/>
    <w:rsid w:val="00A96AD2"/>
    <w:rsid w:val="00AB0907"/>
    <w:rsid w:val="00AF0CB4"/>
    <w:rsid w:val="00AF13EF"/>
    <w:rsid w:val="00B20FA6"/>
    <w:rsid w:val="00B52049"/>
    <w:rsid w:val="00B5384E"/>
    <w:rsid w:val="00B772F2"/>
    <w:rsid w:val="00B813D9"/>
    <w:rsid w:val="00B83C67"/>
    <w:rsid w:val="00BA6D97"/>
    <w:rsid w:val="00BB4A89"/>
    <w:rsid w:val="00BD0DEF"/>
    <w:rsid w:val="00BF11CA"/>
    <w:rsid w:val="00C02A10"/>
    <w:rsid w:val="00C02AD4"/>
    <w:rsid w:val="00C0616E"/>
    <w:rsid w:val="00C27492"/>
    <w:rsid w:val="00C31ECD"/>
    <w:rsid w:val="00C367F6"/>
    <w:rsid w:val="00C461B3"/>
    <w:rsid w:val="00C57B14"/>
    <w:rsid w:val="00C7698D"/>
    <w:rsid w:val="00C8231B"/>
    <w:rsid w:val="00C95F22"/>
    <w:rsid w:val="00CC50CB"/>
    <w:rsid w:val="00CD65E1"/>
    <w:rsid w:val="00D02091"/>
    <w:rsid w:val="00D04F36"/>
    <w:rsid w:val="00D061B6"/>
    <w:rsid w:val="00D06D6D"/>
    <w:rsid w:val="00D06ED4"/>
    <w:rsid w:val="00D10114"/>
    <w:rsid w:val="00D10F3F"/>
    <w:rsid w:val="00D117C0"/>
    <w:rsid w:val="00D15688"/>
    <w:rsid w:val="00D223DC"/>
    <w:rsid w:val="00D24F60"/>
    <w:rsid w:val="00D33C5A"/>
    <w:rsid w:val="00D4437D"/>
    <w:rsid w:val="00D4750E"/>
    <w:rsid w:val="00D51580"/>
    <w:rsid w:val="00D60C43"/>
    <w:rsid w:val="00D73FC5"/>
    <w:rsid w:val="00D75510"/>
    <w:rsid w:val="00D867E7"/>
    <w:rsid w:val="00D91019"/>
    <w:rsid w:val="00D936C9"/>
    <w:rsid w:val="00DA0BA4"/>
    <w:rsid w:val="00DA6D71"/>
    <w:rsid w:val="00DB0CD6"/>
    <w:rsid w:val="00DC69F3"/>
    <w:rsid w:val="00DE6CC2"/>
    <w:rsid w:val="00DF308D"/>
    <w:rsid w:val="00E02149"/>
    <w:rsid w:val="00E0372A"/>
    <w:rsid w:val="00E04253"/>
    <w:rsid w:val="00E04773"/>
    <w:rsid w:val="00E146C1"/>
    <w:rsid w:val="00E17494"/>
    <w:rsid w:val="00E23B00"/>
    <w:rsid w:val="00E30F04"/>
    <w:rsid w:val="00E52133"/>
    <w:rsid w:val="00E53E48"/>
    <w:rsid w:val="00E57EF4"/>
    <w:rsid w:val="00E62DA5"/>
    <w:rsid w:val="00E77379"/>
    <w:rsid w:val="00E82A03"/>
    <w:rsid w:val="00E87992"/>
    <w:rsid w:val="00E92298"/>
    <w:rsid w:val="00EA7486"/>
    <w:rsid w:val="00EC18B9"/>
    <w:rsid w:val="00EC7B3E"/>
    <w:rsid w:val="00EE738A"/>
    <w:rsid w:val="00EF12D3"/>
    <w:rsid w:val="00EF449A"/>
    <w:rsid w:val="00F13924"/>
    <w:rsid w:val="00F32C18"/>
    <w:rsid w:val="00F71F6D"/>
    <w:rsid w:val="00F83341"/>
    <w:rsid w:val="00F83C80"/>
    <w:rsid w:val="00F878C3"/>
    <w:rsid w:val="00F93305"/>
    <w:rsid w:val="00F93BE3"/>
    <w:rsid w:val="00FA16FD"/>
    <w:rsid w:val="00FA532E"/>
    <w:rsid w:val="00FB0F76"/>
    <w:rsid w:val="00FB1221"/>
    <w:rsid w:val="00FD5D13"/>
    <w:rsid w:val="00FD60F7"/>
    <w:rsid w:val="00FD790D"/>
    <w:rsid w:val="00FE16A1"/>
    <w:rsid w:val="00FF17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6017"/>
    <o:shapelayout v:ext="edit">
      <o:idmap v:ext="edit" data="1"/>
    </o:shapelayout>
  </w:shapeDefaults>
  <w:decimalSymbol w:val="."/>
  <w:listSeparator w:val=","/>
  <w14:docId w14:val="3BA702B4"/>
  <w15:chartTrackingRefBased/>
  <w15:docId w15:val="{836DA964-F2E6-422F-BA06-770E0A220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5389"/>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6C5389"/>
    <w:pPr>
      <w:keepNext/>
      <w:keepLines/>
      <w:spacing w:before="40" w:after="0"/>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6C5389"/>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6C5389"/>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semiHidden/>
    <w:unhideWhenUsed/>
    <w:qFormat/>
    <w:rsid w:val="006C5389"/>
    <w:pPr>
      <w:keepNext/>
      <w:keepLines/>
      <w:spacing w:before="40" w:after="0"/>
      <w:outlineLvl w:val="4"/>
    </w:pPr>
    <w:rPr>
      <w:rFonts w:asciiTheme="majorHAnsi" w:eastAsiaTheme="majorEastAsia" w:hAnsiTheme="majorHAnsi"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5389"/>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6C5389"/>
    <w:rPr>
      <w:rFonts w:asciiTheme="majorHAnsi" w:eastAsiaTheme="majorEastAsia" w:hAnsiTheme="majorHAnsi" w:cstheme="majorBidi"/>
      <w:b/>
      <w:sz w:val="28"/>
      <w:szCs w:val="26"/>
    </w:rPr>
  </w:style>
  <w:style w:type="character" w:customStyle="1" w:styleId="Heading3Char">
    <w:name w:val="Heading 3 Char"/>
    <w:basedOn w:val="DefaultParagraphFont"/>
    <w:link w:val="Heading3"/>
    <w:uiPriority w:val="9"/>
    <w:rsid w:val="006C5389"/>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6C5389"/>
    <w:rPr>
      <w:rFonts w:asciiTheme="majorHAnsi" w:eastAsiaTheme="majorEastAsia" w:hAnsiTheme="majorHAnsi" w:cstheme="majorBidi"/>
      <w:b/>
      <w:i/>
      <w:iCs/>
    </w:rPr>
  </w:style>
  <w:style w:type="character" w:customStyle="1" w:styleId="Heading5Char">
    <w:name w:val="Heading 5 Char"/>
    <w:basedOn w:val="DefaultParagraphFont"/>
    <w:link w:val="Heading5"/>
    <w:uiPriority w:val="9"/>
    <w:semiHidden/>
    <w:rsid w:val="006C5389"/>
    <w:rPr>
      <w:rFonts w:asciiTheme="majorHAnsi" w:eastAsiaTheme="majorEastAsia" w:hAnsiTheme="majorHAnsi" w:cstheme="majorBidi"/>
      <w:b/>
    </w:rPr>
  </w:style>
  <w:style w:type="paragraph" w:styleId="Title">
    <w:name w:val="Title"/>
    <w:basedOn w:val="Normal"/>
    <w:next w:val="Normal"/>
    <w:link w:val="TitleChar"/>
    <w:uiPriority w:val="10"/>
    <w:qFormat/>
    <w:rsid w:val="00610F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0F25"/>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D10114"/>
    <w:pPr>
      <w:spacing w:after="0" w:line="240" w:lineRule="auto"/>
    </w:pPr>
  </w:style>
  <w:style w:type="character" w:customStyle="1" w:styleId="NoSpacingChar">
    <w:name w:val="No Spacing Char"/>
    <w:basedOn w:val="DefaultParagraphFont"/>
    <w:link w:val="NoSpacing"/>
    <w:uiPriority w:val="1"/>
    <w:rsid w:val="006F081C"/>
  </w:style>
  <w:style w:type="character" w:styleId="Hyperlink">
    <w:name w:val="Hyperlink"/>
    <w:basedOn w:val="DefaultParagraphFont"/>
    <w:uiPriority w:val="99"/>
    <w:unhideWhenUsed/>
    <w:rsid w:val="00E17494"/>
    <w:rPr>
      <w:color w:val="0563C1" w:themeColor="hyperlink"/>
      <w:u w:val="single"/>
    </w:rPr>
  </w:style>
  <w:style w:type="character" w:customStyle="1" w:styleId="Mention1">
    <w:name w:val="Mention1"/>
    <w:basedOn w:val="DefaultParagraphFont"/>
    <w:uiPriority w:val="99"/>
    <w:semiHidden/>
    <w:unhideWhenUsed/>
    <w:rsid w:val="00E17494"/>
    <w:rPr>
      <w:color w:val="2B579A"/>
      <w:shd w:val="clear" w:color="auto" w:fill="E6E6E6"/>
    </w:rPr>
  </w:style>
  <w:style w:type="table" w:styleId="TableGrid">
    <w:name w:val="Table Grid"/>
    <w:basedOn w:val="TableNormal"/>
    <w:uiPriority w:val="39"/>
    <w:rsid w:val="00E174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E1749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6F081C"/>
    <w:pPr>
      <w:outlineLvl w:val="9"/>
    </w:pPr>
    <w:rPr>
      <w:lang w:val="en-US"/>
    </w:rPr>
  </w:style>
  <w:style w:type="paragraph" w:styleId="TOC1">
    <w:name w:val="toc 1"/>
    <w:basedOn w:val="Normal"/>
    <w:next w:val="Normal"/>
    <w:autoRedefine/>
    <w:uiPriority w:val="39"/>
    <w:unhideWhenUsed/>
    <w:rsid w:val="006F081C"/>
    <w:pPr>
      <w:spacing w:after="100"/>
    </w:pPr>
  </w:style>
  <w:style w:type="paragraph" w:styleId="TOC2">
    <w:name w:val="toc 2"/>
    <w:basedOn w:val="Normal"/>
    <w:next w:val="Normal"/>
    <w:autoRedefine/>
    <w:uiPriority w:val="39"/>
    <w:unhideWhenUsed/>
    <w:rsid w:val="006F081C"/>
    <w:pPr>
      <w:spacing w:after="100"/>
      <w:ind w:left="220"/>
    </w:pPr>
  </w:style>
  <w:style w:type="paragraph" w:styleId="Header">
    <w:name w:val="header"/>
    <w:basedOn w:val="Normal"/>
    <w:link w:val="HeaderChar"/>
    <w:uiPriority w:val="99"/>
    <w:unhideWhenUsed/>
    <w:rsid w:val="006F08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081C"/>
  </w:style>
  <w:style w:type="paragraph" w:styleId="Footer">
    <w:name w:val="footer"/>
    <w:basedOn w:val="Normal"/>
    <w:link w:val="FooterChar"/>
    <w:uiPriority w:val="99"/>
    <w:unhideWhenUsed/>
    <w:rsid w:val="006F08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081C"/>
  </w:style>
  <w:style w:type="paragraph" w:styleId="ListParagraph">
    <w:name w:val="List Paragraph"/>
    <w:basedOn w:val="Normal"/>
    <w:uiPriority w:val="34"/>
    <w:qFormat/>
    <w:rsid w:val="0046568E"/>
    <w:pPr>
      <w:ind w:left="720"/>
      <w:contextualSpacing/>
    </w:pPr>
  </w:style>
  <w:style w:type="paragraph" w:styleId="TOC3">
    <w:name w:val="toc 3"/>
    <w:basedOn w:val="Normal"/>
    <w:next w:val="Normal"/>
    <w:autoRedefine/>
    <w:uiPriority w:val="39"/>
    <w:unhideWhenUsed/>
    <w:rsid w:val="00222E2F"/>
    <w:pPr>
      <w:spacing w:after="100"/>
      <w:ind w:left="440"/>
    </w:pPr>
  </w:style>
  <w:style w:type="character" w:customStyle="1" w:styleId="Mention2">
    <w:name w:val="Mention2"/>
    <w:basedOn w:val="DefaultParagraphFont"/>
    <w:uiPriority w:val="99"/>
    <w:semiHidden/>
    <w:unhideWhenUsed/>
    <w:rsid w:val="000E6D84"/>
    <w:rPr>
      <w:color w:val="2B579A"/>
      <w:shd w:val="clear" w:color="auto" w:fill="E6E6E6"/>
    </w:rPr>
  </w:style>
  <w:style w:type="character" w:styleId="CommentReference">
    <w:name w:val="annotation reference"/>
    <w:basedOn w:val="DefaultParagraphFont"/>
    <w:uiPriority w:val="99"/>
    <w:semiHidden/>
    <w:unhideWhenUsed/>
    <w:rsid w:val="00054F0B"/>
    <w:rPr>
      <w:sz w:val="16"/>
      <w:szCs w:val="16"/>
    </w:rPr>
  </w:style>
  <w:style w:type="paragraph" w:styleId="CommentText">
    <w:name w:val="annotation text"/>
    <w:basedOn w:val="Normal"/>
    <w:link w:val="CommentTextChar"/>
    <w:uiPriority w:val="99"/>
    <w:semiHidden/>
    <w:unhideWhenUsed/>
    <w:rsid w:val="00054F0B"/>
    <w:pPr>
      <w:spacing w:line="240" w:lineRule="auto"/>
    </w:pPr>
    <w:rPr>
      <w:sz w:val="20"/>
      <w:szCs w:val="20"/>
    </w:rPr>
  </w:style>
  <w:style w:type="character" w:customStyle="1" w:styleId="CommentTextChar">
    <w:name w:val="Comment Text Char"/>
    <w:basedOn w:val="DefaultParagraphFont"/>
    <w:link w:val="CommentText"/>
    <w:uiPriority w:val="99"/>
    <w:semiHidden/>
    <w:rsid w:val="00054F0B"/>
    <w:rPr>
      <w:sz w:val="20"/>
      <w:szCs w:val="20"/>
    </w:rPr>
  </w:style>
  <w:style w:type="paragraph" w:styleId="CommentSubject">
    <w:name w:val="annotation subject"/>
    <w:basedOn w:val="CommentText"/>
    <w:next w:val="CommentText"/>
    <w:link w:val="CommentSubjectChar"/>
    <w:uiPriority w:val="99"/>
    <w:semiHidden/>
    <w:unhideWhenUsed/>
    <w:rsid w:val="00054F0B"/>
    <w:rPr>
      <w:b/>
      <w:bCs/>
    </w:rPr>
  </w:style>
  <w:style w:type="character" w:customStyle="1" w:styleId="CommentSubjectChar">
    <w:name w:val="Comment Subject Char"/>
    <w:basedOn w:val="CommentTextChar"/>
    <w:link w:val="CommentSubject"/>
    <w:uiPriority w:val="99"/>
    <w:semiHidden/>
    <w:rsid w:val="00054F0B"/>
    <w:rPr>
      <w:b/>
      <w:bCs/>
      <w:sz w:val="20"/>
      <w:szCs w:val="20"/>
    </w:rPr>
  </w:style>
  <w:style w:type="paragraph" w:styleId="BalloonText">
    <w:name w:val="Balloon Text"/>
    <w:basedOn w:val="Normal"/>
    <w:link w:val="BalloonTextChar"/>
    <w:uiPriority w:val="99"/>
    <w:semiHidden/>
    <w:unhideWhenUsed/>
    <w:rsid w:val="00054F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4F0B"/>
    <w:rPr>
      <w:rFonts w:ascii="Segoe UI" w:hAnsi="Segoe UI" w:cs="Segoe UI"/>
      <w:sz w:val="18"/>
      <w:szCs w:val="18"/>
    </w:rPr>
  </w:style>
  <w:style w:type="character" w:styleId="FollowedHyperlink">
    <w:name w:val="FollowedHyperlink"/>
    <w:basedOn w:val="DefaultParagraphFont"/>
    <w:uiPriority w:val="99"/>
    <w:semiHidden/>
    <w:unhideWhenUsed/>
    <w:rsid w:val="0022590E"/>
    <w:rPr>
      <w:color w:val="954F72" w:themeColor="followedHyperlink"/>
      <w:u w:val="single"/>
    </w:rPr>
  </w:style>
  <w:style w:type="paragraph" w:styleId="TOC4">
    <w:name w:val="toc 4"/>
    <w:basedOn w:val="Normal"/>
    <w:next w:val="Normal"/>
    <w:autoRedefine/>
    <w:uiPriority w:val="39"/>
    <w:unhideWhenUsed/>
    <w:rsid w:val="00DF308D"/>
    <w:pPr>
      <w:spacing w:after="100"/>
      <w:ind w:left="660"/>
    </w:pPr>
    <w:rPr>
      <w:rFonts w:eastAsiaTheme="minorEastAsia"/>
      <w:lang w:eastAsia="en-AU"/>
    </w:rPr>
  </w:style>
  <w:style w:type="paragraph" w:styleId="TOC5">
    <w:name w:val="toc 5"/>
    <w:basedOn w:val="Normal"/>
    <w:next w:val="Normal"/>
    <w:autoRedefine/>
    <w:uiPriority w:val="39"/>
    <w:unhideWhenUsed/>
    <w:rsid w:val="00DF308D"/>
    <w:pPr>
      <w:spacing w:after="100"/>
      <w:ind w:left="880"/>
    </w:pPr>
    <w:rPr>
      <w:rFonts w:eastAsiaTheme="minorEastAsia"/>
      <w:lang w:eastAsia="en-AU"/>
    </w:rPr>
  </w:style>
  <w:style w:type="paragraph" w:styleId="TOC6">
    <w:name w:val="toc 6"/>
    <w:basedOn w:val="Normal"/>
    <w:next w:val="Normal"/>
    <w:autoRedefine/>
    <w:uiPriority w:val="39"/>
    <w:unhideWhenUsed/>
    <w:rsid w:val="00DF308D"/>
    <w:pPr>
      <w:spacing w:after="100"/>
      <w:ind w:left="1100"/>
    </w:pPr>
    <w:rPr>
      <w:rFonts w:eastAsiaTheme="minorEastAsia"/>
      <w:lang w:eastAsia="en-AU"/>
    </w:rPr>
  </w:style>
  <w:style w:type="paragraph" w:styleId="TOC7">
    <w:name w:val="toc 7"/>
    <w:basedOn w:val="Normal"/>
    <w:next w:val="Normal"/>
    <w:autoRedefine/>
    <w:uiPriority w:val="39"/>
    <w:unhideWhenUsed/>
    <w:rsid w:val="00DF308D"/>
    <w:pPr>
      <w:spacing w:after="100"/>
      <w:ind w:left="1320"/>
    </w:pPr>
    <w:rPr>
      <w:rFonts w:eastAsiaTheme="minorEastAsia"/>
      <w:lang w:eastAsia="en-AU"/>
    </w:rPr>
  </w:style>
  <w:style w:type="paragraph" w:styleId="TOC8">
    <w:name w:val="toc 8"/>
    <w:basedOn w:val="Normal"/>
    <w:next w:val="Normal"/>
    <w:autoRedefine/>
    <w:uiPriority w:val="39"/>
    <w:unhideWhenUsed/>
    <w:rsid w:val="00DF308D"/>
    <w:pPr>
      <w:spacing w:after="100"/>
      <w:ind w:left="1540"/>
    </w:pPr>
    <w:rPr>
      <w:rFonts w:eastAsiaTheme="minorEastAsia"/>
      <w:lang w:eastAsia="en-AU"/>
    </w:rPr>
  </w:style>
  <w:style w:type="paragraph" w:styleId="TOC9">
    <w:name w:val="toc 9"/>
    <w:basedOn w:val="Normal"/>
    <w:next w:val="Normal"/>
    <w:autoRedefine/>
    <w:uiPriority w:val="39"/>
    <w:unhideWhenUsed/>
    <w:rsid w:val="00DF308D"/>
    <w:pPr>
      <w:spacing w:after="100"/>
      <w:ind w:left="1760"/>
    </w:pPr>
    <w:rPr>
      <w:rFonts w:eastAsiaTheme="minorEastAsia"/>
      <w:lang w:eastAsia="en-AU"/>
    </w:rPr>
  </w:style>
  <w:style w:type="paragraph" w:styleId="Subtitle">
    <w:name w:val="Subtitle"/>
    <w:basedOn w:val="Normal"/>
    <w:next w:val="Normal"/>
    <w:link w:val="SubtitleChar"/>
    <w:uiPriority w:val="11"/>
    <w:qFormat/>
    <w:rsid w:val="006C5389"/>
    <w:pPr>
      <w:numPr>
        <w:ilvl w:val="1"/>
      </w:numPr>
    </w:pPr>
    <w:rPr>
      <w:rFonts w:ascii="Bernard MT Condensed" w:eastAsiaTheme="minorEastAsia" w:hAnsi="Bernard MT Condensed"/>
      <w:b/>
      <w:i/>
      <w:spacing w:val="15"/>
      <w:sz w:val="36"/>
    </w:rPr>
  </w:style>
  <w:style w:type="character" w:customStyle="1" w:styleId="SubtitleChar">
    <w:name w:val="Subtitle Char"/>
    <w:basedOn w:val="DefaultParagraphFont"/>
    <w:link w:val="Subtitle"/>
    <w:uiPriority w:val="11"/>
    <w:rsid w:val="006C5389"/>
    <w:rPr>
      <w:rFonts w:ascii="Bernard MT Condensed" w:eastAsiaTheme="minorEastAsia" w:hAnsi="Bernard MT Condensed"/>
      <w:b/>
      <w:i/>
      <w:spacing w:val="15"/>
      <w:sz w:val="36"/>
    </w:rPr>
  </w:style>
  <w:style w:type="table" w:styleId="GridTable5Dark-Accent1">
    <w:name w:val="Grid Table 5 Dark Accent 1"/>
    <w:basedOn w:val="TableNormal"/>
    <w:uiPriority w:val="50"/>
    <w:rsid w:val="00BA6D9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
    <w:name w:val="Grid Table 4"/>
    <w:basedOn w:val="TableNormal"/>
    <w:uiPriority w:val="49"/>
    <w:rsid w:val="00A4154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A415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FA532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converted-space">
    <w:name w:val="apple-converted-space"/>
    <w:basedOn w:val="DefaultParagraphFont"/>
    <w:rsid w:val="00FA532E"/>
  </w:style>
  <w:style w:type="character" w:styleId="Mention">
    <w:name w:val="Mention"/>
    <w:basedOn w:val="DefaultParagraphFont"/>
    <w:uiPriority w:val="99"/>
    <w:semiHidden/>
    <w:unhideWhenUsed/>
    <w:rsid w:val="00DA6D7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7141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6.JPG"/><Relationship Id="rId26" Type="http://schemas.openxmlformats.org/officeDocument/2006/relationships/image" Target="media/image14.JPG"/><Relationship Id="rId39" Type="http://schemas.openxmlformats.org/officeDocument/2006/relationships/image" Target="media/image27.JPG"/><Relationship Id="rId21" Type="http://schemas.openxmlformats.org/officeDocument/2006/relationships/image" Target="media/image9.JPG"/><Relationship Id="rId34" Type="http://schemas.openxmlformats.org/officeDocument/2006/relationships/image" Target="media/image22.JPG"/><Relationship Id="rId42" Type="http://schemas.openxmlformats.org/officeDocument/2006/relationships/image" Target="media/image30.jpeg"/><Relationship Id="rId47" Type="http://schemas.openxmlformats.org/officeDocument/2006/relationships/image" Target="media/image35.jpeg"/><Relationship Id="rId50" Type="http://schemas.openxmlformats.org/officeDocument/2006/relationships/image" Target="media/image38.jpeg"/><Relationship Id="rId55" Type="http://schemas.openxmlformats.org/officeDocument/2006/relationships/image" Target="media/image43.jpeg"/><Relationship Id="rId7" Type="http://schemas.openxmlformats.org/officeDocument/2006/relationships/endnotes" Target="endnotes.xml"/><Relationship Id="rId12" Type="http://schemas.openxmlformats.org/officeDocument/2006/relationships/hyperlink" Target="https://www.google.com.au/search?q=washing+machine&amp;safe=strict&amp;source=lnms&amp;tbm=isch&amp;sa=X&amp;ved=0ahUKEwi58NbYicHSAhVBk5QKHWYzDiwQ_AUICSgC&amp;biw=1163&amp;bih=559" TargetMode="Externa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G"/><Relationship Id="rId38" Type="http://schemas.openxmlformats.org/officeDocument/2006/relationships/image" Target="media/image26.JPG"/><Relationship Id="rId46" Type="http://schemas.openxmlformats.org/officeDocument/2006/relationships/image" Target="media/image34.jpeg"/><Relationship Id="rId2" Type="http://schemas.openxmlformats.org/officeDocument/2006/relationships/numbering" Target="numbering.xml"/><Relationship Id="rId16" Type="http://schemas.openxmlformats.org/officeDocument/2006/relationships/hyperlink" Target="https://www.google.com.au/search?q=camping+washing+machine&amp;safe=strict&amp;source=lnms&amp;tbm=isch&amp;sa=X&amp;ved=0ahUKEwiTvKKRi7nSAhXDFZQKHcynA9EQ_AUICSgC" TargetMode="External"/><Relationship Id="rId20" Type="http://schemas.openxmlformats.org/officeDocument/2006/relationships/image" Target="media/image8.JPG"/><Relationship Id="rId29" Type="http://schemas.openxmlformats.org/officeDocument/2006/relationships/image" Target="media/image17.jpeg"/><Relationship Id="rId41" Type="http://schemas.openxmlformats.org/officeDocument/2006/relationships/image" Target="media/image29.jpeg"/><Relationship Id="rId54" Type="http://schemas.openxmlformats.org/officeDocument/2006/relationships/image" Target="media/image4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2.jpeg"/><Relationship Id="rId32" Type="http://schemas.openxmlformats.org/officeDocument/2006/relationships/image" Target="media/image20.JPG"/><Relationship Id="rId37" Type="http://schemas.openxmlformats.org/officeDocument/2006/relationships/image" Target="media/image25.JPG"/><Relationship Id="rId40" Type="http://schemas.openxmlformats.org/officeDocument/2006/relationships/image" Target="media/image28.jpeg"/><Relationship Id="rId45" Type="http://schemas.openxmlformats.org/officeDocument/2006/relationships/image" Target="media/image33.jpeg"/><Relationship Id="rId53" Type="http://schemas.openxmlformats.org/officeDocument/2006/relationships/image" Target="media/image41.jpe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1.JPG"/><Relationship Id="rId28" Type="http://schemas.openxmlformats.org/officeDocument/2006/relationships/image" Target="media/image16.jpg"/><Relationship Id="rId36" Type="http://schemas.openxmlformats.org/officeDocument/2006/relationships/image" Target="media/image24.JPG"/><Relationship Id="rId49" Type="http://schemas.openxmlformats.org/officeDocument/2006/relationships/image" Target="media/image37.jpe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JPG"/><Relationship Id="rId31" Type="http://schemas.openxmlformats.org/officeDocument/2006/relationships/image" Target="media/image19.JPG"/><Relationship Id="rId44" Type="http://schemas.openxmlformats.org/officeDocument/2006/relationships/image" Target="media/image32.jpeg"/><Relationship Id="rId52" Type="http://schemas.openxmlformats.org/officeDocument/2006/relationships/image" Target="media/image40.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google.com.au/search?q=washing+machine&amp;safe=strict&amp;source=lnms&amp;tbm=isch&amp;sa=X&amp;ved=0ahUKEwi58NbYicHSAhVBk5QKHWYzDiwQ_AUICSgC&amp;biw=1163&amp;bih=559" TargetMode="External"/><Relationship Id="rId22" Type="http://schemas.openxmlformats.org/officeDocument/2006/relationships/image" Target="media/image10.JPG"/><Relationship Id="rId27" Type="http://schemas.openxmlformats.org/officeDocument/2006/relationships/image" Target="media/image15.jpg"/><Relationship Id="rId30" Type="http://schemas.openxmlformats.org/officeDocument/2006/relationships/image" Target="media/image18.JPG"/><Relationship Id="rId35" Type="http://schemas.openxmlformats.org/officeDocument/2006/relationships/image" Target="media/image23.JPG"/><Relationship Id="rId43" Type="http://schemas.openxmlformats.org/officeDocument/2006/relationships/image" Target="media/image31.jpeg"/><Relationship Id="rId48" Type="http://schemas.openxmlformats.org/officeDocument/2006/relationships/image" Target="media/image36.jpeg"/><Relationship Id="rId56" Type="http://schemas.openxmlformats.org/officeDocument/2006/relationships/chart" Target="charts/chart1.xml"/><Relationship Id="rId8" Type="http://schemas.openxmlformats.org/officeDocument/2006/relationships/image" Target="media/image1.JPG"/><Relationship Id="rId51" Type="http://schemas.openxmlformats.org/officeDocument/2006/relationships/image" Target="media/image39.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AU"/>
              <a:t>Prototype Survey Results</a:t>
            </a:r>
          </a:p>
        </c:rich>
      </c:tx>
      <c:layout>
        <c:manualLayout>
          <c:xMode val="edge"/>
          <c:yMode val="edge"/>
          <c:x val="0.3165972222222222"/>
          <c:y val="2.1718895439031959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7551363371245263"/>
          <c:y val="0.1226497052435619"/>
          <c:w val="0.71059747739865853"/>
          <c:h val="0.38480385809670159"/>
        </c:manualLayout>
      </c:layout>
      <c:barChart>
        <c:barDir val="col"/>
        <c:grouping val="clustered"/>
        <c:varyColors val="0"/>
        <c:ser>
          <c:idx val="0"/>
          <c:order val="0"/>
          <c:tx>
            <c:strRef>
              <c:f>Sheet1!$B$1</c:f>
              <c:strCache>
                <c:ptCount val="1"/>
                <c:pt idx="0">
                  <c:v>Aesthetic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Knowledgable People- Survey 1</c:v>
                </c:pt>
                <c:pt idx="1">
                  <c:v>Knowledgable People- Survey 2</c:v>
                </c:pt>
                <c:pt idx="2">
                  <c:v>Non-Knowledgable People- Survey 2</c:v>
                </c:pt>
                <c:pt idx="3">
                  <c:v>Non-Knowledgable People- Survey 1</c:v>
                </c:pt>
              </c:strCache>
            </c:strRef>
          </c:cat>
          <c:val>
            <c:numRef>
              <c:f>Sheet1!$B$2:$B$5</c:f>
              <c:numCache>
                <c:formatCode>General</c:formatCode>
                <c:ptCount val="4"/>
                <c:pt idx="0">
                  <c:v>17</c:v>
                </c:pt>
                <c:pt idx="1">
                  <c:v>23</c:v>
                </c:pt>
                <c:pt idx="2">
                  <c:v>25</c:v>
                </c:pt>
                <c:pt idx="3">
                  <c:v>14</c:v>
                </c:pt>
              </c:numCache>
            </c:numRef>
          </c:val>
          <c:extLst>
            <c:ext xmlns:c16="http://schemas.microsoft.com/office/drawing/2014/chart" uri="{C3380CC4-5D6E-409C-BE32-E72D297353CC}">
              <c16:uniqueId val="{00000000-532A-4613-B967-BF1DC427D088}"/>
            </c:ext>
          </c:extLst>
        </c:ser>
        <c:ser>
          <c:idx val="1"/>
          <c:order val="1"/>
          <c:tx>
            <c:strRef>
              <c:f>Sheet1!$C$1</c:f>
              <c:strCache>
                <c:ptCount val="1"/>
                <c:pt idx="0">
                  <c:v>Ergonomics</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Knowledgable People- Survey 1</c:v>
                </c:pt>
                <c:pt idx="1">
                  <c:v>Knowledgable People- Survey 2</c:v>
                </c:pt>
                <c:pt idx="2">
                  <c:v>Non-Knowledgable People- Survey 2</c:v>
                </c:pt>
                <c:pt idx="3">
                  <c:v>Non-Knowledgable People- Survey 1</c:v>
                </c:pt>
              </c:strCache>
            </c:strRef>
          </c:cat>
          <c:val>
            <c:numRef>
              <c:f>Sheet1!$C$2:$C$5</c:f>
              <c:numCache>
                <c:formatCode>General</c:formatCode>
                <c:ptCount val="4"/>
                <c:pt idx="0">
                  <c:v>25</c:v>
                </c:pt>
                <c:pt idx="1">
                  <c:v>26</c:v>
                </c:pt>
                <c:pt idx="2">
                  <c:v>19</c:v>
                </c:pt>
                <c:pt idx="3">
                  <c:v>17</c:v>
                </c:pt>
              </c:numCache>
            </c:numRef>
          </c:val>
          <c:extLst>
            <c:ext xmlns:c16="http://schemas.microsoft.com/office/drawing/2014/chart" uri="{C3380CC4-5D6E-409C-BE32-E72D297353CC}">
              <c16:uniqueId val="{00000001-532A-4613-B967-BF1DC427D088}"/>
            </c:ext>
          </c:extLst>
        </c:ser>
        <c:ser>
          <c:idx val="2"/>
          <c:order val="2"/>
          <c:tx>
            <c:strRef>
              <c:f>Sheet1!$D$1</c:f>
              <c:strCache>
                <c:ptCount val="1"/>
                <c:pt idx="0">
                  <c:v>Anthropometrics</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Knowledgable People- Survey 1</c:v>
                </c:pt>
                <c:pt idx="1">
                  <c:v>Knowledgable People- Survey 2</c:v>
                </c:pt>
                <c:pt idx="2">
                  <c:v>Non-Knowledgable People- Survey 2</c:v>
                </c:pt>
                <c:pt idx="3">
                  <c:v>Non-Knowledgable People- Survey 1</c:v>
                </c:pt>
              </c:strCache>
            </c:strRef>
          </c:cat>
          <c:val>
            <c:numRef>
              <c:f>Sheet1!$D$2:$D$5</c:f>
              <c:numCache>
                <c:formatCode>General</c:formatCode>
                <c:ptCount val="4"/>
                <c:pt idx="0">
                  <c:v>26</c:v>
                </c:pt>
                <c:pt idx="1">
                  <c:v>21</c:v>
                </c:pt>
                <c:pt idx="2">
                  <c:v>23</c:v>
                </c:pt>
                <c:pt idx="3">
                  <c:v>21</c:v>
                </c:pt>
              </c:numCache>
            </c:numRef>
          </c:val>
          <c:extLst>
            <c:ext xmlns:c16="http://schemas.microsoft.com/office/drawing/2014/chart" uri="{C3380CC4-5D6E-409C-BE32-E72D297353CC}">
              <c16:uniqueId val="{00000002-532A-4613-B967-BF1DC427D088}"/>
            </c:ext>
          </c:extLst>
        </c:ser>
        <c:ser>
          <c:idx val="3"/>
          <c:order val="3"/>
          <c:tx>
            <c:strRef>
              <c:f>Sheet1!$E$1</c:f>
              <c:strCache>
                <c:ptCount val="1"/>
                <c:pt idx="0">
                  <c:v>Manufacturing Process</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Knowledgable People- Survey 1</c:v>
                </c:pt>
                <c:pt idx="1">
                  <c:v>Knowledgable People- Survey 2</c:v>
                </c:pt>
                <c:pt idx="2">
                  <c:v>Non-Knowledgable People- Survey 2</c:v>
                </c:pt>
                <c:pt idx="3">
                  <c:v>Non-Knowledgable People- Survey 1</c:v>
                </c:pt>
              </c:strCache>
            </c:strRef>
          </c:cat>
          <c:val>
            <c:numRef>
              <c:f>Sheet1!$E$2:$E$5</c:f>
              <c:numCache>
                <c:formatCode>General</c:formatCode>
                <c:ptCount val="4"/>
                <c:pt idx="0">
                  <c:v>25</c:v>
                </c:pt>
                <c:pt idx="1">
                  <c:v>24</c:v>
                </c:pt>
                <c:pt idx="2">
                  <c:v>21</c:v>
                </c:pt>
                <c:pt idx="3">
                  <c:v>22</c:v>
                </c:pt>
              </c:numCache>
            </c:numRef>
          </c:val>
          <c:extLst>
            <c:ext xmlns:c16="http://schemas.microsoft.com/office/drawing/2014/chart" uri="{C3380CC4-5D6E-409C-BE32-E72D297353CC}">
              <c16:uniqueId val="{00000003-532A-4613-B967-BF1DC427D088}"/>
            </c:ext>
          </c:extLst>
        </c:ser>
        <c:ser>
          <c:idx val="4"/>
          <c:order val="4"/>
          <c:tx>
            <c:strRef>
              <c:f>Sheet1!$F$1</c:f>
              <c:strCache>
                <c:ptCount val="1"/>
                <c:pt idx="0">
                  <c:v>Elements of Design</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Knowledgable People- Survey 1</c:v>
                </c:pt>
                <c:pt idx="1">
                  <c:v>Knowledgable People- Survey 2</c:v>
                </c:pt>
                <c:pt idx="2">
                  <c:v>Non-Knowledgable People- Survey 2</c:v>
                </c:pt>
                <c:pt idx="3">
                  <c:v>Non-Knowledgable People- Survey 1</c:v>
                </c:pt>
              </c:strCache>
            </c:strRef>
          </c:cat>
          <c:val>
            <c:numRef>
              <c:f>Sheet1!$F$2:$F$5</c:f>
              <c:numCache>
                <c:formatCode>General</c:formatCode>
                <c:ptCount val="4"/>
                <c:pt idx="0">
                  <c:v>27</c:v>
                </c:pt>
                <c:pt idx="1">
                  <c:v>29</c:v>
                </c:pt>
                <c:pt idx="2">
                  <c:v>27</c:v>
                </c:pt>
                <c:pt idx="3">
                  <c:v>22</c:v>
                </c:pt>
              </c:numCache>
            </c:numRef>
          </c:val>
          <c:extLst>
            <c:ext xmlns:c16="http://schemas.microsoft.com/office/drawing/2014/chart" uri="{C3380CC4-5D6E-409C-BE32-E72D297353CC}">
              <c16:uniqueId val="{00000004-532A-4613-B967-BF1DC427D088}"/>
            </c:ext>
          </c:extLst>
        </c:ser>
        <c:ser>
          <c:idx val="5"/>
          <c:order val="5"/>
          <c:tx>
            <c:strRef>
              <c:f>Sheet1!$G$1</c:f>
              <c:strCache>
                <c:ptCount val="1"/>
                <c:pt idx="0">
                  <c:v>User-centred Design</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Knowledgable People- Survey 1</c:v>
                </c:pt>
                <c:pt idx="1">
                  <c:v>Knowledgable People- Survey 2</c:v>
                </c:pt>
                <c:pt idx="2">
                  <c:v>Non-Knowledgable People- Survey 2</c:v>
                </c:pt>
                <c:pt idx="3">
                  <c:v>Non-Knowledgable People- Survey 1</c:v>
                </c:pt>
              </c:strCache>
            </c:strRef>
          </c:cat>
          <c:val>
            <c:numRef>
              <c:f>Sheet1!$G$2:$G$5</c:f>
              <c:numCache>
                <c:formatCode>General</c:formatCode>
                <c:ptCount val="4"/>
                <c:pt idx="0">
                  <c:v>22</c:v>
                </c:pt>
                <c:pt idx="1">
                  <c:v>21</c:v>
                </c:pt>
                <c:pt idx="2">
                  <c:v>29</c:v>
                </c:pt>
                <c:pt idx="3">
                  <c:v>24</c:v>
                </c:pt>
              </c:numCache>
            </c:numRef>
          </c:val>
          <c:extLst>
            <c:ext xmlns:c16="http://schemas.microsoft.com/office/drawing/2014/chart" uri="{C3380CC4-5D6E-409C-BE32-E72D297353CC}">
              <c16:uniqueId val="{00000005-532A-4613-B967-BF1DC427D088}"/>
            </c:ext>
          </c:extLst>
        </c:ser>
        <c:ser>
          <c:idx val="6"/>
          <c:order val="6"/>
          <c:tx>
            <c:strRef>
              <c:f>Sheet1!$H$1</c:f>
              <c:strCache>
                <c:ptCount val="1"/>
                <c:pt idx="0">
                  <c:v>Legal Responsibilities</c:v>
                </c:pt>
              </c:strCache>
            </c:strRef>
          </c:tx>
          <c:spPr>
            <a:solidFill>
              <a:schemeClr val="accent1">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Knowledgable People- Survey 1</c:v>
                </c:pt>
                <c:pt idx="1">
                  <c:v>Knowledgable People- Survey 2</c:v>
                </c:pt>
                <c:pt idx="2">
                  <c:v>Non-Knowledgable People- Survey 2</c:v>
                </c:pt>
                <c:pt idx="3">
                  <c:v>Non-Knowledgable People- Survey 1</c:v>
                </c:pt>
              </c:strCache>
            </c:strRef>
          </c:cat>
          <c:val>
            <c:numRef>
              <c:f>Sheet1!$H$2:$H$5</c:f>
              <c:numCache>
                <c:formatCode>General</c:formatCode>
                <c:ptCount val="4"/>
                <c:pt idx="0">
                  <c:v>28</c:v>
                </c:pt>
                <c:pt idx="1">
                  <c:v>30</c:v>
                </c:pt>
                <c:pt idx="2">
                  <c:v>25</c:v>
                </c:pt>
                <c:pt idx="3">
                  <c:v>25</c:v>
                </c:pt>
              </c:numCache>
            </c:numRef>
          </c:val>
          <c:extLst>
            <c:ext xmlns:c16="http://schemas.microsoft.com/office/drawing/2014/chart" uri="{C3380CC4-5D6E-409C-BE32-E72D297353CC}">
              <c16:uniqueId val="{00000006-532A-4613-B967-BF1DC427D088}"/>
            </c:ext>
          </c:extLst>
        </c:ser>
        <c:ser>
          <c:idx val="7"/>
          <c:order val="7"/>
          <c:tx>
            <c:strRef>
              <c:f>Sheet1!$I$1</c:f>
              <c:strCache>
                <c:ptCount val="1"/>
                <c:pt idx="0">
                  <c:v>Sustainable Desing</c:v>
                </c:pt>
              </c:strCache>
            </c:strRef>
          </c:tx>
          <c:spPr>
            <a:solidFill>
              <a:schemeClr val="accent2">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Knowledgable People- Survey 1</c:v>
                </c:pt>
                <c:pt idx="1">
                  <c:v>Knowledgable People- Survey 2</c:v>
                </c:pt>
                <c:pt idx="2">
                  <c:v>Non-Knowledgable People- Survey 2</c:v>
                </c:pt>
                <c:pt idx="3">
                  <c:v>Non-Knowledgable People- Survey 1</c:v>
                </c:pt>
              </c:strCache>
            </c:strRef>
          </c:cat>
          <c:val>
            <c:numRef>
              <c:f>Sheet1!$I$2:$I$5</c:f>
              <c:numCache>
                <c:formatCode>General</c:formatCode>
                <c:ptCount val="4"/>
                <c:pt idx="0">
                  <c:v>22</c:v>
                </c:pt>
                <c:pt idx="1">
                  <c:v>21</c:v>
                </c:pt>
                <c:pt idx="2">
                  <c:v>25</c:v>
                </c:pt>
                <c:pt idx="3">
                  <c:v>25</c:v>
                </c:pt>
              </c:numCache>
            </c:numRef>
          </c:val>
          <c:extLst>
            <c:ext xmlns:c16="http://schemas.microsoft.com/office/drawing/2014/chart" uri="{C3380CC4-5D6E-409C-BE32-E72D297353CC}">
              <c16:uniqueId val="{00000007-532A-4613-B967-BF1DC427D088}"/>
            </c:ext>
          </c:extLst>
        </c:ser>
        <c:ser>
          <c:idx val="8"/>
          <c:order val="8"/>
          <c:tx>
            <c:strRef>
              <c:f>Sheet1!$J$1</c:f>
              <c:strCache>
                <c:ptCount val="1"/>
                <c:pt idx="0">
                  <c:v>Materials</c:v>
                </c:pt>
              </c:strCache>
            </c:strRef>
          </c:tx>
          <c:spPr>
            <a:solidFill>
              <a:schemeClr val="accent3">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Knowledgable People- Survey 1</c:v>
                </c:pt>
                <c:pt idx="1">
                  <c:v>Knowledgable People- Survey 2</c:v>
                </c:pt>
                <c:pt idx="2">
                  <c:v>Non-Knowledgable People- Survey 2</c:v>
                </c:pt>
                <c:pt idx="3">
                  <c:v>Non-Knowledgable People- Survey 1</c:v>
                </c:pt>
              </c:strCache>
            </c:strRef>
          </c:cat>
          <c:val>
            <c:numRef>
              <c:f>Sheet1!$J$2:$J$5</c:f>
              <c:numCache>
                <c:formatCode>General</c:formatCode>
                <c:ptCount val="4"/>
                <c:pt idx="0">
                  <c:v>25</c:v>
                </c:pt>
                <c:pt idx="1">
                  <c:v>26</c:v>
                </c:pt>
                <c:pt idx="2">
                  <c:v>27</c:v>
                </c:pt>
                <c:pt idx="3">
                  <c:v>28</c:v>
                </c:pt>
              </c:numCache>
            </c:numRef>
          </c:val>
          <c:extLst>
            <c:ext xmlns:c16="http://schemas.microsoft.com/office/drawing/2014/chart" uri="{C3380CC4-5D6E-409C-BE32-E72D297353CC}">
              <c16:uniqueId val="{00000008-532A-4613-B967-BF1DC427D088}"/>
            </c:ext>
          </c:extLst>
        </c:ser>
        <c:dLbls>
          <c:dLblPos val="outEnd"/>
          <c:showLegendKey val="0"/>
          <c:showVal val="1"/>
          <c:showCatName val="0"/>
          <c:showSerName val="0"/>
          <c:showPercent val="0"/>
          <c:showBubbleSize val="0"/>
        </c:dLbls>
        <c:gapWidth val="444"/>
        <c:overlap val="-90"/>
        <c:axId val="81868968"/>
        <c:axId val="81869752"/>
      </c:barChart>
      <c:catAx>
        <c:axId val="818689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81869752"/>
        <c:crosses val="autoZero"/>
        <c:auto val="1"/>
        <c:lblAlgn val="ctr"/>
        <c:lblOffset val="100"/>
        <c:noMultiLvlLbl val="0"/>
      </c:catAx>
      <c:valAx>
        <c:axId val="81869752"/>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AU"/>
                  <a:t>Score</a:t>
                </a:r>
              </a:p>
            </c:rich>
          </c:tx>
          <c:layout>
            <c:manualLayout>
              <c:xMode val="edge"/>
              <c:yMode val="edge"/>
              <c:x val="0.21296296296296297"/>
              <c:y val="0.27754769484096836"/>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81868968"/>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zero"/>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05FAD-5F07-4F06-99E3-4454550AD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9</Pages>
  <Words>6679</Words>
  <Characters>38071</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Technology Studies</vt:lpstr>
    </vt:vector>
  </TitlesOfParts>
  <Company/>
  <LinksUpToDate>false</LinksUpToDate>
  <CharactersWithSpaces>4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Studies</dc:title>
  <dc:subject>Design Folio 1</dc:subject>
  <dc:creator>DORING, Jackson (jdori5)</dc:creator>
  <cp:keywords/>
  <dc:description/>
  <cp:lastModifiedBy>DORING, Jackson (jdori5)</cp:lastModifiedBy>
  <cp:revision>3</cp:revision>
  <dcterms:created xsi:type="dcterms:W3CDTF">2017-06-20T23:28:00Z</dcterms:created>
  <dcterms:modified xsi:type="dcterms:W3CDTF">2017-07-24T04:54:00Z</dcterms:modified>
</cp:coreProperties>
</file>